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FE020" w14:textId="3B8F45E3" w:rsidR="00544073" w:rsidRPr="009A26E7" w:rsidRDefault="00544073" w:rsidP="00913470">
      <w:pPr>
        <w:autoSpaceDE w:val="0"/>
        <w:autoSpaceDN w:val="0"/>
        <w:adjustRightInd w:val="0"/>
        <w:spacing w:after="120" w:line="360" w:lineRule="auto"/>
        <w:jc w:val="center"/>
        <w:rPr>
          <w:rFonts w:ascii="Arial" w:eastAsia="Arial" w:hAnsi="Arial" w:cs="Arial"/>
          <w:sz w:val="24"/>
          <w:szCs w:val="24"/>
          <w:lang w:eastAsia="en-PH"/>
        </w:rPr>
      </w:pPr>
      <w:r w:rsidRPr="009A26E7">
        <w:rPr>
          <w:rFonts w:ascii="Arial" w:hAnsi="Arial" w:cs="Arial"/>
          <w:noProof/>
          <w:sz w:val="24"/>
          <w:szCs w:val="24"/>
          <w:lang w:val="en-US"/>
        </w:rPr>
        <w:drawing>
          <wp:anchor distT="0" distB="0" distL="114300" distR="114300" simplePos="0" relativeHeight="251658240" behindDoc="1" locked="0" layoutInCell="1" allowOverlap="1" wp14:anchorId="7FB62953" wp14:editId="4BBFFC39">
            <wp:simplePos x="0" y="0"/>
            <wp:positionH relativeFrom="margin">
              <wp:posOffset>1781175</wp:posOffset>
            </wp:positionH>
            <wp:positionV relativeFrom="paragraph">
              <wp:posOffset>5798</wp:posOffset>
            </wp:positionV>
            <wp:extent cx="1924050" cy="1924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U_seal.PNG"/>
                    <pic:cNvPicPr/>
                  </pic:nvPicPr>
                  <pic:blipFill>
                    <a:blip r:embed="rId8">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14:sizeRelH relativeFrom="page">
              <wp14:pctWidth>0</wp14:pctWidth>
            </wp14:sizeRelH>
            <wp14:sizeRelV relativeFrom="page">
              <wp14:pctHeight>0</wp14:pctHeight>
            </wp14:sizeRelV>
          </wp:anchor>
        </w:drawing>
      </w:r>
    </w:p>
    <w:p w14:paraId="245F414A" w14:textId="4E135618" w:rsidR="00544073" w:rsidRPr="009A26E7" w:rsidRDefault="00544073" w:rsidP="00913470">
      <w:pPr>
        <w:autoSpaceDE w:val="0"/>
        <w:autoSpaceDN w:val="0"/>
        <w:adjustRightInd w:val="0"/>
        <w:spacing w:after="120" w:line="360" w:lineRule="auto"/>
        <w:jc w:val="center"/>
        <w:rPr>
          <w:rFonts w:ascii="Arial" w:eastAsia="Arial" w:hAnsi="Arial" w:cs="Arial"/>
          <w:sz w:val="24"/>
          <w:szCs w:val="24"/>
          <w:lang w:eastAsia="en-PH"/>
        </w:rPr>
      </w:pPr>
    </w:p>
    <w:p w14:paraId="4D268C22" w14:textId="6D1AE34F" w:rsidR="00913470" w:rsidRPr="009A26E7" w:rsidRDefault="00913470" w:rsidP="00913470">
      <w:pPr>
        <w:autoSpaceDE w:val="0"/>
        <w:autoSpaceDN w:val="0"/>
        <w:adjustRightInd w:val="0"/>
        <w:spacing w:after="120" w:line="360" w:lineRule="auto"/>
        <w:jc w:val="center"/>
        <w:rPr>
          <w:rFonts w:ascii="Arial" w:eastAsia="Arial" w:hAnsi="Arial" w:cs="Arial"/>
          <w:sz w:val="24"/>
          <w:szCs w:val="24"/>
          <w:lang w:eastAsia="en-PH"/>
        </w:rPr>
      </w:pPr>
    </w:p>
    <w:p w14:paraId="3479853E" w14:textId="77777777" w:rsidR="00544073" w:rsidRPr="009A26E7" w:rsidRDefault="00544073" w:rsidP="798E657C">
      <w:pPr>
        <w:autoSpaceDE w:val="0"/>
        <w:autoSpaceDN w:val="0"/>
        <w:adjustRightInd w:val="0"/>
        <w:spacing w:after="120" w:line="360" w:lineRule="auto"/>
        <w:jc w:val="center"/>
        <w:rPr>
          <w:rFonts w:ascii="Arial" w:eastAsia="Arial" w:hAnsi="Arial" w:cs="Arial"/>
          <w:b/>
          <w:bCs/>
          <w:sz w:val="24"/>
          <w:szCs w:val="24"/>
        </w:rPr>
      </w:pPr>
    </w:p>
    <w:p w14:paraId="49FE20DC" w14:textId="77777777" w:rsidR="00544073" w:rsidRPr="009A26E7" w:rsidRDefault="00544073" w:rsidP="798E657C">
      <w:pPr>
        <w:autoSpaceDE w:val="0"/>
        <w:autoSpaceDN w:val="0"/>
        <w:adjustRightInd w:val="0"/>
        <w:spacing w:after="120" w:line="360" w:lineRule="auto"/>
        <w:jc w:val="center"/>
        <w:rPr>
          <w:rFonts w:ascii="Arial" w:eastAsia="Arial" w:hAnsi="Arial" w:cs="Arial"/>
          <w:b/>
          <w:bCs/>
          <w:sz w:val="24"/>
          <w:szCs w:val="24"/>
        </w:rPr>
      </w:pPr>
    </w:p>
    <w:p w14:paraId="64F9B66E" w14:textId="77777777" w:rsidR="00544073" w:rsidRPr="009A26E7" w:rsidRDefault="00544073" w:rsidP="798E657C">
      <w:pPr>
        <w:autoSpaceDE w:val="0"/>
        <w:autoSpaceDN w:val="0"/>
        <w:adjustRightInd w:val="0"/>
        <w:spacing w:after="120" w:line="360" w:lineRule="auto"/>
        <w:jc w:val="center"/>
        <w:rPr>
          <w:rFonts w:ascii="Arial" w:eastAsia="Arial" w:hAnsi="Arial" w:cs="Arial"/>
          <w:b/>
          <w:bCs/>
          <w:sz w:val="24"/>
          <w:szCs w:val="24"/>
        </w:rPr>
      </w:pPr>
    </w:p>
    <w:p w14:paraId="37270B1B" w14:textId="77777777" w:rsidR="00544073" w:rsidRPr="009A26E7" w:rsidRDefault="00544073" w:rsidP="798E657C">
      <w:pPr>
        <w:autoSpaceDE w:val="0"/>
        <w:autoSpaceDN w:val="0"/>
        <w:adjustRightInd w:val="0"/>
        <w:spacing w:after="120" w:line="360" w:lineRule="auto"/>
        <w:jc w:val="center"/>
        <w:rPr>
          <w:rFonts w:ascii="Arial" w:eastAsia="Arial" w:hAnsi="Arial" w:cs="Arial"/>
          <w:b/>
          <w:bCs/>
          <w:sz w:val="24"/>
          <w:szCs w:val="24"/>
        </w:rPr>
      </w:pPr>
    </w:p>
    <w:p w14:paraId="5ADADF6C" w14:textId="20C816FF" w:rsidR="00913470" w:rsidRPr="009A26E7" w:rsidRDefault="7574746E" w:rsidP="7574746E">
      <w:pPr>
        <w:autoSpaceDE w:val="0"/>
        <w:autoSpaceDN w:val="0"/>
        <w:adjustRightInd w:val="0"/>
        <w:spacing w:after="120" w:line="360" w:lineRule="auto"/>
        <w:jc w:val="center"/>
        <w:rPr>
          <w:rFonts w:ascii="Arial" w:eastAsia="Arial" w:hAnsi="Arial" w:cs="Arial"/>
          <w:b/>
          <w:bCs/>
          <w:sz w:val="24"/>
          <w:szCs w:val="24"/>
        </w:rPr>
      </w:pPr>
      <w:r w:rsidRPr="009A26E7">
        <w:rPr>
          <w:rFonts w:ascii="Arial" w:eastAsia="Arial" w:hAnsi="Arial" w:cs="Arial"/>
          <w:b/>
          <w:bCs/>
          <w:sz w:val="24"/>
          <w:szCs w:val="24"/>
        </w:rPr>
        <w:t>A Proposed System for Makabayan Security Agency</w:t>
      </w:r>
    </w:p>
    <w:p w14:paraId="14ACC134" w14:textId="01B15DA1" w:rsidR="005D1830" w:rsidRPr="009A26E7" w:rsidRDefault="7574746E" w:rsidP="7574746E">
      <w:pPr>
        <w:autoSpaceDE w:val="0"/>
        <w:autoSpaceDN w:val="0"/>
        <w:adjustRightInd w:val="0"/>
        <w:spacing w:after="120" w:line="360" w:lineRule="auto"/>
        <w:jc w:val="center"/>
        <w:rPr>
          <w:rFonts w:ascii="Arial" w:eastAsia="Arial" w:hAnsi="Arial" w:cs="Arial"/>
          <w:b/>
          <w:bCs/>
          <w:sz w:val="24"/>
          <w:szCs w:val="24"/>
        </w:rPr>
      </w:pPr>
      <w:r w:rsidRPr="009A26E7">
        <w:rPr>
          <w:rFonts w:ascii="Arial" w:eastAsia="Arial" w:hAnsi="Arial" w:cs="Arial"/>
          <w:b/>
          <w:bCs/>
          <w:sz w:val="24"/>
          <w:szCs w:val="24"/>
        </w:rPr>
        <w:t>168 1</w:t>
      </w:r>
      <w:r w:rsidRPr="009A26E7">
        <w:rPr>
          <w:rFonts w:ascii="Arial" w:eastAsia="Arial" w:hAnsi="Arial" w:cs="Arial"/>
          <w:b/>
          <w:bCs/>
          <w:sz w:val="24"/>
          <w:szCs w:val="24"/>
          <w:vertAlign w:val="superscript"/>
        </w:rPr>
        <w:t>st</w:t>
      </w:r>
      <w:r w:rsidRPr="009A26E7">
        <w:rPr>
          <w:rFonts w:ascii="Arial" w:eastAsia="Arial" w:hAnsi="Arial" w:cs="Arial"/>
          <w:b/>
          <w:bCs/>
          <w:sz w:val="24"/>
          <w:szCs w:val="24"/>
        </w:rPr>
        <w:t xml:space="preserve"> Avenue, Margarita Vill., Bajada, Davao City</w:t>
      </w:r>
    </w:p>
    <w:p w14:paraId="44988D47" w14:textId="01B15DA1" w:rsidR="287F73E1" w:rsidRPr="009A26E7" w:rsidRDefault="287F73E1" w:rsidP="287F73E1">
      <w:pPr>
        <w:spacing w:after="120" w:line="360" w:lineRule="auto"/>
        <w:jc w:val="center"/>
        <w:rPr>
          <w:rFonts w:ascii="Arial" w:eastAsia="Arial" w:hAnsi="Arial" w:cs="Arial"/>
          <w:b/>
          <w:bCs/>
          <w:sz w:val="24"/>
          <w:szCs w:val="24"/>
        </w:rPr>
      </w:pPr>
    </w:p>
    <w:p w14:paraId="427C9932" w14:textId="01A42A96" w:rsidR="00913470" w:rsidRPr="009A26E7" w:rsidRDefault="7574746E" w:rsidP="7574746E">
      <w:pPr>
        <w:autoSpaceDE w:val="0"/>
        <w:autoSpaceDN w:val="0"/>
        <w:adjustRightInd w:val="0"/>
        <w:spacing w:after="120" w:line="360" w:lineRule="auto"/>
        <w:jc w:val="center"/>
        <w:rPr>
          <w:rFonts w:ascii="Arial" w:eastAsia="Arial" w:hAnsi="Arial" w:cs="Arial"/>
          <w:sz w:val="24"/>
          <w:szCs w:val="24"/>
        </w:rPr>
      </w:pPr>
      <w:r w:rsidRPr="009A26E7">
        <w:rPr>
          <w:rFonts w:ascii="Arial" w:eastAsia="Arial" w:hAnsi="Arial" w:cs="Arial"/>
          <w:sz w:val="24"/>
          <w:szCs w:val="24"/>
        </w:rPr>
        <w:t xml:space="preserve">Time/Date of Defense: </w:t>
      </w:r>
      <w:r w:rsidR="005F30FC">
        <w:rPr>
          <w:rFonts w:ascii="Arial" w:eastAsia="Arial" w:hAnsi="Arial" w:cs="Arial"/>
          <w:sz w:val="24"/>
          <w:szCs w:val="24"/>
        </w:rPr>
        <w:t>4</w:t>
      </w:r>
      <w:r w:rsidRPr="009A26E7">
        <w:rPr>
          <w:rFonts w:ascii="Arial" w:eastAsia="Arial" w:hAnsi="Arial" w:cs="Arial"/>
          <w:sz w:val="24"/>
          <w:szCs w:val="24"/>
        </w:rPr>
        <w:t>:</w:t>
      </w:r>
      <w:r w:rsidR="005F30FC">
        <w:rPr>
          <w:rFonts w:ascii="Arial" w:eastAsia="Arial" w:hAnsi="Arial" w:cs="Arial"/>
          <w:sz w:val="24"/>
          <w:szCs w:val="24"/>
        </w:rPr>
        <w:t>1</w:t>
      </w:r>
      <w:r w:rsidRPr="009A26E7">
        <w:rPr>
          <w:rFonts w:ascii="Arial" w:eastAsia="Arial" w:hAnsi="Arial" w:cs="Arial"/>
          <w:sz w:val="24"/>
          <w:szCs w:val="24"/>
        </w:rPr>
        <w:t>0-</w:t>
      </w:r>
      <w:r w:rsidR="005F30FC">
        <w:rPr>
          <w:rFonts w:ascii="Arial" w:eastAsia="Arial" w:hAnsi="Arial" w:cs="Arial"/>
          <w:sz w:val="24"/>
          <w:szCs w:val="24"/>
        </w:rPr>
        <w:t>5</w:t>
      </w:r>
      <w:r w:rsidRPr="009A26E7">
        <w:rPr>
          <w:rFonts w:ascii="Arial" w:eastAsia="Arial" w:hAnsi="Arial" w:cs="Arial"/>
          <w:sz w:val="24"/>
          <w:szCs w:val="24"/>
        </w:rPr>
        <w:t>:</w:t>
      </w:r>
      <w:r w:rsidR="005F30FC">
        <w:rPr>
          <w:rFonts w:ascii="Arial" w:eastAsia="Arial" w:hAnsi="Arial" w:cs="Arial"/>
          <w:sz w:val="24"/>
          <w:szCs w:val="24"/>
        </w:rPr>
        <w:t>1</w:t>
      </w:r>
      <w:r w:rsidRPr="009A26E7">
        <w:rPr>
          <w:rFonts w:ascii="Arial" w:eastAsia="Arial" w:hAnsi="Arial" w:cs="Arial"/>
          <w:sz w:val="24"/>
          <w:szCs w:val="24"/>
        </w:rPr>
        <w:t>0pm/March 0</w:t>
      </w:r>
      <w:r w:rsidR="005F30FC">
        <w:rPr>
          <w:rFonts w:ascii="Arial" w:eastAsia="Arial" w:hAnsi="Arial" w:cs="Arial"/>
          <w:sz w:val="24"/>
          <w:szCs w:val="24"/>
        </w:rPr>
        <w:t>2</w:t>
      </w:r>
      <w:r w:rsidRPr="009A26E7">
        <w:rPr>
          <w:rFonts w:ascii="Arial" w:eastAsia="Arial" w:hAnsi="Arial" w:cs="Arial"/>
          <w:sz w:val="24"/>
          <w:szCs w:val="24"/>
        </w:rPr>
        <w:t>, 2017</w:t>
      </w:r>
    </w:p>
    <w:p w14:paraId="410DDA92" w14:textId="77777777" w:rsidR="00913470" w:rsidRPr="009A26E7" w:rsidRDefault="00913470" w:rsidP="00913470">
      <w:pPr>
        <w:autoSpaceDE w:val="0"/>
        <w:autoSpaceDN w:val="0"/>
        <w:adjustRightInd w:val="0"/>
        <w:spacing w:after="120" w:line="360" w:lineRule="auto"/>
        <w:jc w:val="center"/>
        <w:rPr>
          <w:rFonts w:ascii="Arial" w:hAnsi="Arial" w:cs="Arial"/>
          <w:b/>
          <w:sz w:val="24"/>
          <w:szCs w:val="24"/>
        </w:rPr>
      </w:pPr>
    </w:p>
    <w:p w14:paraId="4B86F0D9" w14:textId="77777777" w:rsidR="00913470" w:rsidRPr="009A26E7" w:rsidRDefault="7574746E" w:rsidP="7574746E">
      <w:pPr>
        <w:autoSpaceDE w:val="0"/>
        <w:autoSpaceDN w:val="0"/>
        <w:adjustRightInd w:val="0"/>
        <w:spacing w:after="120" w:line="360" w:lineRule="auto"/>
        <w:jc w:val="center"/>
        <w:rPr>
          <w:rFonts w:ascii="Arial" w:eastAsia="Arial" w:hAnsi="Arial" w:cs="Arial"/>
          <w:b/>
          <w:bCs/>
          <w:sz w:val="24"/>
          <w:szCs w:val="24"/>
        </w:rPr>
      </w:pPr>
      <w:r w:rsidRPr="009A26E7">
        <w:rPr>
          <w:rFonts w:ascii="Arial" w:eastAsia="Arial" w:hAnsi="Arial" w:cs="Arial"/>
          <w:b/>
          <w:bCs/>
          <w:sz w:val="24"/>
          <w:szCs w:val="24"/>
        </w:rPr>
        <w:t>Members:</w:t>
      </w:r>
    </w:p>
    <w:p w14:paraId="12D29E8F" w14:textId="77777777" w:rsidR="00913470" w:rsidRPr="009A26E7" w:rsidRDefault="7574746E" w:rsidP="7574746E">
      <w:pPr>
        <w:spacing w:after="120" w:line="360" w:lineRule="auto"/>
        <w:jc w:val="center"/>
        <w:rPr>
          <w:rFonts w:ascii="Arial" w:eastAsia="Arial" w:hAnsi="Arial" w:cs="Arial"/>
          <w:sz w:val="24"/>
          <w:szCs w:val="24"/>
        </w:rPr>
      </w:pPr>
      <w:r w:rsidRPr="009A26E7">
        <w:rPr>
          <w:rFonts w:ascii="Arial" w:eastAsia="Arial" w:hAnsi="Arial" w:cs="Arial"/>
          <w:sz w:val="24"/>
          <w:szCs w:val="24"/>
        </w:rPr>
        <w:t>Rhyle Abram P. Regodon</w:t>
      </w:r>
    </w:p>
    <w:p w14:paraId="351992BD" w14:textId="77777777" w:rsidR="00913470" w:rsidRPr="009A26E7" w:rsidRDefault="7574746E" w:rsidP="7574746E">
      <w:pPr>
        <w:spacing w:after="120" w:line="360" w:lineRule="auto"/>
        <w:jc w:val="center"/>
        <w:rPr>
          <w:rFonts w:ascii="Arial" w:eastAsia="Arial" w:hAnsi="Arial" w:cs="Arial"/>
          <w:sz w:val="24"/>
          <w:szCs w:val="24"/>
        </w:rPr>
      </w:pPr>
      <w:r w:rsidRPr="009A26E7">
        <w:rPr>
          <w:rFonts w:ascii="Arial" w:eastAsia="Arial" w:hAnsi="Arial" w:cs="Arial"/>
          <w:sz w:val="24"/>
          <w:szCs w:val="24"/>
        </w:rPr>
        <w:t>Jan Leryc V. Ibalio</w:t>
      </w:r>
    </w:p>
    <w:p w14:paraId="311F3EBE" w14:textId="77777777" w:rsidR="00913470" w:rsidRPr="009A26E7" w:rsidRDefault="7574746E" w:rsidP="7574746E">
      <w:pPr>
        <w:spacing w:after="120" w:line="360" w:lineRule="auto"/>
        <w:jc w:val="center"/>
        <w:rPr>
          <w:rFonts w:ascii="Arial" w:eastAsia="Arial" w:hAnsi="Arial" w:cs="Arial"/>
          <w:sz w:val="24"/>
          <w:szCs w:val="24"/>
        </w:rPr>
      </w:pPr>
      <w:r w:rsidRPr="009A26E7">
        <w:rPr>
          <w:rFonts w:ascii="Arial" w:eastAsia="Arial" w:hAnsi="Arial" w:cs="Arial"/>
          <w:sz w:val="24"/>
          <w:szCs w:val="24"/>
        </w:rPr>
        <w:t>Anton John B. Pasigado</w:t>
      </w:r>
    </w:p>
    <w:p w14:paraId="16B6CFF3" w14:textId="77777777" w:rsidR="00913470" w:rsidRPr="009A26E7" w:rsidRDefault="00913470" w:rsidP="00913470">
      <w:pPr>
        <w:spacing w:after="120" w:line="360" w:lineRule="auto"/>
        <w:jc w:val="center"/>
        <w:rPr>
          <w:rFonts w:ascii="Arial" w:hAnsi="Arial" w:cs="Arial"/>
          <w:b/>
          <w:bCs/>
          <w:sz w:val="24"/>
          <w:szCs w:val="24"/>
        </w:rPr>
      </w:pPr>
    </w:p>
    <w:p w14:paraId="7E545758" w14:textId="77777777" w:rsidR="00913470" w:rsidRPr="009A26E7" w:rsidRDefault="7574746E" w:rsidP="7574746E">
      <w:pPr>
        <w:autoSpaceDE w:val="0"/>
        <w:autoSpaceDN w:val="0"/>
        <w:adjustRightInd w:val="0"/>
        <w:spacing w:after="120" w:line="360" w:lineRule="auto"/>
        <w:jc w:val="center"/>
        <w:rPr>
          <w:rFonts w:ascii="Arial" w:eastAsia="Arial" w:hAnsi="Arial" w:cs="Arial"/>
          <w:b/>
          <w:bCs/>
          <w:sz w:val="24"/>
          <w:szCs w:val="24"/>
        </w:rPr>
      </w:pPr>
      <w:r w:rsidRPr="009A26E7">
        <w:rPr>
          <w:rFonts w:ascii="Arial" w:eastAsia="Arial" w:hAnsi="Arial" w:cs="Arial"/>
          <w:b/>
          <w:bCs/>
          <w:sz w:val="24"/>
          <w:szCs w:val="24"/>
        </w:rPr>
        <w:t>Adviser:</w:t>
      </w:r>
    </w:p>
    <w:p w14:paraId="04A7C269" w14:textId="07724F1D" w:rsidR="00913470" w:rsidRPr="009A26E7" w:rsidRDefault="008E3925" w:rsidP="7574746E">
      <w:pPr>
        <w:autoSpaceDE w:val="0"/>
        <w:autoSpaceDN w:val="0"/>
        <w:adjustRightInd w:val="0"/>
        <w:spacing w:after="120" w:line="360" w:lineRule="auto"/>
        <w:jc w:val="center"/>
        <w:rPr>
          <w:rFonts w:ascii="Arial" w:eastAsia="Arial" w:hAnsi="Arial" w:cs="Arial"/>
          <w:sz w:val="24"/>
          <w:szCs w:val="24"/>
        </w:rPr>
      </w:pPr>
      <w:r>
        <w:rPr>
          <w:rFonts w:ascii="Arial" w:eastAsia="Arial" w:hAnsi="Arial" w:cs="Arial"/>
          <w:sz w:val="24"/>
          <w:szCs w:val="24"/>
        </w:rPr>
        <w:t>Fr. Ramon Prudencio S. Toledo, S.J.</w:t>
      </w:r>
    </w:p>
    <w:p w14:paraId="32D9D7F0" w14:textId="77777777" w:rsidR="00913470" w:rsidRPr="009A26E7" w:rsidRDefault="00913470" w:rsidP="00913470">
      <w:pPr>
        <w:autoSpaceDE w:val="0"/>
        <w:autoSpaceDN w:val="0"/>
        <w:adjustRightInd w:val="0"/>
        <w:spacing w:after="120" w:line="360" w:lineRule="auto"/>
        <w:jc w:val="center"/>
        <w:rPr>
          <w:rFonts w:ascii="Arial" w:hAnsi="Arial" w:cs="Arial"/>
          <w:sz w:val="24"/>
          <w:szCs w:val="24"/>
        </w:rPr>
      </w:pPr>
    </w:p>
    <w:p w14:paraId="6A3DE8F4" w14:textId="77777777" w:rsidR="00913470" w:rsidRPr="009A26E7" w:rsidRDefault="7574746E" w:rsidP="7574746E">
      <w:pPr>
        <w:autoSpaceDE w:val="0"/>
        <w:autoSpaceDN w:val="0"/>
        <w:adjustRightInd w:val="0"/>
        <w:spacing w:after="120" w:line="360" w:lineRule="auto"/>
        <w:jc w:val="center"/>
        <w:rPr>
          <w:rFonts w:ascii="Arial" w:eastAsia="Arial" w:hAnsi="Arial" w:cs="Arial"/>
          <w:b/>
          <w:bCs/>
          <w:sz w:val="24"/>
          <w:szCs w:val="24"/>
        </w:rPr>
      </w:pPr>
      <w:r w:rsidRPr="009A26E7">
        <w:rPr>
          <w:rFonts w:ascii="Arial" w:eastAsia="Arial" w:hAnsi="Arial" w:cs="Arial"/>
          <w:b/>
          <w:bCs/>
          <w:sz w:val="24"/>
          <w:szCs w:val="24"/>
        </w:rPr>
        <w:t>Panelists:</w:t>
      </w:r>
    </w:p>
    <w:p w14:paraId="16EC388D" w14:textId="5FE26226" w:rsidR="00BF0D0B" w:rsidRPr="009A26E7" w:rsidRDefault="00F84C81" w:rsidP="7574746E">
      <w:pPr>
        <w:autoSpaceDE w:val="0"/>
        <w:autoSpaceDN w:val="0"/>
        <w:adjustRightInd w:val="0"/>
        <w:spacing w:after="120" w:line="360" w:lineRule="auto"/>
        <w:jc w:val="center"/>
        <w:rPr>
          <w:rFonts w:ascii="Arial" w:eastAsia="Arial" w:hAnsi="Arial" w:cs="Arial"/>
          <w:sz w:val="24"/>
          <w:szCs w:val="24"/>
        </w:rPr>
      </w:pPr>
      <w:r>
        <w:rPr>
          <w:rFonts w:ascii="Arial" w:eastAsia="Arial" w:hAnsi="Arial" w:cs="Arial"/>
          <w:sz w:val="24"/>
          <w:szCs w:val="24"/>
        </w:rPr>
        <w:t>Jereza, Bernie M.</w:t>
      </w:r>
    </w:p>
    <w:p w14:paraId="6A36BA11" w14:textId="09E21D02" w:rsidR="007E4D97" w:rsidRPr="009A26E7" w:rsidRDefault="00F84C81" w:rsidP="7574746E">
      <w:pPr>
        <w:autoSpaceDE w:val="0"/>
        <w:autoSpaceDN w:val="0"/>
        <w:adjustRightInd w:val="0"/>
        <w:spacing w:after="120" w:line="360" w:lineRule="auto"/>
        <w:jc w:val="center"/>
        <w:rPr>
          <w:rFonts w:ascii="Arial" w:eastAsia="Arial" w:hAnsi="Arial" w:cs="Arial"/>
          <w:sz w:val="24"/>
          <w:szCs w:val="24"/>
        </w:rPr>
      </w:pPr>
      <w:r>
        <w:rPr>
          <w:rFonts w:ascii="Arial" w:eastAsia="Arial" w:hAnsi="Arial" w:cs="Arial"/>
          <w:sz w:val="24"/>
          <w:szCs w:val="24"/>
        </w:rPr>
        <w:t>Cruzado, Kromyko C.</w:t>
      </w:r>
    </w:p>
    <w:p w14:paraId="7854B9C9" w14:textId="3AD79A9D" w:rsidR="00862C3F" w:rsidRPr="009A26E7" w:rsidRDefault="00F84C81" w:rsidP="7574746E">
      <w:pPr>
        <w:autoSpaceDE w:val="0"/>
        <w:autoSpaceDN w:val="0"/>
        <w:adjustRightInd w:val="0"/>
        <w:spacing w:after="120" w:line="360" w:lineRule="auto"/>
        <w:jc w:val="center"/>
        <w:rPr>
          <w:rFonts w:ascii="Arial" w:eastAsia="Arial" w:hAnsi="Arial" w:cs="Arial"/>
          <w:sz w:val="24"/>
          <w:szCs w:val="24"/>
        </w:rPr>
      </w:pPr>
      <w:r>
        <w:rPr>
          <w:rFonts w:ascii="Arial" w:eastAsia="Arial" w:hAnsi="Arial" w:cs="Arial"/>
          <w:sz w:val="24"/>
          <w:szCs w:val="24"/>
        </w:rPr>
        <w:t>Alviola, Christopher O.</w:t>
      </w:r>
    </w:p>
    <w:p w14:paraId="4D4338CC" w14:textId="77777777" w:rsidR="009E764C" w:rsidRPr="009A26E7" w:rsidRDefault="7574746E" w:rsidP="7574746E">
      <w:pPr>
        <w:spacing w:after="0" w:line="480" w:lineRule="auto"/>
        <w:jc w:val="center"/>
        <w:rPr>
          <w:rFonts w:ascii="Arial" w:eastAsia="Arial" w:hAnsi="Arial" w:cs="Arial"/>
          <w:b/>
          <w:bCs/>
          <w:sz w:val="24"/>
          <w:szCs w:val="24"/>
        </w:rPr>
      </w:pPr>
      <w:r w:rsidRPr="009A26E7">
        <w:rPr>
          <w:rFonts w:ascii="Arial" w:eastAsia="Arial" w:hAnsi="Arial" w:cs="Arial"/>
          <w:b/>
          <w:bCs/>
          <w:sz w:val="24"/>
          <w:szCs w:val="24"/>
        </w:rPr>
        <w:lastRenderedPageBreak/>
        <w:t>TABLE OF CONTENTS</w:t>
      </w:r>
    </w:p>
    <w:p w14:paraId="26E6CC91" w14:textId="77777777" w:rsidR="009E764C" w:rsidRPr="009A26E7" w:rsidRDefault="009E764C" w:rsidP="009E764C">
      <w:pPr>
        <w:spacing w:after="0" w:line="480" w:lineRule="auto"/>
        <w:jc w:val="center"/>
        <w:rPr>
          <w:rFonts w:ascii="Arial" w:hAnsi="Arial" w:cs="Arial"/>
          <w:b/>
          <w:sz w:val="24"/>
          <w:szCs w:val="24"/>
        </w:rPr>
      </w:pPr>
    </w:p>
    <w:p w14:paraId="7F42A413" w14:textId="4C4865D7" w:rsidR="009E764C" w:rsidRPr="009A26E7" w:rsidRDefault="009E764C" w:rsidP="7574746E">
      <w:pPr>
        <w:spacing w:after="0" w:line="360" w:lineRule="auto"/>
        <w:rPr>
          <w:rFonts w:ascii="Arial" w:eastAsia="Arial" w:hAnsi="Arial" w:cs="Arial"/>
          <w:sz w:val="24"/>
          <w:szCs w:val="24"/>
        </w:rPr>
      </w:pPr>
      <w:r w:rsidRPr="009A26E7">
        <w:rPr>
          <w:rFonts w:ascii="Arial" w:eastAsia="Arial" w:hAnsi="Arial" w:cs="Arial"/>
          <w:sz w:val="24"/>
          <w:szCs w:val="24"/>
        </w:rPr>
        <w:t xml:space="preserve">Title </w:t>
      </w:r>
      <w:r w:rsidR="7574746E" w:rsidRPr="009A26E7">
        <w:rPr>
          <w:rFonts w:ascii="Arial" w:eastAsia="Arial" w:hAnsi="Arial" w:cs="Arial"/>
          <w:sz w:val="24"/>
          <w:szCs w:val="24"/>
        </w:rPr>
        <w:t>Page</w:t>
      </w:r>
      <w:r w:rsidRPr="009A26E7">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Pr="009A26E7">
        <w:rPr>
          <w:rFonts w:ascii="Arial" w:eastAsia="Arial" w:hAnsi="Arial" w:cs="Arial"/>
          <w:sz w:val="24"/>
          <w:szCs w:val="24"/>
        </w:rPr>
        <w:t>i</w:t>
      </w:r>
    </w:p>
    <w:p w14:paraId="3A9D5F18" w14:textId="6DA8A8C0" w:rsidR="009E764C" w:rsidRPr="009A26E7" w:rsidRDefault="009E764C" w:rsidP="7574746E">
      <w:pPr>
        <w:spacing w:after="0" w:line="360" w:lineRule="auto"/>
        <w:rPr>
          <w:rFonts w:ascii="Arial" w:eastAsia="Arial" w:hAnsi="Arial" w:cs="Arial"/>
          <w:sz w:val="24"/>
          <w:szCs w:val="24"/>
        </w:rPr>
      </w:pPr>
      <w:r w:rsidRPr="009A26E7">
        <w:rPr>
          <w:rFonts w:ascii="Arial" w:eastAsia="Arial" w:hAnsi="Arial" w:cs="Arial"/>
          <w:sz w:val="24"/>
          <w:szCs w:val="24"/>
        </w:rPr>
        <w:t xml:space="preserve">Table of </w:t>
      </w:r>
      <w:r w:rsidR="7574746E" w:rsidRPr="009A26E7">
        <w:rPr>
          <w:rFonts w:ascii="Arial" w:eastAsia="Arial" w:hAnsi="Arial" w:cs="Arial"/>
          <w:sz w:val="24"/>
          <w:szCs w:val="24"/>
        </w:rPr>
        <w:t>Contents</w:t>
      </w:r>
      <w:r w:rsidRPr="009A26E7">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00A66884">
        <w:rPr>
          <w:rFonts w:ascii="Arial" w:hAnsi="Arial" w:cs="Arial"/>
          <w:sz w:val="24"/>
          <w:szCs w:val="24"/>
        </w:rPr>
        <w:tab/>
      </w:r>
      <w:r w:rsidRPr="009A26E7">
        <w:rPr>
          <w:rFonts w:ascii="Arial" w:eastAsia="Arial" w:hAnsi="Arial" w:cs="Arial"/>
          <w:sz w:val="24"/>
          <w:szCs w:val="24"/>
        </w:rPr>
        <w:t>ii</w:t>
      </w:r>
      <w:r w:rsidRPr="009A26E7">
        <w:rPr>
          <w:rFonts w:ascii="Arial" w:hAnsi="Arial" w:cs="Arial"/>
          <w:sz w:val="24"/>
          <w:szCs w:val="24"/>
        </w:rPr>
        <w:tab/>
      </w:r>
    </w:p>
    <w:p w14:paraId="4255EEAA" w14:textId="77777777" w:rsidR="009E764C" w:rsidRPr="009A26E7" w:rsidRDefault="009E764C" w:rsidP="7574746E">
      <w:pPr>
        <w:spacing w:after="0" w:line="360" w:lineRule="auto"/>
        <w:rPr>
          <w:rFonts w:ascii="Arial" w:eastAsia="Arial" w:hAnsi="Arial" w:cs="Arial"/>
          <w:b/>
          <w:bCs/>
          <w:sz w:val="24"/>
          <w:szCs w:val="24"/>
        </w:rPr>
      </w:pPr>
      <w:r w:rsidRPr="009A26E7">
        <w:rPr>
          <w:rFonts w:ascii="Arial" w:eastAsia="Arial" w:hAnsi="Arial" w:cs="Arial"/>
          <w:b/>
          <w:bCs/>
          <w:sz w:val="24"/>
          <w:szCs w:val="24"/>
        </w:rPr>
        <w:t>Chapter I. Introduction</w:t>
      </w:r>
      <w:r w:rsidRPr="009A26E7">
        <w:rPr>
          <w:rFonts w:ascii="Arial" w:hAnsi="Arial" w:cs="Arial"/>
          <w:b/>
          <w:sz w:val="24"/>
          <w:szCs w:val="24"/>
        </w:rPr>
        <w:tab/>
      </w:r>
    </w:p>
    <w:p w14:paraId="75B1CC84" w14:textId="77777777" w:rsidR="009E764C" w:rsidRPr="009A26E7" w:rsidRDefault="009E764C" w:rsidP="00877A93">
      <w:pPr>
        <w:pStyle w:val="ListParagraph"/>
        <w:numPr>
          <w:ilvl w:val="0"/>
          <w:numId w:val="1"/>
        </w:numPr>
        <w:spacing w:after="0" w:line="360" w:lineRule="auto"/>
        <w:rPr>
          <w:rFonts w:ascii="Arial" w:eastAsia="Arial" w:hAnsi="Arial" w:cs="Arial"/>
          <w:sz w:val="24"/>
          <w:szCs w:val="24"/>
        </w:rPr>
      </w:pPr>
      <w:r w:rsidRPr="009A26E7">
        <w:rPr>
          <w:rFonts w:ascii="Arial" w:eastAsia="Arial" w:hAnsi="Arial" w:cs="Arial"/>
          <w:sz w:val="24"/>
          <w:szCs w:val="24"/>
        </w:rPr>
        <w:t>Background and Problem Definition</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1</w:t>
      </w:r>
    </w:p>
    <w:p w14:paraId="40FFDF36" w14:textId="77777777" w:rsidR="009E764C" w:rsidRPr="009A26E7" w:rsidRDefault="009E764C" w:rsidP="00877A93">
      <w:pPr>
        <w:pStyle w:val="ListParagraph"/>
        <w:numPr>
          <w:ilvl w:val="0"/>
          <w:numId w:val="1"/>
        </w:numPr>
        <w:spacing w:after="0" w:line="360" w:lineRule="auto"/>
        <w:rPr>
          <w:rFonts w:ascii="Arial" w:eastAsia="Arial" w:hAnsi="Arial" w:cs="Arial"/>
          <w:sz w:val="24"/>
          <w:szCs w:val="24"/>
        </w:rPr>
      </w:pPr>
      <w:r w:rsidRPr="009A26E7">
        <w:rPr>
          <w:rFonts w:ascii="Arial" w:eastAsia="Arial" w:hAnsi="Arial" w:cs="Arial"/>
          <w:sz w:val="24"/>
          <w:szCs w:val="24"/>
        </w:rPr>
        <w:t>System Objective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3</w:t>
      </w:r>
    </w:p>
    <w:p w14:paraId="3322ECD1" w14:textId="77777777" w:rsidR="009E764C" w:rsidRPr="009A26E7" w:rsidRDefault="009E764C" w:rsidP="00877A93">
      <w:pPr>
        <w:pStyle w:val="ListParagraph"/>
        <w:numPr>
          <w:ilvl w:val="0"/>
          <w:numId w:val="1"/>
        </w:numPr>
        <w:spacing w:after="0" w:line="360" w:lineRule="auto"/>
        <w:rPr>
          <w:rFonts w:ascii="Arial" w:eastAsia="Arial" w:hAnsi="Arial" w:cs="Arial"/>
          <w:sz w:val="24"/>
          <w:szCs w:val="24"/>
        </w:rPr>
      </w:pPr>
      <w:r w:rsidRPr="009A26E7">
        <w:rPr>
          <w:rFonts w:ascii="Arial" w:eastAsia="Arial" w:hAnsi="Arial" w:cs="Arial"/>
          <w:sz w:val="24"/>
          <w:szCs w:val="24"/>
        </w:rPr>
        <w:t>System Benefit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4</w:t>
      </w:r>
    </w:p>
    <w:p w14:paraId="5DE3CB5E" w14:textId="77777777" w:rsidR="009E764C" w:rsidRPr="009A26E7" w:rsidRDefault="009E764C" w:rsidP="00877A93">
      <w:pPr>
        <w:pStyle w:val="ListParagraph"/>
        <w:numPr>
          <w:ilvl w:val="0"/>
          <w:numId w:val="1"/>
        </w:numPr>
        <w:spacing w:after="0" w:line="360" w:lineRule="auto"/>
        <w:rPr>
          <w:rFonts w:ascii="Arial" w:eastAsia="Arial" w:hAnsi="Arial" w:cs="Arial"/>
          <w:sz w:val="24"/>
          <w:szCs w:val="24"/>
        </w:rPr>
      </w:pPr>
      <w:r w:rsidRPr="009A26E7">
        <w:rPr>
          <w:rFonts w:ascii="Arial" w:eastAsia="Arial" w:hAnsi="Arial" w:cs="Arial"/>
          <w:sz w:val="24"/>
          <w:szCs w:val="24"/>
        </w:rPr>
        <w:t>System Scope</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5</w:t>
      </w:r>
    </w:p>
    <w:p w14:paraId="06FDACE5" w14:textId="77777777" w:rsidR="009E764C" w:rsidRPr="009A26E7" w:rsidRDefault="009E764C" w:rsidP="00877A93">
      <w:pPr>
        <w:pStyle w:val="ListParagraph"/>
        <w:numPr>
          <w:ilvl w:val="0"/>
          <w:numId w:val="1"/>
        </w:numPr>
        <w:spacing w:after="0" w:line="360" w:lineRule="auto"/>
        <w:rPr>
          <w:rFonts w:ascii="Arial" w:eastAsia="Arial" w:hAnsi="Arial" w:cs="Arial"/>
          <w:sz w:val="24"/>
          <w:szCs w:val="24"/>
        </w:rPr>
      </w:pPr>
      <w:r w:rsidRPr="009A26E7">
        <w:rPr>
          <w:rFonts w:ascii="Arial" w:eastAsia="Arial" w:hAnsi="Arial" w:cs="Arial"/>
          <w:sz w:val="24"/>
          <w:szCs w:val="24"/>
        </w:rPr>
        <w:t>Glossary</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5</w:t>
      </w:r>
    </w:p>
    <w:p w14:paraId="4CDE7534" w14:textId="77777777" w:rsidR="009E764C" w:rsidRPr="009A26E7" w:rsidRDefault="009E764C" w:rsidP="7574746E">
      <w:pPr>
        <w:spacing w:after="0" w:line="360" w:lineRule="auto"/>
        <w:rPr>
          <w:rFonts w:ascii="Arial" w:eastAsia="Arial" w:hAnsi="Arial" w:cs="Arial"/>
          <w:b/>
          <w:bCs/>
          <w:sz w:val="24"/>
          <w:szCs w:val="24"/>
        </w:rPr>
      </w:pPr>
      <w:r w:rsidRPr="009A26E7">
        <w:rPr>
          <w:rFonts w:ascii="Arial" w:eastAsia="Arial" w:hAnsi="Arial" w:cs="Arial"/>
          <w:b/>
          <w:bCs/>
          <w:sz w:val="24"/>
          <w:szCs w:val="24"/>
        </w:rPr>
        <w:t>Chapter II. Existing System</w:t>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eastAsia="Arial" w:hAnsi="Arial" w:cs="Arial"/>
          <w:sz w:val="24"/>
          <w:szCs w:val="24"/>
        </w:rPr>
        <w:t>7</w:t>
      </w:r>
    </w:p>
    <w:p w14:paraId="0D432595" w14:textId="77777777" w:rsidR="009E764C" w:rsidRPr="009A26E7" w:rsidRDefault="009E764C" w:rsidP="00877A93">
      <w:pPr>
        <w:pStyle w:val="ListParagraph"/>
        <w:numPr>
          <w:ilvl w:val="0"/>
          <w:numId w:val="2"/>
        </w:numPr>
        <w:spacing w:after="0" w:line="360" w:lineRule="auto"/>
        <w:rPr>
          <w:rFonts w:ascii="Arial" w:eastAsia="Arial" w:hAnsi="Arial" w:cs="Arial"/>
          <w:sz w:val="24"/>
          <w:szCs w:val="24"/>
        </w:rPr>
      </w:pPr>
      <w:r w:rsidRPr="009A26E7">
        <w:rPr>
          <w:rFonts w:ascii="Arial" w:eastAsia="Arial" w:hAnsi="Arial" w:cs="Arial"/>
          <w:sz w:val="24"/>
          <w:szCs w:val="24"/>
        </w:rPr>
        <w:t>Data Flow Diagram</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7</w:t>
      </w:r>
    </w:p>
    <w:p w14:paraId="640588DD" w14:textId="77777777" w:rsidR="009E764C" w:rsidRPr="009A26E7" w:rsidRDefault="009E764C" w:rsidP="00877A93">
      <w:pPr>
        <w:pStyle w:val="ListParagraph"/>
        <w:numPr>
          <w:ilvl w:val="1"/>
          <w:numId w:val="2"/>
        </w:numPr>
        <w:spacing w:after="0" w:line="360" w:lineRule="auto"/>
        <w:rPr>
          <w:rFonts w:ascii="Arial" w:eastAsia="Arial" w:hAnsi="Arial" w:cs="Arial"/>
          <w:sz w:val="24"/>
          <w:szCs w:val="24"/>
        </w:rPr>
      </w:pPr>
      <w:r w:rsidRPr="009A26E7">
        <w:rPr>
          <w:rFonts w:ascii="Arial" w:eastAsia="Arial" w:hAnsi="Arial" w:cs="Arial"/>
          <w:sz w:val="24"/>
          <w:szCs w:val="24"/>
        </w:rPr>
        <w:t>Level 0 (Context Level)</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7</w:t>
      </w:r>
    </w:p>
    <w:p w14:paraId="436067EB" w14:textId="77777777" w:rsidR="009E764C" w:rsidRPr="009A26E7" w:rsidRDefault="009E764C" w:rsidP="00877A93">
      <w:pPr>
        <w:pStyle w:val="ListParagraph"/>
        <w:numPr>
          <w:ilvl w:val="1"/>
          <w:numId w:val="2"/>
        </w:numPr>
        <w:spacing w:after="0" w:line="360" w:lineRule="auto"/>
        <w:rPr>
          <w:rFonts w:ascii="Arial" w:eastAsia="Arial" w:hAnsi="Arial" w:cs="Arial"/>
          <w:sz w:val="24"/>
          <w:szCs w:val="24"/>
        </w:rPr>
      </w:pPr>
      <w:r w:rsidRPr="009A26E7">
        <w:rPr>
          <w:rFonts w:ascii="Arial" w:eastAsia="Arial" w:hAnsi="Arial" w:cs="Arial"/>
          <w:sz w:val="24"/>
          <w:szCs w:val="24"/>
        </w:rPr>
        <w:t>Level 1</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8</w:t>
      </w:r>
    </w:p>
    <w:p w14:paraId="647F6FD8" w14:textId="77777777" w:rsidR="009E764C" w:rsidRPr="009A26E7" w:rsidRDefault="009E764C" w:rsidP="00877A93">
      <w:pPr>
        <w:pStyle w:val="ListParagraph"/>
        <w:numPr>
          <w:ilvl w:val="0"/>
          <w:numId w:val="2"/>
        </w:numPr>
        <w:spacing w:after="0" w:line="360" w:lineRule="auto"/>
        <w:rPr>
          <w:rFonts w:ascii="Arial" w:eastAsia="Arial" w:hAnsi="Arial" w:cs="Arial"/>
          <w:sz w:val="24"/>
          <w:szCs w:val="24"/>
        </w:rPr>
      </w:pPr>
      <w:r w:rsidRPr="009A26E7">
        <w:rPr>
          <w:rFonts w:ascii="Arial" w:eastAsia="Arial" w:hAnsi="Arial" w:cs="Arial"/>
          <w:sz w:val="24"/>
          <w:szCs w:val="24"/>
        </w:rPr>
        <w:t>Events List</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9</w:t>
      </w:r>
    </w:p>
    <w:p w14:paraId="07F2AAA2" w14:textId="77777777" w:rsidR="009E764C" w:rsidRPr="009A26E7" w:rsidRDefault="009E764C" w:rsidP="00877A93">
      <w:pPr>
        <w:pStyle w:val="ListParagraph"/>
        <w:numPr>
          <w:ilvl w:val="0"/>
          <w:numId w:val="2"/>
        </w:numPr>
        <w:spacing w:after="0" w:line="360" w:lineRule="auto"/>
        <w:rPr>
          <w:rFonts w:ascii="Arial" w:eastAsia="Arial" w:hAnsi="Arial" w:cs="Arial"/>
          <w:sz w:val="24"/>
          <w:szCs w:val="24"/>
        </w:rPr>
      </w:pPr>
      <w:r w:rsidRPr="009A26E7">
        <w:rPr>
          <w:rFonts w:ascii="Arial" w:eastAsia="Arial" w:hAnsi="Arial" w:cs="Arial"/>
          <w:sz w:val="24"/>
          <w:szCs w:val="24"/>
        </w:rPr>
        <w:t>Activity Diagram</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11</w:t>
      </w:r>
    </w:p>
    <w:p w14:paraId="0388B151" w14:textId="77777777" w:rsidR="009E764C" w:rsidRPr="009A26E7" w:rsidRDefault="009E764C" w:rsidP="7574746E">
      <w:pPr>
        <w:spacing w:after="0" w:line="360" w:lineRule="auto"/>
        <w:rPr>
          <w:rFonts w:ascii="Arial" w:eastAsia="Arial" w:hAnsi="Arial" w:cs="Arial"/>
          <w:b/>
          <w:bCs/>
          <w:sz w:val="24"/>
          <w:szCs w:val="24"/>
        </w:rPr>
      </w:pPr>
      <w:r w:rsidRPr="009A26E7">
        <w:rPr>
          <w:rFonts w:ascii="Arial" w:eastAsia="Arial" w:hAnsi="Arial" w:cs="Arial"/>
          <w:b/>
          <w:bCs/>
          <w:sz w:val="24"/>
          <w:szCs w:val="24"/>
        </w:rPr>
        <w:t>Chapter III. Proposed System</w:t>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eastAsia="Arial" w:hAnsi="Arial" w:cs="Arial"/>
          <w:sz w:val="24"/>
          <w:szCs w:val="24"/>
        </w:rPr>
        <w:t>12</w:t>
      </w:r>
    </w:p>
    <w:p w14:paraId="2E072733" w14:textId="77777777" w:rsidR="009E764C" w:rsidRPr="009A26E7" w:rsidRDefault="009E764C" w:rsidP="00877A93">
      <w:pPr>
        <w:pStyle w:val="ListParagraph"/>
        <w:numPr>
          <w:ilvl w:val="0"/>
          <w:numId w:val="3"/>
        </w:numPr>
        <w:spacing w:after="0" w:line="360" w:lineRule="auto"/>
        <w:rPr>
          <w:rFonts w:ascii="Arial" w:eastAsia="Arial" w:hAnsi="Arial" w:cs="Arial"/>
          <w:sz w:val="24"/>
          <w:szCs w:val="24"/>
        </w:rPr>
      </w:pPr>
      <w:r w:rsidRPr="009A26E7">
        <w:rPr>
          <w:rFonts w:ascii="Arial" w:eastAsia="Arial" w:hAnsi="Arial" w:cs="Arial"/>
          <w:sz w:val="24"/>
          <w:szCs w:val="24"/>
        </w:rPr>
        <w:t>Events Table</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eastAsia="Arial" w:hAnsi="Arial" w:cs="Arial"/>
          <w:sz w:val="24"/>
          <w:szCs w:val="24"/>
        </w:rPr>
        <w:t>12</w:t>
      </w:r>
    </w:p>
    <w:p w14:paraId="6377A0E6" w14:textId="3DCD36DF" w:rsidR="009E764C" w:rsidRPr="009A26E7" w:rsidRDefault="009E764C" w:rsidP="00877A93">
      <w:pPr>
        <w:pStyle w:val="ListParagraph"/>
        <w:numPr>
          <w:ilvl w:val="0"/>
          <w:numId w:val="3"/>
        </w:numPr>
        <w:spacing w:after="0" w:line="360" w:lineRule="auto"/>
        <w:rPr>
          <w:rFonts w:ascii="Arial" w:eastAsia="Arial" w:hAnsi="Arial" w:cs="Arial"/>
          <w:sz w:val="24"/>
          <w:szCs w:val="24"/>
        </w:rPr>
      </w:pPr>
      <w:r w:rsidRPr="009A26E7">
        <w:rPr>
          <w:rFonts w:ascii="Arial" w:eastAsia="Arial" w:hAnsi="Arial" w:cs="Arial"/>
          <w:sz w:val="24"/>
          <w:szCs w:val="24"/>
        </w:rPr>
        <w:t>Use-case Model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004D3A5D">
        <w:rPr>
          <w:rFonts w:ascii="Arial" w:eastAsia="Arial" w:hAnsi="Arial" w:cs="Arial"/>
          <w:sz w:val="24"/>
          <w:szCs w:val="24"/>
        </w:rPr>
        <w:t>20</w:t>
      </w:r>
    </w:p>
    <w:p w14:paraId="7F647B6E" w14:textId="7BF781C3" w:rsidR="009E764C" w:rsidRPr="009A26E7" w:rsidRDefault="009E764C" w:rsidP="00877A93">
      <w:pPr>
        <w:pStyle w:val="ListParagraph"/>
        <w:numPr>
          <w:ilvl w:val="1"/>
          <w:numId w:val="3"/>
        </w:numPr>
        <w:spacing w:after="0" w:line="360" w:lineRule="auto"/>
        <w:rPr>
          <w:rFonts w:ascii="Arial" w:eastAsia="Arial" w:hAnsi="Arial" w:cs="Arial"/>
          <w:sz w:val="24"/>
          <w:szCs w:val="24"/>
        </w:rPr>
      </w:pPr>
      <w:r w:rsidRPr="009A26E7">
        <w:rPr>
          <w:rFonts w:ascii="Arial" w:eastAsia="Arial" w:hAnsi="Arial" w:cs="Arial"/>
          <w:sz w:val="24"/>
          <w:szCs w:val="24"/>
        </w:rPr>
        <w:t>Use-case Diagram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004D3A5D">
        <w:rPr>
          <w:rFonts w:ascii="Arial" w:eastAsia="Arial" w:hAnsi="Arial" w:cs="Arial"/>
          <w:sz w:val="24"/>
          <w:szCs w:val="24"/>
        </w:rPr>
        <w:t>20</w:t>
      </w:r>
    </w:p>
    <w:p w14:paraId="4CE03008" w14:textId="6874A6E2" w:rsidR="009E764C" w:rsidRPr="009A26E7" w:rsidRDefault="009E764C" w:rsidP="00877A93">
      <w:pPr>
        <w:pStyle w:val="ListParagraph"/>
        <w:numPr>
          <w:ilvl w:val="1"/>
          <w:numId w:val="3"/>
        </w:numPr>
        <w:spacing w:after="0" w:line="360" w:lineRule="auto"/>
        <w:rPr>
          <w:rFonts w:ascii="Arial" w:eastAsia="Arial" w:hAnsi="Arial" w:cs="Arial"/>
          <w:sz w:val="24"/>
          <w:szCs w:val="24"/>
        </w:rPr>
      </w:pPr>
      <w:r w:rsidRPr="009A26E7">
        <w:rPr>
          <w:rFonts w:ascii="Arial" w:eastAsia="Arial" w:hAnsi="Arial" w:cs="Arial"/>
          <w:sz w:val="24"/>
          <w:szCs w:val="24"/>
        </w:rPr>
        <w:t>Use-case Specification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004D3A5D">
        <w:rPr>
          <w:rFonts w:ascii="Arial" w:eastAsia="Arial" w:hAnsi="Arial" w:cs="Arial"/>
          <w:sz w:val="24"/>
          <w:szCs w:val="24"/>
        </w:rPr>
        <w:t>24</w:t>
      </w:r>
    </w:p>
    <w:p w14:paraId="4F9F9386" w14:textId="45110358" w:rsidR="009E764C" w:rsidRPr="009A26E7" w:rsidRDefault="009E764C" w:rsidP="00877A93">
      <w:pPr>
        <w:pStyle w:val="ListParagraph"/>
        <w:numPr>
          <w:ilvl w:val="0"/>
          <w:numId w:val="3"/>
        </w:numPr>
        <w:spacing w:after="0" w:line="360" w:lineRule="auto"/>
        <w:rPr>
          <w:rFonts w:ascii="Arial" w:eastAsia="Arial" w:hAnsi="Arial" w:cs="Arial"/>
          <w:sz w:val="24"/>
          <w:szCs w:val="24"/>
        </w:rPr>
      </w:pPr>
      <w:r w:rsidRPr="009A26E7">
        <w:rPr>
          <w:rFonts w:ascii="Arial" w:eastAsia="Arial" w:hAnsi="Arial" w:cs="Arial"/>
          <w:sz w:val="24"/>
          <w:szCs w:val="24"/>
        </w:rPr>
        <w:t>Sequence Diagrams</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004D3A5D">
        <w:rPr>
          <w:rFonts w:ascii="Arial" w:eastAsia="Arial" w:hAnsi="Arial" w:cs="Arial"/>
          <w:sz w:val="24"/>
          <w:szCs w:val="24"/>
        </w:rPr>
        <w:t>75</w:t>
      </w:r>
    </w:p>
    <w:p w14:paraId="37EB55BF" w14:textId="11B630C2" w:rsidR="009E764C" w:rsidRPr="009A26E7" w:rsidRDefault="009E764C" w:rsidP="00877A93">
      <w:pPr>
        <w:pStyle w:val="ListParagraph"/>
        <w:numPr>
          <w:ilvl w:val="0"/>
          <w:numId w:val="3"/>
        </w:numPr>
        <w:spacing w:after="0" w:line="360" w:lineRule="auto"/>
        <w:rPr>
          <w:rFonts w:ascii="Arial" w:eastAsia="Arial" w:hAnsi="Arial" w:cs="Arial"/>
          <w:sz w:val="24"/>
          <w:szCs w:val="24"/>
        </w:rPr>
      </w:pPr>
      <w:r w:rsidRPr="009A26E7">
        <w:rPr>
          <w:rFonts w:ascii="Arial" w:eastAsia="Arial" w:hAnsi="Arial" w:cs="Arial"/>
          <w:sz w:val="24"/>
          <w:szCs w:val="24"/>
        </w:rPr>
        <w:t>Domain Class Diagram</w:t>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Pr="009A26E7">
        <w:rPr>
          <w:rFonts w:ascii="Arial" w:hAnsi="Arial" w:cs="Arial"/>
          <w:sz w:val="24"/>
          <w:szCs w:val="24"/>
        </w:rPr>
        <w:tab/>
      </w:r>
      <w:r w:rsidR="004D3A5D">
        <w:rPr>
          <w:rFonts w:ascii="Arial" w:eastAsia="Arial" w:hAnsi="Arial" w:cs="Arial"/>
          <w:sz w:val="24"/>
          <w:szCs w:val="24"/>
        </w:rPr>
        <w:t>79</w:t>
      </w:r>
    </w:p>
    <w:p w14:paraId="5A454099" w14:textId="7355A77B" w:rsidR="009E764C" w:rsidRPr="009A26E7" w:rsidRDefault="001317E4" w:rsidP="00877A93">
      <w:pPr>
        <w:pStyle w:val="ListParagraph"/>
        <w:numPr>
          <w:ilvl w:val="0"/>
          <w:numId w:val="3"/>
        </w:numPr>
        <w:spacing w:after="0" w:line="360" w:lineRule="auto"/>
        <w:rPr>
          <w:rFonts w:ascii="Arial" w:eastAsia="Arial" w:hAnsi="Arial" w:cs="Arial"/>
          <w:sz w:val="24"/>
          <w:szCs w:val="24"/>
        </w:rPr>
      </w:pPr>
      <w:r>
        <w:rPr>
          <w:rFonts w:ascii="Arial" w:eastAsia="Arial" w:hAnsi="Arial" w:cs="Arial"/>
          <w:sz w:val="24"/>
          <w:szCs w:val="24"/>
        </w:rPr>
        <w:t>Screenshots</w:t>
      </w:r>
      <w:r>
        <w:rPr>
          <w:rFonts w:ascii="Arial" w:eastAsia="Arial" w:hAnsi="Arial" w:cs="Arial"/>
          <w:sz w:val="24"/>
          <w:szCs w:val="24"/>
        </w:rPr>
        <w:tab/>
      </w:r>
      <w:r w:rsidR="009E764C" w:rsidRPr="009A26E7">
        <w:rPr>
          <w:rFonts w:ascii="Arial" w:hAnsi="Arial" w:cs="Arial"/>
          <w:sz w:val="24"/>
          <w:szCs w:val="24"/>
        </w:rPr>
        <w:tab/>
      </w:r>
      <w:r w:rsidR="009E764C" w:rsidRPr="009A26E7">
        <w:rPr>
          <w:rFonts w:ascii="Arial" w:hAnsi="Arial" w:cs="Arial"/>
          <w:sz w:val="24"/>
          <w:szCs w:val="24"/>
        </w:rPr>
        <w:tab/>
      </w:r>
      <w:r w:rsidR="009E764C" w:rsidRPr="009A26E7">
        <w:rPr>
          <w:rFonts w:ascii="Arial" w:hAnsi="Arial" w:cs="Arial"/>
          <w:sz w:val="24"/>
          <w:szCs w:val="24"/>
        </w:rPr>
        <w:tab/>
      </w:r>
      <w:r w:rsidR="009E764C" w:rsidRPr="009A26E7">
        <w:rPr>
          <w:rFonts w:ascii="Arial" w:hAnsi="Arial" w:cs="Arial"/>
          <w:sz w:val="24"/>
          <w:szCs w:val="24"/>
        </w:rPr>
        <w:tab/>
      </w:r>
      <w:r w:rsidR="009E764C" w:rsidRPr="009A26E7">
        <w:rPr>
          <w:rFonts w:ascii="Arial" w:hAnsi="Arial" w:cs="Arial"/>
          <w:sz w:val="24"/>
          <w:szCs w:val="24"/>
        </w:rPr>
        <w:tab/>
      </w:r>
      <w:r w:rsidR="009E764C" w:rsidRPr="009A26E7">
        <w:rPr>
          <w:rFonts w:ascii="Arial" w:hAnsi="Arial" w:cs="Arial"/>
          <w:sz w:val="24"/>
          <w:szCs w:val="24"/>
        </w:rPr>
        <w:tab/>
      </w:r>
      <w:r w:rsidR="004D3A5D">
        <w:rPr>
          <w:rFonts w:ascii="Arial" w:eastAsia="Arial" w:hAnsi="Arial" w:cs="Arial"/>
          <w:sz w:val="24"/>
          <w:szCs w:val="24"/>
        </w:rPr>
        <w:t>81</w:t>
      </w:r>
    </w:p>
    <w:p w14:paraId="2DCC20F9" w14:textId="4C78EA3C" w:rsidR="009E764C" w:rsidRPr="009A26E7" w:rsidRDefault="009E764C" w:rsidP="7574746E">
      <w:pPr>
        <w:spacing w:after="0" w:line="360" w:lineRule="auto"/>
        <w:rPr>
          <w:rFonts w:ascii="Arial" w:eastAsia="Arial" w:hAnsi="Arial" w:cs="Arial"/>
          <w:sz w:val="24"/>
          <w:szCs w:val="24"/>
        </w:rPr>
      </w:pPr>
      <w:r w:rsidRPr="009A26E7">
        <w:rPr>
          <w:rFonts w:ascii="Arial" w:eastAsia="Arial" w:hAnsi="Arial" w:cs="Arial"/>
          <w:b/>
          <w:bCs/>
          <w:sz w:val="24"/>
          <w:szCs w:val="24"/>
        </w:rPr>
        <w:t>Reference</w:t>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004D3A5D">
        <w:rPr>
          <w:rFonts w:ascii="Arial" w:eastAsia="Arial" w:hAnsi="Arial" w:cs="Arial"/>
          <w:sz w:val="24"/>
          <w:szCs w:val="24"/>
        </w:rPr>
        <w:t>99</w:t>
      </w:r>
    </w:p>
    <w:p w14:paraId="0B19BFCF" w14:textId="5BFA86F4" w:rsidR="009E764C" w:rsidRPr="009A26E7" w:rsidRDefault="009E764C" w:rsidP="7574746E">
      <w:pPr>
        <w:rPr>
          <w:rFonts w:ascii="Arial" w:eastAsia="Arial" w:hAnsi="Arial" w:cs="Arial"/>
          <w:sz w:val="24"/>
          <w:szCs w:val="24"/>
        </w:rPr>
      </w:pPr>
      <w:r w:rsidRPr="009A26E7">
        <w:rPr>
          <w:rFonts w:ascii="Arial" w:eastAsia="Arial" w:hAnsi="Arial" w:cs="Arial"/>
          <w:b/>
          <w:bCs/>
          <w:sz w:val="24"/>
          <w:szCs w:val="24"/>
        </w:rPr>
        <w:t>Appendices</w:t>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Pr="009A26E7">
        <w:rPr>
          <w:rFonts w:ascii="Arial" w:hAnsi="Arial" w:cs="Arial"/>
          <w:b/>
          <w:sz w:val="24"/>
          <w:szCs w:val="24"/>
        </w:rPr>
        <w:tab/>
      </w:r>
      <w:r w:rsidR="00A66884">
        <w:rPr>
          <w:rFonts w:ascii="Arial" w:hAnsi="Arial" w:cs="Arial"/>
          <w:b/>
          <w:sz w:val="24"/>
          <w:szCs w:val="24"/>
        </w:rPr>
        <w:tab/>
        <w:t xml:space="preserve">                                           </w:t>
      </w:r>
      <w:r w:rsidR="004D3A5D">
        <w:rPr>
          <w:rFonts w:ascii="Arial" w:hAnsi="Arial" w:cs="Arial"/>
          <w:sz w:val="24"/>
          <w:szCs w:val="24"/>
        </w:rPr>
        <w:t>100</w:t>
      </w:r>
    </w:p>
    <w:p w14:paraId="0FBC6E45" w14:textId="26648590" w:rsidR="002207C7" w:rsidRPr="009A26E7" w:rsidRDefault="002207C7" w:rsidP="002207C7">
      <w:pPr>
        <w:rPr>
          <w:rFonts w:ascii="Arial" w:eastAsia="Arial" w:hAnsi="Arial" w:cs="Arial"/>
          <w:sz w:val="24"/>
          <w:szCs w:val="24"/>
        </w:rPr>
        <w:sectPr w:rsidR="002207C7" w:rsidRPr="009A26E7" w:rsidSect="002207C7">
          <w:headerReference w:type="default" r:id="rId9"/>
          <w:footerReference w:type="default" r:id="rId10"/>
          <w:pgSz w:w="12240" w:h="15840" w:code="1"/>
          <w:pgMar w:top="1440" w:right="1440" w:bottom="1440" w:left="2160" w:header="720" w:footer="720" w:gutter="0"/>
          <w:pgNumType w:fmt="lowerRoman" w:start="1"/>
          <w:cols w:space="720"/>
          <w:titlePg/>
          <w:docGrid w:linePitch="360"/>
        </w:sectPr>
      </w:pPr>
    </w:p>
    <w:p w14:paraId="02B7BD19" w14:textId="7FEF05BF" w:rsidR="00FF0931" w:rsidRPr="009A26E7" w:rsidRDefault="00FF0931" w:rsidP="002207C7">
      <w:pPr>
        <w:rPr>
          <w:rFonts w:ascii="Arial" w:eastAsia="Arial" w:hAnsi="Arial" w:cs="Arial"/>
          <w:sz w:val="24"/>
          <w:szCs w:val="24"/>
        </w:rPr>
      </w:pPr>
    </w:p>
    <w:p w14:paraId="51C4CA78" w14:textId="77777777" w:rsidR="0027408C" w:rsidRPr="009A26E7" w:rsidRDefault="7574746E" w:rsidP="7574746E">
      <w:pPr>
        <w:spacing w:after="0" w:line="240" w:lineRule="auto"/>
        <w:jc w:val="center"/>
        <w:rPr>
          <w:rFonts w:ascii="Arial" w:eastAsia="Arial" w:hAnsi="Arial" w:cs="Arial"/>
          <w:b/>
          <w:bCs/>
          <w:sz w:val="24"/>
          <w:szCs w:val="24"/>
          <w:u w:val="single"/>
        </w:rPr>
      </w:pPr>
      <w:r w:rsidRPr="009A26E7">
        <w:rPr>
          <w:rFonts w:ascii="Arial" w:eastAsia="Arial" w:hAnsi="Arial" w:cs="Arial"/>
          <w:b/>
          <w:bCs/>
          <w:sz w:val="24"/>
          <w:szCs w:val="24"/>
        </w:rPr>
        <w:t>Chapter 1</w:t>
      </w:r>
    </w:p>
    <w:p w14:paraId="05984C1E" w14:textId="77777777" w:rsidR="0027408C" w:rsidRPr="009A26E7" w:rsidRDefault="0027408C" w:rsidP="0027408C">
      <w:pPr>
        <w:spacing w:after="0" w:line="240" w:lineRule="auto"/>
        <w:jc w:val="center"/>
        <w:rPr>
          <w:rFonts w:ascii="Arial" w:hAnsi="Arial" w:cs="Arial"/>
          <w:b/>
          <w:sz w:val="24"/>
          <w:szCs w:val="24"/>
          <w:u w:val="single"/>
        </w:rPr>
      </w:pPr>
    </w:p>
    <w:p w14:paraId="3EACCB4D" w14:textId="77777777" w:rsidR="0027408C" w:rsidRPr="009A26E7" w:rsidRDefault="0027408C" w:rsidP="0027408C">
      <w:pPr>
        <w:spacing w:after="0" w:line="240" w:lineRule="auto"/>
        <w:jc w:val="center"/>
        <w:rPr>
          <w:rFonts w:ascii="Arial" w:hAnsi="Arial" w:cs="Arial"/>
          <w:b/>
          <w:sz w:val="24"/>
          <w:szCs w:val="24"/>
          <w:u w:val="single"/>
        </w:rPr>
      </w:pPr>
    </w:p>
    <w:p w14:paraId="06002FDA" w14:textId="77777777" w:rsidR="0027408C" w:rsidRPr="009A26E7" w:rsidRDefault="0027408C" w:rsidP="0027408C">
      <w:pPr>
        <w:spacing w:after="0" w:line="240" w:lineRule="auto"/>
        <w:jc w:val="center"/>
        <w:rPr>
          <w:rFonts w:ascii="Arial" w:hAnsi="Arial" w:cs="Arial"/>
          <w:b/>
          <w:sz w:val="24"/>
          <w:szCs w:val="24"/>
          <w:u w:val="single"/>
        </w:rPr>
      </w:pPr>
    </w:p>
    <w:p w14:paraId="503880BB" w14:textId="77777777" w:rsidR="0027408C" w:rsidRPr="009A26E7" w:rsidRDefault="7574746E" w:rsidP="7574746E">
      <w:pPr>
        <w:spacing w:after="0" w:line="240" w:lineRule="auto"/>
        <w:jc w:val="center"/>
        <w:rPr>
          <w:rFonts w:ascii="Arial" w:eastAsia="Arial" w:hAnsi="Arial" w:cs="Arial"/>
          <w:b/>
          <w:bCs/>
          <w:sz w:val="24"/>
          <w:szCs w:val="24"/>
        </w:rPr>
      </w:pPr>
      <w:r w:rsidRPr="009A26E7">
        <w:rPr>
          <w:rFonts w:ascii="Arial" w:eastAsia="Arial" w:hAnsi="Arial" w:cs="Arial"/>
          <w:b/>
          <w:bCs/>
          <w:sz w:val="24"/>
          <w:szCs w:val="24"/>
        </w:rPr>
        <w:t>INTRODUCTION</w:t>
      </w:r>
    </w:p>
    <w:p w14:paraId="22AF6B2A" w14:textId="77777777" w:rsidR="0027408C" w:rsidRPr="009A26E7" w:rsidRDefault="0027408C" w:rsidP="0027408C">
      <w:pPr>
        <w:spacing w:after="0" w:line="240" w:lineRule="auto"/>
        <w:jc w:val="center"/>
        <w:rPr>
          <w:rFonts w:ascii="Arial" w:hAnsi="Arial" w:cs="Arial"/>
          <w:b/>
          <w:sz w:val="24"/>
          <w:szCs w:val="24"/>
        </w:rPr>
      </w:pPr>
    </w:p>
    <w:p w14:paraId="3EAEECF2" w14:textId="77777777" w:rsidR="0027408C" w:rsidRPr="009A26E7" w:rsidRDefault="0027408C" w:rsidP="0027408C">
      <w:pPr>
        <w:spacing w:after="0" w:line="240" w:lineRule="auto"/>
        <w:jc w:val="center"/>
        <w:rPr>
          <w:rFonts w:ascii="Arial" w:hAnsi="Arial" w:cs="Arial"/>
          <w:b/>
          <w:sz w:val="24"/>
          <w:szCs w:val="24"/>
        </w:rPr>
      </w:pPr>
    </w:p>
    <w:p w14:paraId="57C4CCB7" w14:textId="77777777" w:rsidR="0027408C" w:rsidRPr="009A26E7" w:rsidRDefault="0027408C" w:rsidP="0027408C">
      <w:pPr>
        <w:spacing w:after="0" w:line="240" w:lineRule="auto"/>
        <w:jc w:val="center"/>
        <w:rPr>
          <w:rFonts w:ascii="Arial" w:hAnsi="Arial" w:cs="Arial"/>
          <w:b/>
          <w:sz w:val="24"/>
          <w:szCs w:val="24"/>
        </w:rPr>
      </w:pPr>
    </w:p>
    <w:p w14:paraId="33EE694A" w14:textId="77777777" w:rsidR="0027408C" w:rsidRPr="009A26E7" w:rsidRDefault="7574746E" w:rsidP="7574746E">
      <w:pPr>
        <w:spacing w:after="0" w:line="720" w:lineRule="auto"/>
        <w:jc w:val="both"/>
        <w:rPr>
          <w:rFonts w:ascii="Arial" w:eastAsia="Arial,Arial,Times New Roman" w:hAnsi="Arial" w:cs="Arial"/>
          <w:sz w:val="24"/>
          <w:szCs w:val="24"/>
        </w:rPr>
      </w:pPr>
      <w:r w:rsidRPr="009A26E7">
        <w:rPr>
          <w:rFonts w:ascii="Arial" w:eastAsia="Arial,Arial,Arial,Times New Rom" w:hAnsi="Arial" w:cs="Arial"/>
          <w:b/>
          <w:bCs/>
          <w:color w:val="000000" w:themeColor="text1"/>
          <w:sz w:val="24"/>
          <w:szCs w:val="24"/>
        </w:rPr>
        <w:t>A. Background and Problem Deﬁnition</w:t>
      </w:r>
    </w:p>
    <w:p w14:paraId="5C4A096F" w14:textId="2ABC9B5A" w:rsidR="0027408C" w:rsidRPr="009A26E7" w:rsidRDefault="006B2287" w:rsidP="7574746E">
      <w:pPr>
        <w:spacing w:after="0" w:line="360" w:lineRule="auto"/>
        <w:ind w:firstLine="720"/>
        <w:jc w:val="both"/>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 Management Information System</w:t>
      </w:r>
      <w:r w:rsidR="7574746E" w:rsidRPr="009A26E7">
        <w:rPr>
          <w:rFonts w:ascii="Arial" w:eastAsia="Arial,Arial,Arial,Times New Rom" w:hAnsi="Arial" w:cs="Arial"/>
          <w:color w:val="000000" w:themeColor="text1"/>
          <w:sz w:val="24"/>
          <w:szCs w:val="24"/>
        </w:rPr>
        <w:t xml:space="preserve"> (MIS) is a system focused on managing data gathered through different processes such as transactions. It produces fixed, regularly scheduled reports based on the firm’s transaction processing systems (Laudon, 2009). According to Gordon (2016), MIS</w:t>
      </w:r>
      <w:r w:rsidR="00544A40">
        <w:rPr>
          <w:rFonts w:ascii="Arial" w:eastAsia="Arial,Arial,Arial,Times New Rom" w:hAnsi="Arial" w:cs="Arial"/>
          <w:color w:val="000000" w:themeColor="text1"/>
          <w:sz w:val="24"/>
          <w:szCs w:val="24"/>
        </w:rPr>
        <w:t xml:space="preserve"> programs</w:t>
      </w:r>
      <w:r w:rsidR="7574746E" w:rsidRPr="009A26E7">
        <w:rPr>
          <w:rFonts w:ascii="Arial" w:eastAsia="Arial,Arial,Arial,Times New Rom" w:hAnsi="Arial" w:cs="Arial"/>
          <w:color w:val="000000" w:themeColor="text1"/>
          <w:sz w:val="24"/>
          <w:szCs w:val="24"/>
        </w:rPr>
        <w:t xml:space="preserve"> </w:t>
      </w:r>
      <w:r w:rsidR="00544A40">
        <w:rPr>
          <w:rFonts w:ascii="Arial" w:eastAsia="Arial,Arial,Arial,Times New Rom" w:hAnsi="Arial" w:cs="Arial"/>
          <w:color w:val="000000" w:themeColor="text1"/>
          <w:sz w:val="24"/>
          <w:szCs w:val="24"/>
        </w:rPr>
        <w:t>are</w:t>
      </w:r>
      <w:r w:rsidR="7574746E" w:rsidRPr="009A26E7">
        <w:rPr>
          <w:rFonts w:ascii="Arial" w:eastAsia="Arial,Arial,Arial,Times New Rom" w:hAnsi="Arial" w:cs="Arial"/>
          <w:color w:val="000000" w:themeColor="text1"/>
          <w:sz w:val="24"/>
          <w:szCs w:val="24"/>
        </w:rPr>
        <w:t xml:space="preserve"> responsible for managing the records and data of a business including how they are created, archiv</w:t>
      </w:r>
      <w:r w:rsidR="00544A40">
        <w:rPr>
          <w:rFonts w:ascii="Arial" w:eastAsia="Arial,Arial,Arial,Times New Rom" w:hAnsi="Arial" w:cs="Arial"/>
          <w:color w:val="000000" w:themeColor="text1"/>
          <w:sz w:val="24"/>
          <w:szCs w:val="24"/>
        </w:rPr>
        <w:t>ed, retrieved, and disposed. A Management Information System is</w:t>
      </w:r>
      <w:r w:rsidR="7574746E" w:rsidRPr="009A26E7">
        <w:rPr>
          <w:rFonts w:ascii="Arial" w:eastAsia="Arial,Arial,Arial,Times New Rom" w:hAnsi="Arial" w:cs="Arial"/>
          <w:color w:val="000000" w:themeColor="text1"/>
          <w:sz w:val="24"/>
          <w:szCs w:val="24"/>
        </w:rPr>
        <w:t xml:space="preserve"> the platform chosen to propose to the selected firm. The proposed system has features that have more benefit towards the guards. It includes </w:t>
      </w:r>
      <w:r w:rsidR="00F74026">
        <w:rPr>
          <w:rFonts w:ascii="Arial" w:eastAsia="Arial,Arial,Arial,Times New Rom" w:hAnsi="Arial" w:cs="Arial"/>
          <w:color w:val="000000" w:themeColor="text1"/>
          <w:sz w:val="24"/>
          <w:szCs w:val="24"/>
        </w:rPr>
        <w:t>four</w:t>
      </w:r>
      <w:r w:rsidR="7574746E" w:rsidRPr="009A26E7">
        <w:rPr>
          <w:rFonts w:ascii="Arial" w:eastAsia="Arial,Arial,Arial,Times New Rom" w:hAnsi="Arial" w:cs="Arial"/>
          <w:color w:val="000000" w:themeColor="text1"/>
          <w:sz w:val="24"/>
          <w:szCs w:val="24"/>
        </w:rPr>
        <w:t xml:space="preserve"> main modules. </w:t>
      </w:r>
      <w:r w:rsidR="00544A40">
        <w:rPr>
          <w:rFonts w:ascii="Arial" w:eastAsia="Arial,Arial,Arial,Times New Rom" w:hAnsi="Arial" w:cs="Arial"/>
          <w:color w:val="000000" w:themeColor="text1"/>
          <w:sz w:val="24"/>
          <w:szCs w:val="24"/>
        </w:rPr>
        <w:t xml:space="preserve">The first two modules are systems </w:t>
      </w:r>
      <w:r w:rsidR="7574746E" w:rsidRPr="009A26E7">
        <w:rPr>
          <w:rFonts w:ascii="Arial" w:eastAsia="Arial,Arial,Arial,Times New Rom" w:hAnsi="Arial" w:cs="Arial"/>
          <w:color w:val="000000" w:themeColor="text1"/>
          <w:sz w:val="24"/>
          <w:szCs w:val="24"/>
        </w:rPr>
        <w:t xml:space="preserve">for </w:t>
      </w:r>
      <w:r w:rsidR="00544A40">
        <w:rPr>
          <w:rFonts w:ascii="Arial" w:eastAsia="Arial,Arial,Arial,Times New Rom" w:hAnsi="Arial" w:cs="Arial"/>
          <w:color w:val="000000" w:themeColor="text1"/>
          <w:sz w:val="24"/>
          <w:szCs w:val="24"/>
        </w:rPr>
        <w:t xml:space="preserve">the management of </w:t>
      </w:r>
      <w:r w:rsidR="00D47BBD">
        <w:rPr>
          <w:rFonts w:ascii="Arial" w:eastAsia="Arial,Arial,Arial,Times New Rom" w:hAnsi="Arial" w:cs="Arial"/>
          <w:color w:val="000000" w:themeColor="text1"/>
          <w:sz w:val="24"/>
          <w:szCs w:val="24"/>
        </w:rPr>
        <w:t>guards</w:t>
      </w:r>
      <w:r w:rsidR="7574746E" w:rsidRPr="009A26E7">
        <w:rPr>
          <w:rFonts w:ascii="Arial" w:eastAsia="Arial,Arial,Arial,Times New Rom" w:hAnsi="Arial" w:cs="Arial"/>
          <w:color w:val="000000" w:themeColor="text1"/>
          <w:sz w:val="24"/>
          <w:szCs w:val="24"/>
        </w:rPr>
        <w:t xml:space="preserve"> and clients</w:t>
      </w:r>
      <w:r w:rsidR="00544A40">
        <w:rPr>
          <w:rFonts w:ascii="Arial" w:eastAsia="Arial,Arial,Arial,Times New Rom" w:hAnsi="Arial" w:cs="Arial"/>
          <w:color w:val="000000" w:themeColor="text1"/>
          <w:sz w:val="24"/>
          <w:szCs w:val="24"/>
        </w:rPr>
        <w:t>,</w:t>
      </w:r>
      <w:r w:rsidR="7574746E" w:rsidRPr="009A26E7">
        <w:rPr>
          <w:rFonts w:ascii="Arial" w:eastAsia="Arial,Arial,Arial,Times New Rom" w:hAnsi="Arial" w:cs="Arial"/>
          <w:color w:val="000000" w:themeColor="text1"/>
          <w:sz w:val="24"/>
          <w:szCs w:val="24"/>
        </w:rPr>
        <w:t xml:space="preserve"> that inclu</w:t>
      </w:r>
      <w:r w:rsidR="00D47BBD">
        <w:rPr>
          <w:rFonts w:ascii="Arial" w:eastAsia="Arial,Arial,Arial,Times New Rom" w:hAnsi="Arial" w:cs="Arial"/>
          <w:color w:val="000000" w:themeColor="text1"/>
          <w:sz w:val="24"/>
          <w:szCs w:val="24"/>
        </w:rPr>
        <w:t>des application forms, biodata</w:t>
      </w:r>
      <w:r w:rsidR="00EE1FF7">
        <w:rPr>
          <w:rFonts w:ascii="Arial" w:eastAsia="Arial,Arial,Arial,Times New Rom" w:hAnsi="Arial" w:cs="Arial"/>
          <w:color w:val="000000" w:themeColor="text1"/>
          <w:sz w:val="24"/>
          <w:szCs w:val="24"/>
        </w:rPr>
        <w:t>,</w:t>
      </w:r>
      <w:r w:rsidR="00D47BBD">
        <w:rPr>
          <w:rFonts w:ascii="Arial" w:eastAsia="Arial,Arial,Arial,Times New Rom" w:hAnsi="Arial" w:cs="Arial"/>
          <w:color w:val="000000" w:themeColor="text1"/>
          <w:sz w:val="24"/>
          <w:szCs w:val="24"/>
        </w:rPr>
        <w:t xml:space="preserve"> </w:t>
      </w:r>
      <w:r w:rsidR="7574746E" w:rsidRPr="009A26E7">
        <w:rPr>
          <w:rFonts w:ascii="Arial" w:eastAsia="Arial,Arial,Arial,Times New Rom" w:hAnsi="Arial" w:cs="Arial"/>
          <w:color w:val="000000" w:themeColor="text1"/>
          <w:sz w:val="24"/>
          <w:szCs w:val="24"/>
        </w:rPr>
        <w:t xml:space="preserve">and </w:t>
      </w:r>
      <w:r w:rsidR="00EE1FF7">
        <w:rPr>
          <w:rFonts w:ascii="Arial" w:eastAsia="Arial,Arial,Arial,Times New Rom" w:hAnsi="Arial" w:cs="Arial"/>
          <w:color w:val="000000" w:themeColor="text1"/>
          <w:sz w:val="24"/>
          <w:szCs w:val="24"/>
        </w:rPr>
        <w:t>an archive for the guards’ details</w:t>
      </w:r>
      <w:r w:rsidR="7574746E" w:rsidRPr="009A26E7">
        <w:rPr>
          <w:rFonts w:ascii="Arial" w:eastAsia="Arial,Arial,Arial,Times New Rom" w:hAnsi="Arial" w:cs="Arial"/>
          <w:color w:val="000000" w:themeColor="text1"/>
          <w:sz w:val="24"/>
          <w:szCs w:val="24"/>
        </w:rPr>
        <w:t xml:space="preserve">. The </w:t>
      </w:r>
      <w:r w:rsidR="00D47BBD">
        <w:rPr>
          <w:rFonts w:ascii="Arial" w:eastAsia="Arial,Arial,Arial,Times New Rom" w:hAnsi="Arial" w:cs="Arial"/>
          <w:color w:val="000000" w:themeColor="text1"/>
          <w:sz w:val="24"/>
          <w:szCs w:val="24"/>
        </w:rPr>
        <w:t>third</w:t>
      </w:r>
      <w:r w:rsidR="7574746E" w:rsidRPr="009A26E7">
        <w:rPr>
          <w:rFonts w:ascii="Arial" w:eastAsia="Arial,Arial,Arial,Times New Rom" w:hAnsi="Arial" w:cs="Arial"/>
          <w:color w:val="000000" w:themeColor="text1"/>
          <w:sz w:val="24"/>
          <w:szCs w:val="24"/>
        </w:rPr>
        <w:t xml:space="preserve"> module is for </w:t>
      </w:r>
      <w:r w:rsidR="00D47BBD">
        <w:rPr>
          <w:rFonts w:ascii="Arial" w:eastAsia="Arial,Arial,Arial,Times New Rom" w:hAnsi="Arial" w:cs="Arial"/>
          <w:color w:val="000000" w:themeColor="text1"/>
          <w:sz w:val="24"/>
          <w:szCs w:val="24"/>
        </w:rPr>
        <w:t>transactions</w:t>
      </w:r>
      <w:r w:rsidR="7574746E" w:rsidRPr="009A26E7">
        <w:rPr>
          <w:rFonts w:ascii="Arial" w:eastAsia="Arial,Arial,Arial,Times New Rom" w:hAnsi="Arial" w:cs="Arial"/>
          <w:color w:val="000000" w:themeColor="text1"/>
          <w:sz w:val="24"/>
          <w:szCs w:val="24"/>
        </w:rPr>
        <w:t xml:space="preserve"> that includes </w:t>
      </w:r>
      <w:r w:rsidR="00544A40">
        <w:rPr>
          <w:rFonts w:ascii="Arial" w:eastAsia="Arial,Arial,Arial,Times New Rom" w:hAnsi="Arial" w:cs="Arial"/>
          <w:color w:val="000000" w:themeColor="text1"/>
          <w:sz w:val="24"/>
          <w:szCs w:val="24"/>
        </w:rPr>
        <w:t xml:space="preserve">the </w:t>
      </w:r>
      <w:r w:rsidR="00D47BBD" w:rsidRPr="009A26E7">
        <w:rPr>
          <w:rFonts w:ascii="Arial" w:eastAsia="Arial,Arial,Arial,Times New Rom" w:hAnsi="Arial" w:cs="Arial"/>
          <w:color w:val="000000" w:themeColor="text1"/>
          <w:sz w:val="24"/>
          <w:szCs w:val="24"/>
        </w:rPr>
        <w:t xml:space="preserve">ability to assign guards to clients, </w:t>
      </w:r>
      <w:r w:rsidR="00544A40">
        <w:rPr>
          <w:rFonts w:ascii="Arial" w:eastAsia="Arial,Arial,Arial,Times New Rom" w:hAnsi="Arial" w:cs="Arial"/>
          <w:color w:val="000000" w:themeColor="text1"/>
          <w:sz w:val="24"/>
          <w:szCs w:val="24"/>
        </w:rPr>
        <w:t xml:space="preserve">show </w:t>
      </w:r>
      <w:r w:rsidR="00B571E6">
        <w:rPr>
          <w:rFonts w:ascii="Arial" w:eastAsia="Arial,Arial,Arial,Times New Rom" w:hAnsi="Arial" w:cs="Arial"/>
          <w:color w:val="000000" w:themeColor="text1"/>
          <w:sz w:val="24"/>
          <w:szCs w:val="24"/>
        </w:rPr>
        <w:t>assignment history of the</w:t>
      </w:r>
      <w:r w:rsidR="7574746E" w:rsidRPr="009A26E7">
        <w:rPr>
          <w:rFonts w:ascii="Arial" w:eastAsia="Arial,Arial,Arial,Times New Rom" w:hAnsi="Arial" w:cs="Arial"/>
          <w:color w:val="000000" w:themeColor="text1"/>
          <w:sz w:val="24"/>
          <w:szCs w:val="24"/>
        </w:rPr>
        <w:t xml:space="preserve"> guards, monthly </w:t>
      </w:r>
      <w:r w:rsidR="00B571E6">
        <w:rPr>
          <w:rFonts w:ascii="Arial" w:eastAsia="Arial,Arial,Arial,Times New Rom" w:hAnsi="Arial" w:cs="Arial"/>
          <w:color w:val="000000" w:themeColor="text1"/>
          <w:sz w:val="24"/>
          <w:szCs w:val="24"/>
        </w:rPr>
        <w:t>duty details</w:t>
      </w:r>
      <w:r w:rsidR="7574746E" w:rsidRPr="009A26E7">
        <w:rPr>
          <w:rFonts w:ascii="Arial" w:eastAsia="Arial,Arial,Arial,Times New Rom" w:hAnsi="Arial" w:cs="Arial"/>
          <w:color w:val="000000" w:themeColor="text1"/>
          <w:sz w:val="24"/>
          <w:szCs w:val="24"/>
        </w:rPr>
        <w:t xml:space="preserve"> reports, and the ability to create guard schedules. The </w:t>
      </w:r>
      <w:r w:rsidR="00D47BBD">
        <w:rPr>
          <w:rFonts w:ascii="Arial" w:eastAsia="Arial,Arial,Arial,Times New Rom" w:hAnsi="Arial" w:cs="Arial"/>
          <w:color w:val="000000" w:themeColor="text1"/>
          <w:sz w:val="24"/>
          <w:szCs w:val="24"/>
        </w:rPr>
        <w:t>fourth</w:t>
      </w:r>
      <w:r w:rsidR="7574746E" w:rsidRPr="009A26E7">
        <w:rPr>
          <w:rFonts w:ascii="Arial" w:eastAsia="Arial,Arial,Arial,Times New Rom" w:hAnsi="Arial" w:cs="Arial"/>
          <w:color w:val="000000" w:themeColor="text1"/>
          <w:sz w:val="24"/>
          <w:szCs w:val="24"/>
        </w:rPr>
        <w:t xml:space="preserve"> module </w:t>
      </w:r>
      <w:r>
        <w:rPr>
          <w:rFonts w:ascii="Arial" w:eastAsia="Arial,Arial,Arial,Times New Rom" w:hAnsi="Arial" w:cs="Arial"/>
          <w:color w:val="000000" w:themeColor="text1"/>
          <w:sz w:val="24"/>
          <w:szCs w:val="24"/>
        </w:rPr>
        <w:t>is</w:t>
      </w:r>
      <w:r w:rsidR="7574746E" w:rsidRPr="009A26E7">
        <w:rPr>
          <w:rFonts w:ascii="Arial" w:eastAsia="Arial,Arial,Arial,Times New Rom" w:hAnsi="Arial" w:cs="Arial"/>
          <w:color w:val="000000" w:themeColor="text1"/>
          <w:sz w:val="24"/>
          <w:szCs w:val="24"/>
        </w:rPr>
        <w:t xml:space="preserve"> a flexible payroll system </w:t>
      </w:r>
      <w:r w:rsidR="00EE1FF7">
        <w:rPr>
          <w:rFonts w:ascii="Arial" w:eastAsia="Arial,Arial,Arial,Times New Rom" w:hAnsi="Arial" w:cs="Arial"/>
          <w:color w:val="000000" w:themeColor="text1"/>
          <w:sz w:val="24"/>
          <w:szCs w:val="24"/>
        </w:rPr>
        <w:t>that</w:t>
      </w:r>
      <w:r w:rsidR="7574746E" w:rsidRPr="009A26E7">
        <w:rPr>
          <w:rFonts w:ascii="Arial" w:eastAsia="Arial,Arial,Arial,Times New Rom" w:hAnsi="Arial" w:cs="Arial"/>
          <w:color w:val="000000" w:themeColor="text1"/>
          <w:sz w:val="24"/>
          <w:szCs w:val="24"/>
        </w:rPr>
        <w:t xml:space="preserve"> includes calculations and deductions from store credits, social benefits, and bonds, </w:t>
      </w:r>
      <w:r w:rsidR="00EE1FF7">
        <w:rPr>
          <w:rFonts w:ascii="Arial" w:eastAsia="Arial,Arial,Arial,Times New Rom" w:hAnsi="Arial" w:cs="Arial"/>
          <w:color w:val="000000" w:themeColor="text1"/>
          <w:sz w:val="24"/>
          <w:szCs w:val="24"/>
        </w:rPr>
        <w:t xml:space="preserve">adding of bonus, </w:t>
      </w:r>
      <w:r w:rsidR="7574746E" w:rsidRPr="009A26E7">
        <w:rPr>
          <w:rFonts w:ascii="Arial" w:eastAsia="Arial,Arial,Arial,Times New Rom" w:hAnsi="Arial" w:cs="Arial"/>
          <w:color w:val="000000" w:themeColor="text1"/>
          <w:sz w:val="24"/>
          <w:szCs w:val="24"/>
        </w:rPr>
        <w:t xml:space="preserve">and salary report. </w:t>
      </w:r>
    </w:p>
    <w:p w14:paraId="1F58C117" w14:textId="77777777" w:rsidR="0027408C" w:rsidRPr="009A26E7" w:rsidRDefault="7574746E" w:rsidP="7574746E">
      <w:pPr>
        <w:spacing w:after="0" w:line="360" w:lineRule="auto"/>
        <w:ind w:firstLine="720"/>
        <w:jc w:val="both"/>
        <w:rPr>
          <w:rFonts w:ascii="Arial" w:eastAsia="Arial,Arial,Times New Roman" w:hAnsi="Arial" w:cs="Arial"/>
          <w:sz w:val="24"/>
          <w:szCs w:val="24"/>
        </w:rPr>
      </w:pPr>
      <w:r w:rsidRPr="009A26E7">
        <w:rPr>
          <w:rFonts w:ascii="Arial" w:eastAsia="Arial,Arial,Arial,Times New Rom" w:hAnsi="Arial" w:cs="Arial"/>
          <w:color w:val="000000" w:themeColor="text1"/>
          <w:sz w:val="24"/>
          <w:szCs w:val="24"/>
        </w:rPr>
        <w:t xml:space="preserve">Makabayan Security Agency (MSA) was the firm selected by the proponents. According to their agency profile “Makabayan Security Agency, Agency Profile (2016), it provides security contract services to different clients such as government and private institutions. The firm was established on September 30, 1997 and currently being managed by Mrs. Cecilia I. Abude as of December 2017. Located at 168 South Square Corner First Avenue, Margarita Village, Bajada, Davao City, the firm is just 300 meters away from J.P. Laurel Avenue. MSA is currently being manned by experiences licensed security officers and </w:t>
      </w:r>
      <w:r w:rsidRPr="009A26E7">
        <w:rPr>
          <w:rFonts w:ascii="Arial" w:eastAsia="Arial,Arial,Arial,Times New Rom" w:hAnsi="Arial" w:cs="Arial"/>
          <w:color w:val="000000" w:themeColor="text1"/>
          <w:sz w:val="24"/>
          <w:szCs w:val="24"/>
        </w:rPr>
        <w:lastRenderedPageBreak/>
        <w:t xml:space="preserve">professional personnel that is maintained by the agency. The agency also procures brand new and original low and high-powered firearms for their armaments, three vehicles and three motorcycles for their operational purposes, and radio-based handhelds, telephone lines, and fax machines to render the agency’s service at its best. The mission of the agency is ensuring the safety and security of the people and its client by providing effective and efficient security services. This is in line with their vision which is to attain a peaceful place to work, live, and do business by aiming for a highly professional, credible, and capable agency that can respond to the needs of its client. Behind the scenes are the security guards that risk their lives in order to deliver the agency’s mission and vision. </w:t>
      </w:r>
    </w:p>
    <w:p w14:paraId="2AF45A10" w14:textId="2B4E8737" w:rsidR="0027408C" w:rsidRPr="009A26E7" w:rsidRDefault="7574746E" w:rsidP="7574746E">
      <w:pPr>
        <w:spacing w:after="0" w:line="360" w:lineRule="auto"/>
        <w:ind w:firstLine="720"/>
        <w:jc w:val="both"/>
        <w:rPr>
          <w:rFonts w:ascii="Arial" w:eastAsia="Arial,Arial,Times New Roman" w:hAnsi="Arial" w:cs="Arial"/>
          <w:sz w:val="24"/>
          <w:szCs w:val="24"/>
        </w:rPr>
      </w:pPr>
      <w:r w:rsidRPr="009A26E7">
        <w:rPr>
          <w:rFonts w:ascii="Arial" w:eastAsia="Arial,Arial,Arial,Times New Rom" w:hAnsi="Arial" w:cs="Arial"/>
          <w:color w:val="000000" w:themeColor="text1"/>
          <w:sz w:val="24"/>
          <w:szCs w:val="24"/>
        </w:rPr>
        <w:t>There is no system currently being installed in the said Agency. All their process</w:t>
      </w:r>
      <w:r w:rsidR="00B571E6">
        <w:rPr>
          <w:rFonts w:ascii="Arial" w:eastAsia="Arial,Arial,Arial,Times New Rom" w:hAnsi="Arial" w:cs="Arial"/>
          <w:color w:val="000000" w:themeColor="text1"/>
          <w:sz w:val="24"/>
          <w:szCs w:val="24"/>
        </w:rPr>
        <w:t>es</w:t>
      </w:r>
      <w:r w:rsidRPr="009A26E7">
        <w:rPr>
          <w:rFonts w:ascii="Arial" w:eastAsia="Arial,Arial,Arial,Times New Rom" w:hAnsi="Arial" w:cs="Arial"/>
          <w:color w:val="000000" w:themeColor="text1"/>
          <w:sz w:val="24"/>
          <w:szCs w:val="24"/>
        </w:rPr>
        <w:t xml:space="preserve"> are done manually including their payroll and monthly </w:t>
      </w:r>
      <w:r w:rsidR="00B571E6">
        <w:rPr>
          <w:rFonts w:ascii="Arial" w:eastAsia="Arial,Arial,Arial,Times New Rom" w:hAnsi="Arial" w:cs="Arial"/>
          <w:color w:val="000000" w:themeColor="text1"/>
          <w:sz w:val="24"/>
          <w:szCs w:val="24"/>
        </w:rPr>
        <w:t>duty details</w:t>
      </w:r>
      <w:r w:rsidRPr="009A26E7">
        <w:rPr>
          <w:rFonts w:ascii="Arial" w:eastAsia="Arial,Arial,Arial,Times New Rom" w:hAnsi="Arial" w:cs="Arial"/>
          <w:color w:val="000000" w:themeColor="text1"/>
          <w:sz w:val="24"/>
          <w:szCs w:val="24"/>
        </w:rPr>
        <w:t xml:space="preserve"> report. Their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 xml:space="preserve"> and client profiles are stacked in hard copy. Finding an available guard that is close in the area is also a hassle since their files are not sorted. Generating lists of the guards assigned is also done manually. Another problem that the agency wanted us to work on is on generating a monthly </w:t>
      </w:r>
      <w:r w:rsidR="00B571E6">
        <w:rPr>
          <w:rFonts w:ascii="Arial" w:eastAsia="Arial,Arial,Arial,Times New Rom" w:hAnsi="Arial" w:cs="Arial"/>
          <w:color w:val="000000" w:themeColor="text1"/>
          <w:sz w:val="24"/>
          <w:szCs w:val="24"/>
        </w:rPr>
        <w:t>duty details</w:t>
      </w:r>
      <w:r w:rsidRPr="009A26E7">
        <w:rPr>
          <w:rFonts w:ascii="Arial" w:eastAsia="Arial,Arial,Arial,Times New Rom" w:hAnsi="Arial" w:cs="Arial"/>
          <w:color w:val="000000" w:themeColor="text1"/>
          <w:sz w:val="24"/>
          <w:szCs w:val="24"/>
        </w:rPr>
        <w:t xml:space="preserve"> report that they need to </w:t>
      </w:r>
      <w:r w:rsidR="00B571E6">
        <w:rPr>
          <w:rFonts w:ascii="Arial" w:eastAsia="Arial,Arial,Arial,Times New Rom" w:hAnsi="Arial" w:cs="Arial"/>
          <w:color w:val="000000" w:themeColor="text1"/>
          <w:sz w:val="24"/>
          <w:szCs w:val="24"/>
        </w:rPr>
        <w:t>store for reference</w:t>
      </w:r>
      <w:r w:rsidRPr="009A26E7">
        <w:rPr>
          <w:rFonts w:ascii="Arial" w:eastAsia="Arial,Arial,Arial,Times New Rom" w:hAnsi="Arial" w:cs="Arial"/>
          <w:color w:val="000000" w:themeColor="text1"/>
          <w:sz w:val="24"/>
          <w:szCs w:val="24"/>
        </w:rPr>
        <w:t xml:space="preserve">. They are currently manually typing each report each month. Their current way of working is at risk of losing important data. These difficulties do not just slow their processes; it also halts their work if they cannot find the file they are looking for. </w:t>
      </w:r>
    </w:p>
    <w:p w14:paraId="6CD8E221" w14:textId="20932D37" w:rsidR="006B2287" w:rsidRPr="004D3A5D" w:rsidRDefault="7574746E" w:rsidP="004D3A5D">
      <w:pPr>
        <w:spacing w:after="0" w:line="360" w:lineRule="auto"/>
        <w:ind w:firstLine="720"/>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 xml:space="preserve">To better expand their capabilities, the proposed MIS was presented to the agency. The system will not only benefit the agency, but the security guards as well. A profile system is also incorporated that keeps track of the guards including their location and whether they are available or not. With this feature, they can easily pinpoint which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 xml:space="preserve"> is in the area and available. It includes an automated payroll system that stores, calculates, and formats payroll depending on the client that needs it. An application for </w:t>
      </w:r>
      <w:r w:rsidR="00EE1FF7">
        <w:rPr>
          <w:rFonts w:ascii="Arial" w:eastAsia="Arial,Arial,Arial,Times New Rom" w:hAnsi="Arial" w:cs="Arial"/>
          <w:color w:val="000000" w:themeColor="text1"/>
          <w:sz w:val="24"/>
          <w:szCs w:val="24"/>
        </w:rPr>
        <w:t>bonus</w:t>
      </w:r>
      <w:r w:rsidRPr="009A26E7">
        <w:rPr>
          <w:rFonts w:ascii="Arial" w:eastAsia="Arial,Arial,Arial,Times New Rom" w:hAnsi="Arial" w:cs="Arial"/>
          <w:color w:val="000000" w:themeColor="text1"/>
          <w:sz w:val="24"/>
          <w:szCs w:val="24"/>
        </w:rPr>
        <w:t xml:space="preserve"> and deductions are also incorporated in the transactions system. This payroll system can drastically increase their efficiency in distributing the salary of guards. Because of the manual procedure of making a monthly </w:t>
      </w:r>
      <w:r w:rsidR="00B571E6">
        <w:rPr>
          <w:rFonts w:ascii="Arial" w:eastAsia="Arial,Arial,Arial,Times New Rom" w:hAnsi="Arial" w:cs="Arial"/>
          <w:color w:val="000000" w:themeColor="text1"/>
          <w:sz w:val="24"/>
          <w:szCs w:val="24"/>
        </w:rPr>
        <w:t>duty details</w:t>
      </w:r>
      <w:r w:rsidRPr="009A26E7">
        <w:rPr>
          <w:rFonts w:ascii="Arial" w:eastAsia="Arial,Arial,Arial,Times New Rom" w:hAnsi="Arial" w:cs="Arial"/>
          <w:color w:val="000000" w:themeColor="text1"/>
          <w:sz w:val="24"/>
          <w:szCs w:val="24"/>
        </w:rPr>
        <w:t xml:space="preserve"> report, the system will also have an automatic generator of monthly reports via the </w:t>
      </w:r>
      <w:r w:rsidR="00EE1FF7">
        <w:rPr>
          <w:rFonts w:ascii="Arial" w:eastAsia="Arial,Arial,Arial,Times New Rom" w:hAnsi="Arial" w:cs="Arial"/>
          <w:color w:val="000000" w:themeColor="text1"/>
          <w:sz w:val="24"/>
          <w:szCs w:val="24"/>
        </w:rPr>
        <w:t>Assignment and Duty</w:t>
      </w:r>
      <w:r w:rsidRPr="009A26E7">
        <w:rPr>
          <w:rFonts w:ascii="Arial" w:eastAsia="Arial,Arial,Arial,Times New Rom" w:hAnsi="Arial" w:cs="Arial"/>
          <w:color w:val="000000" w:themeColor="text1"/>
          <w:sz w:val="24"/>
          <w:szCs w:val="24"/>
        </w:rPr>
        <w:t xml:space="preserve"> Schedul</w:t>
      </w:r>
      <w:r w:rsidR="00EE1FF7">
        <w:rPr>
          <w:rFonts w:ascii="Arial" w:eastAsia="Arial,Arial,Arial,Times New Rom" w:hAnsi="Arial" w:cs="Arial"/>
          <w:color w:val="000000" w:themeColor="text1"/>
          <w:sz w:val="24"/>
          <w:szCs w:val="24"/>
        </w:rPr>
        <w:t>es module.</w:t>
      </w:r>
    </w:p>
    <w:p w14:paraId="3C8A3DED" w14:textId="77777777" w:rsidR="0027408C" w:rsidRPr="009A26E7" w:rsidRDefault="7574746E" w:rsidP="7574746E">
      <w:pPr>
        <w:spacing w:after="0" w:line="360" w:lineRule="auto"/>
        <w:ind w:left="-180"/>
        <w:jc w:val="both"/>
        <w:rPr>
          <w:rFonts w:ascii="Arial" w:eastAsia="Arial,Arial,Arial,Times New Rom" w:hAnsi="Arial" w:cs="Arial"/>
          <w:b/>
          <w:bCs/>
          <w:sz w:val="24"/>
          <w:szCs w:val="24"/>
        </w:rPr>
      </w:pPr>
      <w:r w:rsidRPr="009A26E7">
        <w:rPr>
          <w:rFonts w:ascii="Arial" w:eastAsia="Arial,Arial,Arial,Times New Rom" w:hAnsi="Arial" w:cs="Arial"/>
          <w:b/>
          <w:bCs/>
          <w:sz w:val="24"/>
          <w:szCs w:val="24"/>
        </w:rPr>
        <w:lastRenderedPageBreak/>
        <w:t>B. System Objectives   </w:t>
      </w:r>
    </w:p>
    <w:p w14:paraId="1E768EF5" w14:textId="77777777" w:rsidR="0027408C" w:rsidRPr="009A26E7" w:rsidRDefault="0027408C" w:rsidP="0027408C">
      <w:pPr>
        <w:spacing w:after="0" w:line="360" w:lineRule="auto"/>
        <w:ind w:left="-180"/>
        <w:jc w:val="both"/>
        <w:rPr>
          <w:rFonts w:ascii="Arial" w:eastAsia="Arial,Times New Roman" w:hAnsi="Arial" w:cs="Arial"/>
          <w:b/>
          <w:color w:val="000000" w:themeColor="text1"/>
          <w:sz w:val="24"/>
          <w:szCs w:val="24"/>
        </w:rPr>
      </w:pPr>
    </w:p>
    <w:p w14:paraId="45570905" w14:textId="77777777" w:rsidR="0027408C" w:rsidRPr="009A26E7" w:rsidRDefault="7574746E" w:rsidP="7574746E">
      <w:pPr>
        <w:spacing w:after="0" w:line="360" w:lineRule="auto"/>
        <w:ind w:firstLine="630"/>
        <w:jc w:val="both"/>
        <w:rPr>
          <w:rFonts w:ascii="Arial" w:eastAsia="Arial,Arial,Arial,Times New Rom" w:hAnsi="Arial" w:cs="Arial"/>
          <w:sz w:val="24"/>
          <w:szCs w:val="24"/>
        </w:rPr>
      </w:pPr>
      <w:r w:rsidRPr="009A26E7">
        <w:rPr>
          <w:rFonts w:ascii="Arial" w:eastAsia="Arial,Arial,Arial,Times New Rom" w:hAnsi="Arial" w:cs="Arial"/>
          <w:sz w:val="24"/>
          <w:szCs w:val="24"/>
        </w:rPr>
        <w:t>The following are the objectives the proposed system must do.</w:t>
      </w:r>
    </w:p>
    <w:p w14:paraId="3701F19D" w14:textId="77777777" w:rsidR="0027408C" w:rsidRPr="009A26E7" w:rsidRDefault="0027408C" w:rsidP="0027408C">
      <w:pPr>
        <w:spacing w:after="0" w:line="360" w:lineRule="auto"/>
        <w:ind w:firstLine="630"/>
        <w:jc w:val="both"/>
        <w:rPr>
          <w:rFonts w:ascii="Arial" w:eastAsia="Arial,Times New Roman" w:hAnsi="Arial" w:cs="Arial"/>
          <w:sz w:val="24"/>
          <w:szCs w:val="24"/>
        </w:rPr>
      </w:pPr>
    </w:p>
    <w:p w14:paraId="609EE3FB" w14:textId="75B11251" w:rsidR="0027408C" w:rsidRPr="009A26E7" w:rsidRDefault="7574746E" w:rsidP="7574746E">
      <w:pPr>
        <w:tabs>
          <w:tab w:val="left" w:pos="0"/>
          <w:tab w:val="left" w:pos="90"/>
        </w:tabs>
        <w:spacing w:after="0" w:line="360" w:lineRule="auto"/>
        <w:ind w:firstLine="630"/>
        <w:jc w:val="both"/>
        <w:rPr>
          <w:rFonts w:ascii="Arial" w:eastAsia="Arial,Arial,Arial,Times New Rom" w:hAnsi="Arial" w:cs="Arial"/>
          <w:color w:val="000000" w:themeColor="text1"/>
          <w:sz w:val="24"/>
          <w:szCs w:val="24"/>
        </w:rPr>
      </w:pPr>
      <w:r w:rsidRPr="009A26E7">
        <w:rPr>
          <w:rFonts w:ascii="Arial" w:eastAsia="Arial,Arial,Arial,Times New Rom" w:hAnsi="Arial" w:cs="Arial"/>
          <w:b/>
          <w:bCs/>
          <w:color w:val="000000" w:themeColor="text1"/>
          <w:sz w:val="24"/>
          <w:szCs w:val="24"/>
        </w:rPr>
        <w:t xml:space="preserve"> </w:t>
      </w:r>
      <w:r w:rsidRPr="009A26E7">
        <w:rPr>
          <w:rFonts w:ascii="Arial" w:eastAsia="Arial,Arial,Arial,Times New Rom" w:hAnsi="Arial" w:cs="Arial"/>
          <w:b/>
          <w:bCs/>
          <w:i/>
          <w:iCs/>
          <w:color w:val="000000" w:themeColor="text1"/>
          <w:sz w:val="24"/>
          <w:szCs w:val="24"/>
        </w:rPr>
        <w:t xml:space="preserve">To make the accessing of </w:t>
      </w:r>
      <w:r w:rsidR="00D47BBD">
        <w:rPr>
          <w:rFonts w:ascii="Arial" w:eastAsia="Arial,Arial,Arial,Times New Rom" w:hAnsi="Arial" w:cs="Arial"/>
          <w:b/>
          <w:bCs/>
          <w:i/>
          <w:iCs/>
          <w:color w:val="000000" w:themeColor="text1"/>
          <w:sz w:val="24"/>
          <w:szCs w:val="24"/>
        </w:rPr>
        <w:t>guard</w:t>
      </w:r>
      <w:r w:rsidRPr="009A26E7">
        <w:rPr>
          <w:rFonts w:ascii="Arial" w:eastAsia="Arial,Arial,Arial,Times New Rom" w:hAnsi="Arial" w:cs="Arial"/>
          <w:b/>
          <w:bCs/>
          <w:i/>
          <w:iCs/>
          <w:color w:val="000000" w:themeColor="text1"/>
          <w:sz w:val="24"/>
          <w:szCs w:val="24"/>
        </w:rPr>
        <w:t xml:space="preserve"> information faster and more efficient</w:t>
      </w:r>
      <w:r w:rsidRPr="009A26E7">
        <w:rPr>
          <w:rFonts w:ascii="Arial" w:eastAsia="Arial,Arial,Arial,Times New Rom" w:hAnsi="Arial" w:cs="Arial"/>
          <w:i/>
          <w:iCs/>
          <w:color w:val="000000" w:themeColor="text1"/>
          <w:sz w:val="24"/>
          <w:szCs w:val="24"/>
        </w:rPr>
        <w:t>.</w:t>
      </w:r>
      <w:r w:rsidRPr="009A26E7">
        <w:rPr>
          <w:rFonts w:ascii="Arial" w:eastAsia="Arial,Arial,Arial,Times New Rom" w:hAnsi="Arial" w:cs="Arial"/>
          <w:color w:val="000000" w:themeColor="text1"/>
          <w:sz w:val="24"/>
          <w:szCs w:val="24"/>
        </w:rPr>
        <w:t xml:space="preserve"> The </w:t>
      </w:r>
      <w:r w:rsidR="00EE1FF7">
        <w:rPr>
          <w:rFonts w:ascii="Arial" w:eastAsia="Arial,Arial,Arial,Times New Rom" w:hAnsi="Arial" w:cs="Arial"/>
          <w:color w:val="000000" w:themeColor="text1"/>
          <w:sz w:val="24"/>
          <w:szCs w:val="24"/>
        </w:rPr>
        <w:t>G</w:t>
      </w:r>
      <w:r w:rsidR="00D47BBD">
        <w:rPr>
          <w:rFonts w:ascii="Arial" w:eastAsia="Arial,Arial,Arial,Times New Rom" w:hAnsi="Arial" w:cs="Arial"/>
          <w:color w:val="000000" w:themeColor="text1"/>
          <w:sz w:val="24"/>
          <w:szCs w:val="24"/>
        </w:rPr>
        <w:t>uard</w:t>
      </w:r>
      <w:r w:rsidR="00EE1FF7">
        <w:rPr>
          <w:rFonts w:ascii="Arial" w:eastAsia="Arial,Arial,Arial,Times New Rom" w:hAnsi="Arial" w:cs="Arial"/>
          <w:color w:val="000000" w:themeColor="text1"/>
          <w:sz w:val="24"/>
          <w:szCs w:val="24"/>
        </w:rPr>
        <w:t>s</w:t>
      </w:r>
      <w:r w:rsidRPr="009A26E7">
        <w:rPr>
          <w:rFonts w:ascii="Arial" w:eastAsia="Arial,Arial,Arial,Times New Rom" w:hAnsi="Arial" w:cs="Arial"/>
          <w:color w:val="000000" w:themeColor="text1"/>
          <w:sz w:val="24"/>
          <w:szCs w:val="24"/>
        </w:rPr>
        <w:t xml:space="preserve"> </w:t>
      </w:r>
      <w:r w:rsidR="00EE1FF7">
        <w:rPr>
          <w:rFonts w:ascii="Arial" w:eastAsia="Arial,Arial,Arial,Times New Rom" w:hAnsi="Arial" w:cs="Arial"/>
          <w:color w:val="000000" w:themeColor="text1"/>
          <w:sz w:val="24"/>
          <w:szCs w:val="24"/>
        </w:rPr>
        <w:t>M</w:t>
      </w:r>
      <w:r w:rsidRPr="009A26E7">
        <w:rPr>
          <w:rFonts w:ascii="Arial" w:eastAsia="Arial,Arial,Arial,Times New Rom" w:hAnsi="Arial" w:cs="Arial"/>
          <w:color w:val="000000" w:themeColor="text1"/>
          <w:sz w:val="24"/>
          <w:szCs w:val="24"/>
        </w:rPr>
        <w:t xml:space="preserve">anagement </w:t>
      </w:r>
      <w:r w:rsidR="00EE1FF7">
        <w:rPr>
          <w:rFonts w:ascii="Arial" w:eastAsia="Arial,Arial,Arial,Times New Rom" w:hAnsi="Arial" w:cs="Arial"/>
          <w:color w:val="000000" w:themeColor="text1"/>
          <w:sz w:val="24"/>
          <w:szCs w:val="24"/>
        </w:rPr>
        <w:t>S</w:t>
      </w:r>
      <w:r w:rsidRPr="009A26E7">
        <w:rPr>
          <w:rFonts w:ascii="Arial" w:eastAsia="Arial,Arial,Arial,Times New Rom" w:hAnsi="Arial" w:cs="Arial"/>
          <w:color w:val="000000" w:themeColor="text1"/>
          <w:sz w:val="24"/>
          <w:szCs w:val="24"/>
        </w:rPr>
        <w:t xml:space="preserve">ystem is the subsystem that handles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 xml:space="preserve"> information. The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 xml:space="preserve"> Management System gives the administrators the ability to create, edit, and </w:t>
      </w:r>
      <w:r w:rsidR="00EE1FF7">
        <w:rPr>
          <w:rFonts w:ascii="Arial" w:eastAsia="Arial,Arial,Arial,Times New Rom" w:hAnsi="Arial" w:cs="Arial"/>
          <w:color w:val="000000" w:themeColor="text1"/>
          <w:sz w:val="24"/>
          <w:szCs w:val="24"/>
        </w:rPr>
        <w:t>archive</w:t>
      </w:r>
      <w:r w:rsidRPr="009A26E7">
        <w:rPr>
          <w:rFonts w:ascii="Arial" w:eastAsia="Arial,Arial,Arial,Times New Rom" w:hAnsi="Arial" w:cs="Arial"/>
          <w:color w:val="000000" w:themeColor="text1"/>
          <w:sz w:val="24"/>
          <w:szCs w:val="24"/>
        </w:rPr>
        <w:t xml:space="preserve"> information about their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s. It aims to make the accessing of information faster and more efficient.</w:t>
      </w:r>
    </w:p>
    <w:p w14:paraId="4A9D0D1E" w14:textId="1AF1BFDF" w:rsidR="0027408C" w:rsidRPr="009A26E7" w:rsidRDefault="7574746E" w:rsidP="7574746E">
      <w:pPr>
        <w:tabs>
          <w:tab w:val="left" w:pos="0"/>
          <w:tab w:val="left" w:pos="90"/>
        </w:tabs>
        <w:spacing w:after="0" w:line="360" w:lineRule="auto"/>
        <w:ind w:firstLine="630"/>
        <w:jc w:val="both"/>
        <w:rPr>
          <w:rFonts w:ascii="Arial" w:eastAsia="Arial,Arial,Arial,Times New Rom" w:hAnsi="Arial" w:cs="Arial"/>
          <w:color w:val="000000" w:themeColor="text1"/>
          <w:sz w:val="24"/>
          <w:szCs w:val="24"/>
        </w:rPr>
      </w:pPr>
      <w:r w:rsidRPr="009A26E7">
        <w:rPr>
          <w:rFonts w:ascii="Arial" w:eastAsia="Arial,Arial,Arial,Times New Rom" w:hAnsi="Arial" w:cs="Arial"/>
          <w:b/>
          <w:bCs/>
          <w:i/>
          <w:iCs/>
          <w:color w:val="000000" w:themeColor="text1"/>
          <w:sz w:val="24"/>
          <w:szCs w:val="24"/>
        </w:rPr>
        <w:t>To make the accessing of client information faster and more efficient</w:t>
      </w:r>
      <w:r w:rsidRPr="009A26E7">
        <w:rPr>
          <w:rFonts w:ascii="Arial" w:eastAsia="Arial,Arial,Arial,Times New Rom" w:hAnsi="Arial" w:cs="Arial"/>
          <w:i/>
          <w:iCs/>
          <w:color w:val="000000" w:themeColor="text1"/>
          <w:sz w:val="24"/>
          <w:szCs w:val="24"/>
        </w:rPr>
        <w:t>.</w:t>
      </w:r>
      <w:r w:rsidRPr="009A26E7">
        <w:rPr>
          <w:rFonts w:ascii="Arial" w:eastAsia="Arial,Arial,Arial,Times New Rom" w:hAnsi="Arial" w:cs="Arial"/>
          <w:color w:val="000000" w:themeColor="text1"/>
          <w:sz w:val="24"/>
          <w:szCs w:val="24"/>
        </w:rPr>
        <w:t xml:space="preserve"> The </w:t>
      </w:r>
      <w:r w:rsidR="00EE1FF7">
        <w:rPr>
          <w:rFonts w:ascii="Arial" w:eastAsia="Arial,Arial,Arial,Times New Rom" w:hAnsi="Arial" w:cs="Arial"/>
          <w:color w:val="000000" w:themeColor="text1"/>
          <w:sz w:val="24"/>
          <w:szCs w:val="24"/>
        </w:rPr>
        <w:t>C</w:t>
      </w:r>
      <w:r w:rsidRPr="009A26E7">
        <w:rPr>
          <w:rFonts w:ascii="Arial" w:eastAsia="Arial,Arial,Arial,Times New Rom" w:hAnsi="Arial" w:cs="Arial"/>
          <w:color w:val="000000" w:themeColor="text1"/>
          <w:sz w:val="24"/>
          <w:szCs w:val="24"/>
        </w:rPr>
        <w:t>lient</w:t>
      </w:r>
      <w:r w:rsidR="00EE1FF7">
        <w:rPr>
          <w:rFonts w:ascii="Arial" w:eastAsia="Arial,Arial,Arial,Times New Rom" w:hAnsi="Arial" w:cs="Arial"/>
          <w:color w:val="000000" w:themeColor="text1"/>
          <w:sz w:val="24"/>
          <w:szCs w:val="24"/>
        </w:rPr>
        <w:t>s</w:t>
      </w:r>
      <w:r w:rsidRPr="009A26E7">
        <w:rPr>
          <w:rFonts w:ascii="Arial" w:eastAsia="Arial,Arial,Arial,Times New Rom" w:hAnsi="Arial" w:cs="Arial"/>
          <w:color w:val="000000" w:themeColor="text1"/>
          <w:sz w:val="24"/>
          <w:szCs w:val="24"/>
        </w:rPr>
        <w:t xml:space="preserve"> management system is the subsystem that handles client information. The Client Management System gives the administrators the ability to create, edit and archive the information of their clients, as well as the ability to generate reports based from the collected data. It aims to make the accessing of information faster and more efficient.</w:t>
      </w:r>
    </w:p>
    <w:p w14:paraId="060D182F" w14:textId="2187DBFA" w:rsidR="0027408C" w:rsidRPr="009A26E7" w:rsidRDefault="7574746E" w:rsidP="7574746E">
      <w:pPr>
        <w:spacing w:after="0" w:line="360" w:lineRule="auto"/>
        <w:ind w:firstLine="720"/>
        <w:jc w:val="both"/>
        <w:rPr>
          <w:rFonts w:ascii="Arial" w:eastAsia="Arial,Arial,Arial,Times New Rom" w:hAnsi="Arial" w:cs="Arial"/>
          <w:color w:val="000000" w:themeColor="text1"/>
          <w:sz w:val="24"/>
          <w:szCs w:val="24"/>
        </w:rPr>
      </w:pPr>
      <w:r w:rsidRPr="009A26E7">
        <w:rPr>
          <w:rFonts w:ascii="Arial" w:eastAsia="Arial,Arial,Arial,Times New Rom" w:hAnsi="Arial" w:cs="Arial"/>
          <w:b/>
          <w:bCs/>
          <w:i/>
          <w:iCs/>
          <w:color w:val="000000" w:themeColor="text1"/>
          <w:sz w:val="24"/>
          <w:szCs w:val="24"/>
        </w:rPr>
        <w:t xml:space="preserve">To make the generation of Monthly Duty Reports </w:t>
      </w:r>
      <w:r w:rsidR="00D02230">
        <w:rPr>
          <w:rFonts w:ascii="Arial" w:eastAsia="Arial,Arial,Arial,Times New Rom" w:hAnsi="Arial" w:cs="Arial"/>
          <w:b/>
          <w:bCs/>
          <w:i/>
          <w:iCs/>
          <w:color w:val="000000" w:themeColor="text1"/>
          <w:sz w:val="24"/>
          <w:szCs w:val="24"/>
        </w:rPr>
        <w:t xml:space="preserve">and Duty Details </w:t>
      </w:r>
      <w:r w:rsidRPr="009A26E7">
        <w:rPr>
          <w:rFonts w:ascii="Arial" w:eastAsia="Arial,Arial,Arial,Times New Rom" w:hAnsi="Arial" w:cs="Arial"/>
          <w:b/>
          <w:bCs/>
          <w:i/>
          <w:iCs/>
          <w:color w:val="000000" w:themeColor="text1"/>
          <w:sz w:val="24"/>
          <w:szCs w:val="24"/>
        </w:rPr>
        <w:t>faster and less prone to human error</w:t>
      </w:r>
      <w:r w:rsidRPr="009A26E7">
        <w:rPr>
          <w:rFonts w:ascii="Arial" w:eastAsia="Arial,Arial,Arial,Times New Rom" w:hAnsi="Arial" w:cs="Arial"/>
          <w:color w:val="000000" w:themeColor="text1"/>
          <w:sz w:val="24"/>
          <w:szCs w:val="24"/>
        </w:rPr>
        <w:t xml:space="preserve">. The </w:t>
      </w:r>
      <w:r w:rsidR="00EE1FF7">
        <w:rPr>
          <w:rFonts w:ascii="Arial" w:eastAsia="Arial,Arial,Arial,Times New Rom" w:hAnsi="Arial" w:cs="Arial"/>
          <w:color w:val="000000" w:themeColor="text1"/>
          <w:sz w:val="24"/>
          <w:szCs w:val="24"/>
        </w:rPr>
        <w:t>Assignments and Duty S</w:t>
      </w:r>
      <w:r w:rsidRPr="009A26E7">
        <w:rPr>
          <w:rFonts w:ascii="Arial" w:eastAsia="Arial,Arial,Arial,Times New Rom" w:hAnsi="Arial" w:cs="Arial"/>
          <w:color w:val="000000" w:themeColor="text1"/>
          <w:sz w:val="24"/>
          <w:szCs w:val="24"/>
        </w:rPr>
        <w:t>chedul</w:t>
      </w:r>
      <w:r w:rsidR="00EE1FF7">
        <w:rPr>
          <w:rFonts w:ascii="Arial" w:eastAsia="Arial,Arial,Arial,Times New Rom" w:hAnsi="Arial" w:cs="Arial"/>
          <w:color w:val="000000" w:themeColor="text1"/>
          <w:sz w:val="24"/>
          <w:szCs w:val="24"/>
        </w:rPr>
        <w:t>es</w:t>
      </w:r>
      <w:r w:rsidRPr="009A26E7">
        <w:rPr>
          <w:rFonts w:ascii="Arial" w:eastAsia="Arial,Arial,Arial,Times New Rom" w:hAnsi="Arial" w:cs="Arial"/>
          <w:color w:val="000000" w:themeColor="text1"/>
          <w:sz w:val="24"/>
          <w:szCs w:val="24"/>
        </w:rPr>
        <w:t xml:space="preserve"> </w:t>
      </w:r>
      <w:r w:rsidR="00EE1FF7">
        <w:rPr>
          <w:rFonts w:ascii="Arial" w:eastAsia="Arial,Arial,Arial,Times New Rom" w:hAnsi="Arial" w:cs="Arial"/>
          <w:color w:val="000000" w:themeColor="text1"/>
          <w:sz w:val="24"/>
          <w:szCs w:val="24"/>
        </w:rPr>
        <w:t>Management S</w:t>
      </w:r>
      <w:r w:rsidRPr="009A26E7">
        <w:rPr>
          <w:rFonts w:ascii="Arial" w:eastAsia="Arial,Arial,Arial,Times New Rom" w:hAnsi="Arial" w:cs="Arial"/>
          <w:color w:val="000000" w:themeColor="text1"/>
          <w:sz w:val="24"/>
          <w:szCs w:val="24"/>
        </w:rPr>
        <w:t xml:space="preserve">ystem is the subsystem that allows the user to manage the schedules and duty detail orders of the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s. This subsystem aims to make the creation of Monthly Duty Reports (MDRs) and Duty Detail Orders (DDOs) faster and less prone to human error. It also makes the process faster than their current procedures of creating MDRs (manual typing, scanning of documents, manual formatting).</w:t>
      </w:r>
    </w:p>
    <w:p w14:paraId="3F658636" w14:textId="3CC01481" w:rsidR="0027408C" w:rsidRPr="009A26E7" w:rsidRDefault="0027408C" w:rsidP="7574746E">
      <w:pPr>
        <w:spacing w:after="0" w:line="360" w:lineRule="auto"/>
        <w:ind w:firstLine="630"/>
        <w:jc w:val="both"/>
        <w:rPr>
          <w:rFonts w:ascii="Arial" w:eastAsia="Arial,Arial,Times New Roman" w:hAnsi="Arial" w:cs="Arial"/>
          <w:sz w:val="24"/>
          <w:szCs w:val="24"/>
        </w:rPr>
      </w:pPr>
      <w:r w:rsidRPr="009A26E7">
        <w:rPr>
          <w:rFonts w:ascii="Arial" w:eastAsia="Arial,Arial,Arial,Times New Rom" w:hAnsi="Arial" w:cs="Arial"/>
          <w:b/>
          <w:bCs/>
          <w:i/>
          <w:iCs/>
          <w:color w:val="000000"/>
          <w:sz w:val="24"/>
          <w:szCs w:val="24"/>
          <w:shd w:val="clear" w:color="auto" w:fill="FFFFFF"/>
        </w:rPr>
        <w:t>To give the administrator fast and easy access to the payrolls.</w:t>
      </w:r>
      <w:r w:rsidRPr="009A26E7">
        <w:rPr>
          <w:rFonts w:ascii="Arial" w:eastAsia="Arial,Arial,Arial,Times New Rom" w:hAnsi="Arial" w:cs="Arial"/>
          <w:color w:val="000000"/>
          <w:sz w:val="24"/>
          <w:szCs w:val="24"/>
        </w:rPr>
        <w:t xml:space="preserve"> The payroll management system is the subsystem that allows the user to view and modify the payroll of each </w:t>
      </w:r>
      <w:r w:rsidR="00D47BBD">
        <w:rPr>
          <w:rFonts w:ascii="Arial" w:eastAsia="Arial,Arial,Arial,Times New Rom" w:hAnsi="Arial" w:cs="Arial"/>
          <w:color w:val="000000"/>
          <w:sz w:val="24"/>
          <w:szCs w:val="24"/>
        </w:rPr>
        <w:t>guard</w:t>
      </w:r>
      <w:r w:rsidRPr="009A26E7">
        <w:rPr>
          <w:rFonts w:ascii="Arial" w:eastAsia="Arial,Arial,Arial,Times New Rom" w:hAnsi="Arial" w:cs="Arial"/>
          <w:color w:val="000000"/>
          <w:sz w:val="24"/>
          <w:szCs w:val="24"/>
        </w:rPr>
        <w:t xml:space="preserve">. </w:t>
      </w:r>
      <w:r w:rsidRPr="009A26E7">
        <w:rPr>
          <w:rFonts w:ascii="Arial" w:eastAsia="Arial,Arial,Arial,Times New Rom" w:hAnsi="Arial" w:cs="Arial"/>
          <w:color w:val="000000"/>
          <w:sz w:val="24"/>
          <w:szCs w:val="24"/>
          <w:shd w:val="clear" w:color="auto" w:fill="FFFFFF"/>
        </w:rPr>
        <w:t xml:space="preserve">It aims to make payroll calculations (e.g. </w:t>
      </w:r>
      <w:r w:rsidRPr="009A26E7">
        <w:rPr>
          <w:rFonts w:ascii="Arial" w:eastAsia="Arial,Arial,Arial,Times New Rom" w:hAnsi="Arial" w:cs="Arial"/>
          <w:color w:val="000000"/>
          <w:sz w:val="24"/>
          <w:szCs w:val="24"/>
        </w:rPr>
        <w:t xml:space="preserve">MSA </w:t>
      </w:r>
      <w:r w:rsidR="00D47BBD">
        <w:rPr>
          <w:rFonts w:ascii="Arial" w:eastAsia="Arial,Arial,Arial,Times New Rom" w:hAnsi="Arial" w:cs="Arial"/>
          <w:color w:val="000000"/>
          <w:sz w:val="24"/>
          <w:szCs w:val="24"/>
        </w:rPr>
        <w:t>guard</w:t>
      </w:r>
      <w:r w:rsidRPr="009A26E7">
        <w:rPr>
          <w:rFonts w:ascii="Arial" w:eastAsia="Arial,Arial,Arial,Times New Rom" w:hAnsi="Arial" w:cs="Arial"/>
          <w:color w:val="000000"/>
          <w:sz w:val="24"/>
          <w:szCs w:val="24"/>
        </w:rPr>
        <w:t xml:space="preserve">s’ </w:t>
      </w:r>
      <w:r w:rsidRPr="009A26E7">
        <w:rPr>
          <w:rFonts w:ascii="Arial" w:eastAsia="Arial,Arial,Arial,Times New Rom" w:hAnsi="Arial" w:cs="Arial"/>
          <w:color w:val="000000"/>
          <w:sz w:val="24"/>
          <w:szCs w:val="24"/>
          <w:shd w:val="clear" w:color="auto" w:fill="FFFFFF"/>
        </w:rPr>
        <w:t xml:space="preserve">wages, bonuses, and other payments.) automatic and helps drastically reduce the number of human errors committed in processing the payroll. </w:t>
      </w:r>
    </w:p>
    <w:p w14:paraId="34DA95DE" w14:textId="77777777" w:rsidR="0027408C" w:rsidRPr="009A26E7" w:rsidRDefault="0027408C" w:rsidP="0027408C">
      <w:pPr>
        <w:spacing w:after="0" w:line="360" w:lineRule="auto"/>
        <w:ind w:firstLine="720"/>
        <w:jc w:val="both"/>
        <w:rPr>
          <w:rFonts w:ascii="Arial" w:eastAsia="Arial,Arial,Times New Roman" w:hAnsi="Arial" w:cs="Arial"/>
          <w:b/>
          <w:bCs/>
          <w:i/>
          <w:iCs/>
          <w:color w:val="000000" w:themeColor="text1"/>
          <w:sz w:val="24"/>
          <w:szCs w:val="24"/>
        </w:rPr>
      </w:pPr>
    </w:p>
    <w:p w14:paraId="40B42DBB" w14:textId="418B4A2A" w:rsidR="0027408C" w:rsidRDefault="0027408C" w:rsidP="0027408C">
      <w:pPr>
        <w:spacing w:after="0" w:line="360" w:lineRule="auto"/>
        <w:ind w:firstLine="720"/>
        <w:jc w:val="both"/>
        <w:rPr>
          <w:rFonts w:ascii="Arial" w:eastAsia="Arial,Times New Roman" w:hAnsi="Arial" w:cs="Arial"/>
          <w:color w:val="000000" w:themeColor="text1"/>
          <w:sz w:val="24"/>
          <w:szCs w:val="24"/>
        </w:rPr>
      </w:pPr>
    </w:p>
    <w:p w14:paraId="371ED492" w14:textId="3681F3D1" w:rsidR="00EE1FF7" w:rsidRPr="009A26E7" w:rsidRDefault="00EE1FF7" w:rsidP="004D3A5D">
      <w:pPr>
        <w:spacing w:after="0" w:line="360" w:lineRule="auto"/>
        <w:jc w:val="both"/>
        <w:rPr>
          <w:rFonts w:ascii="Arial" w:eastAsia="Arial,Times New Roman" w:hAnsi="Arial" w:cs="Arial"/>
          <w:color w:val="000000" w:themeColor="text1"/>
          <w:sz w:val="24"/>
          <w:szCs w:val="24"/>
        </w:rPr>
      </w:pPr>
    </w:p>
    <w:p w14:paraId="5B4B2EBB" w14:textId="77777777" w:rsidR="0027408C" w:rsidRPr="009A26E7" w:rsidRDefault="7574746E" w:rsidP="7574746E">
      <w:pPr>
        <w:spacing w:after="0" w:line="36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lastRenderedPageBreak/>
        <w:t>C. System Beneﬁts     </w:t>
      </w:r>
    </w:p>
    <w:p w14:paraId="6E4CA6EE" w14:textId="77777777" w:rsidR="0027408C" w:rsidRPr="009A26E7" w:rsidRDefault="0027408C" w:rsidP="0027408C">
      <w:pPr>
        <w:spacing w:after="0" w:line="360" w:lineRule="auto"/>
        <w:jc w:val="both"/>
        <w:rPr>
          <w:rFonts w:ascii="Arial" w:eastAsia="Times New Roman" w:hAnsi="Arial" w:cs="Arial"/>
          <w:b/>
          <w:bCs/>
          <w:color w:val="000000"/>
          <w:sz w:val="24"/>
          <w:szCs w:val="24"/>
        </w:rPr>
      </w:pPr>
    </w:p>
    <w:p w14:paraId="0DACE0FD" w14:textId="77777777" w:rsidR="0027408C" w:rsidRPr="009A26E7" w:rsidRDefault="0027408C" w:rsidP="7574746E">
      <w:pPr>
        <w:spacing w:after="0" w:line="360" w:lineRule="auto"/>
        <w:jc w:val="both"/>
        <w:rPr>
          <w:rFonts w:ascii="Arial" w:eastAsia="Arial,Arial,Arial,Times New Rom" w:hAnsi="Arial" w:cs="Arial"/>
          <w:sz w:val="24"/>
          <w:szCs w:val="24"/>
        </w:rPr>
      </w:pPr>
      <w:r w:rsidRPr="009A26E7">
        <w:rPr>
          <w:rFonts w:ascii="Arial" w:eastAsia="Times New Roman" w:hAnsi="Arial" w:cs="Arial"/>
          <w:sz w:val="24"/>
          <w:szCs w:val="24"/>
        </w:rPr>
        <w:tab/>
      </w:r>
      <w:r w:rsidRPr="009A26E7">
        <w:rPr>
          <w:rFonts w:ascii="Arial" w:eastAsia="Arial,Arial,Arial,Times New Rom" w:hAnsi="Arial" w:cs="Arial"/>
          <w:sz w:val="24"/>
          <w:szCs w:val="24"/>
        </w:rPr>
        <w:t>The following are the beneficiaries of the proposed system.</w:t>
      </w:r>
    </w:p>
    <w:p w14:paraId="3C400C5F" w14:textId="77777777" w:rsidR="0027408C" w:rsidRPr="009A26E7" w:rsidRDefault="0027408C" w:rsidP="0027408C">
      <w:pPr>
        <w:spacing w:after="0" w:line="360" w:lineRule="auto"/>
        <w:jc w:val="both"/>
        <w:rPr>
          <w:rFonts w:ascii="Arial" w:eastAsia="Times New Roman" w:hAnsi="Arial" w:cs="Arial"/>
          <w:sz w:val="24"/>
          <w:szCs w:val="24"/>
        </w:rPr>
      </w:pPr>
    </w:p>
    <w:p w14:paraId="002776C7" w14:textId="51C6E7CB" w:rsidR="0027408C" w:rsidRPr="009A26E7" w:rsidRDefault="0027408C" w:rsidP="7574746E">
      <w:pPr>
        <w:spacing w:after="0" w:line="360" w:lineRule="auto"/>
        <w:ind w:firstLine="810"/>
        <w:jc w:val="both"/>
        <w:rPr>
          <w:rFonts w:ascii="Arial" w:eastAsia="Arial,Arial,Times New Roman" w:hAnsi="Arial" w:cs="Arial"/>
          <w:sz w:val="24"/>
          <w:szCs w:val="24"/>
        </w:rPr>
      </w:pPr>
      <w:r w:rsidRPr="009A26E7">
        <w:rPr>
          <w:rFonts w:ascii="Arial" w:eastAsia="Arial,Arial,Arial,Times New Rom" w:hAnsi="Arial" w:cs="Arial"/>
          <w:b/>
          <w:bCs/>
          <w:i/>
          <w:iCs/>
          <w:color w:val="000000"/>
          <w:sz w:val="24"/>
          <w:szCs w:val="24"/>
        </w:rPr>
        <w:t>Guards</w:t>
      </w:r>
      <w:r w:rsidRPr="009A26E7">
        <w:rPr>
          <w:rFonts w:ascii="Arial" w:eastAsia="Arial,Arial,Arial,Times New Rom" w:hAnsi="Arial" w:cs="Arial"/>
          <w:i/>
          <w:iCs/>
          <w:color w:val="000000"/>
          <w:sz w:val="24"/>
          <w:szCs w:val="24"/>
        </w:rPr>
        <w:t>.</w:t>
      </w:r>
      <w:r w:rsidRPr="009A26E7">
        <w:rPr>
          <w:rFonts w:ascii="Arial" w:eastAsia="Arial,Arial,Arial,Times New Rom" w:hAnsi="Arial" w:cs="Arial"/>
          <w:color w:val="000000"/>
          <w:sz w:val="24"/>
          <w:szCs w:val="24"/>
        </w:rPr>
        <w:t xml:space="preserve"> The system will benefit the guards because of the automatic payroll calculations. As said above, it will </w:t>
      </w:r>
      <w:r w:rsidRPr="009A26E7">
        <w:rPr>
          <w:rFonts w:ascii="Arial" w:eastAsia="Arial,Arial,Arial,Times New Rom" w:hAnsi="Arial" w:cs="Arial"/>
          <w:color w:val="000000"/>
          <w:sz w:val="24"/>
          <w:szCs w:val="24"/>
          <w:shd w:val="clear" w:color="auto" w:fill="FFFFFF"/>
        </w:rPr>
        <w:t xml:space="preserve">help drastically reduce the number of human errors committed in processing the payroll. They will therefore have the right amount of money given to </w:t>
      </w:r>
      <w:r w:rsidR="006B2287">
        <w:rPr>
          <w:rFonts w:ascii="Arial" w:eastAsia="Arial,Arial,Arial,Times New Rom" w:hAnsi="Arial" w:cs="Arial"/>
          <w:color w:val="000000"/>
          <w:sz w:val="24"/>
          <w:szCs w:val="24"/>
          <w:shd w:val="clear" w:color="auto" w:fill="FFFFFF"/>
        </w:rPr>
        <w:t>them whenever they get paid</w:t>
      </w:r>
      <w:r w:rsidRPr="009A26E7">
        <w:rPr>
          <w:rFonts w:ascii="Arial" w:eastAsia="Arial,Arial,Arial,Times New Rom" w:hAnsi="Arial" w:cs="Arial"/>
          <w:color w:val="000000"/>
          <w:sz w:val="24"/>
          <w:szCs w:val="24"/>
          <w:shd w:val="clear" w:color="auto" w:fill="FFFFFF"/>
        </w:rPr>
        <w:t>. The system will also have an easier Benefit Form Application so whenever they would need a loan or cash advance from their salary, they would be able to apply faster and have it processed sooner.</w:t>
      </w:r>
    </w:p>
    <w:p w14:paraId="050450BE" w14:textId="299C5C70" w:rsidR="0027408C" w:rsidRPr="009A26E7" w:rsidRDefault="7574746E" w:rsidP="7574746E">
      <w:pPr>
        <w:spacing w:after="0" w:line="360" w:lineRule="auto"/>
        <w:ind w:firstLine="810"/>
        <w:jc w:val="both"/>
        <w:rPr>
          <w:rFonts w:ascii="Arial" w:eastAsia="Arial,Arial,Times New Roman" w:hAnsi="Arial" w:cs="Arial"/>
          <w:sz w:val="24"/>
          <w:szCs w:val="24"/>
        </w:rPr>
      </w:pPr>
      <w:r w:rsidRPr="009A26E7">
        <w:rPr>
          <w:rFonts w:ascii="Arial" w:eastAsia="Arial,Arial,Arial,Times New Rom" w:hAnsi="Arial" w:cs="Arial"/>
          <w:b/>
          <w:bCs/>
          <w:i/>
          <w:iCs/>
          <w:color w:val="000000" w:themeColor="text1"/>
          <w:sz w:val="24"/>
          <w:szCs w:val="24"/>
        </w:rPr>
        <w:t>Manager.</w:t>
      </w:r>
      <w:r w:rsidRPr="009A26E7">
        <w:rPr>
          <w:rFonts w:ascii="Arial" w:eastAsia="Arial,Arial,Arial,Times New Rom" w:hAnsi="Arial" w:cs="Arial"/>
          <w:b/>
          <w:bCs/>
          <w:color w:val="000000" w:themeColor="text1"/>
          <w:sz w:val="24"/>
          <w:szCs w:val="24"/>
        </w:rPr>
        <w:t xml:space="preserve"> </w:t>
      </w:r>
      <w:r w:rsidRPr="009A26E7">
        <w:rPr>
          <w:rFonts w:ascii="Arial" w:eastAsia="Arial,Arial,Arial,Times New Rom" w:hAnsi="Arial" w:cs="Arial"/>
          <w:color w:val="000000" w:themeColor="text1"/>
          <w:sz w:val="24"/>
          <w:szCs w:val="24"/>
        </w:rPr>
        <w:t xml:space="preserve">The system will benefit the manager through the information system. It makes the searching and processing of guards’ information (e.g.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 xml:space="preserve"> name, ID number, Contact Information, etc), faster and more efficient.</w:t>
      </w:r>
    </w:p>
    <w:p w14:paraId="119A2F17" w14:textId="77777777" w:rsidR="0027408C" w:rsidRPr="009A26E7" w:rsidRDefault="7574746E" w:rsidP="7574746E">
      <w:pPr>
        <w:spacing w:after="0" w:line="360" w:lineRule="auto"/>
        <w:ind w:firstLine="810"/>
        <w:jc w:val="both"/>
        <w:rPr>
          <w:rFonts w:ascii="Arial" w:eastAsia="Arial,Arial,Times New Roman" w:hAnsi="Arial" w:cs="Arial"/>
          <w:sz w:val="24"/>
          <w:szCs w:val="24"/>
        </w:rPr>
      </w:pPr>
      <w:r w:rsidRPr="009A26E7">
        <w:rPr>
          <w:rFonts w:ascii="Arial" w:eastAsia="Arial,Arial,Arial,Times New Rom" w:hAnsi="Arial" w:cs="Arial"/>
          <w:b/>
          <w:bCs/>
          <w:i/>
          <w:iCs/>
          <w:color w:val="000000" w:themeColor="text1"/>
          <w:sz w:val="24"/>
          <w:szCs w:val="24"/>
        </w:rPr>
        <w:t>Clerk</w:t>
      </w:r>
      <w:r w:rsidRPr="009A26E7">
        <w:rPr>
          <w:rFonts w:ascii="Arial" w:eastAsia="Arial,Arial,Arial,Times New Rom" w:hAnsi="Arial" w:cs="Arial"/>
          <w:i/>
          <w:iCs/>
          <w:color w:val="000000" w:themeColor="text1"/>
          <w:sz w:val="24"/>
          <w:szCs w:val="24"/>
        </w:rPr>
        <w:t>.</w:t>
      </w:r>
      <w:r w:rsidRPr="009A26E7">
        <w:rPr>
          <w:rFonts w:ascii="Arial" w:eastAsia="Arial,Arial,Arial,Times New Rom" w:hAnsi="Arial" w:cs="Arial"/>
          <w:color w:val="000000" w:themeColor="text1"/>
          <w:sz w:val="24"/>
          <w:szCs w:val="24"/>
        </w:rPr>
        <w:t xml:space="preserve"> The system will benefit the clerk because the system will provide biodata and transaction records within the database which will easily be accessed through the search bar. There will no longer be any papers for forms and documents lying inside drawers which will make their processes (e.g. filling up of forms) easier.</w:t>
      </w:r>
    </w:p>
    <w:p w14:paraId="630D51B1" w14:textId="15853D90" w:rsidR="0027408C" w:rsidRPr="009A26E7" w:rsidRDefault="7574746E" w:rsidP="7574746E">
      <w:pPr>
        <w:spacing w:after="0" w:line="360" w:lineRule="auto"/>
        <w:ind w:firstLine="810"/>
        <w:jc w:val="both"/>
        <w:rPr>
          <w:rFonts w:ascii="Arial" w:eastAsia="Arial,Arial,Times New Roman" w:hAnsi="Arial" w:cs="Arial"/>
          <w:sz w:val="24"/>
          <w:szCs w:val="24"/>
        </w:rPr>
      </w:pPr>
      <w:r w:rsidRPr="009A26E7">
        <w:rPr>
          <w:rFonts w:ascii="Arial" w:eastAsia="Arial,Arial,Arial,Times New Rom" w:hAnsi="Arial" w:cs="Arial"/>
          <w:b/>
          <w:bCs/>
          <w:i/>
          <w:iCs/>
          <w:color w:val="000000" w:themeColor="text1"/>
          <w:sz w:val="24"/>
          <w:szCs w:val="24"/>
        </w:rPr>
        <w:t>Client or Customer</w:t>
      </w:r>
      <w:r w:rsidRPr="009A26E7">
        <w:rPr>
          <w:rFonts w:ascii="Arial" w:eastAsia="Arial,Arial,Arial,Times New Rom" w:hAnsi="Arial" w:cs="Arial"/>
          <w:color w:val="000000" w:themeColor="text1"/>
          <w:sz w:val="24"/>
          <w:szCs w:val="24"/>
        </w:rPr>
        <w:t xml:space="preserve">. The clients will be able to benefit the system because they will be able to hire guards faster. The system will be automated; therefore, the process of hiring will be faster. In an event that they need their guard’s information, it will be given to them by the agency faster through the automated database which contain the information of the </w:t>
      </w:r>
      <w:r w:rsidR="00D47BBD">
        <w:rPr>
          <w:rFonts w:ascii="Arial" w:eastAsia="Arial,Arial,Arial,Times New Rom" w:hAnsi="Arial" w:cs="Arial"/>
          <w:color w:val="000000" w:themeColor="text1"/>
          <w:sz w:val="24"/>
          <w:szCs w:val="24"/>
        </w:rPr>
        <w:t>guard</w:t>
      </w:r>
      <w:r w:rsidRPr="009A26E7">
        <w:rPr>
          <w:rFonts w:ascii="Arial" w:eastAsia="Arial,Arial,Arial,Times New Rom" w:hAnsi="Arial" w:cs="Arial"/>
          <w:color w:val="000000" w:themeColor="text1"/>
          <w:sz w:val="24"/>
          <w:szCs w:val="24"/>
        </w:rPr>
        <w:t>s.</w:t>
      </w:r>
    </w:p>
    <w:p w14:paraId="1103E023" w14:textId="77777777" w:rsidR="0027408C" w:rsidRPr="009A26E7" w:rsidRDefault="0027408C" w:rsidP="0027408C">
      <w:pPr>
        <w:spacing w:after="0" w:line="360" w:lineRule="auto"/>
        <w:jc w:val="both"/>
        <w:rPr>
          <w:rFonts w:ascii="Arial" w:eastAsia="Times New Roman" w:hAnsi="Arial" w:cs="Arial"/>
          <w:sz w:val="24"/>
          <w:szCs w:val="24"/>
        </w:rPr>
      </w:pPr>
    </w:p>
    <w:p w14:paraId="74DB7D5B" w14:textId="71B4F019" w:rsidR="0027408C" w:rsidRPr="009A26E7" w:rsidRDefault="0027408C" w:rsidP="007763B6">
      <w:pPr>
        <w:rPr>
          <w:rFonts w:ascii="Arial" w:eastAsia="Times New Roman" w:hAnsi="Arial" w:cs="Arial"/>
          <w:sz w:val="24"/>
          <w:szCs w:val="24"/>
        </w:rPr>
      </w:pPr>
      <w:r w:rsidRPr="009A26E7">
        <w:rPr>
          <w:rFonts w:ascii="Arial" w:eastAsia="Times New Roman" w:hAnsi="Arial" w:cs="Arial"/>
          <w:sz w:val="24"/>
          <w:szCs w:val="24"/>
        </w:rPr>
        <w:br w:type="page"/>
      </w:r>
    </w:p>
    <w:p w14:paraId="2364FDA7" w14:textId="77777777" w:rsidR="0027408C" w:rsidRPr="009A26E7" w:rsidRDefault="7574746E" w:rsidP="7574746E">
      <w:pPr>
        <w:spacing w:after="0" w:line="36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lastRenderedPageBreak/>
        <w:t>D. System Scope</w:t>
      </w:r>
    </w:p>
    <w:p w14:paraId="7463B13A" w14:textId="77777777" w:rsidR="0027408C" w:rsidRPr="009A26E7" w:rsidRDefault="0027408C" w:rsidP="0027408C">
      <w:pPr>
        <w:spacing w:after="0" w:line="360" w:lineRule="auto"/>
        <w:jc w:val="both"/>
        <w:rPr>
          <w:rFonts w:ascii="Arial" w:eastAsia="Times New Roman" w:hAnsi="Arial" w:cs="Arial"/>
          <w:sz w:val="24"/>
          <w:szCs w:val="24"/>
        </w:rPr>
      </w:pPr>
    </w:p>
    <w:p w14:paraId="2F92FBCD" w14:textId="2831F0CD" w:rsidR="0027408C" w:rsidRPr="009A26E7" w:rsidRDefault="7574746E" w:rsidP="7574746E">
      <w:pPr>
        <w:spacing w:after="0" w:line="360" w:lineRule="auto"/>
        <w:ind w:firstLine="720"/>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 xml:space="preserve">The current implementation is currently limited </w:t>
      </w:r>
      <w:r w:rsidR="004340DA">
        <w:rPr>
          <w:rFonts w:ascii="Arial" w:eastAsia="Arial,Arial,Arial,Times New Rom" w:hAnsi="Arial" w:cs="Arial"/>
          <w:color w:val="000000" w:themeColor="text1"/>
          <w:sz w:val="24"/>
          <w:szCs w:val="24"/>
        </w:rPr>
        <w:t>to intra-agency data flow</w:t>
      </w:r>
      <w:r w:rsidRPr="009A26E7">
        <w:rPr>
          <w:rFonts w:ascii="Arial" w:eastAsia="Arial,Arial,Arial,Times New Rom" w:hAnsi="Arial" w:cs="Arial"/>
          <w:color w:val="000000" w:themeColor="text1"/>
          <w:sz w:val="24"/>
          <w:szCs w:val="24"/>
        </w:rPr>
        <w:t>. The administrators can only access the information in designated computers. The administrators cannot access the information online, as it is limited to a local network.</w:t>
      </w:r>
    </w:p>
    <w:p w14:paraId="34D2B985" w14:textId="02D8E66E" w:rsidR="0027408C" w:rsidRDefault="7574746E" w:rsidP="7574746E">
      <w:pPr>
        <w:spacing w:after="0" w:line="360" w:lineRule="auto"/>
        <w:ind w:firstLine="720"/>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 xml:space="preserve">The guard management system and payroll management system is limited for guards only. They do not include the information and payrolls for regular </w:t>
      </w:r>
      <w:r w:rsidR="00D47BBD">
        <w:rPr>
          <w:rFonts w:ascii="Arial" w:eastAsia="Arial,Arial,Arial,Times New Rom" w:hAnsi="Arial" w:cs="Arial"/>
          <w:color w:val="000000" w:themeColor="text1"/>
          <w:sz w:val="24"/>
          <w:szCs w:val="24"/>
        </w:rPr>
        <w:t>employees,</w:t>
      </w:r>
      <w:r w:rsidRPr="009A26E7">
        <w:rPr>
          <w:rFonts w:ascii="Arial" w:eastAsia="Arial,Arial,Arial,Times New Rom" w:hAnsi="Arial" w:cs="Arial"/>
          <w:color w:val="000000" w:themeColor="text1"/>
          <w:sz w:val="24"/>
          <w:szCs w:val="24"/>
        </w:rPr>
        <w:t xml:space="preserve"> dissimilar from guards, who are paid per shift. Furthermore, the calculation of payrolls of regular </w:t>
      </w:r>
      <w:r w:rsidR="00D47BBD">
        <w:rPr>
          <w:rFonts w:ascii="Arial" w:eastAsia="Arial,Arial,Arial,Times New Rom" w:hAnsi="Arial" w:cs="Arial"/>
          <w:color w:val="000000" w:themeColor="text1"/>
          <w:sz w:val="24"/>
          <w:szCs w:val="24"/>
        </w:rPr>
        <w:t>employees</w:t>
      </w:r>
      <w:r w:rsidRPr="009A26E7">
        <w:rPr>
          <w:rFonts w:ascii="Arial" w:eastAsia="Arial,Arial,Arial,Times New Rom" w:hAnsi="Arial" w:cs="Arial"/>
          <w:color w:val="000000" w:themeColor="text1"/>
          <w:sz w:val="24"/>
          <w:szCs w:val="24"/>
        </w:rPr>
        <w:t xml:space="preserve"> follow a more complicated process requiring human intervention. The proponents were advised by the company not to implement the calculation of regular </w:t>
      </w:r>
      <w:r w:rsidR="00D47BBD">
        <w:rPr>
          <w:rFonts w:ascii="Arial" w:eastAsia="Arial,Arial,Arial,Times New Rom" w:hAnsi="Arial" w:cs="Arial"/>
          <w:color w:val="000000" w:themeColor="text1"/>
          <w:sz w:val="24"/>
          <w:szCs w:val="24"/>
        </w:rPr>
        <w:t>employees</w:t>
      </w:r>
      <w:r w:rsidRPr="009A26E7">
        <w:rPr>
          <w:rFonts w:ascii="Arial" w:eastAsia="Arial,Arial,Arial,Times New Rom" w:hAnsi="Arial" w:cs="Arial"/>
          <w:color w:val="000000" w:themeColor="text1"/>
          <w:sz w:val="24"/>
          <w:szCs w:val="24"/>
        </w:rPr>
        <w:t>’ payroll.</w:t>
      </w:r>
    </w:p>
    <w:p w14:paraId="078E0758" w14:textId="51DC5C4C" w:rsidR="00586346" w:rsidRPr="009A26E7" w:rsidRDefault="00586346" w:rsidP="7574746E">
      <w:pPr>
        <w:spacing w:after="0" w:line="360" w:lineRule="auto"/>
        <w:ind w:firstLine="720"/>
        <w:jc w:val="both"/>
        <w:rPr>
          <w:rFonts w:ascii="Arial" w:eastAsia="Arial,Arial,Times New Roman" w:hAnsi="Arial" w:cs="Arial"/>
          <w:sz w:val="24"/>
          <w:szCs w:val="24"/>
        </w:rPr>
      </w:pPr>
      <w:r>
        <w:rPr>
          <w:rFonts w:ascii="Arial" w:eastAsia="Arial,Arial,Arial,Times New Rom" w:hAnsi="Arial" w:cs="Arial"/>
          <w:color w:val="000000" w:themeColor="text1"/>
          <w:sz w:val="24"/>
          <w:szCs w:val="24"/>
        </w:rPr>
        <w:t>Cash advances range from Php</w:t>
      </w:r>
      <w:r w:rsidR="002C32A0">
        <w:rPr>
          <w:rFonts w:ascii="Arial" w:eastAsia="Arial,Arial,Arial,Times New Rom" w:hAnsi="Arial" w:cs="Arial"/>
          <w:color w:val="000000" w:themeColor="text1"/>
          <w:sz w:val="24"/>
          <w:szCs w:val="24"/>
        </w:rPr>
        <w:t>500</w:t>
      </w:r>
      <w:r>
        <w:rPr>
          <w:rFonts w:ascii="Arial" w:eastAsia="Arial,Arial,Arial,Times New Rom" w:hAnsi="Arial" w:cs="Arial"/>
          <w:color w:val="000000" w:themeColor="text1"/>
          <w:sz w:val="24"/>
          <w:szCs w:val="24"/>
        </w:rPr>
        <w:t>.00 to Php</w:t>
      </w:r>
      <w:r w:rsidR="002C32A0">
        <w:rPr>
          <w:rFonts w:ascii="Arial" w:eastAsia="Arial,Arial,Arial,Times New Rom" w:hAnsi="Arial" w:cs="Arial"/>
          <w:color w:val="000000" w:themeColor="text1"/>
          <w:sz w:val="24"/>
          <w:szCs w:val="24"/>
        </w:rPr>
        <w:t>1000.000, and can be claimed every 8</w:t>
      </w:r>
      <w:r w:rsidR="002C32A0" w:rsidRPr="002C32A0">
        <w:rPr>
          <w:rFonts w:ascii="Arial" w:eastAsia="Arial,Arial,Arial,Times New Rom" w:hAnsi="Arial" w:cs="Arial"/>
          <w:color w:val="000000" w:themeColor="text1"/>
          <w:sz w:val="24"/>
          <w:szCs w:val="24"/>
          <w:vertAlign w:val="superscript"/>
        </w:rPr>
        <w:t>th</w:t>
      </w:r>
      <w:r w:rsidR="002C32A0">
        <w:rPr>
          <w:rFonts w:ascii="Arial" w:eastAsia="Arial,Arial,Arial,Times New Rom" w:hAnsi="Arial" w:cs="Arial"/>
          <w:color w:val="000000" w:themeColor="text1"/>
          <w:sz w:val="24"/>
          <w:szCs w:val="24"/>
        </w:rPr>
        <w:t xml:space="preserve"> and 22</w:t>
      </w:r>
      <w:r w:rsidR="002C32A0" w:rsidRPr="002C32A0">
        <w:rPr>
          <w:rFonts w:ascii="Arial" w:eastAsia="Arial,Arial,Arial,Times New Rom" w:hAnsi="Arial" w:cs="Arial"/>
          <w:color w:val="000000" w:themeColor="text1"/>
          <w:sz w:val="24"/>
          <w:szCs w:val="24"/>
          <w:vertAlign w:val="superscript"/>
        </w:rPr>
        <w:t>nd</w:t>
      </w:r>
      <w:r w:rsidR="002C32A0">
        <w:rPr>
          <w:rFonts w:ascii="Arial" w:eastAsia="Arial,Arial,Arial,Times New Rom" w:hAnsi="Arial" w:cs="Arial"/>
          <w:color w:val="000000" w:themeColor="text1"/>
          <w:sz w:val="24"/>
          <w:szCs w:val="24"/>
        </w:rPr>
        <w:t xml:space="preserve"> of the month. Cash bonds range from Php100.00 to Php500.00</w:t>
      </w:r>
      <w:r w:rsidR="00DE1914">
        <w:rPr>
          <w:rFonts w:ascii="Arial" w:eastAsia="Arial,Arial,Arial,Times New Rom" w:hAnsi="Arial" w:cs="Arial"/>
          <w:color w:val="000000" w:themeColor="text1"/>
          <w:sz w:val="24"/>
          <w:szCs w:val="24"/>
        </w:rPr>
        <w:t>.</w:t>
      </w:r>
    </w:p>
    <w:p w14:paraId="1323F930" w14:textId="77777777" w:rsidR="0027408C" w:rsidRPr="009A26E7" w:rsidRDefault="7574746E" w:rsidP="7574746E">
      <w:pPr>
        <w:spacing w:after="0" w:line="360" w:lineRule="auto"/>
        <w:ind w:firstLine="720"/>
        <w:jc w:val="both"/>
        <w:rPr>
          <w:rFonts w:ascii="Arial" w:eastAsia="Arial,Arial,Times New Roman" w:hAnsi="Arial" w:cs="Arial"/>
          <w:sz w:val="24"/>
          <w:szCs w:val="24"/>
        </w:rPr>
      </w:pPr>
      <w:r w:rsidRPr="009A26E7">
        <w:rPr>
          <w:rFonts w:ascii="Arial" w:eastAsia="Arial,Arial,Arial,Times New Rom" w:hAnsi="Arial" w:cs="Arial"/>
          <w:color w:val="000000" w:themeColor="text1"/>
          <w:sz w:val="24"/>
          <w:szCs w:val="24"/>
        </w:rPr>
        <w:t>This study started November 2016 and will end on October 2017. This study is limited for two semesters and with the knowledge of a second-year college student.</w:t>
      </w:r>
    </w:p>
    <w:p w14:paraId="661B600E" w14:textId="77777777" w:rsidR="0027408C" w:rsidRPr="009A26E7" w:rsidRDefault="0027408C" w:rsidP="0027408C">
      <w:pPr>
        <w:spacing w:after="0" w:line="360" w:lineRule="auto"/>
        <w:jc w:val="both"/>
        <w:rPr>
          <w:rFonts w:ascii="Arial" w:eastAsia="Times New Roman" w:hAnsi="Arial" w:cs="Arial"/>
          <w:sz w:val="24"/>
          <w:szCs w:val="24"/>
        </w:rPr>
      </w:pPr>
    </w:p>
    <w:p w14:paraId="4340ED13" w14:textId="77777777" w:rsidR="0027408C" w:rsidRPr="009A26E7" w:rsidRDefault="7574746E" w:rsidP="7574746E">
      <w:pPr>
        <w:spacing w:after="0" w:line="360" w:lineRule="auto"/>
        <w:jc w:val="both"/>
        <w:rPr>
          <w:rFonts w:ascii="Arial" w:eastAsia="Arial,Arial,Times New Roman" w:hAnsi="Arial" w:cs="Arial"/>
          <w:sz w:val="24"/>
          <w:szCs w:val="24"/>
        </w:rPr>
      </w:pPr>
      <w:r w:rsidRPr="009A26E7">
        <w:rPr>
          <w:rFonts w:ascii="Arial" w:eastAsia="Arial,Arial,Arial,Times New Rom" w:hAnsi="Arial" w:cs="Arial"/>
          <w:b/>
          <w:bCs/>
          <w:sz w:val="24"/>
          <w:szCs w:val="24"/>
        </w:rPr>
        <w:t>E. Glossary     </w:t>
      </w:r>
    </w:p>
    <w:p w14:paraId="2CD3D2A3" w14:textId="77777777" w:rsidR="0027408C" w:rsidRPr="009A26E7" w:rsidRDefault="0027408C" w:rsidP="0027408C">
      <w:pPr>
        <w:spacing w:after="0" w:line="360" w:lineRule="auto"/>
        <w:jc w:val="both"/>
        <w:rPr>
          <w:rFonts w:ascii="Arial" w:eastAsia="Times New Roman" w:hAnsi="Arial" w:cs="Arial"/>
          <w:sz w:val="24"/>
          <w:szCs w:val="24"/>
        </w:rPr>
      </w:pPr>
    </w:p>
    <w:p w14:paraId="55447DCC" w14:textId="77777777" w:rsidR="0027408C" w:rsidRPr="009A26E7" w:rsidRDefault="7574746E" w:rsidP="7574746E">
      <w:pPr>
        <w:spacing w:after="0" w:line="360" w:lineRule="auto"/>
        <w:ind w:firstLine="720"/>
        <w:jc w:val="both"/>
        <w:rPr>
          <w:rFonts w:ascii="Arial" w:eastAsia="Arial,Arial,Arial,Times New Rom" w:hAnsi="Arial" w:cs="Arial"/>
          <w:sz w:val="24"/>
          <w:szCs w:val="24"/>
        </w:rPr>
      </w:pPr>
      <w:r w:rsidRPr="009A26E7">
        <w:rPr>
          <w:rFonts w:ascii="Arial" w:eastAsia="Arial,Arial,Arial,Times New Rom" w:hAnsi="Arial" w:cs="Arial"/>
          <w:sz w:val="24"/>
          <w:szCs w:val="24"/>
        </w:rPr>
        <w:t xml:space="preserve">The following are the definitions recorded by the respondents. </w:t>
      </w:r>
    </w:p>
    <w:p w14:paraId="3F9AD8FF" w14:textId="77777777" w:rsidR="0027408C" w:rsidRPr="009A26E7" w:rsidRDefault="0027408C" w:rsidP="0027408C">
      <w:pPr>
        <w:spacing w:after="0" w:line="360" w:lineRule="auto"/>
        <w:ind w:firstLine="720"/>
        <w:jc w:val="both"/>
        <w:rPr>
          <w:rFonts w:ascii="Arial" w:eastAsia="Times New Roman" w:hAnsi="Arial" w:cs="Arial"/>
          <w:sz w:val="24"/>
          <w:szCs w:val="24"/>
        </w:rPr>
      </w:pPr>
    </w:p>
    <w:p w14:paraId="328378F7" w14:textId="2000D535" w:rsidR="0027408C" w:rsidRPr="009A26E7" w:rsidRDefault="0027408C" w:rsidP="7574746E">
      <w:pPr>
        <w:spacing w:after="0" w:line="360" w:lineRule="auto"/>
        <w:ind w:firstLine="720"/>
        <w:jc w:val="both"/>
        <w:rPr>
          <w:rFonts w:ascii="Arial" w:eastAsia="Arial,Arial,Times New Roman" w:hAnsi="Arial" w:cs="Arial"/>
          <w:sz w:val="24"/>
          <w:szCs w:val="24"/>
        </w:rPr>
      </w:pPr>
      <w:r w:rsidRPr="009A26E7">
        <w:rPr>
          <w:rFonts w:ascii="Arial" w:eastAsia="Arial,Arial,Arial,Times New Rom" w:hAnsi="Arial" w:cs="Arial"/>
          <w:b/>
          <w:bCs/>
          <w:i/>
          <w:iCs/>
          <w:color w:val="000000"/>
          <w:sz w:val="24"/>
          <w:szCs w:val="24"/>
        </w:rPr>
        <w:t>DDO (Duty Detail Order).</w:t>
      </w:r>
      <w:r w:rsidRPr="009A26E7">
        <w:rPr>
          <w:rFonts w:ascii="Arial" w:eastAsia="Arial,Arial,Arial,Times New Rom" w:hAnsi="Arial" w:cs="Arial"/>
          <w:color w:val="000000"/>
          <w:sz w:val="24"/>
          <w:szCs w:val="24"/>
        </w:rPr>
        <w:t xml:space="preserve"> </w:t>
      </w:r>
      <w:r w:rsidRPr="009A26E7">
        <w:rPr>
          <w:rFonts w:ascii="Arial" w:eastAsia="Arial,Arial,Arial,Times New Rom" w:hAnsi="Arial" w:cs="Arial"/>
          <w:color w:val="000000"/>
          <w:sz w:val="24"/>
          <w:szCs w:val="24"/>
          <w:shd w:val="clear" w:color="auto" w:fill="FFFFFF"/>
        </w:rPr>
        <w:t xml:space="preserve">A document issued to a person by the juridical entity or employer wherein the details of the disposition of firearm is spelled-out, thus indicating the name of the </w:t>
      </w:r>
      <w:r w:rsidR="00D47BBD">
        <w:rPr>
          <w:rFonts w:ascii="Arial" w:eastAsia="Arial,Arial,Arial,Times New Rom" w:hAnsi="Arial" w:cs="Arial"/>
          <w:color w:val="000000"/>
          <w:sz w:val="24"/>
          <w:szCs w:val="24"/>
          <w:shd w:val="clear" w:color="auto" w:fill="FFFFFF"/>
        </w:rPr>
        <w:t>guard</w:t>
      </w:r>
      <w:r w:rsidRPr="009A26E7">
        <w:rPr>
          <w:rFonts w:ascii="Arial" w:eastAsia="Arial,Arial,Arial,Times New Rom" w:hAnsi="Arial" w:cs="Arial"/>
          <w:color w:val="000000"/>
          <w:sz w:val="24"/>
          <w:szCs w:val="24"/>
          <w:shd w:val="clear" w:color="auto" w:fill="FFFFFF"/>
        </w:rPr>
        <w:t xml:space="preserve">, the firearm information, the specific duration and location of posting or assignment and the authorized bonded firearm custodian for the juridical entity to whom such firearm is turned over after the lapse of the order. </w:t>
      </w:r>
    </w:p>
    <w:p w14:paraId="78C47CC2" w14:textId="77777777" w:rsidR="0027408C" w:rsidRPr="009A26E7" w:rsidRDefault="0027408C" w:rsidP="7574746E">
      <w:pPr>
        <w:spacing w:after="0" w:line="360" w:lineRule="auto"/>
        <w:ind w:firstLine="630"/>
        <w:jc w:val="both"/>
        <w:rPr>
          <w:rFonts w:ascii="Arial" w:eastAsia="Arial,Arial,Times New Roman" w:hAnsi="Arial" w:cs="Arial"/>
          <w:sz w:val="24"/>
          <w:szCs w:val="24"/>
        </w:rPr>
      </w:pPr>
      <w:r w:rsidRPr="009A26E7">
        <w:rPr>
          <w:rFonts w:ascii="Arial" w:eastAsia="Arial,Arial,Arial,Times New Rom" w:hAnsi="Arial" w:cs="Arial"/>
          <w:b/>
          <w:bCs/>
          <w:i/>
          <w:iCs/>
          <w:color w:val="000000"/>
          <w:sz w:val="24"/>
          <w:szCs w:val="24"/>
          <w:shd w:val="clear" w:color="auto" w:fill="FFFFFF"/>
        </w:rPr>
        <w:t>Long Certificate of Registration (LCR).</w:t>
      </w:r>
      <w:r w:rsidRPr="009A26E7">
        <w:rPr>
          <w:rFonts w:ascii="Arial" w:eastAsia="Arial,Arial,Arial,Times New Rom" w:hAnsi="Arial" w:cs="Arial"/>
          <w:b/>
          <w:bCs/>
          <w:color w:val="000000"/>
          <w:sz w:val="24"/>
          <w:szCs w:val="24"/>
          <w:shd w:val="clear" w:color="auto" w:fill="FFFFFF"/>
        </w:rPr>
        <w:t xml:space="preserve"> </w:t>
      </w:r>
      <w:r w:rsidRPr="009A26E7">
        <w:rPr>
          <w:rFonts w:ascii="Arial" w:eastAsia="Arial,Arial,Arial,Times New Rom" w:hAnsi="Arial" w:cs="Arial"/>
          <w:color w:val="000000"/>
          <w:sz w:val="24"/>
          <w:szCs w:val="24"/>
          <w:shd w:val="clear" w:color="auto" w:fill="FFFFFF"/>
        </w:rPr>
        <w:t>Refers to a regular license to own and possess firearms issued to government agencies or offices or Government-Owned or Controlled Corporations.</w:t>
      </w:r>
    </w:p>
    <w:p w14:paraId="24F3274C" w14:textId="77777777" w:rsidR="0027408C" w:rsidRPr="009A26E7" w:rsidRDefault="0027408C" w:rsidP="7574746E">
      <w:pPr>
        <w:spacing w:after="0" w:line="360" w:lineRule="auto"/>
        <w:ind w:firstLine="630"/>
        <w:jc w:val="both"/>
        <w:rPr>
          <w:rFonts w:ascii="Arial" w:eastAsia="Arial,Arial,Times New Roman" w:hAnsi="Arial" w:cs="Arial"/>
          <w:sz w:val="24"/>
          <w:szCs w:val="24"/>
        </w:rPr>
      </w:pPr>
      <w:r w:rsidRPr="009A26E7">
        <w:rPr>
          <w:rFonts w:ascii="Arial" w:eastAsia="Arial,Arial,Arial,Arial,Times N" w:hAnsi="Arial" w:cs="Arial"/>
          <w:b/>
          <w:bCs/>
          <w:i/>
          <w:iCs/>
          <w:color w:val="000000"/>
          <w:sz w:val="24"/>
          <w:szCs w:val="24"/>
          <w:shd w:val="clear" w:color="auto" w:fill="FFFFFF"/>
        </w:rPr>
        <w:lastRenderedPageBreak/>
        <w:t>Cash Bonds.</w:t>
      </w:r>
      <w:r w:rsidRPr="009A26E7">
        <w:rPr>
          <w:rFonts w:ascii="Arial" w:eastAsia="Arial,Arial,Arial,Arial,Times N" w:hAnsi="Arial" w:cs="Arial"/>
          <w:b/>
          <w:bCs/>
          <w:color w:val="000000"/>
          <w:sz w:val="24"/>
          <w:szCs w:val="24"/>
          <w:shd w:val="clear" w:color="auto" w:fill="FFFFFF"/>
        </w:rPr>
        <w:t xml:space="preserve"> </w:t>
      </w:r>
      <w:r w:rsidRPr="009A26E7">
        <w:rPr>
          <w:rFonts w:ascii="Arial" w:eastAsia="Arial,Arial,Arial,Arial,Times N" w:hAnsi="Arial" w:cs="Arial"/>
          <w:color w:val="000000"/>
          <w:sz w:val="24"/>
          <w:szCs w:val="24"/>
          <w:shd w:val="clear" w:color="auto" w:fill="FFFFFF"/>
        </w:rPr>
        <w:t>An arrangement wherein a guard an amount of money to secure the fulfillment of an obligation. In cases where the guard fails to comply with the obligation, the money is forfeited in favor of the latter.</w:t>
      </w:r>
    </w:p>
    <w:p w14:paraId="1F375C2A" w14:textId="35B36877" w:rsidR="0027408C" w:rsidRDefault="7574746E" w:rsidP="7574746E">
      <w:pPr>
        <w:spacing w:after="0" w:line="360" w:lineRule="auto"/>
        <w:ind w:firstLine="630"/>
        <w:jc w:val="both"/>
        <w:rPr>
          <w:rFonts w:ascii="Arial" w:eastAsia="Arial,Arial,Arial,Arial,Times N" w:hAnsi="Arial" w:cs="Arial"/>
          <w:color w:val="000000" w:themeColor="text1"/>
          <w:sz w:val="24"/>
          <w:szCs w:val="24"/>
        </w:rPr>
      </w:pPr>
      <w:r w:rsidRPr="009A26E7">
        <w:rPr>
          <w:rFonts w:ascii="Arial" w:eastAsia="Arial,Arial,Arial,Arial,Times N" w:hAnsi="Arial" w:cs="Arial"/>
          <w:b/>
          <w:bCs/>
          <w:i/>
          <w:iCs/>
          <w:color w:val="000000" w:themeColor="text1"/>
          <w:sz w:val="24"/>
          <w:szCs w:val="24"/>
        </w:rPr>
        <w:t>Daily Time Report.</w:t>
      </w:r>
      <w:r w:rsidRPr="009A26E7">
        <w:rPr>
          <w:rFonts w:ascii="Arial" w:eastAsia="Arial,Arial,Arial,Arial,Times N" w:hAnsi="Arial" w:cs="Arial"/>
          <w:color w:val="000000" w:themeColor="text1"/>
          <w:sz w:val="24"/>
          <w:szCs w:val="24"/>
        </w:rPr>
        <w:t xml:space="preserve"> Daily attendance of the guards, submitted by the client to the agency every other week, as basis for the </w:t>
      </w:r>
      <w:r w:rsidR="00D47BBD">
        <w:rPr>
          <w:rFonts w:ascii="Arial" w:eastAsia="Arial,Arial,Arial,Arial,Times N" w:hAnsi="Arial" w:cs="Arial"/>
          <w:color w:val="000000" w:themeColor="text1"/>
          <w:sz w:val="24"/>
          <w:szCs w:val="24"/>
        </w:rPr>
        <w:t>Guard</w:t>
      </w:r>
      <w:r w:rsidRPr="009A26E7">
        <w:rPr>
          <w:rFonts w:ascii="Arial" w:eastAsia="Arial,Arial,Arial,Arial,Times N" w:hAnsi="Arial" w:cs="Arial"/>
          <w:color w:val="000000" w:themeColor="text1"/>
          <w:sz w:val="24"/>
          <w:szCs w:val="24"/>
        </w:rPr>
        <w:t>'s payroll.</w:t>
      </w:r>
    </w:p>
    <w:p w14:paraId="10FA4468" w14:textId="49BD0CA4" w:rsidR="00D01A60" w:rsidRDefault="00D01A60" w:rsidP="00D01A60">
      <w:pPr>
        <w:spacing w:after="0" w:line="360" w:lineRule="auto"/>
        <w:ind w:firstLine="630"/>
        <w:jc w:val="both"/>
        <w:rPr>
          <w:rFonts w:ascii="Arial" w:eastAsia="Arial,Arial,Arial,Arial,Times N" w:hAnsi="Arial" w:cs="Arial"/>
          <w:color w:val="000000" w:themeColor="text1"/>
          <w:sz w:val="24"/>
          <w:szCs w:val="24"/>
        </w:rPr>
      </w:pPr>
      <w:r>
        <w:rPr>
          <w:rFonts w:ascii="Arial" w:eastAsia="Arial,Arial,Arial,Arial,Times N" w:hAnsi="Arial" w:cs="Arial"/>
          <w:b/>
          <w:bCs/>
          <w:i/>
          <w:iCs/>
          <w:color w:val="000000" w:themeColor="text1"/>
          <w:sz w:val="24"/>
          <w:szCs w:val="24"/>
        </w:rPr>
        <w:t>Monthly Duty Report</w:t>
      </w:r>
      <w:r w:rsidRPr="009A26E7">
        <w:rPr>
          <w:rFonts w:ascii="Arial" w:eastAsia="Arial,Arial,Arial,Arial,Times N" w:hAnsi="Arial" w:cs="Arial"/>
          <w:b/>
          <w:bCs/>
          <w:i/>
          <w:iCs/>
          <w:color w:val="000000" w:themeColor="text1"/>
          <w:sz w:val="24"/>
          <w:szCs w:val="24"/>
        </w:rPr>
        <w:t>.</w:t>
      </w:r>
      <w:r w:rsidRPr="009A26E7">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A report of guard attendances, submitted by the clients to the company, where guard’s attendance is based.</w:t>
      </w:r>
    </w:p>
    <w:p w14:paraId="3EBB6264" w14:textId="77777777" w:rsidR="00D01A60" w:rsidRDefault="00D01A60" w:rsidP="7574746E">
      <w:pPr>
        <w:spacing w:after="0" w:line="360" w:lineRule="auto"/>
        <w:ind w:firstLine="630"/>
        <w:jc w:val="both"/>
        <w:rPr>
          <w:rFonts w:ascii="Arial" w:eastAsia="Arial,Arial,Arial,Arial,Times N" w:hAnsi="Arial" w:cs="Arial"/>
          <w:color w:val="000000" w:themeColor="text1"/>
          <w:sz w:val="24"/>
          <w:szCs w:val="24"/>
        </w:rPr>
      </w:pPr>
    </w:p>
    <w:p w14:paraId="40CABEFA" w14:textId="77777777" w:rsidR="00D01A60" w:rsidRPr="009A26E7" w:rsidRDefault="00D01A60" w:rsidP="7574746E">
      <w:pPr>
        <w:spacing w:after="0" w:line="360" w:lineRule="auto"/>
        <w:ind w:firstLine="630"/>
        <w:jc w:val="both"/>
        <w:rPr>
          <w:rFonts w:ascii="Arial" w:eastAsia="Arial,Arial,Arial,Arial,Times N" w:hAnsi="Arial" w:cs="Arial"/>
          <w:color w:val="000000" w:themeColor="text1"/>
          <w:sz w:val="24"/>
          <w:szCs w:val="24"/>
        </w:rPr>
      </w:pPr>
    </w:p>
    <w:p w14:paraId="6B1D41FD" w14:textId="066066E9" w:rsidR="00B430E7" w:rsidRPr="009A26E7" w:rsidRDefault="00B430E7" w:rsidP="0027408C">
      <w:pPr>
        <w:spacing w:after="0" w:line="360" w:lineRule="auto"/>
        <w:rPr>
          <w:rFonts w:ascii="Arial" w:hAnsi="Arial" w:cs="Arial"/>
        </w:rPr>
      </w:pPr>
    </w:p>
    <w:p w14:paraId="5C7989A9" w14:textId="77777777" w:rsidR="00B430E7" w:rsidRPr="009A26E7" w:rsidRDefault="00B430E7" w:rsidP="00B430E7">
      <w:pPr>
        <w:rPr>
          <w:rFonts w:ascii="Arial" w:hAnsi="Arial" w:cs="Arial"/>
        </w:rPr>
      </w:pPr>
    </w:p>
    <w:p w14:paraId="3DA2F0E3" w14:textId="77777777" w:rsidR="00B430E7" w:rsidRPr="009A26E7" w:rsidRDefault="00B430E7" w:rsidP="00B430E7">
      <w:pPr>
        <w:rPr>
          <w:rFonts w:ascii="Arial" w:hAnsi="Arial" w:cs="Arial"/>
        </w:rPr>
      </w:pPr>
    </w:p>
    <w:p w14:paraId="2EFFFBCC" w14:textId="77777777" w:rsidR="00B430E7" w:rsidRPr="009A26E7" w:rsidRDefault="00B430E7" w:rsidP="00B430E7">
      <w:pPr>
        <w:rPr>
          <w:rFonts w:ascii="Arial" w:hAnsi="Arial" w:cs="Arial"/>
        </w:rPr>
      </w:pPr>
    </w:p>
    <w:p w14:paraId="2D6B97F4" w14:textId="77777777" w:rsidR="00B430E7" w:rsidRPr="009A26E7" w:rsidRDefault="00B430E7" w:rsidP="00B430E7">
      <w:pPr>
        <w:rPr>
          <w:rFonts w:ascii="Arial" w:hAnsi="Arial" w:cs="Arial"/>
        </w:rPr>
      </w:pPr>
    </w:p>
    <w:p w14:paraId="13B13320" w14:textId="77777777" w:rsidR="0034649A" w:rsidRPr="009A26E7" w:rsidRDefault="0034649A" w:rsidP="00913470">
      <w:pPr>
        <w:rPr>
          <w:rFonts w:ascii="Arial" w:hAnsi="Arial" w:cs="Arial"/>
        </w:rPr>
      </w:pPr>
    </w:p>
    <w:p w14:paraId="1AA3CE94" w14:textId="62586F0B" w:rsidR="00F96B3F" w:rsidRPr="009A26E7" w:rsidRDefault="0034649A" w:rsidP="00F96B3F">
      <w:pPr>
        <w:rPr>
          <w:rFonts w:ascii="Arial" w:hAnsi="Arial" w:cs="Arial"/>
        </w:rPr>
        <w:sectPr w:rsidR="00F96B3F" w:rsidRPr="009A26E7" w:rsidSect="002207C7">
          <w:headerReference w:type="default" r:id="rId11"/>
          <w:pgSz w:w="12240" w:h="15840" w:code="1"/>
          <w:pgMar w:top="1440" w:right="1440" w:bottom="1440" w:left="2160" w:header="720" w:footer="720" w:gutter="0"/>
          <w:pgNumType w:start="1"/>
          <w:cols w:space="720"/>
          <w:docGrid w:linePitch="360"/>
        </w:sectPr>
      </w:pPr>
      <w:r w:rsidRPr="009A26E7">
        <w:rPr>
          <w:rFonts w:ascii="Arial" w:hAnsi="Arial" w:cs="Arial"/>
        </w:rPr>
        <w:br w:type="page"/>
      </w:r>
    </w:p>
    <w:p w14:paraId="2FF2CFF7" w14:textId="401FAFB0" w:rsidR="00210E12" w:rsidRPr="009A26E7" w:rsidRDefault="7574746E" w:rsidP="7574746E">
      <w:pPr>
        <w:spacing w:after="0" w:line="240" w:lineRule="auto"/>
        <w:jc w:val="center"/>
        <w:rPr>
          <w:rFonts w:ascii="Arial" w:eastAsia="Arial" w:hAnsi="Arial" w:cs="Arial"/>
          <w:b/>
          <w:bCs/>
          <w:sz w:val="24"/>
          <w:szCs w:val="24"/>
          <w:u w:val="single"/>
        </w:rPr>
      </w:pPr>
      <w:r w:rsidRPr="009A26E7">
        <w:rPr>
          <w:rFonts w:ascii="Arial" w:eastAsia="Arial" w:hAnsi="Arial" w:cs="Arial"/>
          <w:b/>
          <w:bCs/>
          <w:sz w:val="24"/>
          <w:szCs w:val="24"/>
        </w:rPr>
        <w:lastRenderedPageBreak/>
        <w:t>Chapter 2</w:t>
      </w:r>
    </w:p>
    <w:p w14:paraId="1120F167" w14:textId="77777777" w:rsidR="00210E12" w:rsidRPr="009A26E7" w:rsidRDefault="00210E12" w:rsidP="00210E12">
      <w:pPr>
        <w:spacing w:after="0" w:line="240" w:lineRule="auto"/>
        <w:jc w:val="center"/>
        <w:rPr>
          <w:rFonts w:ascii="Arial" w:hAnsi="Arial" w:cs="Arial"/>
          <w:b/>
          <w:sz w:val="24"/>
          <w:szCs w:val="24"/>
          <w:u w:val="single"/>
        </w:rPr>
      </w:pPr>
    </w:p>
    <w:p w14:paraId="37D9B883" w14:textId="77777777" w:rsidR="00210E12" w:rsidRPr="009A26E7" w:rsidRDefault="00210E12" w:rsidP="00210E12">
      <w:pPr>
        <w:spacing w:after="0" w:line="240" w:lineRule="auto"/>
        <w:jc w:val="center"/>
        <w:rPr>
          <w:rFonts w:ascii="Arial" w:hAnsi="Arial" w:cs="Arial"/>
          <w:b/>
          <w:sz w:val="24"/>
          <w:szCs w:val="24"/>
          <w:u w:val="single"/>
        </w:rPr>
      </w:pPr>
    </w:p>
    <w:p w14:paraId="368846FE" w14:textId="77777777" w:rsidR="00210E12" w:rsidRPr="009A26E7" w:rsidRDefault="00210E12" w:rsidP="00210E12">
      <w:pPr>
        <w:spacing w:after="0" w:line="240" w:lineRule="auto"/>
        <w:jc w:val="center"/>
        <w:rPr>
          <w:rFonts w:ascii="Arial" w:hAnsi="Arial" w:cs="Arial"/>
          <w:b/>
          <w:sz w:val="24"/>
          <w:szCs w:val="24"/>
          <w:u w:val="single"/>
        </w:rPr>
      </w:pPr>
    </w:p>
    <w:p w14:paraId="25184A1A" w14:textId="0DFD8107" w:rsidR="00210E12" w:rsidRPr="009A26E7" w:rsidRDefault="7574746E" w:rsidP="7574746E">
      <w:pPr>
        <w:spacing w:after="0" w:line="240" w:lineRule="auto"/>
        <w:jc w:val="center"/>
        <w:rPr>
          <w:rFonts w:ascii="Arial" w:eastAsia="Arial" w:hAnsi="Arial" w:cs="Arial"/>
          <w:b/>
          <w:bCs/>
          <w:sz w:val="24"/>
          <w:szCs w:val="24"/>
        </w:rPr>
      </w:pPr>
      <w:r w:rsidRPr="009A26E7">
        <w:rPr>
          <w:rFonts w:ascii="Arial" w:eastAsia="Arial" w:hAnsi="Arial" w:cs="Arial"/>
          <w:b/>
          <w:bCs/>
          <w:sz w:val="24"/>
          <w:szCs w:val="24"/>
        </w:rPr>
        <w:t>EXISTING SYSTEM</w:t>
      </w:r>
    </w:p>
    <w:p w14:paraId="2FDF9A64" w14:textId="28E7E368" w:rsidR="00210E12" w:rsidRPr="009A26E7" w:rsidRDefault="00210E12" w:rsidP="00210E12">
      <w:pPr>
        <w:spacing w:after="0" w:line="240" w:lineRule="auto"/>
        <w:jc w:val="center"/>
        <w:rPr>
          <w:rFonts w:ascii="Arial" w:hAnsi="Arial" w:cs="Arial"/>
          <w:b/>
          <w:sz w:val="24"/>
          <w:szCs w:val="24"/>
        </w:rPr>
      </w:pPr>
    </w:p>
    <w:p w14:paraId="3032CB17" w14:textId="77777777" w:rsidR="00210E12" w:rsidRPr="009A26E7" w:rsidRDefault="00210E12" w:rsidP="00210E12">
      <w:pPr>
        <w:spacing w:after="0" w:line="240" w:lineRule="auto"/>
        <w:jc w:val="center"/>
        <w:rPr>
          <w:rFonts w:ascii="Arial" w:hAnsi="Arial" w:cs="Arial"/>
          <w:b/>
          <w:sz w:val="24"/>
          <w:szCs w:val="24"/>
        </w:rPr>
      </w:pPr>
    </w:p>
    <w:p w14:paraId="27A60640" w14:textId="77777777" w:rsidR="00210E12" w:rsidRPr="009A26E7" w:rsidRDefault="00210E12" w:rsidP="00210E12">
      <w:pPr>
        <w:spacing w:after="0" w:line="240" w:lineRule="auto"/>
        <w:jc w:val="center"/>
        <w:rPr>
          <w:rFonts w:ascii="Arial" w:hAnsi="Arial" w:cs="Arial"/>
          <w:b/>
          <w:sz w:val="24"/>
          <w:szCs w:val="24"/>
        </w:rPr>
      </w:pPr>
    </w:p>
    <w:p w14:paraId="274A9760" w14:textId="53657A1E" w:rsidR="00C72E7B" w:rsidRPr="009A26E7" w:rsidRDefault="7574746E" w:rsidP="00877A93">
      <w:pPr>
        <w:pStyle w:val="ListParagraph"/>
        <w:numPr>
          <w:ilvl w:val="0"/>
          <w:numId w:val="4"/>
        </w:numPr>
        <w:spacing w:after="0" w:line="48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t>Data Flow Diagram</w:t>
      </w:r>
    </w:p>
    <w:p w14:paraId="739DF458" w14:textId="630BE63E" w:rsidR="00C72E7B" w:rsidRPr="009A26E7" w:rsidRDefault="00E65182" w:rsidP="16C0FCEA">
      <w:pPr>
        <w:pStyle w:val="ListParagraph"/>
        <w:numPr>
          <w:ilvl w:val="1"/>
          <w:numId w:val="4"/>
        </w:numPr>
        <w:spacing w:after="0" w:line="480" w:lineRule="auto"/>
        <w:jc w:val="both"/>
        <w:rPr>
          <w:rFonts w:ascii="Arial,Arial,Arial,Arial,Times N" w:eastAsia="Arial,Arial,Arial,Arial,Times N" w:hAnsi="Arial,Arial,Arial,Arial,Times N" w:cs="Arial,Arial,Arial,Arial,Times N"/>
          <w:b/>
          <w:bCs/>
          <w:color w:val="000000" w:themeColor="text1"/>
          <w:sz w:val="24"/>
          <w:szCs w:val="24"/>
        </w:rPr>
      </w:pPr>
      <w:r>
        <w:rPr>
          <w:rFonts w:ascii="Arial" w:eastAsia="Times New Roman" w:hAnsi="Arial" w:cs="Arial"/>
          <w:b/>
          <w:bCs/>
          <w:noProof/>
          <w:color w:val="000000"/>
          <w:sz w:val="24"/>
          <w:szCs w:val="24"/>
          <w:lang w:val="en-US"/>
        </w:rPr>
        <w:pict w14:anchorId="2CD45B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5" type="#_x0000_t75" style="position:absolute;left:0;text-align:left;margin-left:59.8pt;margin-top:19.05pt;width:300.2pt;height:490.45pt;z-index:-251658216;mso-position-horizontal-relative:text;mso-position-vertical-relative:text" wrapcoords="-38 0 -38 21539 21600 21539 21600 0 -38 0">
            <v:imagedata r:id="rId12" o:title="Level Zero 2-2 AhPd83DsZxX"/>
            <w10:wrap type="tight"/>
          </v:shape>
        </w:pict>
      </w:r>
      <w:r w:rsidR="00C72E7B" w:rsidRPr="16C0FCEA">
        <w:rPr>
          <w:rFonts w:ascii="Arial,Arial,Arial,Arial,Times N" w:eastAsia="Arial,Arial,Arial,Arial,Times N" w:hAnsi="Arial,Arial,Arial,Arial,Times N" w:cs="Arial,Arial,Arial,Arial,Times N"/>
          <w:b/>
          <w:bCs/>
          <w:color w:val="000000"/>
          <w:sz w:val="24"/>
          <w:szCs w:val="24"/>
        </w:rPr>
        <w:t>Level 0 (Context Level)</w:t>
      </w:r>
    </w:p>
    <w:p w14:paraId="30A1B37F" w14:textId="687817A6" w:rsidR="00294929" w:rsidRPr="009A26E7" w:rsidRDefault="00294929" w:rsidP="00294929">
      <w:pPr>
        <w:spacing w:after="0" w:line="480" w:lineRule="auto"/>
        <w:jc w:val="both"/>
        <w:rPr>
          <w:rFonts w:ascii="Arial" w:eastAsia="Times New Roman" w:hAnsi="Arial" w:cs="Arial"/>
          <w:b/>
          <w:bCs/>
          <w:color w:val="000000"/>
          <w:sz w:val="24"/>
          <w:szCs w:val="24"/>
        </w:rPr>
      </w:pPr>
    </w:p>
    <w:p w14:paraId="25ECA498" w14:textId="45C6DC52" w:rsidR="00B17F7A" w:rsidRPr="009A26E7" w:rsidRDefault="00B17F7A" w:rsidP="00B17F7A">
      <w:pPr>
        <w:spacing w:after="0" w:line="480" w:lineRule="auto"/>
        <w:jc w:val="both"/>
        <w:rPr>
          <w:rFonts w:ascii="Arial" w:eastAsia="Times New Roman" w:hAnsi="Arial" w:cs="Arial"/>
          <w:b/>
          <w:bCs/>
          <w:color w:val="000000"/>
          <w:sz w:val="24"/>
          <w:szCs w:val="24"/>
        </w:rPr>
      </w:pPr>
    </w:p>
    <w:p w14:paraId="7DC07AC1" w14:textId="066AA9B1" w:rsidR="00B17F7A" w:rsidRPr="009A26E7" w:rsidRDefault="00B17F7A" w:rsidP="00B17F7A">
      <w:pPr>
        <w:spacing w:after="0" w:line="480" w:lineRule="auto"/>
        <w:jc w:val="both"/>
        <w:rPr>
          <w:rFonts w:ascii="Arial" w:eastAsia="Times New Roman" w:hAnsi="Arial" w:cs="Arial"/>
          <w:b/>
          <w:bCs/>
          <w:color w:val="000000"/>
          <w:sz w:val="24"/>
          <w:szCs w:val="24"/>
        </w:rPr>
      </w:pPr>
    </w:p>
    <w:p w14:paraId="44FC90EA" w14:textId="20B58294" w:rsidR="00B17F7A" w:rsidRPr="009A26E7" w:rsidRDefault="00B17F7A" w:rsidP="00B17F7A">
      <w:pPr>
        <w:spacing w:after="0" w:line="480" w:lineRule="auto"/>
        <w:jc w:val="both"/>
        <w:rPr>
          <w:rFonts w:ascii="Arial" w:eastAsia="Times New Roman" w:hAnsi="Arial" w:cs="Arial"/>
          <w:b/>
          <w:bCs/>
          <w:color w:val="000000"/>
          <w:sz w:val="24"/>
          <w:szCs w:val="24"/>
        </w:rPr>
      </w:pPr>
    </w:p>
    <w:p w14:paraId="6E5F3E61" w14:textId="5A688F71" w:rsidR="00B17F7A" w:rsidRPr="009A26E7" w:rsidRDefault="00B17F7A" w:rsidP="00B17F7A">
      <w:pPr>
        <w:spacing w:after="0" w:line="480" w:lineRule="auto"/>
        <w:jc w:val="both"/>
        <w:rPr>
          <w:rFonts w:ascii="Arial" w:eastAsia="Times New Roman" w:hAnsi="Arial" w:cs="Arial"/>
          <w:b/>
          <w:bCs/>
          <w:color w:val="000000"/>
          <w:sz w:val="24"/>
          <w:szCs w:val="24"/>
        </w:rPr>
      </w:pPr>
    </w:p>
    <w:p w14:paraId="7853D7C0" w14:textId="29C17581" w:rsidR="00B17F7A" w:rsidRPr="009A26E7" w:rsidRDefault="00B17F7A" w:rsidP="00B17F7A">
      <w:pPr>
        <w:spacing w:after="0" w:line="480" w:lineRule="auto"/>
        <w:jc w:val="both"/>
        <w:rPr>
          <w:rFonts w:ascii="Arial" w:eastAsia="Times New Roman" w:hAnsi="Arial" w:cs="Arial"/>
          <w:b/>
          <w:bCs/>
          <w:color w:val="000000"/>
          <w:sz w:val="24"/>
          <w:szCs w:val="24"/>
        </w:rPr>
      </w:pPr>
    </w:p>
    <w:p w14:paraId="7DC5A9B4" w14:textId="409DDD1A" w:rsidR="00B17F7A" w:rsidRPr="009A26E7" w:rsidRDefault="00B17F7A" w:rsidP="00B17F7A">
      <w:pPr>
        <w:spacing w:after="0" w:line="480" w:lineRule="auto"/>
        <w:jc w:val="both"/>
        <w:rPr>
          <w:rFonts w:ascii="Arial" w:eastAsia="Times New Roman" w:hAnsi="Arial" w:cs="Arial"/>
          <w:b/>
          <w:bCs/>
          <w:color w:val="000000"/>
          <w:sz w:val="24"/>
          <w:szCs w:val="24"/>
        </w:rPr>
      </w:pPr>
    </w:p>
    <w:p w14:paraId="0337F34F" w14:textId="1F63544A" w:rsidR="00B17F7A" w:rsidRPr="009A26E7" w:rsidRDefault="00B17F7A" w:rsidP="00B17F7A">
      <w:pPr>
        <w:spacing w:after="0" w:line="480" w:lineRule="auto"/>
        <w:jc w:val="both"/>
        <w:rPr>
          <w:rFonts w:ascii="Arial" w:eastAsia="Times New Roman" w:hAnsi="Arial" w:cs="Arial"/>
          <w:b/>
          <w:bCs/>
          <w:color w:val="000000"/>
          <w:sz w:val="24"/>
          <w:szCs w:val="24"/>
        </w:rPr>
      </w:pPr>
    </w:p>
    <w:p w14:paraId="40A56A75" w14:textId="28EF3B09" w:rsidR="00B17F7A" w:rsidRPr="009A26E7" w:rsidRDefault="00B17F7A" w:rsidP="00B17F7A">
      <w:pPr>
        <w:spacing w:after="0" w:line="480" w:lineRule="auto"/>
        <w:jc w:val="both"/>
        <w:rPr>
          <w:rFonts w:ascii="Arial" w:eastAsia="Times New Roman" w:hAnsi="Arial" w:cs="Arial"/>
          <w:b/>
          <w:bCs/>
          <w:color w:val="000000"/>
          <w:sz w:val="24"/>
          <w:szCs w:val="24"/>
        </w:rPr>
      </w:pPr>
    </w:p>
    <w:p w14:paraId="7CB8924C" w14:textId="323C83D6" w:rsidR="00B17F7A" w:rsidRPr="009A26E7" w:rsidRDefault="00B17F7A" w:rsidP="00B17F7A">
      <w:pPr>
        <w:spacing w:after="0" w:line="480" w:lineRule="auto"/>
        <w:jc w:val="both"/>
        <w:rPr>
          <w:rFonts w:ascii="Arial" w:eastAsia="Times New Roman" w:hAnsi="Arial" w:cs="Arial"/>
          <w:b/>
          <w:bCs/>
          <w:color w:val="000000"/>
          <w:sz w:val="24"/>
          <w:szCs w:val="24"/>
        </w:rPr>
      </w:pPr>
    </w:p>
    <w:p w14:paraId="569A7BFD" w14:textId="0E1C418C" w:rsidR="00B17F7A" w:rsidRPr="009A26E7" w:rsidRDefault="00B17F7A" w:rsidP="00B17F7A">
      <w:pPr>
        <w:spacing w:after="0" w:line="480" w:lineRule="auto"/>
        <w:jc w:val="both"/>
        <w:rPr>
          <w:rFonts w:ascii="Arial" w:eastAsia="Times New Roman" w:hAnsi="Arial" w:cs="Arial"/>
          <w:b/>
          <w:bCs/>
          <w:color w:val="000000"/>
          <w:sz w:val="24"/>
          <w:szCs w:val="24"/>
        </w:rPr>
      </w:pPr>
    </w:p>
    <w:p w14:paraId="6D0B4C15" w14:textId="64C0DE02" w:rsidR="00B17F7A" w:rsidRPr="009A26E7" w:rsidRDefault="00B17F7A" w:rsidP="00B17F7A">
      <w:pPr>
        <w:spacing w:after="0" w:line="480" w:lineRule="auto"/>
        <w:jc w:val="both"/>
        <w:rPr>
          <w:rFonts w:ascii="Arial" w:eastAsia="Times New Roman" w:hAnsi="Arial" w:cs="Arial"/>
          <w:b/>
          <w:bCs/>
          <w:color w:val="000000"/>
          <w:sz w:val="24"/>
          <w:szCs w:val="24"/>
        </w:rPr>
      </w:pPr>
    </w:p>
    <w:p w14:paraId="5611D196" w14:textId="27E86692" w:rsidR="00B17F7A" w:rsidRPr="009A26E7" w:rsidRDefault="00B17F7A" w:rsidP="00B17F7A">
      <w:pPr>
        <w:spacing w:after="0" w:line="480" w:lineRule="auto"/>
        <w:jc w:val="both"/>
        <w:rPr>
          <w:rFonts w:ascii="Arial" w:eastAsia="Times New Roman" w:hAnsi="Arial" w:cs="Arial"/>
          <w:b/>
          <w:bCs/>
          <w:color w:val="000000"/>
          <w:sz w:val="24"/>
          <w:szCs w:val="24"/>
        </w:rPr>
      </w:pPr>
    </w:p>
    <w:p w14:paraId="19B3A5D0" w14:textId="4C98504F" w:rsidR="00B17F7A" w:rsidRPr="009A26E7" w:rsidRDefault="00B17F7A" w:rsidP="00B17F7A">
      <w:pPr>
        <w:spacing w:after="0" w:line="480" w:lineRule="auto"/>
        <w:jc w:val="both"/>
        <w:rPr>
          <w:rFonts w:ascii="Arial" w:eastAsia="Times New Roman" w:hAnsi="Arial" w:cs="Arial"/>
          <w:b/>
          <w:bCs/>
          <w:color w:val="000000"/>
          <w:sz w:val="24"/>
          <w:szCs w:val="24"/>
        </w:rPr>
      </w:pPr>
    </w:p>
    <w:p w14:paraId="0A4DCA48" w14:textId="01192D6C" w:rsidR="00B17F7A" w:rsidRPr="009A26E7" w:rsidRDefault="00B17F7A" w:rsidP="00B17F7A">
      <w:pPr>
        <w:spacing w:after="0" w:line="480" w:lineRule="auto"/>
        <w:jc w:val="both"/>
        <w:rPr>
          <w:rFonts w:ascii="Arial" w:eastAsia="Times New Roman" w:hAnsi="Arial" w:cs="Arial"/>
          <w:b/>
          <w:bCs/>
          <w:color w:val="000000"/>
          <w:sz w:val="24"/>
          <w:szCs w:val="24"/>
        </w:rPr>
      </w:pPr>
    </w:p>
    <w:p w14:paraId="3DF04454" w14:textId="4C92A620" w:rsidR="00B17F7A" w:rsidRPr="009A26E7" w:rsidRDefault="00B17F7A" w:rsidP="00B17F7A">
      <w:pPr>
        <w:spacing w:after="0" w:line="480" w:lineRule="auto"/>
        <w:jc w:val="both"/>
        <w:rPr>
          <w:rFonts w:ascii="Arial" w:eastAsia="Times New Roman" w:hAnsi="Arial" w:cs="Arial"/>
          <w:b/>
          <w:bCs/>
          <w:color w:val="000000"/>
          <w:sz w:val="24"/>
          <w:szCs w:val="24"/>
        </w:rPr>
      </w:pPr>
    </w:p>
    <w:p w14:paraId="3B61B579" w14:textId="7E6C3E51" w:rsidR="008409C3" w:rsidRPr="008409C3" w:rsidRDefault="008409C3" w:rsidP="008409C3">
      <w:pPr>
        <w:spacing w:after="0" w:line="480" w:lineRule="auto"/>
        <w:jc w:val="both"/>
        <w:rPr>
          <w:rFonts w:ascii="Arial" w:eastAsia="Arial,Arial,Arial,Times New Rom" w:hAnsi="Arial" w:cs="Arial"/>
          <w:b/>
          <w:bCs/>
          <w:color w:val="000000" w:themeColor="text1"/>
          <w:sz w:val="24"/>
          <w:szCs w:val="24"/>
        </w:rPr>
      </w:pPr>
    </w:p>
    <w:p w14:paraId="1A6653A5" w14:textId="600C0148" w:rsidR="008409C3" w:rsidRPr="008409C3" w:rsidRDefault="008409C3" w:rsidP="008409C3">
      <w:pPr>
        <w:pStyle w:val="ListParagraph"/>
        <w:numPr>
          <w:ilvl w:val="1"/>
          <w:numId w:val="4"/>
        </w:numPr>
        <w:spacing w:after="0" w:line="480" w:lineRule="auto"/>
        <w:jc w:val="both"/>
        <w:rPr>
          <w:rFonts w:ascii="Arial" w:eastAsia="Arial,Arial,Arial,Times New Rom" w:hAnsi="Arial" w:cs="Arial"/>
          <w:b/>
          <w:bCs/>
          <w:color w:val="000000" w:themeColor="text1"/>
          <w:sz w:val="24"/>
          <w:szCs w:val="24"/>
        </w:rPr>
      </w:pPr>
      <w:r>
        <w:rPr>
          <w:rFonts w:ascii="Arial" w:eastAsia="Arial,Arial,Arial,Times New Rom" w:hAnsi="Arial" w:cs="Arial"/>
          <w:b/>
          <w:bCs/>
          <w:noProof/>
          <w:color w:val="000000" w:themeColor="text1"/>
          <w:sz w:val="24"/>
          <w:szCs w:val="24"/>
          <w:lang w:val="en-US"/>
        </w:rPr>
        <w:lastRenderedPageBreak/>
        <w:drawing>
          <wp:anchor distT="0" distB="0" distL="114300" distR="114300" simplePos="0" relativeHeight="251658267" behindDoc="1" locked="0" layoutInCell="1" allowOverlap="1" wp14:anchorId="2F9F3390" wp14:editId="4CDF1F26">
            <wp:simplePos x="0" y="0"/>
            <wp:positionH relativeFrom="column">
              <wp:posOffset>-1035685</wp:posOffset>
            </wp:positionH>
            <wp:positionV relativeFrom="paragraph">
              <wp:posOffset>1617345</wp:posOffset>
            </wp:positionV>
            <wp:extent cx="7795260" cy="5252085"/>
            <wp:effectExtent l="0" t="4763" r="0" b="0"/>
            <wp:wrapThrough wrapText="bothSides">
              <wp:wrapPolygon edited="0">
                <wp:start x="-13" y="21580"/>
                <wp:lineTo x="21523" y="21580"/>
                <wp:lineTo x="21523" y="114"/>
                <wp:lineTo x="-13" y="114"/>
                <wp:lineTo x="-13" y="21580"/>
              </wp:wrapPolygon>
            </wp:wrapThrough>
            <wp:docPr id="1" name="Picture 1" descr="C:\Users\jlvibalio\AppData\Local\Microsoft\Windows\INetCache\Content.Word\Deleted Module4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jlvibalio\AppData\Local\Microsoft\Windows\INetCache\Content.Word\Deleted Module4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7795260" cy="5252085"/>
                    </a:xfrm>
                    <a:prstGeom prst="rect">
                      <a:avLst/>
                    </a:prstGeom>
                    <a:noFill/>
                    <a:ln>
                      <a:noFill/>
                    </a:ln>
                  </pic:spPr>
                </pic:pic>
              </a:graphicData>
            </a:graphic>
            <wp14:sizeRelH relativeFrom="page">
              <wp14:pctWidth>0</wp14:pctWidth>
            </wp14:sizeRelH>
            <wp14:sizeRelV relativeFrom="page">
              <wp14:pctHeight>0</wp14:pctHeight>
            </wp14:sizeRelV>
          </wp:anchor>
        </w:drawing>
      </w:r>
      <w:r w:rsidR="002B5356">
        <w:rPr>
          <w:rFonts w:ascii="Arial" w:eastAsia="Arial,Arial,Arial,Times New Rom" w:hAnsi="Arial" w:cs="Arial"/>
          <w:b/>
          <w:bCs/>
          <w:color w:val="000000" w:themeColor="text1"/>
          <w:sz w:val="24"/>
          <w:szCs w:val="24"/>
        </w:rPr>
        <w:t>L</w:t>
      </w:r>
      <w:r w:rsidR="7574746E" w:rsidRPr="009A26E7">
        <w:rPr>
          <w:rFonts w:ascii="Arial" w:eastAsia="Arial,Arial,Arial,Times New Rom" w:hAnsi="Arial" w:cs="Arial"/>
          <w:b/>
          <w:bCs/>
          <w:color w:val="000000" w:themeColor="text1"/>
          <w:sz w:val="24"/>
          <w:szCs w:val="24"/>
        </w:rPr>
        <w:t>evel 1</w:t>
      </w:r>
    </w:p>
    <w:p w14:paraId="25F18A36" w14:textId="59327E72" w:rsidR="00C72E7B" w:rsidRPr="009A26E7" w:rsidRDefault="7574746E" w:rsidP="00877A93">
      <w:pPr>
        <w:pStyle w:val="ListParagraph"/>
        <w:numPr>
          <w:ilvl w:val="0"/>
          <w:numId w:val="4"/>
        </w:numPr>
        <w:spacing w:after="0" w:line="48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lastRenderedPageBreak/>
        <w:t>Events List</w:t>
      </w:r>
    </w:p>
    <w:p w14:paraId="50839D98" w14:textId="3FAB85D3" w:rsidR="00B430E7" w:rsidRPr="009A26E7" w:rsidRDefault="7574746E" w:rsidP="00877A93">
      <w:pPr>
        <w:numPr>
          <w:ilvl w:val="0"/>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Guards Management System</w:t>
      </w:r>
    </w:p>
    <w:p w14:paraId="7EEB38E7" w14:textId="1E0B3728" w:rsidR="00B430E7" w:rsidRPr="009A26E7" w:rsidRDefault="7574746E" w:rsidP="00877A93">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Adds new guard</w:t>
      </w:r>
    </w:p>
    <w:p w14:paraId="6B3E9D0B" w14:textId="21DFC78F" w:rsidR="00B430E7" w:rsidRPr="009A26E7" w:rsidRDefault="7574746E" w:rsidP="00877A93">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Edits guard Details</w:t>
      </w:r>
    </w:p>
    <w:p w14:paraId="14DF7B81" w14:textId="566B16D7" w:rsidR="00544C3C" w:rsidRDefault="7574746E" w:rsidP="00675504">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 xml:space="preserve">Stores old files of </w:t>
      </w:r>
      <w:r w:rsidR="00D47BBD">
        <w:rPr>
          <w:rFonts w:ascii="Arial" w:eastAsia="Arial,Arial,Arial,Times New Rom" w:hAnsi="Arial" w:cs="Arial"/>
          <w:color w:val="000000" w:themeColor="text1"/>
          <w:sz w:val="24"/>
          <w:szCs w:val="24"/>
        </w:rPr>
        <w:t>a guard</w:t>
      </w:r>
    </w:p>
    <w:p w14:paraId="65581D81" w14:textId="4D2B0489" w:rsidR="00E619CD" w:rsidRPr="009A26E7" w:rsidRDefault="00E619CD" w:rsidP="00675504">
      <w:pPr>
        <w:numPr>
          <w:ilvl w:val="1"/>
          <w:numId w:val="6"/>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 Guards by Location</w:t>
      </w:r>
    </w:p>
    <w:p w14:paraId="397BD118" w14:textId="30BB752E" w:rsidR="002646E3" w:rsidRPr="009A26E7" w:rsidRDefault="7574746E" w:rsidP="00877A93">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View Guard Archive</w:t>
      </w:r>
    </w:p>
    <w:p w14:paraId="21180ABA" w14:textId="11FD7A3A" w:rsidR="00FB4C33" w:rsidRPr="009A26E7" w:rsidRDefault="7574746E" w:rsidP="00877A93">
      <w:pPr>
        <w:numPr>
          <w:ilvl w:val="0"/>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lient Management System</w:t>
      </w:r>
    </w:p>
    <w:p w14:paraId="68037820" w14:textId="36E04CD6" w:rsidR="00361ACE" w:rsidRDefault="7574746E" w:rsidP="00361ACE">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Adds new client</w:t>
      </w:r>
    </w:p>
    <w:p w14:paraId="10CFC57E" w14:textId="77777777" w:rsidR="00361ACE" w:rsidRPr="009A26E7" w:rsidRDefault="00361ACE" w:rsidP="00361ACE">
      <w:pPr>
        <w:numPr>
          <w:ilvl w:val="1"/>
          <w:numId w:val="6"/>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 List of Clients</w:t>
      </w:r>
    </w:p>
    <w:p w14:paraId="55F06DA8" w14:textId="15C6439F" w:rsidR="00361ACE" w:rsidRPr="00361ACE" w:rsidRDefault="00361ACE" w:rsidP="00361ACE">
      <w:pPr>
        <w:numPr>
          <w:ilvl w:val="1"/>
          <w:numId w:val="6"/>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 Client Details</w:t>
      </w:r>
    </w:p>
    <w:p w14:paraId="05B831EF" w14:textId="77777777" w:rsidR="00FB4C33" w:rsidRPr="009A26E7" w:rsidRDefault="7574746E" w:rsidP="00877A93">
      <w:pPr>
        <w:numPr>
          <w:ilvl w:val="1"/>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Edits Client Details</w:t>
      </w:r>
    </w:p>
    <w:p w14:paraId="127AFBA2" w14:textId="41D20690" w:rsidR="0091756A" w:rsidRPr="009A26E7" w:rsidRDefault="7574746E" w:rsidP="00877A93">
      <w:pPr>
        <w:numPr>
          <w:ilvl w:val="0"/>
          <w:numId w:val="6"/>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Assignments and Duty Schedules Management System</w:t>
      </w:r>
    </w:p>
    <w:p w14:paraId="72F07097" w14:textId="25BA6C7E" w:rsidR="002646E3" w:rsidRDefault="7574746E" w:rsidP="00877A93">
      <w:pPr>
        <w:numPr>
          <w:ilvl w:val="1"/>
          <w:numId w:val="7"/>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lient requests for a guard to be assigned</w:t>
      </w:r>
    </w:p>
    <w:p w14:paraId="7BE0DF7B" w14:textId="568AA076" w:rsidR="00D961EA" w:rsidRDefault="00D961EA" w:rsidP="00877A93">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pproves Assignment Request of a client</w:t>
      </w:r>
    </w:p>
    <w:p w14:paraId="1F3AA530" w14:textId="07CC937F" w:rsid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Declines Assignment Request of a client</w:t>
      </w:r>
    </w:p>
    <w:p w14:paraId="4E4325C2" w14:textId="3C71BC2B" w:rsid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ssigns a guard to a client</w:t>
      </w:r>
    </w:p>
    <w:p w14:paraId="1253A154" w14:textId="04FD11C4" w:rsid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Set assigned guards to active</w:t>
      </w:r>
    </w:p>
    <w:p w14:paraId="0D1C4646" w14:textId="6EE185B5" w:rsidR="002646E3"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Client requests for a guard to be unassigned</w:t>
      </w:r>
    </w:p>
    <w:p w14:paraId="71550AB8" w14:textId="7245D320" w:rsid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pproves Unassignment Request of a client</w:t>
      </w:r>
    </w:p>
    <w:p w14:paraId="5CD36292" w14:textId="79D60AB5" w:rsidR="00D961EA" w:rsidRP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Declines Unassignment Request of a clien</w:t>
      </w:r>
      <w:r w:rsidR="00A621D0">
        <w:rPr>
          <w:rFonts w:ascii="Arial" w:eastAsia="Arial,Arial,Arial,Times New Rom" w:hAnsi="Arial" w:cs="Arial"/>
          <w:color w:val="000000" w:themeColor="text1"/>
          <w:sz w:val="24"/>
          <w:szCs w:val="24"/>
        </w:rPr>
        <w:t>t</w:t>
      </w:r>
    </w:p>
    <w:p w14:paraId="322F4275" w14:textId="131DE469" w:rsidR="00F17659" w:rsidRPr="009A26E7" w:rsidRDefault="00F17659" w:rsidP="00877A93">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Create Incident Report</w:t>
      </w:r>
    </w:p>
    <w:p w14:paraId="68CDE7B1" w14:textId="24290C90" w:rsidR="00D961EA" w:rsidRPr="009A26E7" w:rsidRDefault="7574746E"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Removes assigned guards</w:t>
      </w:r>
    </w:p>
    <w:p w14:paraId="46809444" w14:textId="77777777" w:rsidR="002646E3" w:rsidRPr="009A26E7" w:rsidRDefault="7574746E" w:rsidP="00877A93">
      <w:pPr>
        <w:numPr>
          <w:ilvl w:val="1"/>
          <w:numId w:val="7"/>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onsiders guards with no assignment as inactive</w:t>
      </w:r>
    </w:p>
    <w:p w14:paraId="535764C5" w14:textId="4E8B7855" w:rsidR="002646E3" w:rsidRPr="009A26E7" w:rsidRDefault="7574746E"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Reactivates guards assigned to a client</w:t>
      </w:r>
    </w:p>
    <w:p w14:paraId="7860EC70" w14:textId="17BD4EC5" w:rsidR="00D961EA" w:rsidRPr="00D961EA" w:rsidRDefault="7574746E" w:rsidP="00D961EA">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lient provides duty details of guards</w:t>
      </w:r>
    </w:p>
    <w:p w14:paraId="4C294BA3" w14:textId="539778AB" w:rsidR="00544C3C" w:rsidRPr="009A26E7" w:rsidRDefault="7574746E" w:rsidP="00877A93">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reates Duty Details</w:t>
      </w:r>
    </w:p>
    <w:p w14:paraId="74FD0F43" w14:textId="7CADD6A3" w:rsidR="00544C3C" w:rsidRDefault="7574746E" w:rsidP="00877A93">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Updates Duty Details</w:t>
      </w:r>
    </w:p>
    <w:p w14:paraId="76E8C818" w14:textId="218120CB" w:rsidR="00D961EA" w:rsidRP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Dismiss Duty Details</w:t>
      </w:r>
    </w:p>
    <w:p w14:paraId="5B51439E" w14:textId="77777777" w:rsid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Client provide duty days of guards</w:t>
      </w:r>
    </w:p>
    <w:p w14:paraId="52928F33" w14:textId="74094FE3" w:rsidR="00D961EA" w:rsidRPr="00D961EA" w:rsidRDefault="00D961EA" w:rsidP="00D961EA">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Adds Duty Days of Guards as basis for Payroll</w:t>
      </w:r>
    </w:p>
    <w:p w14:paraId="341021FA" w14:textId="0841083B" w:rsidR="00D961EA" w:rsidRPr="00D961EA" w:rsidRDefault="00D961EA" w:rsidP="00D961EA">
      <w:pPr>
        <w:numPr>
          <w:ilvl w:val="1"/>
          <w:numId w:val="7"/>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lastRenderedPageBreak/>
        <w:t>Views list of guards by clients</w:t>
      </w:r>
    </w:p>
    <w:p w14:paraId="7B18EC09" w14:textId="322E1111" w:rsidR="00544C3C" w:rsidRPr="009A26E7" w:rsidRDefault="7574746E" w:rsidP="00D961EA">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Views Duty Details of Guards</w:t>
      </w:r>
    </w:p>
    <w:p w14:paraId="7F1BD80A" w14:textId="406B2F9D" w:rsidR="00A66884" w:rsidRDefault="7574746E" w:rsidP="00D961EA">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 xml:space="preserve">Produces Monthly Duty </w:t>
      </w:r>
      <w:r w:rsidR="00D961EA">
        <w:rPr>
          <w:rFonts w:ascii="Arial" w:eastAsia="Arial,Arial,Arial,Times New Rom" w:hAnsi="Arial" w:cs="Arial"/>
          <w:color w:val="000000" w:themeColor="text1"/>
          <w:sz w:val="24"/>
          <w:szCs w:val="24"/>
        </w:rPr>
        <w:t xml:space="preserve">Details </w:t>
      </w:r>
      <w:r w:rsidRPr="009A26E7">
        <w:rPr>
          <w:rFonts w:ascii="Arial" w:eastAsia="Arial,Arial,Arial,Times New Rom" w:hAnsi="Arial" w:cs="Arial"/>
          <w:color w:val="000000" w:themeColor="text1"/>
          <w:sz w:val="24"/>
          <w:szCs w:val="24"/>
        </w:rPr>
        <w:t>Report</w:t>
      </w:r>
    </w:p>
    <w:p w14:paraId="6B0E7B24" w14:textId="09339FAC" w:rsidR="00D961EA" w:rsidRPr="00D961EA" w:rsidRDefault="00D961EA" w:rsidP="00D961EA">
      <w:pPr>
        <w:numPr>
          <w:ilvl w:val="1"/>
          <w:numId w:val="7"/>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 Assignment History of guards</w:t>
      </w:r>
    </w:p>
    <w:p w14:paraId="12051551" w14:textId="5388581B" w:rsidR="0091756A" w:rsidRPr="009A26E7" w:rsidRDefault="7574746E" w:rsidP="00877A93">
      <w:pPr>
        <w:pStyle w:val="ListParagraph"/>
        <w:numPr>
          <w:ilvl w:val="0"/>
          <w:numId w:val="6"/>
        </w:numPr>
        <w:shd w:val="clear" w:color="auto" w:fill="FFFFFF" w:themeFill="background1"/>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Payroll Management System</w:t>
      </w:r>
    </w:p>
    <w:p w14:paraId="236ADF6D" w14:textId="06D6DB6E" w:rsidR="00544C3C" w:rsidRPr="009A26E7" w:rsidRDefault="7574746E"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Computes gross pay of Guards</w:t>
      </w:r>
    </w:p>
    <w:p w14:paraId="78E5DBC4" w14:textId="438D9474" w:rsidR="00544C3C" w:rsidRPr="009A26E7" w:rsidRDefault="7574746E" w:rsidP="00877A93">
      <w:pPr>
        <w:numPr>
          <w:ilvl w:val="1"/>
          <w:numId w:val="8"/>
        </w:numPr>
        <w:spacing w:after="0" w:line="36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w:t>
      </w:r>
      <w:r w:rsidR="00D961EA">
        <w:rPr>
          <w:rFonts w:ascii="Arial" w:eastAsia="Arial,Arial,Arial,Times New Rom" w:hAnsi="Arial" w:cs="Arial"/>
          <w:color w:val="000000" w:themeColor="text1"/>
          <w:sz w:val="24"/>
          <w:szCs w:val="24"/>
        </w:rPr>
        <w:t>d</w:t>
      </w:r>
      <w:r w:rsidR="00DA73EF">
        <w:rPr>
          <w:rFonts w:ascii="Arial" w:eastAsia="Arial,Arial,Arial,Times New Rom" w:hAnsi="Arial" w:cs="Arial"/>
          <w:color w:val="000000" w:themeColor="text1"/>
          <w:sz w:val="24"/>
          <w:szCs w:val="24"/>
        </w:rPr>
        <w:t>ds</w:t>
      </w:r>
      <w:r w:rsidRPr="009A26E7">
        <w:rPr>
          <w:rFonts w:ascii="Arial" w:eastAsia="Arial,Arial,Arial,Arial,Times N" w:hAnsi="Arial" w:cs="Arial"/>
          <w:color w:val="000000" w:themeColor="text1"/>
          <w:sz w:val="24"/>
          <w:szCs w:val="24"/>
        </w:rPr>
        <w:t xml:space="preserve"> deductions from Cash </w:t>
      </w:r>
      <w:r w:rsidR="00DA73EF">
        <w:rPr>
          <w:rFonts w:ascii="Arial" w:eastAsia="Arial,Arial,Arial,Arial,Times N" w:hAnsi="Arial" w:cs="Arial"/>
          <w:color w:val="000000" w:themeColor="text1"/>
          <w:sz w:val="24"/>
          <w:szCs w:val="24"/>
        </w:rPr>
        <w:t>Advance</w:t>
      </w:r>
    </w:p>
    <w:p w14:paraId="47178A45" w14:textId="493C5513" w:rsidR="7447A55D" w:rsidRDefault="00DA73EF" w:rsidP="00877A93">
      <w:pPr>
        <w:numPr>
          <w:ilvl w:val="1"/>
          <w:numId w:val="8"/>
        </w:numPr>
        <w:spacing w:after="0" w:line="36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w:t>
      </w:r>
      <w:r>
        <w:rPr>
          <w:rFonts w:ascii="Arial" w:eastAsia="Arial,Arial,Arial,Times New Rom" w:hAnsi="Arial" w:cs="Arial"/>
          <w:color w:val="000000" w:themeColor="text1"/>
          <w:sz w:val="24"/>
          <w:szCs w:val="24"/>
        </w:rPr>
        <w:t>dds</w:t>
      </w:r>
      <w:r w:rsidR="7574746E" w:rsidRPr="009A26E7">
        <w:rPr>
          <w:rFonts w:ascii="Arial" w:eastAsia="Arial,Arial,Arial,Arial,Times N" w:hAnsi="Arial" w:cs="Arial"/>
          <w:color w:val="000000" w:themeColor="text1"/>
          <w:sz w:val="24"/>
          <w:szCs w:val="24"/>
        </w:rPr>
        <w:t xml:space="preserve"> Bonuses</w:t>
      </w:r>
      <w:r w:rsidR="00D961EA">
        <w:rPr>
          <w:rFonts w:ascii="Arial" w:eastAsia="Arial,Arial,Arial,Arial,Times N" w:hAnsi="Arial" w:cs="Arial"/>
          <w:color w:val="000000" w:themeColor="text1"/>
          <w:sz w:val="24"/>
          <w:szCs w:val="24"/>
        </w:rPr>
        <w:t xml:space="preserve"> from 13</w:t>
      </w:r>
      <w:r w:rsidR="00D961EA" w:rsidRPr="00D961EA">
        <w:rPr>
          <w:rFonts w:ascii="Arial" w:eastAsia="Arial,Arial,Arial,Arial,Times N" w:hAnsi="Arial" w:cs="Arial"/>
          <w:color w:val="000000" w:themeColor="text1"/>
          <w:sz w:val="24"/>
          <w:szCs w:val="24"/>
          <w:vertAlign w:val="superscript"/>
        </w:rPr>
        <w:t>th</w:t>
      </w:r>
      <w:r w:rsidR="00D961EA">
        <w:rPr>
          <w:rFonts w:ascii="Arial" w:eastAsia="Arial,Arial,Arial,Arial,Times N" w:hAnsi="Arial" w:cs="Arial"/>
          <w:color w:val="000000" w:themeColor="text1"/>
          <w:sz w:val="24"/>
          <w:szCs w:val="24"/>
        </w:rPr>
        <w:t xml:space="preserve"> Month Pay</w:t>
      </w:r>
    </w:p>
    <w:p w14:paraId="3ADDA802" w14:textId="4D1E939C" w:rsidR="00D961EA" w:rsidRDefault="00DA73EF" w:rsidP="00D961EA">
      <w:pPr>
        <w:numPr>
          <w:ilvl w:val="1"/>
          <w:numId w:val="8"/>
        </w:numPr>
        <w:spacing w:after="0" w:line="36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w:t>
      </w:r>
      <w:r>
        <w:rPr>
          <w:rFonts w:ascii="Arial" w:eastAsia="Arial,Arial,Arial,Times New Rom" w:hAnsi="Arial" w:cs="Arial"/>
          <w:color w:val="000000" w:themeColor="text1"/>
          <w:sz w:val="24"/>
          <w:szCs w:val="24"/>
        </w:rPr>
        <w:t>dds</w:t>
      </w:r>
      <w:r w:rsidR="00D961EA" w:rsidRPr="009A26E7">
        <w:rPr>
          <w:rFonts w:ascii="Arial" w:eastAsia="Arial,Arial,Arial,Arial,Times N" w:hAnsi="Arial" w:cs="Arial"/>
          <w:color w:val="000000" w:themeColor="text1"/>
          <w:sz w:val="24"/>
          <w:szCs w:val="24"/>
        </w:rPr>
        <w:t xml:space="preserve"> Bonuses</w:t>
      </w:r>
      <w:r w:rsidR="00D961EA">
        <w:rPr>
          <w:rFonts w:ascii="Arial" w:eastAsia="Arial,Arial,Arial,Arial,Times N" w:hAnsi="Arial" w:cs="Arial"/>
          <w:color w:val="000000" w:themeColor="text1"/>
          <w:sz w:val="24"/>
          <w:szCs w:val="24"/>
        </w:rPr>
        <w:t xml:space="preserve"> from Cola</w:t>
      </w:r>
    </w:p>
    <w:p w14:paraId="378DDB32" w14:textId="56BD215B" w:rsidR="00D961EA" w:rsidRDefault="00DA73EF" w:rsidP="00D961EA">
      <w:pPr>
        <w:numPr>
          <w:ilvl w:val="1"/>
          <w:numId w:val="8"/>
        </w:numPr>
        <w:spacing w:after="0" w:line="36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w:t>
      </w:r>
      <w:r>
        <w:rPr>
          <w:rFonts w:ascii="Arial" w:eastAsia="Arial,Arial,Arial,Times New Rom" w:hAnsi="Arial" w:cs="Arial"/>
          <w:color w:val="000000" w:themeColor="text1"/>
          <w:sz w:val="24"/>
          <w:szCs w:val="24"/>
        </w:rPr>
        <w:t>dds</w:t>
      </w:r>
      <w:r w:rsidRPr="009A26E7">
        <w:rPr>
          <w:rFonts w:ascii="Arial" w:eastAsia="Arial,Arial,Arial,Arial,Times N" w:hAnsi="Arial" w:cs="Arial"/>
          <w:color w:val="000000" w:themeColor="text1"/>
          <w:sz w:val="24"/>
          <w:szCs w:val="24"/>
        </w:rPr>
        <w:t xml:space="preserve"> </w:t>
      </w:r>
      <w:r w:rsidR="00D961EA" w:rsidRPr="009A26E7">
        <w:rPr>
          <w:rFonts w:ascii="Arial" w:eastAsia="Arial,Arial,Arial,Arial,Times N" w:hAnsi="Arial" w:cs="Arial"/>
          <w:color w:val="000000" w:themeColor="text1"/>
          <w:sz w:val="24"/>
          <w:szCs w:val="24"/>
        </w:rPr>
        <w:t>Bonuses</w:t>
      </w:r>
      <w:r w:rsidR="00D961EA">
        <w:rPr>
          <w:rFonts w:ascii="Arial" w:eastAsia="Arial,Arial,Arial,Arial,Times N" w:hAnsi="Arial" w:cs="Arial"/>
          <w:color w:val="000000" w:themeColor="text1"/>
          <w:sz w:val="24"/>
          <w:szCs w:val="24"/>
        </w:rPr>
        <w:t xml:space="preserve"> from Emergency Allowance</w:t>
      </w:r>
    </w:p>
    <w:p w14:paraId="5D2BB494" w14:textId="3A63DA9F" w:rsidR="00D961EA" w:rsidRPr="00D961EA" w:rsidRDefault="00DA73EF" w:rsidP="00D961EA">
      <w:pPr>
        <w:numPr>
          <w:ilvl w:val="1"/>
          <w:numId w:val="8"/>
        </w:numPr>
        <w:spacing w:after="0" w:line="36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w:t>
      </w:r>
      <w:r>
        <w:rPr>
          <w:rFonts w:ascii="Arial" w:eastAsia="Arial,Arial,Arial,Times New Rom" w:hAnsi="Arial" w:cs="Arial"/>
          <w:color w:val="000000" w:themeColor="text1"/>
          <w:sz w:val="24"/>
          <w:szCs w:val="24"/>
        </w:rPr>
        <w:t>dds</w:t>
      </w:r>
      <w:r w:rsidR="00D961EA" w:rsidRPr="009A26E7">
        <w:rPr>
          <w:rFonts w:ascii="Arial" w:eastAsia="Arial,Arial,Arial,Arial,Times N" w:hAnsi="Arial" w:cs="Arial"/>
          <w:color w:val="000000" w:themeColor="text1"/>
          <w:sz w:val="24"/>
          <w:szCs w:val="24"/>
        </w:rPr>
        <w:t xml:space="preserve"> Bonuses</w:t>
      </w:r>
      <w:r w:rsidR="00D961EA">
        <w:rPr>
          <w:rFonts w:ascii="Arial" w:eastAsia="Arial,Arial,Arial,Arial,Times N" w:hAnsi="Arial" w:cs="Arial"/>
          <w:color w:val="000000" w:themeColor="text1"/>
          <w:sz w:val="24"/>
          <w:szCs w:val="24"/>
        </w:rPr>
        <w:t xml:space="preserve"> from Cash Bonds</w:t>
      </w:r>
    </w:p>
    <w:p w14:paraId="27FEF0FB" w14:textId="77C848CA" w:rsidR="00DA73EF" w:rsidRPr="00DA73EF" w:rsidRDefault="7574746E"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Makes adjustment for inaccurate deductions</w:t>
      </w:r>
    </w:p>
    <w:p w14:paraId="32A3DEC4" w14:textId="600B6DF8" w:rsidR="00DA73EF" w:rsidRP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Calculates Guard payroll</w:t>
      </w:r>
    </w:p>
    <w:p w14:paraId="21CB6163" w14:textId="43DF6C05"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pproves Payroll calculations</w:t>
      </w:r>
    </w:p>
    <w:p w14:paraId="6D3FC937" w14:textId="12C226B4"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Produce Pay slips</w:t>
      </w:r>
    </w:p>
    <w:p w14:paraId="55CE5C87" w14:textId="42EE6927"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 xml:space="preserve">Adds holidays as basis for calculation </w:t>
      </w:r>
    </w:p>
    <w:p w14:paraId="4F44CA58" w14:textId="7E07ABA2"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Update Holiday Information</w:t>
      </w:r>
    </w:p>
    <w:p w14:paraId="4F6E8503" w14:textId="6D72243B"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djusts Basic Pay</w:t>
      </w:r>
    </w:p>
    <w:p w14:paraId="4EE4CDE4" w14:textId="4C2F005D" w:rsidR="00DA73EF" w:rsidRDefault="00DA73EF" w:rsidP="00877A93">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djusts Rates Multiplier</w:t>
      </w:r>
    </w:p>
    <w:p w14:paraId="08BCDDDD" w14:textId="3FAD5509" w:rsid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djusts SSS Benefits</w:t>
      </w:r>
    </w:p>
    <w:p w14:paraId="55BDC1DA" w14:textId="15C1220C" w:rsidR="00DA73EF" w:rsidRPr="009A26E7"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djusts Withholding Tax</w:t>
      </w:r>
    </w:p>
    <w:p w14:paraId="422DD53D" w14:textId="39C25B69" w:rsid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Adjusts Global Rates</w:t>
      </w:r>
    </w:p>
    <w:p w14:paraId="7039A043" w14:textId="7E3C3797" w:rsid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s guard payroll</w:t>
      </w:r>
    </w:p>
    <w:p w14:paraId="74971154" w14:textId="1D01EF60" w:rsid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s Guard adjustment history</w:t>
      </w:r>
    </w:p>
    <w:p w14:paraId="6E48EB99" w14:textId="5A49D4D5" w:rsidR="00DA73EF" w:rsidRPr="00DA73EF" w:rsidRDefault="00DA73EF"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Views list of guards with payroll</w:t>
      </w:r>
    </w:p>
    <w:p w14:paraId="610AD4A1" w14:textId="7FADEB60" w:rsidR="00544C3C" w:rsidRPr="009A26E7" w:rsidRDefault="7574746E" w:rsidP="00DA73EF">
      <w:pPr>
        <w:numPr>
          <w:ilvl w:val="1"/>
          <w:numId w:val="8"/>
        </w:numPr>
        <w:spacing w:after="0" w:line="360" w:lineRule="auto"/>
        <w:textAlignment w:val="baseline"/>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Views Payroll</w:t>
      </w:r>
      <w:r w:rsidR="00DA73EF">
        <w:rPr>
          <w:rFonts w:ascii="Arial" w:eastAsia="Arial,Arial,Arial,Times New Rom" w:hAnsi="Arial" w:cs="Arial"/>
          <w:color w:val="000000" w:themeColor="text1"/>
          <w:sz w:val="24"/>
          <w:szCs w:val="24"/>
        </w:rPr>
        <w:t xml:space="preserve"> Rates</w:t>
      </w:r>
    </w:p>
    <w:p w14:paraId="58AC3D3E" w14:textId="5E2A6BBC" w:rsidR="00544C3C" w:rsidRPr="009A26E7" w:rsidRDefault="7574746E" w:rsidP="00DA73EF">
      <w:pPr>
        <w:numPr>
          <w:ilvl w:val="1"/>
          <w:numId w:val="8"/>
        </w:numPr>
        <w:spacing w:after="0" w:line="360" w:lineRule="auto"/>
        <w:textAlignment w:val="baseline"/>
        <w:rPr>
          <w:rFonts w:ascii="Arial" w:eastAsia="Times New Roman" w:hAnsi="Arial" w:cs="Arial"/>
          <w:color w:val="000000"/>
          <w:sz w:val="24"/>
          <w:szCs w:val="24"/>
        </w:rPr>
      </w:pPr>
      <w:r w:rsidRPr="009A26E7">
        <w:rPr>
          <w:rFonts w:ascii="Arial" w:eastAsia="Arial,Arial,Arial,Times New Rom" w:hAnsi="Arial" w:cs="Arial"/>
          <w:color w:val="000000" w:themeColor="text1"/>
          <w:sz w:val="24"/>
          <w:szCs w:val="24"/>
        </w:rPr>
        <w:t>Produces Salary Reports</w:t>
      </w:r>
    </w:p>
    <w:p w14:paraId="0BF75FCA" w14:textId="13B40957" w:rsidR="00544C3C" w:rsidRPr="009A26E7" w:rsidRDefault="00544C3C" w:rsidP="00544C3C">
      <w:pPr>
        <w:spacing w:after="0" w:line="360" w:lineRule="auto"/>
        <w:textAlignment w:val="baseline"/>
        <w:rPr>
          <w:rFonts w:ascii="Arial" w:eastAsia="Times New Roman" w:hAnsi="Arial" w:cs="Arial"/>
          <w:color w:val="000000"/>
          <w:sz w:val="24"/>
          <w:szCs w:val="24"/>
        </w:rPr>
      </w:pPr>
    </w:p>
    <w:p w14:paraId="7CD7018E" w14:textId="3DD7B369" w:rsidR="00544C3C" w:rsidRPr="009A26E7" w:rsidRDefault="00544C3C" w:rsidP="00544C3C">
      <w:pPr>
        <w:spacing w:after="0" w:line="360" w:lineRule="auto"/>
        <w:textAlignment w:val="baseline"/>
        <w:rPr>
          <w:rFonts w:ascii="Arial" w:eastAsia="Times New Roman" w:hAnsi="Arial" w:cs="Arial"/>
          <w:color w:val="000000"/>
          <w:sz w:val="24"/>
          <w:szCs w:val="24"/>
        </w:rPr>
      </w:pPr>
    </w:p>
    <w:p w14:paraId="170A89BB" w14:textId="676971CF" w:rsidR="00544C3C" w:rsidRPr="009A26E7" w:rsidRDefault="00544C3C" w:rsidP="00544C3C">
      <w:pPr>
        <w:spacing w:after="0" w:line="360" w:lineRule="auto"/>
        <w:textAlignment w:val="baseline"/>
        <w:rPr>
          <w:rFonts w:ascii="Arial" w:eastAsia="Times New Roman" w:hAnsi="Arial" w:cs="Arial"/>
          <w:color w:val="000000"/>
          <w:sz w:val="24"/>
          <w:szCs w:val="24"/>
        </w:rPr>
      </w:pPr>
    </w:p>
    <w:p w14:paraId="6387BA2B" w14:textId="3661A80C" w:rsidR="00544C3C" w:rsidRPr="009A26E7" w:rsidRDefault="00544C3C" w:rsidP="00544C3C">
      <w:pPr>
        <w:spacing w:after="0" w:line="360" w:lineRule="auto"/>
        <w:textAlignment w:val="baseline"/>
        <w:rPr>
          <w:rFonts w:ascii="Arial" w:eastAsia="Times New Roman" w:hAnsi="Arial" w:cs="Arial"/>
          <w:color w:val="000000"/>
          <w:sz w:val="24"/>
          <w:szCs w:val="24"/>
        </w:rPr>
      </w:pPr>
    </w:p>
    <w:p w14:paraId="3E5009B7" w14:textId="32602627" w:rsidR="00C72E7B" w:rsidRPr="009A26E7" w:rsidRDefault="00E65182" w:rsidP="00877A93">
      <w:pPr>
        <w:pStyle w:val="ListParagraph"/>
        <w:numPr>
          <w:ilvl w:val="0"/>
          <w:numId w:val="4"/>
        </w:numPr>
        <w:spacing w:after="0" w:line="480" w:lineRule="auto"/>
        <w:jc w:val="both"/>
        <w:rPr>
          <w:rFonts w:ascii="Arial" w:eastAsia="Arial,Arial,Arial,Times New Rom" w:hAnsi="Arial" w:cs="Arial"/>
          <w:b/>
          <w:bCs/>
          <w:color w:val="000000" w:themeColor="text1"/>
          <w:sz w:val="24"/>
          <w:szCs w:val="24"/>
        </w:rPr>
      </w:pPr>
      <w:r>
        <w:rPr>
          <w:rFonts w:ascii="Arial" w:eastAsia="Arial,Arial,Times New Roman" w:hAnsi="Arial" w:cs="Arial"/>
          <w:b/>
          <w:bCs/>
          <w:noProof/>
          <w:color w:val="000000" w:themeColor="text1"/>
          <w:sz w:val="24"/>
          <w:szCs w:val="24"/>
          <w:lang w:val="en-US"/>
        </w:rPr>
        <w:lastRenderedPageBreak/>
        <w:pict w14:anchorId="7067E0F6">
          <v:shape id="_x0000_s1120" type="#_x0000_t75" style="position:absolute;left:0;text-align:left;margin-left:37.2pt;margin-top:18.75pt;width:341.8pt;height:602.25pt;z-index:-251658220;mso-position-horizontal-relative:text;mso-position-vertical-relative:text" wrapcoords="-44 0 -44 21575 20410 21575 20410 0 -44 0">
            <v:imagedata r:id="rId14" o:title="Activity Diagram 2 (1)"/>
            <w10:wrap type="tight"/>
          </v:shape>
        </w:pict>
      </w:r>
      <w:r w:rsidR="4448D06B" w:rsidRPr="009A26E7">
        <w:rPr>
          <w:rFonts w:ascii="Arial" w:eastAsia="Arial,Arial,Arial,Times New Rom" w:hAnsi="Arial" w:cs="Arial"/>
          <w:b/>
          <w:bCs/>
          <w:color w:val="000000" w:themeColor="text1"/>
          <w:sz w:val="24"/>
          <w:szCs w:val="24"/>
        </w:rPr>
        <w:t>Activity Diagram</w:t>
      </w:r>
    </w:p>
    <w:p w14:paraId="16C41AE2" w14:textId="1AD682AF" w:rsidR="00F80DEA" w:rsidRPr="009A26E7" w:rsidRDefault="00F80DEA" w:rsidP="00F80DEA">
      <w:pPr>
        <w:spacing w:after="0" w:line="480" w:lineRule="auto"/>
        <w:jc w:val="both"/>
        <w:rPr>
          <w:rFonts w:ascii="Arial" w:eastAsia="Arial,Arial,Times New Roman" w:hAnsi="Arial" w:cs="Arial"/>
          <w:b/>
          <w:bCs/>
          <w:color w:val="000000" w:themeColor="text1"/>
          <w:sz w:val="24"/>
          <w:szCs w:val="24"/>
        </w:rPr>
      </w:pPr>
    </w:p>
    <w:p w14:paraId="1F9191FE"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2E9A6EF4" w14:textId="477EE58E" w:rsidR="00C72E7B" w:rsidRPr="009A26E7" w:rsidRDefault="00C72E7B" w:rsidP="00C72E7B">
      <w:pPr>
        <w:spacing w:after="0" w:line="480" w:lineRule="auto"/>
        <w:jc w:val="both"/>
        <w:rPr>
          <w:rFonts w:ascii="Arial" w:eastAsia="Times New Roman" w:hAnsi="Arial" w:cs="Arial"/>
          <w:b/>
          <w:bCs/>
          <w:color w:val="000000"/>
          <w:sz w:val="24"/>
          <w:szCs w:val="24"/>
        </w:rPr>
      </w:pPr>
    </w:p>
    <w:p w14:paraId="759F4A86"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7AFAE63F"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065FEA90"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28B64A8A"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74565AC2"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2FE4C162"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75DB9EA5"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05621C2D" w14:textId="03F841B7" w:rsidR="00C72E7B" w:rsidRPr="009A26E7" w:rsidRDefault="00C72E7B" w:rsidP="00C72E7B">
      <w:pPr>
        <w:spacing w:after="0" w:line="480" w:lineRule="auto"/>
        <w:jc w:val="both"/>
        <w:rPr>
          <w:rFonts w:ascii="Arial" w:eastAsia="Times New Roman" w:hAnsi="Arial" w:cs="Arial"/>
          <w:b/>
          <w:bCs/>
          <w:color w:val="000000"/>
          <w:sz w:val="24"/>
          <w:szCs w:val="24"/>
        </w:rPr>
      </w:pPr>
    </w:p>
    <w:p w14:paraId="65FDAD85" w14:textId="5E7FCE2A" w:rsidR="0091756A" w:rsidRPr="009A26E7" w:rsidRDefault="0091756A" w:rsidP="00C72E7B">
      <w:pPr>
        <w:spacing w:after="0" w:line="480" w:lineRule="auto"/>
        <w:jc w:val="both"/>
        <w:rPr>
          <w:rFonts w:ascii="Arial" w:eastAsia="Times New Roman" w:hAnsi="Arial" w:cs="Arial"/>
          <w:b/>
          <w:bCs/>
          <w:color w:val="000000"/>
          <w:sz w:val="24"/>
          <w:szCs w:val="24"/>
        </w:rPr>
      </w:pPr>
    </w:p>
    <w:p w14:paraId="6814F6F9" w14:textId="652E0345" w:rsidR="0091756A" w:rsidRPr="009A26E7" w:rsidRDefault="0091756A" w:rsidP="00C72E7B">
      <w:pPr>
        <w:spacing w:after="0" w:line="480" w:lineRule="auto"/>
        <w:jc w:val="both"/>
        <w:rPr>
          <w:rFonts w:ascii="Arial" w:eastAsia="Times New Roman" w:hAnsi="Arial" w:cs="Arial"/>
          <w:b/>
          <w:bCs/>
          <w:color w:val="000000"/>
          <w:sz w:val="24"/>
          <w:szCs w:val="24"/>
        </w:rPr>
      </w:pPr>
    </w:p>
    <w:p w14:paraId="31404D9A" w14:textId="6E881A75" w:rsidR="0091756A" w:rsidRPr="009A26E7" w:rsidRDefault="0091756A" w:rsidP="00C72E7B">
      <w:pPr>
        <w:spacing w:after="0" w:line="480" w:lineRule="auto"/>
        <w:jc w:val="both"/>
        <w:rPr>
          <w:rFonts w:ascii="Arial" w:eastAsia="Times New Roman" w:hAnsi="Arial" w:cs="Arial"/>
          <w:b/>
          <w:bCs/>
          <w:color w:val="000000"/>
          <w:sz w:val="24"/>
          <w:szCs w:val="24"/>
        </w:rPr>
      </w:pPr>
    </w:p>
    <w:p w14:paraId="739903C4" w14:textId="5FF28248" w:rsidR="00F96B3F" w:rsidRPr="009A26E7" w:rsidRDefault="00F96B3F" w:rsidP="00C72E7B">
      <w:pPr>
        <w:spacing w:after="0" w:line="480" w:lineRule="auto"/>
        <w:jc w:val="both"/>
        <w:rPr>
          <w:rFonts w:ascii="Arial" w:eastAsia="Times New Roman" w:hAnsi="Arial" w:cs="Arial"/>
          <w:b/>
          <w:bCs/>
          <w:color w:val="000000"/>
          <w:sz w:val="24"/>
          <w:szCs w:val="24"/>
        </w:rPr>
        <w:sectPr w:rsidR="00F96B3F" w:rsidRPr="009A26E7" w:rsidSect="00F96B3F">
          <w:pgSz w:w="12240" w:h="15840" w:code="1"/>
          <w:pgMar w:top="1440" w:right="1440" w:bottom="1440" w:left="2160" w:header="720" w:footer="720" w:gutter="0"/>
          <w:pgNumType w:start="7"/>
          <w:cols w:space="720"/>
          <w:docGrid w:linePitch="360"/>
        </w:sectPr>
      </w:pPr>
    </w:p>
    <w:p w14:paraId="0273FD5D" w14:textId="70FB4BD4" w:rsidR="00C72E7B" w:rsidRPr="009A26E7" w:rsidRDefault="00C72E7B" w:rsidP="00C72E7B">
      <w:pPr>
        <w:spacing w:after="0" w:line="480" w:lineRule="auto"/>
        <w:jc w:val="both"/>
        <w:rPr>
          <w:rFonts w:ascii="Arial" w:eastAsia="Times New Roman" w:hAnsi="Arial" w:cs="Arial"/>
          <w:b/>
          <w:bCs/>
          <w:color w:val="000000"/>
          <w:sz w:val="24"/>
          <w:szCs w:val="24"/>
        </w:rPr>
      </w:pPr>
    </w:p>
    <w:p w14:paraId="3B78E0D0" w14:textId="3C49DD31" w:rsidR="009F12D6" w:rsidRPr="009A26E7" w:rsidRDefault="7574746E" w:rsidP="7574746E">
      <w:pPr>
        <w:spacing w:after="0" w:line="240" w:lineRule="auto"/>
        <w:jc w:val="center"/>
        <w:rPr>
          <w:rFonts w:ascii="Arial" w:eastAsia="Arial" w:hAnsi="Arial" w:cs="Arial"/>
          <w:b/>
          <w:bCs/>
          <w:sz w:val="24"/>
          <w:szCs w:val="24"/>
          <w:u w:val="single"/>
        </w:rPr>
      </w:pPr>
      <w:r w:rsidRPr="009A26E7">
        <w:rPr>
          <w:rFonts w:ascii="Arial" w:eastAsia="Arial" w:hAnsi="Arial" w:cs="Arial"/>
          <w:b/>
          <w:bCs/>
          <w:sz w:val="24"/>
          <w:szCs w:val="24"/>
        </w:rPr>
        <w:t>Chapter 3</w:t>
      </w:r>
    </w:p>
    <w:p w14:paraId="27556747" w14:textId="77777777" w:rsidR="009F12D6" w:rsidRPr="009A26E7" w:rsidRDefault="009F12D6" w:rsidP="009F12D6">
      <w:pPr>
        <w:spacing w:after="0" w:line="240" w:lineRule="auto"/>
        <w:jc w:val="center"/>
        <w:rPr>
          <w:rFonts w:ascii="Arial" w:hAnsi="Arial" w:cs="Arial"/>
          <w:b/>
          <w:sz w:val="24"/>
          <w:szCs w:val="24"/>
          <w:u w:val="single"/>
        </w:rPr>
      </w:pPr>
    </w:p>
    <w:p w14:paraId="1267CEDC" w14:textId="77777777" w:rsidR="009F12D6" w:rsidRPr="009A26E7" w:rsidRDefault="009F12D6" w:rsidP="009F12D6">
      <w:pPr>
        <w:spacing w:after="0" w:line="240" w:lineRule="auto"/>
        <w:jc w:val="center"/>
        <w:rPr>
          <w:rFonts w:ascii="Arial" w:hAnsi="Arial" w:cs="Arial"/>
          <w:b/>
          <w:sz w:val="24"/>
          <w:szCs w:val="24"/>
          <w:u w:val="single"/>
        </w:rPr>
      </w:pPr>
    </w:p>
    <w:p w14:paraId="33778D03" w14:textId="77777777" w:rsidR="009F12D6" w:rsidRPr="009A26E7" w:rsidRDefault="009F12D6" w:rsidP="009F12D6">
      <w:pPr>
        <w:spacing w:after="0" w:line="240" w:lineRule="auto"/>
        <w:jc w:val="center"/>
        <w:rPr>
          <w:rFonts w:ascii="Arial" w:hAnsi="Arial" w:cs="Arial"/>
          <w:b/>
          <w:sz w:val="24"/>
          <w:szCs w:val="24"/>
          <w:u w:val="single"/>
        </w:rPr>
      </w:pPr>
    </w:p>
    <w:p w14:paraId="6382AF47" w14:textId="603430A3" w:rsidR="009B4203" w:rsidRPr="009A26E7" w:rsidRDefault="7574746E" w:rsidP="7574746E">
      <w:pPr>
        <w:spacing w:after="0" w:line="240" w:lineRule="auto"/>
        <w:jc w:val="center"/>
        <w:rPr>
          <w:rFonts w:ascii="Arial" w:eastAsia="Arial" w:hAnsi="Arial" w:cs="Arial"/>
          <w:b/>
          <w:bCs/>
          <w:sz w:val="24"/>
          <w:szCs w:val="24"/>
        </w:rPr>
      </w:pPr>
      <w:r w:rsidRPr="009A26E7">
        <w:rPr>
          <w:rFonts w:ascii="Arial" w:eastAsia="Arial" w:hAnsi="Arial" w:cs="Arial"/>
          <w:b/>
          <w:bCs/>
          <w:sz w:val="24"/>
          <w:szCs w:val="24"/>
        </w:rPr>
        <w:t>PROPOSED SYSTEM</w:t>
      </w:r>
    </w:p>
    <w:p w14:paraId="278B301B" w14:textId="77777777" w:rsidR="009B4203" w:rsidRPr="009A26E7" w:rsidRDefault="009B4203" w:rsidP="009B4203">
      <w:pPr>
        <w:spacing w:after="0" w:line="240" w:lineRule="auto"/>
        <w:jc w:val="center"/>
        <w:rPr>
          <w:rFonts w:ascii="Arial" w:hAnsi="Arial" w:cs="Arial"/>
          <w:b/>
          <w:sz w:val="24"/>
          <w:szCs w:val="24"/>
        </w:rPr>
      </w:pPr>
    </w:p>
    <w:p w14:paraId="21C13235" w14:textId="77777777" w:rsidR="009B4203" w:rsidRPr="009A26E7" w:rsidRDefault="009B4203" w:rsidP="009B4203">
      <w:pPr>
        <w:spacing w:after="0" w:line="240" w:lineRule="auto"/>
        <w:jc w:val="center"/>
        <w:rPr>
          <w:rFonts w:ascii="Arial" w:hAnsi="Arial" w:cs="Arial"/>
          <w:b/>
          <w:sz w:val="24"/>
          <w:szCs w:val="24"/>
        </w:rPr>
      </w:pPr>
    </w:p>
    <w:p w14:paraId="0BAFF027" w14:textId="77777777" w:rsidR="009B4203" w:rsidRPr="009A26E7" w:rsidRDefault="009B4203" w:rsidP="009B4203">
      <w:pPr>
        <w:spacing w:after="0" w:line="240" w:lineRule="auto"/>
        <w:jc w:val="center"/>
        <w:rPr>
          <w:rFonts w:ascii="Arial" w:hAnsi="Arial" w:cs="Arial"/>
          <w:b/>
          <w:sz w:val="24"/>
          <w:szCs w:val="24"/>
        </w:rPr>
      </w:pPr>
    </w:p>
    <w:p w14:paraId="779CB3EC" w14:textId="77777777" w:rsidR="009B4203" w:rsidRPr="009A26E7" w:rsidRDefault="7574746E" w:rsidP="00877A93">
      <w:pPr>
        <w:pStyle w:val="ListParagraph"/>
        <w:numPr>
          <w:ilvl w:val="0"/>
          <w:numId w:val="5"/>
        </w:numPr>
        <w:spacing w:after="0" w:line="480" w:lineRule="auto"/>
        <w:jc w:val="both"/>
        <w:rPr>
          <w:rFonts w:ascii="Arial" w:eastAsia="Arial,Times New Roman" w:hAnsi="Arial" w:cs="Arial"/>
          <w:b/>
          <w:bCs/>
          <w:color w:val="000000" w:themeColor="text1"/>
          <w:sz w:val="24"/>
          <w:szCs w:val="24"/>
        </w:rPr>
      </w:pPr>
      <w:r w:rsidRPr="009A26E7">
        <w:rPr>
          <w:rFonts w:ascii="Arial" w:eastAsia="Arial,Times New Roman" w:hAnsi="Arial" w:cs="Arial"/>
          <w:b/>
          <w:bCs/>
          <w:color w:val="000000" w:themeColor="text1"/>
          <w:sz w:val="24"/>
          <w:szCs w:val="24"/>
        </w:rPr>
        <w:t>Events Table</w:t>
      </w:r>
    </w:p>
    <w:p w14:paraId="25C0136E" w14:textId="58AE16FB" w:rsidR="00681002" w:rsidRPr="009A26E7" w:rsidRDefault="7574746E" w:rsidP="00315C49">
      <w:pPr>
        <w:pStyle w:val="ListParagraph"/>
        <w:numPr>
          <w:ilvl w:val="0"/>
          <w:numId w:val="61"/>
        </w:numPr>
        <w:spacing w:after="0" w:line="480" w:lineRule="auto"/>
        <w:jc w:val="both"/>
        <w:rPr>
          <w:rFonts w:ascii="Arial" w:eastAsia="Arial" w:hAnsi="Arial" w:cs="Arial"/>
          <w:sz w:val="24"/>
          <w:szCs w:val="24"/>
        </w:rPr>
      </w:pPr>
      <w:r w:rsidRPr="009A26E7">
        <w:rPr>
          <w:rFonts w:ascii="Arial" w:eastAsia="Arial" w:hAnsi="Arial" w:cs="Arial"/>
          <w:sz w:val="24"/>
          <w:szCs w:val="24"/>
        </w:rPr>
        <w:t>Guards Management System</w:t>
      </w:r>
    </w:p>
    <w:tbl>
      <w:tblPr>
        <w:tblW w:w="0" w:type="auto"/>
        <w:tblCellMar>
          <w:top w:w="15" w:type="dxa"/>
          <w:left w:w="15" w:type="dxa"/>
          <w:bottom w:w="15" w:type="dxa"/>
          <w:right w:w="15" w:type="dxa"/>
        </w:tblCellMar>
        <w:tblLook w:val="04A0" w:firstRow="1" w:lastRow="0" w:firstColumn="1" w:lastColumn="0" w:noHBand="0" w:noVBand="1"/>
      </w:tblPr>
      <w:tblGrid>
        <w:gridCol w:w="1736"/>
        <w:gridCol w:w="1362"/>
        <w:gridCol w:w="1299"/>
        <w:gridCol w:w="1275"/>
        <w:gridCol w:w="1550"/>
        <w:gridCol w:w="1402"/>
      </w:tblGrid>
      <w:tr w:rsidR="00E316B3" w:rsidRPr="009A26E7" w14:paraId="435573A0"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7ED8A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Ev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94A22A2"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Trigger</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C1F81E2"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ource</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C69D8F"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Use Ca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197445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Respon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325FC85"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Destination</w:t>
            </w:r>
          </w:p>
        </w:tc>
      </w:tr>
      <w:tr w:rsidR="00E316B3" w:rsidRPr="009A26E7" w14:paraId="44E68A48"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419DE3" w14:textId="0631A826"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1. Agency Clerk wants to add a new guar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52E25C"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Details to be Added</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6C2B58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6BB725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Add New Guar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01E02D2"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Profile add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5EE0E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Table</w:t>
            </w:r>
          </w:p>
        </w:tc>
      </w:tr>
      <w:tr w:rsidR="00E316B3" w:rsidRPr="009A26E7" w14:paraId="088768CD"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B53D33D"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2. Agency Clerk wants to edit guard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9DBAA78"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hanges in the guard details</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B27993B"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92E4BE4" w14:textId="77777777" w:rsidR="00A43010" w:rsidRPr="009A26E7" w:rsidRDefault="7574746E" w:rsidP="7574746E">
            <w:pPr>
              <w:spacing w:after="0" w:line="276" w:lineRule="auto"/>
              <w:rPr>
                <w:rFonts w:ascii="Arial" w:eastAsia="Arial,Arial,Times New Roman" w:hAnsi="Arial" w:cs="Arial"/>
                <w:color w:val="000000" w:themeColor="text1"/>
              </w:rPr>
            </w:pPr>
            <w:r w:rsidRPr="009A26E7">
              <w:rPr>
                <w:rFonts w:ascii="Arial" w:eastAsia="Arial,Arial,Times New Roman" w:hAnsi="Arial" w:cs="Arial"/>
                <w:color w:val="000000" w:themeColor="text1"/>
              </w:rPr>
              <w:t>Edit Guard</w:t>
            </w:r>
          </w:p>
          <w:p w14:paraId="00225368"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E66DB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Profile upda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0BAA0D"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Table</w:t>
            </w:r>
          </w:p>
        </w:tc>
      </w:tr>
      <w:tr w:rsidR="00A43010" w:rsidRPr="009A26E7" w14:paraId="7330DDF9"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DCC3D2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3. Manager wants to store old files of a guar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F53530B"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details to be moved to archive</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2AA59E38"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2EB3A04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Archive Guard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3C18F77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details moved to archiv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4DAA677"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Archive Table</w:t>
            </w:r>
          </w:p>
        </w:tc>
      </w:tr>
      <w:tr w:rsidR="00A43010" w:rsidRPr="009A26E7" w14:paraId="5E53B776"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4C082E2"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4. Manager wants to view guard inform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869E175"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Data for Viewing</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70FB18AC"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6BEE702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View Guard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355150C6"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how Guard Inform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B94963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r>
      <w:tr w:rsidR="00A43010" w:rsidRPr="009A26E7" w14:paraId="1385901C"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CB210E5"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5. Manager wants to view list of guards by loc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63EF1AA" w14:textId="22B5969F" w:rsidR="00A43010" w:rsidRPr="009A26E7" w:rsidRDefault="34377DFE" w:rsidP="34377DFE">
            <w:pPr>
              <w:spacing w:after="0" w:line="276" w:lineRule="auto"/>
              <w:rPr>
                <w:rFonts w:ascii="Arial,Arial,Arial,Times New Rom" w:eastAsia="Arial,Arial,Arial,Times New Rom" w:hAnsi="Arial,Arial,Arial,Times New Rom" w:cs="Arial,Arial,Arial,Times New Rom"/>
              </w:rPr>
            </w:pPr>
            <w:r w:rsidRPr="34377DFE">
              <w:rPr>
                <w:rFonts w:ascii="Arial,Arial,Arial,Times New Rom" w:eastAsia="Arial,Arial,Arial,Times New Rom" w:hAnsi="Arial,Arial,Arial,Times New Rom" w:cs="Arial,Arial,Arial,Times New Rom"/>
                <w:color w:val="000000" w:themeColor="text1"/>
              </w:rPr>
              <w:t>Guard Data Location</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17C9E3BF"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3732D9D3"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View Guard by Loc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34DB396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how Guard Information by loc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9364F1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r>
      <w:tr w:rsidR="00A43010" w:rsidRPr="009A26E7" w14:paraId="2A05EBCA"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F638B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6. Manager wants to view guards in the archiv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EACDAC" w14:textId="69F9FA46"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 xml:space="preserve">Guard </w:t>
            </w:r>
            <w:r w:rsidR="0018222D">
              <w:rPr>
                <w:rFonts w:ascii="Arial" w:eastAsia="Arial,Arial,Times New Roman" w:hAnsi="Arial" w:cs="Arial"/>
                <w:color w:val="000000" w:themeColor="text1"/>
              </w:rPr>
              <w:t>Details in Archive</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37E12FB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rPr>
              <w:t>Manage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265A833C" w14:textId="788FB574"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 xml:space="preserve">View </w:t>
            </w:r>
          </w:p>
          <w:p w14:paraId="54F0D028" w14:textId="694AD14E"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Archiv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356E635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how list of guards in archiv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E63ED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r>
      <w:tr w:rsidR="00A43010" w:rsidRPr="009A26E7" w14:paraId="5ACE2F35" w14:textId="77777777" w:rsidTr="34377DF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337FDF"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lastRenderedPageBreak/>
              <w:t>7. Manager wants to view summary of guard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2BD5F89"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List of Guards</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0606D63A"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31E38556" w14:textId="54E12DA3"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View</w:t>
            </w:r>
          </w:p>
          <w:p w14:paraId="4F551F2C" w14:textId="73A9406B"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Guard Summary</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0F99CC5B"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how Summary of Guard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A416BB8" w14:textId="77777777" w:rsidR="00A43010"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r>
    </w:tbl>
    <w:p w14:paraId="56DB3F2A" w14:textId="5EC32D5C" w:rsidR="00A43010" w:rsidRPr="009A26E7" w:rsidRDefault="00A43010" w:rsidP="00E316B3">
      <w:pPr>
        <w:spacing w:after="0" w:line="480" w:lineRule="auto"/>
        <w:rPr>
          <w:rFonts w:ascii="Arial" w:hAnsi="Arial" w:cs="Arial"/>
        </w:rPr>
      </w:pPr>
    </w:p>
    <w:p w14:paraId="0767C07D" w14:textId="16515092" w:rsidR="00681002" w:rsidRPr="009A26E7" w:rsidRDefault="7574746E" w:rsidP="00315C49">
      <w:pPr>
        <w:pStyle w:val="ListParagraph"/>
        <w:numPr>
          <w:ilvl w:val="0"/>
          <w:numId w:val="61"/>
        </w:numPr>
        <w:spacing w:after="0" w:line="480" w:lineRule="auto"/>
        <w:rPr>
          <w:rFonts w:ascii="Arial" w:eastAsia="Arial" w:hAnsi="Arial" w:cs="Arial"/>
          <w:sz w:val="24"/>
          <w:szCs w:val="24"/>
        </w:rPr>
      </w:pPr>
      <w:r w:rsidRPr="009A26E7">
        <w:rPr>
          <w:rFonts w:ascii="Arial" w:eastAsia="Arial" w:hAnsi="Arial" w:cs="Arial"/>
          <w:sz w:val="24"/>
          <w:szCs w:val="24"/>
        </w:rPr>
        <w:t>Client Management System</w:t>
      </w:r>
    </w:p>
    <w:tbl>
      <w:tblPr>
        <w:tblW w:w="0" w:type="auto"/>
        <w:tblCellMar>
          <w:top w:w="15" w:type="dxa"/>
          <w:left w:w="15" w:type="dxa"/>
          <w:bottom w:w="15" w:type="dxa"/>
          <w:right w:w="15" w:type="dxa"/>
        </w:tblCellMar>
        <w:tblLook w:val="04A0" w:firstRow="1" w:lastRow="0" w:firstColumn="1" w:lastColumn="0" w:noHBand="0" w:noVBand="1"/>
      </w:tblPr>
      <w:tblGrid>
        <w:gridCol w:w="1788"/>
        <w:gridCol w:w="1330"/>
        <w:gridCol w:w="1299"/>
        <w:gridCol w:w="1311"/>
        <w:gridCol w:w="1530"/>
        <w:gridCol w:w="1366"/>
      </w:tblGrid>
      <w:tr w:rsidR="00E316B3" w:rsidRPr="009A26E7" w14:paraId="5DFDC338" w14:textId="77777777" w:rsidTr="7574746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4A10E8"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Ev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5775FE2"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Trigger</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A64582"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ource</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C54EFC"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Use Ca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47413AE"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Respon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423D70C"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Destination</w:t>
            </w:r>
          </w:p>
        </w:tc>
      </w:tr>
      <w:tr w:rsidR="00E316B3" w:rsidRPr="009A26E7" w14:paraId="0D870084" w14:textId="77777777" w:rsidTr="7574746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B372FB4" w14:textId="6CCDBE9C" w:rsidR="002412F7" w:rsidRPr="009A26E7" w:rsidRDefault="00E501F1" w:rsidP="7574746E">
            <w:pPr>
              <w:spacing w:after="0" w:line="276" w:lineRule="auto"/>
              <w:rPr>
                <w:rFonts w:ascii="Arial" w:eastAsia="Arial,Arial,Times New Roman" w:hAnsi="Arial" w:cs="Arial"/>
              </w:rPr>
            </w:pPr>
            <w:r>
              <w:rPr>
                <w:rFonts w:ascii="Arial" w:eastAsia="Arial,Arial,Times New Roman" w:hAnsi="Arial" w:cs="Arial"/>
                <w:color w:val="000000" w:themeColor="text1"/>
              </w:rPr>
              <w:t>8</w:t>
            </w:r>
            <w:r w:rsidR="7574746E" w:rsidRPr="009A26E7">
              <w:rPr>
                <w:rFonts w:ascii="Arial" w:eastAsia="Arial,Arial,Times New Roman" w:hAnsi="Arial" w:cs="Arial"/>
                <w:color w:val="000000" w:themeColor="text1"/>
              </w:rPr>
              <w:t>. Agency clerk adds a client approved by the Manager.</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2E0FF7"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 Details to be Added</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274F12"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011454C"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Add New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19C53B2"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 Profile Add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5439A66" w14:textId="68811792" w:rsidR="002412F7" w:rsidRPr="009A26E7" w:rsidRDefault="00214323" w:rsidP="7574746E">
            <w:pPr>
              <w:spacing w:after="0" w:line="276" w:lineRule="auto"/>
              <w:rPr>
                <w:rFonts w:ascii="Arial" w:eastAsia="Arial,Arial,Times New Roman" w:hAnsi="Arial" w:cs="Arial"/>
              </w:rPr>
            </w:pPr>
            <w:r>
              <w:rPr>
                <w:rFonts w:ascii="Arial" w:eastAsia="Arial" w:hAnsi="Arial" w:cs="Arial"/>
              </w:rPr>
              <w:t>MSA Database</w:t>
            </w:r>
          </w:p>
        </w:tc>
      </w:tr>
      <w:tr w:rsidR="00E316B3" w:rsidRPr="009A26E7" w14:paraId="044FDF9C" w14:textId="77777777" w:rsidTr="7574746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2B8A0B" w14:textId="6E8C032C" w:rsidR="002412F7" w:rsidRPr="009A26E7" w:rsidRDefault="00E501F1" w:rsidP="7574746E">
            <w:pPr>
              <w:spacing w:after="0" w:line="276" w:lineRule="auto"/>
              <w:rPr>
                <w:rFonts w:ascii="Arial" w:eastAsia="Arial,Arial,Times New Roman" w:hAnsi="Arial" w:cs="Arial"/>
              </w:rPr>
            </w:pPr>
            <w:r>
              <w:rPr>
                <w:rFonts w:ascii="Arial" w:eastAsia="Arial,Arial,Times New Roman" w:hAnsi="Arial" w:cs="Arial"/>
                <w:color w:val="000000" w:themeColor="text1"/>
              </w:rPr>
              <w:t>9</w:t>
            </w:r>
            <w:r w:rsidR="7574746E" w:rsidRPr="009A26E7">
              <w:rPr>
                <w:rFonts w:ascii="Arial" w:eastAsia="Arial,Arial,Times New Roman" w:hAnsi="Arial" w:cs="Arial"/>
                <w:color w:val="000000" w:themeColor="text1"/>
              </w:rPr>
              <w:t>. Manager wants to edit client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45B836B"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hanges in Client Details</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15CD54EC"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3FAC4B"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Edit Client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2C16276"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 Profile Upda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FEAF899" w14:textId="55EB5FFA" w:rsidR="002412F7" w:rsidRPr="009A26E7" w:rsidRDefault="00214323" w:rsidP="7574746E">
            <w:pPr>
              <w:spacing w:after="0" w:line="276" w:lineRule="auto"/>
              <w:rPr>
                <w:rFonts w:ascii="Arial" w:eastAsia="Arial,Arial,Times New Roman" w:hAnsi="Arial" w:cs="Arial"/>
              </w:rPr>
            </w:pPr>
            <w:r>
              <w:rPr>
                <w:rFonts w:ascii="Arial" w:eastAsia="Arial" w:hAnsi="Arial" w:cs="Arial"/>
              </w:rPr>
              <w:t>MSA Database</w:t>
            </w:r>
          </w:p>
        </w:tc>
      </w:tr>
      <w:tr w:rsidR="002412F7" w:rsidRPr="009A26E7" w14:paraId="3385BD66" w14:textId="77777777" w:rsidTr="7574746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7F91CE8" w14:textId="0882EF1C" w:rsidR="002412F7" w:rsidRPr="009A26E7" w:rsidRDefault="00E501F1" w:rsidP="7574746E">
            <w:pPr>
              <w:spacing w:after="0" w:line="276" w:lineRule="auto"/>
              <w:rPr>
                <w:rFonts w:ascii="Arial" w:eastAsia="Arial,Arial,Times New Roman" w:hAnsi="Arial" w:cs="Arial"/>
              </w:rPr>
            </w:pPr>
            <w:r>
              <w:rPr>
                <w:rFonts w:ascii="Arial" w:eastAsia="Arial,Arial,Times New Roman" w:hAnsi="Arial" w:cs="Arial"/>
                <w:color w:val="000000" w:themeColor="text1"/>
              </w:rPr>
              <w:t>10</w:t>
            </w:r>
            <w:r w:rsidR="7574746E" w:rsidRPr="009A26E7">
              <w:rPr>
                <w:rFonts w:ascii="Arial" w:eastAsia="Arial,Arial,Times New Roman" w:hAnsi="Arial" w:cs="Arial"/>
                <w:color w:val="000000" w:themeColor="text1"/>
              </w:rPr>
              <w:t>. Manager wants to view client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AD6EAA3" w14:textId="6866A516"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 details</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01F460CF" w14:textId="7623903B"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1732A6C4" w14:textId="24496D7D"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View Client Information</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tcPr>
          <w:p w14:paraId="0D345E36" w14:textId="5FCFD729"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Client details is shown to the user</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D0F0028" w14:textId="04C9681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ger</w:t>
            </w:r>
          </w:p>
        </w:tc>
      </w:tr>
      <w:tr w:rsidR="002412F7" w:rsidRPr="009A26E7" w14:paraId="01BF0D6D" w14:textId="77777777" w:rsidTr="7574746E">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7E4408D" w14:textId="1AACA12C" w:rsidR="002412F7" w:rsidRPr="009A26E7" w:rsidRDefault="00E501F1" w:rsidP="7574746E">
            <w:pPr>
              <w:spacing w:after="0" w:line="276" w:lineRule="auto"/>
              <w:rPr>
                <w:rFonts w:ascii="Arial" w:eastAsia="Arial,Arial,Times New Roman" w:hAnsi="Arial" w:cs="Arial"/>
              </w:rPr>
            </w:pPr>
            <w:r>
              <w:rPr>
                <w:rFonts w:ascii="Arial" w:eastAsia="Arial,Arial,Times New Roman" w:hAnsi="Arial" w:cs="Arial"/>
                <w:color w:val="000000" w:themeColor="text1"/>
              </w:rPr>
              <w:t>11</w:t>
            </w:r>
            <w:r w:rsidR="7574746E" w:rsidRPr="009A26E7">
              <w:rPr>
                <w:rFonts w:ascii="Arial" w:eastAsia="Arial,Arial,Times New Roman" w:hAnsi="Arial" w:cs="Arial"/>
                <w:color w:val="000000" w:themeColor="text1"/>
              </w:rPr>
              <w:t xml:space="preserve">. </w:t>
            </w:r>
            <w:r w:rsidR="00CA4D8F" w:rsidRPr="00CA4D8F">
              <w:rPr>
                <w:rFonts w:ascii="Arial" w:eastAsia="Arial,Arial,Times New Roman" w:hAnsi="Arial" w:cs="Arial"/>
                <w:color w:val="000000" w:themeColor="text1"/>
              </w:rPr>
              <w:t>Manager wants to view the list of clien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A8D5836" w14:textId="24205AD6" w:rsidR="002412F7" w:rsidRPr="009A26E7" w:rsidRDefault="00CA4D8F" w:rsidP="7574746E">
            <w:pPr>
              <w:spacing w:after="0" w:line="276" w:lineRule="auto"/>
              <w:rPr>
                <w:rFonts w:ascii="Arial" w:eastAsia="Arial,Arial,Times New Roman" w:hAnsi="Arial" w:cs="Arial"/>
              </w:rPr>
            </w:pPr>
            <w:r>
              <w:rPr>
                <w:rFonts w:ascii="Arial" w:eastAsia="Arial,Arial,Times New Roman" w:hAnsi="Arial" w:cs="Arial"/>
                <w:color w:val="000000" w:themeColor="text1"/>
              </w:rPr>
              <w:t>Client Details</w:t>
            </w:r>
          </w:p>
        </w:tc>
        <w:tc>
          <w:tcPr>
            <w:tcW w:w="1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5B7DD42D" w14:textId="0B1CF5C3" w:rsidR="002412F7" w:rsidRPr="009A26E7" w:rsidRDefault="00CA4D8F" w:rsidP="00E316B3">
            <w:pPr>
              <w:spacing w:after="0" w:line="276" w:lineRule="auto"/>
              <w:rPr>
                <w:rFonts w:ascii="Arial" w:eastAsia="Times New Roman" w:hAnsi="Arial" w:cs="Arial"/>
              </w:rPr>
            </w:pPr>
            <w:r>
              <w:rPr>
                <w:rFonts w:ascii="Arial" w:eastAsia="Times New Roman" w:hAnsi="Arial" w:cs="Arial"/>
              </w:rPr>
              <w:t>Manager</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0541A3E8" w14:textId="3E5A8DD6" w:rsidR="002412F7" w:rsidRPr="009A26E7" w:rsidRDefault="7574746E" w:rsidP="00CA4D8F">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 xml:space="preserve">View </w:t>
            </w:r>
            <w:r w:rsidR="00CA4D8F">
              <w:rPr>
                <w:rFonts w:ascii="Arial" w:eastAsia="Arial,Arial,Times New Roman" w:hAnsi="Arial" w:cs="Arial"/>
                <w:color w:val="000000" w:themeColor="text1"/>
              </w:rPr>
              <w:t>list</w:t>
            </w:r>
            <w:r w:rsidRPr="009A26E7">
              <w:rPr>
                <w:rFonts w:ascii="Arial" w:eastAsia="Arial,Arial,Times New Roman" w:hAnsi="Arial" w:cs="Arial"/>
                <w:color w:val="000000" w:themeColor="text1"/>
              </w:rPr>
              <w:t xml:space="preserve"> of clien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05" w:type="dxa"/>
              <w:left w:w="105" w:type="dxa"/>
              <w:bottom w:w="105" w:type="dxa"/>
              <w:right w:w="105" w:type="dxa"/>
            </w:tcMar>
            <w:hideMark/>
          </w:tcPr>
          <w:p w14:paraId="4239C1CA" w14:textId="2303BB32" w:rsidR="002412F7" w:rsidRPr="009A26E7" w:rsidRDefault="7574746E" w:rsidP="00CA4D8F">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 xml:space="preserve">Show </w:t>
            </w:r>
            <w:r w:rsidR="00CA4D8F">
              <w:rPr>
                <w:rFonts w:ascii="Arial" w:eastAsia="Arial,Arial,Times New Roman" w:hAnsi="Arial" w:cs="Arial"/>
                <w:color w:val="000000" w:themeColor="text1"/>
              </w:rPr>
              <w:t>list</w:t>
            </w:r>
            <w:r w:rsidR="00E23738">
              <w:rPr>
                <w:rFonts w:ascii="Arial" w:eastAsia="Arial,Arial,Times New Roman" w:hAnsi="Arial" w:cs="Arial"/>
                <w:color w:val="000000" w:themeColor="text1"/>
              </w:rPr>
              <w:t xml:space="preserve"> </w:t>
            </w:r>
            <w:r w:rsidRPr="009A26E7">
              <w:rPr>
                <w:rFonts w:ascii="Arial" w:eastAsia="Arial,Arial,Times New Roman" w:hAnsi="Arial" w:cs="Arial"/>
                <w:color w:val="000000" w:themeColor="text1"/>
              </w:rPr>
              <w:t>of clien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CCC394D" w14:textId="77777777" w:rsidR="002412F7" w:rsidRPr="009A26E7" w:rsidRDefault="7574746E" w:rsidP="7574746E">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Manager</w:t>
            </w:r>
          </w:p>
        </w:tc>
      </w:tr>
    </w:tbl>
    <w:p w14:paraId="729798EE" w14:textId="1A7BC300" w:rsidR="00A43010" w:rsidRPr="009A26E7" w:rsidRDefault="00A43010" w:rsidP="00E316B3">
      <w:pPr>
        <w:spacing w:after="0" w:line="480" w:lineRule="auto"/>
        <w:rPr>
          <w:rFonts w:ascii="Arial" w:hAnsi="Arial" w:cs="Arial"/>
        </w:rPr>
      </w:pPr>
    </w:p>
    <w:p w14:paraId="1B3121F1" w14:textId="50CFE356" w:rsidR="00B165ED" w:rsidRPr="009A26E7" w:rsidRDefault="00B165ED" w:rsidP="00E316B3">
      <w:pPr>
        <w:spacing w:after="0" w:line="480" w:lineRule="auto"/>
        <w:rPr>
          <w:rFonts w:ascii="Arial" w:eastAsia="Arial" w:hAnsi="Arial" w:cs="Arial"/>
        </w:rPr>
      </w:pPr>
    </w:p>
    <w:p w14:paraId="5201D499" w14:textId="1BB4363A" w:rsidR="0054771F" w:rsidRPr="00E775ED" w:rsidRDefault="7574746E" w:rsidP="00315C49">
      <w:pPr>
        <w:pStyle w:val="ListParagraph"/>
        <w:numPr>
          <w:ilvl w:val="0"/>
          <w:numId w:val="61"/>
        </w:numPr>
        <w:rPr>
          <w:rFonts w:ascii="Arial" w:eastAsia="Arial," w:hAnsi="Arial" w:cs="Arial"/>
          <w:sz w:val="24"/>
          <w:szCs w:val="24"/>
        </w:rPr>
      </w:pPr>
      <w:r w:rsidRPr="009A26E7">
        <w:rPr>
          <w:rFonts w:ascii="Arial" w:eastAsia="Arial" w:hAnsi="Arial" w:cs="Arial"/>
          <w:sz w:val="24"/>
          <w:szCs w:val="24"/>
        </w:rPr>
        <w:t xml:space="preserve">Assignments and Clients Management System </w:t>
      </w:r>
    </w:p>
    <w:tbl>
      <w:tblPr>
        <w:tblW w:w="0" w:type="auto"/>
        <w:tblCellMar>
          <w:top w:w="15" w:type="dxa"/>
          <w:left w:w="15" w:type="dxa"/>
          <w:bottom w:w="15" w:type="dxa"/>
          <w:right w:w="15" w:type="dxa"/>
        </w:tblCellMar>
        <w:tblLook w:val="04A0" w:firstRow="1" w:lastRow="0" w:firstColumn="1" w:lastColumn="0" w:noHBand="0" w:noVBand="1"/>
      </w:tblPr>
      <w:tblGrid>
        <w:gridCol w:w="1580"/>
        <w:gridCol w:w="1617"/>
        <w:gridCol w:w="1176"/>
        <w:gridCol w:w="1494"/>
        <w:gridCol w:w="1446"/>
        <w:gridCol w:w="1311"/>
      </w:tblGrid>
      <w:tr w:rsidR="008D1419" w:rsidRPr="009A26E7" w14:paraId="46DD21DF"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1831801"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Ev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D3CAE03"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Trigger</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EC8627"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ource</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BE35093"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Use Ca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96D90B"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Respon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1132F7" w14:textId="77777777" w:rsidR="00E775ED" w:rsidRPr="009A26E7" w:rsidRDefault="00E775ED"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Destination</w:t>
            </w:r>
          </w:p>
        </w:tc>
      </w:tr>
      <w:tr w:rsidR="008D1419" w14:paraId="6B125292"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C693078" w14:textId="77777777" w:rsidR="00E775ED" w:rsidRDefault="00E775ED" w:rsidP="008D1419">
            <w:pPr>
              <w:spacing w:after="0" w:line="276" w:lineRule="auto"/>
              <w:rPr>
                <w:rFonts w:ascii="Arial" w:eastAsia="Arial" w:hAnsi="Arial" w:cs="Arial"/>
              </w:rPr>
            </w:pPr>
            <w:r>
              <w:rPr>
                <w:rFonts w:ascii="Arial" w:eastAsia="Arial" w:hAnsi="Arial" w:cs="Arial"/>
              </w:rPr>
              <w:t>12</w:t>
            </w:r>
            <w:r w:rsidRPr="009A26E7">
              <w:rPr>
                <w:rFonts w:ascii="Arial" w:eastAsia="Arial" w:hAnsi="Arial" w:cs="Arial"/>
              </w:rPr>
              <w:t xml:space="preserve">. Client requests guards to be assigned to their companie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A7537DF" w14:textId="77777777" w:rsidR="00E775ED" w:rsidRPr="009A26E7" w:rsidRDefault="00E775ED" w:rsidP="008D1419">
            <w:pPr>
              <w:spacing w:after="0" w:line="276" w:lineRule="auto"/>
              <w:rPr>
                <w:rFonts w:ascii="Arial" w:eastAsia="Arial" w:hAnsi="Arial" w:cs="Arial"/>
              </w:rPr>
            </w:pPr>
            <w:r w:rsidRPr="009A26E7">
              <w:rPr>
                <w:rFonts w:ascii="Arial" w:eastAsia="Arial" w:hAnsi="Arial" w:cs="Arial"/>
              </w:rPr>
              <w:t xml:space="preserve">Client guard reques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DED3C67" w14:textId="77777777" w:rsidR="00E775ED" w:rsidRPr="009A26E7" w:rsidRDefault="00E775ED" w:rsidP="008D1419">
            <w:pPr>
              <w:spacing w:after="0" w:line="276" w:lineRule="auto"/>
              <w:rPr>
                <w:rFonts w:ascii="Arial" w:eastAsia="Arial" w:hAnsi="Arial" w:cs="Arial"/>
              </w:rPr>
            </w:pPr>
            <w:r w:rsidRPr="009A26E7">
              <w:rPr>
                <w:rFonts w:ascii="Arial" w:eastAsia="Arial" w:hAnsi="Arial" w:cs="Arial"/>
              </w:rPr>
              <w:t xml:space="preserve">Client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13325D0" w14:textId="77777777" w:rsidR="00E775ED" w:rsidRPr="009A26E7" w:rsidRDefault="00E775ED" w:rsidP="008D1419">
            <w:pPr>
              <w:spacing w:after="0" w:line="276" w:lineRule="auto"/>
              <w:rPr>
                <w:rFonts w:ascii="Arial" w:eastAsia="Arial" w:hAnsi="Arial" w:cs="Arial"/>
              </w:rPr>
            </w:pPr>
            <w:r w:rsidRPr="009A26E7">
              <w:rPr>
                <w:rFonts w:ascii="Arial" w:eastAsia="Arial" w:hAnsi="Arial" w:cs="Arial"/>
              </w:rPr>
              <w:t xml:space="preserve">Add Client Reques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23E9A11" w14:textId="77777777" w:rsidR="00E775ED" w:rsidRPr="009A26E7" w:rsidRDefault="00E775ED" w:rsidP="008D1419">
            <w:pPr>
              <w:spacing w:after="0" w:line="276" w:lineRule="auto"/>
              <w:rPr>
                <w:rFonts w:ascii="Arial" w:eastAsia="Arial" w:hAnsi="Arial" w:cs="Arial"/>
              </w:rPr>
            </w:pPr>
            <w:r w:rsidRPr="009A26E7">
              <w:rPr>
                <w:rFonts w:ascii="Arial" w:eastAsia="Arial" w:hAnsi="Arial" w:cs="Arial"/>
              </w:rPr>
              <w:t xml:space="preserve">Client Request Add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6A9619B" w14:textId="77777777" w:rsidR="00E775ED" w:rsidRDefault="00E775ED" w:rsidP="008D1419">
            <w:pPr>
              <w:spacing w:after="0" w:line="276" w:lineRule="auto"/>
              <w:rPr>
                <w:rFonts w:ascii="Arial" w:eastAsia="Arial" w:hAnsi="Arial" w:cs="Arial"/>
              </w:rPr>
            </w:pPr>
            <w:r>
              <w:rPr>
                <w:rFonts w:ascii="Arial" w:eastAsia="Arial" w:hAnsi="Arial" w:cs="Arial"/>
              </w:rPr>
              <w:t>MSA Database</w:t>
            </w:r>
          </w:p>
        </w:tc>
      </w:tr>
      <w:tr w:rsidR="00E775ED" w14:paraId="51288A99"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C2EDF80" w14:textId="315225FB" w:rsidR="00E775ED" w:rsidRDefault="00E775ED" w:rsidP="00E775ED">
            <w:pPr>
              <w:spacing w:after="0" w:line="276" w:lineRule="auto"/>
              <w:rPr>
                <w:rFonts w:ascii="Arial" w:eastAsia="Arial" w:hAnsi="Arial" w:cs="Arial"/>
              </w:rPr>
            </w:pPr>
            <w:r>
              <w:rPr>
                <w:rFonts w:ascii="Arial" w:eastAsia="Arial" w:hAnsi="Arial" w:cs="Arial"/>
              </w:rPr>
              <w:lastRenderedPageBreak/>
              <w:t>13. Manager declines assignment request of a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787DB49" w14:textId="77777777" w:rsidR="00E775ED" w:rsidRDefault="00E775ED" w:rsidP="00E775ED">
            <w:pPr>
              <w:spacing w:after="0" w:line="276" w:lineRule="auto"/>
              <w:rPr>
                <w:rFonts w:ascii="Arial" w:eastAsia="Arial" w:hAnsi="Arial" w:cs="Arial"/>
              </w:rPr>
            </w:pPr>
            <w:r>
              <w:rPr>
                <w:rFonts w:ascii="Arial" w:eastAsia="Arial" w:hAnsi="Arial" w:cs="Arial"/>
              </w:rPr>
              <w:t>Assignment Request</w:t>
            </w:r>
          </w:p>
          <w:p w14:paraId="4D40FA7B" w14:textId="71F455D6" w:rsidR="00E775ED" w:rsidRPr="009A26E7" w:rsidRDefault="00E775ED" w:rsidP="00E775ED">
            <w:pPr>
              <w:spacing w:after="0" w:line="276" w:lineRule="auto"/>
              <w:rPr>
                <w:rFonts w:ascii="Arial" w:eastAsia="Arial" w:hAnsi="Arial" w:cs="Arial"/>
              </w:rPr>
            </w:pPr>
            <w:r>
              <w:rPr>
                <w:rFonts w:ascii="Arial" w:eastAsia="Arial" w:hAnsi="Arial" w:cs="Arial"/>
              </w:rPr>
              <w:t>Declined</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0D61760" w14:textId="458DD62C"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04B9DC9" w14:textId="6D5E3152" w:rsidR="00E775ED" w:rsidRPr="009A26E7" w:rsidRDefault="00E775ED" w:rsidP="00E775ED">
            <w:pPr>
              <w:spacing w:after="0" w:line="276" w:lineRule="auto"/>
              <w:rPr>
                <w:rFonts w:ascii="Arial" w:eastAsia="Arial" w:hAnsi="Arial" w:cs="Arial"/>
              </w:rPr>
            </w:pPr>
            <w:r>
              <w:rPr>
                <w:rFonts w:ascii="Arial" w:eastAsia="Arial" w:hAnsi="Arial" w:cs="Arial"/>
              </w:rPr>
              <w:t>Decline Assignment Reques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FF0EEAE" w14:textId="519700B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Request </w:t>
            </w:r>
            <w:r>
              <w:rPr>
                <w:rFonts w:ascii="Arial" w:eastAsia="Arial" w:hAnsi="Arial" w:cs="Arial"/>
              </w:rPr>
              <w:t>Declin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90147B3" w14:textId="29042682"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51BBD86F"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D2443F3" w14:textId="15228AAA" w:rsidR="00E775ED" w:rsidRDefault="00E775ED" w:rsidP="00E775ED">
            <w:pPr>
              <w:spacing w:after="0" w:line="276" w:lineRule="auto"/>
              <w:rPr>
                <w:rFonts w:ascii="Arial" w:eastAsia="Arial" w:hAnsi="Arial" w:cs="Arial"/>
              </w:rPr>
            </w:pPr>
            <w:r>
              <w:rPr>
                <w:rFonts w:ascii="Arial" w:eastAsia="Arial" w:hAnsi="Arial" w:cs="Arial"/>
              </w:rPr>
              <w:t>14. Manager approves assignment request of a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92E572C" w14:textId="77777777" w:rsidR="00E775ED" w:rsidRDefault="00E775ED" w:rsidP="00E775ED">
            <w:pPr>
              <w:spacing w:after="0" w:line="276" w:lineRule="auto"/>
              <w:rPr>
                <w:rFonts w:ascii="Arial" w:eastAsia="Arial" w:hAnsi="Arial" w:cs="Arial"/>
              </w:rPr>
            </w:pPr>
            <w:r>
              <w:rPr>
                <w:rFonts w:ascii="Arial" w:eastAsia="Arial" w:hAnsi="Arial" w:cs="Arial"/>
              </w:rPr>
              <w:t>Assignment Request</w:t>
            </w:r>
          </w:p>
          <w:p w14:paraId="634F84DC" w14:textId="31D334C3" w:rsidR="00E775ED" w:rsidRPr="009A26E7" w:rsidRDefault="00E775ED" w:rsidP="00E775ED">
            <w:pPr>
              <w:spacing w:after="0" w:line="276" w:lineRule="auto"/>
              <w:rPr>
                <w:rFonts w:ascii="Arial" w:eastAsia="Arial" w:hAnsi="Arial" w:cs="Arial"/>
              </w:rPr>
            </w:pPr>
            <w:r>
              <w:rPr>
                <w:rFonts w:ascii="Arial" w:eastAsia="Arial" w:hAnsi="Arial" w:cs="Arial"/>
              </w:rPr>
              <w:t>Approval</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CA8E5FA" w14:textId="0E9BE766"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68BA3E6" w14:textId="0E08DD45" w:rsidR="00E775ED" w:rsidRPr="009A26E7" w:rsidRDefault="00E775ED" w:rsidP="00E775ED">
            <w:pPr>
              <w:spacing w:after="0" w:line="276" w:lineRule="auto"/>
              <w:rPr>
                <w:rFonts w:ascii="Arial" w:eastAsia="Arial" w:hAnsi="Arial" w:cs="Arial"/>
              </w:rPr>
            </w:pPr>
            <w:r>
              <w:rPr>
                <w:rFonts w:ascii="Arial" w:eastAsia="Arial" w:hAnsi="Arial" w:cs="Arial"/>
              </w:rPr>
              <w:t>Approve Assignment Reques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61BA6F6" w14:textId="051D4FC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Request </w:t>
            </w:r>
            <w:r>
              <w:rPr>
                <w:rFonts w:ascii="Arial" w:eastAsia="Arial" w:hAnsi="Arial" w:cs="Arial"/>
              </w:rPr>
              <w:t>Approv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DE127AC" w14:textId="508B13A2"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03ED57A0"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A75F3B9" w14:textId="0B1FDB2A" w:rsidR="00E775ED" w:rsidRPr="009A26E7" w:rsidRDefault="00E775ED" w:rsidP="00E775ED">
            <w:pPr>
              <w:spacing w:after="0" w:line="276" w:lineRule="auto"/>
              <w:rPr>
                <w:rFonts w:ascii="Arial" w:eastAsia="Arial" w:hAnsi="Arial" w:cs="Arial"/>
                <w:b/>
                <w:bCs/>
              </w:rPr>
            </w:pPr>
            <w:r>
              <w:rPr>
                <w:rFonts w:ascii="Arial" w:eastAsia="Arial" w:hAnsi="Arial" w:cs="Arial"/>
              </w:rPr>
              <w:t>15</w:t>
            </w:r>
            <w:r w:rsidRPr="009A26E7">
              <w:rPr>
                <w:rFonts w:ascii="Arial" w:eastAsia="Arial" w:hAnsi="Arial" w:cs="Arial"/>
              </w:rPr>
              <w:t xml:space="preserve">. Manager  </w:t>
            </w:r>
          </w:p>
          <w:p w14:paraId="6469FB0A" w14:textId="5A13C4FD" w:rsidR="00E775ED" w:rsidRDefault="00E775ED" w:rsidP="00E775ED">
            <w:pPr>
              <w:spacing w:after="0" w:line="276" w:lineRule="auto"/>
              <w:rPr>
                <w:rFonts w:ascii="Arial" w:eastAsia="Arial" w:hAnsi="Arial" w:cs="Arial"/>
              </w:rPr>
            </w:pPr>
            <w:r w:rsidRPr="009A26E7">
              <w:rPr>
                <w:rFonts w:ascii="Arial" w:eastAsia="Arial" w:hAnsi="Arial" w:cs="Arial"/>
              </w:rPr>
              <w:t xml:space="preserve">selects guards assigned to client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0D0A7F1" w14:textId="4379145F"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to Client Assignmen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FC7A54F" w14:textId="170F6106"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91DC2F4" w14:textId="4409D4DB"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Assign guard to Clien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5CD0333" w14:textId="4837BFCF"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Assignment add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5009F56" w14:textId="1DC63168"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48C657A4"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24CB47F" w14:textId="349E14A6" w:rsidR="00E775ED" w:rsidRDefault="00E775ED" w:rsidP="00E775ED">
            <w:pPr>
              <w:spacing w:after="0" w:line="276" w:lineRule="auto"/>
              <w:rPr>
                <w:rFonts w:ascii="Arial" w:eastAsia="Arial" w:hAnsi="Arial" w:cs="Arial"/>
              </w:rPr>
            </w:pPr>
            <w:r>
              <w:rPr>
                <w:rFonts w:ascii="Arial" w:eastAsia="Arial" w:hAnsi="Arial" w:cs="Arial"/>
              </w:rPr>
              <w:t>16</w:t>
            </w:r>
            <w:r w:rsidRPr="009A26E7">
              <w:rPr>
                <w:rFonts w:ascii="Arial" w:eastAsia="Arial" w:hAnsi="Arial" w:cs="Arial"/>
              </w:rPr>
              <w:t xml:space="preserve">. Client requests guards to be </w:t>
            </w:r>
            <w:r>
              <w:rPr>
                <w:rFonts w:ascii="Arial" w:eastAsia="Arial" w:hAnsi="Arial" w:cs="Arial"/>
              </w:rPr>
              <w:t>un</w:t>
            </w:r>
            <w:r w:rsidRPr="009A26E7">
              <w:rPr>
                <w:rFonts w:ascii="Arial" w:eastAsia="Arial" w:hAnsi="Arial" w:cs="Arial"/>
              </w:rPr>
              <w:t xml:space="preserve">assigned </w:t>
            </w:r>
            <w:r>
              <w:rPr>
                <w:rFonts w:ascii="Arial" w:eastAsia="Arial" w:hAnsi="Arial" w:cs="Arial"/>
              </w:rPr>
              <w:t>from</w:t>
            </w:r>
            <w:r w:rsidRPr="009A26E7">
              <w:rPr>
                <w:rFonts w:ascii="Arial" w:eastAsia="Arial" w:hAnsi="Arial" w:cs="Arial"/>
              </w:rPr>
              <w:t xml:space="preserve"> their companie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3B528E8" w14:textId="127D2A82"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w:t>
            </w:r>
            <w:r>
              <w:rPr>
                <w:rFonts w:ascii="Arial" w:eastAsia="Arial" w:hAnsi="Arial" w:cs="Arial"/>
              </w:rPr>
              <w:t>unassignment</w:t>
            </w:r>
            <w:r w:rsidRPr="009A26E7">
              <w:rPr>
                <w:rFonts w:ascii="Arial" w:eastAsia="Arial" w:hAnsi="Arial" w:cs="Arial"/>
              </w:rPr>
              <w:t xml:space="preserve"> reques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7EF0BAB" w14:textId="66D4829C"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89F9296" w14:textId="01A37C2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Add Client Reques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CC75AE3" w14:textId="77DECA11"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Request Add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6F67A80" w14:textId="38FAEF94"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32056EEB"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396AB7D" w14:textId="728F863B" w:rsidR="00E775ED" w:rsidRDefault="00E775ED" w:rsidP="00E775ED">
            <w:pPr>
              <w:spacing w:after="0" w:line="276" w:lineRule="auto"/>
              <w:rPr>
                <w:rFonts w:ascii="Arial" w:eastAsia="Arial" w:hAnsi="Arial" w:cs="Arial"/>
              </w:rPr>
            </w:pPr>
            <w:r>
              <w:rPr>
                <w:rFonts w:ascii="Arial" w:eastAsia="Arial" w:hAnsi="Arial" w:cs="Arial"/>
              </w:rPr>
              <w:t>17. Manager declines unassignment request of a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652EDC0" w14:textId="77777777" w:rsidR="00E775ED" w:rsidRDefault="00E775ED" w:rsidP="00E775ED">
            <w:pPr>
              <w:spacing w:after="0" w:line="276" w:lineRule="auto"/>
              <w:rPr>
                <w:rFonts w:ascii="Arial" w:eastAsia="Arial" w:hAnsi="Arial" w:cs="Arial"/>
              </w:rPr>
            </w:pPr>
            <w:r>
              <w:rPr>
                <w:rFonts w:ascii="Arial" w:eastAsia="Arial" w:hAnsi="Arial" w:cs="Arial"/>
              </w:rPr>
              <w:t>Unssignment Request</w:t>
            </w:r>
          </w:p>
          <w:p w14:paraId="763DD836" w14:textId="0677A14A" w:rsidR="00E775ED" w:rsidRPr="009A26E7" w:rsidRDefault="00E775ED" w:rsidP="00E775ED">
            <w:pPr>
              <w:spacing w:after="0" w:line="276" w:lineRule="auto"/>
              <w:rPr>
                <w:rFonts w:ascii="Arial" w:eastAsia="Arial" w:hAnsi="Arial" w:cs="Arial"/>
              </w:rPr>
            </w:pPr>
            <w:r>
              <w:rPr>
                <w:rFonts w:ascii="Arial" w:eastAsia="Arial" w:hAnsi="Arial" w:cs="Arial"/>
              </w:rPr>
              <w:t>Declined</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D9C8EEC" w14:textId="367352C0"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A23BE97" w14:textId="013A5271" w:rsidR="00E775ED" w:rsidRPr="009A26E7" w:rsidRDefault="00E775ED" w:rsidP="00E775ED">
            <w:pPr>
              <w:spacing w:after="0" w:line="276" w:lineRule="auto"/>
              <w:rPr>
                <w:rFonts w:ascii="Arial" w:eastAsia="Arial" w:hAnsi="Arial" w:cs="Arial"/>
              </w:rPr>
            </w:pPr>
            <w:r>
              <w:rPr>
                <w:rFonts w:ascii="Arial" w:eastAsia="Arial" w:hAnsi="Arial" w:cs="Arial"/>
              </w:rPr>
              <w:t>Decline Unssignment Reques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8536BF1" w14:textId="35795F7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Request </w:t>
            </w:r>
            <w:r>
              <w:rPr>
                <w:rFonts w:ascii="Arial" w:eastAsia="Arial" w:hAnsi="Arial" w:cs="Arial"/>
              </w:rPr>
              <w:t>Declin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360C22A" w14:textId="0C511F39"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3253FF2A"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DA24A39" w14:textId="02D3CDDA" w:rsidR="00E775ED" w:rsidRDefault="00E775ED" w:rsidP="00E775ED">
            <w:pPr>
              <w:spacing w:after="0" w:line="276" w:lineRule="auto"/>
              <w:rPr>
                <w:rFonts w:ascii="Arial" w:eastAsia="Arial" w:hAnsi="Arial" w:cs="Arial"/>
              </w:rPr>
            </w:pPr>
            <w:r>
              <w:rPr>
                <w:rFonts w:ascii="Arial" w:eastAsia="Arial" w:hAnsi="Arial" w:cs="Arial"/>
              </w:rPr>
              <w:t>18. Manager approves unassignment request of a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E0B71E1" w14:textId="77777777" w:rsidR="00E775ED" w:rsidRDefault="00E775ED" w:rsidP="00E775ED">
            <w:pPr>
              <w:spacing w:after="0" w:line="276" w:lineRule="auto"/>
              <w:rPr>
                <w:rFonts w:ascii="Arial" w:eastAsia="Arial" w:hAnsi="Arial" w:cs="Arial"/>
              </w:rPr>
            </w:pPr>
            <w:r>
              <w:rPr>
                <w:rFonts w:ascii="Arial" w:eastAsia="Arial" w:hAnsi="Arial" w:cs="Arial"/>
              </w:rPr>
              <w:t>Unssignment Request</w:t>
            </w:r>
          </w:p>
          <w:p w14:paraId="06066ABE" w14:textId="181CAE17" w:rsidR="00E775ED" w:rsidRPr="009A26E7" w:rsidRDefault="00E775ED" w:rsidP="00E775ED">
            <w:pPr>
              <w:spacing w:after="0" w:line="276" w:lineRule="auto"/>
              <w:rPr>
                <w:rFonts w:ascii="Arial" w:eastAsia="Arial" w:hAnsi="Arial" w:cs="Arial"/>
              </w:rPr>
            </w:pPr>
            <w:r>
              <w:rPr>
                <w:rFonts w:ascii="Arial" w:eastAsia="Arial" w:hAnsi="Arial" w:cs="Arial"/>
              </w:rPr>
              <w:t>Approval</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F399C38" w14:textId="1F4F6AD2"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02AD5BB" w14:textId="44C1B230" w:rsidR="00E775ED" w:rsidRPr="009A26E7" w:rsidRDefault="00E775ED" w:rsidP="00E775ED">
            <w:pPr>
              <w:spacing w:after="0" w:line="276" w:lineRule="auto"/>
              <w:rPr>
                <w:rFonts w:ascii="Arial" w:eastAsia="Arial" w:hAnsi="Arial" w:cs="Arial"/>
              </w:rPr>
            </w:pPr>
            <w:r>
              <w:rPr>
                <w:rFonts w:ascii="Arial" w:eastAsia="Arial" w:hAnsi="Arial" w:cs="Arial"/>
              </w:rPr>
              <w:t>Approve Unssignment Reques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656220E" w14:textId="55DDA23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Request </w:t>
            </w:r>
            <w:r>
              <w:rPr>
                <w:rFonts w:ascii="Arial" w:eastAsia="Arial" w:hAnsi="Arial" w:cs="Arial"/>
              </w:rPr>
              <w:t>Approv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16532A0" w14:textId="32A61751"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3044B763"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FFE8BA9" w14:textId="562E5307" w:rsidR="00E775ED" w:rsidRDefault="00E775ED" w:rsidP="00E775ED">
            <w:pPr>
              <w:spacing w:after="0" w:line="276" w:lineRule="auto"/>
              <w:rPr>
                <w:rFonts w:ascii="Arial" w:eastAsia="Arial" w:hAnsi="Arial" w:cs="Arial"/>
              </w:rPr>
            </w:pPr>
            <w:r>
              <w:rPr>
                <w:rFonts w:ascii="Arial" w:eastAsia="Arial" w:hAnsi="Arial" w:cs="Arial"/>
              </w:rPr>
              <w:t>19. Manager wants to create an incident repor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340CFE6" w14:textId="503D42EA" w:rsidR="00E775ED" w:rsidRPr="009A26E7" w:rsidRDefault="00E775ED" w:rsidP="00E775ED">
            <w:pPr>
              <w:spacing w:after="0" w:line="276" w:lineRule="auto"/>
              <w:rPr>
                <w:rFonts w:ascii="Arial" w:eastAsia="Arial" w:hAnsi="Arial" w:cs="Arial"/>
              </w:rPr>
            </w:pPr>
            <w:r>
              <w:rPr>
                <w:rFonts w:ascii="Arial" w:eastAsia="Arial" w:hAnsi="Arial" w:cs="Arial"/>
              </w:rPr>
              <w:t>Guard Involved in Incident</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8748DFC" w14:textId="593CDC27"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A77D7CF" w14:textId="0ED6B982" w:rsidR="00E775ED" w:rsidRPr="009A26E7" w:rsidRDefault="00E775ED" w:rsidP="00E775ED">
            <w:pPr>
              <w:spacing w:after="0" w:line="276" w:lineRule="auto"/>
              <w:rPr>
                <w:rFonts w:ascii="Arial" w:eastAsia="Arial" w:hAnsi="Arial" w:cs="Arial"/>
              </w:rPr>
            </w:pPr>
            <w:r>
              <w:rPr>
                <w:rFonts w:ascii="Arial" w:eastAsia="Arial" w:hAnsi="Arial" w:cs="Arial"/>
              </w:rPr>
              <w:t>Create Incident Repor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29F032E" w14:textId="5E9774EF" w:rsidR="00E775ED" w:rsidRPr="009A26E7" w:rsidRDefault="00E775ED" w:rsidP="00E775ED">
            <w:pPr>
              <w:spacing w:after="0" w:line="276" w:lineRule="auto"/>
              <w:rPr>
                <w:rFonts w:ascii="Arial" w:eastAsia="Arial" w:hAnsi="Arial" w:cs="Arial"/>
              </w:rPr>
            </w:pPr>
            <w:r>
              <w:rPr>
                <w:rFonts w:ascii="Arial" w:eastAsia="Arial" w:hAnsi="Arial" w:cs="Arial"/>
              </w:rPr>
              <w:t>Incident Report Crea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949D387" w14:textId="736DE451"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3BCCCF70"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BF5BBB4" w14:textId="02D96EDE" w:rsidR="00E775ED" w:rsidRPr="009A26E7" w:rsidRDefault="00E775ED" w:rsidP="00E775ED">
            <w:pPr>
              <w:spacing w:after="0" w:line="276" w:lineRule="auto"/>
              <w:rPr>
                <w:rFonts w:ascii="Arial" w:eastAsia="Arial" w:hAnsi="Arial" w:cs="Arial"/>
                <w:b/>
                <w:bCs/>
              </w:rPr>
            </w:pPr>
            <w:r>
              <w:rPr>
                <w:rFonts w:ascii="Arial" w:eastAsia="Arial" w:hAnsi="Arial" w:cs="Arial"/>
              </w:rPr>
              <w:lastRenderedPageBreak/>
              <w:t>20</w:t>
            </w:r>
            <w:r w:rsidRPr="009A26E7">
              <w:rPr>
                <w:rFonts w:ascii="Arial" w:eastAsia="Arial" w:hAnsi="Arial" w:cs="Arial"/>
              </w:rPr>
              <w:t>. Manager</w:t>
            </w:r>
            <w:r w:rsidRPr="009A26E7">
              <w:rPr>
                <w:rFonts w:ascii="Arial" w:eastAsia="Arial" w:hAnsi="Arial" w:cs="Arial"/>
                <w:color w:val="FF0000"/>
              </w:rPr>
              <w:t xml:space="preserve"> </w:t>
            </w:r>
            <w:r w:rsidRPr="009A26E7">
              <w:rPr>
                <w:rFonts w:ascii="Arial" w:eastAsia="Arial" w:hAnsi="Arial" w:cs="Arial"/>
              </w:rPr>
              <w:t xml:space="preserve"> </w:t>
            </w:r>
          </w:p>
          <w:p w14:paraId="5A41264B" w14:textId="0D2EA995" w:rsidR="00E775ED" w:rsidRDefault="00E775ED" w:rsidP="00E775ED">
            <w:pPr>
              <w:spacing w:after="0" w:line="276" w:lineRule="auto"/>
              <w:rPr>
                <w:rFonts w:ascii="Arial" w:eastAsia="Arial" w:hAnsi="Arial" w:cs="Arial"/>
              </w:rPr>
            </w:pPr>
            <w:r w:rsidRPr="009A26E7">
              <w:rPr>
                <w:rFonts w:ascii="Arial" w:eastAsia="Arial" w:hAnsi="Arial" w:cs="Arial"/>
              </w:rPr>
              <w:t xml:space="preserve">removes assignment of guards to clients as approved by the manager.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066E5D6" w14:textId="522C6DA7"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to Client Assignment Removal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68C0D5F" w14:textId="0D77862C"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5E9CC0E" w14:textId="3D630C0B"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Unassign guard from Clien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5460710" w14:textId="1BD1D57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unassign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A899959" w14:textId="5BF71D68"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1E2837E2"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A055488" w14:textId="2C50896D" w:rsidR="00E775ED" w:rsidRDefault="00E775ED" w:rsidP="00E775ED">
            <w:pPr>
              <w:spacing w:after="0" w:line="276" w:lineRule="auto"/>
              <w:rPr>
                <w:rFonts w:ascii="Arial" w:eastAsia="Arial" w:hAnsi="Arial" w:cs="Arial"/>
              </w:rPr>
            </w:pPr>
            <w:r>
              <w:rPr>
                <w:rFonts w:ascii="Arial" w:eastAsia="Arial" w:hAnsi="Arial" w:cs="Arial"/>
              </w:rPr>
              <w:t>21</w:t>
            </w:r>
            <w:r w:rsidRPr="009A26E7">
              <w:rPr>
                <w:rFonts w:ascii="Arial" w:eastAsia="Arial" w:hAnsi="Arial" w:cs="Arial"/>
              </w:rPr>
              <w:t xml:space="preserve">. Manager separates guard with no assigned client and considers them as inacti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988C7EF" w14:textId="42CBA416"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Details to set as inactive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F6B168F" w14:textId="1962C3E0"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A4D33CF" w14:textId="7D0120B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Set Guard to inacti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EC94718" w14:textId="2F512376"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Status set to inacti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AB934B8" w14:textId="56CA4001"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486A74FE"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4A1DC95" w14:textId="47EBA768" w:rsidR="00E775ED" w:rsidRDefault="00E775ED" w:rsidP="00E775ED">
            <w:pPr>
              <w:spacing w:after="0" w:line="276" w:lineRule="auto"/>
              <w:rPr>
                <w:rFonts w:ascii="Arial" w:eastAsia="Arial" w:hAnsi="Arial" w:cs="Arial"/>
              </w:rPr>
            </w:pPr>
            <w:r>
              <w:rPr>
                <w:rFonts w:ascii="Arial" w:eastAsia="Arial" w:hAnsi="Arial" w:cs="Arial"/>
              </w:rPr>
              <w:t>22</w:t>
            </w:r>
            <w:r w:rsidRPr="009A26E7">
              <w:rPr>
                <w:rFonts w:ascii="Arial" w:eastAsia="Arial" w:hAnsi="Arial" w:cs="Arial"/>
              </w:rPr>
              <w:t xml:space="preserve">. If an inactive guard is reassigned, manager reactivates guard statu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097FCD2" w14:textId="15CDDA8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to Client Reassignmen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1CAE312" w14:textId="154622F3"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F762121" w14:textId="3EB781F2"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Set Guard to acti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1E19E91" w14:textId="2100E733"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Status set to acti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78D07A2" w14:textId="3AB2518A"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7EA73A5D"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EA2BFBD" w14:textId="401CD6A3" w:rsidR="00E775ED" w:rsidRDefault="00E775ED" w:rsidP="00E775ED">
            <w:pPr>
              <w:spacing w:after="0" w:line="276" w:lineRule="auto"/>
              <w:rPr>
                <w:rFonts w:ascii="Arial" w:eastAsia="Arial" w:hAnsi="Arial" w:cs="Arial"/>
              </w:rPr>
            </w:pPr>
            <w:r>
              <w:rPr>
                <w:rFonts w:ascii="Arial" w:eastAsia="Arial" w:hAnsi="Arial" w:cs="Arial"/>
              </w:rPr>
              <w:t>23</w:t>
            </w:r>
            <w:r w:rsidRPr="009A26E7">
              <w:rPr>
                <w:rFonts w:ascii="Arial" w:eastAsia="Arial" w:hAnsi="Arial" w:cs="Arial"/>
              </w:rPr>
              <w:t xml:space="preserve">. Agency clerk </w:t>
            </w:r>
            <w:r w:rsidRPr="009A26E7">
              <w:rPr>
                <w:rFonts w:ascii="Arial" w:eastAsia="Arial,Arial,Times New Roman" w:hAnsi="Arial" w:cs="Arial"/>
                <w:color w:val="000000" w:themeColor="text1"/>
              </w:rPr>
              <w:t>encodes</w:t>
            </w:r>
            <w:r w:rsidRPr="009A26E7">
              <w:rPr>
                <w:rFonts w:ascii="Arial" w:eastAsia="Arial" w:hAnsi="Arial" w:cs="Arial"/>
              </w:rPr>
              <w:t xml:space="preserve"> schedule of guards or duty details provided by the client, approved by the manager.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4A28D54" w14:textId="0BCB3D74"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New Duty Details Provided by Clien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B1496ED" w14:textId="0F013FF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FEEB98C" w14:textId="3DFFC2B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reate Duty Detail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450F338" w14:textId="17DECEF7"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Duty Detail Creat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08F907F" w14:textId="59B68856"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124D74EF"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EA1BC72" w14:textId="02C81BFC" w:rsidR="00E775ED" w:rsidRDefault="00E775ED" w:rsidP="00E775ED">
            <w:pPr>
              <w:spacing w:after="0" w:line="276" w:lineRule="auto"/>
              <w:rPr>
                <w:rFonts w:ascii="Arial" w:eastAsia="Arial" w:hAnsi="Arial" w:cs="Arial"/>
              </w:rPr>
            </w:pPr>
            <w:r>
              <w:rPr>
                <w:rFonts w:ascii="Arial" w:eastAsia="Arial" w:hAnsi="Arial" w:cs="Arial"/>
              </w:rPr>
              <w:t>24</w:t>
            </w:r>
            <w:r w:rsidRPr="009A26E7">
              <w:rPr>
                <w:rFonts w:ascii="Arial" w:eastAsia="Arial" w:hAnsi="Arial" w:cs="Arial"/>
              </w:rPr>
              <w:t xml:space="preserve">. Agency clerk re-encodes schedule of guards or duty details as changed by the client, approved by the manager.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DC73AA8" w14:textId="7013A997"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Updated Duty Details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F21FF52" w14:textId="3D5E0875"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64CC0C8" w14:textId="5B773B0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Update Duty Detail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98CAA40" w14:textId="08217E07"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Duty Detail Updat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46C1AD1" w14:textId="07EC8247"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410ED167"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1A9A96D" w14:textId="182CC4C6" w:rsidR="00E775ED" w:rsidRDefault="00E775ED" w:rsidP="00E775ED">
            <w:pPr>
              <w:spacing w:after="0" w:line="276" w:lineRule="auto"/>
              <w:rPr>
                <w:rFonts w:ascii="Arial" w:eastAsia="Arial" w:hAnsi="Arial" w:cs="Arial"/>
              </w:rPr>
            </w:pPr>
            <w:r>
              <w:rPr>
                <w:rFonts w:ascii="Arial" w:eastAsia="Arial" w:hAnsi="Arial" w:cs="Arial"/>
              </w:rPr>
              <w:lastRenderedPageBreak/>
              <w:t>25</w:t>
            </w:r>
            <w:r w:rsidRPr="009A26E7">
              <w:rPr>
                <w:rFonts w:ascii="Arial" w:eastAsia="Arial" w:hAnsi="Arial" w:cs="Arial"/>
              </w:rPr>
              <w:t xml:space="preserve">. Agency clerk encodes number of duty days of guards provided by client as basis for payroll.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4D5AD9C" w14:textId="569044C4"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Updated Duty Days Report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47232E8" w14:textId="77AB0611"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Client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C17C439" w14:textId="7714A57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Update Duty Days of guar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6CFA5A8" w14:textId="6E1CF0F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Duty Days details updat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7130E0D" w14:textId="6756189D" w:rsidR="00E775ED" w:rsidRDefault="00E775ED" w:rsidP="00E775ED">
            <w:pPr>
              <w:spacing w:after="0" w:line="276" w:lineRule="auto"/>
              <w:rPr>
                <w:rFonts w:ascii="Arial" w:eastAsia="Arial" w:hAnsi="Arial" w:cs="Arial"/>
              </w:rPr>
            </w:pPr>
            <w:r>
              <w:rPr>
                <w:rFonts w:ascii="Arial" w:eastAsia="Arial" w:hAnsi="Arial" w:cs="Arial"/>
              </w:rPr>
              <w:t>MSA Database</w:t>
            </w:r>
            <w:r w:rsidRPr="009A26E7">
              <w:rPr>
                <w:rFonts w:ascii="Arial" w:eastAsia="Arial" w:hAnsi="Arial" w:cs="Arial"/>
              </w:rPr>
              <w:t xml:space="preserve"> </w:t>
            </w:r>
          </w:p>
        </w:tc>
      </w:tr>
      <w:tr w:rsidR="00E775ED" w14:paraId="7FDFF48D"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C900F9C" w14:textId="70A014DE" w:rsidR="00E775ED" w:rsidRDefault="00E775ED" w:rsidP="00E775ED">
            <w:pPr>
              <w:spacing w:after="0" w:line="276" w:lineRule="auto"/>
              <w:rPr>
                <w:rFonts w:ascii="Arial" w:eastAsia="Arial" w:hAnsi="Arial" w:cs="Arial"/>
              </w:rPr>
            </w:pPr>
            <w:r>
              <w:rPr>
                <w:rFonts w:ascii="Arial" w:eastAsia="Arial" w:hAnsi="Arial" w:cs="Arial"/>
              </w:rPr>
              <w:t>26</w:t>
            </w:r>
            <w:r w:rsidRPr="009A26E7">
              <w:rPr>
                <w:rFonts w:ascii="Arial" w:eastAsia="Arial" w:hAnsi="Arial" w:cs="Arial"/>
              </w:rPr>
              <w:t xml:space="preserve">. </w:t>
            </w:r>
            <w:r>
              <w:rPr>
                <w:rFonts w:ascii="Arial" w:eastAsia="Arial" w:hAnsi="Arial" w:cs="Arial"/>
              </w:rPr>
              <w:t>Manager</w:t>
            </w:r>
            <w:r w:rsidRPr="009A26E7">
              <w:rPr>
                <w:rFonts w:ascii="Arial" w:eastAsia="Arial" w:hAnsi="Arial" w:cs="Arial"/>
              </w:rPr>
              <w:t xml:space="preserve"> dismiss</w:t>
            </w:r>
            <w:r>
              <w:rPr>
                <w:rFonts w:ascii="Arial" w:eastAsia="Arial" w:hAnsi="Arial" w:cs="Arial"/>
              </w:rPr>
              <w:t>es a guard from duty, as provided by the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DB39E13" w14:textId="10C29E58"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Duty Dismissal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EC426E7" w14:textId="1EE41862" w:rsidR="00E775ED" w:rsidRPr="009A26E7" w:rsidRDefault="00E775ED"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6154A40" w14:textId="23366930" w:rsidR="00E775ED" w:rsidRPr="009A26E7" w:rsidRDefault="00E775ED" w:rsidP="00E775ED">
            <w:pPr>
              <w:spacing w:after="0" w:line="276" w:lineRule="auto"/>
              <w:rPr>
                <w:rFonts w:ascii="Arial" w:eastAsia="Arial" w:hAnsi="Arial" w:cs="Arial"/>
              </w:rPr>
            </w:pPr>
            <w:r>
              <w:rPr>
                <w:rFonts w:ascii="Arial" w:eastAsia="Arial" w:hAnsi="Arial" w:cs="Arial"/>
              </w:rPr>
              <w:t>Duty Detail Dismissal</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9CE6D64" w14:textId="6525C53C"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Duty Dismissal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F475DA2" w14:textId="7CFC7987" w:rsidR="00E775ED" w:rsidRDefault="00E775ED" w:rsidP="00E775ED">
            <w:pPr>
              <w:spacing w:after="0" w:line="276" w:lineRule="auto"/>
              <w:rPr>
                <w:rFonts w:ascii="Arial" w:eastAsia="Arial" w:hAnsi="Arial" w:cs="Arial"/>
              </w:rPr>
            </w:pPr>
            <w:r>
              <w:rPr>
                <w:rFonts w:ascii="Arial" w:eastAsia="Arial" w:hAnsi="Arial" w:cs="Arial"/>
              </w:rPr>
              <w:t>MSA Database</w:t>
            </w:r>
          </w:p>
        </w:tc>
      </w:tr>
      <w:tr w:rsidR="00E775ED" w14:paraId="7FA4A59D"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DBCC253" w14:textId="10BDAC69" w:rsidR="00E775ED" w:rsidRDefault="00E775ED" w:rsidP="00E775ED">
            <w:pPr>
              <w:spacing w:after="0" w:line="276" w:lineRule="auto"/>
              <w:rPr>
                <w:rFonts w:ascii="Arial" w:eastAsia="Arial" w:hAnsi="Arial" w:cs="Arial"/>
              </w:rPr>
            </w:pPr>
            <w:r>
              <w:rPr>
                <w:rFonts w:ascii="Arial" w:eastAsia="Arial" w:hAnsi="Arial" w:cs="Arial"/>
              </w:rPr>
              <w:t>27</w:t>
            </w:r>
            <w:r w:rsidRPr="009A26E7">
              <w:rPr>
                <w:rFonts w:ascii="Arial" w:eastAsia="Arial" w:hAnsi="Arial" w:cs="Arial"/>
              </w:rPr>
              <w:t xml:space="preserve">. Manager wants to view duty details of </w:t>
            </w:r>
            <w:r>
              <w:rPr>
                <w:rFonts w:ascii="Arial" w:eastAsia="Arial" w:hAnsi="Arial" w:cs="Arial"/>
              </w:rPr>
              <w:t>a guard</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D77DAD8" w14:textId="22BECAD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Duty Details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A137181" w14:textId="0C794EE3"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s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6F61DF5" w14:textId="24D422B3"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View Guard Duty Detail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AE80D68" w14:textId="7943E465"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Show summary of duty detail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3571A9C" w14:textId="3C9DFFD0" w:rsidR="00E775ED"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r>
      <w:tr w:rsidR="00E775ED" w14:paraId="053640C6"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04647EA" w14:textId="69961591" w:rsidR="00E775ED" w:rsidRDefault="00E775ED" w:rsidP="00E775ED">
            <w:pPr>
              <w:spacing w:after="0" w:line="276" w:lineRule="auto"/>
              <w:rPr>
                <w:rFonts w:ascii="Arial" w:eastAsia="Arial" w:hAnsi="Arial" w:cs="Arial"/>
              </w:rPr>
            </w:pPr>
            <w:r>
              <w:rPr>
                <w:rFonts w:ascii="Arial" w:eastAsia="Arial" w:hAnsi="Arial" w:cs="Arial"/>
              </w:rPr>
              <w:t>28</w:t>
            </w:r>
            <w:r w:rsidRPr="009A26E7">
              <w:rPr>
                <w:rFonts w:ascii="Arial" w:eastAsia="Arial" w:hAnsi="Arial" w:cs="Arial"/>
              </w:rPr>
              <w:t xml:space="preserve">. Manager wants to view </w:t>
            </w:r>
            <w:r>
              <w:rPr>
                <w:rFonts w:ascii="Arial" w:eastAsia="Arial" w:hAnsi="Arial" w:cs="Arial"/>
              </w:rPr>
              <w:t>guards assigned to each cli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341CD00" w14:textId="20ADCA73"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Guard Duty Details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E624F8A" w14:textId="2C404FF8" w:rsidR="00E775ED" w:rsidRPr="009A26E7" w:rsidRDefault="00E775ED" w:rsidP="00E775ED">
            <w:pPr>
              <w:spacing w:after="0" w:line="276" w:lineRule="auto"/>
              <w:rPr>
                <w:rFonts w:ascii="Arial" w:eastAsia="Arial" w:hAnsi="Arial" w:cs="Arial"/>
              </w:rPr>
            </w:pPr>
            <w:r>
              <w:rPr>
                <w:rFonts w:ascii="Arial" w:eastAsia="Arial" w:hAnsi="Arial" w:cs="Arial"/>
              </w:rPr>
              <w:t>Client</w:t>
            </w:r>
            <w:r w:rsidRPr="009A26E7">
              <w:rPr>
                <w:rFonts w:ascii="Arial" w:eastAsia="Arial" w:hAnsi="Arial" w:cs="Arial"/>
              </w:rPr>
              <w:t xml:space="preserve">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C925978" w14:textId="7412FA46" w:rsidR="00E775ED" w:rsidRPr="009A26E7" w:rsidRDefault="00E775ED" w:rsidP="00E775ED">
            <w:pPr>
              <w:spacing w:after="0" w:line="276" w:lineRule="auto"/>
              <w:rPr>
                <w:rFonts w:ascii="Arial" w:eastAsia="Arial" w:hAnsi="Arial" w:cs="Arial"/>
              </w:rPr>
            </w:pPr>
            <w:r>
              <w:rPr>
                <w:rFonts w:ascii="Arial" w:eastAsia="Arial" w:hAnsi="Arial" w:cs="Arial"/>
              </w:rPr>
              <w:t>View List of Guards by Clients</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57F1FA5" w14:textId="362B0AAF"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Show </w:t>
            </w:r>
            <w:r>
              <w:rPr>
                <w:rFonts w:ascii="Arial" w:eastAsia="Arial" w:hAnsi="Arial" w:cs="Arial"/>
              </w:rPr>
              <w:t>List of Guards by Clien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8EDC89E" w14:textId="569148E9"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r>
      <w:tr w:rsidR="00E775ED" w14:paraId="32A52126"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8DBE1D8" w14:textId="51FB8B92" w:rsidR="00E775ED" w:rsidRDefault="00E775ED" w:rsidP="00E775ED">
            <w:pPr>
              <w:spacing w:after="0" w:line="276" w:lineRule="auto"/>
              <w:rPr>
                <w:rFonts w:ascii="Arial" w:eastAsia="Arial" w:hAnsi="Arial" w:cs="Arial"/>
              </w:rPr>
            </w:pPr>
            <w:r>
              <w:rPr>
                <w:rFonts w:ascii="Arial" w:eastAsia="Arial" w:hAnsi="Arial" w:cs="Arial"/>
              </w:rPr>
              <w:t>29</w:t>
            </w:r>
            <w:r w:rsidRPr="009A26E7">
              <w:rPr>
                <w:rFonts w:ascii="Arial" w:eastAsia="Arial" w:hAnsi="Arial" w:cs="Arial"/>
              </w:rPr>
              <w:t xml:space="preserve">. Time to produce Monthly Duty </w:t>
            </w:r>
            <w:r>
              <w:rPr>
                <w:rFonts w:ascii="Arial" w:eastAsia="Arial" w:hAnsi="Arial" w:cs="Arial"/>
              </w:rPr>
              <w:t xml:space="preserve">Details </w:t>
            </w:r>
            <w:r w:rsidRPr="009A26E7">
              <w:rPr>
                <w:rFonts w:ascii="Arial" w:eastAsia="Arial" w:hAnsi="Arial" w:cs="Arial"/>
              </w:rPr>
              <w:t xml:space="preserve">Report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6740486" w14:textId="06F3134D"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Every One Month </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BDE2F1F" w14:textId="36382C3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 </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5C272B6" w14:textId="1AB6539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View </w:t>
            </w:r>
            <w:r w:rsidR="008D1419">
              <w:rPr>
                <w:rFonts w:ascii="Arial" w:eastAsia="Arial" w:hAnsi="Arial" w:cs="Arial"/>
              </w:rPr>
              <w:t>Duty Details Summary</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FB7574F" w14:textId="21B540DE"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Show Monthly Duty </w:t>
            </w:r>
            <w:r>
              <w:rPr>
                <w:rFonts w:ascii="Arial" w:eastAsia="Arial" w:hAnsi="Arial" w:cs="Arial"/>
              </w:rPr>
              <w:t xml:space="preserve">Details </w:t>
            </w:r>
            <w:r w:rsidRPr="009A26E7">
              <w:rPr>
                <w:rFonts w:ascii="Arial" w:eastAsia="Arial" w:hAnsi="Arial" w:cs="Arial"/>
              </w:rPr>
              <w:t xml:space="preserve">Repor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79D251B" w14:textId="07895EF0" w:rsidR="00E775ED" w:rsidRPr="009A26E7" w:rsidRDefault="00E775ED" w:rsidP="00E775ED">
            <w:pPr>
              <w:spacing w:after="0" w:line="276" w:lineRule="auto"/>
              <w:rPr>
                <w:rFonts w:ascii="Arial" w:eastAsia="Arial" w:hAnsi="Arial" w:cs="Arial"/>
              </w:rPr>
            </w:pPr>
            <w:r w:rsidRPr="009A26E7">
              <w:rPr>
                <w:rFonts w:ascii="Arial" w:eastAsia="Arial" w:hAnsi="Arial" w:cs="Arial"/>
              </w:rPr>
              <w:t xml:space="preserve">Manager </w:t>
            </w:r>
          </w:p>
        </w:tc>
      </w:tr>
      <w:tr w:rsidR="00E775ED" w14:paraId="59B70CA8" w14:textId="77777777" w:rsidTr="008D1419">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671C2DA" w14:textId="67A105C5" w:rsidR="00E775ED" w:rsidRDefault="00E775ED" w:rsidP="00E775ED">
            <w:pPr>
              <w:spacing w:after="0" w:line="276" w:lineRule="auto"/>
              <w:rPr>
                <w:rFonts w:ascii="Arial" w:eastAsia="Arial" w:hAnsi="Arial" w:cs="Arial"/>
              </w:rPr>
            </w:pPr>
            <w:r>
              <w:rPr>
                <w:rFonts w:ascii="Arial" w:eastAsia="Arial" w:hAnsi="Arial" w:cs="Arial"/>
              </w:rPr>
              <w:t>30. Manager wants to view the history of assignments of a guar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54CF5F8" w14:textId="64C0F57D" w:rsidR="00E775ED" w:rsidRPr="009A26E7" w:rsidRDefault="008D1419" w:rsidP="00E775ED">
            <w:pPr>
              <w:spacing w:after="0" w:line="276" w:lineRule="auto"/>
              <w:rPr>
                <w:rFonts w:ascii="Arial" w:eastAsia="Arial" w:hAnsi="Arial" w:cs="Arial"/>
              </w:rPr>
            </w:pPr>
            <w:r>
              <w:rPr>
                <w:rFonts w:ascii="Arial" w:eastAsia="Arial" w:hAnsi="Arial" w:cs="Arial"/>
              </w:rPr>
              <w:t>Guard Duty Details</w:t>
            </w:r>
          </w:p>
        </w:tc>
        <w:tc>
          <w:tcPr>
            <w:tcW w:w="11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484FD98" w14:textId="198729F7" w:rsidR="00E775ED" w:rsidRPr="009A26E7" w:rsidRDefault="008D1419" w:rsidP="00E775ED">
            <w:pPr>
              <w:spacing w:after="0" w:line="276" w:lineRule="auto"/>
              <w:rPr>
                <w:rFonts w:ascii="Arial" w:eastAsia="Arial" w:hAnsi="Arial" w:cs="Arial"/>
              </w:rPr>
            </w:pPr>
            <w:r>
              <w:rPr>
                <w:rFonts w:ascii="Arial" w:eastAsia="Arial" w:hAnsi="Arial" w:cs="Arial"/>
              </w:rPr>
              <w:t>Manager</w:t>
            </w:r>
          </w:p>
        </w:tc>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D01632B" w14:textId="57942EB2" w:rsidR="00E775ED" w:rsidRPr="009A26E7" w:rsidRDefault="008D1419" w:rsidP="00E775ED">
            <w:pPr>
              <w:spacing w:after="0" w:line="276" w:lineRule="auto"/>
              <w:rPr>
                <w:rFonts w:ascii="Arial" w:eastAsia="Arial" w:hAnsi="Arial" w:cs="Arial"/>
              </w:rPr>
            </w:pPr>
            <w:r>
              <w:rPr>
                <w:rFonts w:ascii="Arial" w:eastAsia="Arial" w:hAnsi="Arial" w:cs="Arial"/>
              </w:rPr>
              <w:t>View Guards Assignment History</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946563E" w14:textId="342FA5C8" w:rsidR="00E775ED" w:rsidRPr="009A26E7" w:rsidRDefault="008D1419" w:rsidP="00E775ED">
            <w:pPr>
              <w:spacing w:after="0" w:line="276" w:lineRule="auto"/>
              <w:rPr>
                <w:rFonts w:ascii="Arial" w:eastAsia="Arial" w:hAnsi="Arial" w:cs="Arial"/>
              </w:rPr>
            </w:pPr>
            <w:r>
              <w:rPr>
                <w:rFonts w:ascii="Arial" w:eastAsia="Arial" w:hAnsi="Arial" w:cs="Arial"/>
              </w:rPr>
              <w:t>Show guard’s history of assignmen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A675866" w14:textId="4C8E1E30" w:rsidR="00E775ED" w:rsidRPr="009A26E7" w:rsidRDefault="008D1419" w:rsidP="00E775ED">
            <w:pPr>
              <w:spacing w:after="0" w:line="276" w:lineRule="auto"/>
              <w:rPr>
                <w:rFonts w:ascii="Arial" w:eastAsia="Arial" w:hAnsi="Arial" w:cs="Arial"/>
              </w:rPr>
            </w:pPr>
            <w:r>
              <w:rPr>
                <w:rFonts w:ascii="Arial" w:eastAsia="Arial" w:hAnsi="Arial" w:cs="Arial"/>
              </w:rPr>
              <w:t>Manager</w:t>
            </w:r>
          </w:p>
        </w:tc>
      </w:tr>
    </w:tbl>
    <w:p w14:paraId="75BDF9C6" w14:textId="29DE8C18" w:rsidR="00E775ED" w:rsidRDefault="00E775ED" w:rsidP="00E775ED">
      <w:pPr>
        <w:rPr>
          <w:rFonts w:ascii="Arial" w:eastAsia="Arial," w:hAnsi="Arial" w:cs="Arial"/>
          <w:sz w:val="24"/>
          <w:szCs w:val="24"/>
        </w:rPr>
      </w:pPr>
    </w:p>
    <w:p w14:paraId="13189115" w14:textId="77777777" w:rsidR="0054771F" w:rsidRPr="009A26E7" w:rsidRDefault="0054771F" w:rsidP="0054771F">
      <w:pPr>
        <w:rPr>
          <w:rFonts w:ascii="Arial" w:eastAsia="Arial" w:hAnsi="Arial" w:cs="Arial"/>
        </w:rPr>
      </w:pPr>
    </w:p>
    <w:p w14:paraId="0AD43792" w14:textId="77777777" w:rsidR="0054771F" w:rsidRPr="009A26E7" w:rsidRDefault="0054771F" w:rsidP="0054771F">
      <w:pPr>
        <w:rPr>
          <w:rFonts w:ascii="Arial" w:eastAsia="Arial" w:hAnsi="Arial" w:cs="Arial"/>
        </w:rPr>
      </w:pPr>
    </w:p>
    <w:p w14:paraId="6149DFB5" w14:textId="2DF97A65" w:rsidR="00F74026" w:rsidRPr="009A26E7" w:rsidRDefault="00F74026" w:rsidP="0054771F">
      <w:pPr>
        <w:rPr>
          <w:rFonts w:ascii="Arial" w:eastAsia="Arial" w:hAnsi="Arial" w:cs="Arial"/>
        </w:rPr>
      </w:pPr>
    </w:p>
    <w:p w14:paraId="1DA3E90F" w14:textId="0841414A" w:rsidR="622D3070" w:rsidRPr="008D1419" w:rsidRDefault="7574746E" w:rsidP="00315C49">
      <w:pPr>
        <w:pStyle w:val="ListParagraph"/>
        <w:numPr>
          <w:ilvl w:val="0"/>
          <w:numId w:val="61"/>
        </w:numPr>
        <w:rPr>
          <w:rFonts w:ascii="Arial" w:eastAsia="Arial," w:hAnsi="Arial" w:cs="Arial"/>
          <w:sz w:val="24"/>
          <w:szCs w:val="24"/>
        </w:rPr>
      </w:pPr>
      <w:r w:rsidRPr="009A26E7">
        <w:rPr>
          <w:rFonts w:ascii="Arial" w:eastAsia="Arial" w:hAnsi="Arial" w:cs="Arial"/>
          <w:sz w:val="24"/>
          <w:szCs w:val="24"/>
        </w:rPr>
        <w:lastRenderedPageBreak/>
        <w:t xml:space="preserve">Payroll Management System </w:t>
      </w:r>
    </w:p>
    <w:tbl>
      <w:tblPr>
        <w:tblW w:w="0" w:type="auto"/>
        <w:tblCellMar>
          <w:top w:w="15" w:type="dxa"/>
          <w:left w:w="15" w:type="dxa"/>
          <w:bottom w:w="15" w:type="dxa"/>
          <w:right w:w="15" w:type="dxa"/>
        </w:tblCellMar>
        <w:tblLook w:val="04A0" w:firstRow="1" w:lastRow="0" w:firstColumn="1" w:lastColumn="0" w:noHBand="0" w:noVBand="1"/>
      </w:tblPr>
      <w:tblGrid>
        <w:gridCol w:w="2045"/>
        <w:gridCol w:w="1467"/>
        <w:gridCol w:w="1081"/>
        <w:gridCol w:w="1360"/>
        <w:gridCol w:w="1360"/>
        <w:gridCol w:w="1311"/>
      </w:tblGrid>
      <w:tr w:rsidR="008D1419" w:rsidRPr="009A26E7" w14:paraId="78BEBD20"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2A14BDF5"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Event</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8C82BD2"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Trigger</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246015A"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Source</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2AEA4B3"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Use Ca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0F13A0C"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Respons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4CC218" w14:textId="77777777" w:rsidR="008D1419" w:rsidRPr="009A26E7" w:rsidRDefault="008D1419" w:rsidP="008D1419">
            <w:pPr>
              <w:spacing w:after="0" w:line="276" w:lineRule="auto"/>
              <w:rPr>
                <w:rFonts w:ascii="Arial" w:eastAsia="Arial,Arial,Times New Roman" w:hAnsi="Arial" w:cs="Arial"/>
              </w:rPr>
            </w:pPr>
            <w:r w:rsidRPr="009A26E7">
              <w:rPr>
                <w:rFonts w:ascii="Arial" w:eastAsia="Arial,Arial,Times New Roman" w:hAnsi="Arial" w:cs="Arial"/>
                <w:color w:val="000000" w:themeColor="text1"/>
              </w:rPr>
              <w:t>Destination</w:t>
            </w:r>
          </w:p>
        </w:tc>
      </w:tr>
      <w:tr w:rsidR="008D1419" w:rsidRPr="008D1B9D" w14:paraId="1741A463"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86A6D7C" w14:textId="1A6F97A3" w:rsidR="008D1419" w:rsidRPr="008D1419" w:rsidRDefault="008D1419" w:rsidP="008D1419">
            <w:pPr>
              <w:spacing w:after="0" w:line="276" w:lineRule="auto"/>
              <w:rPr>
                <w:rFonts w:ascii="Arial" w:eastAsia="Arial" w:hAnsi="Arial" w:cs="Arial"/>
              </w:rPr>
            </w:pPr>
            <w:r>
              <w:rPr>
                <w:rFonts w:ascii="Arial" w:eastAsia="Arial" w:hAnsi="Arial" w:cs="Arial"/>
              </w:rPr>
              <w:t>31. Manager makes bonus/deduction adjustments to payroll</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5F712FA" w14:textId="77B8B64D" w:rsidR="008D1419" w:rsidRPr="008D1419" w:rsidRDefault="008D1419" w:rsidP="008D1419">
            <w:pPr>
              <w:spacing w:after="0" w:line="276" w:lineRule="auto"/>
              <w:rPr>
                <w:rFonts w:ascii="Arial" w:eastAsia="Arial" w:hAnsi="Arial" w:cs="Arial"/>
              </w:rPr>
            </w:pPr>
            <w:r>
              <w:rPr>
                <w:rFonts w:ascii="Arial" w:eastAsia="Arial" w:hAnsi="Arial" w:cs="Arial"/>
              </w:rPr>
              <w:t>New Adjustment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29FCDFF" w14:textId="412AF364" w:rsidR="008D1419" w:rsidRPr="008D1419" w:rsidRDefault="008D1419" w:rsidP="008D1419">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7AE8CED" w14:textId="77A980B4" w:rsidR="008D1419" w:rsidRPr="008D1419" w:rsidRDefault="008D1419" w:rsidP="008D1419">
            <w:pPr>
              <w:spacing w:after="0" w:line="276" w:lineRule="auto"/>
              <w:rPr>
                <w:rFonts w:ascii="Arial" w:eastAsia="Arial" w:hAnsi="Arial" w:cs="Arial"/>
              </w:rPr>
            </w:pPr>
            <w:r>
              <w:rPr>
                <w:rFonts w:ascii="Arial" w:eastAsia="Arial" w:hAnsi="Arial" w:cs="Arial"/>
              </w:rPr>
              <w:t>Add Payroll Adjustm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E61190A" w14:textId="0275704C" w:rsidR="008D1419" w:rsidRPr="008D1419" w:rsidRDefault="008D1419" w:rsidP="008D1419">
            <w:pPr>
              <w:spacing w:after="0" w:line="276" w:lineRule="auto"/>
              <w:rPr>
                <w:rFonts w:ascii="Arial" w:eastAsia="Arial" w:hAnsi="Arial" w:cs="Arial"/>
              </w:rPr>
            </w:pPr>
            <w:r>
              <w:rPr>
                <w:rFonts w:ascii="Arial" w:eastAsia="Arial" w:hAnsi="Arial" w:cs="Arial"/>
              </w:rPr>
              <w:t>Adjustment Add</w:t>
            </w:r>
            <w:r w:rsidR="008612D2">
              <w:rPr>
                <w:rFonts w:ascii="Arial" w:eastAsia="Arial" w:hAnsi="Arial" w:cs="Arial"/>
              </w:rPr>
              <w: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E0A96A3" w14:textId="77777777" w:rsidR="008D1419" w:rsidRPr="008D1419" w:rsidRDefault="008D1419" w:rsidP="008D1419">
            <w:pPr>
              <w:spacing w:after="0" w:line="276" w:lineRule="auto"/>
              <w:rPr>
                <w:rFonts w:ascii="Arial" w:eastAsia="Arial" w:hAnsi="Arial" w:cs="Arial"/>
              </w:rPr>
            </w:pPr>
            <w:r w:rsidRPr="008D1419">
              <w:rPr>
                <w:rFonts w:ascii="Arial" w:eastAsia="Arial" w:hAnsi="Arial" w:cs="Arial"/>
              </w:rPr>
              <w:t>MSA Database</w:t>
            </w:r>
          </w:p>
        </w:tc>
      </w:tr>
      <w:tr w:rsidR="008D1419" w:rsidRPr="008D1B9D" w14:paraId="636477A4"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4251C3D" w14:textId="6279CF47" w:rsidR="008D1419" w:rsidRDefault="008D1419" w:rsidP="008D1419">
            <w:pPr>
              <w:spacing w:after="0" w:line="276" w:lineRule="auto"/>
              <w:rPr>
                <w:rFonts w:ascii="Arial" w:eastAsia="Arial" w:hAnsi="Arial" w:cs="Arial"/>
              </w:rPr>
            </w:pPr>
            <w:r>
              <w:rPr>
                <w:rFonts w:ascii="Arial" w:eastAsia="Arial" w:hAnsi="Arial" w:cs="Arial"/>
              </w:rPr>
              <w:t>32. Manager wants to add 13</w:t>
            </w:r>
            <w:r w:rsidRPr="008D1419">
              <w:rPr>
                <w:rFonts w:ascii="Arial" w:eastAsia="Arial" w:hAnsi="Arial" w:cs="Arial"/>
                <w:vertAlign w:val="superscript"/>
              </w:rPr>
              <w:t>th</w:t>
            </w:r>
            <w:r>
              <w:rPr>
                <w:rFonts w:ascii="Arial" w:eastAsia="Arial" w:hAnsi="Arial" w:cs="Arial"/>
              </w:rPr>
              <w:t xml:space="preserve"> month bonus </w:t>
            </w:r>
            <w:r w:rsidRPr="009A26E7">
              <w:rPr>
                <w:rFonts w:ascii="Arial" w:eastAsia="Arial" w:hAnsi="Arial" w:cs="Arial"/>
              </w:rPr>
              <w:t>details to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EB934F0" w14:textId="77E41BE9" w:rsidR="008D1419" w:rsidRDefault="008D1419" w:rsidP="008D1419">
            <w:pPr>
              <w:spacing w:after="0" w:line="276" w:lineRule="auto"/>
              <w:rPr>
                <w:rFonts w:ascii="Arial" w:eastAsia="Arial" w:hAnsi="Arial" w:cs="Arial"/>
              </w:rPr>
            </w:pPr>
            <w:r>
              <w:rPr>
                <w:rFonts w:ascii="Arial" w:eastAsia="Arial" w:hAnsi="Arial" w:cs="Arial"/>
              </w:rPr>
              <w:t>13</w:t>
            </w:r>
            <w:r w:rsidRPr="008D1419">
              <w:rPr>
                <w:rFonts w:ascii="Arial" w:eastAsia="Arial" w:hAnsi="Arial" w:cs="Arial"/>
                <w:vertAlign w:val="superscript"/>
              </w:rPr>
              <w:t>th</w:t>
            </w:r>
            <w:r>
              <w:rPr>
                <w:rFonts w:ascii="Arial" w:eastAsia="Arial" w:hAnsi="Arial" w:cs="Arial"/>
              </w:rPr>
              <w:t xml:space="preserve"> Month </w:t>
            </w:r>
            <w:r w:rsidRPr="009A26E7">
              <w:rPr>
                <w:rFonts w:ascii="Arial" w:eastAsia="Arial" w:hAnsi="Arial" w:cs="Arial"/>
              </w:rPr>
              <w:t xml:space="preserve">Bonus </w:t>
            </w:r>
            <w:r>
              <w:rPr>
                <w:rFonts w:ascii="Arial" w:eastAsia="Arial" w:hAnsi="Arial" w:cs="Arial"/>
              </w:rPr>
              <w:t>Adjustment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230C0CB" w14:textId="47CD0D7F" w:rsidR="008D1419" w:rsidRDefault="008D1419" w:rsidP="008D1419">
            <w:pPr>
              <w:spacing w:after="0" w:line="276" w:lineRule="auto"/>
              <w:rPr>
                <w:rFonts w:ascii="Arial" w:eastAsia="Arial" w:hAnsi="Arial" w:cs="Arial"/>
              </w:rPr>
            </w:pPr>
            <w:r w:rsidRPr="009A26E7">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360EAEA" w14:textId="655CA63C" w:rsidR="008D1419" w:rsidRDefault="008D1419" w:rsidP="008D1419">
            <w:pPr>
              <w:spacing w:after="0" w:line="276" w:lineRule="auto"/>
              <w:rPr>
                <w:rFonts w:ascii="Arial" w:eastAsia="Arial" w:hAnsi="Arial" w:cs="Arial"/>
              </w:rPr>
            </w:pPr>
            <w:r w:rsidRPr="009A26E7">
              <w:rPr>
                <w:rFonts w:ascii="Arial" w:eastAsia="Arial" w:hAnsi="Arial" w:cs="Arial"/>
              </w:rPr>
              <w:t>Ad</w:t>
            </w:r>
            <w:r>
              <w:rPr>
                <w:rFonts w:ascii="Arial" w:eastAsia="Arial" w:hAnsi="Arial" w:cs="Arial"/>
              </w:rPr>
              <w:t>just</w:t>
            </w:r>
            <w:r w:rsidRPr="009A26E7">
              <w:rPr>
                <w:rFonts w:ascii="Arial" w:eastAsia="Arial" w:hAnsi="Arial" w:cs="Arial"/>
              </w:rPr>
              <w:t xml:space="preserve"> </w:t>
            </w:r>
            <w:r>
              <w:rPr>
                <w:rFonts w:ascii="Arial" w:eastAsia="Arial" w:hAnsi="Arial" w:cs="Arial"/>
              </w:rPr>
              <w:t>13</w:t>
            </w:r>
            <w:r w:rsidRPr="008D1419">
              <w:rPr>
                <w:rFonts w:ascii="Arial" w:eastAsia="Arial" w:hAnsi="Arial" w:cs="Arial"/>
                <w:vertAlign w:val="superscript"/>
              </w:rPr>
              <w:t>th</w:t>
            </w:r>
            <w:r>
              <w:rPr>
                <w:rFonts w:ascii="Arial" w:eastAsia="Arial" w:hAnsi="Arial" w:cs="Arial"/>
              </w:rPr>
              <w:t xml:space="preserve"> Month </w:t>
            </w:r>
            <w:r w:rsidRPr="009A26E7">
              <w:rPr>
                <w:rFonts w:ascii="Arial" w:eastAsia="Arial" w:hAnsi="Arial" w:cs="Arial"/>
              </w:rPr>
              <w:t>Bonus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820CB35" w14:textId="12CA33EA" w:rsidR="008D1419" w:rsidRDefault="008D1419" w:rsidP="008D1419">
            <w:pPr>
              <w:spacing w:after="0" w:line="276" w:lineRule="auto"/>
              <w:rPr>
                <w:rFonts w:ascii="Arial" w:eastAsia="Arial" w:hAnsi="Arial" w:cs="Arial"/>
              </w:rPr>
            </w:pPr>
            <w:r>
              <w:rPr>
                <w:rFonts w:ascii="Arial" w:eastAsia="Arial" w:hAnsi="Arial" w:cs="Arial"/>
              </w:rPr>
              <w:t>13</w:t>
            </w:r>
            <w:r w:rsidRPr="008D1419">
              <w:rPr>
                <w:rFonts w:ascii="Arial" w:eastAsia="Arial" w:hAnsi="Arial" w:cs="Arial"/>
                <w:vertAlign w:val="superscript"/>
              </w:rPr>
              <w:t>th</w:t>
            </w:r>
            <w:r>
              <w:rPr>
                <w:rFonts w:ascii="Arial" w:eastAsia="Arial" w:hAnsi="Arial" w:cs="Arial"/>
              </w:rPr>
              <w:t xml:space="preserve"> Month </w:t>
            </w:r>
            <w:r w:rsidRPr="009A26E7">
              <w:rPr>
                <w:rFonts w:ascii="Arial" w:eastAsia="Arial" w:hAnsi="Arial" w:cs="Arial"/>
              </w:rPr>
              <w:t>Bonus Details Ad</w:t>
            </w:r>
            <w:r>
              <w:rPr>
                <w:rFonts w:ascii="Arial" w:eastAsia="Arial" w:hAnsi="Arial" w:cs="Arial"/>
              </w:rPr>
              <w:t>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D208392" w14:textId="26F90068"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5718F2D0"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5A205E6" w14:textId="211D184A" w:rsidR="008D1419" w:rsidRDefault="008D1419" w:rsidP="008D1419">
            <w:pPr>
              <w:spacing w:after="0" w:line="276" w:lineRule="auto"/>
              <w:rPr>
                <w:rFonts w:ascii="Arial" w:eastAsia="Arial" w:hAnsi="Arial" w:cs="Arial"/>
              </w:rPr>
            </w:pPr>
            <w:r>
              <w:rPr>
                <w:rFonts w:ascii="Arial" w:eastAsia="Arial" w:hAnsi="Arial" w:cs="Arial"/>
              </w:rPr>
              <w:t xml:space="preserve">33. Manager wants to add Cola bonus </w:t>
            </w:r>
            <w:r w:rsidRPr="009A26E7">
              <w:rPr>
                <w:rFonts w:ascii="Arial" w:eastAsia="Arial" w:hAnsi="Arial" w:cs="Arial"/>
              </w:rPr>
              <w:t>details to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3C91EF2" w14:textId="7A0EE305" w:rsidR="008D1419" w:rsidRDefault="008D1419" w:rsidP="008D1419">
            <w:pPr>
              <w:spacing w:after="0" w:line="276" w:lineRule="auto"/>
              <w:rPr>
                <w:rFonts w:ascii="Arial" w:eastAsia="Arial" w:hAnsi="Arial" w:cs="Arial"/>
              </w:rPr>
            </w:pPr>
            <w:r>
              <w:rPr>
                <w:rFonts w:ascii="Arial" w:eastAsia="Arial" w:hAnsi="Arial" w:cs="Arial"/>
              </w:rPr>
              <w:t xml:space="preserve">Cola </w:t>
            </w:r>
            <w:r w:rsidRPr="009A26E7">
              <w:rPr>
                <w:rFonts w:ascii="Arial" w:eastAsia="Arial" w:hAnsi="Arial" w:cs="Arial"/>
              </w:rPr>
              <w:t xml:space="preserve">Bonus </w:t>
            </w:r>
            <w:r>
              <w:rPr>
                <w:rFonts w:ascii="Arial" w:eastAsia="Arial" w:hAnsi="Arial" w:cs="Arial"/>
              </w:rPr>
              <w:t>Adjustment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5B51451" w14:textId="67ED7D50" w:rsidR="008D1419" w:rsidRDefault="008D1419" w:rsidP="008D1419">
            <w:pPr>
              <w:spacing w:after="0" w:line="276" w:lineRule="auto"/>
              <w:rPr>
                <w:rFonts w:ascii="Arial" w:eastAsia="Arial" w:hAnsi="Arial" w:cs="Arial"/>
              </w:rPr>
            </w:pPr>
            <w:r w:rsidRPr="009A26E7">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ED91834" w14:textId="31030B48" w:rsidR="008D1419" w:rsidRDefault="008D1419" w:rsidP="008D1419">
            <w:pPr>
              <w:spacing w:after="0" w:line="276" w:lineRule="auto"/>
              <w:rPr>
                <w:rFonts w:ascii="Arial" w:eastAsia="Arial" w:hAnsi="Arial" w:cs="Arial"/>
              </w:rPr>
            </w:pPr>
            <w:r w:rsidRPr="009A26E7">
              <w:rPr>
                <w:rFonts w:ascii="Arial" w:eastAsia="Arial" w:hAnsi="Arial" w:cs="Arial"/>
              </w:rPr>
              <w:t>Ad</w:t>
            </w:r>
            <w:r>
              <w:rPr>
                <w:rFonts w:ascii="Arial" w:eastAsia="Arial" w:hAnsi="Arial" w:cs="Arial"/>
              </w:rPr>
              <w:t>just</w:t>
            </w:r>
            <w:r w:rsidRPr="009A26E7">
              <w:rPr>
                <w:rFonts w:ascii="Arial" w:eastAsia="Arial" w:hAnsi="Arial" w:cs="Arial"/>
              </w:rPr>
              <w:t xml:space="preserve"> </w:t>
            </w:r>
            <w:r>
              <w:rPr>
                <w:rFonts w:ascii="Arial" w:eastAsia="Arial" w:hAnsi="Arial" w:cs="Arial"/>
              </w:rPr>
              <w:t xml:space="preserve">Cola </w:t>
            </w:r>
            <w:r w:rsidRPr="009A26E7">
              <w:rPr>
                <w:rFonts w:ascii="Arial" w:eastAsia="Arial" w:hAnsi="Arial" w:cs="Arial"/>
              </w:rPr>
              <w:t>Bonus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982663F" w14:textId="2E4F1AC9" w:rsidR="008D1419" w:rsidRDefault="008D1419" w:rsidP="008D1419">
            <w:pPr>
              <w:spacing w:after="0" w:line="276" w:lineRule="auto"/>
              <w:rPr>
                <w:rFonts w:ascii="Arial" w:eastAsia="Arial" w:hAnsi="Arial" w:cs="Arial"/>
              </w:rPr>
            </w:pPr>
            <w:r>
              <w:rPr>
                <w:rFonts w:ascii="Arial" w:eastAsia="Arial" w:hAnsi="Arial" w:cs="Arial"/>
              </w:rPr>
              <w:t xml:space="preserve">Cola </w:t>
            </w:r>
            <w:r w:rsidRPr="009A26E7">
              <w:rPr>
                <w:rFonts w:ascii="Arial" w:eastAsia="Arial" w:hAnsi="Arial" w:cs="Arial"/>
              </w:rPr>
              <w:t>Bonus Details Ad</w:t>
            </w:r>
            <w:r>
              <w:rPr>
                <w:rFonts w:ascii="Arial" w:eastAsia="Arial" w:hAnsi="Arial" w:cs="Arial"/>
              </w:rPr>
              <w:t>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A99532F" w14:textId="275D7D3C"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611AE5F8"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43CC446" w14:textId="39757440" w:rsidR="008D1419" w:rsidRDefault="008D1419" w:rsidP="008D1419">
            <w:pPr>
              <w:spacing w:after="0" w:line="276" w:lineRule="auto"/>
              <w:rPr>
                <w:rFonts w:ascii="Arial" w:eastAsia="Arial" w:hAnsi="Arial" w:cs="Arial"/>
              </w:rPr>
            </w:pPr>
            <w:r>
              <w:rPr>
                <w:rFonts w:ascii="Arial" w:eastAsia="Arial" w:hAnsi="Arial" w:cs="Arial"/>
              </w:rPr>
              <w:t xml:space="preserve">34. Manager wants to add Emergency Allowance bonus </w:t>
            </w:r>
            <w:r w:rsidRPr="009A26E7">
              <w:rPr>
                <w:rFonts w:ascii="Arial" w:eastAsia="Arial" w:hAnsi="Arial" w:cs="Arial"/>
              </w:rPr>
              <w:t>details to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A42AF88" w14:textId="4CEB97AD" w:rsidR="008D1419" w:rsidRDefault="008D1419" w:rsidP="008D1419">
            <w:pPr>
              <w:spacing w:after="0" w:line="276" w:lineRule="auto"/>
              <w:rPr>
                <w:rFonts w:ascii="Arial" w:eastAsia="Arial" w:hAnsi="Arial" w:cs="Arial"/>
              </w:rPr>
            </w:pPr>
            <w:r>
              <w:rPr>
                <w:rFonts w:ascii="Arial" w:eastAsia="Arial" w:hAnsi="Arial" w:cs="Arial"/>
              </w:rPr>
              <w:t xml:space="preserve">Emergency Allowance </w:t>
            </w:r>
            <w:r w:rsidRPr="009A26E7">
              <w:rPr>
                <w:rFonts w:ascii="Arial" w:eastAsia="Arial" w:hAnsi="Arial" w:cs="Arial"/>
              </w:rPr>
              <w:t xml:space="preserve">Bonus </w:t>
            </w:r>
            <w:r>
              <w:rPr>
                <w:rFonts w:ascii="Arial" w:eastAsia="Arial" w:hAnsi="Arial" w:cs="Arial"/>
              </w:rPr>
              <w:t>Adjustment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B54E938" w14:textId="764B9602" w:rsidR="008D1419" w:rsidRDefault="008D1419" w:rsidP="008D1419">
            <w:pPr>
              <w:spacing w:after="0" w:line="276" w:lineRule="auto"/>
              <w:rPr>
                <w:rFonts w:ascii="Arial" w:eastAsia="Arial" w:hAnsi="Arial" w:cs="Arial"/>
              </w:rPr>
            </w:pPr>
            <w:r w:rsidRPr="009A26E7">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383EA01" w14:textId="1F90643B" w:rsidR="008D1419" w:rsidRDefault="006259CC" w:rsidP="008D1419">
            <w:pPr>
              <w:spacing w:after="0" w:line="276" w:lineRule="auto"/>
              <w:rPr>
                <w:rFonts w:ascii="Arial" w:eastAsia="Arial" w:hAnsi="Arial" w:cs="Arial"/>
              </w:rPr>
            </w:pPr>
            <w:r>
              <w:rPr>
                <w:rFonts w:ascii="Arial" w:eastAsia="Arial" w:hAnsi="Arial" w:cs="Arial"/>
              </w:rPr>
              <w:t xml:space="preserve">Adjust </w:t>
            </w:r>
            <w:r w:rsidR="008D1419">
              <w:rPr>
                <w:rFonts w:ascii="Arial" w:eastAsia="Arial" w:hAnsi="Arial" w:cs="Arial"/>
              </w:rPr>
              <w:t xml:space="preserve">Emergency Allowance </w:t>
            </w:r>
            <w:r w:rsidR="008D1419" w:rsidRPr="009A26E7">
              <w:rPr>
                <w:rFonts w:ascii="Arial" w:eastAsia="Arial" w:hAnsi="Arial" w:cs="Arial"/>
              </w:rPr>
              <w:t>Bonus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6B4E7FA" w14:textId="3FC013B2" w:rsidR="008D1419" w:rsidRDefault="008D1419" w:rsidP="008D1419">
            <w:pPr>
              <w:spacing w:after="0" w:line="276" w:lineRule="auto"/>
              <w:rPr>
                <w:rFonts w:ascii="Arial" w:eastAsia="Arial" w:hAnsi="Arial" w:cs="Arial"/>
              </w:rPr>
            </w:pPr>
            <w:r>
              <w:rPr>
                <w:rFonts w:ascii="Arial" w:eastAsia="Arial" w:hAnsi="Arial" w:cs="Arial"/>
              </w:rPr>
              <w:t xml:space="preserve">Emergency Allowance </w:t>
            </w:r>
            <w:r w:rsidRPr="009A26E7">
              <w:rPr>
                <w:rFonts w:ascii="Arial" w:eastAsia="Arial" w:hAnsi="Arial" w:cs="Arial"/>
              </w:rPr>
              <w:t>Bonus Details Ad</w:t>
            </w:r>
            <w:r>
              <w:rPr>
                <w:rFonts w:ascii="Arial" w:eastAsia="Arial" w:hAnsi="Arial" w:cs="Arial"/>
              </w:rPr>
              <w:t>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53443D4" w14:textId="24DA9143"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410EE9E4"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74F349C" w14:textId="075DBFF8" w:rsidR="008D1419" w:rsidRDefault="008D1419" w:rsidP="008D1419">
            <w:pPr>
              <w:spacing w:after="0" w:line="276" w:lineRule="auto"/>
              <w:rPr>
                <w:rFonts w:ascii="Arial" w:eastAsia="Arial" w:hAnsi="Arial" w:cs="Arial"/>
              </w:rPr>
            </w:pPr>
            <w:r>
              <w:rPr>
                <w:rFonts w:ascii="Arial" w:eastAsia="Arial" w:hAnsi="Arial" w:cs="Arial"/>
              </w:rPr>
              <w:t xml:space="preserve">35. Manager wants to add Cash bonds bonus </w:t>
            </w:r>
            <w:r w:rsidRPr="009A26E7">
              <w:rPr>
                <w:rFonts w:ascii="Arial" w:eastAsia="Arial" w:hAnsi="Arial" w:cs="Arial"/>
              </w:rPr>
              <w:t>details to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4A211ED" w14:textId="2B94C40B" w:rsidR="008D1419" w:rsidRDefault="008D1419" w:rsidP="008D1419">
            <w:pPr>
              <w:spacing w:after="0" w:line="276" w:lineRule="auto"/>
              <w:rPr>
                <w:rFonts w:ascii="Arial" w:eastAsia="Arial" w:hAnsi="Arial" w:cs="Arial"/>
              </w:rPr>
            </w:pPr>
            <w:r>
              <w:rPr>
                <w:rFonts w:ascii="Arial" w:eastAsia="Arial" w:hAnsi="Arial" w:cs="Arial"/>
              </w:rPr>
              <w:t xml:space="preserve">Cash bonds </w:t>
            </w:r>
            <w:r w:rsidRPr="009A26E7">
              <w:rPr>
                <w:rFonts w:ascii="Arial" w:eastAsia="Arial" w:hAnsi="Arial" w:cs="Arial"/>
              </w:rPr>
              <w:t xml:space="preserve">Bonus </w:t>
            </w:r>
            <w:r>
              <w:rPr>
                <w:rFonts w:ascii="Arial" w:eastAsia="Arial" w:hAnsi="Arial" w:cs="Arial"/>
              </w:rPr>
              <w:t>Adjustment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8966EFC" w14:textId="78A72854" w:rsidR="008D1419" w:rsidRDefault="008D1419" w:rsidP="008D1419">
            <w:pPr>
              <w:spacing w:after="0" w:line="276" w:lineRule="auto"/>
              <w:rPr>
                <w:rFonts w:ascii="Arial" w:eastAsia="Arial" w:hAnsi="Arial" w:cs="Arial"/>
              </w:rPr>
            </w:pPr>
            <w:r w:rsidRPr="009A26E7">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E2CBB19" w14:textId="2867BD1D" w:rsidR="008D1419" w:rsidRDefault="006259CC" w:rsidP="008D1419">
            <w:pPr>
              <w:spacing w:after="0" w:line="276" w:lineRule="auto"/>
              <w:rPr>
                <w:rFonts w:ascii="Arial" w:eastAsia="Arial" w:hAnsi="Arial" w:cs="Arial"/>
              </w:rPr>
            </w:pPr>
            <w:r>
              <w:rPr>
                <w:rFonts w:ascii="Arial" w:eastAsia="Arial" w:hAnsi="Arial" w:cs="Arial"/>
              </w:rPr>
              <w:t xml:space="preserve">Adjust </w:t>
            </w:r>
            <w:r w:rsidR="008D1419">
              <w:rPr>
                <w:rFonts w:ascii="Arial" w:eastAsia="Arial" w:hAnsi="Arial" w:cs="Arial"/>
              </w:rPr>
              <w:t xml:space="preserve">Cash bonds </w:t>
            </w:r>
            <w:r w:rsidR="008D1419" w:rsidRPr="009A26E7">
              <w:rPr>
                <w:rFonts w:ascii="Arial" w:eastAsia="Arial" w:hAnsi="Arial" w:cs="Arial"/>
              </w:rPr>
              <w:t>Bonus Detail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AC9AD34" w14:textId="77777777" w:rsidR="008D1419" w:rsidRDefault="008D1419" w:rsidP="008D1419">
            <w:pPr>
              <w:spacing w:after="0" w:line="276" w:lineRule="auto"/>
              <w:rPr>
                <w:rFonts w:ascii="Arial" w:eastAsia="Arial" w:hAnsi="Arial" w:cs="Arial"/>
              </w:rPr>
            </w:pPr>
            <w:r>
              <w:rPr>
                <w:rFonts w:ascii="Arial" w:eastAsia="Arial" w:hAnsi="Arial" w:cs="Arial"/>
              </w:rPr>
              <w:t>Cash bonds</w:t>
            </w:r>
          </w:p>
          <w:p w14:paraId="55128A2B" w14:textId="18FE04E7" w:rsidR="008D1419" w:rsidRDefault="008D1419" w:rsidP="008D1419">
            <w:pPr>
              <w:spacing w:after="0" w:line="276" w:lineRule="auto"/>
              <w:rPr>
                <w:rFonts w:ascii="Arial" w:eastAsia="Arial" w:hAnsi="Arial" w:cs="Arial"/>
              </w:rPr>
            </w:pPr>
            <w:r>
              <w:rPr>
                <w:rFonts w:ascii="Arial" w:eastAsia="Arial" w:hAnsi="Arial" w:cs="Arial"/>
              </w:rPr>
              <w:t xml:space="preserve">Bonus </w:t>
            </w:r>
            <w:r w:rsidRPr="009A26E7">
              <w:rPr>
                <w:rFonts w:ascii="Arial" w:eastAsia="Arial" w:hAnsi="Arial" w:cs="Arial"/>
              </w:rPr>
              <w:t>Details Ad</w:t>
            </w:r>
            <w:r>
              <w:rPr>
                <w:rFonts w:ascii="Arial" w:eastAsia="Arial" w:hAnsi="Arial" w:cs="Arial"/>
              </w:rPr>
              <w:t>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34B7687" w14:textId="1277C7FD"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64F84818"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9C72B29" w14:textId="413DBB83" w:rsidR="008D1419" w:rsidRDefault="008D1419" w:rsidP="008D1419">
            <w:pPr>
              <w:spacing w:after="0" w:line="276" w:lineRule="auto"/>
              <w:rPr>
                <w:rFonts w:ascii="Arial" w:eastAsia="Arial" w:hAnsi="Arial" w:cs="Arial"/>
              </w:rPr>
            </w:pPr>
            <w:r>
              <w:rPr>
                <w:rFonts w:ascii="Arial" w:eastAsia="Arial" w:hAnsi="Arial" w:cs="Arial"/>
              </w:rPr>
              <w:t>36</w:t>
            </w:r>
            <w:r w:rsidRPr="009A26E7">
              <w:rPr>
                <w:rFonts w:ascii="Arial" w:eastAsia="Arial" w:hAnsi="Arial" w:cs="Arial"/>
              </w:rPr>
              <w:t xml:space="preserve">. Manager adds deductions from </w:t>
            </w:r>
            <w:r>
              <w:rPr>
                <w:rFonts w:ascii="Arial" w:eastAsia="Arial" w:hAnsi="Arial" w:cs="Arial"/>
              </w:rPr>
              <w:t>Cash advance</w:t>
            </w:r>
            <w:r w:rsidRPr="009A26E7">
              <w:rPr>
                <w:rFonts w:ascii="Arial" w:eastAsia="Arial" w:hAnsi="Arial" w:cs="Arial"/>
              </w:rPr>
              <w:t xml:space="preserve"> </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8CFBB54" w14:textId="191651CF" w:rsidR="008D1419" w:rsidRDefault="008D1419" w:rsidP="008D1419">
            <w:pPr>
              <w:spacing w:after="0" w:line="276" w:lineRule="auto"/>
              <w:rPr>
                <w:rFonts w:ascii="Arial" w:eastAsia="Arial" w:hAnsi="Arial" w:cs="Arial"/>
              </w:rPr>
            </w:pPr>
            <w:r>
              <w:rPr>
                <w:rFonts w:ascii="Arial" w:eastAsia="Arial" w:hAnsi="Arial" w:cs="Arial"/>
              </w:rPr>
              <w:t xml:space="preserve">Cash Advance </w:t>
            </w:r>
            <w:r w:rsidRPr="009A26E7">
              <w:rPr>
                <w:rFonts w:ascii="Arial" w:eastAsia="Arial" w:hAnsi="Arial" w:cs="Arial"/>
              </w:rPr>
              <w:t xml:space="preserve">Deductions </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45273E2" w14:textId="6B967C0C" w:rsidR="008D1419" w:rsidRDefault="008D1419" w:rsidP="008D1419">
            <w:pPr>
              <w:spacing w:after="0" w:line="276" w:lineRule="auto"/>
              <w:rPr>
                <w:rFonts w:ascii="Arial" w:eastAsia="Arial" w:hAnsi="Arial" w:cs="Arial"/>
              </w:rPr>
            </w:pPr>
            <w:r w:rsidRPr="009A26E7">
              <w:rPr>
                <w:rFonts w:ascii="Arial" w:eastAsia="Arial" w:hAnsi="Arial" w:cs="Arial"/>
              </w:rPr>
              <w:t xml:space="preserve">Manager </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A34944B" w14:textId="342DAA2A" w:rsidR="008D1419" w:rsidRDefault="008D1419" w:rsidP="008D1419">
            <w:pPr>
              <w:spacing w:after="0" w:line="276" w:lineRule="auto"/>
              <w:rPr>
                <w:rFonts w:ascii="Arial" w:eastAsia="Arial" w:hAnsi="Arial" w:cs="Arial"/>
              </w:rPr>
            </w:pPr>
            <w:r>
              <w:rPr>
                <w:rFonts w:ascii="Arial" w:eastAsia="Arial" w:hAnsi="Arial" w:cs="Arial"/>
              </w:rPr>
              <w:t>Adjust Cash Advance Deduction Details</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E29F05D" w14:textId="6EE1CD1A" w:rsidR="008D1419" w:rsidRDefault="008D1419" w:rsidP="008D1419">
            <w:pPr>
              <w:spacing w:after="0" w:line="276" w:lineRule="auto"/>
              <w:rPr>
                <w:rFonts w:ascii="Arial" w:eastAsia="Arial" w:hAnsi="Arial" w:cs="Arial"/>
              </w:rPr>
            </w:pPr>
            <w:r>
              <w:rPr>
                <w:rFonts w:ascii="Arial" w:eastAsia="Arial" w:hAnsi="Arial" w:cs="Arial"/>
              </w:rPr>
              <w:t xml:space="preserve">Cash Advance </w:t>
            </w:r>
            <w:r w:rsidRPr="009A26E7">
              <w:rPr>
                <w:rFonts w:ascii="Arial" w:eastAsia="Arial" w:hAnsi="Arial" w:cs="Arial"/>
              </w:rPr>
              <w:t xml:space="preserve">Deductions Add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9F707F0" w14:textId="7555104D"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222AF6E0"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B68D25D" w14:textId="53129846" w:rsidR="008D1419" w:rsidRDefault="008D1419" w:rsidP="008D1419">
            <w:pPr>
              <w:spacing w:after="0" w:line="276" w:lineRule="auto"/>
              <w:rPr>
                <w:rFonts w:ascii="Arial" w:eastAsia="Arial" w:hAnsi="Arial" w:cs="Arial"/>
              </w:rPr>
            </w:pPr>
            <w:r>
              <w:rPr>
                <w:rFonts w:ascii="Arial" w:eastAsia="Arial" w:hAnsi="Arial" w:cs="Arial"/>
              </w:rPr>
              <w:t>37. Manager wants to add a holiday detail as basis for payroll calculation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F5B1EF1" w14:textId="33947FE8" w:rsidR="008D1419" w:rsidRDefault="008D1419" w:rsidP="008D1419">
            <w:pPr>
              <w:spacing w:after="0" w:line="276" w:lineRule="auto"/>
              <w:rPr>
                <w:rFonts w:ascii="Arial" w:eastAsia="Arial" w:hAnsi="Arial" w:cs="Arial"/>
              </w:rPr>
            </w:pPr>
            <w:r>
              <w:rPr>
                <w:rFonts w:ascii="Arial" w:eastAsia="Arial" w:hAnsi="Arial" w:cs="Arial"/>
              </w:rPr>
              <w:t>New Holiday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5BEBF45" w14:textId="27025F79" w:rsidR="008D1419" w:rsidRDefault="008D1419" w:rsidP="008D1419">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1BC8AFC" w14:textId="232ED73C" w:rsidR="008D1419" w:rsidRDefault="008D1419" w:rsidP="008D1419">
            <w:pPr>
              <w:spacing w:after="0" w:line="276" w:lineRule="auto"/>
              <w:rPr>
                <w:rFonts w:ascii="Arial" w:eastAsia="Arial" w:hAnsi="Arial" w:cs="Arial"/>
              </w:rPr>
            </w:pPr>
            <w:r>
              <w:rPr>
                <w:rFonts w:ascii="Arial" w:eastAsia="Arial" w:hAnsi="Arial" w:cs="Arial"/>
              </w:rPr>
              <w:t>Add Holiday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92CEC57" w14:textId="4DB232E9" w:rsidR="008D1419" w:rsidRDefault="008D1419" w:rsidP="008D1419">
            <w:pPr>
              <w:spacing w:after="0" w:line="276" w:lineRule="auto"/>
              <w:rPr>
                <w:rFonts w:ascii="Arial" w:eastAsia="Arial" w:hAnsi="Arial" w:cs="Arial"/>
              </w:rPr>
            </w:pPr>
            <w:r>
              <w:rPr>
                <w:rFonts w:ascii="Arial" w:eastAsia="Arial" w:hAnsi="Arial" w:cs="Arial"/>
              </w:rPr>
              <w:t>Holiday Add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B73BD1D" w14:textId="7FEF7A8A" w:rsidR="008D1419" w:rsidRPr="008D1419" w:rsidRDefault="008D1419" w:rsidP="008D1419">
            <w:pPr>
              <w:spacing w:after="0" w:line="276" w:lineRule="auto"/>
              <w:rPr>
                <w:rFonts w:ascii="Arial" w:eastAsia="Arial" w:hAnsi="Arial" w:cs="Arial"/>
              </w:rPr>
            </w:pPr>
            <w:r>
              <w:rPr>
                <w:rFonts w:ascii="Arial" w:eastAsia="Arial" w:hAnsi="Arial" w:cs="Arial"/>
              </w:rPr>
              <w:t>MSA Database</w:t>
            </w:r>
          </w:p>
        </w:tc>
      </w:tr>
      <w:tr w:rsidR="008D1419" w:rsidRPr="008D1B9D" w14:paraId="760405B5"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2F311F3" w14:textId="76C51E20" w:rsidR="008D1419" w:rsidRDefault="008D1419" w:rsidP="008D1419">
            <w:pPr>
              <w:spacing w:after="0" w:line="276" w:lineRule="auto"/>
              <w:rPr>
                <w:rFonts w:ascii="Arial" w:eastAsia="Arial" w:hAnsi="Arial" w:cs="Arial"/>
              </w:rPr>
            </w:pPr>
            <w:r>
              <w:rPr>
                <w:rFonts w:ascii="Arial" w:eastAsia="Arial" w:hAnsi="Arial" w:cs="Arial"/>
              </w:rPr>
              <w:lastRenderedPageBreak/>
              <w:t>38. Manager wants to update holiday details as basis for payroll calculation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20449ED" w14:textId="3A826E62" w:rsidR="008D1419" w:rsidRDefault="006259CC" w:rsidP="008D1419">
            <w:pPr>
              <w:spacing w:after="0" w:line="276" w:lineRule="auto"/>
              <w:rPr>
                <w:rFonts w:ascii="Arial" w:eastAsia="Arial" w:hAnsi="Arial" w:cs="Arial"/>
              </w:rPr>
            </w:pPr>
            <w:r>
              <w:rPr>
                <w:rFonts w:ascii="Arial" w:eastAsia="Arial" w:hAnsi="Arial" w:cs="Arial"/>
              </w:rPr>
              <w:t>Updated Holiday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9950135" w14:textId="0B8541C7" w:rsidR="008D1419" w:rsidRDefault="006259CC" w:rsidP="008D1419">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45C2E9D" w14:textId="049D8F9B" w:rsidR="008D1419" w:rsidRDefault="006259CC" w:rsidP="008D1419">
            <w:pPr>
              <w:spacing w:after="0" w:line="276" w:lineRule="auto"/>
              <w:rPr>
                <w:rFonts w:ascii="Arial" w:eastAsia="Arial" w:hAnsi="Arial" w:cs="Arial"/>
              </w:rPr>
            </w:pPr>
            <w:r>
              <w:rPr>
                <w:rFonts w:ascii="Arial" w:eastAsia="Arial" w:hAnsi="Arial" w:cs="Arial"/>
              </w:rPr>
              <w:t>Edit Holiday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F750724" w14:textId="2CC895E3" w:rsidR="008D1419" w:rsidRDefault="006259CC" w:rsidP="008D1419">
            <w:pPr>
              <w:spacing w:after="0" w:line="276" w:lineRule="auto"/>
              <w:rPr>
                <w:rFonts w:ascii="Arial" w:eastAsia="Arial" w:hAnsi="Arial" w:cs="Arial"/>
              </w:rPr>
            </w:pPr>
            <w:r>
              <w:rPr>
                <w:rFonts w:ascii="Arial" w:eastAsia="Arial" w:hAnsi="Arial" w:cs="Arial"/>
              </w:rPr>
              <w:t>Holidays Upda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79FBC34" w14:textId="42F930C1" w:rsidR="008D1419" w:rsidRPr="008D1419" w:rsidRDefault="006259CC" w:rsidP="008D1419">
            <w:pPr>
              <w:spacing w:after="0" w:line="276" w:lineRule="auto"/>
              <w:rPr>
                <w:rFonts w:ascii="Arial" w:eastAsia="Arial" w:hAnsi="Arial" w:cs="Arial"/>
              </w:rPr>
            </w:pPr>
            <w:r>
              <w:rPr>
                <w:rFonts w:ascii="Arial" w:eastAsia="Arial" w:hAnsi="Arial" w:cs="Arial"/>
              </w:rPr>
              <w:t>MSA Database</w:t>
            </w:r>
          </w:p>
        </w:tc>
      </w:tr>
      <w:tr w:rsidR="008D1419" w:rsidRPr="008D1B9D" w14:paraId="316F6FF5"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8207B54" w14:textId="03D6E8AC" w:rsidR="008D1419" w:rsidRDefault="006259CC" w:rsidP="008D1419">
            <w:pPr>
              <w:spacing w:after="0" w:line="276" w:lineRule="auto"/>
              <w:rPr>
                <w:rFonts w:ascii="Arial" w:eastAsia="Arial" w:hAnsi="Arial" w:cs="Arial"/>
              </w:rPr>
            </w:pPr>
            <w:r>
              <w:rPr>
                <w:rFonts w:ascii="Arial" w:eastAsia="Arial" w:hAnsi="Arial" w:cs="Arial"/>
              </w:rPr>
              <w:t>39. Manager wants to adjust the basic pay of the employee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1283322" w14:textId="286C12EF" w:rsidR="008D1419" w:rsidRDefault="006259CC" w:rsidP="008D1419">
            <w:pPr>
              <w:spacing w:after="0" w:line="276" w:lineRule="auto"/>
              <w:rPr>
                <w:rFonts w:ascii="Arial" w:eastAsia="Arial" w:hAnsi="Arial" w:cs="Arial"/>
              </w:rPr>
            </w:pPr>
            <w:r>
              <w:rPr>
                <w:rFonts w:ascii="Arial" w:eastAsia="Arial" w:hAnsi="Arial" w:cs="Arial"/>
              </w:rPr>
              <w:t>Updated Basic Pay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E3E9597" w14:textId="5E6C048D" w:rsidR="008D1419" w:rsidRDefault="006259CC" w:rsidP="008D1419">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1FD8D9C" w14:textId="2D53D34A" w:rsidR="008D1419" w:rsidRDefault="006259CC" w:rsidP="008D1419">
            <w:pPr>
              <w:spacing w:after="0" w:line="276" w:lineRule="auto"/>
              <w:rPr>
                <w:rFonts w:ascii="Arial" w:eastAsia="Arial" w:hAnsi="Arial" w:cs="Arial"/>
              </w:rPr>
            </w:pPr>
            <w:r>
              <w:rPr>
                <w:rFonts w:ascii="Arial" w:eastAsia="Arial" w:hAnsi="Arial" w:cs="Arial"/>
              </w:rPr>
              <w:t>Adjust Basic Pay</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72E65A6" w14:textId="524550C9" w:rsidR="008D1419" w:rsidRDefault="006259CC" w:rsidP="008D1419">
            <w:pPr>
              <w:spacing w:after="0" w:line="276" w:lineRule="auto"/>
              <w:rPr>
                <w:rFonts w:ascii="Arial" w:eastAsia="Arial" w:hAnsi="Arial" w:cs="Arial"/>
              </w:rPr>
            </w:pPr>
            <w:r>
              <w:rPr>
                <w:rFonts w:ascii="Arial" w:eastAsia="Arial" w:hAnsi="Arial" w:cs="Arial"/>
              </w:rPr>
              <w:t>Basic Pay Ad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9FE722F" w14:textId="583C6014" w:rsidR="008D1419" w:rsidRPr="008D1419" w:rsidRDefault="006259CC" w:rsidP="008D1419">
            <w:pPr>
              <w:spacing w:after="0" w:line="276" w:lineRule="auto"/>
              <w:rPr>
                <w:rFonts w:ascii="Arial" w:eastAsia="Arial" w:hAnsi="Arial" w:cs="Arial"/>
              </w:rPr>
            </w:pPr>
            <w:r>
              <w:rPr>
                <w:rFonts w:ascii="Arial" w:eastAsia="Arial" w:hAnsi="Arial" w:cs="Arial"/>
              </w:rPr>
              <w:t>MSA Database</w:t>
            </w:r>
          </w:p>
        </w:tc>
      </w:tr>
      <w:tr w:rsidR="006259CC" w:rsidRPr="008D1B9D" w14:paraId="4369F3BA"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DCA8FFD" w14:textId="2A9B460B" w:rsidR="006259CC" w:rsidRDefault="006259CC" w:rsidP="006259CC">
            <w:pPr>
              <w:spacing w:after="0" w:line="276" w:lineRule="auto"/>
              <w:rPr>
                <w:rFonts w:ascii="Arial" w:eastAsia="Arial" w:hAnsi="Arial" w:cs="Arial"/>
              </w:rPr>
            </w:pPr>
            <w:r>
              <w:rPr>
                <w:rFonts w:ascii="Arial" w:eastAsia="Arial" w:hAnsi="Arial" w:cs="Arial"/>
              </w:rPr>
              <w:t>40. Manager wants to adjust the rates multiplier of the employee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F0282AD" w14:textId="4A900F86" w:rsidR="006259CC" w:rsidRDefault="006259CC" w:rsidP="006259CC">
            <w:pPr>
              <w:spacing w:after="0" w:line="276" w:lineRule="auto"/>
              <w:rPr>
                <w:rFonts w:ascii="Arial" w:eastAsia="Arial" w:hAnsi="Arial" w:cs="Arial"/>
              </w:rPr>
            </w:pPr>
            <w:r>
              <w:rPr>
                <w:rFonts w:ascii="Arial" w:eastAsia="Arial" w:hAnsi="Arial" w:cs="Arial"/>
              </w:rPr>
              <w:t>Updated rates multiplier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E5BFACF" w14:textId="407B703E"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9B18BC2" w14:textId="63116FAB" w:rsidR="006259CC" w:rsidRDefault="006259CC" w:rsidP="006259CC">
            <w:pPr>
              <w:spacing w:after="0" w:line="276" w:lineRule="auto"/>
              <w:rPr>
                <w:rFonts w:ascii="Arial" w:eastAsia="Arial" w:hAnsi="Arial" w:cs="Arial"/>
              </w:rPr>
            </w:pPr>
            <w:r>
              <w:rPr>
                <w:rFonts w:ascii="Arial" w:eastAsia="Arial" w:hAnsi="Arial" w:cs="Arial"/>
              </w:rPr>
              <w:t>Adjust Rates Multiplier</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B4B8EA5" w14:textId="318507F5" w:rsidR="006259CC" w:rsidRDefault="006259CC" w:rsidP="006259CC">
            <w:pPr>
              <w:spacing w:after="0" w:line="276" w:lineRule="auto"/>
              <w:rPr>
                <w:rFonts w:ascii="Arial" w:eastAsia="Arial" w:hAnsi="Arial" w:cs="Arial"/>
              </w:rPr>
            </w:pPr>
            <w:r>
              <w:rPr>
                <w:rFonts w:ascii="Arial" w:eastAsia="Arial" w:hAnsi="Arial" w:cs="Arial"/>
              </w:rPr>
              <w:t>Rates Multiplier Ad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CAC273C" w14:textId="597024E9" w:rsidR="006259CC" w:rsidRPr="008D1419" w:rsidRDefault="006259CC" w:rsidP="006259CC">
            <w:pPr>
              <w:spacing w:after="0" w:line="276" w:lineRule="auto"/>
              <w:rPr>
                <w:rFonts w:ascii="Arial" w:eastAsia="Arial" w:hAnsi="Arial" w:cs="Arial"/>
              </w:rPr>
            </w:pPr>
            <w:r>
              <w:rPr>
                <w:rFonts w:ascii="Arial" w:eastAsia="Arial" w:hAnsi="Arial" w:cs="Arial"/>
              </w:rPr>
              <w:t>MSA Database</w:t>
            </w:r>
          </w:p>
        </w:tc>
      </w:tr>
      <w:tr w:rsidR="006259CC" w:rsidRPr="008D1B9D" w14:paraId="13A7E818"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0E61215" w14:textId="719D9B2D" w:rsidR="006259CC" w:rsidRDefault="006259CC" w:rsidP="006259CC">
            <w:pPr>
              <w:spacing w:after="0" w:line="276" w:lineRule="auto"/>
              <w:rPr>
                <w:rFonts w:ascii="Arial" w:eastAsia="Arial" w:hAnsi="Arial" w:cs="Arial"/>
              </w:rPr>
            </w:pPr>
            <w:r>
              <w:rPr>
                <w:rFonts w:ascii="Arial" w:eastAsia="Arial" w:hAnsi="Arial" w:cs="Arial"/>
              </w:rPr>
              <w:t>41. Manager wants to adjust the SSS Benefits categories and rates of the employee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5506308" w14:textId="13940D32" w:rsidR="006259CC" w:rsidRDefault="006259CC" w:rsidP="006259CC">
            <w:pPr>
              <w:spacing w:after="0" w:line="276" w:lineRule="auto"/>
              <w:rPr>
                <w:rFonts w:ascii="Arial" w:eastAsia="Arial" w:hAnsi="Arial" w:cs="Arial"/>
              </w:rPr>
            </w:pPr>
            <w:r>
              <w:rPr>
                <w:rFonts w:ascii="Arial" w:eastAsia="Arial" w:hAnsi="Arial" w:cs="Arial"/>
              </w:rPr>
              <w:t>Updated SSS Benefits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7F3F49C" w14:textId="65E4AA50"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4FBEDAE" w14:textId="6D24E55A" w:rsidR="006259CC" w:rsidRDefault="006259CC" w:rsidP="006259CC">
            <w:pPr>
              <w:spacing w:after="0" w:line="276" w:lineRule="auto"/>
              <w:rPr>
                <w:rFonts w:ascii="Arial" w:eastAsia="Arial" w:hAnsi="Arial" w:cs="Arial"/>
              </w:rPr>
            </w:pPr>
            <w:r>
              <w:rPr>
                <w:rFonts w:ascii="Arial" w:eastAsia="Arial" w:hAnsi="Arial" w:cs="Arial"/>
              </w:rPr>
              <w:t>Adjust SSS Benefit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FDA2F08" w14:textId="14AC3729" w:rsidR="006259CC" w:rsidRDefault="006259CC" w:rsidP="006259CC">
            <w:pPr>
              <w:spacing w:after="0" w:line="276" w:lineRule="auto"/>
              <w:rPr>
                <w:rFonts w:ascii="Arial" w:eastAsia="Arial" w:hAnsi="Arial" w:cs="Arial"/>
              </w:rPr>
            </w:pPr>
            <w:r>
              <w:rPr>
                <w:rFonts w:ascii="Arial" w:eastAsia="Arial" w:hAnsi="Arial" w:cs="Arial"/>
              </w:rPr>
              <w:t>SSS Benefits Ad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04B4BCD" w14:textId="4AB1CA5C" w:rsidR="006259CC" w:rsidRPr="008D1419" w:rsidRDefault="006259CC" w:rsidP="006259CC">
            <w:pPr>
              <w:spacing w:after="0" w:line="276" w:lineRule="auto"/>
              <w:rPr>
                <w:rFonts w:ascii="Arial" w:eastAsia="Arial" w:hAnsi="Arial" w:cs="Arial"/>
              </w:rPr>
            </w:pPr>
            <w:r>
              <w:rPr>
                <w:rFonts w:ascii="Arial" w:eastAsia="Arial" w:hAnsi="Arial" w:cs="Arial"/>
              </w:rPr>
              <w:t>MSA Database</w:t>
            </w:r>
          </w:p>
        </w:tc>
      </w:tr>
      <w:tr w:rsidR="006259CC" w:rsidRPr="008D1B9D" w14:paraId="1F97C92F"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FB559EB" w14:textId="0F102DE9" w:rsidR="006259CC" w:rsidRDefault="006259CC" w:rsidP="006259CC">
            <w:pPr>
              <w:spacing w:after="0" w:line="276" w:lineRule="auto"/>
              <w:rPr>
                <w:rFonts w:ascii="Arial" w:eastAsia="Arial" w:hAnsi="Arial" w:cs="Arial"/>
              </w:rPr>
            </w:pPr>
            <w:r>
              <w:rPr>
                <w:rFonts w:ascii="Arial" w:eastAsia="Arial" w:hAnsi="Arial" w:cs="Arial"/>
              </w:rPr>
              <w:t>42. Manager wants to adjust the withholding tax rates of the employee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B474ED5" w14:textId="776C60B1" w:rsidR="006259CC" w:rsidRDefault="006259CC" w:rsidP="006259CC">
            <w:pPr>
              <w:spacing w:after="0" w:line="276" w:lineRule="auto"/>
              <w:rPr>
                <w:rFonts w:ascii="Arial" w:eastAsia="Arial" w:hAnsi="Arial" w:cs="Arial"/>
              </w:rPr>
            </w:pPr>
            <w:r>
              <w:rPr>
                <w:rFonts w:ascii="Arial" w:eastAsia="Arial" w:hAnsi="Arial" w:cs="Arial"/>
              </w:rPr>
              <w:t>Updated Withholding Tax rate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9A81FA4" w14:textId="6FBB4481"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1D29D64" w14:textId="3D6440C3" w:rsidR="006259CC" w:rsidRDefault="006259CC" w:rsidP="006259CC">
            <w:pPr>
              <w:spacing w:after="0" w:line="276" w:lineRule="auto"/>
              <w:rPr>
                <w:rFonts w:ascii="Arial" w:eastAsia="Arial" w:hAnsi="Arial" w:cs="Arial"/>
              </w:rPr>
            </w:pPr>
            <w:r>
              <w:rPr>
                <w:rFonts w:ascii="Arial" w:eastAsia="Arial" w:hAnsi="Arial" w:cs="Arial"/>
              </w:rPr>
              <w:t>Adjust Withholding Tax</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7ECAB65" w14:textId="3B8D8BF1" w:rsidR="006259CC" w:rsidRDefault="006259CC" w:rsidP="006259CC">
            <w:pPr>
              <w:spacing w:after="0" w:line="276" w:lineRule="auto"/>
              <w:rPr>
                <w:rFonts w:ascii="Arial" w:eastAsia="Arial" w:hAnsi="Arial" w:cs="Arial"/>
              </w:rPr>
            </w:pPr>
            <w:r>
              <w:rPr>
                <w:rFonts w:ascii="Arial" w:eastAsia="Arial" w:hAnsi="Arial" w:cs="Arial"/>
              </w:rPr>
              <w:t>Withholding Tax Ad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D77FFA9" w14:textId="18815CE7" w:rsidR="006259CC" w:rsidRPr="008D1419" w:rsidRDefault="006259CC" w:rsidP="006259CC">
            <w:pPr>
              <w:spacing w:after="0" w:line="276" w:lineRule="auto"/>
              <w:rPr>
                <w:rFonts w:ascii="Arial" w:eastAsia="Arial" w:hAnsi="Arial" w:cs="Arial"/>
              </w:rPr>
            </w:pPr>
            <w:r>
              <w:rPr>
                <w:rFonts w:ascii="Arial" w:eastAsia="Arial" w:hAnsi="Arial" w:cs="Arial"/>
              </w:rPr>
              <w:t>MSA Database</w:t>
            </w:r>
          </w:p>
        </w:tc>
      </w:tr>
      <w:tr w:rsidR="006259CC" w:rsidRPr="008D1B9D" w14:paraId="2A3C6EF5"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1906F73" w14:textId="1F173BC1" w:rsidR="006259CC" w:rsidRDefault="006259CC" w:rsidP="006259CC">
            <w:pPr>
              <w:spacing w:after="0" w:line="276" w:lineRule="auto"/>
              <w:rPr>
                <w:rFonts w:ascii="Arial" w:eastAsia="Arial" w:hAnsi="Arial" w:cs="Arial"/>
              </w:rPr>
            </w:pPr>
            <w:r>
              <w:rPr>
                <w:rFonts w:ascii="Arial" w:eastAsia="Arial" w:hAnsi="Arial" w:cs="Arial"/>
              </w:rPr>
              <w:t>43. Manager wants to adjust the global rates</w:t>
            </w:r>
            <w:r w:rsidR="008612D2">
              <w:rPr>
                <w:rFonts w:ascii="Arial" w:eastAsia="Arial" w:hAnsi="Arial" w:cs="Arial"/>
              </w:rPr>
              <w:t xml:space="preserve"> such as default PHIC, HDMF, Cash Bond, Cola, and Emergency Allowance</w:t>
            </w:r>
            <w:r>
              <w:rPr>
                <w:rFonts w:ascii="Arial" w:eastAsia="Arial" w:hAnsi="Arial" w:cs="Arial"/>
              </w:rPr>
              <w:t xml:space="preserve"> of payroll for the employees</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D105F54" w14:textId="0A633E3C" w:rsidR="006259CC" w:rsidRDefault="006259CC" w:rsidP="006259CC">
            <w:pPr>
              <w:spacing w:after="0" w:line="276" w:lineRule="auto"/>
              <w:rPr>
                <w:rFonts w:ascii="Arial" w:eastAsia="Arial" w:hAnsi="Arial" w:cs="Arial"/>
              </w:rPr>
            </w:pPr>
            <w:r>
              <w:rPr>
                <w:rFonts w:ascii="Arial" w:eastAsia="Arial" w:hAnsi="Arial" w:cs="Arial"/>
              </w:rPr>
              <w:t>Updated Global Rates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825D71B" w14:textId="1D8225B3"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EBA0C7C" w14:textId="0FF64FB9" w:rsidR="006259CC" w:rsidRDefault="006259CC" w:rsidP="006259CC">
            <w:pPr>
              <w:spacing w:after="0" w:line="276" w:lineRule="auto"/>
              <w:rPr>
                <w:rFonts w:ascii="Arial" w:eastAsia="Arial" w:hAnsi="Arial" w:cs="Arial"/>
              </w:rPr>
            </w:pPr>
            <w:r>
              <w:rPr>
                <w:rFonts w:ascii="Arial" w:eastAsia="Arial" w:hAnsi="Arial" w:cs="Arial"/>
              </w:rPr>
              <w:t>Adjust Global Rate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27DDD8A" w14:textId="31E6AFEA" w:rsidR="006259CC" w:rsidRDefault="006259CC" w:rsidP="006259CC">
            <w:pPr>
              <w:spacing w:after="0" w:line="276" w:lineRule="auto"/>
              <w:rPr>
                <w:rFonts w:ascii="Arial" w:eastAsia="Arial" w:hAnsi="Arial" w:cs="Arial"/>
              </w:rPr>
            </w:pPr>
            <w:r>
              <w:rPr>
                <w:rFonts w:ascii="Arial" w:eastAsia="Arial" w:hAnsi="Arial" w:cs="Arial"/>
              </w:rPr>
              <w:t>Global Rates Adjusted</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1A8F7EF" w14:textId="5574F448" w:rsidR="006259CC" w:rsidRPr="008D1419" w:rsidRDefault="006259CC" w:rsidP="006259CC">
            <w:pPr>
              <w:spacing w:after="0" w:line="276" w:lineRule="auto"/>
              <w:rPr>
                <w:rFonts w:ascii="Arial" w:eastAsia="Arial" w:hAnsi="Arial" w:cs="Arial"/>
              </w:rPr>
            </w:pPr>
            <w:r>
              <w:rPr>
                <w:rFonts w:ascii="Arial" w:eastAsia="Arial" w:hAnsi="Arial" w:cs="Arial"/>
              </w:rPr>
              <w:t>MSA Database</w:t>
            </w:r>
          </w:p>
        </w:tc>
      </w:tr>
      <w:tr w:rsidR="006259CC" w:rsidRPr="008D1B9D" w14:paraId="6ECF07F2"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30106EE" w14:textId="0B2446A0" w:rsidR="006259CC" w:rsidRDefault="006259CC" w:rsidP="006259CC">
            <w:pPr>
              <w:spacing w:after="0" w:line="276" w:lineRule="auto"/>
              <w:rPr>
                <w:rFonts w:ascii="Arial" w:eastAsia="Arial" w:hAnsi="Arial" w:cs="Arial"/>
              </w:rPr>
            </w:pPr>
            <w:r>
              <w:rPr>
                <w:rFonts w:ascii="Arial" w:eastAsia="Arial" w:hAnsi="Arial" w:cs="Arial"/>
              </w:rPr>
              <w:t>44. Manager wants to view the rates of the payroll</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9738DBD" w14:textId="4BC9B74E" w:rsidR="006259CC" w:rsidRDefault="006259CC" w:rsidP="006259CC">
            <w:pPr>
              <w:spacing w:after="0" w:line="276" w:lineRule="auto"/>
              <w:rPr>
                <w:rFonts w:ascii="Arial" w:eastAsia="Arial" w:hAnsi="Arial" w:cs="Arial"/>
              </w:rPr>
            </w:pPr>
            <w:r>
              <w:rPr>
                <w:rFonts w:ascii="Arial" w:eastAsia="Arial" w:hAnsi="Arial" w:cs="Arial"/>
              </w:rPr>
              <w:t>Payroll Rate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11144C1" w14:textId="0E0DB5D1"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E8789B1" w14:textId="43D58497" w:rsidR="006259CC" w:rsidRDefault="006259CC" w:rsidP="006259CC">
            <w:pPr>
              <w:spacing w:after="0" w:line="276" w:lineRule="auto"/>
              <w:rPr>
                <w:rFonts w:ascii="Arial" w:eastAsia="Arial" w:hAnsi="Arial" w:cs="Arial"/>
              </w:rPr>
            </w:pPr>
            <w:r>
              <w:rPr>
                <w:rFonts w:ascii="Arial" w:eastAsia="Arial" w:hAnsi="Arial" w:cs="Arial"/>
              </w:rPr>
              <w:t>View Payroll Rate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0B9FC27" w14:textId="4204A8DA" w:rsidR="006259CC" w:rsidRDefault="006259CC" w:rsidP="006259CC">
            <w:pPr>
              <w:spacing w:after="0" w:line="276" w:lineRule="auto"/>
              <w:rPr>
                <w:rFonts w:ascii="Arial" w:eastAsia="Arial" w:hAnsi="Arial" w:cs="Arial"/>
              </w:rPr>
            </w:pPr>
            <w:r>
              <w:rPr>
                <w:rFonts w:ascii="Arial" w:eastAsia="Arial" w:hAnsi="Arial" w:cs="Arial"/>
              </w:rPr>
              <w:t>Show Payroll rate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A0B4E7F" w14:textId="7B56C068" w:rsidR="006259CC" w:rsidRPr="008D1419" w:rsidRDefault="006259CC" w:rsidP="006259CC">
            <w:pPr>
              <w:spacing w:after="0" w:line="276" w:lineRule="auto"/>
              <w:rPr>
                <w:rFonts w:ascii="Arial" w:eastAsia="Arial" w:hAnsi="Arial" w:cs="Arial"/>
              </w:rPr>
            </w:pPr>
            <w:r>
              <w:rPr>
                <w:rFonts w:ascii="Arial" w:eastAsia="Arial" w:hAnsi="Arial" w:cs="Arial"/>
              </w:rPr>
              <w:t>Manager</w:t>
            </w:r>
          </w:p>
        </w:tc>
      </w:tr>
      <w:tr w:rsidR="006259CC" w:rsidRPr="008D1B9D" w14:paraId="7D00E605"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2F9D830" w14:textId="2EC3091B" w:rsidR="006259CC" w:rsidRDefault="006259CC" w:rsidP="006259CC">
            <w:pPr>
              <w:spacing w:after="0" w:line="276" w:lineRule="auto"/>
              <w:rPr>
                <w:rFonts w:ascii="Arial" w:eastAsia="Arial" w:hAnsi="Arial" w:cs="Arial"/>
              </w:rPr>
            </w:pPr>
            <w:r>
              <w:rPr>
                <w:rFonts w:ascii="Arial" w:eastAsia="Arial" w:hAnsi="Arial" w:cs="Arial"/>
              </w:rPr>
              <w:lastRenderedPageBreak/>
              <w:t>45. Manager</w:t>
            </w:r>
            <w:r w:rsidR="00085939">
              <w:rPr>
                <w:rFonts w:ascii="Arial" w:eastAsia="Arial" w:hAnsi="Arial" w:cs="Arial"/>
              </w:rPr>
              <w:t xml:space="preserve"> / Agency Clerk</w:t>
            </w:r>
            <w:r>
              <w:rPr>
                <w:rFonts w:ascii="Arial" w:eastAsia="Arial" w:hAnsi="Arial" w:cs="Arial"/>
              </w:rPr>
              <w:t xml:space="preserve"> wants to view the list of guards with payroll</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5E78DEA" w14:textId="2F3AC197" w:rsidR="006259CC" w:rsidRDefault="006259CC" w:rsidP="006259CC">
            <w:pPr>
              <w:spacing w:after="0" w:line="276" w:lineRule="auto"/>
              <w:rPr>
                <w:rFonts w:ascii="Arial" w:eastAsia="Arial" w:hAnsi="Arial" w:cs="Arial"/>
              </w:rPr>
            </w:pPr>
            <w:r>
              <w:rPr>
                <w:rFonts w:ascii="Arial" w:eastAsia="Arial" w:hAnsi="Arial" w:cs="Arial"/>
              </w:rPr>
              <w:t>Payroll Details</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F3C3A2D" w14:textId="30F182B1" w:rsidR="006259CC"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490A70A" w14:textId="77FCA8BA" w:rsidR="006259CC" w:rsidRDefault="006259CC" w:rsidP="006259CC">
            <w:pPr>
              <w:spacing w:after="0" w:line="276" w:lineRule="auto"/>
              <w:rPr>
                <w:rFonts w:ascii="Arial" w:eastAsia="Arial" w:hAnsi="Arial" w:cs="Arial"/>
              </w:rPr>
            </w:pPr>
            <w:r>
              <w:rPr>
                <w:rFonts w:ascii="Arial" w:eastAsia="Arial" w:hAnsi="Arial" w:cs="Arial"/>
              </w:rPr>
              <w:t>View List of Guards with Payroll</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C650A8A" w14:textId="226A9F59" w:rsidR="006259CC" w:rsidRDefault="006259CC" w:rsidP="006259CC">
            <w:pPr>
              <w:spacing w:after="0" w:line="276" w:lineRule="auto"/>
              <w:rPr>
                <w:rFonts w:ascii="Arial" w:eastAsia="Arial" w:hAnsi="Arial" w:cs="Arial"/>
              </w:rPr>
            </w:pPr>
            <w:r>
              <w:rPr>
                <w:rFonts w:ascii="Arial" w:eastAsia="Arial" w:hAnsi="Arial" w:cs="Arial"/>
              </w:rPr>
              <w:t>Show List of Guards with Payroll</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B523D27" w14:textId="36212791" w:rsidR="006259CC" w:rsidRDefault="006259CC" w:rsidP="006259CC">
            <w:pPr>
              <w:spacing w:after="0" w:line="276" w:lineRule="auto"/>
              <w:rPr>
                <w:rFonts w:ascii="Arial" w:eastAsia="Arial" w:hAnsi="Arial" w:cs="Arial"/>
              </w:rPr>
            </w:pPr>
            <w:r>
              <w:rPr>
                <w:rFonts w:ascii="Arial" w:eastAsia="Arial" w:hAnsi="Arial" w:cs="Arial"/>
              </w:rPr>
              <w:t>Manager</w:t>
            </w:r>
          </w:p>
        </w:tc>
      </w:tr>
      <w:tr w:rsidR="006259CC" w:rsidRPr="008D1B9D" w14:paraId="053F1FD1"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4BD6A0B" w14:textId="5B99E902" w:rsidR="006259CC" w:rsidRDefault="006259CC" w:rsidP="006259CC">
            <w:pPr>
              <w:spacing w:after="0" w:line="276" w:lineRule="auto"/>
              <w:rPr>
                <w:rFonts w:ascii="Arial" w:eastAsia="Arial" w:hAnsi="Arial" w:cs="Arial"/>
              </w:rPr>
            </w:pPr>
            <w:r>
              <w:rPr>
                <w:rFonts w:ascii="Arial" w:eastAsia="Arial" w:hAnsi="Arial" w:cs="Arial"/>
              </w:rPr>
              <w:t>46</w:t>
            </w:r>
            <w:r w:rsidRPr="009A26E7">
              <w:rPr>
                <w:rFonts w:ascii="Arial" w:eastAsia="Arial" w:hAnsi="Arial" w:cs="Arial"/>
              </w:rPr>
              <w:t xml:space="preserve">. </w:t>
            </w:r>
            <w:r w:rsidR="00085939">
              <w:rPr>
                <w:rFonts w:ascii="Arial" w:eastAsia="Arial" w:hAnsi="Arial" w:cs="Arial"/>
              </w:rPr>
              <w:t>Manager / Agency Clerk</w:t>
            </w:r>
            <w:r w:rsidRPr="009A26E7">
              <w:rPr>
                <w:rFonts w:ascii="Arial" w:eastAsia="Arial" w:hAnsi="Arial" w:cs="Arial"/>
              </w:rPr>
              <w:t xml:space="preserve"> wants to view the payroll. </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199FEB0" w14:textId="20F5261A" w:rsidR="006259CC" w:rsidRDefault="006259CC" w:rsidP="006259CC">
            <w:pPr>
              <w:spacing w:after="0" w:line="276" w:lineRule="auto"/>
              <w:rPr>
                <w:rFonts w:ascii="Arial" w:eastAsia="Arial" w:hAnsi="Arial" w:cs="Arial"/>
              </w:rPr>
            </w:pPr>
            <w:r w:rsidRPr="009A26E7">
              <w:rPr>
                <w:rFonts w:ascii="Arial" w:eastAsia="Arial" w:hAnsi="Arial" w:cs="Arial"/>
              </w:rPr>
              <w:t xml:space="preserve">View Payroll Request </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BCC85D8" w14:textId="77C36BCA" w:rsidR="006259CC" w:rsidRDefault="006259CC" w:rsidP="006259CC">
            <w:pPr>
              <w:spacing w:after="0" w:line="276" w:lineRule="auto"/>
              <w:rPr>
                <w:rFonts w:ascii="Arial" w:eastAsia="Arial" w:hAnsi="Arial" w:cs="Arial"/>
              </w:rPr>
            </w:pPr>
            <w:r w:rsidRPr="009A26E7">
              <w:rPr>
                <w:rFonts w:ascii="Arial" w:eastAsia="Arial" w:hAnsi="Arial" w:cs="Arial"/>
              </w:rPr>
              <w:t xml:space="preserve">Manager </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0379C7D" w14:textId="3A197C7F" w:rsidR="006259CC" w:rsidRDefault="006259CC" w:rsidP="006259CC">
            <w:pPr>
              <w:spacing w:after="0" w:line="276" w:lineRule="auto"/>
              <w:rPr>
                <w:rFonts w:ascii="Arial" w:eastAsia="Arial" w:hAnsi="Arial" w:cs="Arial"/>
              </w:rPr>
            </w:pPr>
            <w:r w:rsidRPr="009A26E7">
              <w:rPr>
                <w:rFonts w:ascii="Arial" w:eastAsia="Arial" w:hAnsi="Arial" w:cs="Arial"/>
              </w:rPr>
              <w:t xml:space="preserve">View </w:t>
            </w:r>
            <w:r w:rsidR="00085939">
              <w:rPr>
                <w:rFonts w:ascii="Arial" w:eastAsia="Arial" w:hAnsi="Arial" w:cs="Arial"/>
              </w:rPr>
              <w:t>Salary Report</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07B4C57" w14:textId="07317B24" w:rsidR="006259CC" w:rsidRDefault="006259CC" w:rsidP="006259CC">
            <w:pPr>
              <w:spacing w:after="0" w:line="276" w:lineRule="auto"/>
              <w:rPr>
                <w:rFonts w:ascii="Arial" w:eastAsia="Arial" w:hAnsi="Arial" w:cs="Arial"/>
              </w:rPr>
            </w:pPr>
            <w:r w:rsidRPr="009A26E7">
              <w:rPr>
                <w:rFonts w:ascii="Arial" w:eastAsia="Arial" w:hAnsi="Arial" w:cs="Arial"/>
              </w:rPr>
              <w:t xml:space="preserve">Show generated payroll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52C72DC" w14:textId="104DDB43" w:rsidR="006259CC" w:rsidRDefault="006259CC" w:rsidP="006259CC">
            <w:pPr>
              <w:spacing w:after="0" w:line="276" w:lineRule="auto"/>
              <w:rPr>
                <w:rFonts w:ascii="Arial" w:eastAsia="Arial" w:hAnsi="Arial" w:cs="Arial"/>
              </w:rPr>
            </w:pPr>
            <w:r w:rsidRPr="009A26E7">
              <w:rPr>
                <w:rFonts w:ascii="Arial" w:eastAsia="Arial" w:hAnsi="Arial" w:cs="Arial"/>
              </w:rPr>
              <w:t xml:space="preserve">Manager </w:t>
            </w:r>
          </w:p>
        </w:tc>
      </w:tr>
      <w:tr w:rsidR="006259CC" w:rsidRPr="008D1B9D" w14:paraId="4D97BB2B"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15B90CF" w14:textId="2275AFF4" w:rsidR="006259CC" w:rsidRDefault="006259CC" w:rsidP="006259CC">
            <w:pPr>
              <w:spacing w:after="0" w:line="276" w:lineRule="auto"/>
              <w:rPr>
                <w:rFonts w:ascii="Arial" w:eastAsia="Arial" w:hAnsi="Arial" w:cs="Arial"/>
              </w:rPr>
            </w:pPr>
            <w:r>
              <w:rPr>
                <w:rFonts w:ascii="Arial" w:eastAsia="Arial" w:hAnsi="Arial" w:cs="Arial"/>
              </w:rPr>
              <w:t xml:space="preserve">47. </w:t>
            </w:r>
            <w:r w:rsidR="00085939">
              <w:rPr>
                <w:rFonts w:ascii="Arial" w:eastAsia="Arial" w:hAnsi="Arial" w:cs="Arial"/>
              </w:rPr>
              <w:t xml:space="preserve">Manager / Agency Clerk </w:t>
            </w:r>
            <w:r>
              <w:rPr>
                <w:rFonts w:ascii="Arial" w:eastAsia="Arial" w:hAnsi="Arial" w:cs="Arial"/>
              </w:rPr>
              <w:t>wants to view the history of adjustments for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0CEF3EC" w14:textId="60949EC4" w:rsidR="006259CC" w:rsidRPr="009A26E7" w:rsidRDefault="006259CC" w:rsidP="006259CC">
            <w:pPr>
              <w:spacing w:after="0" w:line="276" w:lineRule="auto"/>
              <w:rPr>
                <w:rFonts w:ascii="Arial" w:eastAsia="Arial" w:hAnsi="Arial" w:cs="Arial"/>
              </w:rPr>
            </w:pPr>
            <w:r>
              <w:rPr>
                <w:rFonts w:ascii="Arial" w:eastAsia="Arial" w:hAnsi="Arial" w:cs="Arial"/>
              </w:rPr>
              <w:t>View Adjustments request</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E706A59" w14:textId="25CFAE68" w:rsidR="006259CC" w:rsidRPr="009A26E7" w:rsidRDefault="006259CC"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9AC8D7F" w14:textId="7D437D8A" w:rsidR="006259CC" w:rsidRPr="009A26E7" w:rsidRDefault="006259CC" w:rsidP="006259CC">
            <w:pPr>
              <w:spacing w:after="0" w:line="276" w:lineRule="auto"/>
              <w:rPr>
                <w:rFonts w:ascii="Arial" w:eastAsia="Arial" w:hAnsi="Arial" w:cs="Arial"/>
              </w:rPr>
            </w:pPr>
            <w:r>
              <w:rPr>
                <w:rFonts w:ascii="Arial" w:eastAsia="Arial" w:hAnsi="Arial" w:cs="Arial"/>
              </w:rPr>
              <w:t>View Guard Adjustment History</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BBD02F6" w14:textId="6DAFEAB2" w:rsidR="006259CC" w:rsidRPr="009A26E7" w:rsidRDefault="006259CC" w:rsidP="006259CC">
            <w:pPr>
              <w:spacing w:after="0" w:line="276" w:lineRule="auto"/>
              <w:rPr>
                <w:rFonts w:ascii="Arial" w:eastAsia="Arial" w:hAnsi="Arial" w:cs="Arial"/>
              </w:rPr>
            </w:pPr>
            <w:r>
              <w:rPr>
                <w:rFonts w:ascii="Arial" w:eastAsia="Arial" w:hAnsi="Arial" w:cs="Arial"/>
              </w:rPr>
              <w:t>Show Adjustment History</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D2773F1" w14:textId="186BC1BB" w:rsidR="006259CC" w:rsidRPr="009A26E7" w:rsidRDefault="006259CC" w:rsidP="006259CC">
            <w:pPr>
              <w:spacing w:after="0" w:line="276" w:lineRule="auto"/>
              <w:rPr>
                <w:rFonts w:ascii="Arial" w:eastAsia="Arial" w:hAnsi="Arial" w:cs="Arial"/>
              </w:rPr>
            </w:pPr>
            <w:r>
              <w:rPr>
                <w:rFonts w:ascii="Arial" w:eastAsia="Arial" w:hAnsi="Arial" w:cs="Arial"/>
              </w:rPr>
              <w:t>Manager</w:t>
            </w:r>
          </w:p>
        </w:tc>
      </w:tr>
      <w:tr w:rsidR="006259CC" w:rsidRPr="008D1B9D" w14:paraId="1CA995A9"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267A98F" w14:textId="1887505A" w:rsidR="006259CC" w:rsidRDefault="006259CC" w:rsidP="006259CC">
            <w:pPr>
              <w:spacing w:after="0" w:line="276" w:lineRule="auto"/>
              <w:rPr>
                <w:rFonts w:ascii="Arial" w:eastAsia="Arial" w:hAnsi="Arial" w:cs="Arial"/>
              </w:rPr>
            </w:pPr>
            <w:r>
              <w:rPr>
                <w:rFonts w:ascii="Arial" w:eastAsia="Arial" w:hAnsi="Arial" w:cs="Arial"/>
              </w:rPr>
              <w:t xml:space="preserve">48. </w:t>
            </w:r>
            <w:r w:rsidRPr="009A26E7">
              <w:rPr>
                <w:rFonts w:ascii="Arial" w:eastAsia="Arial" w:hAnsi="Arial" w:cs="Arial"/>
              </w:rPr>
              <w:t>Manager </w:t>
            </w:r>
            <w:r>
              <w:rPr>
                <w:rFonts w:ascii="Arial" w:eastAsia="Arial" w:hAnsi="Arial" w:cs="Arial"/>
              </w:rPr>
              <w:t>approves the calculation of guards</w:t>
            </w:r>
            <w:r w:rsidRPr="009A26E7">
              <w:rPr>
                <w:rFonts w:ascii="Arial" w:eastAsia="Arial" w:hAnsi="Arial" w:cs="Arial"/>
              </w:rPr>
              <w:t xml:space="preserve"> </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DE0A00D" w14:textId="5A36D085" w:rsidR="006259CC" w:rsidRPr="009A26E7" w:rsidRDefault="006259CC" w:rsidP="006259CC">
            <w:pPr>
              <w:spacing w:after="0" w:line="276" w:lineRule="auto"/>
              <w:rPr>
                <w:rFonts w:ascii="Arial" w:eastAsia="Arial" w:hAnsi="Arial" w:cs="Arial"/>
              </w:rPr>
            </w:pPr>
            <w:r w:rsidRPr="009A26E7">
              <w:rPr>
                <w:rFonts w:ascii="Arial" w:eastAsia="Arial" w:hAnsi="Arial" w:cs="Arial"/>
              </w:rPr>
              <w:t>Every 15th and 31st of the month.</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D68E90A" w14:textId="159C2D46"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 </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CC1080F" w14:textId="41DC52A5" w:rsidR="006259CC" w:rsidRPr="009A26E7" w:rsidRDefault="006259CC" w:rsidP="006259CC">
            <w:pPr>
              <w:spacing w:after="0" w:line="276" w:lineRule="auto"/>
              <w:rPr>
                <w:rFonts w:ascii="Arial" w:eastAsia="Arial" w:hAnsi="Arial" w:cs="Arial"/>
              </w:rPr>
            </w:pPr>
            <w:r>
              <w:rPr>
                <w:rFonts w:ascii="Arial" w:eastAsia="Arial" w:hAnsi="Arial" w:cs="Arial"/>
              </w:rPr>
              <w:t>Approve Guard Payroll</w:t>
            </w:r>
            <w:r w:rsidRPr="009A26E7">
              <w:rPr>
                <w:rFonts w:ascii="Arial" w:eastAsia="Arial" w:hAnsi="Arial" w:cs="Arial"/>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45F2914" w14:textId="3C52126B"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Guards Wage Calculated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1B7A109" w14:textId="339968D1" w:rsidR="006259CC" w:rsidRPr="009A26E7" w:rsidRDefault="006259CC" w:rsidP="006259CC">
            <w:pPr>
              <w:spacing w:after="0" w:line="276" w:lineRule="auto"/>
              <w:rPr>
                <w:rFonts w:ascii="Arial" w:eastAsia="Arial" w:hAnsi="Arial" w:cs="Arial"/>
              </w:rPr>
            </w:pPr>
            <w:r>
              <w:rPr>
                <w:rFonts w:ascii="Arial" w:eastAsia="Arial" w:hAnsi="Arial" w:cs="Arial"/>
              </w:rPr>
              <w:t>MSA Database</w:t>
            </w:r>
          </w:p>
        </w:tc>
      </w:tr>
      <w:tr w:rsidR="006259CC" w:rsidRPr="008D1B9D" w14:paraId="7A46A018"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C100AEC" w14:textId="286AF22C" w:rsidR="006259CC" w:rsidRDefault="006259CC" w:rsidP="006259CC">
            <w:pPr>
              <w:spacing w:after="0" w:line="276" w:lineRule="auto"/>
              <w:rPr>
                <w:rFonts w:ascii="Arial" w:eastAsia="Arial" w:hAnsi="Arial" w:cs="Arial"/>
              </w:rPr>
            </w:pPr>
            <w:r>
              <w:rPr>
                <w:rFonts w:ascii="Arial" w:eastAsia="Arial" w:hAnsi="Arial" w:cs="Arial"/>
              </w:rPr>
              <w:t>49</w:t>
            </w:r>
            <w:r w:rsidRPr="009A26E7">
              <w:rPr>
                <w:rFonts w:ascii="Arial" w:eastAsia="Arial" w:hAnsi="Arial" w:cs="Arial"/>
              </w:rPr>
              <w:t>. Time to distribute money to guards and pr</w:t>
            </w:r>
            <w:r>
              <w:rPr>
                <w:rFonts w:ascii="Arial" w:eastAsia="Arial" w:hAnsi="Arial" w:cs="Arial"/>
              </w:rPr>
              <w:t>oduce individual pay slip, as approved by the manager</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E7FB589" w14:textId="16E970F2"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Every 15th and 31st of the month. </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4640C47" w14:textId="149EC032"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 </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D37F2E2" w14:textId="293FEE32"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Transfer Money to Guard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66DA1F1" w14:textId="14A1B834"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Money transferred to guard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6EA6C39" w14:textId="1B2453AC"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Guards </w:t>
            </w:r>
          </w:p>
        </w:tc>
      </w:tr>
      <w:tr w:rsidR="00085939" w:rsidRPr="008D1B9D" w14:paraId="2A0F79C4"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BDE2904" w14:textId="44CE72F6" w:rsidR="00085939" w:rsidRDefault="00085939" w:rsidP="006259CC">
            <w:pPr>
              <w:spacing w:after="0" w:line="276" w:lineRule="auto"/>
              <w:rPr>
                <w:rFonts w:ascii="Arial" w:eastAsia="Arial" w:hAnsi="Arial" w:cs="Arial"/>
              </w:rPr>
            </w:pPr>
            <w:r>
              <w:rPr>
                <w:rFonts w:ascii="Arial" w:eastAsia="Arial" w:hAnsi="Arial" w:cs="Arial"/>
              </w:rPr>
              <w:t>50. Manager wants to view the pay slip of a guard</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4D8785D" w14:textId="77D23CD9" w:rsidR="00085939" w:rsidRPr="009A26E7" w:rsidRDefault="00085939" w:rsidP="006259CC">
            <w:pPr>
              <w:spacing w:after="0" w:line="276" w:lineRule="auto"/>
              <w:rPr>
                <w:rFonts w:ascii="Arial" w:eastAsia="Arial" w:hAnsi="Arial" w:cs="Arial"/>
              </w:rPr>
            </w:pPr>
            <w:r>
              <w:rPr>
                <w:rFonts w:ascii="Arial" w:eastAsia="Arial" w:hAnsi="Arial" w:cs="Arial"/>
              </w:rPr>
              <w:t>View Pay Slip Request</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4F8E4FA4" w14:textId="3F908A9B" w:rsidR="00085939" w:rsidRPr="009A26E7" w:rsidRDefault="00085939" w:rsidP="006259CC">
            <w:pPr>
              <w:spacing w:after="0" w:line="276" w:lineRule="auto"/>
              <w:rPr>
                <w:rFonts w:ascii="Arial" w:eastAsia="Arial" w:hAnsi="Arial" w:cs="Arial"/>
              </w:rPr>
            </w:pPr>
            <w:r>
              <w:rPr>
                <w:rFonts w:ascii="Arial" w:eastAsia="Arial" w:hAnsi="Arial" w:cs="Arial"/>
              </w:rPr>
              <w:t>Manager</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19227D6" w14:textId="37574F5D" w:rsidR="00085939" w:rsidRPr="009A26E7" w:rsidRDefault="00085939" w:rsidP="006259CC">
            <w:pPr>
              <w:spacing w:after="0" w:line="276" w:lineRule="auto"/>
              <w:rPr>
                <w:rFonts w:ascii="Arial" w:eastAsia="Arial" w:hAnsi="Arial" w:cs="Arial"/>
              </w:rPr>
            </w:pPr>
            <w:r>
              <w:rPr>
                <w:rFonts w:ascii="Arial" w:eastAsia="Arial" w:hAnsi="Arial" w:cs="Arial"/>
              </w:rPr>
              <w:t>View Guard Pay Slip</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F0F0DBC" w14:textId="5365E1E1" w:rsidR="00085939" w:rsidRPr="009A26E7" w:rsidRDefault="00085939" w:rsidP="006259CC">
            <w:pPr>
              <w:spacing w:after="0" w:line="276" w:lineRule="auto"/>
              <w:rPr>
                <w:rFonts w:ascii="Arial" w:eastAsia="Arial" w:hAnsi="Arial" w:cs="Arial"/>
              </w:rPr>
            </w:pPr>
            <w:r>
              <w:rPr>
                <w:rFonts w:ascii="Arial" w:eastAsia="Arial" w:hAnsi="Arial" w:cs="Arial"/>
              </w:rPr>
              <w:t>Show Pay Slip preview</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F8EF30F" w14:textId="362CC63D" w:rsidR="00085939" w:rsidRPr="009A26E7" w:rsidRDefault="00085939" w:rsidP="006259CC">
            <w:pPr>
              <w:spacing w:after="0" w:line="276" w:lineRule="auto"/>
              <w:rPr>
                <w:rFonts w:ascii="Arial" w:eastAsia="Arial" w:hAnsi="Arial" w:cs="Arial"/>
              </w:rPr>
            </w:pPr>
            <w:r>
              <w:rPr>
                <w:rFonts w:ascii="Arial" w:eastAsia="Arial" w:hAnsi="Arial" w:cs="Arial"/>
              </w:rPr>
              <w:t>Manager</w:t>
            </w:r>
          </w:p>
        </w:tc>
      </w:tr>
      <w:tr w:rsidR="006259CC" w:rsidRPr="008D1B9D" w14:paraId="304D843A" w14:textId="77777777" w:rsidTr="006259CC">
        <w:tc>
          <w:tcPr>
            <w:tcW w:w="2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3E8AC01" w14:textId="4ACE9417" w:rsidR="006259CC" w:rsidRDefault="00085939" w:rsidP="006259CC">
            <w:pPr>
              <w:spacing w:after="0" w:line="276" w:lineRule="auto"/>
              <w:rPr>
                <w:rFonts w:ascii="Arial" w:eastAsia="Arial" w:hAnsi="Arial" w:cs="Arial"/>
              </w:rPr>
            </w:pPr>
            <w:r>
              <w:rPr>
                <w:rFonts w:ascii="Arial" w:eastAsia="Arial" w:hAnsi="Arial" w:cs="Arial"/>
              </w:rPr>
              <w:t>51</w:t>
            </w:r>
            <w:r w:rsidR="006259CC" w:rsidRPr="009A26E7">
              <w:rPr>
                <w:rFonts w:ascii="Arial" w:eastAsia="Arial" w:hAnsi="Arial" w:cs="Arial"/>
              </w:rPr>
              <w:t xml:space="preserve">. Time to produce salary report. </w:t>
            </w:r>
          </w:p>
        </w:tc>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001B69D9" w14:textId="5A5D4E01"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Every Other Week </w:t>
            </w:r>
          </w:p>
        </w:tc>
        <w:tc>
          <w:tcPr>
            <w:tcW w:w="108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36B86840" w14:textId="488661E4"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 </w:t>
            </w:r>
          </w:p>
        </w:tc>
        <w:tc>
          <w:tcPr>
            <w:tcW w:w="1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B841E7D" w14:textId="66664663"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View List of Guard Wage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6929552" w14:textId="7CA726A4"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Show summary of Guard Wages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70776AEA" w14:textId="33826A40" w:rsidR="006259CC" w:rsidRPr="009A26E7" w:rsidRDefault="006259CC" w:rsidP="006259CC">
            <w:pPr>
              <w:spacing w:after="0" w:line="276" w:lineRule="auto"/>
              <w:rPr>
                <w:rFonts w:ascii="Arial" w:eastAsia="Arial" w:hAnsi="Arial" w:cs="Arial"/>
              </w:rPr>
            </w:pPr>
            <w:r w:rsidRPr="009A26E7">
              <w:rPr>
                <w:rFonts w:ascii="Arial" w:eastAsia="Arial" w:hAnsi="Arial" w:cs="Arial"/>
              </w:rPr>
              <w:t xml:space="preserve">Manager </w:t>
            </w:r>
          </w:p>
        </w:tc>
      </w:tr>
    </w:tbl>
    <w:p w14:paraId="4A725D18" w14:textId="4604450B" w:rsidR="008D1419" w:rsidRDefault="008D1419" w:rsidP="008D1419">
      <w:pPr>
        <w:rPr>
          <w:rFonts w:ascii="Arial" w:eastAsia="Arial," w:hAnsi="Arial" w:cs="Arial"/>
          <w:sz w:val="24"/>
          <w:szCs w:val="24"/>
        </w:rPr>
      </w:pPr>
    </w:p>
    <w:p w14:paraId="66BAD87D" w14:textId="239A652D" w:rsidR="0054771F" w:rsidRDefault="0054771F" w:rsidP="0054771F">
      <w:pPr>
        <w:rPr>
          <w:rFonts w:ascii="Arial" w:eastAsia="Arial" w:hAnsi="Arial" w:cs="Arial"/>
          <w:b/>
          <w:bCs/>
          <w:noProof/>
          <w:sz w:val="24"/>
          <w:szCs w:val="24"/>
        </w:rPr>
      </w:pPr>
    </w:p>
    <w:p w14:paraId="752828F7" w14:textId="77777777" w:rsidR="006259CC" w:rsidRPr="009A26E7" w:rsidRDefault="006259CC" w:rsidP="0054771F">
      <w:pPr>
        <w:rPr>
          <w:rFonts w:ascii="Arial" w:eastAsia="Arial" w:hAnsi="Arial" w:cs="Arial"/>
          <w:b/>
          <w:bCs/>
          <w:noProof/>
          <w:sz w:val="24"/>
          <w:szCs w:val="24"/>
        </w:rPr>
      </w:pPr>
    </w:p>
    <w:p w14:paraId="1B3DAC36" w14:textId="0BCF91F4" w:rsidR="0054771F" w:rsidRPr="009A26E7" w:rsidRDefault="0054771F" w:rsidP="0054771F">
      <w:pPr>
        <w:rPr>
          <w:rFonts w:ascii="Arial" w:eastAsia="Arial" w:hAnsi="Arial" w:cs="Arial"/>
          <w:b/>
          <w:bCs/>
          <w:noProof/>
          <w:sz w:val="24"/>
          <w:szCs w:val="24"/>
        </w:rPr>
      </w:pPr>
    </w:p>
    <w:p w14:paraId="62B4A478" w14:textId="0435B3C1" w:rsidR="00575D6C" w:rsidRPr="009A26E7" w:rsidRDefault="798E657C" w:rsidP="0054771F">
      <w:pPr>
        <w:rPr>
          <w:rFonts w:ascii="Arial" w:eastAsia="Arial" w:hAnsi="Arial" w:cs="Arial"/>
          <w:b/>
          <w:bCs/>
          <w:noProof/>
          <w:sz w:val="24"/>
          <w:szCs w:val="24"/>
        </w:rPr>
      </w:pPr>
      <w:r w:rsidRPr="009A26E7">
        <w:rPr>
          <w:rFonts w:ascii="Arial" w:eastAsia="Arial" w:hAnsi="Arial" w:cs="Arial"/>
          <w:b/>
          <w:bCs/>
          <w:noProof/>
          <w:sz w:val="24"/>
          <w:szCs w:val="24"/>
        </w:rPr>
        <w:lastRenderedPageBreak/>
        <w:t>Use-case Models</w:t>
      </w:r>
    </w:p>
    <w:p w14:paraId="471689F4" w14:textId="77777777" w:rsidR="00575D6C" w:rsidRPr="009A26E7" w:rsidRDefault="00575D6C" w:rsidP="00877A93">
      <w:pPr>
        <w:pStyle w:val="ListParagraph"/>
        <w:numPr>
          <w:ilvl w:val="1"/>
          <w:numId w:val="5"/>
        </w:numPr>
        <w:spacing w:after="0" w:line="480" w:lineRule="auto"/>
        <w:rPr>
          <w:rFonts w:ascii="Arial" w:hAnsi="Arial" w:cs="Arial"/>
          <w:noProof/>
          <w:sz w:val="24"/>
          <w:szCs w:val="24"/>
        </w:rPr>
      </w:pPr>
      <w:r w:rsidRPr="009A26E7">
        <w:rPr>
          <w:rFonts w:ascii="Arial" w:hAnsi="Arial" w:cs="Arial"/>
          <w:noProof/>
          <w:sz w:val="24"/>
          <w:szCs w:val="24"/>
        </w:rPr>
        <w:t>Use-Case Diagrams</w:t>
      </w:r>
    </w:p>
    <w:p w14:paraId="2B2C10D9" w14:textId="05B092DB" w:rsidR="00601679" w:rsidRPr="009A26E7" w:rsidRDefault="00601679" w:rsidP="00877A93">
      <w:pPr>
        <w:pStyle w:val="ListParagraph"/>
        <w:numPr>
          <w:ilvl w:val="2"/>
          <w:numId w:val="5"/>
        </w:numPr>
        <w:spacing w:after="0" w:line="480" w:lineRule="auto"/>
        <w:rPr>
          <w:rFonts w:ascii="Arial" w:hAnsi="Arial" w:cs="Arial"/>
          <w:noProof/>
          <w:sz w:val="24"/>
          <w:szCs w:val="24"/>
        </w:rPr>
      </w:pPr>
      <w:r w:rsidRPr="009A26E7">
        <w:rPr>
          <w:rFonts w:ascii="Arial" w:hAnsi="Arial" w:cs="Arial"/>
          <w:noProof/>
          <w:sz w:val="24"/>
          <w:szCs w:val="24"/>
        </w:rPr>
        <w:t>Guards Management System</w:t>
      </w:r>
    </w:p>
    <w:p w14:paraId="61FE80A5" w14:textId="77777777" w:rsidR="00EC1726" w:rsidRPr="009A26E7" w:rsidRDefault="00EC1726" w:rsidP="00EC1726">
      <w:pPr>
        <w:spacing w:after="0" w:line="480" w:lineRule="auto"/>
        <w:rPr>
          <w:rFonts w:ascii="Arial" w:hAnsi="Arial" w:cs="Arial"/>
          <w:noProof/>
          <w:sz w:val="24"/>
          <w:szCs w:val="24"/>
        </w:rPr>
      </w:pPr>
    </w:p>
    <w:p w14:paraId="72D4CE47" w14:textId="2849C011" w:rsidR="00601679" w:rsidRPr="009A26E7" w:rsidRDefault="008C6566" w:rsidP="00601679">
      <w:pPr>
        <w:spacing w:after="0" w:line="480" w:lineRule="auto"/>
        <w:rPr>
          <w:rFonts w:ascii="Arial" w:hAnsi="Arial" w:cs="Arial"/>
          <w:noProof/>
          <w:sz w:val="24"/>
          <w:szCs w:val="24"/>
        </w:rPr>
      </w:pPr>
      <w:r>
        <w:rPr>
          <w:rFonts w:ascii="Arial" w:hAnsi="Arial" w:cs="Arial"/>
          <w:noProof/>
          <w:sz w:val="24"/>
          <w:szCs w:val="24"/>
        </w:rPr>
        <w:drawing>
          <wp:anchor distT="0" distB="0" distL="114300" distR="114300" simplePos="0" relativeHeight="251658271" behindDoc="1" locked="0" layoutInCell="1" allowOverlap="1" wp14:anchorId="73837E41" wp14:editId="5B856A3E">
            <wp:simplePos x="0" y="0"/>
            <wp:positionH relativeFrom="column">
              <wp:posOffset>0</wp:posOffset>
            </wp:positionH>
            <wp:positionV relativeFrom="paragraph">
              <wp:posOffset>0</wp:posOffset>
            </wp:positionV>
            <wp:extent cx="5480050" cy="4172585"/>
            <wp:effectExtent l="0" t="0" r="6350" b="0"/>
            <wp:wrapTight wrapText="bothSides">
              <wp:wrapPolygon edited="0">
                <wp:start x="0" y="0"/>
                <wp:lineTo x="0" y="21498"/>
                <wp:lineTo x="21550" y="21498"/>
                <wp:lineTo x="21550" y="0"/>
                <wp:lineTo x="0" y="0"/>
              </wp:wrapPolygon>
            </wp:wrapTight>
            <wp:docPr id="12" name="Picture 12" descr="C:\Users\AJ Pasigado\AppData\Local\Microsoft\Windows\INetCache\Content.Word\Em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AJ Pasigado\AppData\Local\Microsoft\Windows\INetCache\Content.Word\Emp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0050" cy="417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74CC92" w14:textId="6D5AA8E4" w:rsidR="00575D6C" w:rsidRPr="009A26E7" w:rsidRDefault="00575D6C" w:rsidP="00575D6C">
      <w:pPr>
        <w:spacing w:after="0" w:line="480" w:lineRule="auto"/>
        <w:rPr>
          <w:rFonts w:ascii="Arial" w:hAnsi="Arial" w:cs="Arial"/>
          <w:noProof/>
          <w:sz w:val="24"/>
          <w:szCs w:val="24"/>
        </w:rPr>
      </w:pPr>
    </w:p>
    <w:p w14:paraId="03B032CB" w14:textId="09815353" w:rsidR="00601679" w:rsidRPr="009A26E7" w:rsidRDefault="00601679" w:rsidP="00575D6C">
      <w:pPr>
        <w:spacing w:after="0" w:line="480" w:lineRule="auto"/>
        <w:rPr>
          <w:rFonts w:ascii="Arial" w:hAnsi="Arial" w:cs="Arial"/>
          <w:noProof/>
          <w:sz w:val="24"/>
          <w:szCs w:val="24"/>
        </w:rPr>
      </w:pPr>
    </w:p>
    <w:p w14:paraId="7AB14A2F" w14:textId="77777777" w:rsidR="009B4203" w:rsidRPr="009A26E7" w:rsidRDefault="009B4203" w:rsidP="00575D6C">
      <w:pPr>
        <w:spacing w:after="0" w:line="480" w:lineRule="auto"/>
        <w:rPr>
          <w:rFonts w:ascii="Arial" w:hAnsi="Arial" w:cs="Arial"/>
          <w:noProof/>
          <w:sz w:val="24"/>
          <w:szCs w:val="24"/>
        </w:rPr>
      </w:pPr>
    </w:p>
    <w:p w14:paraId="79D424FF" w14:textId="77777777" w:rsidR="009B4203" w:rsidRPr="009A26E7" w:rsidRDefault="009B4203" w:rsidP="00575D6C">
      <w:pPr>
        <w:spacing w:after="0" w:line="480" w:lineRule="auto"/>
        <w:rPr>
          <w:rFonts w:ascii="Arial" w:hAnsi="Arial" w:cs="Arial"/>
          <w:noProof/>
          <w:sz w:val="24"/>
          <w:szCs w:val="24"/>
        </w:rPr>
      </w:pPr>
    </w:p>
    <w:p w14:paraId="59627E8C" w14:textId="77777777" w:rsidR="009B4203" w:rsidRPr="009A26E7" w:rsidRDefault="009B4203" w:rsidP="00575D6C">
      <w:pPr>
        <w:spacing w:after="0" w:line="480" w:lineRule="auto"/>
        <w:rPr>
          <w:rFonts w:ascii="Arial" w:hAnsi="Arial" w:cs="Arial"/>
          <w:noProof/>
          <w:sz w:val="24"/>
          <w:szCs w:val="24"/>
        </w:rPr>
      </w:pPr>
    </w:p>
    <w:p w14:paraId="5B8137F8" w14:textId="77777777" w:rsidR="009B4203" w:rsidRPr="009A26E7" w:rsidRDefault="009B4203" w:rsidP="00575D6C">
      <w:pPr>
        <w:spacing w:after="0" w:line="480" w:lineRule="auto"/>
        <w:rPr>
          <w:rFonts w:ascii="Arial" w:hAnsi="Arial" w:cs="Arial"/>
          <w:noProof/>
          <w:sz w:val="24"/>
          <w:szCs w:val="24"/>
        </w:rPr>
      </w:pPr>
    </w:p>
    <w:p w14:paraId="7078AA6F" w14:textId="77777777" w:rsidR="009B4203" w:rsidRPr="009A26E7" w:rsidRDefault="009B4203" w:rsidP="00575D6C">
      <w:pPr>
        <w:spacing w:after="0" w:line="480" w:lineRule="auto"/>
        <w:rPr>
          <w:rFonts w:ascii="Arial" w:hAnsi="Arial" w:cs="Arial"/>
          <w:noProof/>
          <w:sz w:val="24"/>
          <w:szCs w:val="24"/>
        </w:rPr>
      </w:pPr>
    </w:p>
    <w:p w14:paraId="5BFD0264" w14:textId="68F8E1E0" w:rsidR="00601679" w:rsidRPr="009A26E7" w:rsidRDefault="00601679" w:rsidP="00877A93">
      <w:pPr>
        <w:pStyle w:val="ListParagraph"/>
        <w:numPr>
          <w:ilvl w:val="2"/>
          <w:numId w:val="5"/>
        </w:numPr>
        <w:spacing w:after="0" w:line="480" w:lineRule="auto"/>
        <w:rPr>
          <w:rFonts w:ascii="Arial" w:hAnsi="Arial" w:cs="Arial"/>
          <w:noProof/>
          <w:sz w:val="24"/>
          <w:szCs w:val="24"/>
        </w:rPr>
      </w:pPr>
      <w:r w:rsidRPr="009A26E7">
        <w:rPr>
          <w:rFonts w:ascii="Arial" w:hAnsi="Arial" w:cs="Arial"/>
          <w:noProof/>
          <w:sz w:val="24"/>
          <w:szCs w:val="24"/>
        </w:rPr>
        <w:lastRenderedPageBreak/>
        <w:t>Clients Management System</w:t>
      </w:r>
    </w:p>
    <w:p w14:paraId="7B4A6737" w14:textId="1E3B8354" w:rsidR="00601679" w:rsidRPr="009A26E7" w:rsidRDefault="00601679" w:rsidP="00601679">
      <w:pPr>
        <w:spacing w:after="0" w:line="480" w:lineRule="auto"/>
        <w:rPr>
          <w:rFonts w:ascii="Arial" w:hAnsi="Arial" w:cs="Arial"/>
          <w:noProof/>
          <w:sz w:val="24"/>
          <w:szCs w:val="24"/>
        </w:rPr>
      </w:pPr>
    </w:p>
    <w:p w14:paraId="6C29F299" w14:textId="2AC5C19B" w:rsidR="00601679" w:rsidRPr="009A26E7" w:rsidRDefault="008C6566" w:rsidP="00601679">
      <w:pPr>
        <w:spacing w:after="0" w:line="480" w:lineRule="auto"/>
        <w:rPr>
          <w:rFonts w:ascii="Arial" w:hAnsi="Arial" w:cs="Arial"/>
          <w:noProof/>
          <w:sz w:val="24"/>
          <w:szCs w:val="24"/>
        </w:rPr>
      </w:pPr>
      <w:r>
        <w:rPr>
          <w:rFonts w:ascii="Arial" w:hAnsi="Arial" w:cs="Arial"/>
          <w:noProof/>
          <w:sz w:val="24"/>
          <w:szCs w:val="24"/>
        </w:rPr>
        <w:drawing>
          <wp:anchor distT="0" distB="0" distL="114300" distR="114300" simplePos="0" relativeHeight="251658270" behindDoc="1" locked="0" layoutInCell="1" allowOverlap="1" wp14:anchorId="6587F697" wp14:editId="263DC545">
            <wp:simplePos x="0" y="0"/>
            <wp:positionH relativeFrom="column">
              <wp:posOffset>0</wp:posOffset>
            </wp:positionH>
            <wp:positionV relativeFrom="paragraph">
              <wp:posOffset>0</wp:posOffset>
            </wp:positionV>
            <wp:extent cx="5480050" cy="4172585"/>
            <wp:effectExtent l="0" t="0" r="6350" b="0"/>
            <wp:wrapTight wrapText="bothSides">
              <wp:wrapPolygon edited="0">
                <wp:start x="0" y="0"/>
                <wp:lineTo x="0" y="21498"/>
                <wp:lineTo x="21550" y="21498"/>
                <wp:lineTo x="21550" y="0"/>
                <wp:lineTo x="0" y="0"/>
              </wp:wrapPolygon>
            </wp:wrapTight>
            <wp:docPr id="11" name="Picture 11" descr="C:\Users\AJ Pasigado\AppData\Local\Microsoft\Windows\INetCache\Content.Word\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J Pasigado\AppData\Local\Microsoft\Windows\INetCache\Content.Word\C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0050" cy="417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9299D" w14:textId="4F428D1C" w:rsidR="00575D6C" w:rsidRPr="009A26E7" w:rsidRDefault="00575D6C" w:rsidP="00575D6C">
      <w:pPr>
        <w:spacing w:after="0" w:line="480" w:lineRule="auto"/>
        <w:rPr>
          <w:rFonts w:ascii="Arial" w:hAnsi="Arial" w:cs="Arial"/>
          <w:noProof/>
          <w:sz w:val="24"/>
          <w:szCs w:val="24"/>
          <w:lang w:val="en-US"/>
        </w:rPr>
      </w:pPr>
    </w:p>
    <w:p w14:paraId="02BB4E6F" w14:textId="098393AB" w:rsidR="00575D6C" w:rsidRDefault="00575D6C" w:rsidP="00575D6C">
      <w:pPr>
        <w:spacing w:after="0" w:line="480" w:lineRule="auto"/>
        <w:rPr>
          <w:rFonts w:ascii="Arial" w:hAnsi="Arial" w:cs="Arial"/>
          <w:noProof/>
          <w:sz w:val="24"/>
          <w:szCs w:val="24"/>
          <w:lang w:val="en-US"/>
        </w:rPr>
      </w:pPr>
    </w:p>
    <w:p w14:paraId="17C4BFFF" w14:textId="212A0BD9" w:rsidR="0034128A" w:rsidRDefault="0034128A" w:rsidP="00575D6C">
      <w:pPr>
        <w:spacing w:after="0" w:line="480" w:lineRule="auto"/>
        <w:rPr>
          <w:rFonts w:ascii="Arial" w:hAnsi="Arial" w:cs="Arial"/>
          <w:noProof/>
          <w:sz w:val="24"/>
          <w:szCs w:val="24"/>
        </w:rPr>
      </w:pPr>
    </w:p>
    <w:p w14:paraId="651545C4" w14:textId="59CF62EB" w:rsidR="0034128A" w:rsidRDefault="0034128A" w:rsidP="00575D6C">
      <w:pPr>
        <w:spacing w:after="0" w:line="480" w:lineRule="auto"/>
        <w:rPr>
          <w:rFonts w:ascii="Arial" w:hAnsi="Arial" w:cs="Arial"/>
          <w:noProof/>
          <w:sz w:val="24"/>
          <w:szCs w:val="24"/>
        </w:rPr>
      </w:pPr>
    </w:p>
    <w:p w14:paraId="0412B747" w14:textId="383B3BA1" w:rsidR="0034128A" w:rsidRDefault="0034128A" w:rsidP="00575D6C">
      <w:pPr>
        <w:spacing w:after="0" w:line="480" w:lineRule="auto"/>
        <w:rPr>
          <w:rFonts w:ascii="Arial" w:hAnsi="Arial" w:cs="Arial"/>
          <w:noProof/>
          <w:sz w:val="24"/>
          <w:szCs w:val="24"/>
        </w:rPr>
      </w:pPr>
    </w:p>
    <w:p w14:paraId="536B5D30" w14:textId="6265E78C" w:rsidR="0034128A" w:rsidRDefault="0034128A" w:rsidP="00575D6C">
      <w:pPr>
        <w:spacing w:after="0" w:line="480" w:lineRule="auto"/>
        <w:rPr>
          <w:rFonts w:ascii="Arial" w:hAnsi="Arial" w:cs="Arial"/>
          <w:noProof/>
          <w:sz w:val="24"/>
          <w:szCs w:val="24"/>
        </w:rPr>
      </w:pPr>
    </w:p>
    <w:p w14:paraId="7A70E1DD" w14:textId="200322FD" w:rsidR="0034128A" w:rsidRDefault="0034128A" w:rsidP="00575D6C">
      <w:pPr>
        <w:spacing w:after="0" w:line="480" w:lineRule="auto"/>
        <w:rPr>
          <w:rFonts w:ascii="Arial" w:hAnsi="Arial" w:cs="Arial"/>
          <w:noProof/>
          <w:sz w:val="24"/>
          <w:szCs w:val="24"/>
        </w:rPr>
      </w:pPr>
    </w:p>
    <w:p w14:paraId="2EA221AF" w14:textId="1EF27D94" w:rsidR="0034128A" w:rsidRPr="009A26E7" w:rsidRDefault="0034128A" w:rsidP="00575D6C">
      <w:pPr>
        <w:spacing w:after="0" w:line="480" w:lineRule="auto"/>
        <w:rPr>
          <w:rFonts w:ascii="Arial" w:hAnsi="Arial" w:cs="Arial"/>
          <w:noProof/>
          <w:sz w:val="24"/>
          <w:szCs w:val="24"/>
        </w:rPr>
      </w:pPr>
    </w:p>
    <w:p w14:paraId="403ABF13" w14:textId="3B13D353" w:rsidR="00711004" w:rsidRPr="00711004" w:rsidRDefault="00675504" w:rsidP="00601679">
      <w:pPr>
        <w:pStyle w:val="ListParagraph"/>
        <w:numPr>
          <w:ilvl w:val="2"/>
          <w:numId w:val="5"/>
        </w:numPr>
        <w:spacing w:after="0" w:line="480" w:lineRule="auto"/>
        <w:rPr>
          <w:rFonts w:ascii="Arial" w:hAnsi="Arial" w:cs="Arial"/>
          <w:noProof/>
          <w:sz w:val="24"/>
          <w:szCs w:val="24"/>
        </w:rPr>
      </w:pPr>
      <w:r>
        <w:rPr>
          <w:rFonts w:ascii="Arial" w:hAnsi="Arial" w:cs="Arial"/>
          <w:noProof/>
          <w:sz w:val="24"/>
          <w:szCs w:val="24"/>
        </w:rPr>
        <w:lastRenderedPageBreak/>
        <w:t>Assignment</w:t>
      </w:r>
      <w:r w:rsidR="00601679" w:rsidRPr="009A26E7">
        <w:rPr>
          <w:rFonts w:ascii="Arial" w:hAnsi="Arial" w:cs="Arial"/>
          <w:noProof/>
          <w:sz w:val="24"/>
          <w:szCs w:val="24"/>
        </w:rPr>
        <w:t xml:space="preserve"> and Duty Scheduling System</w:t>
      </w:r>
    </w:p>
    <w:p w14:paraId="3A9F394E" w14:textId="3A0E270A" w:rsidR="00601679" w:rsidRPr="009A26E7" w:rsidRDefault="00651584" w:rsidP="00601679">
      <w:pPr>
        <w:spacing w:after="0" w:line="480" w:lineRule="auto"/>
        <w:rPr>
          <w:rFonts w:ascii="Arial" w:hAnsi="Arial" w:cs="Arial"/>
          <w:noProof/>
          <w:sz w:val="24"/>
          <w:szCs w:val="24"/>
        </w:rPr>
      </w:pPr>
      <w:r>
        <w:rPr>
          <w:rFonts w:ascii="Arial" w:hAnsi="Arial" w:cs="Arial"/>
          <w:noProof/>
          <w:sz w:val="24"/>
          <w:szCs w:val="24"/>
        </w:rPr>
        <w:drawing>
          <wp:anchor distT="0" distB="0" distL="114300" distR="114300" simplePos="0" relativeHeight="251658273" behindDoc="1" locked="0" layoutInCell="1" allowOverlap="1" wp14:anchorId="0098B1DB" wp14:editId="7EFC8F30">
            <wp:simplePos x="0" y="0"/>
            <wp:positionH relativeFrom="column">
              <wp:posOffset>0</wp:posOffset>
            </wp:positionH>
            <wp:positionV relativeFrom="paragraph">
              <wp:posOffset>0</wp:posOffset>
            </wp:positionV>
            <wp:extent cx="5484495" cy="6296025"/>
            <wp:effectExtent l="0" t="0" r="1905" b="9525"/>
            <wp:wrapTight wrapText="bothSides">
              <wp:wrapPolygon edited="0">
                <wp:start x="0" y="0"/>
                <wp:lineTo x="0" y="21567"/>
                <wp:lineTo x="21532" y="21567"/>
                <wp:lineTo x="21532" y="0"/>
                <wp:lineTo x="0" y="0"/>
              </wp:wrapPolygon>
            </wp:wrapTight>
            <wp:docPr id="8" name="Picture 8" descr="C:\Users\AJ Pasigado\AppData\Local\Microsoft\Windows\INetCache\Content.Word\Du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AJ Pasigado\AppData\Local\Microsoft\Windows\INetCache\Content.Word\Duty.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4495" cy="6296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AF56E" w14:textId="11C5A9AE" w:rsidR="00601679" w:rsidRPr="009A26E7" w:rsidRDefault="00601679" w:rsidP="00601679">
      <w:pPr>
        <w:spacing w:after="0" w:line="480" w:lineRule="auto"/>
        <w:rPr>
          <w:rFonts w:ascii="Arial" w:hAnsi="Arial" w:cs="Arial"/>
          <w:noProof/>
          <w:sz w:val="24"/>
          <w:szCs w:val="24"/>
        </w:rPr>
      </w:pPr>
    </w:p>
    <w:p w14:paraId="5C5826E6" w14:textId="345EA59F" w:rsidR="00601679" w:rsidRDefault="00601679" w:rsidP="00601679">
      <w:pPr>
        <w:spacing w:after="0" w:line="480" w:lineRule="auto"/>
        <w:rPr>
          <w:rFonts w:ascii="Arial" w:hAnsi="Arial" w:cs="Arial"/>
          <w:noProof/>
          <w:sz w:val="24"/>
          <w:szCs w:val="24"/>
        </w:rPr>
      </w:pPr>
    </w:p>
    <w:p w14:paraId="7CDB73DA" w14:textId="4D377607" w:rsidR="00711004" w:rsidRPr="009A26E7" w:rsidRDefault="00711004" w:rsidP="00601679">
      <w:pPr>
        <w:spacing w:after="0" w:line="480" w:lineRule="auto"/>
        <w:rPr>
          <w:rFonts w:ascii="Arial" w:hAnsi="Arial" w:cs="Arial"/>
          <w:noProof/>
          <w:sz w:val="24"/>
          <w:szCs w:val="24"/>
        </w:rPr>
      </w:pPr>
    </w:p>
    <w:p w14:paraId="0CBD2F8F" w14:textId="61E6BCC1" w:rsidR="00601679" w:rsidRPr="009A26E7" w:rsidRDefault="00601679" w:rsidP="00877A93">
      <w:pPr>
        <w:pStyle w:val="ListParagraph"/>
        <w:numPr>
          <w:ilvl w:val="2"/>
          <w:numId w:val="5"/>
        </w:numPr>
        <w:spacing w:after="0" w:line="480" w:lineRule="auto"/>
        <w:rPr>
          <w:rFonts w:ascii="Arial" w:hAnsi="Arial" w:cs="Arial"/>
          <w:noProof/>
          <w:sz w:val="24"/>
          <w:szCs w:val="24"/>
        </w:rPr>
      </w:pPr>
      <w:r w:rsidRPr="009A26E7">
        <w:rPr>
          <w:rFonts w:ascii="Arial" w:hAnsi="Arial" w:cs="Arial"/>
          <w:noProof/>
          <w:sz w:val="24"/>
          <w:szCs w:val="24"/>
        </w:rPr>
        <w:lastRenderedPageBreak/>
        <w:t>Payroll Management</w:t>
      </w:r>
    </w:p>
    <w:p w14:paraId="60EDF321" w14:textId="076DD0BB" w:rsidR="0034128A" w:rsidRPr="009A26E7" w:rsidRDefault="001F7FC6" w:rsidP="00B430E7">
      <w:pPr>
        <w:spacing w:after="0" w:line="480" w:lineRule="auto"/>
        <w:rPr>
          <w:rFonts w:ascii="Arial" w:hAnsi="Arial" w:cs="Arial"/>
          <w:noProof/>
          <w:sz w:val="24"/>
          <w:szCs w:val="24"/>
        </w:rPr>
      </w:pPr>
      <w:r>
        <w:rPr>
          <w:rFonts w:ascii="Arial" w:hAnsi="Arial" w:cs="Arial"/>
          <w:noProof/>
          <w:sz w:val="24"/>
          <w:szCs w:val="24"/>
        </w:rPr>
        <w:drawing>
          <wp:anchor distT="0" distB="0" distL="114300" distR="114300" simplePos="0" relativeHeight="251658272" behindDoc="1" locked="0" layoutInCell="1" allowOverlap="1" wp14:anchorId="1AE67E97" wp14:editId="7ADDA11C">
            <wp:simplePos x="0" y="0"/>
            <wp:positionH relativeFrom="column">
              <wp:posOffset>0</wp:posOffset>
            </wp:positionH>
            <wp:positionV relativeFrom="paragraph">
              <wp:posOffset>0</wp:posOffset>
            </wp:positionV>
            <wp:extent cx="5483860" cy="7406005"/>
            <wp:effectExtent l="0" t="0" r="2540" b="4445"/>
            <wp:wrapTight wrapText="bothSides">
              <wp:wrapPolygon edited="0">
                <wp:start x="0" y="0"/>
                <wp:lineTo x="0" y="21557"/>
                <wp:lineTo x="21535" y="21557"/>
                <wp:lineTo x="21535" y="0"/>
                <wp:lineTo x="0" y="0"/>
              </wp:wrapPolygon>
            </wp:wrapTight>
            <wp:docPr id="7" name="Picture 7" descr="C:\Users\AJ Pasigado\AppData\Local\Microsoft\Windows\INetCache\Content.Word\P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J Pasigado\AppData\Local\Microsoft\Windows\INetCache\Content.Word\Pay.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3860" cy="7406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7E5F9" w14:textId="6CAFDEA7" w:rsidR="00CA2832" w:rsidRPr="009A26E7" w:rsidRDefault="7574746E" w:rsidP="00877A93">
      <w:pPr>
        <w:pStyle w:val="ListParagraph"/>
        <w:numPr>
          <w:ilvl w:val="1"/>
          <w:numId w:val="5"/>
        </w:numPr>
        <w:spacing w:after="0" w:line="480" w:lineRule="auto"/>
        <w:jc w:val="both"/>
        <w:rPr>
          <w:rFonts w:ascii="Arial" w:eastAsia="Arial,Arial,Arial,Arial,Times N" w:hAnsi="Arial" w:cs="Arial"/>
          <w:color w:val="000000" w:themeColor="text1"/>
          <w:sz w:val="24"/>
          <w:szCs w:val="24"/>
          <w:lang w:val="en-US"/>
        </w:rPr>
      </w:pPr>
      <w:r w:rsidRPr="009A26E7">
        <w:rPr>
          <w:rFonts w:ascii="Arial" w:eastAsia="Arial,Arial,Arial,Arial,Times N" w:hAnsi="Arial" w:cs="Arial"/>
          <w:color w:val="000000" w:themeColor="text1"/>
          <w:sz w:val="24"/>
          <w:szCs w:val="24"/>
          <w:lang w:val="en-US"/>
        </w:rPr>
        <w:lastRenderedPageBreak/>
        <w:t>Use-case Specifications</w:t>
      </w:r>
    </w:p>
    <w:p w14:paraId="04F2CD5B" w14:textId="77777777" w:rsidR="002E38EC" w:rsidRPr="009A26E7" w:rsidRDefault="7574746E" w:rsidP="00877A93">
      <w:pPr>
        <w:numPr>
          <w:ilvl w:val="2"/>
          <w:numId w:val="9"/>
        </w:numPr>
        <w:spacing w:after="0" w:line="480" w:lineRule="auto"/>
        <w:contextualSpacing/>
        <w:jc w:val="both"/>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Management System</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223"/>
        <w:gridCol w:w="3596"/>
      </w:tblGrid>
      <w:tr w:rsidR="002E38EC" w:rsidRPr="009A26E7" w14:paraId="3D84477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1BCD88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4CB7CE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1</w:t>
            </w:r>
          </w:p>
        </w:tc>
      </w:tr>
      <w:tr w:rsidR="002E38EC" w:rsidRPr="009A26E7" w14:paraId="0E7D19E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6B6A96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88E847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dd New Guard</w:t>
            </w:r>
          </w:p>
        </w:tc>
      </w:tr>
      <w:tr w:rsidR="002E38EC" w:rsidRPr="009A26E7" w14:paraId="1AE7C66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7057AE2C"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6EC1C677"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profile will be saved to the system.</w:t>
            </w:r>
          </w:p>
        </w:tc>
      </w:tr>
      <w:tr w:rsidR="002E38EC" w:rsidRPr="009A26E7" w14:paraId="2812B6C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48B445E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46EA5D8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wants to add a new guard.</w:t>
            </w:r>
          </w:p>
        </w:tc>
      </w:tr>
      <w:tr w:rsidR="002E38EC" w:rsidRPr="009A26E7" w14:paraId="1B8E973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0FA7C4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47EB26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Guard, Agency Clerk</w:t>
            </w:r>
          </w:p>
        </w:tc>
      </w:tr>
      <w:tr w:rsidR="002E38EC" w:rsidRPr="009A26E7" w14:paraId="5358D2E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484D1B7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12353F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fter the guard fills-up the profile form, the agency clerk will encode the guard details in the system.</w:t>
            </w:r>
          </w:p>
        </w:tc>
      </w:tr>
      <w:tr w:rsidR="002E38EC" w:rsidRPr="009A26E7" w14:paraId="1285213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19F5C7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29AAB00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Edit Guard Details</w:t>
            </w:r>
          </w:p>
          <w:p w14:paraId="142EAC0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Add Client Request</w:t>
            </w:r>
          </w:p>
          <w:p w14:paraId="5D8A023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Archive Guard Details</w:t>
            </w:r>
          </w:p>
        </w:tc>
      </w:tr>
      <w:tr w:rsidR="002E38EC" w:rsidRPr="009A26E7" w14:paraId="7ED3B0C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857741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6E0DC35D" w14:textId="77777777" w:rsidR="002E38EC" w:rsidRPr="009A26E7" w:rsidRDefault="7574746E" w:rsidP="00315C49">
            <w:pPr>
              <w:numPr>
                <w:ilvl w:val="0"/>
                <w:numId w:val="3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Profile Form must be filled out.</w:t>
            </w:r>
          </w:p>
          <w:p w14:paraId="210CB049" w14:textId="77777777" w:rsidR="002E38EC" w:rsidRPr="009A26E7" w:rsidRDefault="7574746E" w:rsidP="00315C49">
            <w:pPr>
              <w:numPr>
                <w:ilvl w:val="0"/>
                <w:numId w:val="3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gency clerk must receive guard details.</w:t>
            </w:r>
          </w:p>
        </w:tc>
      </w:tr>
      <w:tr w:rsidR="002E38EC" w:rsidRPr="009A26E7" w14:paraId="7D99652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A313DA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6E16D940" w14:textId="77777777" w:rsidR="002E38EC" w:rsidRPr="009A26E7" w:rsidRDefault="7574746E" w:rsidP="00315C49">
            <w:pPr>
              <w:numPr>
                <w:ilvl w:val="0"/>
                <w:numId w:val="3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Details are added in the Guard Table</w:t>
            </w:r>
          </w:p>
        </w:tc>
      </w:tr>
      <w:tr w:rsidR="002E38EC" w:rsidRPr="009A26E7" w14:paraId="3BFC9C0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00CB9C8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2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9654767" w14:textId="77777777" w:rsidR="00D029AB" w:rsidRPr="009A26E7" w:rsidRDefault="00D029AB" w:rsidP="00D029AB">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5703577A" w14:textId="77777777" w:rsidR="00D029AB" w:rsidRPr="00D029AB" w:rsidRDefault="7574746E" w:rsidP="00315C49">
            <w:pPr>
              <w:pStyle w:val="ListParagraph"/>
              <w:numPr>
                <w:ilvl w:val="3"/>
                <w:numId w:val="64"/>
              </w:numPr>
              <w:spacing w:after="0" w:line="240" w:lineRule="auto"/>
              <w:textAlignment w:val="baseline"/>
              <w:rPr>
                <w:rFonts w:ascii="Arial" w:eastAsia="Arial,Arial,Arial,Arial,Times N" w:hAnsi="Arial" w:cs="Arial"/>
                <w:color w:val="000000" w:themeColor="text1"/>
                <w:sz w:val="24"/>
                <w:szCs w:val="24"/>
              </w:rPr>
            </w:pPr>
            <w:r w:rsidRPr="00D029AB">
              <w:rPr>
                <w:rFonts w:ascii="Arial" w:eastAsia="Arial,Times New Roman" w:hAnsi="Arial" w:cs="Arial"/>
                <w:color w:val="000000" w:themeColor="text1"/>
                <w:sz w:val="24"/>
                <w:szCs w:val="24"/>
              </w:rPr>
              <w:t>The agency clerk receives the biodata sheet from the guards.</w:t>
            </w:r>
          </w:p>
          <w:p w14:paraId="58301C83" w14:textId="77777777" w:rsidR="00D029AB" w:rsidRPr="00D029AB" w:rsidRDefault="7574746E" w:rsidP="00315C49">
            <w:pPr>
              <w:pStyle w:val="ListParagraph"/>
              <w:numPr>
                <w:ilvl w:val="3"/>
                <w:numId w:val="64"/>
              </w:numPr>
              <w:spacing w:after="0" w:line="240" w:lineRule="auto"/>
              <w:textAlignment w:val="baseline"/>
              <w:rPr>
                <w:rFonts w:ascii="Arial" w:eastAsia="Arial,Arial,Arial,Arial,Times N" w:hAnsi="Arial" w:cs="Arial"/>
                <w:color w:val="000000" w:themeColor="text1"/>
                <w:sz w:val="24"/>
                <w:szCs w:val="24"/>
              </w:rPr>
            </w:pPr>
            <w:r w:rsidRPr="00D029AB">
              <w:rPr>
                <w:rFonts w:ascii="Arial" w:eastAsia="Arial,Times New Roman" w:hAnsi="Arial" w:cs="Arial"/>
                <w:color w:val="000000" w:themeColor="text1"/>
                <w:sz w:val="24"/>
                <w:szCs w:val="24"/>
              </w:rPr>
              <w:t>User clicks “Add/Edit Guard” button in the Guards and Clients Management System.</w:t>
            </w:r>
          </w:p>
          <w:p w14:paraId="0D01EC73" w14:textId="6842DEC6" w:rsidR="00D029AB" w:rsidRPr="00D029AB" w:rsidRDefault="7574746E" w:rsidP="00315C49">
            <w:pPr>
              <w:pStyle w:val="ListParagraph"/>
              <w:numPr>
                <w:ilvl w:val="3"/>
                <w:numId w:val="64"/>
              </w:numPr>
              <w:spacing w:after="0" w:line="240" w:lineRule="auto"/>
              <w:textAlignment w:val="baseline"/>
              <w:rPr>
                <w:rFonts w:ascii="Arial" w:eastAsia="Arial,Arial,Arial,Arial,Times N" w:hAnsi="Arial" w:cs="Arial"/>
                <w:color w:val="000000" w:themeColor="text1"/>
                <w:sz w:val="24"/>
                <w:szCs w:val="24"/>
              </w:rPr>
            </w:pPr>
            <w:r w:rsidRPr="00D029AB">
              <w:rPr>
                <w:rFonts w:ascii="Arial" w:eastAsia="Arial,Times New Roman" w:hAnsi="Arial" w:cs="Arial"/>
                <w:color w:val="000000" w:themeColor="text1"/>
                <w:sz w:val="24"/>
                <w:szCs w:val="24"/>
              </w:rPr>
              <w:t xml:space="preserve">The </w:t>
            </w:r>
            <w:r w:rsidR="00D104F2">
              <w:rPr>
                <w:rFonts w:ascii="Arial" w:eastAsia="Arial,Times New Roman" w:hAnsi="Arial" w:cs="Arial"/>
                <w:color w:val="000000" w:themeColor="text1"/>
                <w:sz w:val="24"/>
                <w:szCs w:val="24"/>
              </w:rPr>
              <w:t>user</w:t>
            </w:r>
            <w:r w:rsidRPr="00D029AB">
              <w:rPr>
                <w:rFonts w:ascii="Arial" w:eastAsia="Arial,Times New Roman" w:hAnsi="Arial" w:cs="Arial"/>
                <w:color w:val="000000" w:themeColor="text1"/>
                <w:sz w:val="24"/>
                <w:szCs w:val="24"/>
              </w:rPr>
              <w:t xml:space="preserve"> encodes the information to the “Add Guard” Window.</w:t>
            </w:r>
          </w:p>
          <w:p w14:paraId="73F9EC06" w14:textId="6E8C0753" w:rsidR="002E38EC" w:rsidRPr="00D029AB" w:rsidRDefault="7574746E" w:rsidP="00315C49">
            <w:pPr>
              <w:pStyle w:val="ListParagraph"/>
              <w:numPr>
                <w:ilvl w:val="3"/>
                <w:numId w:val="64"/>
              </w:numPr>
              <w:spacing w:after="0" w:line="240" w:lineRule="auto"/>
              <w:textAlignment w:val="baseline"/>
              <w:rPr>
                <w:rFonts w:ascii="Arial" w:eastAsia="Arial,Arial,Arial,Arial,Times N" w:hAnsi="Arial" w:cs="Arial"/>
                <w:color w:val="000000" w:themeColor="text1"/>
                <w:sz w:val="24"/>
                <w:szCs w:val="24"/>
              </w:rPr>
            </w:pPr>
            <w:r w:rsidRPr="00D029AB">
              <w:rPr>
                <w:rFonts w:ascii="Arial" w:eastAsia="Arial,Times New Roman" w:hAnsi="Arial" w:cs="Arial"/>
                <w:color w:val="000000" w:themeColor="text1"/>
                <w:sz w:val="24"/>
                <w:szCs w:val="24"/>
              </w:rPr>
              <w:t>User clicks the Add button.</w:t>
            </w:r>
          </w:p>
        </w:tc>
        <w:tc>
          <w:tcPr>
            <w:tcW w:w="35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5E0A3A8"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System:</w:t>
            </w:r>
          </w:p>
          <w:p w14:paraId="1AEB91E3" w14:textId="77777777" w:rsidR="00D104F2" w:rsidRDefault="00D104F2" w:rsidP="7574746E">
            <w:pPr>
              <w:spacing w:after="0" w:line="240" w:lineRule="auto"/>
              <w:rPr>
                <w:rFonts w:ascii="Arial" w:eastAsia="Arial,Times New Roman" w:hAnsi="Arial" w:cs="Arial"/>
                <w:color w:val="000000" w:themeColor="text1"/>
                <w:sz w:val="24"/>
                <w:szCs w:val="24"/>
              </w:rPr>
            </w:pPr>
          </w:p>
          <w:p w14:paraId="003E6ED6" w14:textId="77777777" w:rsidR="00D104F2" w:rsidRDefault="00D104F2" w:rsidP="7574746E">
            <w:pPr>
              <w:spacing w:after="0" w:line="240" w:lineRule="auto"/>
              <w:rPr>
                <w:rFonts w:ascii="Arial" w:eastAsia="Arial,Times New Roman" w:hAnsi="Arial" w:cs="Arial"/>
                <w:color w:val="000000" w:themeColor="text1"/>
                <w:sz w:val="24"/>
                <w:szCs w:val="24"/>
              </w:rPr>
            </w:pPr>
          </w:p>
          <w:p w14:paraId="1FBAF137" w14:textId="77777777" w:rsidR="00D104F2" w:rsidRDefault="00D104F2" w:rsidP="7574746E">
            <w:pPr>
              <w:spacing w:after="0" w:line="240" w:lineRule="auto"/>
              <w:rPr>
                <w:rFonts w:ascii="Arial" w:eastAsia="Arial,Times New Roman" w:hAnsi="Arial" w:cs="Arial"/>
                <w:color w:val="000000" w:themeColor="text1"/>
                <w:sz w:val="24"/>
                <w:szCs w:val="24"/>
              </w:rPr>
            </w:pPr>
          </w:p>
          <w:p w14:paraId="25F33914" w14:textId="529B027A"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2.1. Show “Add Guard” Window.</w:t>
            </w:r>
          </w:p>
          <w:p w14:paraId="33700E32" w14:textId="77777777" w:rsidR="00D104F2" w:rsidRDefault="00D104F2" w:rsidP="7574746E">
            <w:pPr>
              <w:spacing w:after="0" w:line="240" w:lineRule="auto"/>
              <w:rPr>
                <w:rFonts w:ascii="Arial" w:eastAsia="Arial,Times New Roman" w:hAnsi="Arial" w:cs="Arial"/>
                <w:color w:val="000000" w:themeColor="text1"/>
                <w:sz w:val="24"/>
                <w:szCs w:val="24"/>
              </w:rPr>
            </w:pPr>
          </w:p>
          <w:p w14:paraId="227D86DC" w14:textId="77777777" w:rsidR="00D104F2" w:rsidRDefault="00D104F2" w:rsidP="7574746E">
            <w:pPr>
              <w:spacing w:after="0" w:line="240" w:lineRule="auto"/>
              <w:rPr>
                <w:rFonts w:ascii="Arial" w:eastAsia="Arial,Times New Roman" w:hAnsi="Arial" w:cs="Arial"/>
                <w:color w:val="000000" w:themeColor="text1"/>
                <w:sz w:val="24"/>
                <w:szCs w:val="24"/>
              </w:rPr>
            </w:pPr>
          </w:p>
          <w:p w14:paraId="1572AB02" w14:textId="77777777" w:rsidR="00D104F2" w:rsidRDefault="00D104F2" w:rsidP="7574746E">
            <w:pPr>
              <w:spacing w:after="0" w:line="240" w:lineRule="auto"/>
              <w:rPr>
                <w:rFonts w:ascii="Arial" w:eastAsia="Arial,Times New Roman" w:hAnsi="Arial" w:cs="Arial"/>
                <w:color w:val="000000" w:themeColor="text1"/>
                <w:sz w:val="24"/>
                <w:szCs w:val="24"/>
              </w:rPr>
            </w:pPr>
          </w:p>
          <w:p w14:paraId="0DD54A0D" w14:textId="77777777" w:rsidR="00D104F2" w:rsidRDefault="00D104F2" w:rsidP="7574746E">
            <w:pPr>
              <w:spacing w:after="0" w:line="240" w:lineRule="auto"/>
              <w:rPr>
                <w:rFonts w:ascii="Arial" w:eastAsia="Arial,Times New Roman" w:hAnsi="Arial" w:cs="Arial"/>
                <w:color w:val="000000" w:themeColor="text1"/>
                <w:sz w:val="24"/>
                <w:szCs w:val="24"/>
              </w:rPr>
            </w:pPr>
          </w:p>
          <w:p w14:paraId="2938B0BC" w14:textId="77777777" w:rsidR="00D104F2" w:rsidRDefault="00D104F2" w:rsidP="7574746E">
            <w:pPr>
              <w:spacing w:after="0" w:line="240" w:lineRule="auto"/>
              <w:rPr>
                <w:rFonts w:ascii="Arial" w:eastAsia="Arial,Times New Roman" w:hAnsi="Arial" w:cs="Arial"/>
                <w:color w:val="000000" w:themeColor="text1"/>
                <w:sz w:val="24"/>
                <w:szCs w:val="24"/>
              </w:rPr>
            </w:pPr>
          </w:p>
          <w:p w14:paraId="29444AF7" w14:textId="6D79CB6B" w:rsidR="002E38EC" w:rsidRPr="009A26E7" w:rsidRDefault="7574746E" w:rsidP="7574746E">
            <w:pPr>
              <w:spacing w:after="0" w:line="240" w:lineRule="auto"/>
              <w:rPr>
                <w:rFonts w:ascii="Arial" w:eastAsia="Arial,Arial,Times New Roman,Tim" w:hAnsi="Arial" w:cs="Arial"/>
                <w:sz w:val="24"/>
                <w:szCs w:val="24"/>
              </w:rPr>
            </w:pPr>
            <w:r w:rsidRPr="009A26E7">
              <w:rPr>
                <w:rFonts w:ascii="Arial" w:eastAsia="Arial,Times New Roman" w:hAnsi="Arial" w:cs="Arial"/>
                <w:color w:val="000000" w:themeColor="text1"/>
                <w:sz w:val="24"/>
                <w:szCs w:val="24"/>
              </w:rPr>
              <w:t>4.</w:t>
            </w:r>
            <w:r w:rsidR="00D104F2">
              <w:rPr>
                <w:rFonts w:ascii="Arial" w:eastAsia="Arial,Times New Roman" w:hAnsi="Arial" w:cs="Arial"/>
                <w:color w:val="000000" w:themeColor="text1"/>
                <w:sz w:val="24"/>
                <w:szCs w:val="24"/>
              </w:rPr>
              <w:t>1</w:t>
            </w:r>
            <w:r w:rsidRPr="009A26E7">
              <w:rPr>
                <w:rFonts w:ascii="Arial" w:eastAsia="Arial,Times New Roman" w:hAnsi="Arial" w:cs="Arial"/>
                <w:color w:val="000000" w:themeColor="text1"/>
                <w:sz w:val="24"/>
                <w:szCs w:val="24"/>
              </w:rPr>
              <w:t xml:space="preserve">. Save the data to the Guards table. </w:t>
            </w:r>
          </w:p>
        </w:tc>
      </w:tr>
      <w:tr w:rsidR="002E38EC" w:rsidRPr="009A26E7" w14:paraId="19D0895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64FB930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2243B05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guard already exists, do not allow saving the same guard record.</w:t>
            </w:r>
          </w:p>
        </w:tc>
      </w:tr>
    </w:tbl>
    <w:p w14:paraId="3CECA584" w14:textId="188D07E1" w:rsidR="002E38EC" w:rsidRPr="009A26E7" w:rsidRDefault="002E38EC" w:rsidP="002E38EC">
      <w:pPr>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52"/>
        <w:gridCol w:w="3667"/>
      </w:tblGrid>
      <w:tr w:rsidR="002E38EC" w:rsidRPr="009A26E7" w14:paraId="1562F31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D96944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4C3C4D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2</w:t>
            </w:r>
          </w:p>
        </w:tc>
      </w:tr>
      <w:tr w:rsidR="002E38EC" w:rsidRPr="009A26E7" w14:paraId="7CCC92F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013F5B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68C586A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Edit guard details</w:t>
            </w:r>
          </w:p>
        </w:tc>
      </w:tr>
      <w:tr w:rsidR="002E38EC" w:rsidRPr="009A26E7" w14:paraId="22D954B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4F2EA15C"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4AF1370A"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profile is updated.</w:t>
            </w:r>
          </w:p>
        </w:tc>
      </w:tr>
      <w:tr w:rsidR="002E38EC" w:rsidRPr="009A26E7" w14:paraId="240A5A9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0693173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3EF728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wants to edit guard details.</w:t>
            </w:r>
          </w:p>
        </w:tc>
      </w:tr>
      <w:tr w:rsidR="002E38EC" w:rsidRPr="009A26E7" w14:paraId="67C9D88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C417A9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708CDB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w:t>
            </w:r>
          </w:p>
        </w:tc>
      </w:tr>
      <w:tr w:rsidR="002E38EC" w:rsidRPr="009A26E7" w14:paraId="14EAD13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4584791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0626ADEB" w14:textId="3C53D8F8"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The agency clerk updates the profile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f there are new changes.</w:t>
            </w:r>
          </w:p>
        </w:tc>
      </w:tr>
      <w:tr w:rsidR="002E38EC" w:rsidRPr="009A26E7" w14:paraId="0AAF5AE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0F67D67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1D9C27C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Add New Guard</w:t>
            </w:r>
          </w:p>
        </w:tc>
      </w:tr>
      <w:tr w:rsidR="002E38EC" w:rsidRPr="009A26E7" w14:paraId="6208718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0440418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01F263F" w14:textId="77777777" w:rsidR="002E38EC" w:rsidRPr="009A26E7" w:rsidRDefault="7574746E" w:rsidP="00315C49">
            <w:pPr>
              <w:numPr>
                <w:ilvl w:val="0"/>
                <w:numId w:val="3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has changes to their details.</w:t>
            </w:r>
          </w:p>
          <w:p w14:paraId="360B13EE" w14:textId="77777777" w:rsidR="002E38EC" w:rsidRPr="009A26E7" w:rsidRDefault="7574746E" w:rsidP="00315C49">
            <w:pPr>
              <w:numPr>
                <w:ilvl w:val="0"/>
                <w:numId w:val="3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manager wants to update the profile of the guards</w:t>
            </w:r>
          </w:p>
        </w:tc>
      </w:tr>
      <w:tr w:rsidR="002E38EC" w:rsidRPr="009A26E7" w14:paraId="72607CE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8F7CFE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5EFFA41" w14:textId="77777777" w:rsidR="002E38EC" w:rsidRPr="009A26E7" w:rsidRDefault="7574746E" w:rsidP="00315C49">
            <w:pPr>
              <w:numPr>
                <w:ilvl w:val="0"/>
                <w:numId w:val="3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profile is updated.</w:t>
            </w:r>
          </w:p>
        </w:tc>
      </w:tr>
      <w:tr w:rsidR="002E38EC" w:rsidRPr="009A26E7" w14:paraId="04FF494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7AA5B72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865D41B" w14:textId="5125C383" w:rsidR="00AC3DF9" w:rsidRPr="00AC3DF9" w:rsidRDefault="7574746E" w:rsidP="00AC3DF9">
            <w:pPr>
              <w:spacing w:after="0" w:line="240" w:lineRule="auto"/>
              <w:textAlignment w:val="baseline"/>
              <w:rPr>
                <w:rFonts w:ascii="Arial" w:eastAsia="Arial,Times New Roman" w:hAnsi="Arial" w:cs="Arial"/>
                <w:color w:val="000000" w:themeColor="text1"/>
                <w:sz w:val="24"/>
                <w:szCs w:val="24"/>
              </w:rPr>
            </w:pPr>
            <w:r w:rsidRPr="009A26E7">
              <w:rPr>
                <w:rFonts w:ascii="Arial" w:eastAsia="Arial,Times New Roman" w:hAnsi="Arial" w:cs="Arial"/>
                <w:color w:val="000000" w:themeColor="text1"/>
                <w:sz w:val="24"/>
                <w:szCs w:val="24"/>
              </w:rPr>
              <w:t>Actor:</w:t>
            </w:r>
          </w:p>
          <w:p w14:paraId="68086705" w14:textId="02EC76E9" w:rsidR="00AC3DF9" w:rsidRDefault="7574746E" w:rsidP="00315C49">
            <w:pPr>
              <w:pStyle w:val="ListParagraph"/>
              <w:numPr>
                <w:ilvl w:val="3"/>
                <w:numId w:val="96"/>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 xml:space="preserve">The </w:t>
            </w:r>
            <w:r w:rsidR="00D029AB">
              <w:rPr>
                <w:rFonts w:ascii="Arial" w:eastAsia="Arial,Times New Roman" w:hAnsi="Arial" w:cs="Arial"/>
                <w:color w:val="000000" w:themeColor="text1"/>
                <w:sz w:val="24"/>
                <w:szCs w:val="24"/>
              </w:rPr>
              <w:t>user</w:t>
            </w:r>
            <w:r w:rsidRPr="00AC3DF9">
              <w:rPr>
                <w:rFonts w:ascii="Arial" w:eastAsia="Arial,Times New Roman" w:hAnsi="Arial" w:cs="Arial"/>
                <w:color w:val="000000" w:themeColor="text1"/>
                <w:sz w:val="24"/>
                <w:szCs w:val="24"/>
              </w:rPr>
              <w:t xml:space="preserve"> clicks the “V</w:t>
            </w:r>
            <w:r w:rsidR="00D104F2">
              <w:rPr>
                <w:rFonts w:ascii="Arial" w:eastAsia="Arial,Times New Roman" w:hAnsi="Arial" w:cs="Arial"/>
                <w:color w:val="000000" w:themeColor="text1"/>
                <w:sz w:val="24"/>
                <w:szCs w:val="24"/>
              </w:rPr>
              <w:t>iew Guards” button.</w:t>
            </w:r>
          </w:p>
          <w:p w14:paraId="74CFB823" w14:textId="563FF915" w:rsidR="00AC3DF9" w:rsidRDefault="7574746E" w:rsidP="00315C49">
            <w:pPr>
              <w:pStyle w:val="ListParagraph"/>
              <w:numPr>
                <w:ilvl w:val="3"/>
                <w:numId w:val="96"/>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 xml:space="preserve">User </w:t>
            </w:r>
            <w:r w:rsidR="00D104F2">
              <w:rPr>
                <w:rFonts w:ascii="Arial" w:eastAsia="Arial,Times New Roman" w:hAnsi="Arial" w:cs="Arial"/>
                <w:color w:val="000000" w:themeColor="text1"/>
                <w:sz w:val="24"/>
                <w:szCs w:val="24"/>
              </w:rPr>
              <w:t>selects</w:t>
            </w:r>
            <w:r w:rsidRPr="00AC3DF9">
              <w:rPr>
                <w:rFonts w:ascii="Arial" w:eastAsia="Arial,Times New Roman" w:hAnsi="Arial" w:cs="Arial"/>
                <w:color w:val="000000" w:themeColor="text1"/>
                <w:sz w:val="24"/>
                <w:szCs w:val="24"/>
              </w:rPr>
              <w:t xml:space="preserve"> </w:t>
            </w:r>
            <w:r w:rsidR="00D47BBD" w:rsidRPr="00AC3DF9">
              <w:rPr>
                <w:rFonts w:ascii="Arial" w:eastAsia="Arial,Times New Roman" w:hAnsi="Arial" w:cs="Arial"/>
                <w:color w:val="000000" w:themeColor="text1"/>
                <w:sz w:val="24"/>
                <w:szCs w:val="24"/>
              </w:rPr>
              <w:t>a guard</w:t>
            </w:r>
            <w:r w:rsidRPr="00AC3DF9">
              <w:rPr>
                <w:rFonts w:ascii="Arial" w:eastAsia="Arial,Times New Roman" w:hAnsi="Arial" w:cs="Arial"/>
                <w:color w:val="000000" w:themeColor="text1"/>
                <w:sz w:val="24"/>
                <w:szCs w:val="24"/>
              </w:rPr>
              <w:t xml:space="preserve"> from the “List of Guards” page.</w:t>
            </w:r>
          </w:p>
          <w:p w14:paraId="7BF6B605" w14:textId="5FDD2DC7" w:rsidR="00AC3DF9" w:rsidRDefault="7574746E" w:rsidP="00315C49">
            <w:pPr>
              <w:pStyle w:val="ListParagraph"/>
              <w:numPr>
                <w:ilvl w:val="3"/>
                <w:numId w:val="96"/>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clicks the “Edit” button.</w:t>
            </w:r>
          </w:p>
          <w:p w14:paraId="43322547" w14:textId="77777777" w:rsidR="00D104F2" w:rsidRDefault="00D104F2" w:rsidP="00D104F2">
            <w:pPr>
              <w:pStyle w:val="ListParagraph"/>
              <w:spacing w:after="0" w:line="240" w:lineRule="auto"/>
              <w:ind w:left="360"/>
              <w:textAlignment w:val="baseline"/>
              <w:rPr>
                <w:rFonts w:ascii="Arial" w:eastAsia="Arial,Times New Roman" w:hAnsi="Arial" w:cs="Arial"/>
                <w:color w:val="000000" w:themeColor="text1"/>
                <w:sz w:val="24"/>
                <w:szCs w:val="24"/>
              </w:rPr>
            </w:pPr>
          </w:p>
          <w:p w14:paraId="4AD83C6C" w14:textId="77777777" w:rsidR="00AC3DF9" w:rsidRDefault="7574746E" w:rsidP="00315C49">
            <w:pPr>
              <w:pStyle w:val="ListParagraph"/>
              <w:numPr>
                <w:ilvl w:val="3"/>
                <w:numId w:val="96"/>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inputs the new guard data.</w:t>
            </w:r>
          </w:p>
          <w:p w14:paraId="67E41D1A" w14:textId="431EC442" w:rsidR="002E38EC" w:rsidRPr="00D104F2" w:rsidRDefault="7574746E" w:rsidP="002E38EC">
            <w:pPr>
              <w:pStyle w:val="ListParagraph"/>
              <w:numPr>
                <w:ilvl w:val="3"/>
                <w:numId w:val="96"/>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clicks the “Save” button.</w:t>
            </w:r>
          </w:p>
        </w:tc>
        <w:tc>
          <w:tcPr>
            <w:tcW w:w="36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353D57CC"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System:</w:t>
            </w:r>
          </w:p>
          <w:p w14:paraId="0D5DEF6D"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1.1 Show “List of Guards” Page.</w:t>
            </w:r>
          </w:p>
          <w:p w14:paraId="256AF7D7" w14:textId="77777777" w:rsidR="00D104F2" w:rsidRDefault="00D104F2" w:rsidP="7574746E">
            <w:pPr>
              <w:spacing w:after="0" w:line="240" w:lineRule="auto"/>
              <w:rPr>
                <w:rFonts w:ascii="Arial" w:eastAsia="Arial,Times New Roman" w:hAnsi="Arial" w:cs="Arial"/>
                <w:color w:val="000000" w:themeColor="text1"/>
                <w:sz w:val="24"/>
                <w:szCs w:val="24"/>
              </w:rPr>
            </w:pPr>
          </w:p>
          <w:p w14:paraId="67B6D28E" w14:textId="7BDDF528"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2.1 Information of selected guard is retrieved</w:t>
            </w:r>
            <w:r w:rsidR="00D104F2">
              <w:rPr>
                <w:rFonts w:ascii="Arial" w:eastAsia="Arial,Times New Roman" w:hAnsi="Arial" w:cs="Arial"/>
                <w:color w:val="000000" w:themeColor="text1"/>
                <w:sz w:val="24"/>
                <w:szCs w:val="24"/>
              </w:rPr>
              <w:t xml:space="preserve"> from the Guards table</w:t>
            </w:r>
            <w:r w:rsidRPr="009A26E7">
              <w:rPr>
                <w:rFonts w:ascii="Arial" w:eastAsia="Arial,Times New Roman" w:hAnsi="Arial" w:cs="Arial"/>
                <w:color w:val="000000" w:themeColor="text1"/>
                <w:sz w:val="24"/>
                <w:szCs w:val="24"/>
              </w:rPr>
              <w:t>.</w:t>
            </w:r>
          </w:p>
          <w:p w14:paraId="6BB886FF" w14:textId="129ECD63" w:rsidR="002E38EC" w:rsidRPr="009A26E7" w:rsidRDefault="00D104F2" w:rsidP="7574746E">
            <w:pPr>
              <w:spacing w:after="0" w:line="240" w:lineRule="auto"/>
              <w:rPr>
                <w:rFonts w:ascii="Arial" w:eastAsia="Arial,Times New Roman" w:hAnsi="Arial" w:cs="Arial"/>
              </w:rPr>
            </w:pPr>
            <w:r>
              <w:rPr>
                <w:rFonts w:ascii="Arial" w:eastAsia="Arial,Times New Roman" w:hAnsi="Arial" w:cs="Arial"/>
                <w:color w:val="000000" w:themeColor="text1"/>
                <w:sz w:val="24"/>
                <w:szCs w:val="24"/>
              </w:rPr>
              <w:t>3</w:t>
            </w:r>
            <w:r w:rsidR="7574746E" w:rsidRPr="009A26E7">
              <w:rPr>
                <w:rFonts w:ascii="Arial" w:eastAsia="Arial,Times New Roman" w:hAnsi="Arial" w:cs="Arial"/>
                <w:color w:val="000000" w:themeColor="text1"/>
                <w:sz w:val="24"/>
                <w:szCs w:val="24"/>
              </w:rPr>
              <w:t xml:space="preserve">.1. Show “Guard Details” Window, initialized with the new </w:t>
            </w:r>
            <w:r w:rsidRPr="00D104F2">
              <w:rPr>
                <w:rFonts w:ascii="Arial" w:eastAsia="Arial,Times New Roman" w:hAnsi="Arial" w:cs="Arial"/>
                <w:iCs/>
                <w:color w:val="000000" w:themeColor="text1"/>
                <w:sz w:val="24"/>
                <w:szCs w:val="24"/>
              </w:rPr>
              <w:t>Guard</w:t>
            </w:r>
            <w:r w:rsidR="7574746E" w:rsidRPr="009A26E7">
              <w:rPr>
                <w:rFonts w:ascii="Arial" w:eastAsia="Arial,Times New Roman" w:hAnsi="Arial" w:cs="Arial"/>
                <w:color w:val="000000" w:themeColor="text1"/>
                <w:sz w:val="24"/>
                <w:szCs w:val="24"/>
              </w:rPr>
              <w:t xml:space="preserve"> fields.</w:t>
            </w:r>
          </w:p>
          <w:p w14:paraId="211FD6AE" w14:textId="7013BAEE" w:rsidR="002E38EC" w:rsidRPr="009A26E7" w:rsidRDefault="00D104F2" w:rsidP="7574746E">
            <w:pPr>
              <w:spacing w:after="0" w:line="240" w:lineRule="auto"/>
              <w:rPr>
                <w:rFonts w:ascii="Arial" w:eastAsia="Arial,Times New Roman" w:hAnsi="Arial" w:cs="Arial"/>
              </w:rPr>
            </w:pPr>
            <w:r>
              <w:rPr>
                <w:rFonts w:ascii="Arial" w:eastAsia="Arial,Times New Roman" w:hAnsi="Arial" w:cs="Arial"/>
                <w:color w:val="000000" w:themeColor="text1"/>
                <w:sz w:val="24"/>
                <w:szCs w:val="24"/>
              </w:rPr>
              <w:t>4</w:t>
            </w:r>
            <w:r w:rsidR="7574746E" w:rsidRPr="009A26E7">
              <w:rPr>
                <w:rFonts w:ascii="Arial" w:eastAsia="Arial,Times New Roman" w:hAnsi="Arial" w:cs="Arial"/>
                <w:color w:val="000000" w:themeColor="text1"/>
                <w:sz w:val="24"/>
                <w:szCs w:val="24"/>
              </w:rPr>
              <w:t>.1 Guard information textboxes will be enabled.</w:t>
            </w:r>
          </w:p>
          <w:p w14:paraId="69448716" w14:textId="552F28A2" w:rsidR="002E38EC" w:rsidRPr="009A26E7" w:rsidRDefault="7574746E" w:rsidP="00D104F2">
            <w:pPr>
              <w:spacing w:after="0" w:line="240" w:lineRule="auto"/>
              <w:rPr>
                <w:rFonts w:ascii="Arial" w:eastAsia="Arial,Arial,Times New Roman,Tim" w:hAnsi="Arial" w:cs="Arial"/>
                <w:sz w:val="24"/>
                <w:szCs w:val="24"/>
              </w:rPr>
            </w:pPr>
            <w:r w:rsidRPr="009A26E7">
              <w:rPr>
                <w:rFonts w:ascii="Arial" w:eastAsia="Arial,Times New Roman" w:hAnsi="Arial" w:cs="Arial"/>
                <w:color w:val="000000" w:themeColor="text1"/>
                <w:sz w:val="24"/>
                <w:szCs w:val="24"/>
              </w:rPr>
              <w:t xml:space="preserve">5.1 Changes are saved to the </w:t>
            </w:r>
            <w:r w:rsidRPr="00D104F2">
              <w:rPr>
                <w:rFonts w:ascii="Arial" w:eastAsia="Arial,Times New Roman" w:hAnsi="Arial" w:cs="Arial"/>
                <w:iCs/>
                <w:color w:val="000000" w:themeColor="text1"/>
                <w:sz w:val="24"/>
                <w:szCs w:val="24"/>
              </w:rPr>
              <w:t>Guard</w:t>
            </w:r>
            <w:r w:rsidRPr="009A26E7">
              <w:rPr>
                <w:rFonts w:ascii="Arial" w:eastAsia="Arial,Times New Roman" w:hAnsi="Arial" w:cs="Arial"/>
                <w:i/>
                <w:iCs/>
                <w:color w:val="000000" w:themeColor="text1"/>
                <w:sz w:val="24"/>
                <w:szCs w:val="24"/>
              </w:rPr>
              <w:t xml:space="preserve"> </w:t>
            </w:r>
            <w:r w:rsidR="00D104F2">
              <w:rPr>
                <w:rFonts w:ascii="Arial" w:eastAsia="Arial,Times New Roman" w:hAnsi="Arial" w:cs="Arial"/>
                <w:color w:val="000000" w:themeColor="text1"/>
                <w:sz w:val="24"/>
                <w:szCs w:val="24"/>
              </w:rPr>
              <w:t>Table</w:t>
            </w:r>
            <w:r w:rsidRPr="009A26E7">
              <w:rPr>
                <w:rFonts w:ascii="Arial" w:eastAsia="Arial,Times New Roman" w:hAnsi="Arial" w:cs="Arial"/>
                <w:color w:val="000000" w:themeColor="text1"/>
                <w:sz w:val="24"/>
                <w:szCs w:val="24"/>
              </w:rPr>
              <w:t xml:space="preserve">. </w:t>
            </w:r>
          </w:p>
        </w:tc>
      </w:tr>
      <w:tr w:rsidR="002E38EC" w:rsidRPr="009A26E7" w14:paraId="3C0CB9D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50AA42E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14:paraId="2ED4FD78" w14:textId="4808A56B"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 xml:space="preserve">1. If there are no </w:t>
            </w:r>
            <w:r w:rsidR="00085939" w:rsidRPr="009A26E7">
              <w:rPr>
                <w:rFonts w:ascii="Arial" w:eastAsia="Arial,Arial,Arial,Times New Rom" w:hAnsi="Arial" w:cs="Arial"/>
                <w:sz w:val="24"/>
                <w:szCs w:val="24"/>
              </w:rPr>
              <w:t>recent changes</w:t>
            </w:r>
            <w:r w:rsidRPr="009A26E7">
              <w:rPr>
                <w:rFonts w:ascii="Arial" w:eastAsia="Arial,Arial,Arial,Times New Rom" w:hAnsi="Arial" w:cs="Arial"/>
                <w:sz w:val="24"/>
                <w:szCs w:val="24"/>
              </w:rPr>
              <w:t xml:space="preserve"> on the guard information, then do not save information.</w:t>
            </w:r>
          </w:p>
        </w:tc>
      </w:tr>
    </w:tbl>
    <w:p w14:paraId="147A3ACD" w14:textId="77777777" w:rsidR="00D104F2" w:rsidRDefault="002E38EC" w:rsidP="002E38EC">
      <w:pPr>
        <w:rPr>
          <w:rFonts w:ascii="Arial" w:eastAsia="Times New Roman" w:hAnsi="Arial" w:cs="Arial"/>
          <w:sz w:val="24"/>
          <w:szCs w:val="24"/>
        </w:rPr>
      </w:pPr>
      <w:r w:rsidRPr="009A26E7">
        <w:rPr>
          <w:rFonts w:ascii="Arial" w:eastAsia="Times New Roman" w:hAnsi="Arial" w:cs="Arial"/>
          <w:sz w:val="24"/>
          <w:szCs w:val="24"/>
        </w:rPr>
        <w:br/>
      </w:r>
    </w:p>
    <w:p w14:paraId="2B28E508" w14:textId="77777777" w:rsidR="00D104F2" w:rsidRDefault="00D104F2" w:rsidP="002E38EC">
      <w:pPr>
        <w:rPr>
          <w:rFonts w:ascii="Arial" w:eastAsia="Times New Roman" w:hAnsi="Arial" w:cs="Arial"/>
          <w:sz w:val="24"/>
          <w:szCs w:val="24"/>
        </w:rPr>
      </w:pPr>
    </w:p>
    <w:p w14:paraId="5D77C9B2" w14:textId="41CB3123" w:rsidR="002E38EC" w:rsidRPr="009A26E7" w:rsidRDefault="002E38EC" w:rsidP="002E38EC">
      <w:pPr>
        <w:rPr>
          <w:rFonts w:ascii="Arial" w:eastAsia="Times New Roman" w:hAnsi="Arial" w:cs="Arial"/>
          <w:sz w:val="24"/>
          <w:szCs w:val="24"/>
        </w:rPr>
      </w:pPr>
      <w:r w:rsidRPr="009A26E7">
        <w:rPr>
          <w:rFonts w:ascii="Arial" w:eastAsia="Times New Roman" w:hAnsi="Arial" w:cs="Arial"/>
          <w:sz w:val="24"/>
          <w:szCs w:val="24"/>
        </w:rPr>
        <w:br/>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2E38EC" w:rsidRPr="009A26E7" w14:paraId="2F15D47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818F6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671ED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3</w:t>
            </w:r>
          </w:p>
        </w:tc>
      </w:tr>
      <w:tr w:rsidR="002E38EC" w:rsidRPr="009A26E7" w14:paraId="4A306EA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8507A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83D93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rchive Guard Details</w:t>
            </w:r>
          </w:p>
        </w:tc>
      </w:tr>
      <w:tr w:rsidR="002E38EC" w:rsidRPr="009A26E7" w14:paraId="593C563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115FBF"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92F7E2"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 information is archived</w:t>
            </w:r>
          </w:p>
        </w:tc>
      </w:tr>
      <w:tr w:rsidR="002E38EC" w:rsidRPr="009A26E7" w14:paraId="679EC4C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C56AC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9D4CF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store old files of guards.</w:t>
            </w:r>
          </w:p>
        </w:tc>
      </w:tr>
      <w:tr w:rsidR="002E38EC" w:rsidRPr="009A26E7" w14:paraId="2952AF5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F0A5D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182BB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363168D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CEFC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284D7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the guard is no longer working, the manager can store old guard details</w:t>
            </w:r>
          </w:p>
        </w:tc>
      </w:tr>
      <w:tr w:rsidR="002E38EC" w:rsidRPr="009A26E7" w14:paraId="6D46ADA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909F7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4215A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Add Guard Details</w:t>
            </w:r>
          </w:p>
        </w:tc>
      </w:tr>
      <w:tr w:rsidR="002E38EC" w:rsidRPr="009A26E7" w14:paraId="2758880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163D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DF3BF1" w14:textId="77777777" w:rsidR="002E38EC" w:rsidRPr="009A26E7" w:rsidRDefault="7574746E" w:rsidP="00315C49">
            <w:pPr>
              <w:numPr>
                <w:ilvl w:val="0"/>
                <w:numId w:val="5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 information must be existing.</w:t>
            </w:r>
          </w:p>
          <w:p w14:paraId="380B5F6C" w14:textId="03F5C0A8" w:rsidR="002E38EC" w:rsidRPr="009A26E7" w:rsidRDefault="7574746E" w:rsidP="00315C49">
            <w:pPr>
              <w:numPr>
                <w:ilvl w:val="0"/>
                <w:numId w:val="5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guard must not </w:t>
            </w:r>
            <w:r w:rsidR="00E619CD">
              <w:rPr>
                <w:rFonts w:ascii="Arial" w:eastAsia="Arial,Arial,Arial,Arial,Times N" w:hAnsi="Arial" w:cs="Arial"/>
                <w:color w:val="000000" w:themeColor="text1"/>
                <w:sz w:val="24"/>
                <w:szCs w:val="24"/>
              </w:rPr>
              <w:t xml:space="preserve">be </w:t>
            </w:r>
            <w:r w:rsidRPr="009A26E7">
              <w:rPr>
                <w:rFonts w:ascii="Arial" w:eastAsia="Arial,Arial,Arial,Arial,Times N" w:hAnsi="Arial" w:cs="Arial"/>
                <w:color w:val="000000" w:themeColor="text1"/>
                <w:sz w:val="24"/>
                <w:szCs w:val="24"/>
              </w:rPr>
              <w:t>assigned to a client.</w:t>
            </w:r>
          </w:p>
        </w:tc>
      </w:tr>
      <w:tr w:rsidR="002E38EC" w:rsidRPr="009A26E7" w14:paraId="6DE6E50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674D9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1738B2" w14:textId="77777777" w:rsidR="002E38EC" w:rsidRPr="009A26E7" w:rsidRDefault="7574746E" w:rsidP="00315C49">
            <w:pPr>
              <w:numPr>
                <w:ilvl w:val="0"/>
                <w:numId w:val="5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 information is archived</w:t>
            </w:r>
          </w:p>
        </w:tc>
      </w:tr>
      <w:tr w:rsidR="002E38EC" w:rsidRPr="009A26E7" w14:paraId="1002BBF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ECE14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354B8B" w14:textId="2CFFE864"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BF5DDCF" w14:textId="77777777" w:rsidR="00AC3DF9" w:rsidRDefault="7574746E" w:rsidP="00315C49">
            <w:pPr>
              <w:pStyle w:val="ListParagraph"/>
              <w:numPr>
                <w:ilvl w:val="3"/>
                <w:numId w:val="95"/>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Manager clicks on the “View Guards” button.</w:t>
            </w:r>
          </w:p>
          <w:p w14:paraId="0D49A89B" w14:textId="77777777" w:rsidR="00AC3DF9" w:rsidRDefault="7574746E" w:rsidP="00315C49">
            <w:pPr>
              <w:pStyle w:val="ListParagraph"/>
              <w:numPr>
                <w:ilvl w:val="3"/>
                <w:numId w:val="95"/>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 xml:space="preserve">Manager selects </w:t>
            </w:r>
            <w:r w:rsidR="00D47BBD" w:rsidRPr="00AC3DF9">
              <w:rPr>
                <w:rFonts w:ascii="Arial" w:eastAsia="Arial,Arial,Arial,Arial,Times N" w:hAnsi="Arial" w:cs="Arial"/>
                <w:color w:val="000000" w:themeColor="text1"/>
                <w:sz w:val="24"/>
                <w:szCs w:val="24"/>
              </w:rPr>
              <w:t>a guard</w:t>
            </w:r>
            <w:r w:rsidRPr="00AC3DF9">
              <w:rPr>
                <w:rFonts w:ascii="Arial" w:eastAsia="Arial,Arial,Arial,Arial,Times N" w:hAnsi="Arial" w:cs="Arial"/>
                <w:color w:val="000000" w:themeColor="text1"/>
                <w:sz w:val="24"/>
                <w:szCs w:val="24"/>
              </w:rPr>
              <w:t>(s) to archive.</w:t>
            </w:r>
          </w:p>
          <w:p w14:paraId="4239BB7E" w14:textId="63FD73A0" w:rsidR="002E38EC" w:rsidRPr="00AC3DF9" w:rsidRDefault="7574746E" w:rsidP="00315C49">
            <w:pPr>
              <w:pStyle w:val="ListParagraph"/>
              <w:numPr>
                <w:ilvl w:val="3"/>
                <w:numId w:val="95"/>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Manager clicks the “Archi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DAB7A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r w:rsidRPr="009A26E7">
              <w:rPr>
                <w:rFonts w:ascii="Arial" w:eastAsia="Arial,Arial,Arial,Times New Rom" w:hAnsi="Arial" w:cs="Arial"/>
                <w:color w:val="000000" w:themeColor="text1"/>
                <w:sz w:val="24"/>
                <w:szCs w:val="24"/>
              </w:rPr>
              <w:t xml:space="preserve">         </w:t>
            </w:r>
          </w:p>
          <w:p w14:paraId="50C44434" w14:textId="5585C2D2" w:rsidR="002E38EC" w:rsidRPr="009A26E7" w:rsidRDefault="7574746E" w:rsidP="00315C49">
            <w:pPr>
              <w:numPr>
                <w:ilvl w:val="1"/>
                <w:numId w:val="58"/>
              </w:numPr>
              <w:spacing w:after="0" w:line="240" w:lineRule="auto"/>
              <w:contextualSpacing/>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 Show List of Guards</w:t>
            </w:r>
          </w:p>
          <w:p w14:paraId="52B9F732" w14:textId="77777777" w:rsidR="00D104F2" w:rsidRDefault="00D104F2" w:rsidP="7574746E">
            <w:pPr>
              <w:spacing w:after="0" w:line="240" w:lineRule="auto"/>
              <w:rPr>
                <w:rFonts w:ascii="Arial" w:eastAsia="Arial,Arial,Arial,Times New Rom" w:hAnsi="Arial" w:cs="Arial"/>
                <w:color w:val="000000"/>
                <w:sz w:val="24"/>
                <w:szCs w:val="24"/>
              </w:rPr>
            </w:pPr>
          </w:p>
          <w:p w14:paraId="53488242" w14:textId="078A0DA4" w:rsidR="00D104F2" w:rsidRDefault="00D104F2" w:rsidP="7574746E">
            <w:pPr>
              <w:spacing w:after="0" w:line="240" w:lineRule="auto"/>
              <w:rPr>
                <w:rFonts w:ascii="Arial" w:eastAsia="Arial,Arial,Arial,Times New Rom" w:hAnsi="Arial" w:cs="Arial"/>
                <w:color w:val="000000"/>
                <w:sz w:val="24"/>
                <w:szCs w:val="24"/>
              </w:rPr>
            </w:pPr>
            <w:r>
              <w:rPr>
                <w:rFonts w:ascii="Arial" w:eastAsia="Arial,Arial,Arial,Times New Rom" w:hAnsi="Arial" w:cs="Arial"/>
                <w:color w:val="000000"/>
                <w:sz w:val="24"/>
                <w:szCs w:val="24"/>
              </w:rPr>
              <w:t>2.1 List of guards selected are stored.</w:t>
            </w:r>
          </w:p>
          <w:p w14:paraId="1479641F" w14:textId="23035E61" w:rsidR="002E38EC" w:rsidRPr="009A26E7" w:rsidRDefault="002E38EC"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color w:val="000000"/>
                <w:sz w:val="24"/>
                <w:szCs w:val="24"/>
              </w:rPr>
              <w:t>3.1 Selected Guard(s) is/are archived.</w:t>
            </w:r>
            <w:r w:rsidRPr="009A26E7">
              <w:rPr>
                <w:rFonts w:ascii="Arial" w:eastAsia="Times New Roman" w:hAnsi="Arial" w:cs="Arial"/>
                <w:color w:val="000000"/>
                <w:sz w:val="24"/>
                <w:szCs w:val="24"/>
              </w:rPr>
              <w:tab/>
            </w:r>
          </w:p>
        </w:tc>
      </w:tr>
      <w:tr w:rsidR="002E38EC" w:rsidRPr="009A26E7" w14:paraId="1678DC7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F1261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4EAE12" w14:textId="4540885A"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1. I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s still assigned to a client, then the guard cannot be archived.</w:t>
            </w:r>
          </w:p>
        </w:tc>
      </w:tr>
    </w:tbl>
    <w:p w14:paraId="35AE27E8" w14:textId="77777777" w:rsidR="002E38EC" w:rsidRPr="009A26E7" w:rsidRDefault="002E38EC" w:rsidP="002E38EC">
      <w:pPr>
        <w:rPr>
          <w:rFonts w:ascii="Arial" w:eastAsia="Times New Roman" w:hAnsi="Arial" w:cs="Arial"/>
          <w:sz w:val="24"/>
          <w:szCs w:val="24"/>
        </w:rPr>
      </w:pPr>
      <w:r w:rsidRPr="009A26E7">
        <w:rPr>
          <w:rFonts w:ascii="Arial" w:eastAsia="Times New Roman" w:hAnsi="Arial" w:cs="Arial"/>
          <w:sz w:val="24"/>
          <w:szCs w:val="24"/>
        </w:rPr>
        <w:br/>
      </w:r>
      <w:r w:rsidRPr="009A26E7">
        <w:rPr>
          <w:rFonts w:ascii="Arial" w:eastAsia="Times New Roman" w:hAnsi="Arial" w:cs="Arial"/>
          <w:sz w:val="24"/>
          <w:szCs w:val="24"/>
        </w:rPr>
        <w:br/>
      </w:r>
      <w:r w:rsidRPr="009A26E7">
        <w:rPr>
          <w:rFonts w:ascii="Arial" w:eastAsia="Times New Roman" w:hAnsi="Arial" w:cs="Arial"/>
          <w:sz w:val="24"/>
          <w:szCs w:val="24"/>
        </w:rPr>
        <w:br/>
      </w:r>
    </w:p>
    <w:p w14:paraId="753DB9FB" w14:textId="77777777" w:rsidR="002E38EC" w:rsidRPr="009A26E7" w:rsidRDefault="002E38EC" w:rsidP="002E38EC">
      <w:pPr>
        <w:rPr>
          <w:rFonts w:ascii="Arial" w:eastAsia="Times New Roman" w:hAnsi="Arial" w:cs="Arial"/>
          <w:sz w:val="24"/>
          <w:szCs w:val="24"/>
        </w:rPr>
      </w:pPr>
    </w:p>
    <w:p w14:paraId="5C14D60E" w14:textId="77777777" w:rsidR="002E38EC" w:rsidRPr="009A26E7" w:rsidRDefault="002E38EC" w:rsidP="002E38EC">
      <w:pPr>
        <w:rPr>
          <w:rFonts w:ascii="Arial" w:eastAsia="Times New Roman" w:hAnsi="Arial" w:cs="Arial"/>
          <w:sz w:val="24"/>
          <w:szCs w:val="24"/>
        </w:rPr>
      </w:pPr>
    </w:p>
    <w:p w14:paraId="2664CB4D" w14:textId="4A4E27C7" w:rsidR="002E38EC" w:rsidRDefault="002E38EC" w:rsidP="002E38EC">
      <w:pPr>
        <w:rPr>
          <w:rFonts w:ascii="Arial" w:eastAsia="Times New Roman" w:hAnsi="Arial" w:cs="Arial"/>
          <w:sz w:val="24"/>
          <w:szCs w:val="24"/>
        </w:rPr>
      </w:pPr>
    </w:p>
    <w:p w14:paraId="3358CB98" w14:textId="77777777" w:rsidR="009A26E7" w:rsidRPr="009A26E7" w:rsidRDefault="009A26E7" w:rsidP="002E38EC">
      <w:pPr>
        <w:rPr>
          <w:rFonts w:ascii="Arial" w:eastAsia="Times New Roman" w:hAnsi="Arial" w:cs="Arial"/>
          <w:sz w:val="24"/>
          <w:szCs w:val="24"/>
        </w:rPr>
      </w:pPr>
    </w:p>
    <w:p w14:paraId="14270979" w14:textId="6B02E39B" w:rsidR="002E38EC" w:rsidRPr="009A26E7" w:rsidRDefault="002E38EC" w:rsidP="002E38EC">
      <w:pPr>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55"/>
        <w:gridCol w:w="3664"/>
      </w:tblGrid>
      <w:tr w:rsidR="002E38EC" w:rsidRPr="009A26E7" w14:paraId="5533CB7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A31F9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003D12"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4</w:t>
            </w:r>
          </w:p>
        </w:tc>
      </w:tr>
      <w:tr w:rsidR="002E38EC" w:rsidRPr="009A26E7" w14:paraId="3DC6FA5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1215C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D998C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Guard Information</w:t>
            </w:r>
          </w:p>
        </w:tc>
      </w:tr>
      <w:tr w:rsidR="002E38EC" w:rsidRPr="009A26E7" w14:paraId="5D8CFC4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7D97BF"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333535"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Status Report is generated.</w:t>
            </w:r>
          </w:p>
        </w:tc>
      </w:tr>
      <w:tr w:rsidR="002E38EC" w:rsidRPr="009A26E7" w14:paraId="3B431D4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B741A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5F7CC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guard information.</w:t>
            </w:r>
          </w:p>
        </w:tc>
      </w:tr>
      <w:tr w:rsidR="002E38EC" w:rsidRPr="009A26E7" w14:paraId="5ECA55F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C7537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D8A1F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7C09F41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520C9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BA382D" w14:textId="5667380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The user can view information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ncluding their status and other information.</w:t>
            </w:r>
          </w:p>
        </w:tc>
      </w:tr>
      <w:tr w:rsidR="002E38EC" w:rsidRPr="009A26E7" w14:paraId="691A76D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E5AC6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131507" w14:textId="40511880" w:rsidR="002E38EC" w:rsidRPr="009A26E7" w:rsidRDefault="002E38EC" w:rsidP="000A0A49">
            <w:pPr>
              <w:spacing w:after="0" w:line="240" w:lineRule="auto"/>
              <w:rPr>
                <w:rFonts w:ascii="Arial" w:eastAsia="Times New Roman" w:hAnsi="Arial" w:cs="Arial"/>
                <w:sz w:val="24"/>
                <w:szCs w:val="24"/>
              </w:rPr>
            </w:pPr>
          </w:p>
        </w:tc>
      </w:tr>
      <w:tr w:rsidR="002E38EC" w:rsidRPr="009A26E7" w14:paraId="725B33B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4D48D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F0C8FC" w14:textId="77777777" w:rsidR="002E38EC" w:rsidRPr="009A26E7" w:rsidRDefault="7574746E" w:rsidP="00315C49">
            <w:pPr>
              <w:numPr>
                <w:ilvl w:val="0"/>
                <w:numId w:val="5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details must be encoded in the Guard Table</w:t>
            </w:r>
          </w:p>
        </w:tc>
      </w:tr>
      <w:tr w:rsidR="002E38EC" w:rsidRPr="009A26E7" w14:paraId="2A6FBE6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DB572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AB8090" w14:textId="77777777" w:rsidR="002E38EC" w:rsidRPr="009A26E7" w:rsidRDefault="7574746E" w:rsidP="00315C49">
            <w:pPr>
              <w:numPr>
                <w:ilvl w:val="0"/>
                <w:numId w:val="5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Status Report is generated.</w:t>
            </w:r>
          </w:p>
        </w:tc>
      </w:tr>
      <w:tr w:rsidR="002E38EC" w:rsidRPr="009A26E7" w14:paraId="410444B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E9123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B358BF" w14:textId="44817C21"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7CEEBBB3" w14:textId="77777777" w:rsidR="00AC3DF9" w:rsidRDefault="7574746E" w:rsidP="00315C49">
            <w:pPr>
              <w:pStyle w:val="ListParagraph"/>
              <w:numPr>
                <w:ilvl w:val="3"/>
                <w:numId w:val="94"/>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Manager or Manager clicks on the View Guards Button.</w:t>
            </w:r>
          </w:p>
          <w:p w14:paraId="6F0B9BEF" w14:textId="77777777" w:rsidR="00AC3DF9" w:rsidRDefault="7574746E" w:rsidP="00315C49">
            <w:pPr>
              <w:pStyle w:val="ListParagraph"/>
              <w:numPr>
                <w:ilvl w:val="3"/>
                <w:numId w:val="94"/>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Manager selects guard from list.</w:t>
            </w:r>
          </w:p>
          <w:p w14:paraId="78ED97B4" w14:textId="649CD105" w:rsidR="002E38EC" w:rsidRPr="00AC3DF9" w:rsidRDefault="7574746E" w:rsidP="00315C49">
            <w:pPr>
              <w:pStyle w:val="ListParagraph"/>
              <w:numPr>
                <w:ilvl w:val="3"/>
                <w:numId w:val="94"/>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Manager clicks on “View Button”.</w:t>
            </w:r>
          </w:p>
        </w:tc>
        <w:tc>
          <w:tcPr>
            <w:tcW w:w="36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E1D7A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6C1B7796" w14:textId="635B0A7E" w:rsidR="002E38EC" w:rsidRPr="009A26E7" w:rsidRDefault="7574746E" w:rsidP="00315C49">
            <w:pPr>
              <w:numPr>
                <w:ilvl w:val="1"/>
                <w:numId w:val="59"/>
              </w:numPr>
              <w:spacing w:after="0" w:line="240" w:lineRule="auto"/>
              <w:contextualSpacing/>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how list of Guards</w:t>
            </w:r>
          </w:p>
          <w:p w14:paraId="31A780DA" w14:textId="77777777" w:rsidR="00D104F2" w:rsidRDefault="00D104F2" w:rsidP="7574746E">
            <w:pPr>
              <w:spacing w:after="0" w:line="240" w:lineRule="auto"/>
              <w:rPr>
                <w:rFonts w:ascii="Arial" w:eastAsia="Arial,Arial,Arial,Times New Rom" w:hAnsi="Arial" w:cs="Arial"/>
                <w:sz w:val="24"/>
                <w:szCs w:val="24"/>
              </w:rPr>
            </w:pPr>
          </w:p>
          <w:p w14:paraId="237DD2B9" w14:textId="77777777" w:rsidR="00D104F2" w:rsidRDefault="00D104F2" w:rsidP="7574746E">
            <w:pPr>
              <w:spacing w:after="0" w:line="240" w:lineRule="auto"/>
              <w:rPr>
                <w:rFonts w:ascii="Arial" w:eastAsia="Arial,Arial,Arial,Times New Rom" w:hAnsi="Arial" w:cs="Arial"/>
                <w:sz w:val="24"/>
                <w:szCs w:val="24"/>
              </w:rPr>
            </w:pPr>
          </w:p>
          <w:p w14:paraId="6E22F9C3" w14:textId="77777777" w:rsidR="00D104F2" w:rsidRDefault="00D104F2" w:rsidP="7574746E">
            <w:pPr>
              <w:spacing w:after="0" w:line="240" w:lineRule="auto"/>
              <w:rPr>
                <w:rFonts w:ascii="Arial" w:eastAsia="Arial,Arial,Arial,Times New Rom" w:hAnsi="Arial" w:cs="Arial"/>
                <w:sz w:val="24"/>
                <w:szCs w:val="24"/>
              </w:rPr>
            </w:pPr>
          </w:p>
          <w:p w14:paraId="6B5A624D" w14:textId="77777777" w:rsidR="00D104F2" w:rsidRDefault="00D104F2" w:rsidP="7574746E">
            <w:pPr>
              <w:spacing w:after="0" w:line="240" w:lineRule="auto"/>
              <w:rPr>
                <w:rFonts w:ascii="Arial" w:eastAsia="Arial,Arial,Arial,Times New Rom" w:hAnsi="Arial" w:cs="Arial"/>
                <w:sz w:val="24"/>
                <w:szCs w:val="24"/>
              </w:rPr>
            </w:pPr>
          </w:p>
          <w:p w14:paraId="74C7A5BB" w14:textId="5DF717D6"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3.1 Show information of the selected guard.</w:t>
            </w:r>
          </w:p>
          <w:p w14:paraId="2A2DFB0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Details</w:t>
            </w:r>
          </w:p>
        </w:tc>
      </w:tr>
      <w:tr w:rsidR="002E38EC" w:rsidRPr="009A26E7" w14:paraId="282236A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CDD08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C61BB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4397E2EA" w14:textId="77777777" w:rsidR="002E38EC" w:rsidRPr="009A26E7" w:rsidRDefault="002E38EC" w:rsidP="002E38EC">
      <w:pPr>
        <w:rPr>
          <w:rFonts w:ascii="Arial" w:eastAsia="Times New Roman" w:hAnsi="Arial" w:cs="Arial"/>
          <w:sz w:val="24"/>
          <w:szCs w:val="24"/>
        </w:rPr>
      </w:pPr>
    </w:p>
    <w:p w14:paraId="34E8FC9B" w14:textId="77777777" w:rsidR="002E38EC" w:rsidRPr="009A26E7" w:rsidRDefault="002E38EC" w:rsidP="002E38EC">
      <w:pPr>
        <w:rPr>
          <w:rFonts w:ascii="Arial" w:eastAsia="Times New Roman" w:hAnsi="Arial" w:cs="Arial"/>
          <w:sz w:val="24"/>
          <w:szCs w:val="24"/>
        </w:rPr>
      </w:pPr>
    </w:p>
    <w:p w14:paraId="692F98BA" w14:textId="77777777" w:rsidR="002E38EC" w:rsidRPr="009A26E7" w:rsidRDefault="002E38EC" w:rsidP="002E38EC">
      <w:pPr>
        <w:rPr>
          <w:rFonts w:ascii="Arial" w:eastAsia="Times New Roman" w:hAnsi="Arial" w:cs="Arial"/>
          <w:sz w:val="24"/>
          <w:szCs w:val="24"/>
        </w:rPr>
      </w:pPr>
    </w:p>
    <w:p w14:paraId="62031047" w14:textId="77777777" w:rsidR="002E38EC" w:rsidRPr="009A26E7" w:rsidRDefault="002E38EC" w:rsidP="002E38EC">
      <w:pPr>
        <w:rPr>
          <w:rFonts w:ascii="Arial" w:eastAsia="Times New Roman" w:hAnsi="Arial" w:cs="Arial"/>
          <w:sz w:val="24"/>
          <w:szCs w:val="24"/>
        </w:rPr>
      </w:pPr>
    </w:p>
    <w:p w14:paraId="2A946589" w14:textId="77777777" w:rsidR="002E38EC" w:rsidRPr="009A26E7" w:rsidRDefault="002E38EC" w:rsidP="002E38EC">
      <w:pPr>
        <w:rPr>
          <w:rFonts w:ascii="Arial" w:eastAsia="Times New Roman" w:hAnsi="Arial" w:cs="Arial"/>
          <w:sz w:val="24"/>
          <w:szCs w:val="24"/>
        </w:rPr>
      </w:pPr>
    </w:p>
    <w:p w14:paraId="1A080845" w14:textId="77777777" w:rsidR="002E38EC" w:rsidRPr="009A26E7" w:rsidRDefault="002E38EC" w:rsidP="002E38EC">
      <w:pPr>
        <w:rPr>
          <w:rFonts w:ascii="Arial" w:eastAsia="Times New Roman" w:hAnsi="Arial" w:cs="Arial"/>
          <w:sz w:val="24"/>
          <w:szCs w:val="24"/>
        </w:rPr>
      </w:pPr>
    </w:p>
    <w:p w14:paraId="41320E31" w14:textId="77777777" w:rsidR="002E38EC" w:rsidRPr="009A26E7" w:rsidRDefault="002E38EC" w:rsidP="002E38EC">
      <w:pPr>
        <w:rPr>
          <w:rFonts w:ascii="Arial" w:eastAsia="Times New Roman" w:hAnsi="Arial" w:cs="Arial"/>
          <w:sz w:val="24"/>
          <w:szCs w:val="24"/>
        </w:rPr>
      </w:pPr>
    </w:p>
    <w:p w14:paraId="38574073" w14:textId="61A854B8" w:rsidR="002E38EC" w:rsidRPr="009A26E7" w:rsidRDefault="002E38EC" w:rsidP="002E38EC">
      <w:pPr>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1F67AE5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503CAB" w14:textId="7CAF675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342B23" w14:textId="32B4AA3E"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5</w:t>
            </w:r>
          </w:p>
        </w:tc>
      </w:tr>
      <w:tr w:rsidR="002E38EC" w:rsidRPr="009A26E7" w14:paraId="56FA386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8042A" w14:textId="10C1274B"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E4A0D0" w14:textId="375587A9"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List of Guards by Location</w:t>
            </w:r>
          </w:p>
        </w:tc>
      </w:tr>
      <w:tr w:rsidR="002E38EC" w:rsidRPr="009A26E7" w14:paraId="63E5021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53D13D" w14:textId="339631EC"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8F05FA" w14:textId="55EA01BD"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how Guard Information by location</w:t>
            </w:r>
          </w:p>
        </w:tc>
      </w:tr>
      <w:tr w:rsidR="002E38EC" w:rsidRPr="009A26E7" w14:paraId="09BE068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8EF883" w14:textId="556974B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E09B98" w14:textId="5AA195B6"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list of guards by location</w:t>
            </w:r>
          </w:p>
        </w:tc>
      </w:tr>
      <w:tr w:rsidR="002E38EC" w:rsidRPr="009A26E7" w14:paraId="46800A9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0D9A66" w14:textId="4A9E633D"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E912B8" w14:textId="3951ED48"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22EE1AF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2406D9" w14:textId="45BA4F2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77632" w14:textId="5ED2FEA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user can view list of guards sorted by location in order for them to easily pinpoint who is in the area</w:t>
            </w:r>
          </w:p>
        </w:tc>
      </w:tr>
      <w:tr w:rsidR="002E38EC" w:rsidRPr="009A26E7" w14:paraId="073AF86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8CE4B9" w14:textId="0302DAA5"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2F5E21" w14:textId="75BCBA47" w:rsidR="002E38EC" w:rsidRPr="009A26E7" w:rsidRDefault="002E38EC" w:rsidP="002E38EC">
            <w:pPr>
              <w:spacing w:after="0" w:line="240" w:lineRule="auto"/>
              <w:rPr>
                <w:rFonts w:ascii="Arial" w:eastAsia="Times New Roman" w:hAnsi="Arial" w:cs="Arial"/>
                <w:sz w:val="24"/>
                <w:szCs w:val="24"/>
              </w:rPr>
            </w:pPr>
          </w:p>
        </w:tc>
      </w:tr>
      <w:tr w:rsidR="002E38EC" w:rsidRPr="009A26E7" w14:paraId="597F90A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591861" w14:textId="00ED7B41"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093695" w14:textId="762AA172" w:rsidR="002E38EC" w:rsidRPr="00E619CD" w:rsidRDefault="7574746E" w:rsidP="00D029AB">
            <w:pPr>
              <w:pStyle w:val="ListParagraph"/>
              <w:numPr>
                <w:ilvl w:val="0"/>
                <w:numId w:val="9"/>
              </w:numPr>
              <w:spacing w:after="0" w:line="240" w:lineRule="auto"/>
              <w:ind w:left="424" w:hanging="385"/>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Guard details must be encoded in the Guard Table</w:t>
            </w:r>
          </w:p>
        </w:tc>
      </w:tr>
      <w:tr w:rsidR="002E38EC" w:rsidRPr="009A26E7" w14:paraId="780DA31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DC2132" w14:textId="2F90FE6D"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F23CA7" w14:textId="48291B12" w:rsidR="002E38EC" w:rsidRPr="00E619CD" w:rsidRDefault="7574746E" w:rsidP="00D029AB">
            <w:pPr>
              <w:pStyle w:val="ListParagraph"/>
              <w:numPr>
                <w:ilvl w:val="0"/>
                <w:numId w:val="8"/>
              </w:numPr>
              <w:spacing w:after="0" w:line="240" w:lineRule="auto"/>
              <w:ind w:left="424" w:hanging="385"/>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Show Guard Information by location</w:t>
            </w:r>
          </w:p>
        </w:tc>
      </w:tr>
      <w:tr w:rsidR="002E38EC" w:rsidRPr="009A26E7" w14:paraId="61FC725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359932" w14:textId="74BDBF4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5C9F39" w14:textId="0F44EC7D"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942DAB9" w14:textId="69685A9D" w:rsidR="002E38EC" w:rsidRPr="00AC3DF9" w:rsidRDefault="7574746E" w:rsidP="00315C49">
            <w:pPr>
              <w:pStyle w:val="ListParagraph"/>
              <w:numPr>
                <w:ilvl w:val="3"/>
                <w:numId w:val="93"/>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Times New Roman" w:hAnsi="Arial" w:cs="Arial"/>
                <w:color w:val="000000" w:themeColor="text1"/>
                <w:sz w:val="24"/>
                <w:szCs w:val="24"/>
              </w:rPr>
              <w:t>User clicks on View List of Guards by Location</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7B97D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04CDB098" w14:textId="75442B9F"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1.1. Show list of guards by location</w:t>
            </w:r>
          </w:p>
        </w:tc>
      </w:tr>
      <w:tr w:rsidR="002E38EC" w:rsidRPr="009A26E7" w14:paraId="0C9455C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BB3325" w14:textId="3413DAB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A5ED7B" w14:textId="78B9CA1C"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31AAD7A8" w14:textId="77777777" w:rsidR="002E38EC" w:rsidRPr="009A26E7" w:rsidRDefault="002E38EC" w:rsidP="002E38EC">
      <w:pPr>
        <w:rPr>
          <w:rFonts w:ascii="Arial" w:eastAsia="Times New Roman" w:hAnsi="Arial" w:cs="Arial"/>
          <w:sz w:val="24"/>
          <w:szCs w:val="24"/>
        </w:rPr>
      </w:pPr>
    </w:p>
    <w:p w14:paraId="02201C41" w14:textId="77777777" w:rsidR="002E38EC" w:rsidRPr="009A26E7" w:rsidRDefault="002E38EC" w:rsidP="002E38EC">
      <w:pPr>
        <w:rPr>
          <w:rFonts w:ascii="Arial" w:eastAsia="Times New Roman" w:hAnsi="Arial" w:cs="Arial"/>
          <w:sz w:val="24"/>
          <w:szCs w:val="24"/>
        </w:rPr>
      </w:pPr>
    </w:p>
    <w:p w14:paraId="24E8A363" w14:textId="77777777" w:rsidR="002E38EC" w:rsidRPr="009A26E7" w:rsidRDefault="002E38EC" w:rsidP="002E38EC">
      <w:pPr>
        <w:rPr>
          <w:rFonts w:ascii="Arial" w:eastAsia="Times New Roman" w:hAnsi="Arial" w:cs="Arial"/>
          <w:sz w:val="24"/>
          <w:szCs w:val="24"/>
        </w:rPr>
      </w:pPr>
    </w:p>
    <w:p w14:paraId="0BD0C22B" w14:textId="77777777" w:rsidR="002E38EC" w:rsidRPr="009A26E7" w:rsidRDefault="002E38EC" w:rsidP="002E38EC">
      <w:pPr>
        <w:rPr>
          <w:rFonts w:ascii="Arial" w:eastAsia="Times New Roman" w:hAnsi="Arial" w:cs="Arial"/>
          <w:sz w:val="24"/>
          <w:szCs w:val="24"/>
        </w:rPr>
      </w:pPr>
    </w:p>
    <w:p w14:paraId="62B5B4C0" w14:textId="77777777" w:rsidR="002E38EC" w:rsidRPr="009A26E7" w:rsidRDefault="002E38EC" w:rsidP="002E38EC">
      <w:pPr>
        <w:rPr>
          <w:rFonts w:ascii="Arial" w:eastAsia="Times New Roman" w:hAnsi="Arial" w:cs="Arial"/>
          <w:sz w:val="24"/>
          <w:szCs w:val="24"/>
        </w:rPr>
      </w:pPr>
    </w:p>
    <w:p w14:paraId="6FE40E60" w14:textId="77777777" w:rsidR="002E38EC" w:rsidRPr="009A26E7" w:rsidRDefault="002E38EC" w:rsidP="002E38EC">
      <w:pPr>
        <w:rPr>
          <w:rFonts w:ascii="Arial" w:eastAsia="Times New Roman" w:hAnsi="Arial" w:cs="Arial"/>
          <w:sz w:val="24"/>
          <w:szCs w:val="24"/>
        </w:rPr>
      </w:pPr>
    </w:p>
    <w:p w14:paraId="1B0876E8" w14:textId="77777777" w:rsidR="002E38EC" w:rsidRPr="009A26E7" w:rsidRDefault="002E38EC" w:rsidP="002E38EC">
      <w:pPr>
        <w:rPr>
          <w:rFonts w:ascii="Arial" w:eastAsia="Times New Roman" w:hAnsi="Arial" w:cs="Arial"/>
          <w:sz w:val="24"/>
          <w:szCs w:val="24"/>
        </w:rPr>
      </w:pPr>
    </w:p>
    <w:p w14:paraId="2EC669D7" w14:textId="77777777" w:rsidR="002E38EC" w:rsidRPr="009A26E7" w:rsidRDefault="002E38EC" w:rsidP="002E38EC">
      <w:pPr>
        <w:rPr>
          <w:rFonts w:ascii="Arial" w:eastAsia="Times New Roman" w:hAnsi="Arial" w:cs="Arial"/>
          <w:sz w:val="24"/>
          <w:szCs w:val="24"/>
        </w:rPr>
      </w:pPr>
    </w:p>
    <w:p w14:paraId="28DDDC9C" w14:textId="3055278D" w:rsidR="002E38EC" w:rsidRPr="009A26E7" w:rsidRDefault="002E38EC" w:rsidP="002E38EC">
      <w:pPr>
        <w:rPr>
          <w:rFonts w:ascii="Arial" w:eastAsia="Times New Roman" w:hAnsi="Arial" w:cs="Arial"/>
          <w:sz w:val="24"/>
          <w:szCs w:val="24"/>
        </w:rPr>
      </w:pPr>
    </w:p>
    <w:p w14:paraId="4DDB0EAF" w14:textId="5D6EF009" w:rsidR="002E38EC" w:rsidRPr="009A26E7" w:rsidRDefault="002E38EC" w:rsidP="002E38EC">
      <w:pPr>
        <w:rPr>
          <w:rFonts w:ascii="Arial" w:eastAsia="Times New Roman" w:hAnsi="Arial" w:cs="Arial"/>
          <w:sz w:val="24"/>
          <w:szCs w:val="24"/>
        </w:rPr>
      </w:pPr>
    </w:p>
    <w:p w14:paraId="03FB6523" w14:textId="1D4BC4FF" w:rsidR="002E38EC" w:rsidRPr="009A26E7" w:rsidRDefault="002E38EC" w:rsidP="002E38EC">
      <w:pPr>
        <w:rPr>
          <w:rFonts w:ascii="Arial" w:eastAsia="Times New Roman" w:hAnsi="Arial" w:cs="Arial"/>
          <w:sz w:val="24"/>
          <w:szCs w:val="24"/>
        </w:rPr>
      </w:pPr>
    </w:p>
    <w:p w14:paraId="7ED13A35" w14:textId="77777777" w:rsidR="002E38EC" w:rsidRPr="009A26E7" w:rsidRDefault="002E38EC" w:rsidP="002E38EC">
      <w:pPr>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0421457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65117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5B859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6</w:t>
            </w:r>
          </w:p>
        </w:tc>
      </w:tr>
      <w:tr w:rsidR="002E38EC" w:rsidRPr="009A26E7" w14:paraId="35135F9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724B2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BB0DF6" w14:textId="70BFA3C5"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Guard</w:t>
            </w:r>
            <w:r w:rsidR="00E619CD">
              <w:rPr>
                <w:rFonts w:ascii="Arial" w:eastAsia="Arial,Arial,Arial,Arial,Times N" w:hAnsi="Arial" w:cs="Arial"/>
                <w:color w:val="000000" w:themeColor="text1"/>
                <w:sz w:val="24"/>
                <w:szCs w:val="24"/>
              </w:rPr>
              <w:t>s</w:t>
            </w:r>
            <w:r w:rsidRPr="009A26E7">
              <w:rPr>
                <w:rFonts w:ascii="Arial" w:eastAsia="Arial,Arial,Arial,Arial,Times N" w:hAnsi="Arial" w:cs="Arial"/>
                <w:color w:val="000000" w:themeColor="text1"/>
                <w:sz w:val="24"/>
                <w:szCs w:val="24"/>
              </w:rPr>
              <w:t xml:space="preserve"> Archive</w:t>
            </w:r>
          </w:p>
        </w:tc>
      </w:tr>
      <w:tr w:rsidR="002E38EC" w:rsidRPr="009A26E7" w14:paraId="2AB9479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464FA3"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69F3C2" w14:textId="3694953B"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how list of guards in archive</w:t>
            </w:r>
          </w:p>
        </w:tc>
      </w:tr>
      <w:tr w:rsidR="002E38EC" w:rsidRPr="009A26E7" w14:paraId="4DFB3EE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FD793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1F7C95" w14:textId="64E1F8B2"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Manager wants to view guards in the archive</w:t>
            </w:r>
          </w:p>
        </w:tc>
      </w:tr>
      <w:tr w:rsidR="002E38EC" w:rsidRPr="009A26E7" w14:paraId="6273CAD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A9683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107561" w14:textId="6A6BBCC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Manager</w:t>
            </w:r>
          </w:p>
        </w:tc>
      </w:tr>
      <w:tr w:rsidR="002E38EC" w:rsidRPr="009A26E7" w14:paraId="61A6BBA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38F08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FFF6D" w14:textId="746BB77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The manager wants to view the list of past guards recorded in the system and their details</w:t>
            </w:r>
          </w:p>
        </w:tc>
      </w:tr>
      <w:tr w:rsidR="002E38EC" w:rsidRPr="009A26E7" w14:paraId="5A879A2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7A0BA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1EB80C"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2BA4663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316BF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079322" w14:textId="356332E6" w:rsidR="002E38EC" w:rsidRPr="00E619CD" w:rsidRDefault="7574746E" w:rsidP="00E619CD">
            <w:pPr>
              <w:pStyle w:val="ListParagraph"/>
              <w:numPr>
                <w:ilvl w:val="2"/>
                <w:numId w:val="6"/>
              </w:numPr>
              <w:spacing w:after="0" w:line="240" w:lineRule="auto"/>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The guard details must be stored before in the system and archived in the system</w:t>
            </w:r>
          </w:p>
        </w:tc>
      </w:tr>
      <w:tr w:rsidR="002E38EC" w:rsidRPr="009A26E7" w14:paraId="2352C4D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F2A7F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2BA52" w14:textId="6F6F3D05" w:rsidR="002E38EC" w:rsidRPr="00E619CD" w:rsidRDefault="7574746E" w:rsidP="00315C49">
            <w:pPr>
              <w:pStyle w:val="ListParagraph"/>
              <w:numPr>
                <w:ilvl w:val="2"/>
                <w:numId w:val="63"/>
              </w:numPr>
              <w:spacing w:after="0" w:line="240" w:lineRule="auto"/>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The list of guards is shown to the manager</w:t>
            </w:r>
          </w:p>
        </w:tc>
      </w:tr>
      <w:tr w:rsidR="002E38EC" w:rsidRPr="009A26E7" w14:paraId="1C19260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5638E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13D5D0" w14:textId="4BF0C22C" w:rsidR="00AC3DF9" w:rsidRPr="00AC3DF9" w:rsidRDefault="7574746E" w:rsidP="00AC3DF9">
            <w:pPr>
              <w:spacing w:after="0" w:line="240" w:lineRule="auto"/>
              <w:textAlignment w:val="baseline"/>
              <w:rPr>
                <w:rFonts w:ascii="Arial" w:eastAsia="Arial,Times New Roman" w:hAnsi="Arial" w:cs="Arial"/>
                <w:color w:val="000000" w:themeColor="text1"/>
                <w:sz w:val="24"/>
                <w:szCs w:val="24"/>
              </w:rPr>
            </w:pPr>
            <w:r w:rsidRPr="009A26E7">
              <w:rPr>
                <w:rFonts w:ascii="Arial" w:eastAsia="Arial,Times New Roman" w:hAnsi="Arial" w:cs="Arial"/>
                <w:color w:val="000000" w:themeColor="text1"/>
                <w:sz w:val="24"/>
                <w:szCs w:val="24"/>
              </w:rPr>
              <w:t>Actor:</w:t>
            </w:r>
          </w:p>
          <w:p w14:paraId="3BD1FD17" w14:textId="1C7910B7" w:rsidR="002E38EC" w:rsidRPr="00AC3DF9" w:rsidRDefault="7574746E" w:rsidP="00315C49">
            <w:pPr>
              <w:pStyle w:val="ListParagraph"/>
              <w:numPr>
                <w:ilvl w:val="3"/>
                <w:numId w:val="97"/>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Times New Roman" w:hAnsi="Arial" w:cs="Arial"/>
                <w:color w:val="000000" w:themeColor="text1"/>
                <w:sz w:val="24"/>
                <w:szCs w:val="24"/>
              </w:rPr>
              <w:t>User clicks on view guard archive button</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1BD3DB" w14:textId="341B444E"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System:</w:t>
            </w:r>
          </w:p>
          <w:p w14:paraId="01E728E9" w14:textId="09802042"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1.1 View all guards in the Guard Archive table.</w:t>
            </w:r>
          </w:p>
        </w:tc>
      </w:tr>
      <w:tr w:rsidR="002E38EC" w:rsidRPr="009A26E7" w14:paraId="68265A4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D5651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930B54" w14:textId="166A6E57" w:rsidR="002E38EC" w:rsidRPr="009A26E7" w:rsidRDefault="009A26E7" w:rsidP="002E38EC">
            <w:pPr>
              <w:spacing w:after="0" w:line="240" w:lineRule="auto"/>
              <w:rPr>
                <w:rFonts w:ascii="Arial" w:eastAsia="Times New Roman" w:hAnsi="Arial" w:cs="Arial"/>
                <w:sz w:val="24"/>
                <w:szCs w:val="24"/>
              </w:rPr>
            </w:pPr>
            <w:r>
              <w:rPr>
                <w:rFonts w:ascii="Arial" w:eastAsia="Times New Roman" w:hAnsi="Arial" w:cs="Arial"/>
                <w:sz w:val="24"/>
                <w:szCs w:val="24"/>
              </w:rPr>
              <w:t>None</w:t>
            </w:r>
          </w:p>
        </w:tc>
      </w:tr>
    </w:tbl>
    <w:p w14:paraId="22630C13" w14:textId="77777777" w:rsidR="002E38EC" w:rsidRPr="009A26E7" w:rsidRDefault="002E38EC" w:rsidP="002E38EC">
      <w:pPr>
        <w:rPr>
          <w:rFonts w:ascii="Arial" w:eastAsia="Times New Roman" w:hAnsi="Arial" w:cs="Arial"/>
          <w:sz w:val="24"/>
          <w:szCs w:val="24"/>
        </w:rPr>
      </w:pPr>
    </w:p>
    <w:p w14:paraId="4CD2EF0C" w14:textId="77777777" w:rsidR="002E38EC" w:rsidRPr="009A26E7" w:rsidRDefault="002E38EC" w:rsidP="002E38EC">
      <w:pPr>
        <w:rPr>
          <w:rFonts w:ascii="Arial" w:eastAsia="Times New Roman" w:hAnsi="Arial" w:cs="Arial"/>
          <w:sz w:val="24"/>
          <w:szCs w:val="24"/>
        </w:rPr>
      </w:pPr>
    </w:p>
    <w:p w14:paraId="53297766" w14:textId="77777777" w:rsidR="002E38EC" w:rsidRPr="009A26E7" w:rsidRDefault="002E38EC" w:rsidP="002E38EC">
      <w:pPr>
        <w:rPr>
          <w:rFonts w:ascii="Arial" w:eastAsia="Times New Roman" w:hAnsi="Arial" w:cs="Arial"/>
          <w:sz w:val="24"/>
          <w:szCs w:val="24"/>
        </w:rPr>
      </w:pPr>
    </w:p>
    <w:p w14:paraId="78D66E4D" w14:textId="77777777" w:rsidR="002E38EC" w:rsidRPr="009A26E7" w:rsidRDefault="002E38EC" w:rsidP="002E38EC">
      <w:pPr>
        <w:rPr>
          <w:rFonts w:ascii="Arial" w:eastAsia="Times New Roman" w:hAnsi="Arial" w:cs="Arial"/>
          <w:sz w:val="24"/>
          <w:szCs w:val="24"/>
        </w:rPr>
      </w:pPr>
    </w:p>
    <w:p w14:paraId="55526F8A" w14:textId="77777777" w:rsidR="002E38EC" w:rsidRPr="009A26E7" w:rsidRDefault="002E38EC" w:rsidP="002E38EC">
      <w:pPr>
        <w:rPr>
          <w:rFonts w:ascii="Arial" w:eastAsia="Times New Roman" w:hAnsi="Arial" w:cs="Arial"/>
          <w:sz w:val="24"/>
          <w:szCs w:val="24"/>
        </w:rPr>
      </w:pPr>
    </w:p>
    <w:p w14:paraId="568DECCE" w14:textId="77777777" w:rsidR="002E38EC" w:rsidRPr="009A26E7" w:rsidRDefault="002E38EC" w:rsidP="002E38EC">
      <w:pPr>
        <w:rPr>
          <w:rFonts w:ascii="Arial" w:eastAsia="Times New Roman" w:hAnsi="Arial" w:cs="Arial"/>
          <w:sz w:val="24"/>
          <w:szCs w:val="24"/>
        </w:rPr>
      </w:pPr>
    </w:p>
    <w:p w14:paraId="1DC2755A" w14:textId="77777777" w:rsidR="002E38EC" w:rsidRPr="009A26E7" w:rsidRDefault="002E38EC" w:rsidP="002E38EC">
      <w:pPr>
        <w:rPr>
          <w:rFonts w:ascii="Arial" w:eastAsia="Times New Roman" w:hAnsi="Arial" w:cs="Arial"/>
          <w:sz w:val="24"/>
          <w:szCs w:val="24"/>
        </w:rPr>
      </w:pPr>
    </w:p>
    <w:p w14:paraId="481CC15B" w14:textId="77777777" w:rsidR="002E38EC" w:rsidRPr="009A26E7" w:rsidRDefault="002E38EC" w:rsidP="002E38EC">
      <w:pPr>
        <w:rPr>
          <w:rFonts w:ascii="Arial" w:eastAsia="Times New Roman" w:hAnsi="Arial" w:cs="Arial"/>
          <w:sz w:val="24"/>
          <w:szCs w:val="24"/>
        </w:rPr>
      </w:pPr>
    </w:p>
    <w:p w14:paraId="12329ABA" w14:textId="77777777" w:rsidR="002E38EC" w:rsidRPr="009A26E7" w:rsidRDefault="002E38EC" w:rsidP="002E38EC">
      <w:pPr>
        <w:rPr>
          <w:rFonts w:ascii="Arial" w:eastAsia="Times New Roman" w:hAnsi="Arial" w:cs="Arial"/>
          <w:sz w:val="24"/>
          <w:szCs w:val="24"/>
        </w:rPr>
      </w:pPr>
    </w:p>
    <w:p w14:paraId="3A667CCE" w14:textId="77777777" w:rsidR="002E38EC" w:rsidRPr="009A26E7" w:rsidRDefault="002E38EC" w:rsidP="002E38EC">
      <w:pPr>
        <w:rPr>
          <w:rFonts w:ascii="Arial" w:eastAsia="Times New Roman" w:hAnsi="Arial" w:cs="Arial"/>
          <w:sz w:val="24"/>
          <w:szCs w:val="24"/>
        </w:rPr>
      </w:pPr>
    </w:p>
    <w:p w14:paraId="6038BE87" w14:textId="407846B4" w:rsidR="002E38EC" w:rsidRPr="009A26E7" w:rsidRDefault="002E38EC" w:rsidP="002E38EC">
      <w:pPr>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54CE095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F2370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36F12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7</w:t>
            </w:r>
          </w:p>
        </w:tc>
      </w:tr>
      <w:tr w:rsidR="002E38EC" w:rsidRPr="009A26E7" w14:paraId="6CA3B58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49DDF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D655B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Guard Summary</w:t>
            </w:r>
          </w:p>
        </w:tc>
      </w:tr>
      <w:tr w:rsidR="002E38EC" w:rsidRPr="009A26E7" w14:paraId="2075B10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781100"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310ABD" w14:textId="1F71569C"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how Summary of Guards</w:t>
            </w:r>
          </w:p>
        </w:tc>
      </w:tr>
      <w:tr w:rsidR="002E38EC" w:rsidRPr="009A26E7" w14:paraId="2527246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1628F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2FA059" w14:textId="1D03728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Manager wants to view summary of guards.</w:t>
            </w:r>
          </w:p>
        </w:tc>
      </w:tr>
      <w:tr w:rsidR="002E38EC" w:rsidRPr="009A26E7" w14:paraId="64C1360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ACC52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156B47" w14:textId="6BEFC5B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Manager</w:t>
            </w:r>
          </w:p>
        </w:tc>
      </w:tr>
      <w:tr w:rsidR="002E38EC" w:rsidRPr="009A26E7" w14:paraId="2D53425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3272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40DC61" w14:textId="335000B3"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The manager wants to view a summary of all the guards in the system</w:t>
            </w:r>
          </w:p>
        </w:tc>
      </w:tr>
      <w:tr w:rsidR="002E38EC" w:rsidRPr="009A26E7" w14:paraId="3B64249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24D9E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C9162B"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161EB72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DCC52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4D651" w14:textId="705F65E8" w:rsidR="002E38EC" w:rsidRPr="00E619CD" w:rsidRDefault="7574746E" w:rsidP="00D029AB">
            <w:pPr>
              <w:pStyle w:val="ListParagraph"/>
              <w:numPr>
                <w:ilvl w:val="0"/>
                <w:numId w:val="7"/>
              </w:numPr>
              <w:spacing w:after="0" w:line="240" w:lineRule="auto"/>
              <w:ind w:left="334" w:hanging="334"/>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The guard details must be stored in the system</w:t>
            </w:r>
          </w:p>
        </w:tc>
      </w:tr>
      <w:tr w:rsidR="002E38EC" w:rsidRPr="009A26E7" w14:paraId="1ABAC8C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64D87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D20947" w14:textId="1404F358" w:rsidR="002E38EC" w:rsidRPr="00E619CD" w:rsidRDefault="7574746E" w:rsidP="00315C49">
            <w:pPr>
              <w:pStyle w:val="ListParagraph"/>
              <w:numPr>
                <w:ilvl w:val="1"/>
                <w:numId w:val="52"/>
              </w:numPr>
              <w:spacing w:after="0" w:line="240" w:lineRule="auto"/>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The summary of guards is show to the user</w:t>
            </w:r>
          </w:p>
        </w:tc>
      </w:tr>
      <w:tr w:rsidR="002E38EC" w:rsidRPr="009A26E7" w14:paraId="0BE15F3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B547E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134F9F" w14:textId="2AAE9B97" w:rsidR="002E38EC" w:rsidRDefault="7574746E" w:rsidP="7574746E">
            <w:pPr>
              <w:spacing w:after="0" w:line="240" w:lineRule="auto"/>
              <w:textAlignment w:val="baseline"/>
              <w:rPr>
                <w:rFonts w:ascii="Arial" w:eastAsia="Arial,Times New Roman" w:hAnsi="Arial" w:cs="Arial"/>
                <w:color w:val="000000" w:themeColor="text1"/>
                <w:sz w:val="24"/>
                <w:szCs w:val="24"/>
              </w:rPr>
            </w:pPr>
            <w:r w:rsidRPr="009A26E7">
              <w:rPr>
                <w:rFonts w:ascii="Arial" w:eastAsia="Arial,Times New Roman" w:hAnsi="Arial" w:cs="Arial"/>
                <w:color w:val="000000" w:themeColor="text1"/>
                <w:sz w:val="24"/>
                <w:szCs w:val="24"/>
              </w:rPr>
              <w:t xml:space="preserve">Actor: </w:t>
            </w:r>
          </w:p>
          <w:p w14:paraId="6794E31A" w14:textId="1E1D385E" w:rsidR="002E38EC" w:rsidRPr="00AC3DF9" w:rsidRDefault="7574746E" w:rsidP="00315C49">
            <w:pPr>
              <w:pStyle w:val="ListParagraph"/>
              <w:numPr>
                <w:ilvl w:val="3"/>
                <w:numId w:val="98"/>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clicks on view guard summary button.</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014E69" w14:textId="09ED606B"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System:</w:t>
            </w:r>
          </w:p>
          <w:p w14:paraId="55D94964" w14:textId="191C8D6F"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1.1 Display summary of guards.</w:t>
            </w:r>
          </w:p>
        </w:tc>
      </w:tr>
      <w:tr w:rsidR="002E38EC" w:rsidRPr="009A26E7" w14:paraId="7B57866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0E8B4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0336BC" w14:textId="63DA3D25" w:rsidR="002E38EC" w:rsidRPr="009A26E7" w:rsidRDefault="00E619CD" w:rsidP="002E38EC">
            <w:pPr>
              <w:spacing w:after="0" w:line="240" w:lineRule="auto"/>
              <w:rPr>
                <w:rFonts w:ascii="Arial" w:eastAsia="Times New Roman" w:hAnsi="Arial" w:cs="Arial"/>
                <w:sz w:val="24"/>
                <w:szCs w:val="24"/>
              </w:rPr>
            </w:pPr>
            <w:r>
              <w:rPr>
                <w:rFonts w:ascii="Arial" w:eastAsia="Times New Roman" w:hAnsi="Arial" w:cs="Arial"/>
                <w:sz w:val="24"/>
                <w:szCs w:val="24"/>
              </w:rPr>
              <w:t>None</w:t>
            </w:r>
          </w:p>
        </w:tc>
      </w:tr>
    </w:tbl>
    <w:p w14:paraId="67CB77BA" w14:textId="77777777" w:rsidR="002E38EC" w:rsidRPr="009A26E7" w:rsidRDefault="002E38EC" w:rsidP="002E38EC">
      <w:pPr>
        <w:rPr>
          <w:rFonts w:ascii="Arial" w:eastAsia="Times New Roman" w:hAnsi="Arial" w:cs="Arial"/>
          <w:sz w:val="24"/>
          <w:szCs w:val="24"/>
        </w:rPr>
      </w:pPr>
    </w:p>
    <w:p w14:paraId="03BD0CD7" w14:textId="77777777" w:rsidR="002E38EC" w:rsidRPr="009A26E7" w:rsidRDefault="002E38EC" w:rsidP="002E38EC">
      <w:pPr>
        <w:rPr>
          <w:rFonts w:ascii="Arial" w:eastAsia="Times New Roman" w:hAnsi="Arial" w:cs="Arial"/>
          <w:sz w:val="24"/>
          <w:szCs w:val="24"/>
        </w:rPr>
      </w:pPr>
    </w:p>
    <w:p w14:paraId="06A247A9" w14:textId="77777777" w:rsidR="002E38EC" w:rsidRPr="009A26E7" w:rsidRDefault="002E38EC" w:rsidP="002E38EC">
      <w:pPr>
        <w:rPr>
          <w:rFonts w:ascii="Arial" w:eastAsia="Times New Roman" w:hAnsi="Arial" w:cs="Arial"/>
          <w:sz w:val="24"/>
          <w:szCs w:val="24"/>
        </w:rPr>
      </w:pPr>
    </w:p>
    <w:p w14:paraId="1AA3D0AD" w14:textId="77777777" w:rsidR="002E38EC" w:rsidRPr="009A26E7" w:rsidRDefault="002E38EC" w:rsidP="002E38EC">
      <w:pPr>
        <w:rPr>
          <w:rFonts w:ascii="Arial" w:eastAsia="Times New Roman" w:hAnsi="Arial" w:cs="Arial"/>
          <w:sz w:val="24"/>
          <w:szCs w:val="24"/>
        </w:rPr>
      </w:pPr>
    </w:p>
    <w:p w14:paraId="19892BC1" w14:textId="77777777" w:rsidR="002E38EC" w:rsidRPr="009A26E7" w:rsidRDefault="002E38EC" w:rsidP="002E38EC">
      <w:pPr>
        <w:rPr>
          <w:rFonts w:ascii="Arial" w:eastAsia="Times New Roman" w:hAnsi="Arial" w:cs="Arial"/>
          <w:sz w:val="24"/>
          <w:szCs w:val="24"/>
        </w:rPr>
      </w:pPr>
    </w:p>
    <w:p w14:paraId="3E6059B7" w14:textId="77777777" w:rsidR="002E38EC" w:rsidRPr="009A26E7" w:rsidRDefault="002E38EC" w:rsidP="002E38EC">
      <w:pPr>
        <w:rPr>
          <w:rFonts w:ascii="Arial" w:eastAsia="Times New Roman" w:hAnsi="Arial" w:cs="Arial"/>
          <w:sz w:val="24"/>
          <w:szCs w:val="24"/>
        </w:rPr>
      </w:pPr>
    </w:p>
    <w:p w14:paraId="115E89B7" w14:textId="77777777" w:rsidR="002E38EC" w:rsidRPr="009A26E7" w:rsidRDefault="002E38EC" w:rsidP="002E38EC">
      <w:pPr>
        <w:rPr>
          <w:rFonts w:ascii="Arial" w:eastAsia="Times New Roman" w:hAnsi="Arial" w:cs="Arial"/>
          <w:sz w:val="24"/>
          <w:szCs w:val="24"/>
        </w:rPr>
      </w:pPr>
    </w:p>
    <w:p w14:paraId="72D5E8DA" w14:textId="77777777" w:rsidR="002E38EC" w:rsidRPr="009A26E7" w:rsidRDefault="002E38EC" w:rsidP="002E38EC">
      <w:pPr>
        <w:rPr>
          <w:rFonts w:ascii="Arial" w:eastAsia="Times New Roman" w:hAnsi="Arial" w:cs="Arial"/>
          <w:sz w:val="24"/>
          <w:szCs w:val="24"/>
        </w:rPr>
      </w:pPr>
    </w:p>
    <w:p w14:paraId="1352D5F4" w14:textId="77777777" w:rsidR="002E38EC" w:rsidRPr="009A26E7" w:rsidRDefault="002E38EC" w:rsidP="002E38EC">
      <w:pPr>
        <w:rPr>
          <w:rFonts w:ascii="Arial" w:eastAsia="Times New Roman" w:hAnsi="Arial" w:cs="Arial"/>
          <w:sz w:val="24"/>
          <w:szCs w:val="24"/>
        </w:rPr>
      </w:pPr>
    </w:p>
    <w:p w14:paraId="6BE6B4B3" w14:textId="77777777" w:rsidR="002E38EC" w:rsidRPr="009A26E7" w:rsidRDefault="002E38EC" w:rsidP="002E38EC">
      <w:pPr>
        <w:rPr>
          <w:rFonts w:ascii="Arial" w:eastAsia="Times New Roman" w:hAnsi="Arial" w:cs="Arial"/>
          <w:sz w:val="24"/>
          <w:szCs w:val="24"/>
        </w:rPr>
      </w:pPr>
    </w:p>
    <w:p w14:paraId="0CAF26AD" w14:textId="77777777" w:rsidR="002E38EC" w:rsidRPr="009A26E7" w:rsidRDefault="002E38EC" w:rsidP="002E38EC">
      <w:pPr>
        <w:rPr>
          <w:rFonts w:ascii="Arial" w:eastAsia="Times New Roman" w:hAnsi="Arial" w:cs="Arial"/>
          <w:sz w:val="24"/>
          <w:szCs w:val="24"/>
        </w:rPr>
      </w:pPr>
    </w:p>
    <w:p w14:paraId="506ECF1A" w14:textId="217A7824" w:rsidR="002E38EC" w:rsidRPr="009A26E7" w:rsidRDefault="002E38EC" w:rsidP="002E38EC">
      <w:pPr>
        <w:rPr>
          <w:rFonts w:ascii="Arial" w:eastAsia="Times New Roman" w:hAnsi="Arial" w:cs="Arial"/>
          <w:sz w:val="24"/>
          <w:szCs w:val="24"/>
        </w:rPr>
      </w:pPr>
    </w:p>
    <w:p w14:paraId="460BFEB9" w14:textId="77777777" w:rsidR="002E38EC" w:rsidRPr="009A26E7" w:rsidRDefault="7574746E" w:rsidP="00315C49">
      <w:pPr>
        <w:numPr>
          <w:ilvl w:val="1"/>
          <w:numId w:val="56"/>
        </w:numPr>
        <w:spacing w:after="0" w:line="480" w:lineRule="auto"/>
        <w:contextualSpacing/>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lastRenderedPageBreak/>
        <w:t>Client Management System</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241"/>
        <w:gridCol w:w="3578"/>
      </w:tblGrid>
      <w:tr w:rsidR="002E38EC" w:rsidRPr="009A26E7" w14:paraId="4B5900A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37D6B9" w14:textId="77777777" w:rsidR="002E38EC" w:rsidRPr="005F30FC" w:rsidRDefault="7574746E" w:rsidP="7574746E">
            <w:pPr>
              <w:spacing w:after="0" w:line="240" w:lineRule="auto"/>
              <w:rPr>
                <w:rFonts w:ascii="Arial" w:eastAsia="Arial,Arial,Arial,Times New Rom" w:hAnsi="Arial" w:cs="Arial"/>
                <w:b/>
                <w:sz w:val="24"/>
                <w:szCs w:val="24"/>
              </w:rPr>
            </w:pPr>
            <w:r w:rsidRPr="005F30FC">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35570A" w14:textId="77777777" w:rsidR="002E38EC" w:rsidRPr="005F30FC" w:rsidRDefault="7574746E" w:rsidP="7574746E">
            <w:pPr>
              <w:spacing w:after="0" w:line="240" w:lineRule="auto"/>
              <w:rPr>
                <w:rFonts w:ascii="Arial" w:eastAsia="Arial,Arial,Arial,Times New Rom" w:hAnsi="Arial" w:cs="Arial"/>
                <w:b/>
                <w:sz w:val="24"/>
                <w:szCs w:val="24"/>
              </w:rPr>
            </w:pPr>
            <w:r w:rsidRPr="005F30FC">
              <w:rPr>
                <w:rFonts w:ascii="Arial" w:eastAsia="Arial,Arial,Arial,Times New Rom" w:hAnsi="Arial" w:cs="Arial"/>
                <w:b/>
                <w:sz w:val="24"/>
                <w:szCs w:val="24"/>
              </w:rPr>
              <w:t>8</w:t>
            </w:r>
          </w:p>
        </w:tc>
      </w:tr>
      <w:tr w:rsidR="002E38EC" w:rsidRPr="009A26E7" w14:paraId="133A9B0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7C228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46410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dd New Client</w:t>
            </w:r>
          </w:p>
        </w:tc>
      </w:tr>
      <w:tr w:rsidR="002E38EC" w:rsidRPr="009A26E7" w14:paraId="1B38913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59B5A1"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99BEC6"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is added to the database.</w:t>
            </w:r>
          </w:p>
        </w:tc>
      </w:tr>
      <w:tr w:rsidR="002E38EC" w:rsidRPr="009A26E7" w14:paraId="6B9BBD3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8ACC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79ED9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adds a client approved by the Manager.</w:t>
            </w:r>
          </w:p>
        </w:tc>
      </w:tr>
      <w:tr w:rsidR="002E38EC" w:rsidRPr="009A26E7" w14:paraId="782C89C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B8177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691A8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Client</w:t>
            </w:r>
          </w:p>
        </w:tc>
      </w:tr>
      <w:tr w:rsidR="002E38EC" w:rsidRPr="009A26E7" w14:paraId="779EBA7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ADBEF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836AA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fter the client fills-up the client profile from, the agency clerk will encode the details in the system.</w:t>
            </w:r>
          </w:p>
        </w:tc>
      </w:tr>
      <w:tr w:rsidR="002E38EC" w:rsidRPr="009A26E7" w14:paraId="49EDB86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6368F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BF164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Edit Client Details</w:t>
            </w:r>
          </w:p>
          <w:p w14:paraId="14C5E13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Includes&gt; Add Client Request</w:t>
            </w:r>
          </w:p>
          <w:p w14:paraId="065D721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Archive Client Details</w:t>
            </w:r>
          </w:p>
        </w:tc>
      </w:tr>
      <w:tr w:rsidR="002E38EC" w:rsidRPr="009A26E7" w14:paraId="64C3BCB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C883D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778876" w14:textId="77777777" w:rsidR="002E38EC" w:rsidRPr="009A26E7" w:rsidRDefault="7574746E" w:rsidP="00315C49">
            <w:pPr>
              <w:numPr>
                <w:ilvl w:val="0"/>
                <w:numId w:val="3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 must fill-up the client profile form.</w:t>
            </w:r>
          </w:p>
          <w:p w14:paraId="26BABBCF" w14:textId="77777777" w:rsidR="002E38EC" w:rsidRPr="009A26E7" w:rsidRDefault="7574746E" w:rsidP="00315C49">
            <w:pPr>
              <w:numPr>
                <w:ilvl w:val="0"/>
                <w:numId w:val="3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gency clerk must have the client details.</w:t>
            </w:r>
          </w:p>
        </w:tc>
      </w:tr>
      <w:tr w:rsidR="002E38EC" w:rsidRPr="009A26E7" w14:paraId="1759B2F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2C252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B27FB" w14:textId="77777777" w:rsidR="002E38EC" w:rsidRPr="009A26E7" w:rsidRDefault="7574746E" w:rsidP="00315C49">
            <w:pPr>
              <w:numPr>
                <w:ilvl w:val="0"/>
                <w:numId w:val="3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is added to the database.</w:t>
            </w:r>
          </w:p>
        </w:tc>
      </w:tr>
      <w:tr w:rsidR="002E38EC" w:rsidRPr="009A26E7" w14:paraId="5D512E9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334B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2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4994B2" w14:textId="673262EF" w:rsidR="00AC3DF9" w:rsidRPr="00AC3DF9" w:rsidRDefault="00AC3DF9" w:rsidP="00AC3DF9">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ctor:</w:t>
            </w:r>
          </w:p>
          <w:p w14:paraId="27037F70" w14:textId="77777777" w:rsidR="00AC3DF9" w:rsidRDefault="7574746E" w:rsidP="00315C49">
            <w:pPr>
              <w:pStyle w:val="ListParagraph"/>
              <w:numPr>
                <w:ilvl w:val="3"/>
                <w:numId w:val="99"/>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clicks on</w:t>
            </w:r>
            <w:r w:rsidRPr="00AC3DF9">
              <w:rPr>
                <w:rFonts w:ascii="Arial" w:eastAsia="Arial,Arial,Arial,Arial,Times N" w:hAnsi="Arial" w:cs="Arial"/>
                <w:i/>
                <w:iCs/>
                <w:color w:val="000000" w:themeColor="text1"/>
                <w:sz w:val="24"/>
                <w:szCs w:val="24"/>
              </w:rPr>
              <w:t xml:space="preserve"> </w:t>
            </w:r>
            <w:r w:rsidRPr="00AC3DF9">
              <w:rPr>
                <w:rFonts w:ascii="Arial" w:eastAsia="Arial,Arial,Arial,Arial,Times N" w:hAnsi="Arial" w:cs="Arial"/>
                <w:color w:val="000000" w:themeColor="text1"/>
                <w:sz w:val="24"/>
                <w:szCs w:val="24"/>
              </w:rPr>
              <w:t>the “Add Client” button in the Guards and Clients Management System.</w:t>
            </w:r>
          </w:p>
          <w:p w14:paraId="030654B4" w14:textId="77777777" w:rsidR="00AC3DF9" w:rsidRDefault="7574746E" w:rsidP="00315C49">
            <w:pPr>
              <w:pStyle w:val="ListParagraph"/>
              <w:numPr>
                <w:ilvl w:val="3"/>
                <w:numId w:val="99"/>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encodes the information.</w:t>
            </w:r>
          </w:p>
          <w:p w14:paraId="654F44EF" w14:textId="73CC6331" w:rsidR="002E38EC" w:rsidRPr="00AC3DF9" w:rsidRDefault="7574746E" w:rsidP="00315C49">
            <w:pPr>
              <w:pStyle w:val="ListParagraph"/>
              <w:numPr>
                <w:ilvl w:val="3"/>
                <w:numId w:val="99"/>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icks the “Add” button to save the changes.</w:t>
            </w:r>
          </w:p>
          <w:p w14:paraId="2D146077" w14:textId="77777777" w:rsidR="002E38EC" w:rsidRPr="009A26E7" w:rsidRDefault="002E38EC" w:rsidP="002E38EC">
            <w:pPr>
              <w:spacing w:after="240" w:line="240" w:lineRule="auto"/>
              <w:rPr>
                <w:rFonts w:ascii="Arial" w:eastAsia="Times New Roman" w:hAnsi="Arial" w:cs="Arial"/>
                <w:sz w:val="24"/>
                <w:szCs w:val="24"/>
              </w:rPr>
            </w:pPr>
          </w:p>
        </w:tc>
        <w:tc>
          <w:tcPr>
            <w:tcW w:w="3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C56E5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0E264FBB"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1.1 Show the “Add Client” window.</w:t>
            </w:r>
          </w:p>
          <w:p w14:paraId="6ECD69C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 xml:space="preserve">3.1 Create new </w:t>
            </w:r>
            <w:r w:rsidRPr="009A26E7">
              <w:rPr>
                <w:rFonts w:ascii="Arial" w:eastAsia="Arial,Arial,Arial,Times New Rom" w:hAnsi="Arial" w:cs="Arial"/>
                <w:i/>
                <w:iCs/>
                <w:sz w:val="24"/>
                <w:szCs w:val="24"/>
              </w:rPr>
              <w:t xml:space="preserve">Client </w:t>
            </w:r>
            <w:r w:rsidRPr="009A26E7">
              <w:rPr>
                <w:rFonts w:ascii="Arial" w:eastAsia="Arial,Arial,Arial,Times New Rom" w:hAnsi="Arial" w:cs="Arial"/>
                <w:sz w:val="24"/>
                <w:szCs w:val="24"/>
              </w:rPr>
              <w:t>object.</w:t>
            </w:r>
          </w:p>
          <w:p w14:paraId="5960455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3.2 Save client information to the Clients Table.</w:t>
            </w:r>
          </w:p>
        </w:tc>
      </w:tr>
      <w:tr w:rsidR="002E38EC" w:rsidRPr="009A26E7" w14:paraId="39042F2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7526B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5B9F8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 client already exists, then do not allow saving of new information.</w:t>
            </w:r>
          </w:p>
        </w:tc>
      </w:tr>
    </w:tbl>
    <w:p w14:paraId="7092941B" w14:textId="77777777" w:rsidR="002E38EC" w:rsidRPr="009A26E7" w:rsidRDefault="002E38EC" w:rsidP="002E38EC">
      <w:pPr>
        <w:spacing w:after="0" w:line="480" w:lineRule="auto"/>
        <w:ind w:left="1080"/>
        <w:rPr>
          <w:rFonts w:ascii="Arial" w:eastAsia="Times New Roman" w:hAnsi="Arial" w:cs="Arial"/>
          <w:sz w:val="24"/>
          <w:szCs w:val="24"/>
        </w:rPr>
      </w:pPr>
    </w:p>
    <w:p w14:paraId="4248C9F1" w14:textId="77777777" w:rsidR="002E38EC" w:rsidRPr="009A26E7" w:rsidRDefault="002E38EC" w:rsidP="002E38EC">
      <w:pPr>
        <w:spacing w:after="0" w:line="480" w:lineRule="auto"/>
        <w:ind w:left="1080"/>
        <w:rPr>
          <w:rFonts w:ascii="Arial" w:eastAsia="Times New Roman" w:hAnsi="Arial" w:cs="Arial"/>
          <w:sz w:val="24"/>
          <w:szCs w:val="24"/>
        </w:rPr>
      </w:pPr>
    </w:p>
    <w:p w14:paraId="7D77FF62" w14:textId="77777777" w:rsidR="002E38EC" w:rsidRPr="009A26E7" w:rsidRDefault="002E38EC" w:rsidP="002E38EC">
      <w:pPr>
        <w:spacing w:after="0" w:line="480" w:lineRule="auto"/>
        <w:ind w:left="1080"/>
        <w:rPr>
          <w:rFonts w:ascii="Arial" w:eastAsia="Times New Roman" w:hAnsi="Arial" w:cs="Arial"/>
          <w:sz w:val="24"/>
          <w:szCs w:val="24"/>
        </w:rPr>
      </w:pPr>
    </w:p>
    <w:p w14:paraId="7F8D54D3" w14:textId="77777777" w:rsidR="002E38EC" w:rsidRPr="009A26E7" w:rsidRDefault="002E38EC" w:rsidP="002E38EC">
      <w:pPr>
        <w:spacing w:after="0" w:line="480" w:lineRule="auto"/>
        <w:ind w:left="1080"/>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470"/>
        <w:gridCol w:w="3349"/>
      </w:tblGrid>
      <w:tr w:rsidR="002E38EC" w:rsidRPr="009A26E7" w14:paraId="5A06F2D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FC172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11917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9</w:t>
            </w:r>
          </w:p>
        </w:tc>
      </w:tr>
      <w:tr w:rsidR="002E38EC" w:rsidRPr="009A26E7" w14:paraId="36D76FE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9E6C0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A25D0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Edit client details</w:t>
            </w:r>
          </w:p>
        </w:tc>
      </w:tr>
      <w:tr w:rsidR="002E38EC" w:rsidRPr="009A26E7" w14:paraId="25B0DCC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ED61D1"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CE416E"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is updated.</w:t>
            </w:r>
          </w:p>
        </w:tc>
      </w:tr>
      <w:tr w:rsidR="002E38EC" w:rsidRPr="009A26E7" w14:paraId="724D912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12712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8C094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edit client details.</w:t>
            </w:r>
          </w:p>
        </w:tc>
      </w:tr>
      <w:tr w:rsidR="002E38EC" w:rsidRPr="009A26E7" w14:paraId="507B7F7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C71E0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827C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w:t>
            </w:r>
          </w:p>
        </w:tc>
      </w:tr>
      <w:tr w:rsidR="002E38EC" w:rsidRPr="009A26E7" w14:paraId="3C7FF6E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D7026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8500E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agency clerk updates the profile of a client if there are new changes.</w:t>
            </w:r>
          </w:p>
        </w:tc>
      </w:tr>
      <w:tr w:rsidR="002E38EC" w:rsidRPr="009A26E7" w14:paraId="066A45A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2EFD9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C35A4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dd Client Details</w:t>
            </w:r>
          </w:p>
        </w:tc>
      </w:tr>
      <w:tr w:rsidR="002E38EC" w:rsidRPr="009A26E7" w14:paraId="502EB10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FE1F6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07C487" w14:textId="77777777" w:rsidR="002E38EC" w:rsidRPr="009A26E7" w:rsidRDefault="7574746E" w:rsidP="00315C49">
            <w:pPr>
              <w:numPr>
                <w:ilvl w:val="0"/>
                <w:numId w:val="3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must be existing.</w:t>
            </w:r>
          </w:p>
          <w:p w14:paraId="520B5086" w14:textId="77777777" w:rsidR="002E38EC" w:rsidRPr="009A26E7" w:rsidRDefault="7574746E" w:rsidP="00315C49">
            <w:pPr>
              <w:numPr>
                <w:ilvl w:val="0"/>
                <w:numId w:val="3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 has new changes to their personal information or;</w:t>
            </w:r>
          </w:p>
          <w:p w14:paraId="171D0AA9" w14:textId="77777777" w:rsidR="002E38EC" w:rsidRPr="009A26E7" w:rsidRDefault="7574746E" w:rsidP="00315C49">
            <w:pPr>
              <w:numPr>
                <w:ilvl w:val="0"/>
                <w:numId w:val="3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dministrator needs to update the client’s profile.</w:t>
            </w:r>
          </w:p>
        </w:tc>
      </w:tr>
      <w:tr w:rsidR="002E38EC" w:rsidRPr="009A26E7" w14:paraId="664FE60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4A969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7FDD0D" w14:textId="77777777" w:rsidR="002E38EC" w:rsidRPr="009A26E7" w:rsidRDefault="7574746E" w:rsidP="00315C49">
            <w:pPr>
              <w:numPr>
                <w:ilvl w:val="0"/>
                <w:numId w:val="3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is updated.</w:t>
            </w:r>
          </w:p>
        </w:tc>
      </w:tr>
      <w:tr w:rsidR="002E38EC" w:rsidRPr="009A26E7" w14:paraId="63E42D4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3998F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ABCB99" w14:textId="62A68107"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43D99E9E" w14:textId="77777777" w:rsidR="00AC3DF9" w:rsidRDefault="00AC3DF9" w:rsidP="00315C49">
            <w:pPr>
              <w:pStyle w:val="ListParagraph"/>
              <w:numPr>
                <w:ilvl w:val="3"/>
                <w:numId w:val="100"/>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w:t>
            </w:r>
            <w:r w:rsidR="7574746E" w:rsidRPr="00AC3DF9">
              <w:rPr>
                <w:rFonts w:ascii="Arial" w:eastAsia="Arial,Arial,Arial,Arial,Times N" w:hAnsi="Arial" w:cs="Arial"/>
                <w:color w:val="000000" w:themeColor="text1"/>
                <w:sz w:val="24"/>
                <w:szCs w:val="24"/>
              </w:rPr>
              <w:t>Agency clerk clicks on the “View Clients” button.</w:t>
            </w:r>
          </w:p>
          <w:p w14:paraId="7B1B0A81" w14:textId="77777777" w:rsidR="00AC3DF9" w:rsidRDefault="7574746E" w:rsidP="00315C49">
            <w:pPr>
              <w:pStyle w:val="ListParagraph"/>
              <w:numPr>
                <w:ilvl w:val="3"/>
                <w:numId w:val="100"/>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selects a client from list.</w:t>
            </w:r>
          </w:p>
          <w:p w14:paraId="3E3B66E6" w14:textId="77777777" w:rsidR="00AC3DF9" w:rsidRDefault="7574746E" w:rsidP="00315C49">
            <w:pPr>
              <w:pStyle w:val="ListParagraph"/>
              <w:numPr>
                <w:ilvl w:val="3"/>
                <w:numId w:val="100"/>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clicks on the “Edit” button.</w:t>
            </w:r>
          </w:p>
          <w:p w14:paraId="2578F4F9" w14:textId="77777777" w:rsidR="00AC3DF9" w:rsidRDefault="7574746E" w:rsidP="00315C49">
            <w:pPr>
              <w:pStyle w:val="ListParagraph"/>
              <w:numPr>
                <w:ilvl w:val="3"/>
                <w:numId w:val="100"/>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encodes new client details.</w:t>
            </w:r>
          </w:p>
          <w:p w14:paraId="685720F8" w14:textId="2BC4518A" w:rsidR="002E38EC" w:rsidRPr="00AC3DF9" w:rsidRDefault="7574746E" w:rsidP="00315C49">
            <w:pPr>
              <w:pStyle w:val="ListParagraph"/>
              <w:numPr>
                <w:ilvl w:val="3"/>
                <w:numId w:val="100"/>
              </w:numPr>
              <w:spacing w:after="0" w:line="240" w:lineRule="auto"/>
              <w:textAlignment w:val="baseline"/>
              <w:rPr>
                <w:rFonts w:ascii="Arial" w:eastAsia="Arial,Arial,Arial,Arial,Times N" w:hAnsi="Arial" w:cs="Arial"/>
                <w:color w:val="000000" w:themeColor="text1"/>
                <w:sz w:val="24"/>
                <w:szCs w:val="24"/>
              </w:rPr>
            </w:pPr>
            <w:r w:rsidRPr="00AC3DF9">
              <w:rPr>
                <w:rFonts w:ascii="Arial" w:eastAsia="Arial,Arial,Arial,Arial,Times N" w:hAnsi="Arial" w:cs="Arial"/>
                <w:color w:val="000000" w:themeColor="text1"/>
                <w:sz w:val="24"/>
                <w:szCs w:val="24"/>
              </w:rPr>
              <w:t>Agency clerk clicks the “Save”</w:t>
            </w:r>
          </w:p>
        </w:tc>
        <w:tc>
          <w:tcPr>
            <w:tcW w:w="334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98B829"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System:</w:t>
            </w:r>
          </w:p>
          <w:p w14:paraId="0ADDF695"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1.1 Show “List of Clients” Page.</w:t>
            </w:r>
          </w:p>
          <w:p w14:paraId="00496502"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 xml:space="preserve">2.1 Information of selected client is retrieved from the Clients table and saved to a new </w:t>
            </w:r>
            <w:r w:rsidRPr="009A26E7">
              <w:rPr>
                <w:rFonts w:ascii="Arial" w:eastAsia="Arial,Times New Roman" w:hAnsi="Arial" w:cs="Arial"/>
                <w:i/>
                <w:iCs/>
                <w:color w:val="000000" w:themeColor="text1"/>
                <w:sz w:val="24"/>
                <w:szCs w:val="24"/>
              </w:rPr>
              <w:t xml:space="preserve">Client </w:t>
            </w:r>
            <w:r w:rsidRPr="009A26E7">
              <w:rPr>
                <w:rFonts w:ascii="Arial" w:eastAsia="Arial,Times New Roman" w:hAnsi="Arial" w:cs="Arial"/>
                <w:color w:val="000000" w:themeColor="text1"/>
                <w:sz w:val="24"/>
                <w:szCs w:val="24"/>
              </w:rPr>
              <w:t>object.</w:t>
            </w:r>
          </w:p>
          <w:p w14:paraId="1AB4BE05" w14:textId="3A082636" w:rsidR="002E38EC" w:rsidRPr="009A26E7" w:rsidRDefault="00D104F2" w:rsidP="7574746E">
            <w:pPr>
              <w:spacing w:after="0" w:line="240" w:lineRule="auto"/>
              <w:rPr>
                <w:rFonts w:ascii="Arial" w:eastAsia="Arial,Times New Roman" w:hAnsi="Arial" w:cs="Arial"/>
              </w:rPr>
            </w:pPr>
            <w:r>
              <w:rPr>
                <w:rFonts w:ascii="Arial" w:eastAsia="Arial,Times New Roman" w:hAnsi="Arial" w:cs="Arial"/>
                <w:color w:val="000000" w:themeColor="text1"/>
                <w:sz w:val="24"/>
                <w:szCs w:val="24"/>
              </w:rPr>
              <w:t>2.2</w:t>
            </w:r>
            <w:r w:rsidR="7574746E" w:rsidRPr="009A26E7">
              <w:rPr>
                <w:rFonts w:ascii="Arial" w:eastAsia="Arial,Times New Roman" w:hAnsi="Arial" w:cs="Arial"/>
                <w:color w:val="000000" w:themeColor="text1"/>
                <w:sz w:val="24"/>
                <w:szCs w:val="24"/>
              </w:rPr>
              <w:t xml:space="preserve">. Show “Client Details” Window, initialized with the new </w:t>
            </w:r>
            <w:r w:rsidR="7574746E" w:rsidRPr="009A26E7">
              <w:rPr>
                <w:rFonts w:ascii="Arial" w:eastAsia="Arial,Times New Roman" w:hAnsi="Arial" w:cs="Arial"/>
                <w:i/>
                <w:iCs/>
                <w:color w:val="000000" w:themeColor="text1"/>
                <w:sz w:val="24"/>
                <w:szCs w:val="24"/>
              </w:rPr>
              <w:t xml:space="preserve">Client </w:t>
            </w:r>
            <w:r w:rsidR="7574746E" w:rsidRPr="009A26E7">
              <w:rPr>
                <w:rFonts w:ascii="Arial" w:eastAsia="Arial,Times New Roman" w:hAnsi="Arial" w:cs="Arial"/>
                <w:color w:val="000000" w:themeColor="text1"/>
                <w:sz w:val="24"/>
                <w:szCs w:val="24"/>
              </w:rPr>
              <w:t>object’s fields.</w:t>
            </w:r>
          </w:p>
          <w:p w14:paraId="22EA7374"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3.1 Client information textboxes will be enabled.</w:t>
            </w:r>
          </w:p>
          <w:p w14:paraId="175BDC65" w14:textId="77777777" w:rsidR="002E38EC" w:rsidRPr="009A26E7" w:rsidRDefault="7574746E" w:rsidP="7574746E">
            <w:pPr>
              <w:spacing w:after="0" w:line="240" w:lineRule="auto"/>
              <w:rPr>
                <w:rFonts w:ascii="Arial" w:eastAsia="Arial,Times New Roman" w:hAnsi="Arial" w:cs="Arial"/>
              </w:rPr>
            </w:pPr>
            <w:r w:rsidRPr="009A26E7">
              <w:rPr>
                <w:rFonts w:ascii="Arial" w:eastAsia="Arial,Times New Roman" w:hAnsi="Arial" w:cs="Arial"/>
                <w:color w:val="000000" w:themeColor="text1"/>
                <w:sz w:val="24"/>
                <w:szCs w:val="24"/>
              </w:rPr>
              <w:t xml:space="preserve">5.1 Changes are saved to the </w:t>
            </w:r>
            <w:r w:rsidRPr="009A26E7">
              <w:rPr>
                <w:rFonts w:ascii="Arial" w:eastAsia="Arial,Times New Roman" w:hAnsi="Arial" w:cs="Arial"/>
                <w:i/>
                <w:iCs/>
                <w:color w:val="000000" w:themeColor="text1"/>
                <w:sz w:val="24"/>
                <w:szCs w:val="24"/>
              </w:rPr>
              <w:t xml:space="preserve">Client </w:t>
            </w:r>
            <w:r w:rsidRPr="009A26E7">
              <w:rPr>
                <w:rFonts w:ascii="Arial" w:eastAsia="Arial,Times New Roman" w:hAnsi="Arial" w:cs="Arial"/>
                <w:color w:val="000000" w:themeColor="text1"/>
                <w:sz w:val="24"/>
                <w:szCs w:val="24"/>
              </w:rPr>
              <w:t xml:space="preserve">object. </w:t>
            </w:r>
          </w:p>
          <w:p w14:paraId="3A22CB75" w14:textId="77777777" w:rsidR="002E38EC" w:rsidRPr="009A26E7" w:rsidRDefault="7574746E" w:rsidP="7574746E">
            <w:pPr>
              <w:spacing w:after="240" w:line="240" w:lineRule="auto"/>
              <w:rPr>
                <w:rFonts w:ascii="Arial" w:eastAsia="Arial,Arial,Arial,Times New Rom" w:hAnsi="Arial" w:cs="Arial"/>
                <w:sz w:val="24"/>
                <w:szCs w:val="24"/>
              </w:rPr>
            </w:pPr>
            <w:r w:rsidRPr="009A26E7">
              <w:rPr>
                <w:rFonts w:ascii="Arial" w:eastAsia="Arial,Times New Roman" w:hAnsi="Arial" w:cs="Arial"/>
                <w:color w:val="000000" w:themeColor="text1"/>
                <w:sz w:val="24"/>
                <w:szCs w:val="24"/>
              </w:rPr>
              <w:t xml:space="preserve">5.2 Client information is saved to the </w:t>
            </w:r>
            <w:r w:rsidRPr="009A26E7">
              <w:rPr>
                <w:rFonts w:ascii="Arial" w:eastAsia="Arial,Times New Roman" w:hAnsi="Arial" w:cs="Arial"/>
                <w:i/>
                <w:iCs/>
                <w:color w:val="000000" w:themeColor="text1"/>
                <w:sz w:val="24"/>
                <w:szCs w:val="24"/>
              </w:rPr>
              <w:t>Clients Table.</w:t>
            </w:r>
          </w:p>
        </w:tc>
      </w:tr>
      <w:tr w:rsidR="002E38EC" w:rsidRPr="009A26E7" w14:paraId="2B9C728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A90A1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F4779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re are no new changes on the client information, do not save changes.</w:t>
            </w:r>
          </w:p>
        </w:tc>
      </w:tr>
    </w:tbl>
    <w:p w14:paraId="4FB3F9D3" w14:textId="77777777" w:rsidR="002E38EC" w:rsidRPr="009A26E7" w:rsidRDefault="002E38EC" w:rsidP="00B165ED">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070CD1B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84058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D582EE" w14:textId="13126256"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10</w:t>
            </w:r>
          </w:p>
        </w:tc>
      </w:tr>
      <w:tr w:rsidR="000A0A49" w:rsidRPr="009A26E7" w14:paraId="39C53F9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D5E027" w14:textId="79FB2404"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04F203" w14:textId="5C093146" w:rsidR="000A0A49" w:rsidRPr="009A26E7" w:rsidRDefault="000A0A49" w:rsidP="7574746E">
            <w:pPr>
              <w:tabs>
                <w:tab w:val="left" w:pos="2601"/>
              </w:tabs>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sz w:val="24"/>
                <w:szCs w:val="24"/>
              </w:rPr>
              <w:t xml:space="preserve">View Client </w:t>
            </w:r>
            <w:r w:rsidR="00020783" w:rsidRPr="009A26E7">
              <w:rPr>
                <w:rFonts w:ascii="Arial" w:eastAsia="Arial,Arial,Arial,Arial,Times N" w:hAnsi="Arial" w:cs="Arial"/>
                <w:color w:val="000000"/>
                <w:sz w:val="24"/>
                <w:szCs w:val="24"/>
              </w:rPr>
              <w:t>Details</w:t>
            </w:r>
            <w:r w:rsidR="00020783" w:rsidRPr="009A26E7">
              <w:rPr>
                <w:rFonts w:ascii="Arial" w:eastAsia="Times New Roman" w:hAnsi="Arial" w:cs="Arial"/>
                <w:color w:val="000000"/>
                <w:sz w:val="24"/>
                <w:szCs w:val="24"/>
              </w:rPr>
              <w:tab/>
            </w:r>
          </w:p>
        </w:tc>
      </w:tr>
      <w:tr w:rsidR="000A0A49" w:rsidRPr="009A26E7" w14:paraId="76AF95C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268B21" w14:textId="411B5025" w:rsidR="000A0A49"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B45F0E" w14:textId="42476CA7" w:rsidR="000A0A49"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Client information is shown to the user</w:t>
            </w:r>
          </w:p>
        </w:tc>
      </w:tr>
      <w:tr w:rsidR="000A0A49" w:rsidRPr="009A26E7" w14:paraId="03C6B74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117FCE" w14:textId="0785D4E4"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60E890" w14:textId="6C49E93D"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client information.</w:t>
            </w:r>
          </w:p>
        </w:tc>
      </w:tr>
      <w:tr w:rsidR="000A0A49" w:rsidRPr="009A26E7" w14:paraId="4EFAF56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71E5E6" w14:textId="12FEB180"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8D90DB" w14:textId="4FEC35F2"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0A0A49" w:rsidRPr="009A26E7" w14:paraId="6AB4C45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A55413" w14:textId="730E78FE"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9726B5" w14:textId="627082C2"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user can view information of a client including their status and other information.</w:t>
            </w:r>
          </w:p>
        </w:tc>
      </w:tr>
      <w:tr w:rsidR="000A0A49" w:rsidRPr="009A26E7" w14:paraId="3C1A68D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DE4974" w14:textId="029838A0"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B4B1EB" w14:textId="2A758B4A" w:rsidR="000A0A49" w:rsidRPr="009A26E7" w:rsidRDefault="000A0A49" w:rsidP="000A0A49">
            <w:pPr>
              <w:spacing w:after="0" w:line="240" w:lineRule="auto"/>
              <w:rPr>
                <w:rFonts w:ascii="Arial" w:eastAsia="Times New Roman" w:hAnsi="Arial" w:cs="Arial"/>
                <w:sz w:val="24"/>
                <w:szCs w:val="24"/>
              </w:rPr>
            </w:pPr>
          </w:p>
        </w:tc>
      </w:tr>
      <w:tr w:rsidR="000A0A49" w:rsidRPr="009A26E7" w14:paraId="0D68295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353D00" w14:textId="7481A938"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71FF9F" w14:textId="4A733223" w:rsidR="000A0A49" w:rsidRPr="00E619CD" w:rsidRDefault="7574746E" w:rsidP="00315C49">
            <w:pPr>
              <w:pStyle w:val="ListParagraph"/>
              <w:numPr>
                <w:ilvl w:val="4"/>
                <w:numId w:val="100"/>
              </w:numPr>
              <w:spacing w:after="0" w:line="240" w:lineRule="auto"/>
              <w:textAlignment w:val="baseline"/>
              <w:rPr>
                <w:rFonts w:ascii="Arial" w:eastAsia="Arial,Arial,Arial,Arial,Times N" w:hAnsi="Arial" w:cs="Arial"/>
                <w:color w:val="000000" w:themeColor="text1"/>
                <w:sz w:val="24"/>
                <w:szCs w:val="24"/>
              </w:rPr>
            </w:pPr>
            <w:r w:rsidRPr="00E619CD">
              <w:rPr>
                <w:rFonts w:ascii="Arial" w:eastAsia="Arial,Arial,Arial,Arial,Times N" w:hAnsi="Arial" w:cs="Arial"/>
                <w:color w:val="000000" w:themeColor="text1"/>
                <w:sz w:val="24"/>
                <w:szCs w:val="24"/>
              </w:rPr>
              <w:t>Client details must be encoded in the Guard Table</w:t>
            </w:r>
          </w:p>
        </w:tc>
      </w:tr>
      <w:tr w:rsidR="000A0A49" w:rsidRPr="009A26E7" w14:paraId="00A230A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06B962" w14:textId="13131109"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02D495" w14:textId="7CE40435" w:rsidR="000A0A49" w:rsidRPr="00D029AB" w:rsidRDefault="7574746E" w:rsidP="00315C49">
            <w:pPr>
              <w:pStyle w:val="ListParagraph"/>
              <w:numPr>
                <w:ilvl w:val="2"/>
                <w:numId w:val="101"/>
              </w:numPr>
              <w:spacing w:after="0" w:line="240" w:lineRule="auto"/>
              <w:textAlignment w:val="baseline"/>
              <w:rPr>
                <w:rFonts w:ascii="Arial" w:eastAsia="Arial,Arial,Arial,Arial,Times N" w:hAnsi="Arial" w:cs="Arial"/>
                <w:color w:val="000000" w:themeColor="text1"/>
                <w:sz w:val="24"/>
                <w:szCs w:val="24"/>
              </w:rPr>
            </w:pPr>
            <w:r w:rsidRPr="00D029AB">
              <w:rPr>
                <w:rFonts w:ascii="Arial" w:eastAsia="Arial,Arial,Arial,Arial,Times N" w:hAnsi="Arial" w:cs="Arial"/>
                <w:color w:val="000000" w:themeColor="text1"/>
                <w:sz w:val="24"/>
                <w:szCs w:val="24"/>
              </w:rPr>
              <w:t>Client information is shown to the user</w:t>
            </w:r>
          </w:p>
        </w:tc>
      </w:tr>
      <w:tr w:rsidR="000A0A49" w:rsidRPr="009A26E7" w14:paraId="6C4289C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300B17" w14:textId="7A1690AF"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BFC9BC" w14:textId="4A46BD93"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8A4FBF1" w14:textId="77777777" w:rsidR="00AC3DF9" w:rsidRDefault="7574746E" w:rsidP="00315C49">
            <w:pPr>
              <w:pStyle w:val="ListParagraph"/>
              <w:numPr>
                <w:ilvl w:val="3"/>
                <w:numId w:val="101"/>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clicks on the "View Clients" button.</w:t>
            </w:r>
          </w:p>
          <w:p w14:paraId="65832F83" w14:textId="77777777" w:rsidR="00AC3DF9" w:rsidRDefault="7574746E" w:rsidP="00315C49">
            <w:pPr>
              <w:pStyle w:val="ListParagraph"/>
              <w:numPr>
                <w:ilvl w:val="3"/>
                <w:numId w:val="101"/>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User selects on a client from the list.</w:t>
            </w:r>
          </w:p>
          <w:p w14:paraId="73266E8F" w14:textId="0BEB8613" w:rsidR="000A0A49" w:rsidRPr="00AC3DF9" w:rsidRDefault="7574746E" w:rsidP="00315C49">
            <w:pPr>
              <w:pStyle w:val="ListParagraph"/>
              <w:numPr>
                <w:ilvl w:val="3"/>
                <w:numId w:val="101"/>
              </w:numPr>
              <w:spacing w:after="0" w:line="240" w:lineRule="auto"/>
              <w:textAlignment w:val="baseline"/>
              <w:rPr>
                <w:rFonts w:ascii="Arial" w:eastAsia="Arial,Times New Roman" w:hAnsi="Arial" w:cs="Arial"/>
                <w:color w:val="000000" w:themeColor="text1"/>
                <w:sz w:val="24"/>
                <w:szCs w:val="24"/>
              </w:rPr>
            </w:pPr>
            <w:r w:rsidRPr="00AC3DF9">
              <w:rPr>
                <w:rFonts w:ascii="Arial" w:eastAsia="Arial,Times New Roman" w:hAnsi="Arial" w:cs="Arial"/>
                <w:color w:val="000000" w:themeColor="text1"/>
                <w:sz w:val="24"/>
                <w:szCs w:val="24"/>
              </w:rPr>
              <w:t xml:space="preserve">User clicks the "View Client Details" button. </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3AF4BF" w14:textId="14BC155E"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 xml:space="preserve">System: </w:t>
            </w:r>
          </w:p>
          <w:p w14:paraId="7E8540E7" w14:textId="3F605B26"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1.1 View List of Clients</w:t>
            </w:r>
          </w:p>
          <w:p w14:paraId="3E3EDC8C" w14:textId="6F2F7971" w:rsidR="000A0A49" w:rsidRPr="009A26E7" w:rsidRDefault="000A0A49" w:rsidP="7574746E">
            <w:pPr>
              <w:spacing w:after="0" w:line="240" w:lineRule="auto"/>
              <w:rPr>
                <w:rFonts w:ascii="Arial" w:eastAsia="Arial,Arial,Arial,Times New Rom" w:hAnsi="Arial" w:cs="Arial"/>
                <w:sz w:val="24"/>
                <w:szCs w:val="24"/>
              </w:rPr>
            </w:pPr>
          </w:p>
          <w:p w14:paraId="3D21632F" w14:textId="0F8304A4" w:rsidR="000A0A49" w:rsidRPr="009A26E7" w:rsidRDefault="000A0A49" w:rsidP="7574746E">
            <w:pPr>
              <w:spacing w:after="0" w:line="240" w:lineRule="auto"/>
              <w:rPr>
                <w:rFonts w:ascii="Arial" w:eastAsia="Arial,Arial,Arial,Times New Rom" w:hAnsi="Arial" w:cs="Arial"/>
                <w:sz w:val="24"/>
                <w:szCs w:val="24"/>
              </w:rPr>
            </w:pPr>
          </w:p>
          <w:p w14:paraId="5AE2A754" w14:textId="331CD5A1" w:rsidR="000A0A49" w:rsidRPr="009A26E7" w:rsidRDefault="000A0A49" w:rsidP="7574746E">
            <w:pPr>
              <w:spacing w:after="0" w:line="240" w:lineRule="auto"/>
              <w:rPr>
                <w:rFonts w:ascii="Arial" w:eastAsia="Arial,Arial,Arial,Times New Rom" w:hAnsi="Arial" w:cs="Arial"/>
                <w:sz w:val="24"/>
                <w:szCs w:val="24"/>
              </w:rPr>
            </w:pPr>
          </w:p>
          <w:p w14:paraId="246C5D43" w14:textId="1E009E8A"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3.1 Show client details</w:t>
            </w:r>
          </w:p>
        </w:tc>
      </w:tr>
      <w:tr w:rsidR="000A0A49" w:rsidRPr="009A26E7" w14:paraId="5B026D8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ADCC6D" w14:textId="52EEEEB9"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883FBF" w14:textId="33490BAB" w:rsidR="000A0A49"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0730F0DF" w14:textId="77777777" w:rsidR="002E38EC" w:rsidRPr="009A26E7" w:rsidRDefault="002E38EC" w:rsidP="002E38EC">
      <w:pPr>
        <w:rPr>
          <w:rFonts w:ascii="Arial" w:eastAsia="Times New Roman" w:hAnsi="Arial" w:cs="Arial"/>
          <w:sz w:val="24"/>
          <w:szCs w:val="24"/>
        </w:rPr>
      </w:pPr>
    </w:p>
    <w:p w14:paraId="7B955527" w14:textId="77777777" w:rsidR="002E38EC" w:rsidRPr="009A26E7" w:rsidRDefault="002E38EC" w:rsidP="002E38EC">
      <w:pPr>
        <w:spacing w:after="0" w:line="480" w:lineRule="auto"/>
        <w:ind w:left="1080"/>
        <w:rPr>
          <w:rFonts w:ascii="Arial" w:eastAsia="Times New Roman" w:hAnsi="Arial" w:cs="Arial"/>
          <w:sz w:val="24"/>
          <w:szCs w:val="24"/>
        </w:rPr>
      </w:pPr>
    </w:p>
    <w:p w14:paraId="2AF0B793" w14:textId="77777777" w:rsidR="002E38EC" w:rsidRPr="009A26E7" w:rsidRDefault="002E38EC" w:rsidP="002E38EC">
      <w:pPr>
        <w:spacing w:after="0" w:line="480" w:lineRule="auto"/>
        <w:ind w:left="1080"/>
        <w:rPr>
          <w:rFonts w:ascii="Arial" w:eastAsia="Times New Roman" w:hAnsi="Arial" w:cs="Arial"/>
          <w:sz w:val="24"/>
          <w:szCs w:val="24"/>
        </w:rPr>
      </w:pPr>
    </w:p>
    <w:p w14:paraId="6FBF465C" w14:textId="77777777" w:rsidR="002E38EC" w:rsidRPr="009A26E7" w:rsidRDefault="002E38EC" w:rsidP="002E38EC">
      <w:pPr>
        <w:spacing w:after="0" w:line="480" w:lineRule="auto"/>
        <w:ind w:left="1080"/>
        <w:rPr>
          <w:rFonts w:ascii="Arial" w:eastAsia="Times New Roman" w:hAnsi="Arial" w:cs="Arial"/>
          <w:sz w:val="24"/>
          <w:szCs w:val="24"/>
        </w:rPr>
      </w:pPr>
    </w:p>
    <w:p w14:paraId="17FB2DF6" w14:textId="77777777" w:rsidR="002E38EC" w:rsidRPr="009A26E7" w:rsidRDefault="002E38EC" w:rsidP="002E38EC">
      <w:pPr>
        <w:spacing w:after="0" w:line="480" w:lineRule="auto"/>
        <w:ind w:left="1080"/>
        <w:rPr>
          <w:rFonts w:ascii="Arial" w:eastAsia="Times New Roman" w:hAnsi="Arial" w:cs="Arial"/>
          <w:sz w:val="24"/>
          <w:szCs w:val="24"/>
        </w:rPr>
      </w:pPr>
    </w:p>
    <w:p w14:paraId="1A1EF7A2" w14:textId="77777777" w:rsidR="002E38EC" w:rsidRPr="009A26E7" w:rsidRDefault="002E38EC" w:rsidP="002E38EC">
      <w:pPr>
        <w:spacing w:after="0" w:line="480" w:lineRule="auto"/>
        <w:ind w:left="1080"/>
        <w:rPr>
          <w:rFonts w:ascii="Arial" w:eastAsia="Times New Roman" w:hAnsi="Arial" w:cs="Arial"/>
          <w:sz w:val="24"/>
          <w:szCs w:val="24"/>
        </w:rPr>
      </w:pPr>
    </w:p>
    <w:p w14:paraId="310EBD59" w14:textId="77777777" w:rsidR="002E38EC" w:rsidRPr="009A26E7" w:rsidRDefault="002E38EC" w:rsidP="002E38EC">
      <w:pPr>
        <w:spacing w:after="0" w:line="480" w:lineRule="auto"/>
        <w:ind w:left="1080"/>
        <w:rPr>
          <w:rFonts w:ascii="Arial" w:eastAsia="Times New Roman" w:hAnsi="Arial" w:cs="Arial"/>
          <w:sz w:val="24"/>
          <w:szCs w:val="24"/>
        </w:rPr>
      </w:pPr>
    </w:p>
    <w:p w14:paraId="120528C3" w14:textId="7F243E23" w:rsidR="002E38EC" w:rsidRPr="009A26E7" w:rsidRDefault="002E38EC" w:rsidP="009A26E7">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55"/>
        <w:gridCol w:w="3664"/>
      </w:tblGrid>
      <w:tr w:rsidR="002E38EC" w:rsidRPr="009A26E7" w14:paraId="67A7401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F97AC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E74DF9" w14:textId="17A459CC"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11</w:t>
            </w:r>
          </w:p>
        </w:tc>
      </w:tr>
      <w:tr w:rsidR="002E38EC" w:rsidRPr="009A26E7" w14:paraId="786703D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51BAB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74156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list of clients</w:t>
            </w:r>
          </w:p>
        </w:tc>
      </w:tr>
      <w:tr w:rsidR="002E38EC" w:rsidRPr="009A26E7" w14:paraId="65D5B8E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0B11A5"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B0A5CE"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List of clients is shown to the user.</w:t>
            </w:r>
          </w:p>
        </w:tc>
      </w:tr>
      <w:tr w:rsidR="002E38EC" w:rsidRPr="009A26E7" w14:paraId="2F9020E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22A96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CA364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the list of clients.</w:t>
            </w:r>
          </w:p>
        </w:tc>
      </w:tr>
      <w:tr w:rsidR="002E38EC" w:rsidRPr="009A26E7" w14:paraId="52F5793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BD85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B6B2C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3DCB192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376B8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23DC6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user can view list of clients under the agency.</w:t>
            </w:r>
          </w:p>
        </w:tc>
      </w:tr>
      <w:tr w:rsidR="002E38EC" w:rsidRPr="009A26E7" w14:paraId="755D59D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91072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BFAB2"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47D561C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4CDC3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A8B931" w14:textId="77777777" w:rsidR="002E38EC" w:rsidRPr="009A26E7" w:rsidRDefault="7574746E" w:rsidP="00315C49">
            <w:pPr>
              <w:numPr>
                <w:ilvl w:val="0"/>
                <w:numId w:val="6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Client details must be encoded in the Clients Table</w:t>
            </w:r>
          </w:p>
        </w:tc>
      </w:tr>
      <w:tr w:rsidR="002E38EC" w:rsidRPr="009A26E7" w14:paraId="6853FF9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149BA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A454C0" w14:textId="77777777" w:rsidR="002E38EC" w:rsidRPr="009A26E7" w:rsidRDefault="7574746E" w:rsidP="00315C49">
            <w:pPr>
              <w:numPr>
                <w:ilvl w:val="0"/>
                <w:numId w:val="5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List of clients is shown to the user.</w:t>
            </w:r>
          </w:p>
        </w:tc>
      </w:tr>
      <w:tr w:rsidR="002E38EC" w:rsidRPr="009A26E7" w14:paraId="07948D2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82679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001BFF" w14:textId="1F62A630" w:rsidR="00AC3DF9" w:rsidRPr="00AC3DF9"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E3ECC5F" w14:textId="247EB654" w:rsidR="00AC3DF9" w:rsidRPr="007A5975" w:rsidRDefault="00AC3DF9" w:rsidP="00315C49">
            <w:pPr>
              <w:pStyle w:val="ListParagraph"/>
              <w:numPr>
                <w:ilvl w:val="3"/>
                <w:numId w:val="102"/>
              </w:numPr>
              <w:spacing w:after="0" w:line="240" w:lineRule="auto"/>
              <w:textAlignment w:val="baseline"/>
              <w:rPr>
                <w:rFonts w:ascii="Arial" w:eastAsia="Arial,Arial,Arial,Arial,Times N" w:hAnsi="Arial" w:cs="Arial"/>
                <w:color w:val="000000" w:themeColor="text1"/>
                <w:sz w:val="24"/>
                <w:szCs w:val="24"/>
              </w:rPr>
            </w:pPr>
            <w:r w:rsidRPr="007A5975">
              <w:rPr>
                <w:rFonts w:ascii="Arial" w:eastAsia="Arial,Arial,Arial,Arial,Times N" w:hAnsi="Arial" w:cs="Arial"/>
                <w:color w:val="000000" w:themeColor="text1"/>
                <w:sz w:val="24"/>
                <w:szCs w:val="24"/>
              </w:rPr>
              <w:t xml:space="preserve">The Agency Clerk </w:t>
            </w:r>
            <w:r>
              <w:rPr>
                <w:rFonts w:ascii="Arial" w:eastAsia="Arial,Arial,Arial,Arial,Times N" w:hAnsi="Arial" w:cs="Arial"/>
                <w:color w:val="000000" w:themeColor="text1"/>
                <w:sz w:val="24"/>
                <w:szCs w:val="24"/>
              </w:rPr>
              <w:t>/ Manager clicks the “View Clients” button.</w:t>
            </w:r>
          </w:p>
          <w:p w14:paraId="55FE844C" w14:textId="58D282E1" w:rsidR="00AC3DF9" w:rsidRPr="009A26E7" w:rsidRDefault="00AC3DF9" w:rsidP="00AC3DF9">
            <w:pPr>
              <w:spacing w:after="0" w:line="240" w:lineRule="auto"/>
              <w:rPr>
                <w:rFonts w:ascii="Arial" w:eastAsia="Arial,Arial,Arial,Arial,Times N" w:hAnsi="Arial" w:cs="Arial"/>
                <w:color w:val="000000" w:themeColor="text1"/>
                <w:sz w:val="24"/>
                <w:szCs w:val="24"/>
              </w:rPr>
            </w:pPr>
          </w:p>
          <w:p w14:paraId="46CC380E" w14:textId="7741809C" w:rsidR="002E38EC" w:rsidRPr="009A26E7" w:rsidRDefault="002E38EC" w:rsidP="7574746E">
            <w:pPr>
              <w:spacing w:after="0" w:line="240" w:lineRule="auto"/>
              <w:textAlignment w:val="baseline"/>
              <w:rPr>
                <w:rFonts w:ascii="Arial" w:eastAsia="Arial,Arial,Arial,Arial,Times N" w:hAnsi="Arial" w:cs="Arial"/>
                <w:color w:val="000000" w:themeColor="text1"/>
                <w:sz w:val="24"/>
                <w:szCs w:val="24"/>
              </w:rPr>
            </w:pPr>
          </w:p>
        </w:tc>
        <w:tc>
          <w:tcPr>
            <w:tcW w:w="36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8F4E3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4BB8B21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1 Show List of Clients and their assigned guards.</w:t>
            </w:r>
          </w:p>
        </w:tc>
      </w:tr>
      <w:tr w:rsidR="002E38EC" w:rsidRPr="009A26E7" w14:paraId="0FB3DE4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F7A32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3AD96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0263F057" w14:textId="77777777" w:rsidR="002E38EC" w:rsidRPr="009A26E7" w:rsidRDefault="002E38EC" w:rsidP="002E38EC">
      <w:pPr>
        <w:spacing w:after="240" w:line="240" w:lineRule="auto"/>
        <w:rPr>
          <w:rFonts w:ascii="Arial" w:eastAsia="Times New Roman" w:hAnsi="Arial" w:cs="Arial"/>
          <w:sz w:val="24"/>
          <w:szCs w:val="24"/>
        </w:rPr>
      </w:pPr>
    </w:p>
    <w:p w14:paraId="4F07EE34" w14:textId="77777777" w:rsidR="002E38EC" w:rsidRPr="009A26E7" w:rsidRDefault="002E38EC" w:rsidP="002E38EC">
      <w:pPr>
        <w:spacing w:after="0" w:line="480" w:lineRule="auto"/>
        <w:ind w:left="1080"/>
        <w:rPr>
          <w:rFonts w:ascii="Arial" w:eastAsia="Times New Roman" w:hAnsi="Arial" w:cs="Arial"/>
          <w:sz w:val="24"/>
          <w:szCs w:val="24"/>
        </w:rPr>
      </w:pPr>
    </w:p>
    <w:p w14:paraId="7E4A2E5C" w14:textId="77777777" w:rsidR="002E38EC" w:rsidRPr="009A26E7" w:rsidRDefault="002E38EC" w:rsidP="002E38EC">
      <w:pPr>
        <w:spacing w:after="0" w:line="480" w:lineRule="auto"/>
        <w:ind w:left="1080"/>
        <w:rPr>
          <w:rFonts w:ascii="Arial" w:eastAsia="Times New Roman" w:hAnsi="Arial" w:cs="Arial"/>
          <w:sz w:val="24"/>
          <w:szCs w:val="24"/>
        </w:rPr>
      </w:pPr>
    </w:p>
    <w:p w14:paraId="7EE17EB9" w14:textId="77777777" w:rsidR="002E38EC" w:rsidRPr="009A26E7" w:rsidRDefault="002E38EC" w:rsidP="002E38EC">
      <w:pPr>
        <w:spacing w:after="0" w:line="480" w:lineRule="auto"/>
        <w:ind w:left="1080"/>
        <w:rPr>
          <w:rFonts w:ascii="Arial" w:eastAsia="Times New Roman" w:hAnsi="Arial" w:cs="Arial"/>
          <w:sz w:val="24"/>
          <w:szCs w:val="24"/>
        </w:rPr>
      </w:pPr>
    </w:p>
    <w:p w14:paraId="2BC7706D" w14:textId="77777777" w:rsidR="002E38EC" w:rsidRPr="009A26E7" w:rsidRDefault="002E38EC" w:rsidP="002E38EC">
      <w:pPr>
        <w:spacing w:after="0" w:line="480" w:lineRule="auto"/>
        <w:ind w:left="1080"/>
        <w:rPr>
          <w:rFonts w:ascii="Arial" w:eastAsia="Times New Roman" w:hAnsi="Arial" w:cs="Arial"/>
          <w:sz w:val="24"/>
          <w:szCs w:val="24"/>
        </w:rPr>
      </w:pPr>
    </w:p>
    <w:p w14:paraId="1DED19A2" w14:textId="58FC134E" w:rsidR="009A26E7" w:rsidRDefault="009A26E7" w:rsidP="002E38EC">
      <w:pPr>
        <w:spacing w:after="240" w:line="240" w:lineRule="auto"/>
        <w:rPr>
          <w:rFonts w:ascii="Arial" w:eastAsia="Times New Roman" w:hAnsi="Arial" w:cs="Arial"/>
          <w:sz w:val="24"/>
          <w:szCs w:val="24"/>
        </w:rPr>
      </w:pPr>
    </w:p>
    <w:p w14:paraId="597D8AF3" w14:textId="03A8A455" w:rsidR="00AC3DF9" w:rsidRDefault="00AC3DF9" w:rsidP="002E38EC">
      <w:pPr>
        <w:spacing w:after="240" w:line="240" w:lineRule="auto"/>
        <w:rPr>
          <w:rFonts w:ascii="Arial" w:eastAsia="Times New Roman" w:hAnsi="Arial" w:cs="Arial"/>
          <w:sz w:val="24"/>
          <w:szCs w:val="24"/>
        </w:rPr>
      </w:pPr>
    </w:p>
    <w:p w14:paraId="77B4FF69" w14:textId="2B969F81" w:rsidR="00AC3DF9" w:rsidRDefault="00AC3DF9" w:rsidP="002E38EC">
      <w:pPr>
        <w:spacing w:after="240" w:line="240" w:lineRule="auto"/>
        <w:rPr>
          <w:rFonts w:ascii="Arial" w:eastAsia="Times New Roman" w:hAnsi="Arial" w:cs="Arial"/>
          <w:sz w:val="24"/>
          <w:szCs w:val="24"/>
        </w:rPr>
      </w:pPr>
    </w:p>
    <w:p w14:paraId="4C71E6C3" w14:textId="77777777" w:rsidR="00AC3DF9" w:rsidRPr="009A26E7" w:rsidRDefault="00AC3DF9" w:rsidP="002E38EC">
      <w:pPr>
        <w:spacing w:after="240" w:line="240" w:lineRule="auto"/>
        <w:rPr>
          <w:rFonts w:ascii="Arial" w:eastAsia="Times New Roman" w:hAnsi="Arial" w:cs="Arial"/>
          <w:sz w:val="24"/>
          <w:szCs w:val="24"/>
        </w:rPr>
      </w:pPr>
    </w:p>
    <w:p w14:paraId="1CBF4ADD" w14:textId="4BD510B5" w:rsidR="002E38EC" w:rsidRDefault="00972BDF" w:rsidP="00877A93">
      <w:pPr>
        <w:pStyle w:val="ListParagraph"/>
        <w:numPr>
          <w:ilvl w:val="2"/>
          <w:numId w:val="9"/>
        </w:numPr>
        <w:spacing w:after="0" w:line="48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Assignments and </w:t>
      </w:r>
      <w:r w:rsidR="7574746E" w:rsidRPr="009A26E7">
        <w:rPr>
          <w:rFonts w:ascii="Arial" w:eastAsia="Arial,Arial,Arial,Arial,Times N" w:hAnsi="Arial" w:cs="Arial"/>
          <w:color w:val="000000" w:themeColor="text1"/>
          <w:sz w:val="24"/>
          <w:szCs w:val="24"/>
        </w:rPr>
        <w:t>Duty Schedul</w:t>
      </w:r>
      <w:r>
        <w:rPr>
          <w:rFonts w:ascii="Arial" w:eastAsia="Arial,Arial,Arial,Arial,Times N" w:hAnsi="Arial" w:cs="Arial"/>
          <w:color w:val="000000" w:themeColor="text1"/>
          <w:sz w:val="24"/>
          <w:szCs w:val="24"/>
        </w:rPr>
        <w:t>es</w:t>
      </w:r>
      <w:r w:rsidR="7574746E" w:rsidRPr="009A26E7">
        <w:rPr>
          <w:rFonts w:ascii="Arial" w:eastAsia="Arial,Arial,Arial,Arial,Times N" w:hAnsi="Arial" w:cs="Arial"/>
          <w:color w:val="000000" w:themeColor="text1"/>
          <w:sz w:val="24"/>
          <w:szCs w:val="24"/>
        </w:rPr>
        <w:t xml:space="preserve"> Management System</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0"/>
        <w:gridCol w:w="2715"/>
        <w:gridCol w:w="4025"/>
      </w:tblGrid>
      <w:tr w:rsidR="00972BDF" w:rsidRPr="009A26E7" w14:paraId="5D5DDA01"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0406F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8BE1AF" w14:textId="61FE8BD4" w:rsidR="00972BDF" w:rsidRPr="009A26E7" w:rsidRDefault="00972BDF" w:rsidP="006B2287">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2</w:t>
            </w:r>
          </w:p>
        </w:tc>
      </w:tr>
      <w:tr w:rsidR="00972BDF" w:rsidRPr="009A26E7" w14:paraId="595B37B3"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8133A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A6641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dd Client Request</w:t>
            </w:r>
          </w:p>
        </w:tc>
      </w:tr>
      <w:tr w:rsidR="00972BDF" w:rsidRPr="009A26E7" w14:paraId="336A49A1"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74AA57"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B79D0D" w14:textId="77777777" w:rsidR="00972BDF" w:rsidRPr="009A26E7" w:rsidRDefault="00972BDF" w:rsidP="006B2287">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request is sent to the manager for approval</w:t>
            </w:r>
          </w:p>
          <w:p w14:paraId="5010E692" w14:textId="77777777" w:rsidR="00972BDF" w:rsidRPr="009A26E7" w:rsidRDefault="00972BDF" w:rsidP="006B2287">
            <w:pPr>
              <w:spacing w:after="0" w:line="240" w:lineRule="auto"/>
              <w:rPr>
                <w:rFonts w:ascii="Arial" w:eastAsia="Times New Roman" w:hAnsi="Arial" w:cs="Arial"/>
                <w:color w:val="000000"/>
                <w:sz w:val="24"/>
                <w:szCs w:val="24"/>
              </w:rPr>
            </w:pPr>
          </w:p>
        </w:tc>
      </w:tr>
      <w:tr w:rsidR="00972BDF" w:rsidRPr="009A26E7" w14:paraId="1E9E9206"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97701F"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Triggering Event:</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B5057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Client requests guards to be assigned to their companies</w:t>
            </w:r>
          </w:p>
        </w:tc>
      </w:tr>
      <w:tr w:rsidR="00972BDF" w:rsidRPr="009A26E7" w14:paraId="041F77C4"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4BF14"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33466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Client, Agency Clerk</w:t>
            </w:r>
          </w:p>
        </w:tc>
      </w:tr>
      <w:tr w:rsidR="00972BDF" w:rsidRPr="009A26E7" w14:paraId="31BC9B94"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42581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3A82E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the client wants to hire security guards, the client fills out the request form and the agency clerk will receive the form for approval</w:t>
            </w:r>
          </w:p>
        </w:tc>
      </w:tr>
      <w:tr w:rsidR="00972BDF" w:rsidRPr="009A26E7" w14:paraId="5FD678AB"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A9578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8EC86E" w14:textId="19656741"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7A5975">
              <w:rPr>
                <w:rFonts w:ascii="Arial" w:eastAsia="Arial,Arial,Arial,Arial,Times N" w:hAnsi="Arial" w:cs="Arial"/>
                <w:color w:val="000000" w:themeColor="text1"/>
                <w:sz w:val="24"/>
                <w:szCs w:val="24"/>
              </w:rPr>
              <w:t>Extends</w:t>
            </w:r>
            <w:r w:rsidRPr="009A26E7">
              <w:rPr>
                <w:rFonts w:ascii="Arial" w:eastAsia="Arial,Arial,Arial,Arial,Times N" w:hAnsi="Arial" w:cs="Arial"/>
                <w:color w:val="000000" w:themeColor="text1"/>
                <w:sz w:val="24"/>
                <w:szCs w:val="24"/>
              </w:rPr>
              <w:t xml:space="preserve">&gt; </w:t>
            </w:r>
            <w:r w:rsidR="007A5975">
              <w:rPr>
                <w:rFonts w:ascii="Arial" w:eastAsia="Arial,Arial,Arial,Arial,Times N" w:hAnsi="Arial" w:cs="Arial"/>
                <w:color w:val="000000" w:themeColor="text1"/>
                <w:sz w:val="24"/>
                <w:szCs w:val="24"/>
              </w:rPr>
              <w:t>Decline Assignment Request</w:t>
            </w:r>
          </w:p>
          <w:p w14:paraId="4979C70F" w14:textId="6F49C8FC" w:rsidR="00972BDF" w:rsidRPr="009A26E7" w:rsidRDefault="00972BDF" w:rsidP="007A597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sidR="007A5975">
              <w:rPr>
                <w:rFonts w:ascii="Arial" w:eastAsia="Arial,Arial,Arial,Arial,Times N" w:hAnsi="Arial" w:cs="Arial"/>
                <w:color w:val="000000" w:themeColor="text1"/>
                <w:sz w:val="24"/>
                <w:szCs w:val="24"/>
              </w:rPr>
              <w:t>Approve Assignment Request</w:t>
            </w:r>
          </w:p>
        </w:tc>
      </w:tr>
      <w:tr w:rsidR="00972BDF" w:rsidRPr="009A26E7" w14:paraId="49DAC97A"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E0196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3A6F3C" w14:textId="77777777" w:rsidR="00972BDF" w:rsidRPr="009A26E7" w:rsidRDefault="00972BDF" w:rsidP="00315C49">
            <w:pPr>
              <w:numPr>
                <w:ilvl w:val="0"/>
                <w:numId w:val="4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information must be existing.</w:t>
            </w:r>
          </w:p>
          <w:p w14:paraId="55CA3832" w14:textId="77777777" w:rsidR="00972BDF" w:rsidRPr="009A26E7" w:rsidRDefault="00972BDF" w:rsidP="00315C49">
            <w:pPr>
              <w:numPr>
                <w:ilvl w:val="0"/>
                <w:numId w:val="4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gency clerk must have the request of the client.</w:t>
            </w:r>
          </w:p>
        </w:tc>
      </w:tr>
      <w:tr w:rsidR="00972BDF" w:rsidRPr="009A26E7" w14:paraId="1F20F890"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703C1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BD1D7D" w14:textId="77777777" w:rsidR="00972BDF" w:rsidRPr="009A26E7" w:rsidRDefault="00972BDF" w:rsidP="00315C49">
            <w:pPr>
              <w:numPr>
                <w:ilvl w:val="0"/>
                <w:numId w:val="4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s request is sent to the manager for approval</w:t>
            </w:r>
          </w:p>
        </w:tc>
      </w:tr>
      <w:tr w:rsidR="00972BDF" w:rsidRPr="009A26E7" w14:paraId="2606D362"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EC6FF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907E1E"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45433CDC" w14:textId="62600AEA" w:rsidR="007A5975" w:rsidRPr="007A5975" w:rsidRDefault="00972BDF" w:rsidP="00315C49">
            <w:pPr>
              <w:pStyle w:val="ListParagraph"/>
              <w:numPr>
                <w:ilvl w:val="3"/>
                <w:numId w:val="103"/>
              </w:numPr>
              <w:spacing w:after="0" w:line="240" w:lineRule="auto"/>
              <w:textAlignment w:val="baseline"/>
              <w:rPr>
                <w:rFonts w:ascii="Arial" w:eastAsia="Arial,Arial,Arial,Arial,Times N" w:hAnsi="Arial" w:cs="Arial"/>
                <w:color w:val="000000" w:themeColor="text1"/>
                <w:sz w:val="24"/>
                <w:szCs w:val="24"/>
              </w:rPr>
            </w:pPr>
            <w:r w:rsidRPr="007A5975">
              <w:rPr>
                <w:rFonts w:ascii="Arial" w:eastAsia="Arial,Arial,Arial,Arial,Times N" w:hAnsi="Arial" w:cs="Arial"/>
                <w:color w:val="000000" w:themeColor="text1"/>
                <w:sz w:val="24"/>
                <w:szCs w:val="24"/>
              </w:rPr>
              <w:t>The Agency Clerk receives the client request.</w:t>
            </w:r>
          </w:p>
          <w:p w14:paraId="07D59B52" w14:textId="56094919" w:rsidR="007A5975" w:rsidRDefault="007A5975" w:rsidP="00315C49">
            <w:pPr>
              <w:pStyle w:val="ListParagraph"/>
              <w:numPr>
                <w:ilvl w:val="3"/>
                <w:numId w:val="10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encodes the request given by the client.</w:t>
            </w:r>
          </w:p>
          <w:p w14:paraId="0FCE8051" w14:textId="0C23DCBC" w:rsidR="00972BDF" w:rsidRPr="00AD3436" w:rsidRDefault="007A5975" w:rsidP="006B2287">
            <w:pPr>
              <w:pStyle w:val="ListParagraph"/>
              <w:numPr>
                <w:ilvl w:val="3"/>
                <w:numId w:val="10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clicks add to save the request.</w:t>
            </w: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1D6ECF"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0430A457" w14:textId="77777777" w:rsidR="00972BDF" w:rsidRPr="009A26E7" w:rsidRDefault="00972BDF" w:rsidP="006B2287">
            <w:pPr>
              <w:spacing w:after="0" w:line="240" w:lineRule="auto"/>
              <w:rPr>
                <w:rFonts w:ascii="Arial" w:eastAsia="Times New Roman" w:hAnsi="Arial" w:cs="Arial"/>
                <w:color w:val="000000"/>
                <w:sz w:val="24"/>
                <w:szCs w:val="24"/>
              </w:rPr>
            </w:pPr>
          </w:p>
          <w:p w14:paraId="591D465E" w14:textId="77777777" w:rsidR="00972BDF" w:rsidRPr="009A26E7" w:rsidRDefault="00972BDF" w:rsidP="006B2287">
            <w:pPr>
              <w:spacing w:after="0" w:line="240" w:lineRule="auto"/>
              <w:rPr>
                <w:rFonts w:ascii="Arial" w:eastAsia="Times New Roman" w:hAnsi="Arial" w:cs="Arial"/>
                <w:color w:val="000000"/>
                <w:sz w:val="24"/>
                <w:szCs w:val="24"/>
              </w:rPr>
            </w:pPr>
          </w:p>
          <w:p w14:paraId="5321652A" w14:textId="77777777" w:rsidR="00972BDF" w:rsidRPr="009A26E7" w:rsidRDefault="00972BDF" w:rsidP="006B2287">
            <w:pPr>
              <w:spacing w:after="0" w:line="240" w:lineRule="auto"/>
              <w:rPr>
                <w:rFonts w:ascii="Arial" w:eastAsia="Times New Roman" w:hAnsi="Arial" w:cs="Arial"/>
                <w:color w:val="000000"/>
                <w:sz w:val="24"/>
                <w:szCs w:val="24"/>
              </w:rPr>
            </w:pPr>
          </w:p>
          <w:p w14:paraId="4332EE39" w14:textId="200A803D" w:rsidR="00972BDF" w:rsidRPr="009A26E7" w:rsidRDefault="00D104F2" w:rsidP="006B228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Request Form is shown to the user.</w:t>
            </w:r>
          </w:p>
          <w:p w14:paraId="13E9E51D" w14:textId="77777777" w:rsidR="00972BDF" w:rsidRPr="009A26E7" w:rsidRDefault="00972BDF" w:rsidP="006B2287">
            <w:pPr>
              <w:spacing w:after="0" w:line="240" w:lineRule="auto"/>
              <w:rPr>
                <w:rFonts w:ascii="Arial" w:eastAsia="Times New Roman" w:hAnsi="Arial" w:cs="Arial"/>
                <w:color w:val="000000"/>
                <w:sz w:val="24"/>
                <w:szCs w:val="24"/>
              </w:rPr>
            </w:pPr>
          </w:p>
          <w:p w14:paraId="6AE49BA0" w14:textId="77777777" w:rsidR="00972BDF" w:rsidRDefault="00972BDF" w:rsidP="006B2287">
            <w:pPr>
              <w:spacing w:after="0" w:line="240" w:lineRule="auto"/>
              <w:rPr>
                <w:rFonts w:ascii="Arial" w:eastAsia="Arial,Arial,Arial,Times New Rom" w:hAnsi="Arial" w:cs="Arial"/>
                <w:sz w:val="24"/>
                <w:szCs w:val="24"/>
              </w:rPr>
            </w:pPr>
          </w:p>
          <w:p w14:paraId="0F074C4D" w14:textId="69E48562" w:rsidR="00D104F2" w:rsidRPr="009A26E7" w:rsidRDefault="00D104F2" w:rsidP="006B2287">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3.1 The request is added to the Requests Table.</w:t>
            </w:r>
          </w:p>
        </w:tc>
      </w:tr>
      <w:tr w:rsidR="00972BDF" w:rsidRPr="009A26E7" w14:paraId="0464F5B3" w14:textId="77777777" w:rsidTr="006B2287">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E80CE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D4F26D" w14:textId="3844C68E" w:rsidR="00972BDF" w:rsidRPr="009A26E7" w:rsidRDefault="002F37C2" w:rsidP="006B2287">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None</w:t>
            </w:r>
          </w:p>
        </w:tc>
      </w:tr>
    </w:tbl>
    <w:p w14:paraId="7EFA93B5" w14:textId="2C1B5592" w:rsidR="008B1765" w:rsidRDefault="008B1765" w:rsidP="007A5975">
      <w:pPr>
        <w:spacing w:after="0" w:line="480" w:lineRule="auto"/>
        <w:rPr>
          <w:rFonts w:ascii="Arial" w:eastAsia="Times New Roman" w:hAnsi="Arial" w:cs="Arial"/>
          <w:sz w:val="24"/>
          <w:szCs w:val="24"/>
        </w:rPr>
      </w:pPr>
    </w:p>
    <w:p w14:paraId="2FAE9403" w14:textId="4FDA6A3C" w:rsidR="002F37C2" w:rsidRDefault="002F37C2" w:rsidP="007A5975">
      <w:pPr>
        <w:spacing w:after="0" w:line="480" w:lineRule="auto"/>
        <w:rPr>
          <w:rFonts w:ascii="Arial" w:eastAsia="Times New Roman" w:hAnsi="Arial" w:cs="Arial"/>
          <w:sz w:val="24"/>
          <w:szCs w:val="24"/>
        </w:rPr>
      </w:pPr>
    </w:p>
    <w:p w14:paraId="092A5D3C" w14:textId="77777777" w:rsidR="002F37C2" w:rsidRDefault="002F37C2" w:rsidP="007A5975">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0"/>
        <w:gridCol w:w="2715"/>
        <w:gridCol w:w="4025"/>
      </w:tblGrid>
      <w:tr w:rsidR="008B1765" w:rsidRPr="009A26E7" w14:paraId="19EF223B"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71A8B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619DC9" w14:textId="2150563C"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3</w:t>
            </w:r>
          </w:p>
        </w:tc>
      </w:tr>
      <w:tr w:rsidR="008B1765" w:rsidRPr="009A26E7" w14:paraId="68ADE661"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00EECE"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D5FF3E" w14:textId="04FC878B"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Decline</w:t>
            </w:r>
            <w:r w:rsidRPr="009A26E7">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 xml:space="preserve">Assignment </w:t>
            </w:r>
            <w:r w:rsidRPr="009A26E7">
              <w:rPr>
                <w:rFonts w:ascii="Arial" w:eastAsia="Arial,Arial,Arial,Arial,Times N" w:hAnsi="Arial" w:cs="Arial"/>
                <w:color w:val="000000" w:themeColor="text1"/>
                <w:sz w:val="24"/>
                <w:szCs w:val="24"/>
              </w:rPr>
              <w:t>Request</w:t>
            </w:r>
          </w:p>
        </w:tc>
      </w:tr>
      <w:tr w:rsidR="008B1765" w:rsidRPr="009A26E7" w14:paraId="0EF31798"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6C16FD" w14:textId="77777777" w:rsidR="008B1765" w:rsidRPr="009A26E7" w:rsidRDefault="008B1765" w:rsidP="008B176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BADC80" w14:textId="25BB38C3" w:rsidR="008B1765" w:rsidRPr="009A26E7" w:rsidRDefault="008B1765" w:rsidP="008B1765">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w:t>
            </w:r>
            <w:r>
              <w:rPr>
                <w:rFonts w:ascii="Arial" w:eastAsia="Arial,Arial,Arial,Arial,Times N" w:hAnsi="Arial" w:cs="Arial"/>
                <w:color w:val="000000" w:themeColor="text1"/>
                <w:sz w:val="24"/>
                <w:szCs w:val="24"/>
              </w:rPr>
              <w:t>is decline.</w:t>
            </w:r>
          </w:p>
          <w:p w14:paraId="16A9E641" w14:textId="77777777" w:rsidR="008B1765" w:rsidRPr="009A26E7" w:rsidRDefault="008B1765" w:rsidP="008B1765">
            <w:pPr>
              <w:spacing w:after="0" w:line="240" w:lineRule="auto"/>
              <w:rPr>
                <w:rFonts w:ascii="Arial" w:eastAsia="Times New Roman" w:hAnsi="Arial" w:cs="Arial"/>
                <w:color w:val="000000"/>
                <w:sz w:val="24"/>
                <w:szCs w:val="24"/>
              </w:rPr>
            </w:pPr>
          </w:p>
        </w:tc>
      </w:tr>
      <w:tr w:rsidR="008B1765" w:rsidRPr="009A26E7" w14:paraId="02A5A15C"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EDCDCBD" w14:textId="77777777" w:rsidR="008B1765" w:rsidRPr="009A26E7" w:rsidRDefault="008B1765" w:rsidP="008B176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Triggering Event:</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0D132F" w14:textId="13065D8C"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Manager declines the request of the client to assign guards</w:t>
            </w:r>
          </w:p>
        </w:tc>
      </w:tr>
      <w:tr w:rsidR="008B1765" w:rsidRPr="009A26E7" w14:paraId="23452B01"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2BEB23"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E877B4" w14:textId="58B37E99"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8B1765" w:rsidRPr="009A26E7" w14:paraId="6ABDE89D"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F8D7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321E37" w14:textId="4600BE2F"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The Agency cannot fulfill the request of the client so the manager will decline the request.</w:t>
            </w:r>
          </w:p>
        </w:tc>
      </w:tr>
      <w:tr w:rsidR="008B1765" w:rsidRPr="009A26E7" w14:paraId="035911C5"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91B790"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01EFCB" w14:textId="764A871E"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Add Assignment Request</w:t>
            </w:r>
          </w:p>
        </w:tc>
      </w:tr>
      <w:tr w:rsidR="008B1765" w:rsidRPr="009A26E7" w14:paraId="47892C94"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0B6FF0"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D1F499" w14:textId="535BC247" w:rsidR="008B1765" w:rsidRPr="009A26E7" w:rsidRDefault="008B1765" w:rsidP="00315C49">
            <w:pPr>
              <w:numPr>
                <w:ilvl w:val="0"/>
                <w:numId w:val="6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w:t>
            </w:r>
            <w:r>
              <w:rPr>
                <w:rFonts w:ascii="Arial" w:eastAsia="Arial,Arial,Arial,Arial,Times N" w:hAnsi="Arial" w:cs="Arial"/>
                <w:color w:val="000000" w:themeColor="text1"/>
                <w:sz w:val="24"/>
                <w:szCs w:val="24"/>
              </w:rPr>
              <w:t xml:space="preserve">request </w:t>
            </w:r>
            <w:r w:rsidRPr="009A26E7">
              <w:rPr>
                <w:rFonts w:ascii="Arial" w:eastAsia="Arial,Arial,Arial,Arial,Times N" w:hAnsi="Arial" w:cs="Arial"/>
                <w:color w:val="000000" w:themeColor="text1"/>
                <w:sz w:val="24"/>
                <w:szCs w:val="24"/>
              </w:rPr>
              <w:t>information must be existing.</w:t>
            </w:r>
          </w:p>
          <w:p w14:paraId="21A16415" w14:textId="41EFEC9D" w:rsidR="008B1765" w:rsidRPr="009A26E7" w:rsidRDefault="008B1765" w:rsidP="00315C49">
            <w:pPr>
              <w:numPr>
                <w:ilvl w:val="0"/>
                <w:numId w:val="6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manager</w:t>
            </w:r>
            <w:r w:rsidRPr="009A26E7">
              <w:rPr>
                <w:rFonts w:ascii="Arial" w:eastAsia="Arial,Arial,Arial,Arial,Times N" w:hAnsi="Arial" w:cs="Arial"/>
                <w:color w:val="000000" w:themeColor="text1"/>
                <w:sz w:val="24"/>
                <w:szCs w:val="24"/>
              </w:rPr>
              <w:t xml:space="preserve"> must have the request of the client.</w:t>
            </w:r>
          </w:p>
        </w:tc>
      </w:tr>
      <w:tr w:rsidR="008B1765" w:rsidRPr="009A26E7" w14:paraId="414303DC"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80176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0E00D6" w14:textId="51F213CB" w:rsidR="008B1765" w:rsidRPr="009A26E7" w:rsidRDefault="008B1765" w:rsidP="00315C49">
            <w:pPr>
              <w:numPr>
                <w:ilvl w:val="0"/>
                <w:numId w:val="6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is </w:t>
            </w:r>
            <w:r>
              <w:rPr>
                <w:rFonts w:ascii="Arial" w:eastAsia="Arial,Arial,Arial,Arial,Times N" w:hAnsi="Arial" w:cs="Arial"/>
                <w:color w:val="000000" w:themeColor="text1"/>
                <w:sz w:val="24"/>
                <w:szCs w:val="24"/>
              </w:rPr>
              <w:t>declined.</w:t>
            </w:r>
          </w:p>
        </w:tc>
      </w:tr>
      <w:tr w:rsidR="008B1765" w:rsidRPr="009A26E7" w14:paraId="3B430929"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F7DAF9"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986A4F"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7BE35122" w14:textId="24BB11E7" w:rsidR="008B1765" w:rsidRPr="008B1765" w:rsidRDefault="008B1765" w:rsidP="00315C49">
            <w:pPr>
              <w:pStyle w:val="ListParagraph"/>
              <w:numPr>
                <w:ilvl w:val="3"/>
                <w:numId w:val="70"/>
              </w:numPr>
              <w:spacing w:after="0" w:line="240" w:lineRule="auto"/>
              <w:textAlignment w:val="baseline"/>
              <w:rPr>
                <w:rFonts w:ascii="Arial" w:eastAsia="Arial,Arial,Arial,Arial,Times N" w:hAnsi="Arial" w:cs="Arial"/>
                <w:color w:val="000000" w:themeColor="text1"/>
                <w:sz w:val="24"/>
                <w:szCs w:val="24"/>
              </w:rPr>
            </w:pPr>
            <w:r w:rsidRPr="008B1765">
              <w:rPr>
                <w:rFonts w:ascii="Arial" w:eastAsia="Arial,Arial,Arial,Arial,Times N" w:hAnsi="Arial" w:cs="Arial"/>
                <w:color w:val="000000" w:themeColor="text1"/>
                <w:sz w:val="24"/>
                <w:szCs w:val="24"/>
              </w:rPr>
              <w:t>The Manager views the list of requests the agency clerk encoded.</w:t>
            </w:r>
          </w:p>
          <w:p w14:paraId="07693DF1" w14:textId="77777777" w:rsidR="008B1765" w:rsidRDefault="008B1765" w:rsidP="00315C49">
            <w:pPr>
              <w:pStyle w:val="ListParagraph"/>
              <w:numPr>
                <w:ilvl w:val="3"/>
                <w:numId w:val="70"/>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views the request details.</w:t>
            </w:r>
          </w:p>
          <w:p w14:paraId="09A4FF01" w14:textId="4C12D70E" w:rsidR="008B1765" w:rsidRPr="008B1765" w:rsidRDefault="008B1765" w:rsidP="00315C49">
            <w:pPr>
              <w:pStyle w:val="ListParagraph"/>
              <w:numPr>
                <w:ilvl w:val="3"/>
                <w:numId w:val="70"/>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the decline button.</w:t>
            </w: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D78ED3"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7D8EF6BC" w14:textId="3FCDC3B8" w:rsidR="008B1765" w:rsidRDefault="00D104F2" w:rsidP="008B176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request</w:t>
            </w:r>
            <w:r w:rsidR="00AD3436">
              <w:rPr>
                <w:rFonts w:ascii="Arial" w:eastAsia="Times New Roman" w:hAnsi="Arial" w:cs="Arial"/>
                <w:color w:val="000000"/>
                <w:sz w:val="24"/>
                <w:szCs w:val="24"/>
              </w:rPr>
              <w:t>s</w:t>
            </w:r>
          </w:p>
          <w:p w14:paraId="3F3129A1" w14:textId="77777777" w:rsidR="00D104F2" w:rsidRPr="009A26E7" w:rsidRDefault="00D104F2" w:rsidP="008B1765">
            <w:pPr>
              <w:spacing w:after="0" w:line="240" w:lineRule="auto"/>
              <w:rPr>
                <w:rFonts w:ascii="Arial" w:eastAsia="Times New Roman" w:hAnsi="Arial" w:cs="Arial"/>
                <w:color w:val="000000"/>
                <w:sz w:val="24"/>
                <w:szCs w:val="24"/>
              </w:rPr>
            </w:pPr>
          </w:p>
          <w:p w14:paraId="709C9270" w14:textId="77777777" w:rsidR="008B1765" w:rsidRPr="009A26E7" w:rsidRDefault="008B1765" w:rsidP="008B1765">
            <w:pPr>
              <w:spacing w:after="0" w:line="240" w:lineRule="auto"/>
              <w:rPr>
                <w:rFonts w:ascii="Arial" w:eastAsia="Times New Roman" w:hAnsi="Arial" w:cs="Arial"/>
                <w:color w:val="000000"/>
                <w:sz w:val="24"/>
                <w:szCs w:val="24"/>
              </w:rPr>
            </w:pPr>
          </w:p>
          <w:p w14:paraId="41AAD48A" w14:textId="77777777" w:rsidR="008B1765" w:rsidRPr="009A26E7" w:rsidRDefault="008B1765" w:rsidP="008B1765">
            <w:pPr>
              <w:spacing w:after="0" w:line="240" w:lineRule="auto"/>
              <w:rPr>
                <w:rFonts w:ascii="Arial" w:eastAsia="Times New Roman" w:hAnsi="Arial" w:cs="Arial"/>
                <w:color w:val="000000"/>
                <w:sz w:val="24"/>
                <w:szCs w:val="24"/>
              </w:rPr>
            </w:pPr>
          </w:p>
          <w:p w14:paraId="51A883BB" w14:textId="33A2A96D" w:rsidR="008B1765" w:rsidRPr="009A26E7" w:rsidRDefault="00AD3436" w:rsidP="008B176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2 Show view Request Details Form is shown to the user.</w:t>
            </w:r>
          </w:p>
          <w:p w14:paraId="4C06C868" w14:textId="00661840" w:rsidR="008B1765" w:rsidRPr="009A26E7" w:rsidRDefault="00AD3436" w:rsidP="008B1765">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3.1 The request status is set to declined.</w:t>
            </w:r>
          </w:p>
        </w:tc>
      </w:tr>
      <w:tr w:rsidR="008B1765" w:rsidRPr="009A26E7" w14:paraId="2CB9325E"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C33965"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757292" w14:textId="4F8C27F8" w:rsidR="008B1765" w:rsidRPr="009A26E7" w:rsidRDefault="008B1765" w:rsidP="008B176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1. If the client request form is </w:t>
            </w:r>
            <w:r w:rsidR="002F37C2">
              <w:rPr>
                <w:rFonts w:ascii="Arial" w:eastAsia="Arial,Arial,Arial,Arial,Times N" w:hAnsi="Arial" w:cs="Arial"/>
                <w:color w:val="000000" w:themeColor="text1"/>
                <w:sz w:val="24"/>
                <w:szCs w:val="24"/>
              </w:rPr>
              <w:t xml:space="preserve">in the system, the </w:t>
            </w:r>
            <w:r w:rsidR="007221EE">
              <w:rPr>
                <w:rFonts w:ascii="Arial" w:eastAsia="Arial,Arial,Arial,Arial,Times N" w:hAnsi="Arial" w:cs="Arial"/>
                <w:color w:val="000000" w:themeColor="text1"/>
                <w:sz w:val="24"/>
                <w:szCs w:val="24"/>
              </w:rPr>
              <w:t>manager cannot decline the request.</w:t>
            </w:r>
          </w:p>
        </w:tc>
      </w:tr>
    </w:tbl>
    <w:p w14:paraId="02D5AA5C" w14:textId="7E55D51F" w:rsidR="008B1765" w:rsidRDefault="008B1765"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0"/>
        <w:gridCol w:w="2715"/>
        <w:gridCol w:w="4025"/>
      </w:tblGrid>
      <w:tr w:rsidR="008B1765" w:rsidRPr="009A26E7" w14:paraId="414BC612"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D1B07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6AD3C9" w14:textId="2E955F78"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4</w:t>
            </w:r>
          </w:p>
        </w:tc>
      </w:tr>
      <w:tr w:rsidR="008B1765" w:rsidRPr="009A26E7" w14:paraId="442D6C33"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FA8AB7"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850B8" w14:textId="0C34046D"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Approve</w:t>
            </w:r>
            <w:r w:rsidRPr="009A26E7">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 xml:space="preserve">Assignment </w:t>
            </w:r>
            <w:r w:rsidRPr="009A26E7">
              <w:rPr>
                <w:rFonts w:ascii="Arial" w:eastAsia="Arial,Arial,Arial,Arial,Times N" w:hAnsi="Arial" w:cs="Arial"/>
                <w:color w:val="000000" w:themeColor="text1"/>
                <w:sz w:val="24"/>
                <w:szCs w:val="24"/>
              </w:rPr>
              <w:t>Request</w:t>
            </w:r>
          </w:p>
        </w:tc>
      </w:tr>
      <w:tr w:rsidR="008B1765" w:rsidRPr="009A26E7" w14:paraId="39C86D64"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9CB3B3" w14:textId="77777777" w:rsidR="008B1765" w:rsidRPr="009A26E7" w:rsidRDefault="008B1765" w:rsidP="008B176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A6A555" w14:textId="0AE6AF07" w:rsidR="008B1765" w:rsidRPr="009A26E7" w:rsidRDefault="008B1765" w:rsidP="008B1765">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w:t>
            </w:r>
            <w:r>
              <w:rPr>
                <w:rFonts w:ascii="Arial" w:eastAsia="Arial,Arial,Arial,Arial,Times N" w:hAnsi="Arial" w:cs="Arial"/>
                <w:color w:val="000000" w:themeColor="text1"/>
                <w:sz w:val="24"/>
                <w:szCs w:val="24"/>
              </w:rPr>
              <w:t>is approved and will be ready for assignment.</w:t>
            </w:r>
          </w:p>
          <w:p w14:paraId="57217669" w14:textId="77777777" w:rsidR="008B1765" w:rsidRPr="009A26E7" w:rsidRDefault="008B1765" w:rsidP="008B1765">
            <w:pPr>
              <w:spacing w:after="0" w:line="240" w:lineRule="auto"/>
              <w:rPr>
                <w:rFonts w:ascii="Arial" w:eastAsia="Times New Roman" w:hAnsi="Arial" w:cs="Arial"/>
                <w:color w:val="000000"/>
                <w:sz w:val="24"/>
                <w:szCs w:val="24"/>
              </w:rPr>
            </w:pPr>
          </w:p>
        </w:tc>
      </w:tr>
      <w:tr w:rsidR="008B1765" w:rsidRPr="009A26E7" w14:paraId="582CCDAD"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196799" w14:textId="77777777" w:rsidR="008B1765" w:rsidRPr="009A26E7" w:rsidRDefault="008B1765" w:rsidP="008B176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lastRenderedPageBreak/>
              <w:t>Triggering Event:</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A8435B" w14:textId="2EB41A3A"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 xml:space="preserve">Manager </w:t>
            </w:r>
            <w:r w:rsidR="007A5975">
              <w:rPr>
                <w:rFonts w:ascii="Arial" w:eastAsia="Arial,Arial,Arial,Times New Rom" w:hAnsi="Arial" w:cs="Arial"/>
                <w:sz w:val="24"/>
                <w:szCs w:val="24"/>
              </w:rPr>
              <w:t>approved</w:t>
            </w:r>
            <w:r>
              <w:rPr>
                <w:rFonts w:ascii="Arial" w:eastAsia="Arial,Arial,Arial,Times New Rom" w:hAnsi="Arial" w:cs="Arial"/>
                <w:sz w:val="24"/>
                <w:szCs w:val="24"/>
              </w:rPr>
              <w:t xml:space="preserve"> the request of the client to assign guards</w:t>
            </w:r>
          </w:p>
        </w:tc>
      </w:tr>
      <w:tr w:rsidR="008B1765" w:rsidRPr="009A26E7" w14:paraId="716D0E43"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DB5AF6"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3D6588" w14:textId="77777777" w:rsidR="008B1765" w:rsidRPr="009A26E7" w:rsidRDefault="008B176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8B1765" w:rsidRPr="009A26E7" w14:paraId="196B96BA"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C903EA"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A837A5" w14:textId="73DAF284" w:rsidR="008B1765" w:rsidRPr="009A26E7" w:rsidRDefault="007A5975" w:rsidP="008B176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The agency can fulfill the request of the client and they can provide the number of guards needed for it so the manager will approve the request</w:t>
            </w:r>
          </w:p>
        </w:tc>
      </w:tr>
      <w:tr w:rsidR="008B1765" w:rsidRPr="009A26E7" w14:paraId="49447B00"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82129E"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989A62" w14:textId="77777777" w:rsidR="008B1765" w:rsidRDefault="008B1765" w:rsidP="008B176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Add Assignment Request</w:t>
            </w:r>
          </w:p>
          <w:p w14:paraId="4C112851" w14:textId="08413B2E" w:rsidR="007A5975" w:rsidRPr="009A26E7" w:rsidRDefault="007A597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Assign Guard to Client</w:t>
            </w:r>
          </w:p>
        </w:tc>
      </w:tr>
      <w:tr w:rsidR="008B1765" w:rsidRPr="009A26E7" w14:paraId="215035AA"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2F8517"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11B83F" w14:textId="77777777" w:rsidR="008B1765" w:rsidRPr="009A26E7" w:rsidRDefault="008B1765" w:rsidP="00315C49">
            <w:pPr>
              <w:numPr>
                <w:ilvl w:val="0"/>
                <w:numId w:val="6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w:t>
            </w:r>
            <w:r>
              <w:rPr>
                <w:rFonts w:ascii="Arial" w:eastAsia="Arial,Arial,Arial,Arial,Times N" w:hAnsi="Arial" w:cs="Arial"/>
                <w:color w:val="000000" w:themeColor="text1"/>
                <w:sz w:val="24"/>
                <w:szCs w:val="24"/>
              </w:rPr>
              <w:t xml:space="preserve">request </w:t>
            </w:r>
            <w:r w:rsidRPr="009A26E7">
              <w:rPr>
                <w:rFonts w:ascii="Arial" w:eastAsia="Arial,Arial,Arial,Arial,Times N" w:hAnsi="Arial" w:cs="Arial"/>
                <w:color w:val="000000" w:themeColor="text1"/>
                <w:sz w:val="24"/>
                <w:szCs w:val="24"/>
              </w:rPr>
              <w:t>information must be existing.</w:t>
            </w:r>
          </w:p>
          <w:p w14:paraId="0FD60A27" w14:textId="77777777" w:rsidR="008B1765" w:rsidRPr="009A26E7" w:rsidRDefault="008B1765" w:rsidP="00315C49">
            <w:pPr>
              <w:numPr>
                <w:ilvl w:val="0"/>
                <w:numId w:val="6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manager</w:t>
            </w:r>
            <w:r w:rsidRPr="009A26E7">
              <w:rPr>
                <w:rFonts w:ascii="Arial" w:eastAsia="Arial,Arial,Arial,Arial,Times N" w:hAnsi="Arial" w:cs="Arial"/>
                <w:color w:val="000000" w:themeColor="text1"/>
                <w:sz w:val="24"/>
                <w:szCs w:val="24"/>
              </w:rPr>
              <w:t xml:space="preserve"> must have the request of the client.</w:t>
            </w:r>
          </w:p>
        </w:tc>
      </w:tr>
      <w:tr w:rsidR="008B1765" w:rsidRPr="009A26E7" w14:paraId="5C4B8D84"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2776C7"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0476BB" w14:textId="72CF7DB8" w:rsidR="008B1765" w:rsidRPr="009A26E7" w:rsidRDefault="008B1765" w:rsidP="00315C49">
            <w:pPr>
              <w:numPr>
                <w:ilvl w:val="0"/>
                <w:numId w:val="6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is </w:t>
            </w:r>
            <w:r w:rsidR="007A5975">
              <w:rPr>
                <w:rFonts w:ascii="Arial" w:eastAsia="Arial,Arial,Arial,Arial,Times N" w:hAnsi="Arial" w:cs="Arial"/>
                <w:color w:val="000000" w:themeColor="text1"/>
                <w:sz w:val="24"/>
                <w:szCs w:val="24"/>
              </w:rPr>
              <w:t>approved and will be ready for assigning</w:t>
            </w:r>
            <w:r>
              <w:rPr>
                <w:rFonts w:ascii="Arial" w:eastAsia="Arial,Arial,Arial,Arial,Times N" w:hAnsi="Arial" w:cs="Arial"/>
                <w:color w:val="000000" w:themeColor="text1"/>
                <w:sz w:val="24"/>
                <w:szCs w:val="24"/>
              </w:rPr>
              <w:t>.</w:t>
            </w:r>
          </w:p>
        </w:tc>
      </w:tr>
      <w:tr w:rsidR="008B1765" w:rsidRPr="009A26E7" w14:paraId="036A9568"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80F9E3"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FF59BF"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3622DDE3" w14:textId="77777777" w:rsidR="008B1765" w:rsidRPr="008B1765" w:rsidRDefault="008B1765" w:rsidP="00315C49">
            <w:pPr>
              <w:pStyle w:val="ListParagraph"/>
              <w:numPr>
                <w:ilvl w:val="3"/>
                <w:numId w:val="69"/>
              </w:numPr>
              <w:spacing w:after="0" w:line="240" w:lineRule="auto"/>
              <w:textAlignment w:val="baseline"/>
              <w:rPr>
                <w:rFonts w:ascii="Arial" w:eastAsia="Arial,Arial,Arial,Arial,Times N" w:hAnsi="Arial" w:cs="Arial"/>
                <w:color w:val="000000" w:themeColor="text1"/>
                <w:sz w:val="24"/>
                <w:szCs w:val="24"/>
              </w:rPr>
            </w:pPr>
            <w:r w:rsidRPr="008B1765">
              <w:rPr>
                <w:rFonts w:ascii="Arial" w:eastAsia="Arial,Arial,Arial,Arial,Times N" w:hAnsi="Arial" w:cs="Arial"/>
                <w:color w:val="000000" w:themeColor="text1"/>
                <w:sz w:val="24"/>
                <w:szCs w:val="24"/>
              </w:rPr>
              <w:t>The Manager views the list of requests the agency clerk encoded.</w:t>
            </w:r>
          </w:p>
          <w:p w14:paraId="72A71DB6" w14:textId="77777777" w:rsidR="008B1765" w:rsidRDefault="008B1765" w:rsidP="00315C49">
            <w:pPr>
              <w:pStyle w:val="ListParagraph"/>
              <w:numPr>
                <w:ilvl w:val="3"/>
                <w:numId w:val="69"/>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views the request details.</w:t>
            </w:r>
          </w:p>
          <w:p w14:paraId="102BBD91" w14:textId="2651E1E3" w:rsidR="008B1765" w:rsidRPr="008B1765" w:rsidRDefault="008B1765" w:rsidP="00315C49">
            <w:pPr>
              <w:pStyle w:val="ListParagraph"/>
              <w:numPr>
                <w:ilvl w:val="3"/>
                <w:numId w:val="69"/>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manager clicks the </w:t>
            </w:r>
            <w:r w:rsidR="007A5975">
              <w:rPr>
                <w:rFonts w:ascii="Arial" w:eastAsia="Arial,Arial,Arial,Arial,Times N" w:hAnsi="Arial" w:cs="Arial"/>
                <w:color w:val="000000" w:themeColor="text1"/>
                <w:sz w:val="24"/>
                <w:szCs w:val="24"/>
              </w:rPr>
              <w:t>approve</w:t>
            </w:r>
            <w:r>
              <w:rPr>
                <w:rFonts w:ascii="Arial" w:eastAsia="Arial,Arial,Arial,Arial,Times N" w:hAnsi="Arial" w:cs="Arial"/>
                <w:color w:val="000000" w:themeColor="text1"/>
                <w:sz w:val="24"/>
                <w:szCs w:val="24"/>
              </w:rPr>
              <w:t xml:space="preserve"> button.</w:t>
            </w: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40D4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114D95EA" w14:textId="00BB759C" w:rsidR="008B1765" w:rsidRPr="009A26E7" w:rsidRDefault="00AD3436" w:rsidP="008B176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requests</w:t>
            </w:r>
          </w:p>
          <w:p w14:paraId="687CEC13" w14:textId="321BBB97" w:rsidR="008B1765" w:rsidRDefault="008B1765" w:rsidP="008B1765">
            <w:pPr>
              <w:spacing w:after="0" w:line="240" w:lineRule="auto"/>
              <w:rPr>
                <w:rFonts w:ascii="Arial" w:eastAsia="Times New Roman" w:hAnsi="Arial" w:cs="Arial"/>
                <w:color w:val="000000"/>
                <w:sz w:val="24"/>
                <w:szCs w:val="24"/>
              </w:rPr>
            </w:pPr>
          </w:p>
          <w:p w14:paraId="6CF86E1D" w14:textId="7E647C2B" w:rsidR="00AD3436" w:rsidRDefault="00AD3436" w:rsidP="008B1765">
            <w:pPr>
              <w:spacing w:after="0" w:line="240" w:lineRule="auto"/>
              <w:rPr>
                <w:rFonts w:ascii="Arial" w:eastAsia="Times New Roman" w:hAnsi="Arial" w:cs="Arial"/>
                <w:color w:val="000000"/>
                <w:sz w:val="24"/>
                <w:szCs w:val="24"/>
              </w:rPr>
            </w:pPr>
          </w:p>
          <w:p w14:paraId="6FFC7893" w14:textId="120E0077" w:rsidR="00AD3436" w:rsidRDefault="00AD3436" w:rsidP="008B1765">
            <w:pPr>
              <w:spacing w:after="0" w:line="240" w:lineRule="auto"/>
              <w:rPr>
                <w:rFonts w:ascii="Arial" w:eastAsia="Times New Roman" w:hAnsi="Arial" w:cs="Arial"/>
                <w:color w:val="000000"/>
                <w:sz w:val="24"/>
                <w:szCs w:val="24"/>
              </w:rPr>
            </w:pPr>
          </w:p>
          <w:p w14:paraId="3E34967E" w14:textId="06E68961" w:rsidR="00AD3436" w:rsidRDefault="00AD3436" w:rsidP="008B176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Request Details are shown to the user.</w:t>
            </w:r>
          </w:p>
          <w:p w14:paraId="0B5628DE" w14:textId="5AEFFC75" w:rsidR="008B1765" w:rsidRPr="00AD3436" w:rsidRDefault="00AD3436" w:rsidP="008B176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The request status is set to approved.</w:t>
            </w:r>
          </w:p>
        </w:tc>
      </w:tr>
      <w:tr w:rsidR="008B1765" w:rsidRPr="009A26E7" w14:paraId="3242B59E" w14:textId="77777777" w:rsidTr="008B1765">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F27892" w14:textId="77777777" w:rsidR="008B1765" w:rsidRPr="009A26E7" w:rsidRDefault="008B1765" w:rsidP="008B176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083EF3" w14:textId="33EEBCD4" w:rsidR="008B1765" w:rsidRPr="007A5975" w:rsidRDefault="008B1765" w:rsidP="00315C49">
            <w:pPr>
              <w:pStyle w:val="ListParagraph"/>
              <w:numPr>
                <w:ilvl w:val="4"/>
                <w:numId w:val="69"/>
              </w:numPr>
              <w:spacing w:after="0" w:line="240" w:lineRule="auto"/>
              <w:rPr>
                <w:rFonts w:ascii="Arial" w:eastAsia="Arial,Arial,Arial,Arial,Times N" w:hAnsi="Arial" w:cs="Arial"/>
                <w:color w:val="000000" w:themeColor="text1"/>
                <w:sz w:val="24"/>
                <w:szCs w:val="24"/>
              </w:rPr>
            </w:pPr>
            <w:r w:rsidRPr="007A5975">
              <w:rPr>
                <w:rFonts w:ascii="Arial" w:eastAsia="Arial,Arial,Arial,Arial,Times N" w:hAnsi="Arial" w:cs="Arial"/>
                <w:color w:val="000000" w:themeColor="text1"/>
                <w:sz w:val="24"/>
                <w:szCs w:val="24"/>
              </w:rPr>
              <w:t xml:space="preserve">If the client request form is not encoded by the agency clerk or is not in the system, then the manager should not </w:t>
            </w:r>
            <w:r w:rsidR="007A5975" w:rsidRPr="007A5975">
              <w:rPr>
                <w:rFonts w:ascii="Arial" w:eastAsia="Arial,Arial,Arial,Arial,Times N" w:hAnsi="Arial" w:cs="Arial"/>
                <w:color w:val="000000" w:themeColor="text1"/>
                <w:sz w:val="24"/>
                <w:szCs w:val="24"/>
              </w:rPr>
              <w:t>approve</w:t>
            </w:r>
            <w:r w:rsidRPr="007A5975">
              <w:rPr>
                <w:rFonts w:ascii="Arial" w:eastAsia="Arial,Arial,Arial,Arial,Times N" w:hAnsi="Arial" w:cs="Arial"/>
                <w:color w:val="000000" w:themeColor="text1"/>
                <w:sz w:val="24"/>
                <w:szCs w:val="24"/>
              </w:rPr>
              <w:t xml:space="preserve"> it.</w:t>
            </w:r>
          </w:p>
          <w:p w14:paraId="5E63B5CF" w14:textId="5A0E2C38" w:rsidR="008B1765" w:rsidRPr="007A5975" w:rsidRDefault="007A5975" w:rsidP="00315C49">
            <w:pPr>
              <w:pStyle w:val="ListParagraph"/>
              <w:numPr>
                <w:ilvl w:val="4"/>
                <w:numId w:val="69"/>
              </w:num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number of guards requested is more than the number of guards available, then the manager should not approve it,</w:t>
            </w:r>
          </w:p>
        </w:tc>
      </w:tr>
    </w:tbl>
    <w:p w14:paraId="52DC4015" w14:textId="4A5300E4" w:rsidR="008B1765" w:rsidRPr="009A26E7" w:rsidRDefault="008B1765"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2"/>
        <w:gridCol w:w="3707"/>
      </w:tblGrid>
      <w:tr w:rsidR="00972BDF" w:rsidRPr="009A26E7" w14:paraId="3E98359E"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DDD835"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BC65C0" w14:textId="711FAE8D" w:rsidR="00972BDF" w:rsidRPr="009A26E7" w:rsidRDefault="007A5975" w:rsidP="006B2287">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5</w:t>
            </w:r>
          </w:p>
        </w:tc>
      </w:tr>
      <w:tr w:rsidR="00972BDF" w:rsidRPr="009A26E7" w14:paraId="6B40FDA0"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4DB115"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8F65CB"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ssign Guard to client</w:t>
            </w:r>
          </w:p>
        </w:tc>
      </w:tr>
      <w:tr w:rsidR="00972BDF" w:rsidRPr="009A26E7" w14:paraId="1907F95B"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4EDE15"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AAA850" w14:textId="77777777" w:rsidR="00972BDF" w:rsidRPr="009A26E7" w:rsidRDefault="00972BDF" w:rsidP="006B2287">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assigned to the client.</w:t>
            </w:r>
          </w:p>
        </w:tc>
      </w:tr>
      <w:tr w:rsidR="00972BDF" w:rsidRPr="009A26E7" w14:paraId="1218A5B1"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F5C7F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041EA7" w14:textId="77777777" w:rsidR="00972BDF" w:rsidRPr="009A26E7"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Manager selects guards assigned to clients.</w:t>
            </w:r>
          </w:p>
        </w:tc>
      </w:tr>
      <w:tr w:rsidR="00972BDF" w:rsidRPr="009A26E7" w14:paraId="1C537354"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99338B"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5B36D5"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972BDF" w:rsidRPr="009A26E7" w14:paraId="3591474A"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7C313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8BA55"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Once the manager approves the request of the client, the manager will assign the guard to the client.</w:t>
            </w:r>
          </w:p>
        </w:tc>
      </w:tr>
      <w:tr w:rsidR="00972BDF" w:rsidRPr="009A26E7" w14:paraId="56B0692D"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68B7C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5E20BC" w14:textId="37E65A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sidR="007A5975">
              <w:rPr>
                <w:rFonts w:ascii="Arial" w:eastAsia="Arial,Arial,Arial,Arial,Times N" w:hAnsi="Arial" w:cs="Arial"/>
                <w:color w:val="000000" w:themeColor="text1"/>
                <w:sz w:val="24"/>
                <w:szCs w:val="24"/>
              </w:rPr>
              <w:t>Approve Assignment Request</w:t>
            </w:r>
          </w:p>
          <w:p w14:paraId="18FE677C" w14:textId="77777777" w:rsidR="00972BDF" w:rsidRDefault="00972BDF" w:rsidP="007A597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lt;Extends&gt; </w:t>
            </w:r>
            <w:r w:rsidR="007A5975">
              <w:rPr>
                <w:rFonts w:ascii="Arial" w:eastAsia="Arial,Arial,Arial,Arial,Times N" w:hAnsi="Arial" w:cs="Arial"/>
                <w:color w:val="000000" w:themeColor="text1"/>
                <w:sz w:val="24"/>
                <w:szCs w:val="24"/>
              </w:rPr>
              <w:t>Create Duty Details</w:t>
            </w:r>
          </w:p>
          <w:p w14:paraId="068FD378" w14:textId="0E55EC61" w:rsidR="007A5975" w:rsidRPr="009A26E7" w:rsidRDefault="007A5975" w:rsidP="007A597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Set Guards to Active</w:t>
            </w:r>
          </w:p>
        </w:tc>
      </w:tr>
      <w:tr w:rsidR="00972BDF" w:rsidRPr="009A26E7" w14:paraId="5CB6DDA8"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BFC13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64E51F" w14:textId="77777777" w:rsidR="00972BDF" w:rsidRPr="009A26E7" w:rsidRDefault="00972BDF" w:rsidP="00315C49">
            <w:pPr>
              <w:numPr>
                <w:ilvl w:val="0"/>
                <w:numId w:val="4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client may or may not have sent a request to assign the guard to them.</w:t>
            </w:r>
          </w:p>
        </w:tc>
      </w:tr>
      <w:tr w:rsidR="00972BDF" w:rsidRPr="009A26E7" w14:paraId="13E61A39"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62588F"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EC60AE" w14:textId="77777777" w:rsidR="00972BDF" w:rsidRPr="009A26E7" w:rsidRDefault="00972BDF" w:rsidP="00315C49">
            <w:pPr>
              <w:numPr>
                <w:ilvl w:val="0"/>
                <w:numId w:val="4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assigned to the client</w:t>
            </w:r>
          </w:p>
          <w:p w14:paraId="0045E16F" w14:textId="77777777" w:rsidR="00972BDF" w:rsidRPr="009A26E7" w:rsidRDefault="00972BDF" w:rsidP="00315C49">
            <w:pPr>
              <w:numPr>
                <w:ilvl w:val="0"/>
                <w:numId w:val="4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is set to active</w:t>
            </w:r>
          </w:p>
        </w:tc>
      </w:tr>
      <w:tr w:rsidR="00972BDF" w:rsidRPr="009A26E7" w14:paraId="01B4E9BC"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88A757"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6BBB9D" w14:textId="41A236D0" w:rsidR="007A5975"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DACCB7A" w14:textId="77777777" w:rsidR="007A5975" w:rsidRPr="008B176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sidRPr="008B1765">
              <w:rPr>
                <w:rFonts w:ascii="Arial" w:eastAsia="Arial,Arial,Arial,Arial,Times N" w:hAnsi="Arial" w:cs="Arial"/>
                <w:color w:val="000000" w:themeColor="text1"/>
                <w:sz w:val="24"/>
                <w:szCs w:val="24"/>
              </w:rPr>
              <w:t>The Manager views the list of requests the agency clerk encoded.</w:t>
            </w:r>
          </w:p>
          <w:p w14:paraId="769B8692" w14:textId="4C57BDA4" w:rsidR="007A597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Manager views the details of an approved request. </w:t>
            </w:r>
          </w:p>
          <w:p w14:paraId="42F65AF7" w14:textId="1C79AE63" w:rsidR="007A597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the “Assign” button.</w:t>
            </w:r>
          </w:p>
          <w:p w14:paraId="0323D027" w14:textId="7A92DDA5" w:rsidR="007A597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selects the guards to be assigned from the “Available Guards” table.</w:t>
            </w:r>
          </w:p>
          <w:p w14:paraId="6F4DECE3" w14:textId="40FC7556" w:rsidR="007A597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Add” button to save the choices.</w:t>
            </w:r>
          </w:p>
          <w:p w14:paraId="045AD56A" w14:textId="56066C03" w:rsidR="00972BDF" w:rsidRPr="007A5975" w:rsidRDefault="007A5975" w:rsidP="00315C49">
            <w:pPr>
              <w:pStyle w:val="ListParagraph"/>
              <w:numPr>
                <w:ilvl w:val="3"/>
                <w:numId w:val="7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Assign” button to finish the assignment.</w:t>
            </w:r>
          </w:p>
        </w:tc>
        <w:tc>
          <w:tcPr>
            <w:tcW w:w="370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B9E5D4"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4323F53C" w14:textId="029EF013" w:rsidR="00972BDF" w:rsidRPr="00AD3436" w:rsidRDefault="00AD3436" w:rsidP="00AD3436">
            <w:pPr>
              <w:pStyle w:val="ListParagraph"/>
              <w:numPr>
                <w:ilvl w:val="1"/>
                <w:numId w:val="153"/>
              </w:numPr>
              <w:spacing w:after="0" w:line="240" w:lineRule="auto"/>
              <w:rPr>
                <w:rFonts w:ascii="Arial" w:eastAsia="Arial,Arial,Arial,Times New Rom" w:hAnsi="Arial" w:cs="Arial"/>
                <w:sz w:val="24"/>
                <w:szCs w:val="24"/>
              </w:rPr>
            </w:pPr>
            <w:r w:rsidRPr="00AD3436">
              <w:rPr>
                <w:rFonts w:ascii="Arial" w:eastAsia="Arial,Arial,Arial,Times New Rom" w:hAnsi="Arial" w:cs="Arial"/>
                <w:sz w:val="24"/>
                <w:szCs w:val="24"/>
              </w:rPr>
              <w:t>Show list of requests</w:t>
            </w:r>
          </w:p>
          <w:p w14:paraId="4A52AC1A" w14:textId="77777777" w:rsidR="00AD3436" w:rsidRDefault="00AD3436" w:rsidP="00AD3436">
            <w:pPr>
              <w:spacing w:after="0" w:line="240" w:lineRule="auto"/>
              <w:rPr>
                <w:rFonts w:ascii="Arial" w:eastAsia="Arial,Arial,Arial,Times New Rom" w:hAnsi="Arial" w:cs="Arial"/>
                <w:sz w:val="24"/>
                <w:szCs w:val="24"/>
              </w:rPr>
            </w:pPr>
          </w:p>
          <w:p w14:paraId="5ABFB516" w14:textId="77777777" w:rsidR="00AD3436" w:rsidRDefault="00AD3436" w:rsidP="00AD3436">
            <w:pPr>
              <w:spacing w:after="0" w:line="240" w:lineRule="auto"/>
              <w:rPr>
                <w:rFonts w:ascii="Arial" w:eastAsia="Arial,Arial,Arial,Times New Rom" w:hAnsi="Arial" w:cs="Arial"/>
                <w:sz w:val="24"/>
                <w:szCs w:val="24"/>
              </w:rPr>
            </w:pPr>
          </w:p>
          <w:p w14:paraId="5EA8C660" w14:textId="3A5D8FB7" w:rsidR="00AD3436" w:rsidRPr="00AD3436" w:rsidRDefault="00AD3436" w:rsidP="00AD3436">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 xml:space="preserve">2.1 </w:t>
            </w:r>
            <w:r w:rsidRPr="00AD3436">
              <w:rPr>
                <w:rFonts w:ascii="Arial" w:eastAsia="Arial,Arial,Arial,Times New Rom" w:hAnsi="Arial" w:cs="Arial"/>
                <w:sz w:val="24"/>
                <w:szCs w:val="24"/>
              </w:rPr>
              <w:t>Show view request details form</w:t>
            </w:r>
          </w:p>
          <w:p w14:paraId="27891B74" w14:textId="77777777" w:rsidR="00AD3436" w:rsidRDefault="00AD3436" w:rsidP="00AD3436">
            <w:pPr>
              <w:spacing w:after="0" w:line="240" w:lineRule="auto"/>
              <w:rPr>
                <w:rFonts w:ascii="Arial" w:eastAsia="Arial,Arial,Arial,Times New Rom" w:hAnsi="Arial" w:cs="Arial"/>
                <w:sz w:val="24"/>
                <w:szCs w:val="24"/>
              </w:rPr>
            </w:pPr>
          </w:p>
          <w:p w14:paraId="6E3C80FF" w14:textId="07E4394C" w:rsidR="00AD3436" w:rsidRPr="00AD3436" w:rsidRDefault="00AD3436" w:rsidP="00AD3436">
            <w:pPr>
              <w:pStyle w:val="ListParagraph"/>
              <w:numPr>
                <w:ilvl w:val="1"/>
                <w:numId w:val="154"/>
              </w:numPr>
              <w:spacing w:after="0" w:line="240" w:lineRule="auto"/>
              <w:rPr>
                <w:rFonts w:ascii="Arial" w:eastAsia="Arial,Arial,Arial,Times New Rom" w:hAnsi="Arial" w:cs="Arial"/>
                <w:sz w:val="24"/>
                <w:szCs w:val="24"/>
              </w:rPr>
            </w:pPr>
            <w:r w:rsidRPr="00AD3436">
              <w:rPr>
                <w:rFonts w:ascii="Arial" w:eastAsia="Arial,Arial,Arial,Times New Rom" w:hAnsi="Arial" w:cs="Arial"/>
                <w:sz w:val="24"/>
                <w:szCs w:val="24"/>
              </w:rPr>
              <w:t>Show assignment form</w:t>
            </w:r>
          </w:p>
          <w:p w14:paraId="7931C853" w14:textId="21332C75" w:rsidR="00AD3436" w:rsidRPr="00AD3436" w:rsidRDefault="00AD3436" w:rsidP="00AD3436">
            <w:pPr>
              <w:pStyle w:val="ListParagraph"/>
              <w:numPr>
                <w:ilvl w:val="1"/>
                <w:numId w:val="154"/>
              </w:numPr>
              <w:spacing w:after="0" w:line="240" w:lineRule="auto"/>
              <w:rPr>
                <w:rFonts w:ascii="Arial" w:eastAsia="Arial,Arial,Arial,Times New Rom" w:hAnsi="Arial" w:cs="Arial"/>
                <w:sz w:val="24"/>
                <w:szCs w:val="24"/>
              </w:rPr>
            </w:pPr>
            <w:r w:rsidRPr="00AD3436">
              <w:rPr>
                <w:rFonts w:ascii="Arial" w:eastAsia="Arial,Arial,Arial,Times New Rom" w:hAnsi="Arial" w:cs="Arial"/>
                <w:sz w:val="24"/>
                <w:szCs w:val="24"/>
              </w:rPr>
              <w:t>Show list of guards available</w:t>
            </w:r>
          </w:p>
          <w:p w14:paraId="1DE571CA" w14:textId="77777777" w:rsidR="00AD3436" w:rsidRDefault="00AD3436" w:rsidP="00AD3436">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4.1 List of guards selected are stored</w:t>
            </w:r>
          </w:p>
          <w:p w14:paraId="36E36C2A" w14:textId="77777777" w:rsidR="00AD3436" w:rsidRDefault="00AD3436" w:rsidP="00AD3436">
            <w:pPr>
              <w:spacing w:after="0" w:line="240" w:lineRule="auto"/>
              <w:rPr>
                <w:rFonts w:ascii="Arial" w:eastAsia="Arial,Arial,Arial,Times New Rom" w:hAnsi="Arial" w:cs="Arial"/>
                <w:sz w:val="24"/>
                <w:szCs w:val="24"/>
              </w:rPr>
            </w:pPr>
          </w:p>
          <w:p w14:paraId="21AAB5E6" w14:textId="77777777" w:rsidR="00AD3436" w:rsidRDefault="00AD3436" w:rsidP="00AD3436">
            <w:pPr>
              <w:spacing w:after="0" w:line="240" w:lineRule="auto"/>
              <w:rPr>
                <w:rFonts w:ascii="Arial" w:eastAsia="Arial,Arial,Arial,Times New Rom" w:hAnsi="Arial" w:cs="Arial"/>
                <w:sz w:val="24"/>
                <w:szCs w:val="24"/>
              </w:rPr>
            </w:pPr>
          </w:p>
          <w:p w14:paraId="4446F2B3" w14:textId="77777777" w:rsidR="00AD3436" w:rsidRDefault="00AD3436" w:rsidP="00AD3436">
            <w:pPr>
              <w:spacing w:after="0" w:line="240" w:lineRule="auto"/>
              <w:rPr>
                <w:rFonts w:ascii="Arial" w:eastAsia="Arial,Arial,Arial,Times New Rom" w:hAnsi="Arial" w:cs="Arial"/>
                <w:sz w:val="24"/>
                <w:szCs w:val="24"/>
              </w:rPr>
            </w:pPr>
          </w:p>
          <w:p w14:paraId="782B2BBC" w14:textId="77777777" w:rsidR="00AD3436" w:rsidRDefault="00AD3436" w:rsidP="00AD3436">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5.1 The selected guards are moved to the assigned table</w:t>
            </w:r>
          </w:p>
          <w:p w14:paraId="04E716CB" w14:textId="77777777" w:rsidR="00AD3436" w:rsidRDefault="00AD3436" w:rsidP="00AD3436">
            <w:pPr>
              <w:spacing w:after="0" w:line="240" w:lineRule="auto"/>
              <w:rPr>
                <w:rFonts w:ascii="Arial" w:eastAsia="Arial,Arial,Arial,Times New Rom" w:hAnsi="Arial" w:cs="Arial"/>
                <w:sz w:val="24"/>
                <w:szCs w:val="24"/>
              </w:rPr>
            </w:pPr>
          </w:p>
          <w:p w14:paraId="3525AEEF" w14:textId="64DD202D" w:rsidR="00AD3436" w:rsidRPr="00AD3436" w:rsidRDefault="00AD3436" w:rsidP="00AD3436">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6.1 Assignments are stored in the SDuty_Assignment Table.</w:t>
            </w:r>
          </w:p>
        </w:tc>
      </w:tr>
      <w:tr w:rsidR="00972BDF" w:rsidRPr="009A26E7" w14:paraId="4B1C636F"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777BC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D4811F"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1. If the guard does not exist, then do not assign the guard.</w:t>
            </w:r>
          </w:p>
          <w:p w14:paraId="39877168" w14:textId="28FAC7E8" w:rsidR="00972BDF" w:rsidRDefault="00972BDF" w:rsidP="006B2287">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 xml:space="preserve">2. If the guard is already assigned to </w:t>
            </w:r>
            <w:r w:rsidR="002F37C2">
              <w:rPr>
                <w:rFonts w:ascii="Arial" w:eastAsia="Arial,Arial,Arial,Times New Rom" w:hAnsi="Arial" w:cs="Arial"/>
                <w:sz w:val="24"/>
                <w:szCs w:val="24"/>
              </w:rPr>
              <w:t>the same</w:t>
            </w:r>
            <w:r w:rsidRPr="009A26E7">
              <w:rPr>
                <w:rFonts w:ascii="Arial" w:eastAsia="Arial,Arial,Arial,Times New Rom" w:hAnsi="Arial" w:cs="Arial"/>
                <w:sz w:val="24"/>
                <w:szCs w:val="24"/>
              </w:rPr>
              <w:t xml:space="preserve"> client, then the guard cannot be assigned anymore.</w:t>
            </w:r>
          </w:p>
          <w:p w14:paraId="616A6E75" w14:textId="49C51BD6" w:rsidR="00E619CD" w:rsidRPr="009A26E7" w:rsidRDefault="00E619CD" w:rsidP="006B2287">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 xml:space="preserve">3. </w:t>
            </w:r>
            <w:r w:rsidR="002F37C2">
              <w:rPr>
                <w:rFonts w:ascii="Arial" w:eastAsia="Arial,Arial,Arial,Times New Rom" w:hAnsi="Arial" w:cs="Arial"/>
                <w:sz w:val="24"/>
                <w:szCs w:val="24"/>
              </w:rPr>
              <w:t>If the guard is already assigned to an assignment which overlaps the requested contract time frame, then the guards cannot be assigned to the client.</w:t>
            </w:r>
          </w:p>
        </w:tc>
      </w:tr>
    </w:tbl>
    <w:p w14:paraId="26005928" w14:textId="055505A3" w:rsidR="00972BDF" w:rsidRDefault="00972BDF" w:rsidP="00972BDF">
      <w:pPr>
        <w:spacing w:after="0" w:line="480" w:lineRule="auto"/>
        <w:rPr>
          <w:rFonts w:ascii="Arial" w:eastAsia="Times New Roman" w:hAnsi="Arial" w:cs="Arial"/>
          <w:sz w:val="24"/>
          <w:szCs w:val="24"/>
        </w:rPr>
      </w:pPr>
    </w:p>
    <w:p w14:paraId="29C5F451" w14:textId="35D737CC" w:rsidR="007221EE" w:rsidRDefault="007221EE" w:rsidP="00972BDF">
      <w:pPr>
        <w:spacing w:after="0" w:line="480" w:lineRule="auto"/>
        <w:rPr>
          <w:rFonts w:ascii="Arial" w:eastAsia="Times New Roman" w:hAnsi="Arial" w:cs="Arial"/>
          <w:sz w:val="24"/>
          <w:szCs w:val="24"/>
        </w:rPr>
      </w:pPr>
    </w:p>
    <w:p w14:paraId="1C844FB9" w14:textId="77777777" w:rsidR="007221EE" w:rsidRDefault="007221EE"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790"/>
        <w:gridCol w:w="11"/>
        <w:gridCol w:w="2794"/>
        <w:gridCol w:w="4025"/>
      </w:tblGrid>
      <w:tr w:rsidR="002F37C2" w:rsidRPr="009A26E7" w14:paraId="329B6B4E"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77F74"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713F70" w14:textId="4F116B99"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Pr>
                <w:rFonts w:ascii="Arial" w:eastAsia="Arial,Arial,Arial,Arial,Times N" w:hAnsi="Arial" w:cs="Arial"/>
                <w:b/>
                <w:bCs/>
                <w:color w:val="000000" w:themeColor="text1"/>
                <w:sz w:val="24"/>
                <w:szCs w:val="24"/>
              </w:rPr>
              <w:t>16</w:t>
            </w:r>
          </w:p>
        </w:tc>
      </w:tr>
      <w:tr w:rsidR="002F37C2" w:rsidRPr="009A26E7" w14:paraId="3377A845"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704AFB"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F94923" w14:textId="3BBAC1A7" w:rsidR="002F37C2" w:rsidRPr="002F37C2" w:rsidRDefault="002F37C2" w:rsidP="007221EE">
            <w:pPr>
              <w:spacing w:after="0" w:line="240" w:lineRule="auto"/>
              <w:rPr>
                <w:rFonts w:ascii="Arial" w:eastAsia="Arial,Arial,Arial,Arial,Times N" w:hAnsi="Arial" w:cs="Arial"/>
                <w:bCs/>
                <w:color w:val="000000" w:themeColor="text1"/>
                <w:sz w:val="24"/>
                <w:szCs w:val="24"/>
              </w:rPr>
            </w:pPr>
            <w:r>
              <w:rPr>
                <w:rFonts w:ascii="Arial" w:eastAsia="Arial,Arial,Arial,Arial,Times N" w:hAnsi="Arial" w:cs="Arial"/>
                <w:bCs/>
                <w:color w:val="000000" w:themeColor="text1"/>
                <w:sz w:val="24"/>
                <w:szCs w:val="24"/>
              </w:rPr>
              <w:t>Request Unassignment of Guards</w:t>
            </w:r>
          </w:p>
        </w:tc>
      </w:tr>
      <w:tr w:rsidR="002F37C2" w:rsidRPr="009A26E7" w14:paraId="41F85F78"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7F2FC4" w14:textId="77777777" w:rsidR="002F37C2" w:rsidRPr="009A26E7"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583DBA" w14:textId="74D38074" w:rsidR="002F37C2" w:rsidRPr="002F37C2" w:rsidRDefault="002F37C2" w:rsidP="002F37C2">
            <w:pPr>
              <w:spacing w:after="0" w:line="240" w:lineRule="auto"/>
              <w:rPr>
                <w:rFonts w:ascii="Arial" w:eastAsia="Arial,Arial,Arial,Arial,Times N" w:hAnsi="Arial" w:cs="Arial"/>
                <w:bCs/>
                <w:color w:val="000000" w:themeColor="text1"/>
                <w:sz w:val="24"/>
                <w:szCs w:val="24"/>
              </w:rPr>
            </w:pPr>
            <w:r>
              <w:rPr>
                <w:rFonts w:ascii="Arial" w:eastAsia="Arial,Arial,Arial,Arial,Times N" w:hAnsi="Arial" w:cs="Arial"/>
                <w:bCs/>
                <w:color w:val="000000" w:themeColor="text1"/>
                <w:sz w:val="24"/>
                <w:szCs w:val="24"/>
              </w:rPr>
              <w:t>The client’s unassignment r</w:t>
            </w:r>
            <w:r w:rsidRPr="002F37C2">
              <w:rPr>
                <w:rFonts w:ascii="Arial" w:eastAsia="Arial,Arial,Arial,Arial,Times N" w:hAnsi="Arial" w:cs="Arial"/>
                <w:bCs/>
                <w:color w:val="000000" w:themeColor="text1"/>
                <w:sz w:val="24"/>
                <w:szCs w:val="24"/>
              </w:rPr>
              <w:t>equest is sent to the manager for approval</w:t>
            </w:r>
          </w:p>
          <w:p w14:paraId="26450C5F" w14:textId="77777777" w:rsidR="002F37C2" w:rsidRPr="002F37C2" w:rsidRDefault="002F37C2" w:rsidP="007221EE">
            <w:pPr>
              <w:spacing w:after="0" w:line="240" w:lineRule="auto"/>
              <w:rPr>
                <w:rFonts w:ascii="Arial" w:eastAsia="Arial,Arial,Arial,Arial,Times N" w:hAnsi="Arial" w:cs="Arial"/>
                <w:bCs/>
                <w:color w:val="000000" w:themeColor="text1"/>
                <w:sz w:val="24"/>
                <w:szCs w:val="24"/>
              </w:rPr>
            </w:pPr>
          </w:p>
        </w:tc>
      </w:tr>
      <w:tr w:rsidR="002F37C2" w:rsidRPr="009A26E7" w14:paraId="726CD455"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7358F4" w14:textId="77777777" w:rsidR="002F37C2" w:rsidRPr="009A26E7"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288B18" w14:textId="72D6D127" w:rsidR="002F37C2" w:rsidRP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Client requ</w:t>
            </w:r>
            <w:r>
              <w:rPr>
                <w:rFonts w:ascii="Arial" w:eastAsia="Arial,Arial,Arial,Arial,Times N" w:hAnsi="Arial" w:cs="Arial"/>
                <w:bCs/>
                <w:color w:val="000000" w:themeColor="text1"/>
                <w:sz w:val="24"/>
                <w:szCs w:val="24"/>
              </w:rPr>
              <w:t xml:space="preserve">ests </w:t>
            </w:r>
            <w:r w:rsidRPr="002F37C2">
              <w:rPr>
                <w:rFonts w:ascii="Arial" w:eastAsia="Arial,Arial,Arial,Arial,Times N" w:hAnsi="Arial" w:cs="Arial"/>
                <w:bCs/>
                <w:color w:val="000000" w:themeColor="text1"/>
                <w:sz w:val="24"/>
                <w:szCs w:val="24"/>
              </w:rPr>
              <w:t xml:space="preserve">guards to be </w:t>
            </w:r>
            <w:r>
              <w:rPr>
                <w:rFonts w:ascii="Arial" w:eastAsia="Arial,Arial,Arial,Arial,Times N" w:hAnsi="Arial" w:cs="Arial"/>
                <w:bCs/>
                <w:color w:val="000000" w:themeColor="text1"/>
                <w:sz w:val="24"/>
                <w:szCs w:val="24"/>
              </w:rPr>
              <w:t>un</w:t>
            </w:r>
            <w:r w:rsidRPr="002F37C2">
              <w:rPr>
                <w:rFonts w:ascii="Arial" w:eastAsia="Arial,Arial,Arial,Arial,Times N" w:hAnsi="Arial" w:cs="Arial"/>
                <w:bCs/>
                <w:color w:val="000000" w:themeColor="text1"/>
                <w:sz w:val="24"/>
                <w:szCs w:val="24"/>
              </w:rPr>
              <w:t>assigned to their companies</w:t>
            </w:r>
          </w:p>
        </w:tc>
      </w:tr>
      <w:tr w:rsidR="002F37C2" w:rsidRPr="009A26E7" w14:paraId="75A07C50"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1ABF0F"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2077CB" w14:textId="77777777" w:rsidR="002F37C2" w:rsidRP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Client, Agency Clerk</w:t>
            </w:r>
          </w:p>
        </w:tc>
      </w:tr>
      <w:tr w:rsidR="002F37C2" w:rsidRPr="009A26E7" w14:paraId="4E6BF2D8"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CDF38A"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04ACF5" w14:textId="78BC7A57" w:rsidR="002F37C2" w:rsidRP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 xml:space="preserve">If the client wants to </w:t>
            </w:r>
            <w:r>
              <w:rPr>
                <w:rFonts w:ascii="Arial" w:eastAsia="Arial,Arial,Arial,Arial,Times N" w:hAnsi="Arial" w:cs="Arial"/>
                <w:bCs/>
                <w:color w:val="000000" w:themeColor="text1"/>
                <w:sz w:val="24"/>
                <w:szCs w:val="24"/>
              </w:rPr>
              <w:t>remove</w:t>
            </w:r>
            <w:r w:rsidRPr="002F37C2">
              <w:rPr>
                <w:rFonts w:ascii="Arial" w:eastAsia="Arial,Arial,Arial,Arial,Times N" w:hAnsi="Arial" w:cs="Arial"/>
                <w:bCs/>
                <w:color w:val="000000" w:themeColor="text1"/>
                <w:sz w:val="24"/>
                <w:szCs w:val="24"/>
              </w:rPr>
              <w:t xml:space="preserve"> security guards, the client fills out the request form and the agency clerk will receive the form for approval</w:t>
            </w:r>
          </w:p>
        </w:tc>
      </w:tr>
      <w:tr w:rsidR="002F37C2" w:rsidRPr="009A26E7" w14:paraId="1B944BC7"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501905"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A2A06D" w14:textId="103FDDA9" w:rsid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lt;</w:t>
            </w:r>
            <w:r>
              <w:rPr>
                <w:rFonts w:ascii="Arial" w:eastAsia="Arial,Arial,Arial,Arial,Times N" w:hAnsi="Arial" w:cs="Arial"/>
                <w:bCs/>
                <w:color w:val="000000" w:themeColor="text1"/>
                <w:sz w:val="24"/>
                <w:szCs w:val="24"/>
              </w:rPr>
              <w:t>Includes</w:t>
            </w:r>
            <w:r w:rsidRPr="002F37C2">
              <w:rPr>
                <w:rFonts w:ascii="Arial" w:eastAsia="Arial,Arial,Arial,Arial,Times N" w:hAnsi="Arial" w:cs="Arial"/>
                <w:bCs/>
                <w:color w:val="000000" w:themeColor="text1"/>
                <w:sz w:val="24"/>
                <w:szCs w:val="24"/>
              </w:rPr>
              <w:t xml:space="preserve">&gt; </w:t>
            </w:r>
            <w:r>
              <w:rPr>
                <w:rFonts w:ascii="Arial" w:eastAsia="Arial,Arial,Arial,Arial,Times N" w:hAnsi="Arial" w:cs="Arial"/>
                <w:bCs/>
                <w:color w:val="000000" w:themeColor="text1"/>
                <w:sz w:val="24"/>
                <w:szCs w:val="24"/>
              </w:rPr>
              <w:t>Create Incident Report</w:t>
            </w:r>
          </w:p>
          <w:p w14:paraId="01DCA046" w14:textId="3528F097" w:rsidR="002F37C2" w:rsidRP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 xml:space="preserve">&lt;Extends&gt; Decline </w:t>
            </w:r>
            <w:r>
              <w:rPr>
                <w:rFonts w:ascii="Arial" w:eastAsia="Arial,Arial,Arial,Arial,Times N" w:hAnsi="Arial" w:cs="Arial"/>
                <w:bCs/>
                <w:color w:val="000000" w:themeColor="text1"/>
                <w:sz w:val="24"/>
                <w:szCs w:val="24"/>
              </w:rPr>
              <w:t>Una</w:t>
            </w:r>
            <w:r w:rsidRPr="002F37C2">
              <w:rPr>
                <w:rFonts w:ascii="Arial" w:eastAsia="Arial,Arial,Arial,Arial,Times N" w:hAnsi="Arial" w:cs="Arial"/>
                <w:bCs/>
                <w:color w:val="000000" w:themeColor="text1"/>
                <w:sz w:val="24"/>
                <w:szCs w:val="24"/>
              </w:rPr>
              <w:t>ssignment Request</w:t>
            </w:r>
          </w:p>
          <w:p w14:paraId="07FD4D8A" w14:textId="206B449A" w:rsidR="002F37C2" w:rsidRPr="002F37C2" w:rsidRDefault="002F37C2" w:rsidP="007221EE">
            <w:pPr>
              <w:spacing w:after="0" w:line="240" w:lineRule="auto"/>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 xml:space="preserve">&lt;Extends&gt; Approve </w:t>
            </w:r>
            <w:r>
              <w:rPr>
                <w:rFonts w:ascii="Arial" w:eastAsia="Arial,Arial,Arial,Arial,Times N" w:hAnsi="Arial" w:cs="Arial"/>
                <w:bCs/>
                <w:color w:val="000000" w:themeColor="text1"/>
                <w:sz w:val="24"/>
                <w:szCs w:val="24"/>
              </w:rPr>
              <w:t>Una</w:t>
            </w:r>
            <w:r w:rsidRPr="002F37C2">
              <w:rPr>
                <w:rFonts w:ascii="Arial" w:eastAsia="Arial,Arial,Arial,Arial,Times N" w:hAnsi="Arial" w:cs="Arial"/>
                <w:bCs/>
                <w:color w:val="000000" w:themeColor="text1"/>
                <w:sz w:val="24"/>
                <w:szCs w:val="24"/>
              </w:rPr>
              <w:t>ssignment Request</w:t>
            </w:r>
          </w:p>
        </w:tc>
      </w:tr>
      <w:tr w:rsidR="002F37C2" w:rsidRPr="009A26E7" w14:paraId="27E3EA6C"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2BD4F2"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3051B4" w14:textId="77777777" w:rsidR="002F37C2" w:rsidRDefault="002F37C2" w:rsidP="00315C49">
            <w:pPr>
              <w:numPr>
                <w:ilvl w:val="0"/>
                <w:numId w:val="74"/>
              </w:numPr>
              <w:spacing w:after="0" w:line="240" w:lineRule="auto"/>
              <w:textAlignment w:val="baseline"/>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The client’s information must be existing.</w:t>
            </w:r>
          </w:p>
          <w:p w14:paraId="691363AE" w14:textId="7DBBEAEC" w:rsidR="002F37C2" w:rsidRPr="002F37C2" w:rsidRDefault="002F37C2" w:rsidP="00315C49">
            <w:pPr>
              <w:numPr>
                <w:ilvl w:val="0"/>
                <w:numId w:val="74"/>
              </w:numPr>
              <w:spacing w:after="0" w:line="240" w:lineRule="auto"/>
              <w:textAlignment w:val="baseline"/>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The agency clerk must have the request of the client.</w:t>
            </w:r>
          </w:p>
        </w:tc>
      </w:tr>
      <w:tr w:rsidR="002F37C2" w:rsidRPr="009A26E7" w14:paraId="52D8793D" w14:textId="77777777" w:rsidTr="002F37C2">
        <w:tc>
          <w:tcPr>
            <w:tcW w:w="1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A4ED66" w14:textId="77777777" w:rsidR="002F37C2" w:rsidRPr="002F37C2" w:rsidRDefault="002F37C2"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345CC9" w14:textId="77777777" w:rsidR="002F37C2" w:rsidRPr="002F37C2" w:rsidRDefault="002F37C2" w:rsidP="00315C49">
            <w:pPr>
              <w:numPr>
                <w:ilvl w:val="0"/>
                <w:numId w:val="72"/>
              </w:numPr>
              <w:spacing w:after="0" w:line="240" w:lineRule="auto"/>
              <w:textAlignment w:val="baseline"/>
              <w:rPr>
                <w:rFonts w:ascii="Arial" w:eastAsia="Arial,Arial,Arial,Arial,Times N" w:hAnsi="Arial" w:cs="Arial"/>
                <w:bCs/>
                <w:color w:val="000000" w:themeColor="text1"/>
                <w:sz w:val="24"/>
                <w:szCs w:val="24"/>
              </w:rPr>
            </w:pPr>
            <w:r w:rsidRPr="002F37C2">
              <w:rPr>
                <w:rFonts w:ascii="Arial" w:eastAsia="Arial,Arial,Arial,Arial,Times N" w:hAnsi="Arial" w:cs="Arial"/>
                <w:bCs/>
                <w:color w:val="000000" w:themeColor="text1"/>
                <w:sz w:val="24"/>
                <w:szCs w:val="24"/>
              </w:rPr>
              <w:t>The client’s request is sent to the manager for approval</w:t>
            </w:r>
          </w:p>
        </w:tc>
      </w:tr>
      <w:tr w:rsidR="002F37C2" w:rsidRPr="009A26E7" w14:paraId="11EE7A33" w14:textId="77777777" w:rsidTr="002F37C2">
        <w:tc>
          <w:tcPr>
            <w:tcW w:w="1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AFFA7E" w14:textId="77777777" w:rsidR="002F37C2" w:rsidRPr="009A26E7" w:rsidRDefault="002F37C2"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298BBD" w14:textId="77777777" w:rsidR="002F37C2" w:rsidRPr="009A26E7" w:rsidRDefault="002F37C2"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63E2B4F0" w14:textId="77777777" w:rsidR="002F37C2" w:rsidRPr="007A5975" w:rsidRDefault="002F37C2" w:rsidP="00315C49">
            <w:pPr>
              <w:pStyle w:val="ListParagraph"/>
              <w:numPr>
                <w:ilvl w:val="3"/>
                <w:numId w:val="73"/>
              </w:numPr>
              <w:spacing w:after="0" w:line="240" w:lineRule="auto"/>
              <w:textAlignment w:val="baseline"/>
              <w:rPr>
                <w:rFonts w:ascii="Arial" w:eastAsia="Arial,Arial,Arial,Arial,Times N" w:hAnsi="Arial" w:cs="Arial"/>
                <w:color w:val="000000" w:themeColor="text1"/>
                <w:sz w:val="24"/>
                <w:szCs w:val="24"/>
              </w:rPr>
            </w:pPr>
            <w:r w:rsidRPr="007A5975">
              <w:rPr>
                <w:rFonts w:ascii="Arial" w:eastAsia="Arial,Arial,Arial,Arial,Times N" w:hAnsi="Arial" w:cs="Arial"/>
                <w:color w:val="000000" w:themeColor="text1"/>
                <w:sz w:val="24"/>
                <w:szCs w:val="24"/>
              </w:rPr>
              <w:t>The Agency Clerk receives the client request.</w:t>
            </w:r>
          </w:p>
          <w:p w14:paraId="5692D299" w14:textId="4027043D" w:rsidR="002F37C2" w:rsidRDefault="002F37C2" w:rsidP="00315C49">
            <w:pPr>
              <w:pStyle w:val="ListParagraph"/>
              <w:numPr>
                <w:ilvl w:val="3"/>
                <w:numId w:val="7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checks the list of guards assigned to the client.</w:t>
            </w:r>
          </w:p>
          <w:p w14:paraId="33DA5D52" w14:textId="16746B50" w:rsidR="002F37C2" w:rsidRDefault="002F37C2" w:rsidP="00315C49">
            <w:pPr>
              <w:pStyle w:val="ListParagraph"/>
              <w:numPr>
                <w:ilvl w:val="3"/>
                <w:numId w:val="7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clicks the “Unassign” button.</w:t>
            </w:r>
          </w:p>
          <w:p w14:paraId="0B45928A" w14:textId="5A473181" w:rsidR="002F37C2" w:rsidRDefault="002F37C2" w:rsidP="00315C49">
            <w:pPr>
              <w:pStyle w:val="ListParagraph"/>
              <w:numPr>
                <w:ilvl w:val="3"/>
                <w:numId w:val="7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encodes the request detail from the client.</w:t>
            </w:r>
          </w:p>
          <w:p w14:paraId="7842F7BA" w14:textId="34AA3406" w:rsidR="002F37C2" w:rsidRPr="007A5975" w:rsidRDefault="002F37C2" w:rsidP="00315C49">
            <w:pPr>
              <w:pStyle w:val="ListParagraph"/>
              <w:numPr>
                <w:ilvl w:val="3"/>
                <w:numId w:val="7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clicks “Request” button to add the request.</w:t>
            </w:r>
          </w:p>
          <w:p w14:paraId="59A60EA6" w14:textId="77777777" w:rsidR="002F37C2" w:rsidRPr="009A26E7" w:rsidRDefault="002F37C2" w:rsidP="007221EE">
            <w:pPr>
              <w:spacing w:after="0" w:line="240" w:lineRule="auto"/>
              <w:textAlignment w:val="baseline"/>
              <w:rPr>
                <w:rFonts w:ascii="Arial" w:eastAsia="Arial,Arial,Arial,Arial,Times N" w:hAnsi="Arial" w:cs="Arial"/>
                <w:color w:val="000000" w:themeColor="text1"/>
                <w:sz w:val="24"/>
                <w:szCs w:val="24"/>
              </w:rPr>
            </w:pP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8CD2B1" w14:textId="77777777" w:rsidR="002F37C2" w:rsidRPr="009A26E7" w:rsidRDefault="002F37C2"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7F7BA8B6" w14:textId="6ABD8699" w:rsidR="002F37C2" w:rsidRDefault="002F37C2" w:rsidP="007221EE">
            <w:pPr>
              <w:spacing w:after="0" w:line="240" w:lineRule="auto"/>
              <w:rPr>
                <w:rFonts w:ascii="Arial" w:eastAsia="Times New Roman" w:hAnsi="Arial" w:cs="Arial"/>
                <w:color w:val="000000"/>
                <w:sz w:val="24"/>
                <w:szCs w:val="24"/>
              </w:rPr>
            </w:pPr>
          </w:p>
          <w:p w14:paraId="03E18C5A" w14:textId="76DEDB14" w:rsidR="00AD3436" w:rsidRDefault="00AD3436" w:rsidP="007221EE">
            <w:pPr>
              <w:spacing w:after="0" w:line="240" w:lineRule="auto"/>
              <w:rPr>
                <w:rFonts w:ascii="Arial" w:eastAsia="Times New Roman" w:hAnsi="Arial" w:cs="Arial"/>
                <w:color w:val="000000"/>
                <w:sz w:val="24"/>
                <w:szCs w:val="24"/>
              </w:rPr>
            </w:pPr>
          </w:p>
          <w:p w14:paraId="5E877ECE" w14:textId="5E6E4C4F" w:rsidR="00AD3436" w:rsidRDefault="00AD3436" w:rsidP="007221EE">
            <w:pPr>
              <w:spacing w:after="0" w:line="240" w:lineRule="auto"/>
              <w:rPr>
                <w:rFonts w:ascii="Arial" w:eastAsia="Times New Roman" w:hAnsi="Arial" w:cs="Arial"/>
                <w:color w:val="000000"/>
                <w:sz w:val="24"/>
                <w:szCs w:val="24"/>
              </w:rPr>
            </w:pPr>
          </w:p>
          <w:p w14:paraId="48726E41" w14:textId="1947DEBB" w:rsidR="00AD3436" w:rsidRDefault="00AD3436"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list of guards assigned to the client</w:t>
            </w:r>
          </w:p>
          <w:p w14:paraId="753862A1" w14:textId="59DAA56B" w:rsidR="00AD3436" w:rsidRDefault="00AD3436" w:rsidP="007221EE">
            <w:pPr>
              <w:spacing w:after="0" w:line="240" w:lineRule="auto"/>
              <w:rPr>
                <w:rFonts w:ascii="Arial" w:eastAsia="Times New Roman" w:hAnsi="Arial" w:cs="Arial"/>
                <w:color w:val="000000"/>
                <w:sz w:val="24"/>
                <w:szCs w:val="24"/>
              </w:rPr>
            </w:pPr>
          </w:p>
          <w:p w14:paraId="3408E41F" w14:textId="1EDE36D8" w:rsidR="00AD3436" w:rsidRDefault="00AD3436" w:rsidP="007221EE">
            <w:pPr>
              <w:spacing w:after="0" w:line="240" w:lineRule="auto"/>
              <w:rPr>
                <w:rFonts w:ascii="Arial" w:eastAsia="Times New Roman" w:hAnsi="Arial" w:cs="Arial"/>
                <w:color w:val="000000"/>
                <w:sz w:val="24"/>
                <w:szCs w:val="24"/>
              </w:rPr>
            </w:pPr>
          </w:p>
          <w:p w14:paraId="4DEAD02A" w14:textId="7BD0A154" w:rsidR="00AD3436" w:rsidRDefault="00AD3436"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The guards selected are stored</w:t>
            </w:r>
          </w:p>
          <w:p w14:paraId="0DC9FFB7" w14:textId="3BFDA042" w:rsidR="00AD3436" w:rsidRDefault="00AD3436" w:rsidP="007221EE">
            <w:pPr>
              <w:spacing w:after="0" w:line="240" w:lineRule="auto"/>
              <w:rPr>
                <w:rFonts w:ascii="Arial" w:eastAsia="Times New Roman" w:hAnsi="Arial" w:cs="Arial"/>
                <w:color w:val="000000"/>
                <w:sz w:val="24"/>
                <w:szCs w:val="24"/>
              </w:rPr>
            </w:pPr>
          </w:p>
          <w:p w14:paraId="0BF9DCC6" w14:textId="5B2FEA7E" w:rsidR="00AD3436" w:rsidRDefault="00AD3436" w:rsidP="007221EE">
            <w:pPr>
              <w:spacing w:after="0" w:line="240" w:lineRule="auto"/>
              <w:rPr>
                <w:rFonts w:ascii="Arial" w:eastAsia="Times New Roman" w:hAnsi="Arial" w:cs="Arial"/>
                <w:color w:val="000000"/>
                <w:sz w:val="24"/>
                <w:szCs w:val="24"/>
              </w:rPr>
            </w:pPr>
          </w:p>
          <w:p w14:paraId="5843C51B" w14:textId="30C1FA59" w:rsidR="00AD3436" w:rsidRDefault="00AD3436"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4.1 Show add unassignment request form.</w:t>
            </w:r>
          </w:p>
          <w:p w14:paraId="59E40A97" w14:textId="6599936B" w:rsidR="00AD3436" w:rsidRDefault="00AD3436" w:rsidP="007221EE">
            <w:pPr>
              <w:spacing w:after="0" w:line="240" w:lineRule="auto"/>
              <w:rPr>
                <w:rFonts w:ascii="Arial" w:eastAsia="Times New Roman" w:hAnsi="Arial" w:cs="Arial"/>
                <w:color w:val="000000"/>
                <w:sz w:val="24"/>
                <w:szCs w:val="24"/>
              </w:rPr>
            </w:pPr>
          </w:p>
          <w:p w14:paraId="4FB956E6" w14:textId="1D8CEA44" w:rsidR="00AD3436" w:rsidRPr="009A26E7" w:rsidRDefault="00AD3436"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unassignment request is stored in the Request Table</w:t>
            </w:r>
          </w:p>
          <w:p w14:paraId="1D889A53" w14:textId="6A70076B" w:rsidR="002F37C2" w:rsidRPr="009A26E7" w:rsidRDefault="002F37C2" w:rsidP="007221EE">
            <w:pPr>
              <w:spacing w:after="0" w:line="240" w:lineRule="auto"/>
              <w:rPr>
                <w:rFonts w:ascii="Arial" w:eastAsia="Times New Roman" w:hAnsi="Arial" w:cs="Arial"/>
                <w:color w:val="000000"/>
                <w:sz w:val="24"/>
                <w:szCs w:val="24"/>
              </w:rPr>
            </w:pPr>
          </w:p>
          <w:p w14:paraId="1C951FF8" w14:textId="77777777" w:rsidR="002F37C2" w:rsidRPr="009A26E7" w:rsidRDefault="002F37C2" w:rsidP="007221EE">
            <w:pPr>
              <w:spacing w:after="0" w:line="240" w:lineRule="auto"/>
              <w:rPr>
                <w:rFonts w:ascii="Arial" w:eastAsia="Times New Roman" w:hAnsi="Arial" w:cs="Arial"/>
                <w:color w:val="000000"/>
                <w:sz w:val="24"/>
                <w:szCs w:val="24"/>
              </w:rPr>
            </w:pPr>
          </w:p>
          <w:p w14:paraId="1FF84151" w14:textId="77777777" w:rsidR="002F37C2" w:rsidRPr="009A26E7" w:rsidRDefault="002F37C2" w:rsidP="007221EE">
            <w:pPr>
              <w:spacing w:after="0" w:line="240" w:lineRule="auto"/>
              <w:rPr>
                <w:rFonts w:ascii="Arial" w:eastAsia="Arial,Arial,Arial,Times New Rom" w:hAnsi="Arial" w:cs="Arial"/>
                <w:sz w:val="24"/>
                <w:szCs w:val="24"/>
              </w:rPr>
            </w:pPr>
          </w:p>
        </w:tc>
      </w:tr>
      <w:tr w:rsidR="002F37C2" w:rsidRPr="009A26E7" w14:paraId="79C98A48" w14:textId="77777777" w:rsidTr="002F37C2">
        <w:tc>
          <w:tcPr>
            <w:tcW w:w="1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D2ABBB" w14:textId="77777777" w:rsidR="002F37C2" w:rsidRPr="009A26E7" w:rsidRDefault="002F37C2"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Exception</w:t>
            </w:r>
          </w:p>
        </w:tc>
        <w:tc>
          <w:tcPr>
            <w:tcW w:w="68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12D710" w14:textId="71D5FA1F" w:rsidR="002F37C2" w:rsidRPr="009A26E7" w:rsidRDefault="002F37C2" w:rsidP="007221E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1. If the client request form is not </w:t>
            </w:r>
            <w:r>
              <w:rPr>
                <w:rFonts w:ascii="Arial" w:eastAsia="Arial,Arial,Arial,Arial,Times N" w:hAnsi="Arial" w:cs="Arial"/>
                <w:color w:val="000000" w:themeColor="text1"/>
                <w:sz w:val="24"/>
                <w:szCs w:val="24"/>
              </w:rPr>
              <w:t>from the client</w:t>
            </w:r>
            <w:r w:rsidRPr="009A26E7">
              <w:rPr>
                <w:rFonts w:ascii="Arial" w:eastAsia="Arial,Arial,Arial,Arial,Times N" w:hAnsi="Arial" w:cs="Arial"/>
                <w:color w:val="000000" w:themeColor="text1"/>
                <w:sz w:val="24"/>
                <w:szCs w:val="24"/>
              </w:rPr>
              <w:t>, then the agency clerk should not encode the request to the system.</w:t>
            </w:r>
          </w:p>
          <w:p w14:paraId="33703690" w14:textId="77777777" w:rsidR="002F37C2" w:rsidRDefault="002F37C2" w:rsidP="007221E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2. </w:t>
            </w:r>
            <w:r>
              <w:rPr>
                <w:rFonts w:ascii="Arial" w:eastAsia="Arial,Arial,Arial,Arial,Times N" w:hAnsi="Arial" w:cs="Arial"/>
                <w:color w:val="000000" w:themeColor="text1"/>
                <w:sz w:val="24"/>
                <w:szCs w:val="24"/>
              </w:rPr>
              <w:t>If the guard has still an active duty detail for the assignment, then the guard cannot be assigned</w:t>
            </w:r>
            <w:r w:rsidR="007221EE">
              <w:rPr>
                <w:rFonts w:ascii="Arial" w:eastAsia="Arial,Arial,Arial,Arial,Times N" w:hAnsi="Arial" w:cs="Arial"/>
                <w:color w:val="000000" w:themeColor="text1"/>
                <w:sz w:val="24"/>
                <w:szCs w:val="24"/>
              </w:rPr>
              <w:t>.</w:t>
            </w:r>
          </w:p>
          <w:p w14:paraId="6AD14824" w14:textId="1C18665A" w:rsidR="007221EE" w:rsidRPr="009A26E7" w:rsidRDefault="007221EE" w:rsidP="007221EE">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3. If the agency clerk did not add an incident report for the request, the agency clerk cannot add the request.</w:t>
            </w:r>
          </w:p>
        </w:tc>
      </w:tr>
    </w:tbl>
    <w:p w14:paraId="7A6F32A0" w14:textId="73A481C2" w:rsidR="002F37C2" w:rsidRDefault="002F37C2"/>
    <w:tbl>
      <w:tblPr>
        <w:tblW w:w="0" w:type="auto"/>
        <w:tblLayout w:type="fixed"/>
        <w:tblCellMar>
          <w:top w:w="15" w:type="dxa"/>
          <w:left w:w="15" w:type="dxa"/>
          <w:bottom w:w="15" w:type="dxa"/>
          <w:right w:w="15" w:type="dxa"/>
        </w:tblCellMar>
        <w:tblLook w:val="04A0" w:firstRow="1" w:lastRow="0" w:firstColumn="1" w:lastColumn="0" w:noHBand="0" w:noVBand="1"/>
      </w:tblPr>
      <w:tblGrid>
        <w:gridCol w:w="1880"/>
        <w:gridCol w:w="2715"/>
        <w:gridCol w:w="4025"/>
      </w:tblGrid>
      <w:tr w:rsidR="007221EE" w:rsidRPr="009A26E7" w14:paraId="54D9B612"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29247D"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69A488" w14:textId="49F59EA6"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7</w:t>
            </w:r>
          </w:p>
        </w:tc>
      </w:tr>
      <w:tr w:rsidR="007221EE" w:rsidRPr="009A26E7" w14:paraId="191B3BB4"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2AA103"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FCD13" w14:textId="281CF1CC"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Decline</w:t>
            </w:r>
            <w:r w:rsidRPr="009A26E7">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 xml:space="preserve">Unassignment </w:t>
            </w:r>
            <w:r w:rsidRPr="009A26E7">
              <w:rPr>
                <w:rFonts w:ascii="Arial" w:eastAsia="Arial,Arial,Arial,Arial,Times N" w:hAnsi="Arial" w:cs="Arial"/>
                <w:color w:val="000000" w:themeColor="text1"/>
                <w:sz w:val="24"/>
                <w:szCs w:val="24"/>
              </w:rPr>
              <w:t>Request</w:t>
            </w:r>
          </w:p>
        </w:tc>
      </w:tr>
      <w:tr w:rsidR="007221EE" w:rsidRPr="009A26E7" w14:paraId="38AFA869"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CE2E26" w14:textId="77777777" w:rsidR="007221EE" w:rsidRPr="009A26E7" w:rsidRDefault="007221EE"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CD45C4" w14:textId="77777777" w:rsidR="007221EE" w:rsidRPr="009A26E7" w:rsidRDefault="007221EE" w:rsidP="007221EE">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w:t>
            </w:r>
            <w:r>
              <w:rPr>
                <w:rFonts w:ascii="Arial" w:eastAsia="Arial,Arial,Arial,Arial,Times N" w:hAnsi="Arial" w:cs="Arial"/>
                <w:color w:val="000000" w:themeColor="text1"/>
                <w:sz w:val="24"/>
                <w:szCs w:val="24"/>
              </w:rPr>
              <w:t>is decline.</w:t>
            </w:r>
          </w:p>
          <w:p w14:paraId="41FA4180" w14:textId="77777777" w:rsidR="007221EE" w:rsidRPr="009A26E7" w:rsidRDefault="007221EE" w:rsidP="007221EE">
            <w:pPr>
              <w:spacing w:after="0" w:line="240" w:lineRule="auto"/>
              <w:rPr>
                <w:rFonts w:ascii="Arial" w:eastAsia="Times New Roman" w:hAnsi="Arial" w:cs="Arial"/>
                <w:color w:val="000000"/>
                <w:sz w:val="24"/>
                <w:szCs w:val="24"/>
              </w:rPr>
            </w:pPr>
          </w:p>
        </w:tc>
      </w:tr>
      <w:tr w:rsidR="007221EE" w:rsidRPr="009A26E7" w14:paraId="0CB5469E"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DCA6FA" w14:textId="77777777" w:rsidR="007221EE" w:rsidRPr="009A26E7" w:rsidRDefault="007221EE"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Triggering Event:</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FE8EB3" w14:textId="4FCB1DB2"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Manager declines the request of the client to unassign guards</w:t>
            </w:r>
          </w:p>
        </w:tc>
      </w:tr>
      <w:tr w:rsidR="007221EE" w:rsidRPr="009A26E7" w14:paraId="5BD6A413"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62C9DB"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E6A1B6" w14:textId="77777777"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7221EE" w:rsidRPr="009A26E7" w14:paraId="5F3E77A6"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614864"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22F5DA" w14:textId="5360338B"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did not find sufficient evidence about the unassignment of the guards or the agency clerk misadded the request, then the manager declines the request.</w:t>
            </w:r>
          </w:p>
        </w:tc>
      </w:tr>
      <w:tr w:rsidR="007221EE" w:rsidRPr="009A26E7" w14:paraId="774BBAEB"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80F1C5"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C803EF" w14:textId="5C6D2E72"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Request Unassignment of guards</w:t>
            </w:r>
          </w:p>
        </w:tc>
      </w:tr>
      <w:tr w:rsidR="007221EE" w:rsidRPr="009A26E7" w14:paraId="25CD196E"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4EB412"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5EE330" w14:textId="77777777" w:rsidR="007221EE" w:rsidRPr="009A26E7" w:rsidRDefault="007221EE" w:rsidP="00315C49">
            <w:pPr>
              <w:numPr>
                <w:ilvl w:val="0"/>
                <w:numId w:val="7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w:t>
            </w:r>
            <w:r>
              <w:rPr>
                <w:rFonts w:ascii="Arial" w:eastAsia="Arial,Arial,Arial,Arial,Times N" w:hAnsi="Arial" w:cs="Arial"/>
                <w:color w:val="000000" w:themeColor="text1"/>
                <w:sz w:val="24"/>
                <w:szCs w:val="24"/>
              </w:rPr>
              <w:t xml:space="preserve">request </w:t>
            </w:r>
            <w:r w:rsidRPr="009A26E7">
              <w:rPr>
                <w:rFonts w:ascii="Arial" w:eastAsia="Arial,Arial,Arial,Arial,Times N" w:hAnsi="Arial" w:cs="Arial"/>
                <w:color w:val="000000" w:themeColor="text1"/>
                <w:sz w:val="24"/>
                <w:szCs w:val="24"/>
              </w:rPr>
              <w:t>information must be existing.</w:t>
            </w:r>
          </w:p>
          <w:p w14:paraId="483EA1AC" w14:textId="77777777" w:rsidR="007221EE" w:rsidRPr="009A26E7" w:rsidRDefault="007221EE" w:rsidP="00315C49">
            <w:pPr>
              <w:numPr>
                <w:ilvl w:val="0"/>
                <w:numId w:val="7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manager</w:t>
            </w:r>
            <w:r w:rsidRPr="009A26E7">
              <w:rPr>
                <w:rFonts w:ascii="Arial" w:eastAsia="Arial,Arial,Arial,Arial,Times N" w:hAnsi="Arial" w:cs="Arial"/>
                <w:color w:val="000000" w:themeColor="text1"/>
                <w:sz w:val="24"/>
                <w:szCs w:val="24"/>
              </w:rPr>
              <w:t xml:space="preserve"> must have the request of the client.</w:t>
            </w:r>
          </w:p>
        </w:tc>
      </w:tr>
      <w:tr w:rsidR="007221EE" w:rsidRPr="009A26E7" w14:paraId="36005BAE"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55518D"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2657BB" w14:textId="77777777" w:rsidR="007221EE" w:rsidRPr="009A26E7" w:rsidRDefault="007221EE" w:rsidP="00315C49">
            <w:pPr>
              <w:numPr>
                <w:ilvl w:val="0"/>
                <w:numId w:val="7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is </w:t>
            </w:r>
            <w:r>
              <w:rPr>
                <w:rFonts w:ascii="Arial" w:eastAsia="Arial,Arial,Arial,Arial,Times N" w:hAnsi="Arial" w:cs="Arial"/>
                <w:color w:val="000000" w:themeColor="text1"/>
                <w:sz w:val="24"/>
                <w:szCs w:val="24"/>
              </w:rPr>
              <w:t>declined.</w:t>
            </w:r>
          </w:p>
        </w:tc>
      </w:tr>
      <w:tr w:rsidR="007221EE" w:rsidRPr="009A26E7" w14:paraId="3BA297EF"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C9E546"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6D77B6"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64964D51" w14:textId="77777777" w:rsidR="007221EE" w:rsidRPr="008B1765" w:rsidRDefault="007221EE" w:rsidP="00315C49">
            <w:pPr>
              <w:pStyle w:val="ListParagraph"/>
              <w:numPr>
                <w:ilvl w:val="3"/>
                <w:numId w:val="78"/>
              </w:numPr>
              <w:spacing w:after="0" w:line="240" w:lineRule="auto"/>
              <w:textAlignment w:val="baseline"/>
              <w:rPr>
                <w:rFonts w:ascii="Arial" w:eastAsia="Arial,Arial,Arial,Arial,Times N" w:hAnsi="Arial" w:cs="Arial"/>
                <w:color w:val="000000" w:themeColor="text1"/>
                <w:sz w:val="24"/>
                <w:szCs w:val="24"/>
              </w:rPr>
            </w:pPr>
            <w:r w:rsidRPr="008B1765">
              <w:rPr>
                <w:rFonts w:ascii="Arial" w:eastAsia="Arial,Arial,Arial,Arial,Times N" w:hAnsi="Arial" w:cs="Arial"/>
                <w:color w:val="000000" w:themeColor="text1"/>
                <w:sz w:val="24"/>
                <w:szCs w:val="24"/>
              </w:rPr>
              <w:t>The Manager views the list of requests the agency clerk encoded.</w:t>
            </w:r>
          </w:p>
          <w:p w14:paraId="75211236" w14:textId="77777777" w:rsidR="007221EE" w:rsidRDefault="007221EE" w:rsidP="00315C49">
            <w:pPr>
              <w:pStyle w:val="ListParagraph"/>
              <w:numPr>
                <w:ilvl w:val="3"/>
                <w:numId w:val="78"/>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views the request details.</w:t>
            </w:r>
          </w:p>
          <w:p w14:paraId="10C49024" w14:textId="77777777" w:rsidR="007221EE" w:rsidRPr="008B1765" w:rsidRDefault="007221EE" w:rsidP="00315C49">
            <w:pPr>
              <w:pStyle w:val="ListParagraph"/>
              <w:numPr>
                <w:ilvl w:val="3"/>
                <w:numId w:val="78"/>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the decline button.</w:t>
            </w: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DA658E"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405F90B7" w14:textId="77777777" w:rsidR="000C0A75" w:rsidRPr="009A26E7" w:rsidRDefault="000C0A75" w:rsidP="000C0A7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requests</w:t>
            </w:r>
          </w:p>
          <w:p w14:paraId="2D3FA62B" w14:textId="77777777" w:rsidR="000C0A75" w:rsidRDefault="000C0A75" w:rsidP="000C0A75">
            <w:pPr>
              <w:spacing w:after="0" w:line="240" w:lineRule="auto"/>
              <w:rPr>
                <w:rFonts w:ascii="Arial" w:eastAsia="Times New Roman" w:hAnsi="Arial" w:cs="Arial"/>
                <w:color w:val="000000"/>
                <w:sz w:val="24"/>
                <w:szCs w:val="24"/>
              </w:rPr>
            </w:pPr>
          </w:p>
          <w:p w14:paraId="7DD6999B" w14:textId="77777777" w:rsidR="000C0A75" w:rsidRDefault="000C0A75" w:rsidP="000C0A75">
            <w:pPr>
              <w:spacing w:after="0" w:line="240" w:lineRule="auto"/>
              <w:rPr>
                <w:rFonts w:ascii="Arial" w:eastAsia="Times New Roman" w:hAnsi="Arial" w:cs="Arial"/>
                <w:color w:val="000000"/>
                <w:sz w:val="24"/>
                <w:szCs w:val="24"/>
              </w:rPr>
            </w:pPr>
          </w:p>
          <w:p w14:paraId="2CCFD548" w14:textId="77777777" w:rsidR="000C0A75" w:rsidRDefault="000C0A75" w:rsidP="000C0A75">
            <w:pPr>
              <w:spacing w:after="0" w:line="240" w:lineRule="auto"/>
              <w:rPr>
                <w:rFonts w:ascii="Arial" w:eastAsia="Times New Roman" w:hAnsi="Arial" w:cs="Arial"/>
                <w:color w:val="000000"/>
                <w:sz w:val="24"/>
                <w:szCs w:val="24"/>
              </w:rPr>
            </w:pPr>
          </w:p>
          <w:p w14:paraId="3C35FC4E" w14:textId="77777777" w:rsidR="000C0A75" w:rsidRDefault="000C0A75" w:rsidP="000C0A7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Request Details are shown to the user.</w:t>
            </w:r>
          </w:p>
          <w:p w14:paraId="4DE09435" w14:textId="43709A74" w:rsidR="007221EE" w:rsidRPr="000C0A75" w:rsidRDefault="000C0A75"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The request status is set to declined.</w:t>
            </w:r>
          </w:p>
        </w:tc>
      </w:tr>
      <w:tr w:rsidR="007221EE" w:rsidRPr="009A26E7" w14:paraId="1619BF00"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AB8E21"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786DD1" w14:textId="77777777" w:rsidR="007221EE" w:rsidRPr="009A26E7" w:rsidRDefault="007221EE" w:rsidP="007221E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1. If the client request form is </w:t>
            </w:r>
            <w:r>
              <w:rPr>
                <w:rFonts w:ascii="Arial" w:eastAsia="Arial,Arial,Arial,Arial,Times N" w:hAnsi="Arial" w:cs="Arial"/>
                <w:color w:val="000000" w:themeColor="text1"/>
                <w:sz w:val="24"/>
                <w:szCs w:val="24"/>
              </w:rPr>
              <w:t>in the system, the manager cannot decline the request.</w:t>
            </w:r>
          </w:p>
        </w:tc>
      </w:tr>
    </w:tbl>
    <w:p w14:paraId="74C10ED5" w14:textId="77777777" w:rsidR="007221EE" w:rsidRDefault="007221EE" w:rsidP="007221EE">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0"/>
        <w:gridCol w:w="2715"/>
        <w:gridCol w:w="4025"/>
      </w:tblGrid>
      <w:tr w:rsidR="007221EE" w:rsidRPr="009A26E7" w14:paraId="65A8074C"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62E52F"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FF13D1" w14:textId="14A13A24"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8</w:t>
            </w:r>
          </w:p>
        </w:tc>
      </w:tr>
      <w:tr w:rsidR="007221EE" w:rsidRPr="009A26E7" w14:paraId="500ECA68"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2CEEA9"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CCB37F" w14:textId="2894AB15"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Approve</w:t>
            </w:r>
            <w:r w:rsidRPr="009A26E7">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 xml:space="preserve">Unassignment </w:t>
            </w:r>
            <w:r w:rsidRPr="009A26E7">
              <w:rPr>
                <w:rFonts w:ascii="Arial" w:eastAsia="Arial,Arial,Arial,Arial,Times N" w:hAnsi="Arial" w:cs="Arial"/>
                <w:color w:val="000000" w:themeColor="text1"/>
                <w:sz w:val="24"/>
                <w:szCs w:val="24"/>
              </w:rPr>
              <w:t>Request</w:t>
            </w:r>
          </w:p>
        </w:tc>
      </w:tr>
      <w:tr w:rsidR="007221EE" w:rsidRPr="009A26E7" w14:paraId="7825DA3F"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77C541" w14:textId="77777777" w:rsidR="007221EE" w:rsidRPr="009A26E7" w:rsidRDefault="007221EE"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D747C6" w14:textId="4F3C373A" w:rsidR="007221EE" w:rsidRPr="009A26E7" w:rsidRDefault="007221EE" w:rsidP="007221EE">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w:t>
            </w:r>
            <w:r>
              <w:rPr>
                <w:rFonts w:ascii="Arial" w:eastAsia="Arial,Arial,Arial,Arial,Times N" w:hAnsi="Arial" w:cs="Arial"/>
                <w:color w:val="000000" w:themeColor="text1"/>
                <w:sz w:val="24"/>
                <w:szCs w:val="24"/>
              </w:rPr>
              <w:t>is approved and the guards will be unassigned to the requesting client.</w:t>
            </w:r>
          </w:p>
          <w:p w14:paraId="08E945C2" w14:textId="77777777" w:rsidR="007221EE" w:rsidRPr="009A26E7" w:rsidRDefault="007221EE" w:rsidP="007221EE">
            <w:pPr>
              <w:spacing w:after="0" w:line="240" w:lineRule="auto"/>
              <w:rPr>
                <w:rFonts w:ascii="Arial" w:eastAsia="Times New Roman" w:hAnsi="Arial" w:cs="Arial"/>
                <w:color w:val="000000"/>
                <w:sz w:val="24"/>
                <w:szCs w:val="24"/>
              </w:rPr>
            </w:pPr>
          </w:p>
        </w:tc>
      </w:tr>
      <w:tr w:rsidR="007221EE" w:rsidRPr="009A26E7" w14:paraId="6B189707"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329A9F" w14:textId="77777777" w:rsidR="007221EE" w:rsidRPr="009A26E7" w:rsidRDefault="007221EE" w:rsidP="007221E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Triggering Event:</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62A9CB" w14:textId="4CEAEA7D"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Manager approved the request of the client to unassign guards</w:t>
            </w:r>
          </w:p>
        </w:tc>
      </w:tr>
      <w:tr w:rsidR="007221EE" w:rsidRPr="009A26E7" w14:paraId="77C4DB7A"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66CFEB"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434542" w14:textId="77777777"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7221EE" w:rsidRPr="009A26E7" w14:paraId="5E3F5FD2"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24C3BE"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762391" w14:textId="2FAE6109" w:rsidR="007221EE" w:rsidRPr="009A26E7" w:rsidRDefault="007221EE" w:rsidP="007221E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finds sufficient proof to unassign guards, the manager can approve the request to unassign the requested guards.</w:t>
            </w:r>
          </w:p>
        </w:tc>
      </w:tr>
      <w:tr w:rsidR="007221EE" w:rsidRPr="009A26E7" w14:paraId="20270E77"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4BD594"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D63E3" w14:textId="38B197AE" w:rsidR="007221EE" w:rsidRDefault="007221EE" w:rsidP="007221E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Request Unassignment of Guards</w:t>
            </w:r>
          </w:p>
          <w:p w14:paraId="0BFDBC22" w14:textId="59FD0202"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Unassign Guard from Client</w:t>
            </w:r>
          </w:p>
        </w:tc>
      </w:tr>
      <w:tr w:rsidR="007221EE" w:rsidRPr="009A26E7" w14:paraId="22CBE5A7"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62A1DB"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E81200" w14:textId="77777777" w:rsidR="007221EE" w:rsidRPr="009A26E7" w:rsidRDefault="007221EE" w:rsidP="00315C49">
            <w:pPr>
              <w:numPr>
                <w:ilvl w:val="0"/>
                <w:numId w:val="7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w:t>
            </w:r>
            <w:r>
              <w:rPr>
                <w:rFonts w:ascii="Arial" w:eastAsia="Arial,Arial,Arial,Arial,Times N" w:hAnsi="Arial" w:cs="Arial"/>
                <w:color w:val="000000" w:themeColor="text1"/>
                <w:sz w:val="24"/>
                <w:szCs w:val="24"/>
              </w:rPr>
              <w:t xml:space="preserve">request </w:t>
            </w:r>
            <w:r w:rsidRPr="009A26E7">
              <w:rPr>
                <w:rFonts w:ascii="Arial" w:eastAsia="Arial,Arial,Arial,Arial,Times N" w:hAnsi="Arial" w:cs="Arial"/>
                <w:color w:val="000000" w:themeColor="text1"/>
                <w:sz w:val="24"/>
                <w:szCs w:val="24"/>
              </w:rPr>
              <w:t>information must be existing.</w:t>
            </w:r>
          </w:p>
          <w:p w14:paraId="79072964" w14:textId="77777777" w:rsidR="007221EE" w:rsidRPr="009A26E7" w:rsidRDefault="007221EE" w:rsidP="00315C49">
            <w:pPr>
              <w:numPr>
                <w:ilvl w:val="0"/>
                <w:numId w:val="7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manager</w:t>
            </w:r>
            <w:r w:rsidRPr="009A26E7">
              <w:rPr>
                <w:rFonts w:ascii="Arial" w:eastAsia="Arial,Arial,Arial,Arial,Times N" w:hAnsi="Arial" w:cs="Arial"/>
                <w:color w:val="000000" w:themeColor="text1"/>
                <w:sz w:val="24"/>
                <w:szCs w:val="24"/>
              </w:rPr>
              <w:t xml:space="preserve"> must have the request of the client.</w:t>
            </w:r>
          </w:p>
        </w:tc>
      </w:tr>
      <w:tr w:rsidR="007221EE" w:rsidRPr="009A26E7" w14:paraId="2164F232"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36091E"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088862" w14:textId="77777777" w:rsidR="007221EE" w:rsidRPr="009A26E7" w:rsidRDefault="007221EE" w:rsidP="00315C49">
            <w:pPr>
              <w:numPr>
                <w:ilvl w:val="0"/>
                <w:numId w:val="8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s request is </w:t>
            </w:r>
            <w:r>
              <w:rPr>
                <w:rFonts w:ascii="Arial" w:eastAsia="Arial,Arial,Arial,Arial,Times N" w:hAnsi="Arial" w:cs="Arial"/>
                <w:color w:val="000000" w:themeColor="text1"/>
                <w:sz w:val="24"/>
                <w:szCs w:val="24"/>
              </w:rPr>
              <w:t>approved and will be ready for assigning.</w:t>
            </w:r>
          </w:p>
        </w:tc>
      </w:tr>
      <w:tr w:rsidR="007221EE" w:rsidRPr="009A26E7" w14:paraId="0F854CDE"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AC236F"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D826CD"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05555946" w14:textId="77777777" w:rsidR="007221EE" w:rsidRPr="008B1765" w:rsidRDefault="007221EE" w:rsidP="00315C49">
            <w:pPr>
              <w:pStyle w:val="ListParagraph"/>
              <w:numPr>
                <w:ilvl w:val="3"/>
                <w:numId w:val="81"/>
              </w:numPr>
              <w:spacing w:after="0" w:line="240" w:lineRule="auto"/>
              <w:textAlignment w:val="baseline"/>
              <w:rPr>
                <w:rFonts w:ascii="Arial" w:eastAsia="Arial,Arial,Arial,Arial,Times N" w:hAnsi="Arial" w:cs="Arial"/>
                <w:color w:val="000000" w:themeColor="text1"/>
                <w:sz w:val="24"/>
                <w:szCs w:val="24"/>
              </w:rPr>
            </w:pPr>
            <w:r w:rsidRPr="008B1765">
              <w:rPr>
                <w:rFonts w:ascii="Arial" w:eastAsia="Arial,Arial,Arial,Arial,Times N" w:hAnsi="Arial" w:cs="Arial"/>
                <w:color w:val="000000" w:themeColor="text1"/>
                <w:sz w:val="24"/>
                <w:szCs w:val="24"/>
              </w:rPr>
              <w:t>The Manager views the list of requests the agency clerk encoded.</w:t>
            </w:r>
          </w:p>
          <w:p w14:paraId="364E7AE4" w14:textId="77777777" w:rsidR="007221EE" w:rsidRDefault="007221EE" w:rsidP="00315C49">
            <w:pPr>
              <w:pStyle w:val="ListParagraph"/>
              <w:numPr>
                <w:ilvl w:val="3"/>
                <w:numId w:val="8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views the request details.</w:t>
            </w:r>
          </w:p>
          <w:p w14:paraId="7BCD59F6" w14:textId="77777777" w:rsidR="007221EE" w:rsidRPr="008B1765" w:rsidRDefault="007221EE" w:rsidP="00315C49">
            <w:pPr>
              <w:pStyle w:val="ListParagraph"/>
              <w:numPr>
                <w:ilvl w:val="3"/>
                <w:numId w:val="8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licks the approve button.</w:t>
            </w:r>
          </w:p>
        </w:tc>
        <w:tc>
          <w:tcPr>
            <w:tcW w:w="4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012A1B"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663CA946" w14:textId="77777777" w:rsidR="000C0A75" w:rsidRPr="009A26E7" w:rsidRDefault="000C0A75" w:rsidP="000C0A7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requests</w:t>
            </w:r>
          </w:p>
          <w:p w14:paraId="4036BE84" w14:textId="77777777" w:rsidR="000C0A75" w:rsidRDefault="000C0A75" w:rsidP="000C0A75">
            <w:pPr>
              <w:spacing w:after="0" w:line="240" w:lineRule="auto"/>
              <w:rPr>
                <w:rFonts w:ascii="Arial" w:eastAsia="Times New Roman" w:hAnsi="Arial" w:cs="Arial"/>
                <w:color w:val="000000"/>
                <w:sz w:val="24"/>
                <w:szCs w:val="24"/>
              </w:rPr>
            </w:pPr>
          </w:p>
          <w:p w14:paraId="0F37B0DD" w14:textId="77777777" w:rsidR="000C0A75" w:rsidRDefault="000C0A75" w:rsidP="000C0A75">
            <w:pPr>
              <w:spacing w:after="0" w:line="240" w:lineRule="auto"/>
              <w:rPr>
                <w:rFonts w:ascii="Arial" w:eastAsia="Times New Roman" w:hAnsi="Arial" w:cs="Arial"/>
                <w:color w:val="000000"/>
                <w:sz w:val="24"/>
                <w:szCs w:val="24"/>
              </w:rPr>
            </w:pPr>
          </w:p>
          <w:p w14:paraId="6688B8C4" w14:textId="77777777" w:rsidR="000C0A75" w:rsidRDefault="000C0A75" w:rsidP="000C0A75">
            <w:pPr>
              <w:spacing w:after="0" w:line="240" w:lineRule="auto"/>
              <w:rPr>
                <w:rFonts w:ascii="Arial" w:eastAsia="Times New Roman" w:hAnsi="Arial" w:cs="Arial"/>
                <w:color w:val="000000"/>
                <w:sz w:val="24"/>
                <w:szCs w:val="24"/>
              </w:rPr>
            </w:pPr>
          </w:p>
          <w:p w14:paraId="26253708" w14:textId="77777777" w:rsidR="000C0A75" w:rsidRDefault="000C0A75" w:rsidP="000C0A7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Request Details are shown to the user.</w:t>
            </w:r>
          </w:p>
          <w:p w14:paraId="18F5247B" w14:textId="2660A2AB" w:rsidR="007221EE" w:rsidRPr="000C0A75" w:rsidRDefault="000C0A75" w:rsidP="007221EE">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The request status is set to approved.</w:t>
            </w:r>
          </w:p>
        </w:tc>
      </w:tr>
      <w:tr w:rsidR="007221EE" w:rsidRPr="009A26E7" w14:paraId="6EDEEDF9" w14:textId="77777777" w:rsidTr="007221EE">
        <w:tc>
          <w:tcPr>
            <w:tcW w:w="1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E28D62" w14:textId="77777777" w:rsidR="007221EE" w:rsidRPr="009A26E7" w:rsidRDefault="007221EE" w:rsidP="007221E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353FD7" w14:textId="11DDCA9B" w:rsidR="007221EE" w:rsidRPr="007221EE" w:rsidRDefault="007221EE" w:rsidP="00315C49">
            <w:pPr>
              <w:pStyle w:val="ListParagraph"/>
              <w:numPr>
                <w:ilvl w:val="4"/>
                <w:numId w:val="81"/>
              </w:numPr>
              <w:spacing w:after="0" w:line="240" w:lineRule="auto"/>
              <w:rPr>
                <w:rFonts w:ascii="Arial" w:eastAsia="Arial,Arial,Arial,Arial,Times N" w:hAnsi="Arial" w:cs="Arial"/>
                <w:color w:val="000000" w:themeColor="text1"/>
                <w:sz w:val="24"/>
                <w:szCs w:val="24"/>
              </w:rPr>
            </w:pPr>
            <w:r w:rsidRPr="007A5975">
              <w:rPr>
                <w:rFonts w:ascii="Arial" w:eastAsia="Arial,Arial,Arial,Arial,Times N" w:hAnsi="Arial" w:cs="Arial"/>
                <w:color w:val="000000" w:themeColor="text1"/>
                <w:sz w:val="24"/>
                <w:szCs w:val="24"/>
              </w:rPr>
              <w:t>If the client request form is not encoded by the agency clerk or is not in the system, then the manager should not approve it.</w:t>
            </w:r>
          </w:p>
        </w:tc>
      </w:tr>
    </w:tbl>
    <w:p w14:paraId="3D45D8A7" w14:textId="20C659A8" w:rsidR="007221EE" w:rsidRDefault="007221EE"/>
    <w:p w14:paraId="746A49E2" w14:textId="7FCFB933" w:rsidR="000C0A75" w:rsidRDefault="000C0A75"/>
    <w:p w14:paraId="5F00DFB9" w14:textId="4C23B232" w:rsidR="000C0A75" w:rsidRDefault="000C0A75"/>
    <w:p w14:paraId="10780D78" w14:textId="77777777" w:rsidR="000C0A75" w:rsidRDefault="000C0A75"/>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2"/>
        <w:gridCol w:w="3707"/>
      </w:tblGrid>
      <w:tr w:rsidR="00871C3A" w:rsidRPr="009A26E7" w14:paraId="114243EF"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95F18A"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60163F" w14:textId="1B3E2BAE" w:rsidR="00871C3A" w:rsidRPr="009A26E7" w:rsidRDefault="00871C3A" w:rsidP="00E004B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1</w:t>
            </w:r>
            <w:r w:rsidR="007221EE">
              <w:rPr>
                <w:rFonts w:ascii="Arial" w:eastAsia="Arial,Arial,Arial,Arial,Times N" w:hAnsi="Arial" w:cs="Arial"/>
                <w:b/>
                <w:bCs/>
                <w:color w:val="000000" w:themeColor="text1"/>
                <w:sz w:val="24"/>
                <w:szCs w:val="24"/>
              </w:rPr>
              <w:t>9</w:t>
            </w:r>
          </w:p>
        </w:tc>
      </w:tr>
      <w:tr w:rsidR="00871C3A" w:rsidRPr="009A26E7" w14:paraId="4B83EA41"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34E185"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BC7FEA" w14:textId="40D711A0" w:rsidR="00871C3A" w:rsidRPr="009A26E7" w:rsidRDefault="00E004B5" w:rsidP="00E501F1">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Create Incident Report</w:t>
            </w:r>
          </w:p>
        </w:tc>
      </w:tr>
      <w:tr w:rsidR="00871C3A" w:rsidRPr="009A26E7" w14:paraId="71D53886"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EBEACF0" w14:textId="77777777" w:rsidR="00871C3A" w:rsidRPr="009A26E7" w:rsidRDefault="00871C3A" w:rsidP="00E501F1">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FD2731" w14:textId="7CCA523E" w:rsidR="00871C3A" w:rsidRPr="009A26E7" w:rsidRDefault="00E004B5" w:rsidP="00E501F1">
            <w:p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n incident report is created</w:t>
            </w:r>
          </w:p>
        </w:tc>
      </w:tr>
      <w:tr w:rsidR="00871C3A" w:rsidRPr="009A26E7" w14:paraId="15352913"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E64F96"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87FE56" w14:textId="31B7E932" w:rsidR="00871C3A" w:rsidRPr="009A26E7" w:rsidRDefault="00E004B5" w:rsidP="00E501F1">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n inci</w:t>
            </w:r>
            <w:r w:rsidR="007221EE">
              <w:rPr>
                <w:rFonts w:ascii="Arial" w:eastAsia="Arial,Arial,Arial,Arial,Times N" w:hAnsi="Arial" w:cs="Arial"/>
                <w:color w:val="000000" w:themeColor="text1"/>
                <w:sz w:val="24"/>
                <w:szCs w:val="24"/>
              </w:rPr>
              <w:t>dent occurred involving a guard causing him to be unassigned.</w:t>
            </w:r>
          </w:p>
        </w:tc>
      </w:tr>
      <w:tr w:rsidR="00871C3A" w:rsidRPr="009A26E7" w14:paraId="159D5D99"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756CE2"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DEEFAC"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871C3A" w:rsidRPr="009A26E7" w14:paraId="794F796A"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1C6E54"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C16BC0" w14:textId="2C16A3EA" w:rsidR="00871C3A" w:rsidRPr="009A26E7" w:rsidRDefault="00E004B5" w:rsidP="00E501F1">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an incident involving a specific guard occurs, an incident report is created by the manager.</w:t>
            </w:r>
          </w:p>
        </w:tc>
      </w:tr>
      <w:tr w:rsidR="00871C3A" w:rsidRPr="009A26E7" w14:paraId="5C929C37"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F1E173"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62E20D" w14:textId="3E94D61E" w:rsidR="00E004B5" w:rsidRPr="009A26E7" w:rsidRDefault="007221EE" w:rsidP="00E004B5">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lt;Includes&gt; Request Unassignment of Guards</w:t>
            </w:r>
          </w:p>
          <w:p w14:paraId="1178A65B" w14:textId="68F8AB75" w:rsidR="00871C3A" w:rsidRPr="009A26E7" w:rsidRDefault="00871C3A" w:rsidP="00E501F1">
            <w:pPr>
              <w:spacing w:after="0" w:line="240" w:lineRule="auto"/>
              <w:rPr>
                <w:rFonts w:ascii="Arial" w:eastAsia="Arial,Arial,Arial,Times New Rom" w:hAnsi="Arial" w:cs="Arial"/>
                <w:sz w:val="24"/>
                <w:szCs w:val="24"/>
              </w:rPr>
            </w:pPr>
          </w:p>
        </w:tc>
      </w:tr>
      <w:tr w:rsidR="00871C3A" w:rsidRPr="009A26E7" w14:paraId="5069B3EB"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7FDBCB"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1FF793" w14:textId="7FC72792" w:rsidR="00871C3A" w:rsidRPr="007221EE" w:rsidRDefault="00E649C1" w:rsidP="007221EE">
            <w:pPr>
              <w:spacing w:after="0" w:line="240" w:lineRule="auto"/>
              <w:textAlignment w:val="baseline"/>
              <w:rPr>
                <w:rFonts w:ascii="Arial" w:eastAsia="Arial,Arial,Arial,Arial,Times N" w:hAnsi="Arial" w:cs="Arial"/>
                <w:color w:val="000000" w:themeColor="text1"/>
                <w:sz w:val="24"/>
                <w:szCs w:val="24"/>
              </w:rPr>
            </w:pPr>
            <w:r w:rsidRPr="007221EE">
              <w:rPr>
                <w:rFonts w:ascii="Arial" w:eastAsia="Arial,Arial,Arial,Arial,Times N" w:hAnsi="Arial" w:cs="Arial"/>
                <w:color w:val="000000" w:themeColor="text1"/>
                <w:sz w:val="24"/>
                <w:szCs w:val="24"/>
              </w:rPr>
              <w:t>1.  An incident involving a guard must have occurred.</w:t>
            </w:r>
          </w:p>
        </w:tc>
      </w:tr>
      <w:tr w:rsidR="00871C3A" w:rsidRPr="009A26E7" w14:paraId="69B3BEEB"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281F55"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9AB8E4" w14:textId="1B26DF60" w:rsidR="00871C3A" w:rsidRPr="007221EE" w:rsidRDefault="00E649C1" w:rsidP="007221EE">
            <w:pPr>
              <w:spacing w:after="0" w:line="240" w:lineRule="auto"/>
              <w:textAlignment w:val="baseline"/>
              <w:rPr>
                <w:rFonts w:ascii="Arial" w:eastAsia="Arial,Arial,Arial,Arial,Times N" w:hAnsi="Arial" w:cs="Arial"/>
                <w:color w:val="000000" w:themeColor="text1"/>
                <w:sz w:val="24"/>
                <w:szCs w:val="24"/>
              </w:rPr>
            </w:pPr>
            <w:r w:rsidRPr="007221EE">
              <w:rPr>
                <w:rFonts w:ascii="Arial" w:eastAsia="Arial,Arial,Arial,Arial,Times N" w:hAnsi="Arial" w:cs="Arial"/>
                <w:color w:val="000000" w:themeColor="text1"/>
                <w:sz w:val="24"/>
                <w:szCs w:val="24"/>
              </w:rPr>
              <w:t xml:space="preserve">1. An incident report is created </w:t>
            </w:r>
          </w:p>
        </w:tc>
      </w:tr>
      <w:tr w:rsidR="00871C3A" w:rsidRPr="009A26E7" w14:paraId="20C0A547"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B03123"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59D78C"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72D6B881" w14:textId="77777777" w:rsidR="009347DD" w:rsidRDefault="007221EE" w:rsidP="00315C49">
            <w:pPr>
              <w:pStyle w:val="ListParagraph"/>
              <w:numPr>
                <w:ilvl w:val="3"/>
                <w:numId w:val="7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clicks the “Add Incident Report” while the agency clerk is at the request unassignment form.</w:t>
            </w:r>
          </w:p>
          <w:p w14:paraId="57FDC1E8" w14:textId="4189535C" w:rsidR="007221EE" w:rsidRPr="009347DD" w:rsidRDefault="007221EE" w:rsidP="00315C49">
            <w:pPr>
              <w:pStyle w:val="ListParagraph"/>
              <w:numPr>
                <w:ilvl w:val="3"/>
                <w:numId w:val="7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agency clerk encodes the incident details</w:t>
            </w:r>
          </w:p>
        </w:tc>
        <w:tc>
          <w:tcPr>
            <w:tcW w:w="370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04BFFE"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38CF9940" w14:textId="77777777" w:rsidR="009347DD" w:rsidRDefault="000C0A75" w:rsidP="009347DD">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 xml:space="preserve">1.1 </w:t>
            </w:r>
            <w:r w:rsidR="007729E9">
              <w:rPr>
                <w:rFonts w:ascii="Arial" w:eastAsia="Arial,Arial,Arial,Times New Rom" w:hAnsi="Arial" w:cs="Arial"/>
                <w:sz w:val="24"/>
                <w:szCs w:val="24"/>
              </w:rPr>
              <w:t>Show add incident report form</w:t>
            </w:r>
          </w:p>
          <w:p w14:paraId="1FF92FD1" w14:textId="77777777" w:rsidR="007729E9" w:rsidRDefault="007729E9" w:rsidP="009347DD">
            <w:pPr>
              <w:spacing w:after="0" w:line="240" w:lineRule="auto"/>
              <w:rPr>
                <w:rFonts w:ascii="Arial" w:eastAsia="Arial,Arial,Arial,Times New Rom" w:hAnsi="Arial" w:cs="Arial"/>
                <w:sz w:val="24"/>
                <w:szCs w:val="24"/>
              </w:rPr>
            </w:pPr>
          </w:p>
          <w:p w14:paraId="1F494071" w14:textId="77777777" w:rsidR="007729E9" w:rsidRDefault="007729E9" w:rsidP="009347DD">
            <w:pPr>
              <w:spacing w:after="0" w:line="240" w:lineRule="auto"/>
              <w:rPr>
                <w:rFonts w:ascii="Arial" w:eastAsia="Arial,Arial,Arial,Times New Rom" w:hAnsi="Arial" w:cs="Arial"/>
                <w:sz w:val="24"/>
                <w:szCs w:val="24"/>
              </w:rPr>
            </w:pPr>
          </w:p>
          <w:p w14:paraId="39992EB8" w14:textId="77777777" w:rsidR="007729E9" w:rsidRDefault="007729E9" w:rsidP="009347DD">
            <w:pPr>
              <w:spacing w:after="0" w:line="240" w:lineRule="auto"/>
              <w:rPr>
                <w:rFonts w:ascii="Arial" w:eastAsia="Arial,Arial,Arial,Times New Rom" w:hAnsi="Arial" w:cs="Arial"/>
                <w:sz w:val="24"/>
                <w:szCs w:val="24"/>
              </w:rPr>
            </w:pPr>
          </w:p>
          <w:p w14:paraId="37B3813C" w14:textId="77777777" w:rsidR="007729E9" w:rsidRDefault="007729E9" w:rsidP="009347DD">
            <w:pPr>
              <w:spacing w:after="0" w:line="240" w:lineRule="auto"/>
              <w:rPr>
                <w:rFonts w:ascii="Arial" w:eastAsia="Arial,Arial,Arial,Times New Rom" w:hAnsi="Arial" w:cs="Arial"/>
                <w:sz w:val="24"/>
                <w:szCs w:val="24"/>
              </w:rPr>
            </w:pPr>
          </w:p>
          <w:p w14:paraId="62B6FACE" w14:textId="201744B4" w:rsidR="007729E9" w:rsidRPr="009347DD" w:rsidRDefault="007729E9" w:rsidP="009347DD">
            <w:pPr>
              <w:spacing w:after="0" w:line="240" w:lineRule="auto"/>
              <w:rPr>
                <w:rFonts w:ascii="Arial" w:eastAsia="Arial,Arial,Arial,Times New Rom" w:hAnsi="Arial" w:cs="Arial"/>
                <w:sz w:val="24"/>
                <w:szCs w:val="24"/>
              </w:rPr>
            </w:pPr>
          </w:p>
        </w:tc>
      </w:tr>
      <w:tr w:rsidR="00871C3A" w:rsidRPr="009A26E7" w14:paraId="29DB0AD3" w14:textId="77777777" w:rsidTr="00E501F1">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91529D" w14:textId="77777777" w:rsidR="00871C3A" w:rsidRPr="009A26E7" w:rsidRDefault="00871C3A" w:rsidP="00E501F1">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7BC901" w14:textId="7563D2AA" w:rsidR="00871C3A" w:rsidRPr="009A26E7" w:rsidRDefault="004E3E2F" w:rsidP="00E501F1">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None</w:t>
            </w:r>
          </w:p>
        </w:tc>
      </w:tr>
    </w:tbl>
    <w:p w14:paraId="2E768EF3" w14:textId="4EA036A3" w:rsidR="00871C3A" w:rsidRDefault="00871C3A" w:rsidP="00972BDF">
      <w:pPr>
        <w:spacing w:after="0" w:line="480" w:lineRule="auto"/>
        <w:rPr>
          <w:rFonts w:ascii="Arial" w:eastAsia="Times New Roman" w:hAnsi="Arial" w:cs="Arial"/>
          <w:sz w:val="24"/>
          <w:szCs w:val="24"/>
        </w:rPr>
      </w:pPr>
    </w:p>
    <w:p w14:paraId="735CE5F3" w14:textId="5F2E00E4" w:rsidR="00871C3A" w:rsidRDefault="00871C3A" w:rsidP="00972BDF">
      <w:pPr>
        <w:spacing w:after="0" w:line="480" w:lineRule="auto"/>
        <w:rPr>
          <w:rFonts w:ascii="Arial" w:eastAsia="Times New Roman" w:hAnsi="Arial" w:cs="Arial"/>
          <w:sz w:val="24"/>
          <w:szCs w:val="24"/>
        </w:rPr>
      </w:pPr>
    </w:p>
    <w:p w14:paraId="02E5238B" w14:textId="6A92A924" w:rsidR="004E3E2F" w:rsidRDefault="004E3E2F" w:rsidP="00972BDF">
      <w:pPr>
        <w:spacing w:after="0" w:line="480" w:lineRule="auto"/>
        <w:rPr>
          <w:rFonts w:ascii="Arial" w:eastAsia="Times New Roman" w:hAnsi="Arial" w:cs="Arial"/>
          <w:sz w:val="24"/>
          <w:szCs w:val="24"/>
        </w:rPr>
      </w:pPr>
    </w:p>
    <w:p w14:paraId="176FCB56" w14:textId="056E8089" w:rsidR="004E3E2F" w:rsidRDefault="004E3E2F" w:rsidP="00972BDF">
      <w:pPr>
        <w:spacing w:after="0" w:line="480" w:lineRule="auto"/>
        <w:rPr>
          <w:rFonts w:ascii="Arial" w:eastAsia="Times New Roman" w:hAnsi="Arial" w:cs="Arial"/>
          <w:sz w:val="24"/>
          <w:szCs w:val="24"/>
        </w:rPr>
      </w:pPr>
    </w:p>
    <w:p w14:paraId="7B45BC24" w14:textId="77777777" w:rsidR="004E3E2F" w:rsidRDefault="004E3E2F" w:rsidP="00972BDF">
      <w:pPr>
        <w:spacing w:after="0" w:line="480" w:lineRule="auto"/>
        <w:rPr>
          <w:rFonts w:ascii="Arial" w:eastAsia="Times New Roman" w:hAnsi="Arial" w:cs="Arial"/>
          <w:sz w:val="24"/>
          <w:szCs w:val="24"/>
        </w:rPr>
      </w:pPr>
    </w:p>
    <w:p w14:paraId="5B28BD60" w14:textId="1038E006" w:rsidR="00871C3A" w:rsidRPr="009A26E7" w:rsidRDefault="00871C3A"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225"/>
        <w:gridCol w:w="3585"/>
      </w:tblGrid>
      <w:tr w:rsidR="00972BDF" w:rsidRPr="009A26E7" w14:paraId="6B968D51"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690CA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163FB3" w14:textId="1A7F8F6A" w:rsidR="00972BDF" w:rsidRPr="009A26E7" w:rsidRDefault="00A9210D"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0</w:t>
            </w:r>
          </w:p>
        </w:tc>
      </w:tr>
      <w:tr w:rsidR="00972BDF" w:rsidRPr="009A26E7" w14:paraId="1C5AD40B"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B84DB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8A57E4"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Unassign Guard from Client</w:t>
            </w:r>
          </w:p>
        </w:tc>
      </w:tr>
      <w:tr w:rsidR="00972BDF" w:rsidRPr="009A26E7" w14:paraId="2C8CC375"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857A8B"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BB0A74" w14:textId="77777777" w:rsidR="00972BDF" w:rsidRPr="009A26E7" w:rsidRDefault="00972BDF" w:rsidP="006B2287">
            <w:p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removed from the assigned guards to the client.</w:t>
            </w:r>
          </w:p>
        </w:tc>
      </w:tr>
      <w:tr w:rsidR="00972BDF" w:rsidRPr="009A26E7" w14:paraId="471BB4FE"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3325A3"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B3C1B9" w14:textId="50C648AC" w:rsidR="00972BDF" w:rsidRPr="00A9210D" w:rsidRDefault="00A9210D" w:rsidP="006B2287">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Manager </w:t>
            </w:r>
            <w:r w:rsidR="00972BDF" w:rsidRPr="009A26E7">
              <w:rPr>
                <w:rFonts w:ascii="Arial" w:eastAsia="Arial,Arial,Arial,Arial,Times N" w:hAnsi="Arial" w:cs="Arial"/>
                <w:color w:val="000000" w:themeColor="text1"/>
                <w:sz w:val="24"/>
                <w:szCs w:val="24"/>
              </w:rPr>
              <w:t>removes assignment of guards to clients as approved by the manager.</w:t>
            </w:r>
          </w:p>
        </w:tc>
      </w:tr>
      <w:tr w:rsidR="00972BDF" w:rsidRPr="009A26E7" w14:paraId="4D18231B"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FB4593"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A8CEF4"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972BDF" w:rsidRPr="009A26E7" w14:paraId="268CC685"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07B30D"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6CD74E"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guard is removed or the manager wants to remove the assignment of </w:t>
            </w:r>
            <w:r>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to the client, the manager unassign the guard</w:t>
            </w:r>
          </w:p>
        </w:tc>
      </w:tr>
      <w:tr w:rsidR="00972BDF" w:rsidRPr="009A26E7" w14:paraId="2952AE1B"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A8A77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D878D" w14:textId="2864D478"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A9210D">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sidR="00A9210D">
              <w:rPr>
                <w:rFonts w:ascii="Arial" w:eastAsia="Arial,Arial,Arial,Arial,Times N" w:hAnsi="Arial" w:cs="Arial"/>
                <w:color w:val="000000" w:themeColor="text1"/>
                <w:sz w:val="24"/>
                <w:szCs w:val="24"/>
              </w:rPr>
              <w:t>Approve Unassignment Request</w:t>
            </w:r>
          </w:p>
          <w:p w14:paraId="73B607B5" w14:textId="3FA3BCD3"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A9210D">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sidR="00A9210D">
              <w:rPr>
                <w:rFonts w:ascii="Arial" w:eastAsia="Arial,Arial,Arial,Arial,Times N" w:hAnsi="Arial" w:cs="Arial"/>
                <w:color w:val="000000" w:themeColor="text1"/>
                <w:sz w:val="24"/>
                <w:szCs w:val="24"/>
              </w:rPr>
              <w:t>Set Guard to Inactive</w:t>
            </w:r>
          </w:p>
        </w:tc>
      </w:tr>
      <w:tr w:rsidR="00972BDF" w:rsidRPr="009A26E7" w14:paraId="17148CCC"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EE055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0C055F" w14:textId="77777777" w:rsidR="00972BDF" w:rsidRDefault="00972BDF" w:rsidP="00315C49">
            <w:pPr>
              <w:numPr>
                <w:ilvl w:val="0"/>
                <w:numId w:val="4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assigned to the client.</w:t>
            </w:r>
          </w:p>
          <w:p w14:paraId="3D4EE784" w14:textId="430EF40B" w:rsidR="00A9210D" w:rsidRPr="009A26E7" w:rsidRDefault="00A9210D" w:rsidP="00315C49">
            <w:pPr>
              <w:numPr>
                <w:ilvl w:val="0"/>
                <w:numId w:val="44"/>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 request to unassign must be added by agency clerk or the manager.</w:t>
            </w:r>
          </w:p>
        </w:tc>
      </w:tr>
      <w:tr w:rsidR="00972BDF" w:rsidRPr="009A26E7" w14:paraId="43A0ED6E"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6A196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5DF743" w14:textId="77777777" w:rsidR="00972BDF" w:rsidRPr="009A26E7" w:rsidRDefault="00972BDF" w:rsidP="00315C49">
            <w:pPr>
              <w:numPr>
                <w:ilvl w:val="0"/>
                <w:numId w:val="4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removed from the assigned guards to the client.</w:t>
            </w:r>
          </w:p>
          <w:p w14:paraId="66E39390" w14:textId="77777777" w:rsidR="00972BDF" w:rsidRPr="009A26E7" w:rsidRDefault="00972BDF" w:rsidP="00315C49">
            <w:pPr>
              <w:numPr>
                <w:ilvl w:val="0"/>
                <w:numId w:val="4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If the guard has no more assignment, the guard is set to inactive.</w:t>
            </w:r>
          </w:p>
        </w:tc>
      </w:tr>
      <w:tr w:rsidR="00972BDF" w:rsidRPr="009A26E7" w14:paraId="03046D06"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C160F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2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B0B813"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ctor:</w:t>
            </w:r>
          </w:p>
          <w:p w14:paraId="0B409AF9" w14:textId="33B4D461" w:rsidR="00972BDF" w:rsidRPr="007729E9" w:rsidRDefault="00A9210D" w:rsidP="00A9210D">
            <w:pPr>
              <w:pStyle w:val="ListParagraph"/>
              <w:numPr>
                <w:ilvl w:val="3"/>
                <w:numId w:val="82"/>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fter the manager approves the request of the client, the unassignment will be done in the system.</w:t>
            </w:r>
          </w:p>
        </w:tc>
        <w:tc>
          <w:tcPr>
            <w:tcW w:w="3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85F7BB"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4459D815" w14:textId="52AF4EEB" w:rsidR="00972BDF" w:rsidRPr="007729E9" w:rsidRDefault="007729E9" w:rsidP="007729E9">
            <w:pPr>
              <w:pStyle w:val="ListParagraph"/>
              <w:numPr>
                <w:ilvl w:val="1"/>
                <w:numId w:val="155"/>
              </w:numPr>
              <w:spacing w:after="0" w:line="240" w:lineRule="auto"/>
              <w:rPr>
                <w:rFonts w:ascii="Arial" w:eastAsia="Arial,Arial,Arial,Times New Rom" w:hAnsi="Arial" w:cs="Arial"/>
                <w:sz w:val="24"/>
                <w:szCs w:val="24"/>
              </w:rPr>
            </w:pPr>
            <w:r w:rsidRPr="007729E9">
              <w:rPr>
                <w:rFonts w:ascii="Arial" w:eastAsia="Arial,Arial,Arial,Times New Rom" w:hAnsi="Arial" w:cs="Arial"/>
                <w:sz w:val="24"/>
                <w:szCs w:val="24"/>
              </w:rPr>
              <w:t>The request is set to active</w:t>
            </w:r>
          </w:p>
          <w:p w14:paraId="781970AC" w14:textId="6592F73C" w:rsidR="007729E9" w:rsidRPr="007729E9" w:rsidRDefault="007729E9" w:rsidP="007729E9">
            <w:pPr>
              <w:pStyle w:val="ListParagraph"/>
              <w:numPr>
                <w:ilvl w:val="1"/>
                <w:numId w:val="155"/>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The guards are unassigned from the client</w:t>
            </w:r>
          </w:p>
        </w:tc>
      </w:tr>
      <w:tr w:rsidR="00972BDF" w:rsidRPr="009A26E7" w14:paraId="28258DAB"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D7407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F3C692" w14:textId="15BE6FC1" w:rsidR="00972BDF" w:rsidRPr="00A9210D" w:rsidRDefault="00972BDF" w:rsidP="00315C49">
            <w:pPr>
              <w:pStyle w:val="ListParagraph"/>
              <w:numPr>
                <w:ilvl w:val="4"/>
                <w:numId w:val="82"/>
              </w:numPr>
              <w:spacing w:after="0" w:line="240" w:lineRule="auto"/>
              <w:rPr>
                <w:rFonts w:ascii="Arial" w:eastAsia="Arial,Arial,Arial,Arial,Times N" w:hAnsi="Arial" w:cs="Arial"/>
                <w:color w:val="000000" w:themeColor="text1"/>
                <w:sz w:val="24"/>
                <w:szCs w:val="24"/>
              </w:rPr>
            </w:pPr>
            <w:r w:rsidRPr="00A9210D">
              <w:rPr>
                <w:rFonts w:ascii="Arial" w:eastAsia="Arial,Arial,Arial,Arial,Times N" w:hAnsi="Arial" w:cs="Arial"/>
                <w:color w:val="000000" w:themeColor="text1"/>
                <w:sz w:val="24"/>
                <w:szCs w:val="24"/>
              </w:rPr>
              <w:t>If the guard is not assigned to the guard, then the guard cannot be unassigned.</w:t>
            </w:r>
          </w:p>
          <w:p w14:paraId="6BD010E8" w14:textId="1F2FE75F" w:rsidR="00A9210D" w:rsidRPr="00A9210D" w:rsidRDefault="00A9210D" w:rsidP="00315C49">
            <w:pPr>
              <w:pStyle w:val="ListParagraph"/>
              <w:numPr>
                <w:ilvl w:val="4"/>
                <w:numId w:val="82"/>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re are no request made to unassign the guards, the guard cannot be unassigned.</w:t>
            </w:r>
          </w:p>
        </w:tc>
      </w:tr>
    </w:tbl>
    <w:p w14:paraId="43B8967D" w14:textId="77777777" w:rsidR="00972BDF" w:rsidRPr="009A26E7" w:rsidRDefault="00972BDF" w:rsidP="00972BDF">
      <w:pPr>
        <w:spacing w:after="0" w:line="480" w:lineRule="auto"/>
        <w:rPr>
          <w:rFonts w:ascii="Arial" w:eastAsia="Times New Roman" w:hAnsi="Arial" w:cs="Arial"/>
          <w:sz w:val="24"/>
          <w:szCs w:val="24"/>
        </w:rPr>
      </w:pPr>
    </w:p>
    <w:p w14:paraId="1B720A2F" w14:textId="77777777" w:rsidR="00972BDF" w:rsidRPr="009A26E7" w:rsidRDefault="00972BDF" w:rsidP="00972BDF">
      <w:pPr>
        <w:spacing w:after="0" w:line="480" w:lineRule="auto"/>
        <w:rPr>
          <w:rFonts w:ascii="Arial" w:eastAsia="Times New Roman" w:hAnsi="Arial" w:cs="Arial"/>
          <w:sz w:val="24"/>
          <w:szCs w:val="24"/>
        </w:rPr>
      </w:pPr>
    </w:p>
    <w:p w14:paraId="00FD7F93" w14:textId="77777777" w:rsidR="00972BDF" w:rsidRPr="009A26E7" w:rsidRDefault="00972BDF" w:rsidP="00972BDF">
      <w:pPr>
        <w:spacing w:after="0" w:line="480" w:lineRule="auto"/>
        <w:rPr>
          <w:rFonts w:ascii="Arial" w:eastAsia="Times New Roman" w:hAnsi="Arial" w:cs="Arial"/>
          <w:sz w:val="24"/>
          <w:szCs w:val="24"/>
        </w:rPr>
      </w:pPr>
    </w:p>
    <w:p w14:paraId="1813DD5B" w14:textId="77777777" w:rsidR="00972BDF" w:rsidRPr="009A26E7" w:rsidRDefault="00972BDF"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39"/>
        <w:gridCol w:w="3780"/>
      </w:tblGrid>
      <w:tr w:rsidR="00972BDF" w:rsidRPr="009A26E7" w14:paraId="2AFE63B0"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1FB35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2F05CD" w14:textId="576CAAD9" w:rsidR="00972BDF" w:rsidRPr="009A26E7" w:rsidRDefault="00A9210D"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1</w:t>
            </w:r>
          </w:p>
        </w:tc>
      </w:tr>
      <w:tr w:rsidR="00972BDF" w:rsidRPr="009A26E7" w14:paraId="16293D54"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43251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F2A824"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et Guard to Inactive</w:t>
            </w:r>
          </w:p>
        </w:tc>
      </w:tr>
      <w:tr w:rsidR="00972BDF" w:rsidRPr="009A26E7" w14:paraId="55EC1C3C"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228799"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B8C862" w14:textId="77777777" w:rsidR="00972BDF" w:rsidRPr="009A26E7"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will be set to inactive</w:t>
            </w:r>
          </w:p>
        </w:tc>
      </w:tr>
      <w:tr w:rsidR="00972BDF" w:rsidRPr="009A26E7" w14:paraId="7130D16C"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041252"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3FBC8A"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separates guard with no assigned client and considers them as inactive.</w:t>
            </w:r>
          </w:p>
        </w:tc>
      </w:tr>
      <w:tr w:rsidR="00972BDF" w:rsidRPr="009A26E7" w14:paraId="23D440A5"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DF0D8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16C01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972BDF" w:rsidRPr="009A26E7" w14:paraId="1CB9D684"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C0D14F"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2A959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the guard has no assignment, the guard is set to inactive.</w:t>
            </w:r>
          </w:p>
        </w:tc>
      </w:tr>
      <w:tr w:rsidR="00972BDF" w:rsidRPr="009A26E7" w14:paraId="13F571AF"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6747D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3AE9CE"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Set Guard to Active</w:t>
            </w:r>
          </w:p>
          <w:p w14:paraId="30284540" w14:textId="07EE2AC8"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A9210D">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gt; Unassign Guard to Client</w:t>
            </w:r>
          </w:p>
        </w:tc>
      </w:tr>
      <w:tr w:rsidR="00972BDF" w:rsidRPr="009A26E7" w14:paraId="7657EBA8"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16FA59"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8F15E0" w14:textId="1FC98734" w:rsidR="00972BDF" w:rsidRPr="009A26E7" w:rsidRDefault="00972BDF" w:rsidP="00315C49">
            <w:pPr>
              <w:numPr>
                <w:ilvl w:val="0"/>
                <w:numId w:val="4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not be assigned to a</w:t>
            </w:r>
            <w:r w:rsidR="00A9210D">
              <w:rPr>
                <w:rFonts w:ascii="Arial" w:eastAsia="Arial,Arial,Arial,Arial,Times N" w:hAnsi="Arial" w:cs="Arial"/>
                <w:color w:val="000000" w:themeColor="text1"/>
                <w:sz w:val="24"/>
                <w:szCs w:val="24"/>
              </w:rPr>
              <w:t>ny</w:t>
            </w:r>
            <w:r w:rsidRPr="009A26E7">
              <w:rPr>
                <w:rFonts w:ascii="Arial" w:eastAsia="Arial,Arial,Arial,Arial,Times N" w:hAnsi="Arial" w:cs="Arial"/>
                <w:color w:val="000000" w:themeColor="text1"/>
                <w:sz w:val="24"/>
                <w:szCs w:val="24"/>
              </w:rPr>
              <w:t xml:space="preserve"> client,</w:t>
            </w:r>
          </w:p>
          <w:p w14:paraId="024721A6" w14:textId="77777777" w:rsidR="00972BDF" w:rsidRPr="009A26E7" w:rsidRDefault="00972BDF" w:rsidP="00315C49">
            <w:pPr>
              <w:numPr>
                <w:ilvl w:val="0"/>
                <w:numId w:val="4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must be active; or</w:t>
            </w:r>
          </w:p>
          <w:p w14:paraId="7DE286BD" w14:textId="77777777" w:rsidR="00972BDF" w:rsidRPr="009A26E7" w:rsidRDefault="00972BDF" w:rsidP="00315C49">
            <w:pPr>
              <w:numPr>
                <w:ilvl w:val="0"/>
                <w:numId w:val="4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new and not assigned to any client.</w:t>
            </w:r>
          </w:p>
        </w:tc>
      </w:tr>
      <w:tr w:rsidR="00972BDF" w:rsidRPr="009A26E7" w14:paraId="001684BC"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F88BA3"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11AC94" w14:textId="77777777" w:rsidR="00972BDF" w:rsidRPr="009A26E7" w:rsidRDefault="00972BDF" w:rsidP="00315C49">
            <w:pPr>
              <w:numPr>
                <w:ilvl w:val="0"/>
                <w:numId w:val="4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will be set to inactive</w:t>
            </w:r>
          </w:p>
        </w:tc>
      </w:tr>
      <w:tr w:rsidR="00972BDF" w:rsidRPr="009A26E7" w14:paraId="718BBA15"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EEC10A"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3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7084EF" w14:textId="1168A89F" w:rsidR="00972BDF"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5BA8A674" w14:textId="0CAD897B" w:rsidR="00972BDF" w:rsidRPr="00A9210D" w:rsidRDefault="00972BDF" w:rsidP="00315C49">
            <w:pPr>
              <w:pStyle w:val="ListParagraph"/>
              <w:numPr>
                <w:ilvl w:val="3"/>
                <w:numId w:val="83"/>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Times New Roman,Tim" w:hAnsi="Arial" w:cs="Arial"/>
                <w:sz w:val="24"/>
                <w:szCs w:val="24"/>
              </w:rPr>
              <w:t>Manager unassigns guard from client.</w:t>
            </w:r>
          </w:p>
        </w:tc>
        <w:tc>
          <w:tcPr>
            <w:tcW w:w="3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06A3FA"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ystem:</w:t>
            </w:r>
          </w:p>
          <w:p w14:paraId="2E7C7034" w14:textId="0EF17648" w:rsidR="00B10EA8" w:rsidRPr="00B10EA8" w:rsidRDefault="00B10EA8" w:rsidP="00B10EA8">
            <w:pPr>
              <w:pStyle w:val="ListParagraph"/>
              <w:numPr>
                <w:ilvl w:val="1"/>
                <w:numId w:val="156"/>
              </w:numPr>
              <w:spacing w:after="0" w:line="240" w:lineRule="auto"/>
              <w:textAlignment w:val="baseline"/>
              <w:rPr>
                <w:rFonts w:ascii="Arial" w:eastAsia="Arial,Arial,Arial,Arial,Times N" w:hAnsi="Arial" w:cs="Arial"/>
                <w:color w:val="000000" w:themeColor="text1"/>
                <w:sz w:val="24"/>
                <w:szCs w:val="24"/>
              </w:rPr>
            </w:pPr>
            <w:r w:rsidRPr="00B10EA8">
              <w:rPr>
                <w:rFonts w:ascii="Arial" w:eastAsia="Arial,Arial,Arial,Arial,Times N" w:hAnsi="Arial" w:cs="Arial"/>
                <w:color w:val="000000" w:themeColor="text1"/>
                <w:sz w:val="24"/>
                <w:szCs w:val="24"/>
              </w:rPr>
              <w:t>The system checks if the guard has other assignments.</w:t>
            </w:r>
          </w:p>
          <w:p w14:paraId="49CDA6FB" w14:textId="227CF2D4" w:rsidR="00972BDF" w:rsidRPr="00B10EA8" w:rsidRDefault="007729E9" w:rsidP="00B10EA8">
            <w:pPr>
              <w:pStyle w:val="ListParagraph"/>
              <w:numPr>
                <w:ilvl w:val="1"/>
                <w:numId w:val="156"/>
              </w:numPr>
              <w:spacing w:after="0" w:line="240" w:lineRule="auto"/>
              <w:textAlignment w:val="baseline"/>
              <w:rPr>
                <w:rFonts w:ascii="Arial" w:eastAsia="Arial,Arial,Arial,Arial,Times N" w:hAnsi="Arial" w:cs="Arial"/>
                <w:color w:val="000000" w:themeColor="text1"/>
                <w:sz w:val="24"/>
                <w:szCs w:val="24"/>
              </w:rPr>
            </w:pPr>
            <w:r w:rsidRPr="00B10EA8">
              <w:rPr>
                <w:rFonts w:ascii="Arial" w:eastAsia="Arial,Arial,Arial,Arial,Times N" w:hAnsi="Arial" w:cs="Arial"/>
                <w:color w:val="000000" w:themeColor="text1"/>
                <w:sz w:val="24"/>
                <w:szCs w:val="24"/>
              </w:rPr>
              <w:t>The guard’s status is set to inactive</w:t>
            </w:r>
          </w:p>
        </w:tc>
      </w:tr>
      <w:tr w:rsidR="00972BDF" w:rsidRPr="009A26E7" w14:paraId="0A41071E"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6E9BB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59488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1. If </w:t>
            </w:r>
            <w:r>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s already inactive, then the guard cannot be set to inactive.</w:t>
            </w:r>
          </w:p>
        </w:tc>
      </w:tr>
    </w:tbl>
    <w:p w14:paraId="7BBABEB8" w14:textId="77777777" w:rsidR="00972BDF" w:rsidRPr="009A26E7" w:rsidRDefault="00972BDF" w:rsidP="00972BDF">
      <w:pPr>
        <w:rPr>
          <w:rFonts w:ascii="Arial" w:eastAsia="Times New Roman" w:hAnsi="Arial" w:cs="Arial"/>
          <w:sz w:val="24"/>
          <w:szCs w:val="24"/>
        </w:rPr>
      </w:pPr>
    </w:p>
    <w:p w14:paraId="46339B38" w14:textId="77777777" w:rsidR="00972BDF" w:rsidRPr="009A26E7" w:rsidRDefault="00972BDF" w:rsidP="00972BDF">
      <w:pPr>
        <w:spacing w:after="0" w:line="480" w:lineRule="auto"/>
        <w:rPr>
          <w:rFonts w:ascii="Arial" w:eastAsia="Times New Roman" w:hAnsi="Arial" w:cs="Arial"/>
          <w:sz w:val="24"/>
          <w:szCs w:val="24"/>
        </w:rPr>
      </w:pPr>
    </w:p>
    <w:p w14:paraId="44D68F48" w14:textId="77777777" w:rsidR="00972BDF" w:rsidRPr="009A26E7" w:rsidRDefault="00972BDF" w:rsidP="00972BDF">
      <w:pPr>
        <w:spacing w:after="0" w:line="480" w:lineRule="auto"/>
        <w:rPr>
          <w:rFonts w:ascii="Arial" w:eastAsia="Times New Roman" w:hAnsi="Arial" w:cs="Arial"/>
          <w:sz w:val="24"/>
          <w:szCs w:val="24"/>
        </w:rPr>
      </w:pPr>
    </w:p>
    <w:p w14:paraId="7643921F" w14:textId="77777777" w:rsidR="00972BDF" w:rsidRPr="009A26E7" w:rsidRDefault="00972BDF" w:rsidP="00972BDF">
      <w:pPr>
        <w:spacing w:after="0" w:line="480" w:lineRule="auto"/>
        <w:rPr>
          <w:rFonts w:ascii="Arial" w:eastAsia="Times New Roman" w:hAnsi="Arial" w:cs="Arial"/>
          <w:sz w:val="24"/>
          <w:szCs w:val="24"/>
        </w:rPr>
      </w:pPr>
    </w:p>
    <w:p w14:paraId="1949AEB8" w14:textId="77777777" w:rsidR="00972BDF" w:rsidRPr="009A26E7" w:rsidRDefault="00972BDF" w:rsidP="00972BDF">
      <w:pPr>
        <w:spacing w:after="0" w:line="480" w:lineRule="auto"/>
        <w:rPr>
          <w:rFonts w:ascii="Arial" w:eastAsia="Times New Roman" w:hAnsi="Arial" w:cs="Arial"/>
          <w:sz w:val="24"/>
          <w:szCs w:val="24"/>
        </w:rPr>
      </w:pPr>
    </w:p>
    <w:p w14:paraId="3AC07B45" w14:textId="77777777" w:rsidR="00972BDF" w:rsidRPr="009A26E7" w:rsidRDefault="00972BDF" w:rsidP="00972BDF">
      <w:pPr>
        <w:spacing w:after="0" w:line="480" w:lineRule="auto"/>
        <w:rPr>
          <w:rFonts w:ascii="Arial" w:eastAsia="Times New Roman" w:hAnsi="Arial" w:cs="Arial"/>
          <w:sz w:val="24"/>
          <w:szCs w:val="24"/>
        </w:rPr>
      </w:pPr>
    </w:p>
    <w:p w14:paraId="0545E946" w14:textId="036F6ABC" w:rsidR="00972BDF" w:rsidRDefault="00972BDF" w:rsidP="00972BDF">
      <w:pPr>
        <w:spacing w:after="0" w:line="480" w:lineRule="auto"/>
        <w:rPr>
          <w:rFonts w:ascii="Arial" w:eastAsia="Times New Roman" w:hAnsi="Arial" w:cs="Arial"/>
          <w:sz w:val="24"/>
          <w:szCs w:val="24"/>
        </w:rPr>
      </w:pPr>
    </w:p>
    <w:p w14:paraId="645E69A3" w14:textId="77777777" w:rsidR="00A9210D" w:rsidRPr="009A26E7" w:rsidRDefault="00A9210D" w:rsidP="00972BDF">
      <w:pPr>
        <w:spacing w:after="0" w:line="480" w:lineRule="auto"/>
        <w:rPr>
          <w:rFonts w:ascii="Arial" w:eastAsia="Times New Roman" w:hAnsi="Arial" w:cs="Arial"/>
          <w:sz w:val="24"/>
          <w:szCs w:val="24"/>
        </w:rPr>
      </w:pPr>
    </w:p>
    <w:p w14:paraId="6612E8C9" w14:textId="77777777" w:rsidR="00972BDF" w:rsidRPr="009A26E7" w:rsidRDefault="00972BDF" w:rsidP="00972BDF">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2805"/>
        <w:gridCol w:w="4005"/>
      </w:tblGrid>
      <w:tr w:rsidR="00972BDF" w:rsidRPr="009A26E7" w14:paraId="78FF9C4D"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79565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F3047B" w14:textId="31735AAC" w:rsidR="00972BDF" w:rsidRPr="009A26E7" w:rsidRDefault="00A9210D"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2</w:t>
            </w:r>
          </w:p>
        </w:tc>
      </w:tr>
      <w:tr w:rsidR="00972BDF" w:rsidRPr="009A26E7" w14:paraId="1EB7E308"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C29F7"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2A31A"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Set Guard to Active</w:t>
            </w:r>
          </w:p>
        </w:tc>
      </w:tr>
      <w:tr w:rsidR="00972BDF" w:rsidRPr="009A26E7" w14:paraId="61F50D21"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8D6CEF" w14:textId="77777777" w:rsidR="00972BDF" w:rsidRPr="009A26E7" w:rsidRDefault="00972BDF" w:rsidP="006B2287">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98BF70" w14:textId="77777777" w:rsidR="00972BDF" w:rsidRPr="009A26E7"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is set to active</w:t>
            </w:r>
          </w:p>
        </w:tc>
      </w:tr>
      <w:tr w:rsidR="00972BDF" w:rsidRPr="009A26E7" w14:paraId="5471D0C3"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05A0A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EFFAB6"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an inactive guard is reassigned, manager reactivates guard status.</w:t>
            </w:r>
          </w:p>
        </w:tc>
      </w:tr>
      <w:tr w:rsidR="00972BDF" w:rsidRPr="009A26E7" w14:paraId="354E9390"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62AEF8"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DF29A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972BDF" w:rsidRPr="009A26E7" w14:paraId="72EB34BE"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7FBA41"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191945"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guard will be set to active if the guard is reassigned to a client</w:t>
            </w:r>
          </w:p>
        </w:tc>
      </w:tr>
      <w:tr w:rsidR="00972BDF" w:rsidRPr="009A26E7" w14:paraId="6E59FA91"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36492"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C6922F" w14:textId="77777777" w:rsidR="00972BDF"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lt;Includes&gt; Assign Guard to Client</w:t>
            </w:r>
          </w:p>
          <w:p w14:paraId="4E45FF25" w14:textId="49568A13" w:rsidR="00A9210D" w:rsidRPr="009A26E7" w:rsidRDefault="00A9210D" w:rsidP="006B2287">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lt;Extends&gt; Set guard to inactive.</w:t>
            </w:r>
          </w:p>
        </w:tc>
      </w:tr>
      <w:tr w:rsidR="00972BDF" w:rsidRPr="009A26E7" w14:paraId="0F767ED9"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E7B80"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04837D" w14:textId="77777777" w:rsidR="00972BDF" w:rsidRPr="009A26E7" w:rsidRDefault="00972BDF" w:rsidP="00315C49">
            <w:pPr>
              <w:numPr>
                <w:ilvl w:val="0"/>
                <w:numId w:val="4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must be inactive</w:t>
            </w:r>
          </w:p>
          <w:p w14:paraId="2C352FC6" w14:textId="77777777" w:rsidR="00972BDF" w:rsidRPr="009A26E7" w:rsidRDefault="00972BDF" w:rsidP="00315C49">
            <w:pPr>
              <w:numPr>
                <w:ilvl w:val="0"/>
                <w:numId w:val="4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assigned to a client</w:t>
            </w:r>
          </w:p>
        </w:tc>
      </w:tr>
      <w:tr w:rsidR="00972BDF" w:rsidRPr="009A26E7" w14:paraId="7C12B94A"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ECFBFC"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8BD261" w14:textId="77777777" w:rsidR="00972BDF" w:rsidRPr="009A26E7" w:rsidRDefault="00972BDF" w:rsidP="00315C49">
            <w:pPr>
              <w:numPr>
                <w:ilvl w:val="0"/>
                <w:numId w:val="4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status is set to active</w:t>
            </w:r>
          </w:p>
        </w:tc>
      </w:tr>
      <w:tr w:rsidR="00972BDF" w:rsidRPr="009A26E7" w14:paraId="39CDAFF3"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5B34DB"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8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07A1D4" w14:textId="01B542AA" w:rsidR="00972BDF"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0AD82DFE" w14:textId="3D661E2A" w:rsidR="00972BDF" w:rsidRPr="00A9210D" w:rsidRDefault="00972BDF" w:rsidP="00315C49">
            <w:pPr>
              <w:pStyle w:val="ListParagraph"/>
              <w:numPr>
                <w:ilvl w:val="3"/>
                <w:numId w:val="84"/>
              </w:numPr>
              <w:spacing w:after="0" w:line="240" w:lineRule="auto"/>
              <w:textAlignment w:val="baseline"/>
              <w:rPr>
                <w:rFonts w:ascii="Arial" w:eastAsia="Arial,Arial,Arial,Times New Rom" w:hAnsi="Arial" w:cs="Arial"/>
                <w:sz w:val="24"/>
                <w:szCs w:val="24"/>
              </w:rPr>
            </w:pPr>
            <w:r w:rsidRPr="00A9210D">
              <w:rPr>
                <w:rFonts w:ascii="Arial" w:eastAsia="Arial,Arial,Arial,Arial,Times N" w:hAnsi="Arial" w:cs="Arial"/>
                <w:color w:val="000000" w:themeColor="text1"/>
                <w:sz w:val="24"/>
                <w:szCs w:val="24"/>
              </w:rPr>
              <w:t>Manager assigns guard to a client.</w:t>
            </w:r>
          </w:p>
        </w:tc>
        <w:tc>
          <w:tcPr>
            <w:tcW w:w="40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9D6B7" w14:textId="77777777" w:rsidR="00B10EA8" w:rsidRDefault="00972BDF" w:rsidP="00A9210D">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r w:rsidRPr="009A26E7">
              <w:rPr>
                <w:rFonts w:ascii="Arial" w:eastAsia="Arial,Arial,Arial,Times New Rom" w:hAnsi="Arial" w:cs="Arial"/>
                <w:color w:val="000000" w:themeColor="text1"/>
                <w:sz w:val="24"/>
                <w:szCs w:val="24"/>
              </w:rPr>
              <w:t xml:space="preserve">       </w:t>
            </w:r>
          </w:p>
          <w:p w14:paraId="3408345D" w14:textId="1D62F970" w:rsidR="00972BDF" w:rsidRPr="009A26E7" w:rsidRDefault="00B10EA8" w:rsidP="00A9210D">
            <w:p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1.1 The guard status is set to active</w:t>
            </w:r>
            <w:r w:rsidR="00972BDF" w:rsidRPr="009A26E7">
              <w:rPr>
                <w:rFonts w:ascii="Arial" w:eastAsia="Arial,Arial,Arial,Times New Rom" w:hAnsi="Arial" w:cs="Arial"/>
                <w:color w:val="000000" w:themeColor="text1"/>
                <w:sz w:val="24"/>
                <w:szCs w:val="24"/>
              </w:rPr>
              <w:t>         </w:t>
            </w:r>
          </w:p>
        </w:tc>
      </w:tr>
      <w:tr w:rsidR="00972BDF" w:rsidRPr="009A26E7" w14:paraId="639482C3" w14:textId="77777777" w:rsidTr="006B2287">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E3C0CA"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D21D" w14:textId="77777777" w:rsidR="00972BDF" w:rsidRPr="009A26E7" w:rsidRDefault="00972BDF" w:rsidP="006B2287">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1. If </w:t>
            </w:r>
            <w:r>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s already active, then do not activate again </w:t>
            </w:r>
            <w:r>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w:t>
            </w:r>
          </w:p>
          <w:p w14:paraId="27F45603" w14:textId="77777777" w:rsidR="00972BDF" w:rsidRPr="009A26E7" w:rsidRDefault="00972BDF" w:rsidP="006B2287">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2. If </w:t>
            </w:r>
            <w:r>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is not assigned to any client, then do not allow the guard to be active.</w:t>
            </w:r>
          </w:p>
        </w:tc>
      </w:tr>
    </w:tbl>
    <w:p w14:paraId="3297BED8" w14:textId="5D714CE5" w:rsidR="00972BDF" w:rsidRDefault="00972BDF" w:rsidP="00972BDF">
      <w:pPr>
        <w:spacing w:after="0" w:line="480" w:lineRule="auto"/>
        <w:rPr>
          <w:rFonts w:ascii="Arial" w:eastAsia="Arial,Arial,Arial,Arial,Times N" w:hAnsi="Arial" w:cs="Arial"/>
          <w:color w:val="000000" w:themeColor="text1"/>
          <w:sz w:val="24"/>
          <w:szCs w:val="24"/>
        </w:rPr>
      </w:pPr>
    </w:p>
    <w:p w14:paraId="5E9FE41A" w14:textId="4E2A463D" w:rsidR="00972BDF" w:rsidRDefault="00972BDF" w:rsidP="00972BDF">
      <w:pPr>
        <w:spacing w:after="0" w:line="480" w:lineRule="auto"/>
        <w:rPr>
          <w:rFonts w:ascii="Arial" w:eastAsia="Arial,Arial,Arial,Arial,Times N" w:hAnsi="Arial" w:cs="Arial"/>
          <w:color w:val="000000" w:themeColor="text1"/>
          <w:sz w:val="24"/>
          <w:szCs w:val="24"/>
        </w:rPr>
      </w:pPr>
    </w:p>
    <w:p w14:paraId="46D57EE2" w14:textId="7AE3473F" w:rsidR="00972BDF" w:rsidRDefault="00972BDF" w:rsidP="00972BDF">
      <w:pPr>
        <w:spacing w:after="0" w:line="480" w:lineRule="auto"/>
        <w:rPr>
          <w:rFonts w:ascii="Arial" w:eastAsia="Arial,Arial,Arial,Arial,Times N" w:hAnsi="Arial" w:cs="Arial"/>
          <w:color w:val="000000" w:themeColor="text1"/>
          <w:sz w:val="24"/>
          <w:szCs w:val="24"/>
        </w:rPr>
      </w:pPr>
    </w:p>
    <w:p w14:paraId="7C313112" w14:textId="1F1EFB25" w:rsidR="00972BDF" w:rsidRDefault="00972BDF" w:rsidP="00972BDF">
      <w:pPr>
        <w:spacing w:after="0" w:line="480" w:lineRule="auto"/>
        <w:rPr>
          <w:rFonts w:ascii="Arial" w:eastAsia="Arial,Arial,Arial,Arial,Times N" w:hAnsi="Arial" w:cs="Arial"/>
          <w:color w:val="000000" w:themeColor="text1"/>
          <w:sz w:val="24"/>
          <w:szCs w:val="24"/>
        </w:rPr>
      </w:pPr>
    </w:p>
    <w:p w14:paraId="02956A2D" w14:textId="5FF62BB4" w:rsidR="00972BDF" w:rsidRDefault="00972BDF" w:rsidP="00972BDF">
      <w:pPr>
        <w:spacing w:after="0" w:line="480" w:lineRule="auto"/>
        <w:rPr>
          <w:rFonts w:ascii="Arial" w:eastAsia="Arial,Arial,Arial,Arial,Times N" w:hAnsi="Arial" w:cs="Arial"/>
          <w:color w:val="000000" w:themeColor="text1"/>
          <w:sz w:val="24"/>
          <w:szCs w:val="24"/>
        </w:rPr>
      </w:pPr>
    </w:p>
    <w:p w14:paraId="01F78797" w14:textId="760E4225" w:rsidR="00972BDF" w:rsidRDefault="00972BDF" w:rsidP="00972BDF">
      <w:pPr>
        <w:spacing w:after="0" w:line="480" w:lineRule="auto"/>
        <w:rPr>
          <w:rFonts w:ascii="Arial" w:eastAsia="Arial,Arial,Arial,Arial,Times N" w:hAnsi="Arial" w:cs="Arial"/>
          <w:color w:val="000000" w:themeColor="text1"/>
          <w:sz w:val="24"/>
          <w:szCs w:val="24"/>
        </w:rPr>
      </w:pPr>
    </w:p>
    <w:p w14:paraId="1C0C6A86" w14:textId="3DFD676D" w:rsidR="00972BDF" w:rsidRDefault="00972BDF" w:rsidP="00972BDF">
      <w:pPr>
        <w:spacing w:after="0" w:line="480" w:lineRule="auto"/>
        <w:rPr>
          <w:rFonts w:ascii="Arial" w:eastAsia="Arial,Arial,Arial,Arial,Times N" w:hAnsi="Arial" w:cs="Arial"/>
          <w:color w:val="000000" w:themeColor="text1"/>
          <w:sz w:val="24"/>
          <w:szCs w:val="24"/>
        </w:rPr>
      </w:pPr>
    </w:p>
    <w:p w14:paraId="3D75A753" w14:textId="77777777" w:rsidR="00972BDF" w:rsidRPr="00972BDF" w:rsidRDefault="00972BDF" w:rsidP="00972BDF">
      <w:pPr>
        <w:spacing w:after="0" w:line="480" w:lineRule="auto"/>
        <w:rPr>
          <w:rFonts w:ascii="Arial" w:eastAsia="Arial,Arial,Arial,Arial,Times N" w:hAnsi="Arial" w:cs="Arial"/>
          <w:color w:val="000000" w:themeColor="text1"/>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95"/>
        <w:gridCol w:w="3615"/>
      </w:tblGrid>
      <w:tr w:rsidR="002E38EC" w:rsidRPr="009A26E7" w14:paraId="552B19F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A7C59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5432BB" w14:textId="73681318" w:rsidR="002E38EC" w:rsidRPr="009A26E7" w:rsidRDefault="00A9210D"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3</w:t>
            </w:r>
          </w:p>
        </w:tc>
      </w:tr>
      <w:tr w:rsidR="002E38EC" w:rsidRPr="009A26E7" w14:paraId="3E3CC85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8FA6A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F9BFB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Create Duty Details</w:t>
            </w:r>
          </w:p>
        </w:tc>
      </w:tr>
      <w:tr w:rsidR="002E38EC" w:rsidRPr="009A26E7" w14:paraId="2DA44E2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DE8AEC"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8446FE"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New Duty Details are stored in the system.</w:t>
            </w:r>
          </w:p>
        </w:tc>
      </w:tr>
      <w:tr w:rsidR="002E38EC" w:rsidRPr="009A26E7" w14:paraId="647AF13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56D36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F9213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encodes schedule of guards or duty details provided by the client, approved by the manager.</w:t>
            </w:r>
          </w:p>
        </w:tc>
      </w:tr>
      <w:tr w:rsidR="002E38EC" w:rsidRPr="009A26E7" w14:paraId="19C05E8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84054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CC114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Manager</w:t>
            </w:r>
          </w:p>
        </w:tc>
      </w:tr>
      <w:tr w:rsidR="002E38EC" w:rsidRPr="009A26E7" w14:paraId="3E7C579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F7840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90438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Once the manager approves the duty details provided by the client, the agency clerk will create duty detail.</w:t>
            </w:r>
          </w:p>
        </w:tc>
      </w:tr>
      <w:tr w:rsidR="002E38EC" w:rsidRPr="009A26E7" w14:paraId="472704E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39B7E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516759" w14:textId="339AA54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Update Duty Detail</w:t>
            </w:r>
          </w:p>
          <w:p w14:paraId="05F684EC" w14:textId="6A5378AD"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sidR="00A9210D">
              <w:rPr>
                <w:rFonts w:ascii="Arial" w:eastAsia="Arial,Arial,Arial,Arial,Times N" w:hAnsi="Arial" w:cs="Arial"/>
                <w:color w:val="000000" w:themeColor="text1"/>
                <w:sz w:val="24"/>
                <w:szCs w:val="24"/>
              </w:rPr>
              <w:t>Duty Detail Dismissal</w:t>
            </w:r>
          </w:p>
          <w:p w14:paraId="557C0B9C" w14:textId="77777777" w:rsidR="002E38EC"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lt;Extends&gt; Update Duty </w:t>
            </w:r>
            <w:r w:rsidR="00A9210D">
              <w:rPr>
                <w:rFonts w:ascii="Arial" w:eastAsia="Arial,Arial,Arial,Arial,Times N" w:hAnsi="Arial" w:cs="Arial"/>
                <w:color w:val="000000" w:themeColor="text1"/>
                <w:sz w:val="24"/>
                <w:szCs w:val="24"/>
              </w:rPr>
              <w:t>Days of Guards</w:t>
            </w:r>
          </w:p>
          <w:p w14:paraId="5D55FF11" w14:textId="2AB51701" w:rsidR="00A9210D" w:rsidRPr="009A26E7" w:rsidRDefault="00A9210D" w:rsidP="7574746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lt;Extends&gt; Assign Guard to Client</w:t>
            </w:r>
          </w:p>
        </w:tc>
      </w:tr>
      <w:tr w:rsidR="002E38EC" w:rsidRPr="009A26E7" w14:paraId="4394E12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F3973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FDD508" w14:textId="77777777" w:rsidR="002E38EC" w:rsidRPr="009A26E7" w:rsidRDefault="7574746E" w:rsidP="00877A93">
            <w:pPr>
              <w:numPr>
                <w:ilvl w:val="0"/>
                <w:numId w:val="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manager must approve new duty details.</w:t>
            </w:r>
          </w:p>
          <w:p w14:paraId="21E24D87" w14:textId="77777777" w:rsidR="002E38EC" w:rsidRPr="009A26E7" w:rsidRDefault="7574746E" w:rsidP="00877A93">
            <w:pPr>
              <w:numPr>
                <w:ilvl w:val="0"/>
                <w:numId w:val="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gency clerk must have the duty details information.</w:t>
            </w:r>
          </w:p>
          <w:p w14:paraId="01C501AC" w14:textId="77777777" w:rsidR="002E38EC" w:rsidRPr="009A26E7" w:rsidRDefault="7574746E" w:rsidP="00877A93">
            <w:pPr>
              <w:numPr>
                <w:ilvl w:val="0"/>
                <w:numId w:val="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to be created with a duty must be existing.</w:t>
            </w:r>
          </w:p>
          <w:p w14:paraId="7DDDDDDA" w14:textId="77777777" w:rsidR="002E38EC" w:rsidRPr="009A26E7" w:rsidRDefault="7574746E" w:rsidP="00877A93">
            <w:pPr>
              <w:numPr>
                <w:ilvl w:val="0"/>
                <w:numId w:val="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assigned to a client</w:t>
            </w:r>
          </w:p>
        </w:tc>
      </w:tr>
      <w:tr w:rsidR="002E38EC" w:rsidRPr="009A26E7" w14:paraId="1C3293C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8E170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16C93B" w14:textId="77777777" w:rsidR="002E38EC" w:rsidRPr="009A26E7" w:rsidRDefault="7574746E" w:rsidP="00877A93">
            <w:pPr>
              <w:numPr>
                <w:ilvl w:val="0"/>
                <w:numId w:val="1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New Duty Details are stored in the system.</w:t>
            </w:r>
          </w:p>
        </w:tc>
      </w:tr>
      <w:tr w:rsidR="002E38EC" w:rsidRPr="009A26E7" w14:paraId="1B2824A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5D289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EB2923" w14:textId="015FE762" w:rsidR="002E38EC"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7D6C116E" w14:textId="1210E5C4" w:rsidR="00A9210D" w:rsidRDefault="00A9210D" w:rsidP="00315C49">
            <w:pPr>
              <w:pStyle w:val="ListParagraph"/>
              <w:numPr>
                <w:ilvl w:val="3"/>
                <w:numId w:val="8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gency Clerk / Manager Views the list of guards assigned to a client.</w:t>
            </w:r>
          </w:p>
          <w:p w14:paraId="2EE31C6C" w14:textId="0723F9EA" w:rsidR="00A9210D" w:rsidRDefault="00A9210D" w:rsidP="00315C49">
            <w:pPr>
              <w:pStyle w:val="ListParagraph"/>
              <w:numPr>
                <w:ilvl w:val="3"/>
                <w:numId w:val="8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gency Clerk / Manager selects the guard to be scheduled.</w:t>
            </w:r>
          </w:p>
          <w:p w14:paraId="2780450B" w14:textId="77777777" w:rsidR="00A9210D" w:rsidRDefault="7574746E" w:rsidP="00315C49">
            <w:pPr>
              <w:pStyle w:val="ListParagraph"/>
              <w:numPr>
                <w:ilvl w:val="3"/>
                <w:numId w:val="85"/>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Arial,Times N" w:hAnsi="Arial" w:cs="Arial"/>
                <w:color w:val="000000" w:themeColor="text1"/>
                <w:sz w:val="24"/>
                <w:szCs w:val="24"/>
              </w:rPr>
              <w:t>Agency clerk / Manager click on the “Add Duty Details” button.</w:t>
            </w:r>
          </w:p>
          <w:p w14:paraId="0D605D5C" w14:textId="77777777" w:rsidR="00A9210D" w:rsidRPr="00A9210D" w:rsidRDefault="7574746E" w:rsidP="00315C49">
            <w:pPr>
              <w:pStyle w:val="ListParagraph"/>
              <w:numPr>
                <w:ilvl w:val="3"/>
                <w:numId w:val="85"/>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Times New Rom" w:hAnsi="Arial" w:cs="Arial"/>
                <w:color w:val="000000" w:themeColor="text1"/>
                <w:sz w:val="24"/>
                <w:szCs w:val="24"/>
              </w:rPr>
              <w:t>Agency clerk / manager encodes schedule of guards or duty details provided by the client, approved by the manager.</w:t>
            </w:r>
          </w:p>
          <w:p w14:paraId="64D6B450" w14:textId="60F40B3F" w:rsidR="002E38EC" w:rsidRPr="00A9210D" w:rsidRDefault="7574746E" w:rsidP="00315C49">
            <w:pPr>
              <w:pStyle w:val="ListParagraph"/>
              <w:numPr>
                <w:ilvl w:val="3"/>
                <w:numId w:val="85"/>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Times New Rom" w:hAnsi="Arial" w:cs="Arial"/>
                <w:color w:val="000000" w:themeColor="text1"/>
                <w:sz w:val="24"/>
                <w:szCs w:val="24"/>
              </w:rPr>
              <w:lastRenderedPageBreak/>
              <w:t>Agency clerk / Manager clicks the save button.</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D03ECD" w14:textId="77777777" w:rsidR="002E38EC" w:rsidRPr="009A26E7" w:rsidRDefault="002E38EC"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sz w:val="24"/>
                <w:szCs w:val="24"/>
              </w:rPr>
              <w:lastRenderedPageBreak/>
              <w:t>System:</w:t>
            </w:r>
            <w:r w:rsidRPr="009A26E7">
              <w:rPr>
                <w:rFonts w:ascii="Arial" w:eastAsia="Times New Roman" w:hAnsi="Arial" w:cs="Arial"/>
                <w:color w:val="000000"/>
                <w:sz w:val="24"/>
                <w:szCs w:val="24"/>
              </w:rPr>
              <w:tab/>
            </w:r>
            <w:r w:rsidRPr="009A26E7">
              <w:rPr>
                <w:rFonts w:ascii="Arial" w:eastAsia="Arial,Arial,Arial,Arial,Times N" w:hAnsi="Arial" w:cs="Arial"/>
                <w:color w:val="000000"/>
                <w:sz w:val="24"/>
                <w:szCs w:val="24"/>
              </w:rPr>
              <w:t xml:space="preserve"> </w:t>
            </w:r>
          </w:p>
          <w:p w14:paraId="4375D98F" w14:textId="4FE16152" w:rsidR="002E38EC" w:rsidRPr="009A26E7" w:rsidRDefault="002E38EC" w:rsidP="7574746E">
            <w:pPr>
              <w:spacing w:after="0" w:line="240" w:lineRule="auto"/>
              <w:rPr>
                <w:rFonts w:ascii="Arial" w:eastAsia="Arial,Arial,Arial,Times New Rom" w:hAnsi="Arial" w:cs="Arial"/>
                <w:sz w:val="24"/>
                <w:szCs w:val="24"/>
              </w:rPr>
            </w:pPr>
          </w:p>
        </w:tc>
      </w:tr>
      <w:tr w:rsidR="002E38EC" w:rsidRPr="009A26E7" w14:paraId="15E72B2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13157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2BB7F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 guard does not exist, then do not allow the creation of duty details.</w:t>
            </w:r>
          </w:p>
          <w:p w14:paraId="132131EC" w14:textId="77777777" w:rsidR="003B0882" w:rsidRDefault="7574746E" w:rsidP="00286D53">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2. If the guard is not assigned to the client</w:t>
            </w:r>
            <w:r w:rsidR="00B30024">
              <w:rPr>
                <w:rFonts w:ascii="Arial" w:eastAsia="Arial,Arial,Arial,Arial,Times N" w:hAnsi="Arial" w:cs="Arial"/>
                <w:color w:val="000000" w:themeColor="text1"/>
                <w:sz w:val="24"/>
                <w:szCs w:val="24"/>
              </w:rPr>
              <w:t>, then do not creat</w:t>
            </w:r>
            <w:r w:rsidR="003B0882">
              <w:rPr>
                <w:rFonts w:ascii="Arial" w:eastAsia="Arial,Arial,Arial,Arial,Times N" w:hAnsi="Arial" w:cs="Arial"/>
                <w:color w:val="000000" w:themeColor="text1"/>
                <w:sz w:val="24"/>
                <w:szCs w:val="24"/>
              </w:rPr>
              <w:t>e</w:t>
            </w:r>
            <w:r w:rsidR="00B30024">
              <w:rPr>
                <w:rFonts w:ascii="Arial" w:eastAsia="Arial,Arial,Arial,Arial,Times N" w:hAnsi="Arial" w:cs="Arial"/>
                <w:color w:val="000000" w:themeColor="text1"/>
                <w:sz w:val="24"/>
                <w:szCs w:val="24"/>
              </w:rPr>
              <w:t xml:space="preserve"> duty details.</w:t>
            </w:r>
          </w:p>
          <w:p w14:paraId="413E80FC" w14:textId="6575BA46" w:rsidR="00286D53" w:rsidRPr="009A26E7" w:rsidRDefault="00286D53" w:rsidP="00286D53">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3. If the given schedule is more than or less than 8 hours, then do not add the schedule.</w:t>
            </w:r>
          </w:p>
        </w:tc>
      </w:tr>
    </w:tbl>
    <w:p w14:paraId="3C6E2489" w14:textId="5D34F0D0" w:rsidR="002E38EC" w:rsidRPr="009A26E7" w:rsidRDefault="002E38EC" w:rsidP="002E38EC">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265"/>
        <w:gridCol w:w="3554"/>
      </w:tblGrid>
      <w:tr w:rsidR="002E38EC" w:rsidRPr="009A26E7" w14:paraId="56732FC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7C7CE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CF86CD" w14:textId="0C74336F" w:rsidR="002E38EC" w:rsidRPr="009A26E7" w:rsidRDefault="00A9210D"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4</w:t>
            </w:r>
          </w:p>
        </w:tc>
      </w:tr>
      <w:tr w:rsidR="002E38EC" w:rsidRPr="009A26E7" w14:paraId="79BAC05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FBCB5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B3B1D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Update Duty Detail</w:t>
            </w:r>
          </w:p>
        </w:tc>
      </w:tr>
      <w:tr w:rsidR="002E38EC" w:rsidRPr="009A26E7" w14:paraId="2A012DA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721377"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617CE6"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Duty Details are updated.</w:t>
            </w:r>
          </w:p>
        </w:tc>
      </w:tr>
      <w:tr w:rsidR="002E38EC" w:rsidRPr="009A26E7" w14:paraId="3A86656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41AFB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FFF5D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re-encodes schedule of guards or duty details as changed by the client, approved by the manager.</w:t>
            </w:r>
          </w:p>
        </w:tc>
      </w:tr>
      <w:tr w:rsidR="002E38EC" w:rsidRPr="009A26E7" w14:paraId="20AE14B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ED4B1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671C1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52681C2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5DB9A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A8EBBB" w14:textId="3DFA75C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Once the manager approves the new changes to the duty details, the agency clerk updates the duty details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w:t>
            </w:r>
          </w:p>
        </w:tc>
      </w:tr>
      <w:tr w:rsidR="002E38EC" w:rsidRPr="009A26E7" w14:paraId="2E2F6BB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0CFF5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BA67D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Extends&gt; Create Duty Detail</w:t>
            </w:r>
          </w:p>
        </w:tc>
      </w:tr>
      <w:tr w:rsidR="002E38EC" w:rsidRPr="009A26E7" w14:paraId="5AC53B6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45259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BF522B" w14:textId="77777777" w:rsidR="002E38EC" w:rsidRPr="009A26E7" w:rsidRDefault="7574746E" w:rsidP="00877A93">
            <w:pPr>
              <w:numPr>
                <w:ilvl w:val="0"/>
                <w:numId w:val="1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Duty Details must be existing.</w:t>
            </w:r>
          </w:p>
          <w:p w14:paraId="4DC00679" w14:textId="77777777" w:rsidR="002E38EC" w:rsidRPr="009A26E7" w:rsidRDefault="7574746E" w:rsidP="00877A93">
            <w:pPr>
              <w:numPr>
                <w:ilvl w:val="0"/>
                <w:numId w:val="1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Duty Details update must be approved by the manager.</w:t>
            </w:r>
          </w:p>
        </w:tc>
      </w:tr>
      <w:tr w:rsidR="002E38EC" w:rsidRPr="009A26E7" w14:paraId="2EE00C3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84CA6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552E5B" w14:textId="77777777" w:rsidR="002E38EC" w:rsidRPr="009A26E7" w:rsidRDefault="7574746E" w:rsidP="00877A93">
            <w:pPr>
              <w:numPr>
                <w:ilvl w:val="0"/>
                <w:numId w:val="1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Duty Details are updated.</w:t>
            </w:r>
          </w:p>
        </w:tc>
      </w:tr>
      <w:tr w:rsidR="002E38EC" w:rsidRPr="009A26E7" w14:paraId="0CC070E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4235F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2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4D5E41" w14:textId="47A9D4BD" w:rsidR="00286D53"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05CE07CA" w14:textId="6E751FD7" w:rsidR="00286D53" w:rsidRPr="00286D53" w:rsidRDefault="00286D53" w:rsidP="00315C49">
            <w:pPr>
              <w:pStyle w:val="ListParagraph"/>
              <w:numPr>
                <w:ilvl w:val="3"/>
                <w:numId w:val="86"/>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Arial,Times N" w:hAnsi="Arial" w:cs="Arial"/>
                <w:color w:val="000000" w:themeColor="text1"/>
                <w:sz w:val="24"/>
                <w:szCs w:val="24"/>
              </w:rPr>
              <w:t>Agency clerk / Manager click on the “</w:t>
            </w:r>
            <w:r>
              <w:rPr>
                <w:rFonts w:ascii="Arial" w:eastAsia="Arial,Arial,Arial,Arial,Times N" w:hAnsi="Arial" w:cs="Arial"/>
                <w:color w:val="000000" w:themeColor="text1"/>
                <w:sz w:val="24"/>
                <w:szCs w:val="24"/>
              </w:rPr>
              <w:t>Edit</w:t>
            </w:r>
            <w:r w:rsidRPr="00A9210D">
              <w:rPr>
                <w:rFonts w:ascii="Arial" w:eastAsia="Arial,Arial,Arial,Arial,Times N" w:hAnsi="Arial" w:cs="Arial"/>
                <w:color w:val="000000" w:themeColor="text1"/>
                <w:sz w:val="24"/>
                <w:szCs w:val="24"/>
              </w:rPr>
              <w:t xml:space="preserve"> Duty Details” button.</w:t>
            </w:r>
          </w:p>
          <w:p w14:paraId="7E124176" w14:textId="37B0698D" w:rsidR="002E38EC" w:rsidRPr="00A9210D" w:rsidRDefault="7574746E" w:rsidP="00315C49">
            <w:pPr>
              <w:pStyle w:val="ListParagraph"/>
              <w:numPr>
                <w:ilvl w:val="3"/>
                <w:numId w:val="86"/>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Arial,Times N" w:hAnsi="Arial" w:cs="Arial"/>
                <w:color w:val="000000" w:themeColor="text1"/>
                <w:sz w:val="24"/>
                <w:szCs w:val="24"/>
              </w:rPr>
              <w:t>Agency clerk re-encodes schedule of guards or duty details as changed by the client, approved by the manager.</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812048" w14:textId="0DD03287" w:rsidR="002E38EC" w:rsidRPr="009A26E7" w:rsidRDefault="002E38EC" w:rsidP="00A9210D">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sz w:val="24"/>
                <w:szCs w:val="24"/>
              </w:rPr>
              <w:t>System:</w:t>
            </w:r>
          </w:p>
        </w:tc>
      </w:tr>
      <w:tr w:rsidR="002E38EC" w:rsidRPr="009A26E7" w14:paraId="5E5744D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B731F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05B75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there are no new changes are committed, then do not save the changes.</w:t>
            </w:r>
          </w:p>
        </w:tc>
      </w:tr>
    </w:tbl>
    <w:p w14:paraId="575615AC" w14:textId="7996D22C" w:rsidR="002E38EC" w:rsidRPr="009A26E7" w:rsidRDefault="002E38EC" w:rsidP="00286D53">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45"/>
        <w:gridCol w:w="3750"/>
      </w:tblGrid>
      <w:tr w:rsidR="002E38EC" w:rsidRPr="009A26E7" w14:paraId="02E4D13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8A4CD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B38AEA" w14:textId="54096C53" w:rsidR="002E38EC" w:rsidRPr="009A26E7" w:rsidRDefault="00972BD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w:t>
            </w:r>
            <w:r w:rsidR="00286D53">
              <w:rPr>
                <w:rFonts w:ascii="Arial" w:eastAsia="Arial,Arial,Arial,Arial,Times N" w:hAnsi="Arial" w:cs="Arial"/>
                <w:b/>
                <w:bCs/>
                <w:color w:val="000000" w:themeColor="text1"/>
                <w:sz w:val="24"/>
                <w:szCs w:val="24"/>
              </w:rPr>
              <w:t>5</w:t>
            </w:r>
          </w:p>
        </w:tc>
      </w:tr>
      <w:tr w:rsidR="002E38EC" w:rsidRPr="009A26E7" w14:paraId="59FAC79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3A997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DA2C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Update Duty Days of guard</w:t>
            </w:r>
          </w:p>
        </w:tc>
      </w:tr>
      <w:tr w:rsidR="002E38EC" w:rsidRPr="009A26E7" w14:paraId="77C4A37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C77710"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2F4706"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Duty days of the guard must be stored in the system.</w:t>
            </w:r>
          </w:p>
        </w:tc>
      </w:tr>
      <w:tr w:rsidR="002E38EC" w:rsidRPr="009A26E7" w14:paraId="2C36469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BF266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311D1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encodes number of duty days of guards provided by client as basis for payroll.</w:t>
            </w:r>
          </w:p>
        </w:tc>
      </w:tr>
      <w:tr w:rsidR="002E38EC" w:rsidRPr="009A26E7" w14:paraId="5005785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3DCD2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F4AFB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Client, Agency Clerk</w:t>
            </w:r>
          </w:p>
        </w:tc>
      </w:tr>
      <w:tr w:rsidR="002E38EC" w:rsidRPr="009A26E7" w14:paraId="42EB23E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E757C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2079BD" w14:textId="786CF350"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Once the client sends the duty days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the agency clerk encodes and updates the duty days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as basis for payroll.</w:t>
            </w:r>
          </w:p>
        </w:tc>
      </w:tr>
      <w:tr w:rsidR="002E38EC" w:rsidRPr="009A26E7" w14:paraId="5CFAE99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CCF90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7A96E0" w14:textId="6E53FEA2" w:rsidR="002E38EC" w:rsidRPr="009A26E7" w:rsidRDefault="00286D53" w:rsidP="002E38EC">
            <w:pPr>
              <w:spacing w:after="0" w:line="240" w:lineRule="auto"/>
              <w:rPr>
                <w:rFonts w:ascii="Arial" w:eastAsia="Times New Roman" w:hAnsi="Arial" w:cs="Arial"/>
                <w:sz w:val="24"/>
                <w:szCs w:val="24"/>
              </w:rPr>
            </w:pPr>
            <w:r>
              <w:rPr>
                <w:rFonts w:ascii="Arial" w:eastAsia="Times New Roman" w:hAnsi="Arial" w:cs="Arial"/>
                <w:sz w:val="24"/>
                <w:szCs w:val="24"/>
              </w:rPr>
              <w:t>&lt;Extends&gt; Create Duty Detail</w:t>
            </w:r>
          </w:p>
        </w:tc>
      </w:tr>
      <w:tr w:rsidR="002E38EC" w:rsidRPr="009A26E7" w14:paraId="4A4BA88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E0140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6C5583" w14:textId="73EF87C2" w:rsidR="002E38EC" w:rsidRPr="009A26E7" w:rsidRDefault="7574746E" w:rsidP="00D029AB">
            <w:pPr>
              <w:numPr>
                <w:ilvl w:val="0"/>
                <w:numId w:val="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 must give the duty days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w:t>
            </w:r>
          </w:p>
          <w:p w14:paraId="0A1952B1" w14:textId="77777777" w:rsidR="002E38EC" w:rsidRPr="009A26E7" w:rsidRDefault="7574746E" w:rsidP="00D029AB">
            <w:pPr>
              <w:numPr>
                <w:ilvl w:val="0"/>
                <w:numId w:val="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agency clerk must have the duty days information of the guard.</w:t>
            </w:r>
          </w:p>
          <w:p w14:paraId="08860A73" w14:textId="77777777" w:rsidR="002E38EC" w:rsidRPr="009A26E7" w:rsidRDefault="7574746E" w:rsidP="00D029AB">
            <w:pPr>
              <w:numPr>
                <w:ilvl w:val="0"/>
                <w:numId w:val="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existing.</w:t>
            </w:r>
          </w:p>
          <w:p w14:paraId="194B8F75" w14:textId="77777777" w:rsidR="002E38EC" w:rsidRPr="009A26E7" w:rsidRDefault="7574746E" w:rsidP="00D029AB">
            <w:pPr>
              <w:numPr>
                <w:ilvl w:val="0"/>
                <w:numId w:val="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assigned to the client.</w:t>
            </w:r>
          </w:p>
          <w:p w14:paraId="02CB3F65" w14:textId="77777777" w:rsidR="002E38EC" w:rsidRPr="009A26E7" w:rsidRDefault="7574746E" w:rsidP="00D029AB">
            <w:pPr>
              <w:numPr>
                <w:ilvl w:val="0"/>
                <w:numId w:val="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have duty details.</w:t>
            </w:r>
          </w:p>
        </w:tc>
      </w:tr>
      <w:tr w:rsidR="002E38EC" w:rsidRPr="009A26E7" w14:paraId="3C075CB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8D550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02F1E9" w14:textId="77777777" w:rsidR="002E38EC" w:rsidRPr="009A26E7" w:rsidRDefault="7574746E" w:rsidP="00D029AB">
            <w:pPr>
              <w:numPr>
                <w:ilvl w:val="0"/>
                <w:numId w:val="1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Duty days of the guard must be stored in the system.</w:t>
            </w:r>
          </w:p>
        </w:tc>
      </w:tr>
      <w:tr w:rsidR="002E38EC" w:rsidRPr="009A26E7" w14:paraId="5C7E25D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7D006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84FEB4"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BB4162B" w14:textId="77777777" w:rsidR="00286D53" w:rsidRDefault="00286D53" w:rsidP="00315C49">
            <w:pPr>
              <w:pStyle w:val="ListParagraph"/>
              <w:numPr>
                <w:ilvl w:val="3"/>
                <w:numId w:val="8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gency Clerk / Manager Views the list of guards assigned to a client.</w:t>
            </w:r>
          </w:p>
          <w:p w14:paraId="36C32E56" w14:textId="77777777" w:rsidR="00286D53" w:rsidRDefault="00286D53" w:rsidP="00315C49">
            <w:pPr>
              <w:pStyle w:val="ListParagraph"/>
              <w:numPr>
                <w:ilvl w:val="3"/>
                <w:numId w:val="8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Agency Clerk / Manager selects the guard to be scheduled.</w:t>
            </w:r>
          </w:p>
          <w:p w14:paraId="78D5745A" w14:textId="1FF9A2BC" w:rsidR="00286D53" w:rsidRDefault="00286D53" w:rsidP="00315C49">
            <w:pPr>
              <w:pStyle w:val="ListParagraph"/>
              <w:numPr>
                <w:ilvl w:val="3"/>
                <w:numId w:val="87"/>
              </w:numPr>
              <w:spacing w:after="0" w:line="240" w:lineRule="auto"/>
              <w:textAlignment w:val="baseline"/>
              <w:rPr>
                <w:rFonts w:ascii="Arial" w:eastAsia="Arial,Arial,Arial,Arial,Times N" w:hAnsi="Arial" w:cs="Arial"/>
                <w:color w:val="000000" w:themeColor="text1"/>
                <w:sz w:val="24"/>
                <w:szCs w:val="24"/>
              </w:rPr>
            </w:pPr>
            <w:r w:rsidRPr="00A9210D">
              <w:rPr>
                <w:rFonts w:ascii="Arial" w:eastAsia="Arial,Arial,Arial,Arial,Times N" w:hAnsi="Arial" w:cs="Arial"/>
                <w:color w:val="000000" w:themeColor="text1"/>
                <w:sz w:val="24"/>
                <w:szCs w:val="24"/>
              </w:rPr>
              <w:t>Agency clerk / Manager click on the “</w:t>
            </w:r>
            <w:r>
              <w:rPr>
                <w:rFonts w:ascii="Arial" w:eastAsia="Arial,Arial,Arial,Arial,Times N" w:hAnsi="Arial" w:cs="Arial"/>
                <w:color w:val="000000" w:themeColor="text1"/>
                <w:sz w:val="24"/>
                <w:szCs w:val="24"/>
              </w:rPr>
              <w:t>Attendance</w:t>
            </w:r>
            <w:r w:rsidRPr="00A9210D">
              <w:rPr>
                <w:rFonts w:ascii="Arial" w:eastAsia="Arial,Arial,Arial,Arial,Times N" w:hAnsi="Arial" w:cs="Arial"/>
                <w:color w:val="000000" w:themeColor="text1"/>
                <w:sz w:val="24"/>
                <w:szCs w:val="24"/>
              </w:rPr>
              <w:t>” button.</w:t>
            </w:r>
          </w:p>
          <w:p w14:paraId="2FDD9C1B" w14:textId="3D5E0CFD" w:rsidR="00286D53" w:rsidRPr="00286D53" w:rsidRDefault="00286D53" w:rsidP="00315C49">
            <w:pPr>
              <w:pStyle w:val="ListParagraph"/>
              <w:numPr>
                <w:ilvl w:val="3"/>
                <w:numId w:val="87"/>
              </w:numPr>
              <w:spacing w:after="0" w:line="240" w:lineRule="auto"/>
              <w:textAlignment w:val="baseline"/>
              <w:rPr>
                <w:rFonts w:ascii="Arial" w:eastAsia="Times New Roman" w:hAnsi="Arial" w:cs="Arial"/>
                <w:sz w:val="24"/>
                <w:szCs w:val="24"/>
              </w:rPr>
            </w:pPr>
            <w:r w:rsidRPr="00A9210D">
              <w:rPr>
                <w:rFonts w:ascii="Arial" w:eastAsia="Arial,Arial,Arial,Times New Rom" w:hAnsi="Arial" w:cs="Arial"/>
                <w:color w:val="000000" w:themeColor="text1"/>
                <w:sz w:val="24"/>
                <w:szCs w:val="24"/>
              </w:rPr>
              <w:t xml:space="preserve">Agency clerk / manager </w:t>
            </w:r>
            <w:r>
              <w:rPr>
                <w:rFonts w:ascii="Arial" w:eastAsia="Arial,Arial,Arial,Times New Rom" w:hAnsi="Arial" w:cs="Arial"/>
                <w:color w:val="000000" w:themeColor="text1"/>
                <w:sz w:val="24"/>
                <w:szCs w:val="24"/>
              </w:rPr>
              <w:t>selects the current payroll period.</w:t>
            </w:r>
          </w:p>
          <w:p w14:paraId="5C251628" w14:textId="79BEA44F" w:rsidR="00286D53" w:rsidRPr="00286D53" w:rsidRDefault="00286D53" w:rsidP="00315C49">
            <w:pPr>
              <w:pStyle w:val="ListParagraph"/>
              <w:numPr>
                <w:ilvl w:val="3"/>
                <w:numId w:val="87"/>
              </w:numPr>
              <w:spacing w:after="0" w:line="240" w:lineRule="auto"/>
              <w:textAlignment w:val="baseline"/>
              <w:rPr>
                <w:rFonts w:ascii="Arial" w:eastAsia="Times New Roman" w:hAnsi="Arial" w:cs="Arial"/>
                <w:sz w:val="24"/>
                <w:szCs w:val="24"/>
              </w:rPr>
            </w:pPr>
            <w:r w:rsidRPr="00A9210D">
              <w:rPr>
                <w:rFonts w:ascii="Arial" w:eastAsia="Arial,Arial,Arial,Times New Rom" w:hAnsi="Arial" w:cs="Arial"/>
                <w:color w:val="000000" w:themeColor="text1"/>
                <w:sz w:val="24"/>
                <w:szCs w:val="24"/>
              </w:rPr>
              <w:lastRenderedPageBreak/>
              <w:t>Agency clerk / manager</w:t>
            </w:r>
            <w:r>
              <w:rPr>
                <w:rFonts w:ascii="Arial" w:eastAsia="Arial,Arial,Arial,Times New Rom" w:hAnsi="Arial" w:cs="Arial"/>
                <w:color w:val="000000" w:themeColor="text1"/>
                <w:sz w:val="24"/>
                <w:szCs w:val="24"/>
              </w:rPr>
              <w:t xml:space="preserve"> clicks the “Edit duty days” button.</w:t>
            </w:r>
          </w:p>
          <w:p w14:paraId="21B26941" w14:textId="1B764888" w:rsidR="00286D53" w:rsidRPr="00286D53" w:rsidRDefault="00286D53" w:rsidP="00315C49">
            <w:pPr>
              <w:pStyle w:val="ListParagraph"/>
              <w:numPr>
                <w:ilvl w:val="3"/>
                <w:numId w:val="87"/>
              </w:numPr>
              <w:spacing w:after="0" w:line="240" w:lineRule="auto"/>
              <w:textAlignment w:val="baseline"/>
              <w:rPr>
                <w:rFonts w:ascii="Arial" w:eastAsia="Times New Roman" w:hAnsi="Arial" w:cs="Arial"/>
                <w:sz w:val="24"/>
                <w:szCs w:val="24"/>
              </w:rPr>
            </w:pPr>
            <w:r w:rsidRPr="00A9210D">
              <w:rPr>
                <w:rFonts w:ascii="Arial" w:eastAsia="Arial,Arial,Arial,Times New Rom" w:hAnsi="Arial" w:cs="Arial"/>
                <w:color w:val="000000" w:themeColor="text1"/>
                <w:sz w:val="24"/>
                <w:szCs w:val="24"/>
              </w:rPr>
              <w:t>Agency clerk / manager</w:t>
            </w:r>
            <w:r>
              <w:rPr>
                <w:rFonts w:ascii="Arial" w:eastAsia="Arial,Arial,Arial,Times New Rom" w:hAnsi="Arial" w:cs="Arial"/>
                <w:color w:val="000000" w:themeColor="text1"/>
                <w:sz w:val="24"/>
                <w:szCs w:val="24"/>
              </w:rPr>
              <w:t xml:space="preserve"> encodes the attendance of the guard.</w:t>
            </w:r>
          </w:p>
          <w:p w14:paraId="25F215A6" w14:textId="0906BA1E" w:rsidR="002E38EC" w:rsidRPr="00286D53" w:rsidRDefault="00286D53" w:rsidP="00315C49">
            <w:pPr>
              <w:pStyle w:val="ListParagraph"/>
              <w:numPr>
                <w:ilvl w:val="3"/>
                <w:numId w:val="87"/>
              </w:numPr>
              <w:spacing w:after="0" w:line="240" w:lineRule="auto"/>
              <w:textAlignment w:val="baseline"/>
              <w:rPr>
                <w:rFonts w:ascii="Arial" w:eastAsia="Arial,Arial,Arial,Times New Rom" w:hAnsi="Arial" w:cs="Arial"/>
                <w:color w:val="000000" w:themeColor="text1"/>
                <w:sz w:val="24"/>
                <w:szCs w:val="24"/>
              </w:rPr>
            </w:pPr>
            <w:r w:rsidRPr="00A9210D">
              <w:rPr>
                <w:rFonts w:ascii="Arial" w:eastAsia="Arial,Arial,Arial,Times New Rom" w:hAnsi="Arial" w:cs="Arial"/>
                <w:color w:val="000000" w:themeColor="text1"/>
                <w:sz w:val="24"/>
                <w:szCs w:val="24"/>
              </w:rPr>
              <w:t>Agency clerk / manager</w:t>
            </w:r>
            <w:r>
              <w:rPr>
                <w:rFonts w:ascii="Arial" w:eastAsia="Arial,Arial,Arial,Times New Rom" w:hAnsi="Arial" w:cs="Arial"/>
                <w:color w:val="000000" w:themeColor="text1"/>
                <w:sz w:val="24"/>
                <w:szCs w:val="24"/>
              </w:rPr>
              <w:t xml:space="preserve"> clicks “Save” button to add the attendance as basis for payroll.</w:t>
            </w:r>
          </w:p>
        </w:tc>
        <w:tc>
          <w:tcPr>
            <w:tcW w:w="37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354A52" w14:textId="3DB579D6" w:rsidR="00286D53" w:rsidRPr="009A26E7" w:rsidRDefault="002E38EC" w:rsidP="00286D53">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sz w:val="24"/>
                <w:szCs w:val="24"/>
              </w:rPr>
              <w:lastRenderedPageBreak/>
              <w:t>System:</w:t>
            </w:r>
            <w:r w:rsidRPr="009A26E7">
              <w:rPr>
                <w:rFonts w:ascii="Arial" w:eastAsia="Times New Roman" w:hAnsi="Arial" w:cs="Arial"/>
                <w:color w:val="000000"/>
                <w:sz w:val="24"/>
                <w:szCs w:val="24"/>
              </w:rPr>
              <w:tab/>
            </w:r>
            <w:r w:rsidRPr="009A26E7">
              <w:rPr>
                <w:rFonts w:ascii="Arial" w:eastAsia="Arial,Arial,Arial,Arial,Times N" w:hAnsi="Arial" w:cs="Arial"/>
                <w:color w:val="000000"/>
                <w:sz w:val="24"/>
                <w:szCs w:val="24"/>
              </w:rPr>
              <w:t xml:space="preserve"> </w:t>
            </w:r>
          </w:p>
          <w:p w14:paraId="758E72F8" w14:textId="0193CF5A" w:rsidR="002E38EC" w:rsidRPr="00B10EA8" w:rsidRDefault="00B10EA8" w:rsidP="00B10EA8">
            <w:pPr>
              <w:pStyle w:val="ListParagraph"/>
              <w:numPr>
                <w:ilvl w:val="1"/>
                <w:numId w:val="157"/>
              </w:numPr>
              <w:spacing w:after="0" w:line="240" w:lineRule="auto"/>
              <w:rPr>
                <w:rFonts w:ascii="Arial" w:eastAsia="Arial,Arial,Arial,Times New Rom" w:hAnsi="Arial" w:cs="Arial"/>
                <w:sz w:val="24"/>
                <w:szCs w:val="24"/>
              </w:rPr>
            </w:pPr>
            <w:r w:rsidRPr="00B10EA8">
              <w:rPr>
                <w:rFonts w:ascii="Arial" w:eastAsia="Arial,Arial,Arial,Times New Rom" w:hAnsi="Arial" w:cs="Arial"/>
                <w:sz w:val="24"/>
                <w:szCs w:val="24"/>
              </w:rPr>
              <w:t>Show list of guards assigned to the client</w:t>
            </w:r>
          </w:p>
          <w:p w14:paraId="5CFFE11B" w14:textId="77777777" w:rsidR="00B10EA8" w:rsidRDefault="00B10EA8" w:rsidP="00B10EA8">
            <w:pPr>
              <w:spacing w:after="0" w:line="240" w:lineRule="auto"/>
              <w:rPr>
                <w:rFonts w:ascii="Arial" w:eastAsia="Arial,Arial,Arial,Times New Rom" w:hAnsi="Arial" w:cs="Arial"/>
                <w:sz w:val="24"/>
                <w:szCs w:val="24"/>
              </w:rPr>
            </w:pPr>
          </w:p>
          <w:p w14:paraId="16BAAE87" w14:textId="77777777" w:rsidR="00B10EA8" w:rsidRDefault="00B10EA8" w:rsidP="00B10EA8">
            <w:pPr>
              <w:spacing w:after="0" w:line="240" w:lineRule="auto"/>
              <w:rPr>
                <w:rFonts w:ascii="Arial" w:eastAsia="Arial,Arial,Arial,Times New Rom" w:hAnsi="Arial" w:cs="Arial"/>
                <w:sz w:val="24"/>
                <w:szCs w:val="24"/>
              </w:rPr>
            </w:pPr>
          </w:p>
          <w:p w14:paraId="7651D730" w14:textId="0B1B05F8" w:rsidR="00B10EA8" w:rsidRDefault="00B10EA8" w:rsidP="00B10EA8">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2.1 Initialize view guard assignment details</w:t>
            </w:r>
          </w:p>
          <w:p w14:paraId="26C0C50D" w14:textId="7F6495A8" w:rsidR="00B10EA8" w:rsidRDefault="00B10EA8" w:rsidP="00B10EA8">
            <w:pPr>
              <w:spacing w:after="0" w:line="240" w:lineRule="auto"/>
              <w:rPr>
                <w:rFonts w:ascii="Arial" w:eastAsia="Arial,Arial,Arial,Times New Rom" w:hAnsi="Arial" w:cs="Arial"/>
                <w:sz w:val="24"/>
                <w:szCs w:val="24"/>
              </w:rPr>
            </w:pPr>
          </w:p>
          <w:p w14:paraId="50CE494A" w14:textId="1ABF2AC7" w:rsidR="00B10EA8" w:rsidRDefault="00B10EA8" w:rsidP="00B10EA8">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3.1 Initialize view attendance form</w:t>
            </w:r>
          </w:p>
          <w:p w14:paraId="32D8DCD3" w14:textId="38C4B670" w:rsidR="00B10EA8" w:rsidRDefault="00B10EA8" w:rsidP="00B10EA8">
            <w:pPr>
              <w:spacing w:after="0" w:line="240" w:lineRule="auto"/>
              <w:rPr>
                <w:rFonts w:ascii="Arial" w:eastAsia="Arial,Arial,Arial,Times New Rom" w:hAnsi="Arial" w:cs="Arial"/>
                <w:sz w:val="24"/>
                <w:szCs w:val="24"/>
              </w:rPr>
            </w:pPr>
          </w:p>
          <w:p w14:paraId="6D97ADA4" w14:textId="4A1DE788" w:rsidR="00B10EA8" w:rsidRDefault="00B10EA8" w:rsidP="00B10EA8">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4.1 Show list of payroll periods</w:t>
            </w:r>
          </w:p>
          <w:p w14:paraId="78482318" w14:textId="2A33DCDB" w:rsidR="00B10EA8" w:rsidRDefault="00B10EA8" w:rsidP="00B10EA8">
            <w:pPr>
              <w:spacing w:after="0" w:line="240" w:lineRule="auto"/>
              <w:rPr>
                <w:rFonts w:ascii="Arial" w:eastAsia="Arial,Arial,Arial,Times New Rom" w:hAnsi="Arial" w:cs="Arial"/>
                <w:sz w:val="24"/>
                <w:szCs w:val="24"/>
              </w:rPr>
            </w:pPr>
          </w:p>
          <w:p w14:paraId="22AC893D" w14:textId="159DF8D4" w:rsidR="00B10EA8" w:rsidRDefault="00B10EA8" w:rsidP="00B10EA8">
            <w:pPr>
              <w:spacing w:after="0" w:line="240" w:lineRule="auto"/>
              <w:rPr>
                <w:rFonts w:ascii="Arial" w:eastAsia="Arial,Arial,Arial,Times New Rom" w:hAnsi="Arial" w:cs="Arial"/>
                <w:sz w:val="24"/>
                <w:szCs w:val="24"/>
              </w:rPr>
            </w:pPr>
          </w:p>
          <w:p w14:paraId="743D1DB8" w14:textId="5F9E8ED1" w:rsidR="00B10EA8" w:rsidRDefault="00B10EA8" w:rsidP="00B10EA8">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lastRenderedPageBreak/>
              <w:t>5.1 Edit Duty days from is shown</w:t>
            </w:r>
          </w:p>
          <w:p w14:paraId="60D9C4AF" w14:textId="40494F7C" w:rsidR="00B10EA8" w:rsidRDefault="00B10EA8" w:rsidP="00B10EA8">
            <w:pPr>
              <w:spacing w:after="0" w:line="240" w:lineRule="auto"/>
              <w:rPr>
                <w:rFonts w:ascii="Arial" w:eastAsia="Arial,Arial,Arial,Times New Rom" w:hAnsi="Arial" w:cs="Arial"/>
                <w:sz w:val="24"/>
                <w:szCs w:val="24"/>
              </w:rPr>
            </w:pPr>
          </w:p>
          <w:p w14:paraId="577B276E" w14:textId="61EC9727" w:rsidR="00B10EA8" w:rsidRDefault="00B10EA8" w:rsidP="00B10EA8">
            <w:pPr>
              <w:spacing w:after="0" w:line="240" w:lineRule="auto"/>
              <w:rPr>
                <w:rFonts w:ascii="Arial" w:eastAsia="Arial,Arial,Arial,Times New Rom" w:hAnsi="Arial" w:cs="Arial"/>
                <w:sz w:val="24"/>
                <w:szCs w:val="24"/>
              </w:rPr>
            </w:pPr>
          </w:p>
          <w:p w14:paraId="4C6F9865" w14:textId="2BFA763E" w:rsidR="00B10EA8" w:rsidRDefault="00B10EA8" w:rsidP="00B10EA8">
            <w:pPr>
              <w:spacing w:after="0" w:line="240" w:lineRule="auto"/>
              <w:rPr>
                <w:rFonts w:ascii="Arial" w:eastAsia="Arial,Arial,Arial,Times New Rom" w:hAnsi="Arial" w:cs="Arial"/>
                <w:sz w:val="24"/>
                <w:szCs w:val="24"/>
              </w:rPr>
            </w:pPr>
          </w:p>
          <w:p w14:paraId="4296EFC8" w14:textId="7F035DCC" w:rsidR="00B10EA8" w:rsidRDefault="00B10EA8" w:rsidP="00B10EA8">
            <w:pPr>
              <w:spacing w:after="0" w:line="240" w:lineRule="auto"/>
              <w:rPr>
                <w:rFonts w:ascii="Arial" w:eastAsia="Arial,Arial,Arial,Times New Rom" w:hAnsi="Arial" w:cs="Arial"/>
                <w:sz w:val="24"/>
                <w:szCs w:val="24"/>
              </w:rPr>
            </w:pPr>
          </w:p>
          <w:p w14:paraId="3F326966" w14:textId="3548DC5E" w:rsidR="00B10EA8" w:rsidRDefault="00B10EA8" w:rsidP="00B10EA8">
            <w:pPr>
              <w:spacing w:after="0" w:line="240" w:lineRule="auto"/>
              <w:rPr>
                <w:rFonts w:ascii="Arial" w:eastAsia="Arial,Arial,Arial,Times New Rom" w:hAnsi="Arial" w:cs="Arial"/>
                <w:sz w:val="24"/>
                <w:szCs w:val="24"/>
              </w:rPr>
            </w:pPr>
          </w:p>
          <w:p w14:paraId="473ACB6E" w14:textId="6151E7E9" w:rsidR="00B10EA8" w:rsidRDefault="00B10EA8" w:rsidP="00B10EA8">
            <w:pPr>
              <w:spacing w:after="0" w:line="240" w:lineRule="auto"/>
              <w:rPr>
                <w:rFonts w:ascii="Arial" w:eastAsia="Arial,Arial,Arial,Times New Rom" w:hAnsi="Arial" w:cs="Arial"/>
                <w:sz w:val="24"/>
                <w:szCs w:val="24"/>
              </w:rPr>
            </w:pPr>
          </w:p>
          <w:p w14:paraId="1E3ABD33" w14:textId="56378AB5" w:rsidR="00B10EA8" w:rsidRDefault="00B10EA8" w:rsidP="00B10EA8">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7.1 Attendance is added to the system.</w:t>
            </w:r>
          </w:p>
          <w:p w14:paraId="4AF6389C" w14:textId="646D87F4" w:rsidR="00B10EA8" w:rsidRDefault="00B10EA8" w:rsidP="00B10EA8">
            <w:pPr>
              <w:spacing w:after="0" w:line="240" w:lineRule="auto"/>
              <w:rPr>
                <w:rFonts w:ascii="Arial" w:eastAsia="Arial,Arial,Arial,Times New Rom" w:hAnsi="Arial" w:cs="Arial"/>
                <w:sz w:val="24"/>
                <w:szCs w:val="24"/>
              </w:rPr>
            </w:pPr>
          </w:p>
          <w:p w14:paraId="0CD57085" w14:textId="4129C5EE" w:rsidR="00B10EA8" w:rsidRDefault="00B10EA8" w:rsidP="00B10EA8">
            <w:pPr>
              <w:spacing w:after="0" w:line="240" w:lineRule="auto"/>
              <w:rPr>
                <w:rFonts w:ascii="Arial" w:eastAsia="Arial,Arial,Arial,Times New Rom" w:hAnsi="Arial" w:cs="Arial"/>
                <w:sz w:val="24"/>
                <w:szCs w:val="24"/>
              </w:rPr>
            </w:pPr>
          </w:p>
          <w:p w14:paraId="13DE9170" w14:textId="05750BC9" w:rsidR="00B10EA8" w:rsidRPr="00B10EA8" w:rsidRDefault="00B10EA8" w:rsidP="00B10EA8">
            <w:pPr>
              <w:spacing w:after="0" w:line="240" w:lineRule="auto"/>
              <w:rPr>
                <w:rFonts w:ascii="Arial" w:eastAsia="Arial,Arial,Arial,Times New Rom" w:hAnsi="Arial" w:cs="Arial"/>
                <w:sz w:val="24"/>
                <w:szCs w:val="24"/>
              </w:rPr>
            </w:pPr>
          </w:p>
        </w:tc>
      </w:tr>
      <w:tr w:rsidR="002E38EC" w:rsidRPr="009A26E7" w14:paraId="45A1D2E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7F879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Exception</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82ADA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 guard does not exist, then do not allow the updating of duty days.</w:t>
            </w:r>
          </w:p>
          <w:p w14:paraId="094D109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2. If the guard duty details do not exist, then do not allow updating of duty days.</w:t>
            </w:r>
          </w:p>
          <w:p w14:paraId="6C81AB9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3. if the guard is not assigned to the client, then do not allow the updating of duty days.</w:t>
            </w:r>
          </w:p>
        </w:tc>
      </w:tr>
    </w:tbl>
    <w:p w14:paraId="2EED79DE" w14:textId="3AE783E9" w:rsidR="002E38EC" w:rsidRPr="009A26E7" w:rsidRDefault="002E38EC" w:rsidP="002E38EC">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255"/>
        <w:gridCol w:w="3540"/>
      </w:tblGrid>
      <w:tr w:rsidR="002E38EC" w:rsidRPr="009A26E7" w14:paraId="6B68DAF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68F55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99E812" w14:textId="3E6D5AF1" w:rsidR="002E38EC" w:rsidRPr="009A26E7" w:rsidRDefault="00972BD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w:t>
            </w:r>
            <w:r w:rsidR="00286D53">
              <w:rPr>
                <w:rFonts w:ascii="Arial" w:eastAsia="Arial,Arial,Arial,Arial,Times N" w:hAnsi="Arial" w:cs="Arial"/>
                <w:b/>
                <w:bCs/>
                <w:color w:val="000000" w:themeColor="text1"/>
                <w:sz w:val="24"/>
                <w:szCs w:val="24"/>
              </w:rPr>
              <w:t>6</w:t>
            </w:r>
          </w:p>
        </w:tc>
      </w:tr>
      <w:tr w:rsidR="002E38EC" w:rsidRPr="009A26E7" w14:paraId="0F597B1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5538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82509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Duty Order Dismissal</w:t>
            </w:r>
          </w:p>
        </w:tc>
      </w:tr>
      <w:tr w:rsidR="002E38EC" w:rsidRPr="009A26E7" w14:paraId="5467520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D39524"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0D6EFB"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dismissed from its duty details.</w:t>
            </w:r>
          </w:p>
        </w:tc>
      </w:tr>
      <w:tr w:rsidR="002E38EC" w:rsidRPr="009A26E7" w14:paraId="4A0043B9"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C37F6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FBABF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approves guard dismissal from duty</w:t>
            </w:r>
          </w:p>
        </w:tc>
      </w:tr>
      <w:tr w:rsidR="002E38EC" w:rsidRPr="009A26E7" w14:paraId="4971563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32DDC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72353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2A04957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5CC9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863DF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Once the manager approves the Duty Order Dismissal, the guard is dismissed from the duty.</w:t>
            </w:r>
          </w:p>
        </w:tc>
      </w:tr>
      <w:tr w:rsidR="002E38EC" w:rsidRPr="009A26E7" w14:paraId="2132DF2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68A1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4C4D01" w14:textId="647E865A"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sidR="00286D53">
              <w:rPr>
                <w:rFonts w:ascii="Arial" w:eastAsia="Arial,Arial,Arial,Arial,Times N" w:hAnsi="Arial" w:cs="Arial"/>
                <w:color w:val="000000" w:themeColor="text1"/>
                <w:sz w:val="24"/>
                <w:szCs w:val="24"/>
              </w:rPr>
              <w:t>Create Duty Detail</w:t>
            </w:r>
          </w:p>
        </w:tc>
      </w:tr>
      <w:tr w:rsidR="002E38EC" w:rsidRPr="009A26E7" w14:paraId="5EF8AED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A6BE9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E9BFC2" w14:textId="72336D16" w:rsidR="002E38EC" w:rsidRPr="009A26E7" w:rsidRDefault="7574746E" w:rsidP="00D029AB">
            <w:pPr>
              <w:numPr>
                <w:ilvl w:val="0"/>
                <w:numId w:val="1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client may have requested the dismissal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to the client.</w:t>
            </w:r>
          </w:p>
          <w:p w14:paraId="2C6E2B5A" w14:textId="77777777" w:rsidR="002E38EC" w:rsidRPr="009A26E7" w:rsidRDefault="7574746E" w:rsidP="00D029AB">
            <w:pPr>
              <w:numPr>
                <w:ilvl w:val="0"/>
                <w:numId w:val="1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1981E62D" w14:textId="77777777" w:rsidR="002E38EC" w:rsidRPr="009A26E7" w:rsidRDefault="7574746E" w:rsidP="00D029AB">
            <w:pPr>
              <w:numPr>
                <w:ilvl w:val="0"/>
                <w:numId w:val="1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uty details must be existing.</w:t>
            </w:r>
          </w:p>
          <w:p w14:paraId="276814F4" w14:textId="77777777" w:rsidR="002E38EC" w:rsidRPr="009A26E7" w:rsidRDefault="7574746E" w:rsidP="00D029AB">
            <w:pPr>
              <w:numPr>
                <w:ilvl w:val="0"/>
                <w:numId w:val="1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must be assigned to the client.</w:t>
            </w:r>
          </w:p>
        </w:tc>
      </w:tr>
      <w:tr w:rsidR="002E38EC" w:rsidRPr="009A26E7" w14:paraId="1D374D0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58D5B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0B6BE7" w14:textId="77777777" w:rsidR="002E38EC" w:rsidRPr="009A26E7" w:rsidRDefault="7574746E" w:rsidP="00D029AB">
            <w:pPr>
              <w:numPr>
                <w:ilvl w:val="0"/>
                <w:numId w:val="1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is dismissed from its duty details.</w:t>
            </w:r>
          </w:p>
        </w:tc>
      </w:tr>
      <w:tr w:rsidR="002E38EC" w:rsidRPr="009A26E7" w14:paraId="10F3CBC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9272F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Flow of Events</w:t>
            </w:r>
          </w:p>
        </w:tc>
        <w:tc>
          <w:tcPr>
            <w:tcW w:w="32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511F69"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4F6EAC08" w14:textId="5D20CCA0" w:rsidR="00286D53" w:rsidRPr="009A26E7" w:rsidRDefault="00286D53" w:rsidP="00315C49">
            <w:pPr>
              <w:pStyle w:val="ListParagraph"/>
              <w:numPr>
                <w:ilvl w:val="3"/>
                <w:numId w:val="88"/>
              </w:numPr>
              <w:spacing w:after="0" w:line="240" w:lineRule="auto"/>
              <w:textAlignment w:val="baseline"/>
              <w:rPr>
                <w:rFonts w:ascii="Arial" w:eastAsia="Arial,Arial,Arial,Times New Rom" w:hAnsi="Arial" w:cs="Arial"/>
                <w:sz w:val="24"/>
                <w:szCs w:val="24"/>
              </w:rPr>
            </w:pPr>
            <w:r>
              <w:rPr>
                <w:rFonts w:ascii="Arial" w:eastAsia="Arial,Arial,Arial,Arial,Times N" w:hAnsi="Arial" w:cs="Arial"/>
                <w:color w:val="000000" w:themeColor="text1"/>
                <w:sz w:val="24"/>
                <w:szCs w:val="24"/>
              </w:rPr>
              <w:t>Agency Clerk / Manager clicks the “Dismiss” button while in the view assignment page.</w:t>
            </w:r>
          </w:p>
          <w:p w14:paraId="2A44DD51" w14:textId="55F204DB" w:rsidR="002E38EC" w:rsidRPr="009A26E7" w:rsidRDefault="002E38EC" w:rsidP="00286D53">
            <w:pPr>
              <w:spacing w:after="0" w:line="240" w:lineRule="auto"/>
              <w:rPr>
                <w:rFonts w:ascii="Arial" w:eastAsia="Arial,Arial,Arial,Times New Rom" w:hAnsi="Arial" w:cs="Arial"/>
                <w:sz w:val="24"/>
                <w:szCs w:val="24"/>
              </w:rPr>
            </w:pP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EB30B0" w14:textId="77777777" w:rsidR="002E38EC" w:rsidRPr="009A26E7" w:rsidRDefault="002E38EC"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sz w:val="24"/>
                <w:szCs w:val="24"/>
              </w:rPr>
              <w:t>System:</w:t>
            </w:r>
            <w:r w:rsidRPr="009A26E7">
              <w:rPr>
                <w:rFonts w:ascii="Arial" w:eastAsia="Times New Roman" w:hAnsi="Arial" w:cs="Arial"/>
                <w:color w:val="000000"/>
                <w:sz w:val="24"/>
                <w:szCs w:val="24"/>
              </w:rPr>
              <w:tab/>
            </w:r>
            <w:r w:rsidRPr="009A26E7">
              <w:rPr>
                <w:rFonts w:ascii="Arial" w:eastAsia="Arial,Arial,Arial,Arial,Times N" w:hAnsi="Arial" w:cs="Arial"/>
                <w:color w:val="000000"/>
                <w:sz w:val="24"/>
                <w:szCs w:val="24"/>
              </w:rPr>
              <w:t xml:space="preserve"> </w:t>
            </w:r>
          </w:p>
          <w:p w14:paraId="0FB795A0" w14:textId="2D5FC271" w:rsidR="002E38EC" w:rsidRPr="009A26E7" w:rsidRDefault="00B10EA8"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The duty detail is removed from the system</w:t>
            </w:r>
          </w:p>
        </w:tc>
      </w:tr>
      <w:tr w:rsidR="002E38EC" w:rsidRPr="009A26E7" w14:paraId="5092ACE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DC808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79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3BBDF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 guard does not exist, then do not allow the dismissal of duty order.</w:t>
            </w:r>
          </w:p>
          <w:p w14:paraId="27F2ACF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2. If the guard duty details do not exist, then do not allow the dismissal of duty order.</w:t>
            </w:r>
          </w:p>
          <w:p w14:paraId="23E2D85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3. if the guard is not assigned to the client, then do not allow the dismissal of duty order.</w:t>
            </w:r>
          </w:p>
        </w:tc>
      </w:tr>
    </w:tbl>
    <w:p w14:paraId="574B2288" w14:textId="74FA4882" w:rsidR="002E38EC" w:rsidRPr="009A26E7" w:rsidRDefault="00286D53" w:rsidP="002E38EC">
      <w:pPr>
        <w:spacing w:after="240" w:line="240" w:lineRule="auto"/>
        <w:rPr>
          <w:rFonts w:ascii="Arial" w:eastAsia="Times New Roman" w:hAnsi="Arial" w:cs="Arial"/>
          <w:sz w:val="24"/>
          <w:szCs w:val="24"/>
        </w:rPr>
      </w:pPr>
      <w:r>
        <w:rPr>
          <w:rFonts w:ascii="Arial" w:eastAsia="Times New Roman" w:hAnsi="Arial" w:cs="Arial"/>
          <w:sz w:val="24"/>
          <w:szCs w:val="24"/>
        </w:rPr>
        <w:br/>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2815"/>
        <w:gridCol w:w="4004"/>
      </w:tblGrid>
      <w:tr w:rsidR="002E38EC" w:rsidRPr="009A26E7" w14:paraId="73B46CFE"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78A13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CE4EDE" w14:textId="19E56805" w:rsidR="002E38EC" w:rsidRPr="009A26E7" w:rsidRDefault="00972BD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w:t>
            </w:r>
            <w:r w:rsidR="00286D53">
              <w:rPr>
                <w:rFonts w:ascii="Arial" w:eastAsia="Arial,Arial,Arial,Arial,Times N" w:hAnsi="Arial" w:cs="Arial"/>
                <w:b/>
                <w:bCs/>
                <w:color w:val="000000" w:themeColor="text1"/>
                <w:sz w:val="24"/>
                <w:szCs w:val="24"/>
              </w:rPr>
              <w:t>7</w:t>
            </w:r>
          </w:p>
        </w:tc>
      </w:tr>
      <w:tr w:rsidR="002E38EC" w:rsidRPr="009A26E7" w14:paraId="28F2959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C63E0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45EF1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Guard Duty Details</w:t>
            </w:r>
          </w:p>
        </w:tc>
      </w:tr>
      <w:tr w:rsidR="002E38EC" w:rsidRPr="009A26E7" w14:paraId="347BE80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61467F"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DA8062" w14:textId="5143D3C6"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user can see the Duty Details of </w:t>
            </w:r>
            <w:r w:rsidR="00D47BBD">
              <w:rPr>
                <w:rFonts w:ascii="Arial" w:eastAsia="Arial,Arial,Arial,Arial,Times N" w:hAnsi="Arial" w:cs="Arial"/>
                <w:color w:val="000000" w:themeColor="text1"/>
                <w:sz w:val="24"/>
                <w:szCs w:val="24"/>
              </w:rPr>
              <w:t>a guard</w:t>
            </w:r>
          </w:p>
        </w:tc>
      </w:tr>
      <w:tr w:rsidR="002E38EC" w:rsidRPr="009A26E7" w14:paraId="1928F86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80FF6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D2E85C" w14:textId="182E6A0F"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Manager wants to view duty details of </w:t>
            </w:r>
            <w:r w:rsidR="00D47BBD">
              <w:rPr>
                <w:rFonts w:ascii="Arial" w:eastAsia="Arial,Arial,Arial,Arial,Times N" w:hAnsi="Arial" w:cs="Arial"/>
                <w:color w:val="000000" w:themeColor="text1"/>
                <w:sz w:val="24"/>
                <w:szCs w:val="24"/>
              </w:rPr>
              <w:t>a guard</w:t>
            </w:r>
          </w:p>
        </w:tc>
      </w:tr>
      <w:tr w:rsidR="002E38EC" w:rsidRPr="009A26E7" w14:paraId="1929FF6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CD446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C51E5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Manager</w:t>
            </w:r>
          </w:p>
        </w:tc>
      </w:tr>
      <w:tr w:rsidR="002E38EC" w:rsidRPr="009A26E7" w14:paraId="20F6CCE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378EF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74B2A9" w14:textId="005141D9"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The user can view the duty details of </w:t>
            </w:r>
            <w:r w:rsidR="00D47BBD">
              <w:rPr>
                <w:rFonts w:ascii="Arial" w:eastAsia="Arial,Arial,Arial,Arial,Times N" w:hAnsi="Arial" w:cs="Arial"/>
                <w:color w:val="000000" w:themeColor="text1"/>
                <w:sz w:val="24"/>
                <w:szCs w:val="24"/>
              </w:rPr>
              <w:t>a guard</w:t>
            </w:r>
            <w:r w:rsidRPr="009A26E7">
              <w:rPr>
                <w:rFonts w:ascii="Arial" w:eastAsia="Arial,Arial,Arial,Arial,Times N" w:hAnsi="Arial" w:cs="Arial"/>
                <w:color w:val="000000" w:themeColor="text1"/>
                <w:sz w:val="24"/>
                <w:szCs w:val="24"/>
              </w:rPr>
              <w:t xml:space="preserve"> sorted by clients.</w:t>
            </w:r>
          </w:p>
        </w:tc>
      </w:tr>
      <w:tr w:rsidR="002E38EC" w:rsidRPr="009A26E7" w14:paraId="427713C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1F3C5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9C212"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3BCB37C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3F11C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993677" w14:textId="77777777" w:rsidR="002E38EC" w:rsidRPr="009A26E7" w:rsidRDefault="7574746E" w:rsidP="00877A93">
            <w:pPr>
              <w:numPr>
                <w:ilvl w:val="0"/>
                <w:numId w:val="1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uty Details must be existing.</w:t>
            </w:r>
          </w:p>
        </w:tc>
      </w:tr>
      <w:tr w:rsidR="002E38EC" w:rsidRPr="009A26E7" w14:paraId="0A88D372"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2821F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AAE10E" w14:textId="6D48A1BD" w:rsidR="002E38EC" w:rsidRPr="009A26E7" w:rsidRDefault="7574746E" w:rsidP="00877A93">
            <w:pPr>
              <w:numPr>
                <w:ilvl w:val="0"/>
                <w:numId w:val="1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user can see the Duty Details of </w:t>
            </w:r>
            <w:r w:rsidR="00D47BBD">
              <w:rPr>
                <w:rFonts w:ascii="Arial" w:eastAsia="Arial,Arial,Arial,Arial,Times N" w:hAnsi="Arial" w:cs="Arial"/>
                <w:color w:val="000000" w:themeColor="text1"/>
                <w:sz w:val="24"/>
                <w:szCs w:val="24"/>
              </w:rPr>
              <w:t>a guard</w:t>
            </w:r>
          </w:p>
        </w:tc>
      </w:tr>
      <w:tr w:rsidR="002E38EC" w:rsidRPr="009A26E7" w14:paraId="68A98F9A"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46B7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3BB722" w14:textId="49F24857" w:rsidR="002E38EC"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0BED5358" w14:textId="522FB4F9" w:rsidR="002E38EC" w:rsidRPr="00286D53" w:rsidRDefault="7574746E" w:rsidP="00315C49">
            <w:pPr>
              <w:pStyle w:val="ListParagraph"/>
              <w:numPr>
                <w:ilvl w:val="3"/>
                <w:numId w:val="89"/>
              </w:numPr>
              <w:spacing w:after="0" w:line="240" w:lineRule="auto"/>
              <w:textAlignment w:val="baseline"/>
              <w:rPr>
                <w:rFonts w:ascii="Arial" w:eastAsia="Arial,Arial,Arial,Arial,Times N" w:hAnsi="Arial" w:cs="Arial"/>
                <w:color w:val="000000" w:themeColor="text1"/>
                <w:sz w:val="24"/>
                <w:szCs w:val="24"/>
              </w:rPr>
            </w:pPr>
            <w:r w:rsidRPr="00286D53">
              <w:rPr>
                <w:rFonts w:ascii="Arial" w:eastAsia="Arial,Arial,Arial,Arial,Times N" w:hAnsi="Arial" w:cs="Arial"/>
                <w:color w:val="000000" w:themeColor="text1"/>
                <w:sz w:val="24"/>
                <w:szCs w:val="24"/>
              </w:rPr>
              <w:t>Manager clicks on the “View Assignments” button.</w:t>
            </w:r>
          </w:p>
        </w:tc>
        <w:tc>
          <w:tcPr>
            <w:tcW w:w="400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A30F17"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4C86C111" w14:textId="2D4D234C" w:rsidR="002E38EC" w:rsidRPr="009A26E7" w:rsidRDefault="00B10EA8"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View Guard Duty Details Form</w:t>
            </w:r>
          </w:p>
        </w:tc>
      </w:tr>
      <w:tr w:rsidR="002E38EC" w:rsidRPr="009A26E7" w14:paraId="26388CB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F6EC6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D7DCA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sz w:val="24"/>
                <w:szCs w:val="24"/>
              </w:rPr>
              <w:t>None</w:t>
            </w:r>
          </w:p>
        </w:tc>
      </w:tr>
    </w:tbl>
    <w:p w14:paraId="278FA3D1" w14:textId="1728576A" w:rsidR="002E38EC" w:rsidRPr="009A26E7" w:rsidRDefault="002E38EC" w:rsidP="002E38EC">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11993C83"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8C57F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17DD80" w14:textId="5717F2BE" w:rsidR="002E38EC" w:rsidRPr="009A26E7" w:rsidRDefault="00972BD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w:t>
            </w:r>
            <w:r w:rsidR="00286D53">
              <w:rPr>
                <w:rFonts w:ascii="Arial" w:eastAsia="Arial,Arial,Arial,Arial,Times N" w:hAnsi="Arial" w:cs="Arial"/>
                <w:b/>
                <w:bCs/>
                <w:color w:val="000000" w:themeColor="text1"/>
                <w:sz w:val="24"/>
                <w:szCs w:val="24"/>
              </w:rPr>
              <w:t>8</w:t>
            </w:r>
          </w:p>
        </w:tc>
      </w:tr>
      <w:tr w:rsidR="002E38EC" w:rsidRPr="009A26E7" w14:paraId="7F8DB1E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B32C3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B4A79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List of Guards by Client</w:t>
            </w:r>
          </w:p>
        </w:tc>
      </w:tr>
      <w:tr w:rsidR="002E38EC" w:rsidRPr="009A26E7" w14:paraId="401CB28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EFD74B"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233E61"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List of Guards by assigned client is generated.</w:t>
            </w:r>
          </w:p>
        </w:tc>
      </w:tr>
      <w:tr w:rsidR="002E38EC" w:rsidRPr="009A26E7" w14:paraId="5905219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F9D41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4A3CA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list of guards by client</w:t>
            </w:r>
          </w:p>
        </w:tc>
      </w:tr>
      <w:tr w:rsidR="002E38EC" w:rsidRPr="009A26E7" w14:paraId="6688523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E678A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B017A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Agency Clerk, Manager</w:t>
            </w:r>
          </w:p>
        </w:tc>
      </w:tr>
      <w:tr w:rsidR="002E38EC" w:rsidRPr="009A26E7" w14:paraId="50CCE29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C6B4B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0F94D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User can view the list of guards sorted by the client it is assigned to</w:t>
            </w:r>
          </w:p>
        </w:tc>
      </w:tr>
      <w:tr w:rsidR="002E38EC" w:rsidRPr="009A26E7" w14:paraId="0F93E6BF"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1D1AA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93B501"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0080F24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07D8C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13DDED" w14:textId="77777777" w:rsidR="002E38EC" w:rsidRPr="009A26E7" w:rsidRDefault="7574746E" w:rsidP="00315C49">
            <w:pPr>
              <w:numPr>
                <w:ilvl w:val="0"/>
                <w:numId w:val="5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 Details must be in the Guard Table.</w:t>
            </w:r>
          </w:p>
          <w:p w14:paraId="35359734" w14:textId="77777777" w:rsidR="002E38EC" w:rsidRPr="009A26E7" w:rsidRDefault="7574746E" w:rsidP="00315C49">
            <w:pPr>
              <w:numPr>
                <w:ilvl w:val="0"/>
                <w:numId w:val="5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Client Details must be in the Client Table.</w:t>
            </w:r>
          </w:p>
          <w:p w14:paraId="63F67204" w14:textId="77777777" w:rsidR="002E38EC" w:rsidRPr="009A26E7" w:rsidRDefault="7574746E" w:rsidP="00315C49">
            <w:pPr>
              <w:numPr>
                <w:ilvl w:val="0"/>
                <w:numId w:val="5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Guards must be assigned to a client.</w:t>
            </w:r>
          </w:p>
        </w:tc>
      </w:tr>
      <w:tr w:rsidR="002E38EC" w:rsidRPr="009A26E7" w14:paraId="09DCEA7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DB33B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5B7D27" w14:textId="77777777" w:rsidR="002E38EC" w:rsidRPr="009A26E7" w:rsidRDefault="7574746E" w:rsidP="00315C49">
            <w:pPr>
              <w:numPr>
                <w:ilvl w:val="0"/>
                <w:numId w:val="5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List of Guards by assigned client is generated.</w:t>
            </w:r>
          </w:p>
        </w:tc>
      </w:tr>
      <w:tr w:rsidR="002E38EC" w:rsidRPr="009A26E7" w14:paraId="3E5F03A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1B413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A1324B" w14:textId="56100547" w:rsidR="002E38EC"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6DD6E217" w14:textId="0C0AA87D" w:rsidR="002E38EC" w:rsidRPr="00286D53" w:rsidRDefault="7574746E" w:rsidP="00315C49">
            <w:pPr>
              <w:pStyle w:val="ListParagraph"/>
              <w:numPr>
                <w:ilvl w:val="3"/>
                <w:numId w:val="90"/>
              </w:numPr>
              <w:spacing w:after="0" w:line="240" w:lineRule="auto"/>
              <w:textAlignment w:val="baseline"/>
              <w:rPr>
                <w:rFonts w:ascii="Arial" w:eastAsia="Arial,Arial,Arial,Arial,Times N" w:hAnsi="Arial" w:cs="Arial"/>
                <w:color w:val="000000" w:themeColor="text1"/>
                <w:sz w:val="24"/>
                <w:szCs w:val="24"/>
              </w:rPr>
            </w:pPr>
            <w:r w:rsidRPr="00286D53">
              <w:rPr>
                <w:rFonts w:ascii="Arial" w:eastAsia="Arial,Arial,Arial,Arial,Times N" w:hAnsi="Arial" w:cs="Arial"/>
                <w:color w:val="000000" w:themeColor="text1"/>
                <w:sz w:val="24"/>
                <w:szCs w:val="24"/>
              </w:rPr>
              <w:t>Agency Clerk or Manager clicks on the View Guards Button.</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B1F190" w14:textId="77777777" w:rsidR="002E38EC" w:rsidRDefault="7574746E"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5F2C37A1" w14:textId="739916BF" w:rsidR="00B10EA8" w:rsidRPr="009A26E7" w:rsidRDefault="00B10EA8" w:rsidP="00AC3DF9">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1.1 Show list of guards assigned by client</w:t>
            </w:r>
          </w:p>
        </w:tc>
      </w:tr>
      <w:tr w:rsidR="002E38EC" w:rsidRPr="009A26E7" w14:paraId="57DD7CF8"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1B707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B730F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671013C1" w14:textId="77777777" w:rsidR="002E38EC" w:rsidRPr="009A26E7" w:rsidRDefault="002E38EC" w:rsidP="002E38EC">
      <w:pPr>
        <w:spacing w:after="0" w:line="480" w:lineRule="auto"/>
        <w:rPr>
          <w:rFonts w:ascii="Arial" w:eastAsia="Times New Roman" w:hAnsi="Arial" w:cs="Arial"/>
          <w:sz w:val="24"/>
          <w:szCs w:val="24"/>
        </w:rPr>
      </w:pPr>
      <w:r w:rsidRPr="009A26E7">
        <w:rPr>
          <w:rFonts w:ascii="Arial" w:eastAsia="Times New Roman" w:hAnsi="Arial" w:cs="Arial"/>
          <w:sz w:val="24"/>
          <w:szCs w:val="24"/>
        </w:rPr>
        <w:br/>
      </w:r>
    </w:p>
    <w:p w14:paraId="6ED2AEE6" w14:textId="77777777" w:rsidR="002E38EC" w:rsidRPr="009A26E7" w:rsidRDefault="002E38EC" w:rsidP="002E38EC">
      <w:pPr>
        <w:spacing w:after="0" w:line="480" w:lineRule="auto"/>
        <w:rPr>
          <w:rFonts w:ascii="Arial" w:eastAsia="Times New Roman" w:hAnsi="Arial" w:cs="Arial"/>
          <w:sz w:val="24"/>
          <w:szCs w:val="24"/>
        </w:rPr>
      </w:pPr>
    </w:p>
    <w:p w14:paraId="238C9AF4" w14:textId="77777777" w:rsidR="002E38EC" w:rsidRPr="009A26E7" w:rsidRDefault="002E38EC" w:rsidP="002E38EC">
      <w:pPr>
        <w:spacing w:after="0" w:line="480" w:lineRule="auto"/>
        <w:rPr>
          <w:rFonts w:ascii="Arial" w:eastAsia="Times New Roman" w:hAnsi="Arial" w:cs="Arial"/>
          <w:sz w:val="24"/>
          <w:szCs w:val="24"/>
        </w:rPr>
      </w:pPr>
    </w:p>
    <w:p w14:paraId="64213D9B" w14:textId="77777777" w:rsidR="002E38EC" w:rsidRPr="009A26E7" w:rsidRDefault="002E38EC" w:rsidP="002E38EC">
      <w:pPr>
        <w:spacing w:after="0" w:line="480" w:lineRule="auto"/>
        <w:rPr>
          <w:rFonts w:ascii="Arial" w:eastAsia="Times New Roman" w:hAnsi="Arial" w:cs="Arial"/>
          <w:sz w:val="24"/>
          <w:szCs w:val="24"/>
        </w:rPr>
      </w:pPr>
    </w:p>
    <w:p w14:paraId="6A4561A3" w14:textId="77777777" w:rsidR="002E38EC" w:rsidRPr="009A26E7" w:rsidRDefault="002E38EC" w:rsidP="002E38EC">
      <w:pPr>
        <w:spacing w:after="0" w:line="480" w:lineRule="auto"/>
        <w:rPr>
          <w:rFonts w:ascii="Arial" w:eastAsia="Times New Roman" w:hAnsi="Arial" w:cs="Arial"/>
          <w:sz w:val="24"/>
          <w:szCs w:val="24"/>
        </w:rPr>
      </w:pPr>
    </w:p>
    <w:p w14:paraId="02BF8D80" w14:textId="77777777" w:rsidR="002E38EC" w:rsidRPr="009A26E7" w:rsidRDefault="002E38EC" w:rsidP="002E38EC">
      <w:pPr>
        <w:spacing w:after="0" w:line="480" w:lineRule="auto"/>
        <w:rPr>
          <w:rFonts w:ascii="Arial" w:eastAsia="Times New Roman" w:hAnsi="Arial" w:cs="Arial"/>
          <w:sz w:val="24"/>
          <w:szCs w:val="24"/>
        </w:rPr>
      </w:pPr>
    </w:p>
    <w:p w14:paraId="09A40E77" w14:textId="77777777" w:rsidR="002E38EC" w:rsidRPr="009A26E7" w:rsidRDefault="002E38EC" w:rsidP="002E38EC">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2949"/>
        <w:gridCol w:w="3870"/>
      </w:tblGrid>
      <w:tr w:rsidR="002E38EC" w:rsidRPr="009A26E7" w14:paraId="0C2CDCF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CBB01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2F506B" w14:textId="6322785A" w:rsidR="002E38EC" w:rsidRPr="009A26E7" w:rsidRDefault="00972BD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2</w:t>
            </w:r>
            <w:r w:rsidR="00286D53">
              <w:rPr>
                <w:rFonts w:ascii="Arial" w:eastAsia="Arial,Arial,Arial,Arial,Times N" w:hAnsi="Arial" w:cs="Arial"/>
                <w:b/>
                <w:bCs/>
                <w:color w:val="000000" w:themeColor="text1"/>
                <w:sz w:val="24"/>
                <w:szCs w:val="24"/>
              </w:rPr>
              <w:t>9</w:t>
            </w:r>
          </w:p>
        </w:tc>
      </w:tr>
      <w:tr w:rsidR="002E38EC" w:rsidRPr="009A26E7" w14:paraId="083B4E5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26674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55877B" w14:textId="1A60C22D" w:rsidR="002E38EC" w:rsidRPr="009A26E7" w:rsidRDefault="00286D53" w:rsidP="7574746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 xml:space="preserve">View </w:t>
            </w:r>
            <w:r w:rsidR="7574746E" w:rsidRPr="009A26E7">
              <w:rPr>
                <w:rFonts w:ascii="Arial" w:eastAsia="Arial,Arial,Arial,Arial,Times N" w:hAnsi="Arial" w:cs="Arial"/>
                <w:color w:val="000000" w:themeColor="text1"/>
                <w:sz w:val="24"/>
                <w:szCs w:val="24"/>
              </w:rPr>
              <w:t xml:space="preserve">Duty </w:t>
            </w:r>
            <w:r>
              <w:rPr>
                <w:rFonts w:ascii="Arial" w:eastAsia="Arial,Arial,Arial,Arial,Times N" w:hAnsi="Arial" w:cs="Arial"/>
                <w:color w:val="000000" w:themeColor="text1"/>
                <w:sz w:val="24"/>
                <w:szCs w:val="24"/>
              </w:rPr>
              <w:t>Details Summary</w:t>
            </w:r>
            <w:r w:rsidR="7574746E" w:rsidRPr="009A26E7">
              <w:rPr>
                <w:rFonts w:ascii="Arial" w:eastAsia="Arial,Arial,Arial,Arial,Times N" w:hAnsi="Arial" w:cs="Arial"/>
                <w:color w:val="000000" w:themeColor="text1"/>
                <w:sz w:val="24"/>
                <w:szCs w:val="24"/>
              </w:rPr>
              <w:t xml:space="preserve"> </w:t>
            </w:r>
          </w:p>
        </w:tc>
      </w:tr>
      <w:tr w:rsidR="002E38EC" w:rsidRPr="009A26E7" w14:paraId="1476EF3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39B646"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1284A1" w14:textId="4D94942C"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Monthly </w:t>
            </w:r>
            <w:r w:rsidR="00286D53" w:rsidRPr="009A26E7">
              <w:rPr>
                <w:rFonts w:ascii="Arial" w:eastAsia="Arial,Arial,Arial,Arial,Times N" w:hAnsi="Arial" w:cs="Arial"/>
                <w:color w:val="000000" w:themeColor="text1"/>
                <w:sz w:val="24"/>
                <w:szCs w:val="24"/>
              </w:rPr>
              <w:t xml:space="preserve">Duty </w:t>
            </w:r>
            <w:r w:rsidR="00286D53">
              <w:rPr>
                <w:rFonts w:ascii="Arial" w:eastAsia="Arial,Arial,Arial,Arial,Times N" w:hAnsi="Arial" w:cs="Arial"/>
                <w:color w:val="000000" w:themeColor="text1"/>
                <w:sz w:val="24"/>
                <w:szCs w:val="24"/>
              </w:rPr>
              <w:t>Details Summary</w:t>
            </w:r>
            <w:r w:rsidR="00286D53" w:rsidRPr="009A26E7">
              <w:rPr>
                <w:rFonts w:ascii="Arial" w:eastAsia="Arial,Arial,Arial,Arial,Times N" w:hAnsi="Arial" w:cs="Arial"/>
                <w:color w:val="000000" w:themeColor="text1"/>
                <w:sz w:val="24"/>
                <w:szCs w:val="24"/>
              </w:rPr>
              <w:t xml:space="preserve"> </w:t>
            </w:r>
            <w:r w:rsidRPr="009A26E7">
              <w:rPr>
                <w:rFonts w:ascii="Arial" w:eastAsia="Arial,Arial,Arial,Arial,Times N" w:hAnsi="Arial" w:cs="Arial"/>
                <w:color w:val="000000" w:themeColor="text1"/>
                <w:sz w:val="24"/>
                <w:szCs w:val="24"/>
              </w:rPr>
              <w:t>will be produced</w:t>
            </w:r>
          </w:p>
        </w:tc>
      </w:tr>
      <w:tr w:rsidR="002E38EC" w:rsidRPr="009A26E7" w14:paraId="2D8145A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C45CA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22A784" w14:textId="15BCB428" w:rsidR="002E38EC" w:rsidRPr="009A26E7" w:rsidRDefault="00286D53" w:rsidP="7574746E">
            <w:pPr>
              <w:spacing w:after="0" w:line="240" w:lineRule="auto"/>
              <w:rPr>
                <w:rFonts w:ascii="Arial" w:eastAsia="Arial,Arial,Arial,Times New Rom" w:hAnsi="Arial" w:cs="Arial"/>
                <w:sz w:val="24"/>
                <w:szCs w:val="24"/>
              </w:rPr>
            </w:pPr>
            <w:r w:rsidRPr="00286D53">
              <w:rPr>
                <w:rFonts w:ascii="Arial" w:eastAsia="Arial,Arial,Arial,Arial,Times N" w:hAnsi="Arial" w:cs="Arial"/>
                <w:color w:val="000000" w:themeColor="text1"/>
                <w:sz w:val="24"/>
                <w:szCs w:val="24"/>
              </w:rPr>
              <w:t>Time to produce Monthly Duty Details Reports.</w:t>
            </w:r>
          </w:p>
        </w:tc>
      </w:tr>
      <w:tr w:rsidR="002E38EC" w:rsidRPr="009A26E7" w14:paraId="53B1904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5AC5B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5F6BA5"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289C296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F9C15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7C4CD3" w14:textId="5C0B853F"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After every one month, the system will produce a </w:t>
            </w:r>
            <w:r w:rsidR="00286D53" w:rsidRPr="009A26E7">
              <w:rPr>
                <w:rFonts w:ascii="Arial" w:eastAsia="Arial,Arial,Arial,Arial,Times N" w:hAnsi="Arial" w:cs="Arial"/>
                <w:color w:val="000000" w:themeColor="text1"/>
                <w:sz w:val="24"/>
                <w:szCs w:val="24"/>
              </w:rPr>
              <w:t xml:space="preserve">Monthly Duty </w:t>
            </w:r>
            <w:r w:rsidR="00286D53">
              <w:rPr>
                <w:rFonts w:ascii="Arial" w:eastAsia="Arial,Arial,Arial,Arial,Times N" w:hAnsi="Arial" w:cs="Arial"/>
                <w:color w:val="000000" w:themeColor="text1"/>
                <w:sz w:val="24"/>
                <w:szCs w:val="24"/>
              </w:rPr>
              <w:t>Details Summary</w:t>
            </w:r>
            <w:r w:rsidR="00286D53" w:rsidRPr="009A26E7">
              <w:rPr>
                <w:rFonts w:ascii="Arial" w:eastAsia="Arial,Arial,Arial,Arial,Times N" w:hAnsi="Arial" w:cs="Arial"/>
                <w:color w:val="000000" w:themeColor="text1"/>
                <w:sz w:val="24"/>
                <w:szCs w:val="24"/>
              </w:rPr>
              <w:t xml:space="preserve"> </w:t>
            </w:r>
            <w:r w:rsidRPr="009A26E7">
              <w:rPr>
                <w:rFonts w:ascii="Arial" w:eastAsia="Arial,Arial,Arial,Arial,Times N" w:hAnsi="Arial" w:cs="Arial"/>
                <w:color w:val="000000" w:themeColor="text1"/>
                <w:sz w:val="24"/>
                <w:szCs w:val="24"/>
              </w:rPr>
              <w:t>for the agency</w:t>
            </w:r>
          </w:p>
        </w:tc>
      </w:tr>
      <w:tr w:rsidR="002E38EC" w:rsidRPr="009A26E7" w14:paraId="75417AA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ECF35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41114C"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24D0937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0A738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FE60B3" w14:textId="77777777" w:rsidR="002E38EC" w:rsidRPr="009A26E7" w:rsidRDefault="7574746E" w:rsidP="00D029AB">
            <w:pPr>
              <w:numPr>
                <w:ilvl w:val="0"/>
                <w:numId w:val="2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Duty Details must be stored in the system.</w:t>
            </w:r>
          </w:p>
        </w:tc>
      </w:tr>
      <w:tr w:rsidR="002E38EC" w:rsidRPr="009A26E7" w14:paraId="2182FDD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B5E6F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69738F" w14:textId="77777777" w:rsidR="002E38EC" w:rsidRPr="009A26E7" w:rsidRDefault="7574746E" w:rsidP="00D029AB">
            <w:pPr>
              <w:numPr>
                <w:ilvl w:val="0"/>
                <w:numId w:val="2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Monthly Duty Report will be produced</w:t>
            </w:r>
          </w:p>
        </w:tc>
      </w:tr>
      <w:tr w:rsidR="002E38EC" w:rsidRPr="009A26E7" w14:paraId="6C43F710"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518A4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4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337B4F" w14:textId="77777777" w:rsidR="00286D53" w:rsidRDefault="00286D53" w:rsidP="00286D53">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06987B9" w14:textId="05A0F349" w:rsidR="00AC3DF9" w:rsidRPr="00AC3DF9" w:rsidRDefault="00AC3DF9" w:rsidP="00315C49">
            <w:pPr>
              <w:pStyle w:val="ListParagraph"/>
              <w:numPr>
                <w:ilvl w:val="4"/>
                <w:numId w:val="91"/>
              </w:num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Every </w:t>
            </w:r>
            <w:r w:rsidRPr="00286D53">
              <w:rPr>
                <w:rFonts w:ascii="Arial" w:eastAsia="Arial,Arial,Times New Roman,Tim" w:hAnsi="Arial" w:cs="Arial"/>
                <w:sz w:val="24"/>
                <w:szCs w:val="24"/>
              </w:rPr>
              <w:t>one month, Monthly Duty Report will be created.</w:t>
            </w:r>
          </w:p>
        </w:tc>
        <w:tc>
          <w:tcPr>
            <w:tcW w:w="3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70574" w14:textId="77777777" w:rsidR="002E38EC"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0F91ED29" w14:textId="3AF64E0B" w:rsidR="00B10EA8" w:rsidRPr="00286D53" w:rsidRDefault="00B10EA8" w:rsidP="7574746E">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1.1 Produce Duty Details Summary</w:t>
            </w:r>
          </w:p>
        </w:tc>
      </w:tr>
      <w:tr w:rsidR="002E38EC" w:rsidRPr="009A26E7" w14:paraId="680DB99B"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6A115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28A34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71965A14" w14:textId="77777777" w:rsidR="002E38EC" w:rsidRPr="009A26E7" w:rsidRDefault="002E38EC" w:rsidP="002E38EC">
      <w:pPr>
        <w:spacing w:after="0" w:line="480" w:lineRule="auto"/>
        <w:rPr>
          <w:rFonts w:ascii="Arial" w:eastAsia="Times New Roman" w:hAnsi="Arial" w:cs="Arial"/>
          <w:sz w:val="24"/>
          <w:szCs w:val="24"/>
        </w:rPr>
      </w:pPr>
      <w:r w:rsidRPr="009A26E7">
        <w:rPr>
          <w:rFonts w:ascii="Arial" w:eastAsia="Times New Roman" w:hAnsi="Arial" w:cs="Arial"/>
          <w:sz w:val="24"/>
          <w:szCs w:val="24"/>
        </w:rPr>
        <w:br/>
      </w:r>
      <w:r w:rsidRPr="009A26E7">
        <w:rPr>
          <w:rFonts w:ascii="Arial" w:eastAsia="Times New Roman" w:hAnsi="Arial" w:cs="Arial"/>
          <w:sz w:val="24"/>
          <w:szCs w:val="24"/>
        </w:rPr>
        <w:br/>
      </w:r>
    </w:p>
    <w:p w14:paraId="300AAB40" w14:textId="77777777" w:rsidR="002E38EC" w:rsidRPr="009A26E7" w:rsidRDefault="002E38EC" w:rsidP="002E38EC">
      <w:pPr>
        <w:spacing w:after="0" w:line="480" w:lineRule="auto"/>
        <w:rPr>
          <w:rFonts w:ascii="Arial" w:eastAsia="Times New Roman" w:hAnsi="Arial" w:cs="Arial"/>
          <w:sz w:val="24"/>
          <w:szCs w:val="24"/>
        </w:rPr>
      </w:pPr>
    </w:p>
    <w:p w14:paraId="24588500" w14:textId="77777777" w:rsidR="002E38EC" w:rsidRPr="009A26E7" w:rsidRDefault="002E38EC" w:rsidP="002E38EC">
      <w:pPr>
        <w:spacing w:after="0" w:line="480" w:lineRule="auto"/>
        <w:rPr>
          <w:rFonts w:ascii="Arial" w:eastAsia="Times New Roman" w:hAnsi="Arial" w:cs="Arial"/>
          <w:sz w:val="24"/>
          <w:szCs w:val="24"/>
        </w:rPr>
      </w:pPr>
    </w:p>
    <w:p w14:paraId="72F3272A" w14:textId="77777777" w:rsidR="002E38EC" w:rsidRPr="009A26E7" w:rsidRDefault="002E38EC" w:rsidP="002E38EC">
      <w:pPr>
        <w:spacing w:after="0" w:line="480" w:lineRule="auto"/>
        <w:rPr>
          <w:rFonts w:ascii="Arial" w:eastAsia="Times New Roman" w:hAnsi="Arial" w:cs="Arial"/>
          <w:sz w:val="24"/>
          <w:szCs w:val="24"/>
        </w:rPr>
      </w:pPr>
    </w:p>
    <w:p w14:paraId="7532721D" w14:textId="77777777" w:rsidR="002E38EC" w:rsidRPr="009A26E7" w:rsidRDefault="002E38EC" w:rsidP="002E38EC">
      <w:pPr>
        <w:spacing w:after="0" w:line="480" w:lineRule="auto"/>
        <w:rPr>
          <w:rFonts w:ascii="Arial" w:eastAsia="Times New Roman" w:hAnsi="Arial" w:cs="Arial"/>
          <w:sz w:val="24"/>
          <w:szCs w:val="24"/>
        </w:rPr>
      </w:pPr>
    </w:p>
    <w:p w14:paraId="2B50A61E" w14:textId="77777777" w:rsidR="002E38EC" w:rsidRPr="009A26E7" w:rsidRDefault="002E38EC" w:rsidP="002E38EC">
      <w:pPr>
        <w:spacing w:after="0" w:line="480" w:lineRule="auto"/>
        <w:rPr>
          <w:rFonts w:ascii="Arial" w:eastAsia="Times New Roman" w:hAnsi="Arial" w:cs="Arial"/>
          <w:sz w:val="24"/>
          <w:szCs w:val="24"/>
        </w:rPr>
      </w:pPr>
    </w:p>
    <w:p w14:paraId="50018FCF" w14:textId="77777777" w:rsidR="002E38EC" w:rsidRPr="009A26E7" w:rsidRDefault="002E38EC" w:rsidP="002E38EC">
      <w:pPr>
        <w:spacing w:after="0" w:line="480" w:lineRule="auto"/>
        <w:rPr>
          <w:rFonts w:ascii="Arial" w:eastAsia="Times New Roman" w:hAnsi="Arial" w:cs="Arial"/>
          <w:sz w:val="24"/>
          <w:szCs w:val="24"/>
        </w:rPr>
      </w:pPr>
    </w:p>
    <w:p w14:paraId="66F6D9E7" w14:textId="77777777" w:rsidR="002E38EC" w:rsidRPr="009A26E7" w:rsidRDefault="002E38EC" w:rsidP="002E38EC">
      <w:pPr>
        <w:spacing w:after="0" w:line="48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113"/>
        <w:gridCol w:w="3706"/>
      </w:tblGrid>
      <w:tr w:rsidR="002E38EC" w:rsidRPr="009A26E7" w14:paraId="1DA20B17"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126DBA" w14:textId="77777777" w:rsidR="002E38EC"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084740" w14:textId="0C35B4EC" w:rsidR="002E38EC" w:rsidRPr="00D47BBD" w:rsidRDefault="00286D53"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0</w:t>
            </w:r>
          </w:p>
        </w:tc>
      </w:tr>
      <w:tr w:rsidR="002E38EC" w:rsidRPr="009A26E7" w14:paraId="574A7B84"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0249B" w14:textId="77777777" w:rsidR="002E38EC"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D93170" w14:textId="00F134C8" w:rsidR="002E38EC"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color w:val="000000" w:themeColor="text1"/>
                <w:sz w:val="24"/>
                <w:szCs w:val="24"/>
              </w:rPr>
              <w:t xml:space="preserve">View </w:t>
            </w:r>
            <w:r w:rsidR="00286D53">
              <w:rPr>
                <w:rFonts w:ascii="Arial" w:eastAsia="Arial,Arial,Arial,Arial,Times N" w:hAnsi="Arial" w:cs="Arial"/>
                <w:color w:val="000000" w:themeColor="text1"/>
                <w:sz w:val="24"/>
                <w:szCs w:val="24"/>
              </w:rPr>
              <w:t>Guards Assignment History</w:t>
            </w:r>
          </w:p>
        </w:tc>
      </w:tr>
      <w:tr w:rsidR="00020783" w:rsidRPr="009A26E7" w14:paraId="70006B91"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714B19" w14:textId="32D7EACF" w:rsidR="00020783" w:rsidRPr="00D47BBD" w:rsidRDefault="7574746E" w:rsidP="7574746E">
            <w:pPr>
              <w:spacing w:after="0" w:line="240" w:lineRule="auto"/>
              <w:rPr>
                <w:rFonts w:ascii="Arial" w:eastAsia="Arial,Arial,Arial,Arial,Times N" w:hAnsi="Arial" w:cs="Arial"/>
                <w:b/>
                <w:bCs/>
                <w:color w:val="000000" w:themeColor="text1"/>
                <w:sz w:val="24"/>
                <w:szCs w:val="24"/>
              </w:rPr>
            </w:pPr>
            <w:r w:rsidRPr="00D47BBD">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5AD740" w14:textId="069C361E" w:rsidR="00020783" w:rsidRPr="00D47BBD" w:rsidRDefault="00286D53" w:rsidP="7574746E">
            <w:pPr>
              <w:spacing w:after="0" w:line="240" w:lineRule="auto"/>
              <w:rPr>
                <w:rFonts w:ascii="Arial" w:eastAsia="Arial,Arial,Arial,Arial,Times N" w:hAnsi="Arial" w:cs="Arial"/>
                <w:color w:val="000000" w:themeColor="text1"/>
                <w:sz w:val="24"/>
                <w:szCs w:val="24"/>
              </w:rPr>
            </w:pPr>
            <w:r w:rsidRPr="00286D53">
              <w:rPr>
                <w:rFonts w:ascii="Arial" w:eastAsia="Arial,Arial,Arial,Arial,Times N" w:hAnsi="Arial" w:cs="Arial"/>
                <w:color w:val="000000" w:themeColor="text1"/>
                <w:sz w:val="24"/>
                <w:szCs w:val="24"/>
              </w:rPr>
              <w:t>Show guard’s history of assignments</w:t>
            </w:r>
          </w:p>
        </w:tc>
      </w:tr>
      <w:tr w:rsidR="00020783" w:rsidRPr="009A26E7" w14:paraId="6736F80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2B9827" w14:textId="73F7A21E"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90163" w14:textId="4786F39E" w:rsidR="00020783" w:rsidRPr="00D47BBD" w:rsidRDefault="00286D53" w:rsidP="7574746E">
            <w:pPr>
              <w:spacing w:after="0" w:line="240" w:lineRule="auto"/>
              <w:rPr>
                <w:rFonts w:ascii="Arial" w:eastAsia="Arial,Arial,Arial,Times New Rom" w:hAnsi="Arial" w:cs="Arial"/>
                <w:sz w:val="24"/>
                <w:szCs w:val="24"/>
              </w:rPr>
            </w:pPr>
            <w:r w:rsidRPr="00286D53">
              <w:rPr>
                <w:rFonts w:ascii="Arial" w:eastAsia="Arial,Arial,Arial,Times New Rom" w:hAnsi="Arial" w:cs="Arial"/>
                <w:sz w:val="24"/>
                <w:szCs w:val="24"/>
              </w:rPr>
              <w:t>Manager wants to view the history of assignments of a guard</w:t>
            </w:r>
          </w:p>
        </w:tc>
      </w:tr>
      <w:tr w:rsidR="00020783" w:rsidRPr="009A26E7" w14:paraId="0078A37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D6D055" w14:textId="37BFBB17"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031CE7" w14:textId="51792AEF"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Times New Rom" w:hAnsi="Arial" w:cs="Arial"/>
                <w:sz w:val="24"/>
                <w:szCs w:val="24"/>
              </w:rPr>
              <w:t>Manager</w:t>
            </w:r>
          </w:p>
        </w:tc>
      </w:tr>
      <w:tr w:rsidR="00020783" w:rsidRPr="009A26E7" w14:paraId="1C2CC91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239BAB" w14:textId="79562EDB"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17B2A3" w14:textId="16C9952B"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Times New Rom" w:hAnsi="Arial" w:cs="Arial"/>
                <w:sz w:val="24"/>
                <w:szCs w:val="24"/>
              </w:rPr>
              <w:t>The manager wants to view the list of past duty details of guards recorded in the system and its details</w:t>
            </w:r>
          </w:p>
        </w:tc>
      </w:tr>
      <w:tr w:rsidR="00020783" w:rsidRPr="009A26E7" w14:paraId="3661BCBC"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2AECC0" w14:textId="6160A38A"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C97A32" w14:textId="77777777" w:rsidR="00020783" w:rsidRPr="00D47BBD" w:rsidRDefault="00020783" w:rsidP="00020783">
            <w:pPr>
              <w:spacing w:after="0" w:line="240" w:lineRule="auto"/>
              <w:rPr>
                <w:rFonts w:ascii="Arial" w:eastAsia="Times New Roman" w:hAnsi="Arial" w:cs="Arial"/>
                <w:sz w:val="24"/>
                <w:szCs w:val="24"/>
              </w:rPr>
            </w:pPr>
          </w:p>
        </w:tc>
      </w:tr>
      <w:tr w:rsidR="00020783" w:rsidRPr="009A26E7" w14:paraId="0486123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9259C7" w14:textId="5E727C28"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B0D32" w14:textId="3BCD128A" w:rsidR="00020783" w:rsidRPr="00D47BBD" w:rsidRDefault="7574746E" w:rsidP="7574746E">
            <w:pPr>
              <w:spacing w:after="0" w:line="240" w:lineRule="auto"/>
              <w:textAlignment w:val="baseline"/>
              <w:rPr>
                <w:rFonts w:ascii="Arial" w:eastAsia="Arial,Arial,Arial,Arial,Times N" w:hAnsi="Arial" w:cs="Arial"/>
                <w:color w:val="000000" w:themeColor="text1"/>
                <w:sz w:val="24"/>
                <w:szCs w:val="24"/>
              </w:rPr>
            </w:pPr>
            <w:r w:rsidRPr="00D47BBD">
              <w:rPr>
                <w:rFonts w:ascii="Arial" w:eastAsia="Arial,Arial,Arial,Arial,Times N" w:hAnsi="Arial" w:cs="Arial"/>
                <w:color w:val="000000" w:themeColor="text1"/>
                <w:sz w:val="24"/>
                <w:szCs w:val="24"/>
              </w:rPr>
              <w:t>The duty details of guar</w:t>
            </w:r>
            <w:r w:rsidR="00AC3DF9">
              <w:rPr>
                <w:rFonts w:ascii="Arial" w:eastAsia="Arial,Arial,Arial,Arial,Times N" w:hAnsi="Arial" w:cs="Arial"/>
                <w:color w:val="000000" w:themeColor="text1"/>
                <w:sz w:val="24"/>
                <w:szCs w:val="24"/>
              </w:rPr>
              <w:t xml:space="preserve">ds must be stored before in </w:t>
            </w:r>
            <w:r w:rsidRPr="00D47BBD">
              <w:rPr>
                <w:rFonts w:ascii="Arial" w:eastAsia="Arial,Arial,Arial,Arial,Times N" w:hAnsi="Arial" w:cs="Arial"/>
                <w:color w:val="000000" w:themeColor="text1"/>
                <w:sz w:val="24"/>
                <w:szCs w:val="24"/>
              </w:rPr>
              <w:t>the system</w:t>
            </w:r>
          </w:p>
        </w:tc>
      </w:tr>
      <w:tr w:rsidR="00020783" w:rsidRPr="009A26E7" w14:paraId="6EAC5BDD"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7522F8" w14:textId="4DD27071" w:rsidR="00020783" w:rsidRPr="00D47BBD" w:rsidRDefault="7574746E" w:rsidP="7574746E">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CB41E8" w14:textId="2E097159" w:rsidR="00020783" w:rsidRPr="00D47BBD" w:rsidRDefault="7574746E" w:rsidP="7574746E">
            <w:pPr>
              <w:spacing w:after="0" w:line="240" w:lineRule="auto"/>
              <w:textAlignment w:val="baseline"/>
              <w:rPr>
                <w:rFonts w:ascii="Arial" w:eastAsia="Arial,Arial,Arial,Arial,Times N" w:hAnsi="Arial" w:cs="Arial"/>
                <w:color w:val="000000" w:themeColor="text1"/>
                <w:sz w:val="24"/>
                <w:szCs w:val="24"/>
              </w:rPr>
            </w:pPr>
            <w:r w:rsidRPr="00D47BBD">
              <w:rPr>
                <w:rFonts w:ascii="Arial" w:eastAsia="Arial,Arial,Arial,Arial,Times N" w:hAnsi="Arial" w:cs="Arial"/>
                <w:color w:val="000000" w:themeColor="text1"/>
                <w:sz w:val="24"/>
                <w:szCs w:val="24"/>
              </w:rPr>
              <w:t xml:space="preserve">The duty details of guards </w:t>
            </w:r>
            <w:r w:rsidR="00B10EA8">
              <w:rPr>
                <w:rFonts w:ascii="Arial" w:eastAsia="Arial,Arial,Arial,Arial,Times N" w:hAnsi="Arial" w:cs="Arial"/>
                <w:color w:val="000000" w:themeColor="text1"/>
                <w:sz w:val="24"/>
                <w:szCs w:val="24"/>
              </w:rPr>
              <w:t>are</w:t>
            </w:r>
            <w:r w:rsidRPr="00D47BBD">
              <w:rPr>
                <w:rFonts w:ascii="Arial" w:eastAsia="Arial,Arial,Arial,Arial,Times N" w:hAnsi="Arial" w:cs="Arial"/>
                <w:color w:val="000000" w:themeColor="text1"/>
                <w:sz w:val="24"/>
                <w:szCs w:val="24"/>
              </w:rPr>
              <w:t xml:space="preserve"> shown to the manager</w:t>
            </w:r>
          </w:p>
        </w:tc>
      </w:tr>
      <w:tr w:rsidR="00AC3DF9" w:rsidRPr="009A26E7" w14:paraId="60F01A26"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4D0D6B" w14:textId="5B8CC293" w:rsidR="00AC3DF9" w:rsidRPr="00D47BBD" w:rsidRDefault="00AC3DF9" w:rsidP="00AC3DF9">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Flow of Events</w:t>
            </w:r>
          </w:p>
        </w:tc>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F5A9F" w14:textId="77777777" w:rsidR="00AC3DF9" w:rsidRDefault="00AC3DF9" w:rsidP="00AC3DF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2677337" w14:textId="77777777" w:rsidR="00AC3DF9" w:rsidRPr="00AC3DF9" w:rsidRDefault="00AC3DF9" w:rsidP="00315C49">
            <w:pPr>
              <w:pStyle w:val="ListParagraph"/>
              <w:numPr>
                <w:ilvl w:val="4"/>
                <w:numId w:val="92"/>
              </w:numPr>
              <w:spacing w:after="0" w:line="240" w:lineRule="auto"/>
              <w:rPr>
                <w:rFonts w:ascii="Arial" w:eastAsia="Arial,Arial,Arial,Arial,Times N" w:hAnsi="Arial" w:cs="Arial"/>
                <w:color w:val="000000" w:themeColor="text1"/>
                <w:sz w:val="24"/>
                <w:szCs w:val="24"/>
              </w:rPr>
            </w:pPr>
            <w:r w:rsidRPr="00A9210D">
              <w:rPr>
                <w:rFonts w:ascii="Arial" w:eastAsia="Arial,Arial,Arial,Times New Rom" w:hAnsi="Arial" w:cs="Arial"/>
                <w:color w:val="000000" w:themeColor="text1"/>
                <w:sz w:val="24"/>
                <w:szCs w:val="24"/>
              </w:rPr>
              <w:t>Agency clerk / manager</w:t>
            </w:r>
            <w:r>
              <w:rPr>
                <w:rFonts w:ascii="Arial" w:eastAsia="Arial,Arial,Arial,Times New Rom" w:hAnsi="Arial" w:cs="Arial"/>
                <w:color w:val="000000" w:themeColor="text1"/>
                <w:sz w:val="24"/>
                <w:szCs w:val="24"/>
              </w:rPr>
              <w:t xml:space="preserve"> clicks “Guard History” button.</w:t>
            </w:r>
          </w:p>
          <w:p w14:paraId="31C54881" w14:textId="77777777" w:rsidR="00AC3DF9" w:rsidRPr="00AC3DF9" w:rsidRDefault="00AC3DF9" w:rsidP="00315C49">
            <w:pPr>
              <w:pStyle w:val="ListParagraph"/>
              <w:numPr>
                <w:ilvl w:val="4"/>
                <w:numId w:val="92"/>
              </w:numPr>
              <w:spacing w:after="0" w:line="240" w:lineRule="auto"/>
              <w:rPr>
                <w:rFonts w:ascii="Arial" w:eastAsia="Arial,Arial,Arial,Arial,Times N" w:hAnsi="Arial" w:cs="Arial"/>
                <w:color w:val="000000" w:themeColor="text1"/>
                <w:sz w:val="24"/>
                <w:szCs w:val="24"/>
              </w:rPr>
            </w:pPr>
            <w:r w:rsidRPr="00A9210D">
              <w:rPr>
                <w:rFonts w:ascii="Arial" w:eastAsia="Arial,Arial,Arial,Times New Rom" w:hAnsi="Arial" w:cs="Arial"/>
                <w:color w:val="000000" w:themeColor="text1"/>
                <w:sz w:val="24"/>
                <w:szCs w:val="24"/>
              </w:rPr>
              <w:t>Agency clerk / manager</w:t>
            </w:r>
            <w:r>
              <w:rPr>
                <w:rFonts w:ascii="Arial" w:eastAsia="Arial,Arial,Arial,Times New Rom" w:hAnsi="Arial" w:cs="Arial"/>
                <w:color w:val="000000" w:themeColor="text1"/>
                <w:sz w:val="24"/>
                <w:szCs w:val="24"/>
              </w:rPr>
              <w:t xml:space="preserve"> selects guards with past assignments from the list.</w:t>
            </w:r>
          </w:p>
          <w:p w14:paraId="58089D82" w14:textId="14057E27" w:rsidR="00AC3DF9" w:rsidRPr="00AC3DF9" w:rsidRDefault="00AC3DF9" w:rsidP="00315C49">
            <w:pPr>
              <w:pStyle w:val="ListParagraph"/>
              <w:numPr>
                <w:ilvl w:val="4"/>
                <w:numId w:val="92"/>
              </w:numPr>
              <w:spacing w:after="0" w:line="240" w:lineRule="auto"/>
              <w:rPr>
                <w:rFonts w:ascii="Arial" w:eastAsia="Arial,Arial,Arial,Arial,Times N" w:hAnsi="Arial" w:cs="Arial"/>
                <w:color w:val="000000" w:themeColor="text1"/>
                <w:sz w:val="24"/>
                <w:szCs w:val="24"/>
              </w:rPr>
            </w:pPr>
            <w:r w:rsidRPr="00AC3DF9">
              <w:rPr>
                <w:rFonts w:ascii="Arial" w:eastAsia="Arial,Arial,Arial,Times New Rom" w:hAnsi="Arial" w:cs="Arial"/>
                <w:color w:val="000000" w:themeColor="text1"/>
                <w:sz w:val="24"/>
                <w:szCs w:val="24"/>
              </w:rPr>
              <w:t>Agency clerk / manager clicks the “View Details” button to view the details of the past assignment.</w:t>
            </w:r>
          </w:p>
        </w:tc>
        <w:tc>
          <w:tcPr>
            <w:tcW w:w="37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5B5C9C" w14:textId="77777777" w:rsidR="00AC3DF9" w:rsidRDefault="00AC3DF9" w:rsidP="00AC3DF9">
            <w:pPr>
              <w:spacing w:after="0" w:line="240" w:lineRule="auto"/>
              <w:rPr>
                <w:rFonts w:ascii="Arial" w:eastAsia="Arial,Arial,Arial,Times New Rom" w:hAnsi="Arial" w:cs="Arial"/>
                <w:sz w:val="24"/>
                <w:szCs w:val="24"/>
              </w:rPr>
            </w:pPr>
            <w:r w:rsidRPr="00D47BBD">
              <w:rPr>
                <w:rFonts w:ascii="Arial" w:eastAsia="Arial,Arial,Arial,Arial,Times N" w:hAnsi="Arial" w:cs="Arial"/>
                <w:bCs/>
                <w:color w:val="000000" w:themeColor="text1"/>
                <w:sz w:val="24"/>
                <w:szCs w:val="24"/>
              </w:rPr>
              <w:t>System:</w:t>
            </w:r>
            <w:r w:rsidRPr="00D47BBD">
              <w:rPr>
                <w:rFonts w:ascii="Arial" w:eastAsia="Arial,Arial,Arial,Times New Rom" w:hAnsi="Arial" w:cs="Arial"/>
                <w:sz w:val="24"/>
                <w:szCs w:val="24"/>
              </w:rPr>
              <w:t xml:space="preserve"> </w:t>
            </w:r>
          </w:p>
          <w:p w14:paraId="596AE1D5" w14:textId="77777777" w:rsidR="00B10EA8" w:rsidRDefault="00B10EA8" w:rsidP="00AC3DF9">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Guards with past assignments a</w:t>
            </w:r>
            <w:r w:rsidR="009560CE">
              <w:rPr>
                <w:rFonts w:ascii="Arial" w:eastAsia="Arial,Arial,Arial,Times New Rom" w:hAnsi="Arial" w:cs="Arial"/>
                <w:sz w:val="24"/>
                <w:szCs w:val="24"/>
              </w:rPr>
              <w:t>re shown to the user</w:t>
            </w:r>
          </w:p>
          <w:p w14:paraId="796D16BF" w14:textId="77777777" w:rsidR="009560CE" w:rsidRDefault="009560CE" w:rsidP="00AC3DF9">
            <w:pPr>
              <w:spacing w:after="0" w:line="240" w:lineRule="auto"/>
              <w:rPr>
                <w:rFonts w:ascii="Arial" w:eastAsia="Arial,Arial,Arial,Times New Rom" w:hAnsi="Arial" w:cs="Arial"/>
                <w:sz w:val="24"/>
                <w:szCs w:val="24"/>
              </w:rPr>
            </w:pPr>
          </w:p>
          <w:p w14:paraId="3FB50FEF" w14:textId="77777777" w:rsidR="009560CE" w:rsidRDefault="009560CE" w:rsidP="00AC3DF9">
            <w:pPr>
              <w:spacing w:after="0" w:line="240" w:lineRule="auto"/>
              <w:rPr>
                <w:rFonts w:ascii="Arial" w:eastAsia="Arial,Arial,Arial,Times New Rom" w:hAnsi="Arial" w:cs="Arial"/>
                <w:sz w:val="24"/>
                <w:szCs w:val="24"/>
              </w:rPr>
            </w:pPr>
          </w:p>
          <w:p w14:paraId="4118833B" w14:textId="77777777" w:rsidR="009560CE" w:rsidRDefault="009560CE" w:rsidP="00AC3DF9">
            <w:pPr>
              <w:spacing w:after="0" w:line="240" w:lineRule="auto"/>
              <w:rPr>
                <w:rFonts w:ascii="Arial" w:eastAsia="Arial,Arial,Arial,Times New Rom" w:hAnsi="Arial" w:cs="Arial"/>
                <w:sz w:val="24"/>
                <w:szCs w:val="24"/>
              </w:rPr>
            </w:pPr>
          </w:p>
          <w:p w14:paraId="036728AE" w14:textId="77777777" w:rsidR="009560CE" w:rsidRDefault="009560CE" w:rsidP="00AC3DF9">
            <w:pPr>
              <w:spacing w:after="0" w:line="240" w:lineRule="auto"/>
              <w:rPr>
                <w:rFonts w:ascii="Arial" w:eastAsia="Arial,Arial,Arial,Times New Rom" w:hAnsi="Arial" w:cs="Arial"/>
                <w:sz w:val="24"/>
                <w:szCs w:val="24"/>
              </w:rPr>
            </w:pPr>
          </w:p>
          <w:p w14:paraId="5D8F63AF" w14:textId="341FCEA6" w:rsidR="009560CE" w:rsidRPr="00D47BBD" w:rsidRDefault="009560CE" w:rsidP="00AC3DF9">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3.1 Show view assignment details to the user</w:t>
            </w:r>
          </w:p>
        </w:tc>
      </w:tr>
      <w:tr w:rsidR="00AC3DF9" w:rsidRPr="009A26E7" w14:paraId="04F80A55" w14:textId="77777777" w:rsidTr="7574746E">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27FB05" w14:textId="3394D544" w:rsidR="00AC3DF9" w:rsidRPr="00D47BBD" w:rsidRDefault="00AC3DF9" w:rsidP="00AC3DF9">
            <w:pPr>
              <w:spacing w:after="0" w:line="240" w:lineRule="auto"/>
              <w:rPr>
                <w:rFonts w:ascii="Arial" w:eastAsia="Arial,Arial,Arial,Times New Rom" w:hAnsi="Arial" w:cs="Arial"/>
                <w:sz w:val="24"/>
                <w:szCs w:val="24"/>
              </w:rPr>
            </w:pPr>
            <w:r w:rsidRPr="00D47BBD">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D5D923" w14:textId="0F1D428A" w:rsidR="00AC3DF9" w:rsidRPr="00AC3DF9" w:rsidRDefault="00AC3DF9" w:rsidP="00315C49">
            <w:pPr>
              <w:pStyle w:val="ListParagraph"/>
              <w:numPr>
                <w:ilvl w:val="5"/>
                <w:numId w:val="92"/>
              </w:numPr>
              <w:spacing w:after="0" w:line="240" w:lineRule="auto"/>
              <w:rPr>
                <w:rFonts w:ascii="Arial" w:eastAsia="Times New Roman" w:hAnsi="Arial" w:cs="Arial"/>
                <w:sz w:val="24"/>
                <w:szCs w:val="24"/>
              </w:rPr>
            </w:pPr>
            <w:r>
              <w:rPr>
                <w:rFonts w:ascii="Arial" w:eastAsia="Times New Roman" w:hAnsi="Arial" w:cs="Arial"/>
                <w:sz w:val="24"/>
                <w:szCs w:val="24"/>
              </w:rPr>
              <w:t>If the guard does not have any past assignment, then do not show guard on the list.</w:t>
            </w:r>
          </w:p>
        </w:tc>
      </w:tr>
    </w:tbl>
    <w:p w14:paraId="3AB100AC" w14:textId="77777777" w:rsidR="002E38EC" w:rsidRPr="009A26E7" w:rsidRDefault="002E38EC" w:rsidP="002E38EC">
      <w:pPr>
        <w:rPr>
          <w:rFonts w:ascii="Arial" w:eastAsia="Times New Roman" w:hAnsi="Arial" w:cs="Arial"/>
          <w:sz w:val="24"/>
          <w:szCs w:val="24"/>
        </w:rPr>
      </w:pPr>
    </w:p>
    <w:p w14:paraId="33739D41" w14:textId="77777777" w:rsidR="002E38EC" w:rsidRPr="009A26E7" w:rsidRDefault="002E38EC" w:rsidP="002E38EC">
      <w:pPr>
        <w:spacing w:after="0" w:line="480" w:lineRule="auto"/>
        <w:rPr>
          <w:rFonts w:ascii="Arial" w:eastAsia="Times New Roman" w:hAnsi="Arial" w:cs="Arial"/>
          <w:sz w:val="24"/>
          <w:szCs w:val="24"/>
        </w:rPr>
      </w:pPr>
    </w:p>
    <w:p w14:paraId="75648720" w14:textId="77777777" w:rsidR="002E38EC" w:rsidRPr="009A26E7" w:rsidRDefault="002E38EC" w:rsidP="002E38EC">
      <w:pPr>
        <w:spacing w:after="0" w:line="480" w:lineRule="auto"/>
        <w:rPr>
          <w:rFonts w:ascii="Arial" w:eastAsia="Times New Roman" w:hAnsi="Arial" w:cs="Arial"/>
          <w:sz w:val="24"/>
          <w:szCs w:val="24"/>
        </w:rPr>
      </w:pPr>
    </w:p>
    <w:p w14:paraId="4B2ED23B" w14:textId="66A7A2F5" w:rsidR="002E38EC" w:rsidRPr="009A26E7" w:rsidRDefault="002E38EC" w:rsidP="002E38EC">
      <w:pPr>
        <w:rPr>
          <w:rFonts w:ascii="Arial" w:eastAsia="Times New Roman" w:hAnsi="Arial" w:cs="Arial"/>
          <w:sz w:val="24"/>
          <w:szCs w:val="24"/>
        </w:rPr>
      </w:pPr>
    </w:p>
    <w:p w14:paraId="536225B6" w14:textId="3239C1B5" w:rsidR="002E38EC" w:rsidRPr="00BB6648" w:rsidRDefault="7574746E" w:rsidP="00315C49">
      <w:pPr>
        <w:pStyle w:val="ListParagraph"/>
        <w:numPr>
          <w:ilvl w:val="1"/>
          <w:numId w:val="50"/>
        </w:numPr>
        <w:rPr>
          <w:rFonts w:ascii="Arial" w:eastAsia="Arial,Times New Roman" w:hAnsi="Arial" w:cs="Arial"/>
          <w:sz w:val="24"/>
          <w:szCs w:val="24"/>
        </w:rPr>
      </w:pPr>
      <w:r w:rsidRPr="009A26E7">
        <w:rPr>
          <w:rFonts w:ascii="Arial" w:eastAsia="Arial,Arial,Arial,Arial,Times N" w:hAnsi="Arial" w:cs="Arial"/>
          <w:color w:val="000000" w:themeColor="text1"/>
          <w:sz w:val="24"/>
          <w:szCs w:val="24"/>
        </w:rPr>
        <w:lastRenderedPageBreak/>
        <w:t>Payroll Management System</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BB6648" w:rsidRPr="009A26E7" w14:paraId="2A634C67"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5AFFDB"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163E5E" w14:textId="4FB336DF" w:rsidR="00BB6648" w:rsidRPr="009A26E7" w:rsidRDefault="00BB6648" w:rsidP="008612D2">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w:t>
            </w:r>
            <w:r w:rsidR="008612D2">
              <w:rPr>
                <w:rFonts w:ascii="Arial" w:eastAsia="Arial,Arial,Arial,Arial,Times N" w:hAnsi="Arial" w:cs="Arial"/>
                <w:b/>
                <w:bCs/>
                <w:color w:val="000000" w:themeColor="text1"/>
                <w:sz w:val="24"/>
                <w:szCs w:val="24"/>
              </w:rPr>
              <w:t>1</w:t>
            </w:r>
          </w:p>
        </w:tc>
      </w:tr>
      <w:tr w:rsidR="00BB6648" w:rsidRPr="009A26E7" w14:paraId="56D3C94D"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76E45C"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37F33" w14:textId="4A14306C" w:rsidR="00BB6648" w:rsidRPr="009A26E7" w:rsidRDefault="00BB6648" w:rsidP="008612D2">
            <w:pPr>
              <w:spacing w:after="0" w:line="240" w:lineRule="auto"/>
              <w:rPr>
                <w:rFonts w:ascii="Arial" w:eastAsia="Arial,Arial,Arial,Times New Rom" w:hAnsi="Arial" w:cs="Arial"/>
                <w:sz w:val="24"/>
                <w:szCs w:val="24"/>
              </w:rPr>
            </w:pPr>
            <w:r w:rsidRPr="000069CB">
              <w:rPr>
                <w:rFonts w:ascii="Arial" w:eastAsia="Arial,Arial,Arial,Arial,Times N" w:hAnsi="Arial" w:cs="Arial"/>
                <w:color w:val="000000" w:themeColor="text1"/>
                <w:sz w:val="24"/>
                <w:szCs w:val="24"/>
              </w:rPr>
              <w:t xml:space="preserve">Add </w:t>
            </w:r>
            <w:r w:rsidR="008612D2">
              <w:rPr>
                <w:rFonts w:ascii="Arial" w:eastAsia="Arial,Arial,Arial,Arial,Times N" w:hAnsi="Arial" w:cs="Arial"/>
                <w:color w:val="000000" w:themeColor="text1"/>
                <w:sz w:val="24"/>
                <w:szCs w:val="24"/>
              </w:rPr>
              <w:t>Payroll</w:t>
            </w:r>
            <w:r w:rsidRPr="000069CB">
              <w:rPr>
                <w:rFonts w:ascii="Arial" w:eastAsia="Arial,Arial,Arial,Arial,Times N" w:hAnsi="Arial" w:cs="Arial"/>
                <w:color w:val="000000" w:themeColor="text1"/>
                <w:sz w:val="24"/>
                <w:szCs w:val="24"/>
              </w:rPr>
              <w:t xml:space="preserve"> Adjustment</w:t>
            </w:r>
          </w:p>
        </w:tc>
      </w:tr>
      <w:tr w:rsidR="00BB6648" w:rsidRPr="009A26E7" w14:paraId="24BDCE83"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E7FE4" w14:textId="77777777" w:rsidR="00BB6648" w:rsidRPr="009A26E7" w:rsidRDefault="00BB6648" w:rsidP="008612D2">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DD1D68" w14:textId="04446EC0" w:rsidR="00BB6648" w:rsidRPr="009A26E7" w:rsidRDefault="008612D2" w:rsidP="008612D2">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add an adjustment to the payroll of the guard</w:t>
            </w:r>
          </w:p>
        </w:tc>
      </w:tr>
      <w:tr w:rsidR="00BB6648" w:rsidRPr="009A26E7" w14:paraId="19A43CC1"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A8461E"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96AE29" w14:textId="6005A4F6" w:rsidR="00BB6648" w:rsidRPr="009A26E7" w:rsidRDefault="008612D2" w:rsidP="008612D2">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makes bonus/deduction adjustments to payroll</w:t>
            </w:r>
          </w:p>
        </w:tc>
      </w:tr>
      <w:tr w:rsidR="00BB6648" w:rsidRPr="009A26E7" w14:paraId="23FB7CC0"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BB7448"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68C286"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BB6648" w:rsidRPr="009A26E7" w14:paraId="4FD9C4F2"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EDA513"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E27CC8" w14:textId="3F4F5F15"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sidR="008612D2">
              <w:rPr>
                <w:rFonts w:ascii="Arial" w:eastAsia="Arial,Arial,Arial,Arial,Times N" w:hAnsi="Arial" w:cs="Arial"/>
                <w:color w:val="000000" w:themeColor="text1"/>
                <w:sz w:val="24"/>
                <w:szCs w:val="24"/>
              </w:rPr>
              <w:t xml:space="preserve">or wants to add a </w:t>
            </w:r>
            <w:r>
              <w:rPr>
                <w:rFonts w:ascii="Arial" w:eastAsia="Arial,Arial,Arial,Arial,Times N" w:hAnsi="Arial" w:cs="Arial"/>
                <w:color w:val="000000" w:themeColor="text1"/>
                <w:sz w:val="24"/>
                <w:szCs w:val="24"/>
              </w:rPr>
              <w:t>bonus/deduction</w:t>
            </w:r>
            <w:r w:rsidRPr="009A26E7">
              <w:rPr>
                <w:rFonts w:ascii="Arial" w:eastAsia="Arial,Arial,Arial,Arial,Times N" w:hAnsi="Arial" w:cs="Arial"/>
                <w:color w:val="000000" w:themeColor="text1"/>
                <w:sz w:val="24"/>
                <w:szCs w:val="24"/>
              </w:rPr>
              <w:t xml:space="preserve">, the manager can </w:t>
            </w:r>
            <w:r w:rsidR="008612D2">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w:t>
            </w:r>
            <w:r w:rsidR="008612D2">
              <w:rPr>
                <w:rFonts w:ascii="Arial" w:eastAsia="Arial,Arial,Arial,Arial,Times N" w:hAnsi="Arial" w:cs="Arial"/>
                <w:color w:val="000000" w:themeColor="text1"/>
                <w:sz w:val="24"/>
                <w:szCs w:val="24"/>
              </w:rPr>
              <w:t>the payroll</w:t>
            </w:r>
            <w:r w:rsidRPr="009A26E7">
              <w:rPr>
                <w:rFonts w:ascii="Arial" w:eastAsia="Arial,Arial,Arial,Arial,Times N" w:hAnsi="Arial" w:cs="Arial"/>
                <w:color w:val="000000" w:themeColor="text1"/>
                <w:sz w:val="24"/>
                <w:szCs w:val="24"/>
              </w:rPr>
              <w:t xml:space="preserve"> in the system.</w:t>
            </w:r>
          </w:p>
        </w:tc>
      </w:tr>
      <w:tr w:rsidR="00BB6648" w:rsidRPr="009A26E7" w14:paraId="33BAA587"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6562E9"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906D2B" w14:textId="4C43D07F"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8612D2">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sidR="008612D2">
              <w:rPr>
                <w:rFonts w:ascii="Arial" w:eastAsia="Arial,Arial,Arial,Arial,Times N" w:hAnsi="Arial" w:cs="Arial"/>
                <w:color w:val="000000" w:themeColor="text1"/>
                <w:sz w:val="24"/>
                <w:szCs w:val="24"/>
              </w:rPr>
              <w:t>Adjust Cola Bonus Details</w:t>
            </w:r>
          </w:p>
          <w:p w14:paraId="04FE2DA8" w14:textId="5DD04451"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just 13</w:t>
            </w:r>
            <w:r w:rsidRPr="008612D2">
              <w:rPr>
                <w:rFonts w:ascii="Arial" w:eastAsia="Arial,Arial,Arial,Arial,Times N" w:hAnsi="Arial" w:cs="Arial"/>
                <w:color w:val="000000" w:themeColor="text1"/>
                <w:sz w:val="24"/>
                <w:szCs w:val="24"/>
                <w:vertAlign w:val="superscript"/>
              </w:rPr>
              <w:t>th</w:t>
            </w:r>
            <w:r>
              <w:rPr>
                <w:rFonts w:ascii="Arial" w:eastAsia="Arial,Arial,Arial,Arial,Times N" w:hAnsi="Arial" w:cs="Arial"/>
                <w:color w:val="000000" w:themeColor="text1"/>
                <w:sz w:val="24"/>
                <w:szCs w:val="24"/>
              </w:rPr>
              <w:t xml:space="preserve"> Month Bonus Details</w:t>
            </w:r>
          </w:p>
          <w:p w14:paraId="394D82A3" w14:textId="1E2A3642"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just Emergency Allowance Bonus Details</w:t>
            </w:r>
          </w:p>
          <w:p w14:paraId="51709F71" w14:textId="2B88A211"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just Cash Bonds Bonus Details</w:t>
            </w:r>
          </w:p>
          <w:p w14:paraId="11603AC0" w14:textId="31EDFCC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just Cash Advance Deductions Details</w:t>
            </w:r>
          </w:p>
        </w:tc>
      </w:tr>
      <w:tr w:rsidR="00BB6648" w:rsidRPr="009A26E7" w14:paraId="746B9990"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6CF45A"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E6DF09" w14:textId="77777777" w:rsidR="00BB6648" w:rsidRPr="009A26E7" w:rsidRDefault="00BB6648" w:rsidP="00315C49">
            <w:pPr>
              <w:numPr>
                <w:ilvl w:val="0"/>
                <w:numId w:val="2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14073AE8" w14:textId="60791C1A" w:rsidR="00BB6648" w:rsidRPr="009A26E7" w:rsidRDefault="00BB6648" w:rsidP="00315C49">
            <w:pPr>
              <w:numPr>
                <w:ilvl w:val="0"/>
                <w:numId w:val="2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sidR="008612D2">
              <w:rPr>
                <w:rFonts w:ascii="Arial" w:eastAsia="Arial,Arial,Arial,Arial,Times N" w:hAnsi="Arial" w:cs="Arial"/>
                <w:color w:val="000000" w:themeColor="text1"/>
                <w:sz w:val="24"/>
                <w:szCs w:val="24"/>
              </w:rPr>
              <w:t>payroll details must be existing.</w:t>
            </w:r>
          </w:p>
        </w:tc>
      </w:tr>
      <w:tr w:rsidR="00BB6648" w:rsidRPr="009A26E7" w14:paraId="7AB5770A"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EF2DDC"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BF3734" w14:textId="4D24EA7A" w:rsidR="00BB6648" w:rsidRPr="009A26E7" w:rsidRDefault="00BB6648" w:rsidP="00315C49">
            <w:pPr>
              <w:numPr>
                <w:ilvl w:val="0"/>
                <w:numId w:val="2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bonus/deduction</w:t>
            </w:r>
            <w:r w:rsidRPr="009A26E7">
              <w:rPr>
                <w:rFonts w:ascii="Arial" w:eastAsia="Arial,Arial,Arial,Arial,Times N" w:hAnsi="Arial" w:cs="Arial"/>
                <w:color w:val="000000" w:themeColor="text1"/>
                <w:sz w:val="24"/>
                <w:szCs w:val="24"/>
              </w:rPr>
              <w:t xml:space="preserve"> details </w:t>
            </w:r>
            <w:r w:rsidR="008612D2">
              <w:rPr>
                <w:rFonts w:ascii="Arial" w:eastAsia="Arial,Arial,Arial,Arial,Times N" w:hAnsi="Arial" w:cs="Arial"/>
                <w:color w:val="000000" w:themeColor="text1"/>
                <w:sz w:val="24"/>
                <w:szCs w:val="24"/>
              </w:rPr>
              <w:t>are added.</w:t>
            </w:r>
          </w:p>
        </w:tc>
      </w:tr>
      <w:tr w:rsidR="00BB6648" w:rsidRPr="009A26E7" w14:paraId="0E3B6B01"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A4C0D5"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4984D4" w14:textId="77777777" w:rsidR="008612D2" w:rsidRDefault="008612D2" w:rsidP="008612D2">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207A3DF" w14:textId="77777777" w:rsidR="00BB6648" w:rsidRPr="008612D2" w:rsidRDefault="008612D2" w:rsidP="00315C49">
            <w:pPr>
              <w:pStyle w:val="ListParagraph"/>
              <w:numPr>
                <w:ilvl w:val="4"/>
                <w:numId w:val="104"/>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62A14A12" w14:textId="77777777" w:rsidR="008612D2" w:rsidRPr="008612D2" w:rsidRDefault="008612D2" w:rsidP="00315C49">
            <w:pPr>
              <w:pStyle w:val="ListParagraph"/>
              <w:numPr>
                <w:ilvl w:val="4"/>
                <w:numId w:val="104"/>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0AA840F4" w14:textId="77777777" w:rsidR="008612D2" w:rsidRPr="008612D2" w:rsidRDefault="008612D2" w:rsidP="00315C49">
            <w:pPr>
              <w:pStyle w:val="ListParagraph"/>
              <w:numPr>
                <w:ilvl w:val="4"/>
                <w:numId w:val="104"/>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436CCF57" w14:textId="77777777" w:rsidR="008612D2" w:rsidRPr="008612D2" w:rsidRDefault="008612D2" w:rsidP="00315C49">
            <w:pPr>
              <w:pStyle w:val="ListParagraph"/>
              <w:numPr>
                <w:ilvl w:val="4"/>
                <w:numId w:val="104"/>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bonus/deductions details.</w:t>
            </w:r>
          </w:p>
          <w:p w14:paraId="1DDD8BE5" w14:textId="1B899E47" w:rsidR="008612D2" w:rsidRPr="009A26E7" w:rsidRDefault="008612D2" w:rsidP="00315C49">
            <w:pPr>
              <w:pStyle w:val="ListParagraph"/>
              <w:numPr>
                <w:ilvl w:val="4"/>
                <w:numId w:val="104"/>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4C8F21" w14:textId="77777777" w:rsidR="00BB6648" w:rsidRPr="009A26E7" w:rsidRDefault="00BB6648" w:rsidP="008612D2">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2F1BD502" w14:textId="1B129AF6" w:rsidR="00BB6648" w:rsidRDefault="00EB419F" w:rsidP="008612D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4246D892" w14:textId="6517DEF3" w:rsidR="00EB419F" w:rsidRDefault="00EB419F" w:rsidP="008612D2">
            <w:pPr>
              <w:spacing w:after="0" w:line="240" w:lineRule="auto"/>
              <w:rPr>
                <w:rFonts w:ascii="Arial" w:eastAsia="Times New Roman" w:hAnsi="Arial" w:cs="Arial"/>
                <w:color w:val="000000"/>
                <w:sz w:val="24"/>
                <w:szCs w:val="24"/>
              </w:rPr>
            </w:pPr>
          </w:p>
          <w:p w14:paraId="5FD0FDF9" w14:textId="633E4227" w:rsidR="00EB419F" w:rsidRPr="009A26E7" w:rsidRDefault="00EB419F" w:rsidP="008612D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59C77668" w14:textId="354888C6" w:rsidR="00BB6648" w:rsidRDefault="00EB419F" w:rsidP="008612D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3AB3EC45" w14:textId="54C05149" w:rsidR="00EB419F" w:rsidRDefault="00EB419F" w:rsidP="008612D2">
            <w:pPr>
              <w:spacing w:after="0" w:line="240" w:lineRule="auto"/>
              <w:rPr>
                <w:rFonts w:ascii="Arial" w:eastAsia="Times New Roman" w:hAnsi="Arial" w:cs="Arial"/>
                <w:color w:val="000000"/>
                <w:sz w:val="24"/>
                <w:szCs w:val="24"/>
              </w:rPr>
            </w:pPr>
          </w:p>
          <w:p w14:paraId="70FB30B0" w14:textId="00ACE54A" w:rsidR="00EB419F" w:rsidRDefault="00EB419F" w:rsidP="008612D2">
            <w:pPr>
              <w:spacing w:after="0" w:line="240" w:lineRule="auto"/>
              <w:rPr>
                <w:rFonts w:ascii="Arial" w:eastAsia="Times New Roman" w:hAnsi="Arial" w:cs="Arial"/>
                <w:color w:val="000000"/>
                <w:sz w:val="24"/>
                <w:szCs w:val="24"/>
              </w:rPr>
            </w:pPr>
          </w:p>
          <w:p w14:paraId="03E4F1B2" w14:textId="0DC9F0AE" w:rsidR="00EB419F" w:rsidRDefault="00EB419F" w:rsidP="008612D2">
            <w:pPr>
              <w:spacing w:after="0" w:line="240" w:lineRule="auto"/>
              <w:rPr>
                <w:rFonts w:ascii="Arial" w:eastAsia="Times New Roman" w:hAnsi="Arial" w:cs="Arial"/>
                <w:color w:val="000000"/>
                <w:sz w:val="24"/>
                <w:szCs w:val="24"/>
              </w:rPr>
            </w:pPr>
          </w:p>
          <w:p w14:paraId="1722EB00" w14:textId="07EC9491" w:rsidR="00EB419F" w:rsidRDefault="00EB419F" w:rsidP="008612D2">
            <w:pPr>
              <w:spacing w:after="0" w:line="240" w:lineRule="auto"/>
              <w:rPr>
                <w:rFonts w:ascii="Arial" w:eastAsia="Times New Roman" w:hAnsi="Arial" w:cs="Arial"/>
                <w:color w:val="000000"/>
                <w:sz w:val="24"/>
                <w:szCs w:val="24"/>
              </w:rPr>
            </w:pPr>
          </w:p>
          <w:p w14:paraId="77C651C2" w14:textId="1D663832" w:rsidR="00BB6648" w:rsidRPr="00EB419F" w:rsidRDefault="00EB419F" w:rsidP="008612D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BB6648" w:rsidRPr="009A26E7" w14:paraId="5D809BED"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84ABA8" w14:textId="77777777"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B9F88A" w14:textId="73A1D7F6" w:rsidR="00BB6648" w:rsidRPr="009A26E7" w:rsidRDefault="00BB6648"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1. If the </w:t>
            </w:r>
            <w:r w:rsidR="008612D2">
              <w:rPr>
                <w:rFonts w:ascii="Arial" w:eastAsia="Arial,Arial,Arial,Arial,Times N" w:hAnsi="Arial" w:cs="Arial"/>
                <w:color w:val="000000" w:themeColor="text1"/>
                <w:sz w:val="24"/>
                <w:szCs w:val="24"/>
              </w:rPr>
              <w:t>payroll</w:t>
            </w:r>
            <w:r w:rsidRPr="009A26E7">
              <w:rPr>
                <w:rFonts w:ascii="Arial" w:eastAsia="Arial,Arial,Arial,Arial,Times N" w:hAnsi="Arial" w:cs="Arial"/>
                <w:color w:val="000000" w:themeColor="text1"/>
                <w:sz w:val="24"/>
                <w:szCs w:val="24"/>
              </w:rPr>
              <w:t xml:space="preserve"> does not exist, then do allow </w:t>
            </w:r>
            <w:r w:rsidR="008612D2">
              <w:rPr>
                <w:rFonts w:ascii="Arial" w:eastAsia="Arial,Arial,Arial,Arial,Times N" w:hAnsi="Arial" w:cs="Arial"/>
                <w:color w:val="000000" w:themeColor="text1"/>
                <w:sz w:val="24"/>
                <w:szCs w:val="24"/>
              </w:rPr>
              <w:t>addition</w:t>
            </w:r>
            <w:r w:rsidRPr="009A26E7">
              <w:rPr>
                <w:rFonts w:ascii="Arial" w:eastAsia="Arial,Arial,Arial,Arial,Times N" w:hAnsi="Arial" w:cs="Arial"/>
                <w:color w:val="000000" w:themeColor="text1"/>
                <w:sz w:val="24"/>
                <w:szCs w:val="24"/>
              </w:rPr>
              <w:t xml:space="preserve"> of </w:t>
            </w:r>
            <w:r>
              <w:rPr>
                <w:rFonts w:ascii="Arial" w:eastAsia="Arial,Arial,Arial,Arial,Times N" w:hAnsi="Arial" w:cs="Arial"/>
                <w:color w:val="000000" w:themeColor="text1"/>
                <w:sz w:val="24"/>
                <w:szCs w:val="24"/>
              </w:rPr>
              <w:t>bonus/deduction</w:t>
            </w:r>
            <w:r w:rsidRPr="009A26E7">
              <w:rPr>
                <w:rFonts w:ascii="Arial" w:eastAsia="Arial,Arial,Arial,Arial,Times N" w:hAnsi="Arial" w:cs="Arial"/>
                <w:color w:val="000000" w:themeColor="text1"/>
                <w:sz w:val="24"/>
                <w:szCs w:val="24"/>
              </w:rPr>
              <w:t>.</w:t>
            </w:r>
            <w:r w:rsidRPr="009A26E7">
              <w:rPr>
                <w:rFonts w:ascii="Arial" w:eastAsia="Arial,Arial,Arial,Times New Rom" w:hAnsi="Arial" w:cs="Arial"/>
                <w:sz w:val="24"/>
                <w:szCs w:val="24"/>
              </w:rPr>
              <w:t xml:space="preserve"> </w:t>
            </w:r>
          </w:p>
        </w:tc>
      </w:tr>
    </w:tbl>
    <w:p w14:paraId="685A91ED" w14:textId="13AC576C" w:rsidR="008612D2" w:rsidRPr="009A26E7" w:rsidRDefault="008612D2" w:rsidP="00BB6648">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8612D2" w:rsidRPr="009A26E7" w14:paraId="63ABF05B"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9D2F46"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2B8C23" w14:textId="72A6C703" w:rsidR="008612D2" w:rsidRPr="009A26E7" w:rsidRDefault="00726F15" w:rsidP="008612D2">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2</w:t>
            </w:r>
          </w:p>
        </w:tc>
      </w:tr>
      <w:tr w:rsidR="008612D2" w:rsidRPr="009A26E7" w14:paraId="1FF06705"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0C480"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EF3C7E" w14:textId="674F99C9" w:rsidR="008612D2" w:rsidRPr="009A26E7" w:rsidRDefault="008612D2" w:rsidP="008612D2">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Adjust 13th Month Bonus Details</w:t>
            </w:r>
          </w:p>
        </w:tc>
      </w:tr>
      <w:tr w:rsidR="008612D2" w:rsidRPr="009A26E7" w14:paraId="678D4176"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ACFBF6" w14:textId="77777777" w:rsidR="008612D2" w:rsidRPr="009A26E7" w:rsidRDefault="008612D2" w:rsidP="008612D2">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4B01B4" w14:textId="71F6CCBE" w:rsidR="008612D2" w:rsidRPr="009A26E7" w:rsidRDefault="008612D2" w:rsidP="008612D2">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Manager wants to add an </w:t>
            </w:r>
            <w:r w:rsidRPr="008612D2">
              <w:rPr>
                <w:rFonts w:ascii="Arial" w:eastAsia="Arial,Arial,Arial,Arial,Times N" w:hAnsi="Arial" w:cs="Arial"/>
                <w:color w:val="000000" w:themeColor="text1"/>
                <w:sz w:val="24"/>
                <w:szCs w:val="24"/>
              </w:rPr>
              <w:t>13th Month Bonus Details</w:t>
            </w:r>
            <w:r>
              <w:rPr>
                <w:rFonts w:ascii="Arial" w:eastAsia="Arial,Arial,Arial,Arial,Times N" w:hAnsi="Arial" w:cs="Arial"/>
                <w:color w:val="000000" w:themeColor="text1"/>
                <w:sz w:val="24"/>
                <w:szCs w:val="24"/>
              </w:rPr>
              <w:t xml:space="preserve"> adjustment to the payroll of the guard</w:t>
            </w:r>
          </w:p>
        </w:tc>
      </w:tr>
      <w:tr w:rsidR="008612D2" w:rsidRPr="009A26E7" w14:paraId="24CE5364"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153B5D"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931D0E" w14:textId="1367372E" w:rsidR="008612D2" w:rsidRPr="009A26E7" w:rsidRDefault="008612D2" w:rsidP="008612D2">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wants to add</w:t>
            </w:r>
            <w:r>
              <w:rPr>
                <w:rFonts w:ascii="Arial" w:eastAsia="Arial,Arial,Arial,Arial,Times N" w:hAnsi="Arial" w:cs="Arial"/>
                <w:color w:val="000000" w:themeColor="text1"/>
                <w:sz w:val="24"/>
                <w:szCs w:val="24"/>
              </w:rPr>
              <w:t>/adjust</w:t>
            </w:r>
            <w:r w:rsidRPr="008612D2">
              <w:rPr>
                <w:rFonts w:ascii="Arial" w:eastAsia="Arial,Arial,Arial,Arial,Times N" w:hAnsi="Arial" w:cs="Arial"/>
                <w:color w:val="000000" w:themeColor="text1"/>
                <w:sz w:val="24"/>
                <w:szCs w:val="24"/>
              </w:rPr>
              <w:t xml:space="preserve"> 13th month bonus details to a guard</w:t>
            </w:r>
          </w:p>
        </w:tc>
      </w:tr>
      <w:tr w:rsidR="008612D2" w:rsidRPr="009A26E7" w14:paraId="27185189"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61EABD"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770C1C"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8612D2" w:rsidRPr="009A26E7" w14:paraId="2BF49EE8"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FCB38F"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815707" w14:textId="07A91D99"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Pr>
                <w:rFonts w:ascii="Arial" w:eastAsia="Arial,Arial,Arial,Arial,Times N" w:hAnsi="Arial" w:cs="Arial"/>
                <w:color w:val="000000" w:themeColor="text1"/>
                <w:sz w:val="24"/>
                <w:szCs w:val="24"/>
              </w:rPr>
              <w:t>or wants to add a</w:t>
            </w:r>
            <w:r w:rsidR="00726F15">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bonus detail</w:t>
            </w:r>
            <w:r w:rsidRPr="009A26E7">
              <w:rPr>
                <w:rFonts w:ascii="Arial" w:eastAsia="Arial,Arial,Arial,Arial,Times N" w:hAnsi="Arial" w:cs="Arial"/>
                <w:color w:val="000000" w:themeColor="text1"/>
                <w:sz w:val="24"/>
                <w:szCs w:val="24"/>
              </w:rPr>
              <w:t xml:space="preserve">, the manager can </w:t>
            </w:r>
            <w:r>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it in the system.</w:t>
            </w:r>
          </w:p>
        </w:tc>
      </w:tr>
      <w:tr w:rsidR="008612D2" w:rsidRPr="009A26E7" w14:paraId="29ADC016"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80EB64"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90A52" w14:textId="35BFF82A"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d Payroll Adjustment</w:t>
            </w:r>
          </w:p>
        </w:tc>
      </w:tr>
      <w:tr w:rsidR="008612D2" w:rsidRPr="009A26E7" w14:paraId="43D82CD5"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AECCBC"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F0F961" w14:textId="77777777" w:rsidR="008612D2" w:rsidRPr="009A26E7" w:rsidRDefault="008612D2" w:rsidP="00315C49">
            <w:pPr>
              <w:numPr>
                <w:ilvl w:val="0"/>
                <w:numId w:val="10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51BFE94C" w14:textId="77777777" w:rsidR="008612D2" w:rsidRDefault="008612D2" w:rsidP="00315C49">
            <w:pPr>
              <w:numPr>
                <w:ilvl w:val="0"/>
                <w:numId w:val="105"/>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payroll details must be existing.</w:t>
            </w:r>
          </w:p>
          <w:p w14:paraId="649BB0BD" w14:textId="1C2684BA" w:rsidR="008612D2" w:rsidRPr="009A26E7" w:rsidRDefault="008612D2" w:rsidP="00315C49">
            <w:pPr>
              <w:numPr>
                <w:ilvl w:val="0"/>
                <w:numId w:val="10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manager wants to adjust, the 13</w:t>
            </w:r>
            <w:r w:rsidRPr="008612D2">
              <w:rPr>
                <w:rFonts w:ascii="Arial" w:eastAsia="Arial,Arial,Arial,Arial,Times N" w:hAnsi="Arial" w:cs="Arial"/>
                <w:color w:val="000000" w:themeColor="text1"/>
                <w:sz w:val="24"/>
                <w:szCs w:val="24"/>
                <w:vertAlign w:val="superscript"/>
              </w:rPr>
              <w:t>th</w:t>
            </w:r>
            <w:r>
              <w:rPr>
                <w:rFonts w:ascii="Arial" w:eastAsia="Arial,Arial,Arial,Arial,Times N" w:hAnsi="Arial" w:cs="Arial"/>
                <w:color w:val="000000" w:themeColor="text1"/>
                <w:sz w:val="24"/>
                <w:szCs w:val="24"/>
              </w:rPr>
              <w:t xml:space="preserve"> month bonus detail must be existing.</w:t>
            </w:r>
          </w:p>
        </w:tc>
      </w:tr>
      <w:tr w:rsidR="008612D2" w:rsidRPr="009A26E7" w14:paraId="4C26164E"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3CCFFA"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03998A" w14:textId="25DCF8B9" w:rsidR="008612D2" w:rsidRPr="009A26E7" w:rsidRDefault="008612D2" w:rsidP="00315C49">
            <w:pPr>
              <w:numPr>
                <w:ilvl w:val="0"/>
                <w:numId w:val="10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13</w:t>
            </w:r>
            <w:r w:rsidRPr="008612D2">
              <w:rPr>
                <w:rFonts w:ascii="Arial" w:eastAsia="Arial,Arial,Arial,Arial,Times N" w:hAnsi="Arial" w:cs="Arial"/>
                <w:color w:val="000000" w:themeColor="text1"/>
                <w:sz w:val="24"/>
                <w:szCs w:val="24"/>
                <w:vertAlign w:val="superscript"/>
              </w:rPr>
              <w:t>th</w:t>
            </w:r>
            <w:r>
              <w:rPr>
                <w:rFonts w:ascii="Arial" w:eastAsia="Arial,Arial,Arial,Arial,Times N" w:hAnsi="Arial" w:cs="Arial"/>
                <w:color w:val="000000" w:themeColor="text1"/>
                <w:sz w:val="24"/>
                <w:szCs w:val="24"/>
              </w:rPr>
              <w:t xml:space="preserve"> month bonus </w:t>
            </w:r>
            <w:r w:rsidRPr="009A26E7">
              <w:rPr>
                <w:rFonts w:ascii="Arial" w:eastAsia="Arial,Arial,Arial,Arial,Times N" w:hAnsi="Arial" w:cs="Arial"/>
                <w:color w:val="000000" w:themeColor="text1"/>
                <w:sz w:val="24"/>
                <w:szCs w:val="24"/>
              </w:rPr>
              <w:t xml:space="preserve">details </w:t>
            </w:r>
            <w:r>
              <w:rPr>
                <w:rFonts w:ascii="Arial" w:eastAsia="Arial,Arial,Arial,Arial,Times N" w:hAnsi="Arial" w:cs="Arial"/>
                <w:color w:val="000000" w:themeColor="text1"/>
                <w:sz w:val="24"/>
                <w:szCs w:val="24"/>
              </w:rPr>
              <w:t>are adjusted.</w:t>
            </w:r>
          </w:p>
        </w:tc>
      </w:tr>
      <w:tr w:rsidR="008612D2" w:rsidRPr="009A26E7" w14:paraId="0729C0F1"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3279A3"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71511B" w14:textId="77777777" w:rsidR="008612D2" w:rsidRDefault="008612D2" w:rsidP="008612D2">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0141726C" w14:textId="77777777" w:rsidR="008612D2" w:rsidRPr="008612D2" w:rsidRDefault="008612D2" w:rsidP="00315C49">
            <w:pPr>
              <w:pStyle w:val="ListParagraph"/>
              <w:numPr>
                <w:ilvl w:val="4"/>
                <w:numId w:val="107"/>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46CF4524" w14:textId="77777777" w:rsidR="008612D2" w:rsidRPr="008612D2" w:rsidRDefault="008612D2" w:rsidP="00315C49">
            <w:pPr>
              <w:pStyle w:val="ListParagraph"/>
              <w:numPr>
                <w:ilvl w:val="4"/>
                <w:numId w:val="107"/>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189C60DB" w14:textId="77777777" w:rsidR="008612D2" w:rsidRPr="008612D2" w:rsidRDefault="008612D2" w:rsidP="00315C49">
            <w:pPr>
              <w:pStyle w:val="ListParagraph"/>
              <w:numPr>
                <w:ilvl w:val="4"/>
                <w:numId w:val="107"/>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423C6A48" w14:textId="4DA49CE9" w:rsidR="008612D2" w:rsidRPr="008612D2" w:rsidRDefault="008612D2" w:rsidP="00315C49">
            <w:pPr>
              <w:pStyle w:val="ListParagraph"/>
              <w:numPr>
                <w:ilvl w:val="4"/>
                <w:numId w:val="107"/>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bonus detail.</w:t>
            </w:r>
          </w:p>
          <w:p w14:paraId="22C612E4" w14:textId="77777777" w:rsidR="008612D2" w:rsidRPr="009A26E7" w:rsidRDefault="008612D2" w:rsidP="00315C49">
            <w:pPr>
              <w:pStyle w:val="ListParagraph"/>
              <w:numPr>
                <w:ilvl w:val="4"/>
                <w:numId w:val="107"/>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CF7A4A" w14:textId="77777777" w:rsidR="008612D2" w:rsidRPr="009A26E7" w:rsidRDefault="008612D2" w:rsidP="008612D2">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78CA7FD1" w14:textId="77777777" w:rsidR="00EB419F"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0B968039" w14:textId="77777777" w:rsidR="00EB419F" w:rsidRDefault="00EB419F" w:rsidP="00EB419F">
            <w:pPr>
              <w:spacing w:after="0" w:line="240" w:lineRule="auto"/>
              <w:rPr>
                <w:rFonts w:ascii="Arial" w:eastAsia="Times New Roman" w:hAnsi="Arial" w:cs="Arial"/>
                <w:color w:val="000000"/>
                <w:sz w:val="24"/>
                <w:szCs w:val="24"/>
              </w:rPr>
            </w:pPr>
          </w:p>
          <w:p w14:paraId="27C1B199" w14:textId="77777777" w:rsidR="00EB419F" w:rsidRPr="009A26E7"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4CC6F879" w14:textId="77777777" w:rsidR="00EB419F"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08371526" w14:textId="77777777" w:rsidR="00EB419F" w:rsidRDefault="00EB419F" w:rsidP="00EB419F">
            <w:pPr>
              <w:spacing w:after="0" w:line="240" w:lineRule="auto"/>
              <w:rPr>
                <w:rFonts w:ascii="Arial" w:eastAsia="Times New Roman" w:hAnsi="Arial" w:cs="Arial"/>
                <w:color w:val="000000"/>
                <w:sz w:val="24"/>
                <w:szCs w:val="24"/>
              </w:rPr>
            </w:pPr>
          </w:p>
          <w:p w14:paraId="44330874" w14:textId="77777777" w:rsidR="00EB419F" w:rsidRDefault="00EB419F" w:rsidP="00EB419F">
            <w:pPr>
              <w:spacing w:after="0" w:line="240" w:lineRule="auto"/>
              <w:rPr>
                <w:rFonts w:ascii="Arial" w:eastAsia="Times New Roman" w:hAnsi="Arial" w:cs="Arial"/>
                <w:color w:val="000000"/>
                <w:sz w:val="24"/>
                <w:szCs w:val="24"/>
              </w:rPr>
            </w:pPr>
          </w:p>
          <w:p w14:paraId="74D82613" w14:textId="77777777" w:rsidR="00EB419F" w:rsidRDefault="00EB419F" w:rsidP="00EB419F">
            <w:pPr>
              <w:spacing w:after="0" w:line="240" w:lineRule="auto"/>
              <w:rPr>
                <w:rFonts w:ascii="Arial" w:eastAsia="Times New Roman" w:hAnsi="Arial" w:cs="Arial"/>
                <w:color w:val="000000"/>
                <w:sz w:val="24"/>
                <w:szCs w:val="24"/>
              </w:rPr>
            </w:pPr>
          </w:p>
          <w:p w14:paraId="4A8C65CA" w14:textId="43B268BD" w:rsidR="008612D2" w:rsidRPr="00EB419F" w:rsidRDefault="00EB419F" w:rsidP="008612D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8612D2" w:rsidRPr="009A26E7" w14:paraId="4ED5EB59" w14:textId="77777777" w:rsidTr="008612D2">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DB86C2" w14:textId="77777777" w:rsidR="008612D2" w:rsidRPr="009A26E7" w:rsidRDefault="008612D2" w:rsidP="008612D2">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22BA67" w14:textId="62842238" w:rsidR="008612D2" w:rsidRPr="008612D2" w:rsidRDefault="008612D2" w:rsidP="00315C49">
            <w:pPr>
              <w:pStyle w:val="ListParagraph"/>
              <w:numPr>
                <w:ilvl w:val="5"/>
                <w:numId w:val="107"/>
              </w:num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If the payroll does not exist, then do a</w:t>
            </w:r>
            <w:r w:rsidR="00726F15">
              <w:rPr>
                <w:rFonts w:ascii="Arial" w:eastAsia="Arial,Arial,Arial,Arial,Times N" w:hAnsi="Arial" w:cs="Arial"/>
                <w:color w:val="000000" w:themeColor="text1"/>
                <w:sz w:val="24"/>
                <w:szCs w:val="24"/>
              </w:rPr>
              <w:t>llow addition of bonus</w:t>
            </w:r>
            <w:r w:rsidRPr="008612D2">
              <w:rPr>
                <w:rFonts w:ascii="Arial" w:eastAsia="Arial,Arial,Arial,Arial,Times N" w:hAnsi="Arial" w:cs="Arial"/>
                <w:color w:val="000000" w:themeColor="text1"/>
                <w:sz w:val="24"/>
                <w:szCs w:val="24"/>
              </w:rPr>
              <w:t>.</w:t>
            </w:r>
            <w:r w:rsidRPr="008612D2">
              <w:rPr>
                <w:rFonts w:ascii="Arial" w:eastAsia="Arial,Arial,Arial,Times New Rom" w:hAnsi="Arial" w:cs="Arial"/>
                <w:sz w:val="24"/>
                <w:szCs w:val="24"/>
              </w:rPr>
              <w:t xml:space="preserve"> </w:t>
            </w:r>
          </w:p>
          <w:p w14:paraId="6BCDBCEE" w14:textId="1FDCAE8B" w:rsidR="008612D2" w:rsidRPr="008612D2" w:rsidRDefault="008612D2" w:rsidP="00315C49">
            <w:pPr>
              <w:pStyle w:val="ListParagraph"/>
              <w:numPr>
                <w:ilvl w:val="5"/>
                <w:numId w:val="107"/>
              </w:num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wants to adjust</w:t>
            </w:r>
            <w:r w:rsidR="00726F15">
              <w:rPr>
                <w:rFonts w:ascii="Arial" w:eastAsia="Arial,Arial,Arial,Arial,Times N" w:hAnsi="Arial" w:cs="Arial"/>
                <w:color w:val="000000" w:themeColor="text1"/>
                <w:sz w:val="24"/>
                <w:szCs w:val="24"/>
              </w:rPr>
              <w:t xml:space="preserve"> and</w:t>
            </w:r>
            <w:r>
              <w:rPr>
                <w:rFonts w:ascii="Arial" w:eastAsia="Arial,Arial,Arial,Arial,Times N" w:hAnsi="Arial" w:cs="Arial"/>
                <w:color w:val="000000" w:themeColor="text1"/>
                <w:sz w:val="24"/>
                <w:szCs w:val="24"/>
              </w:rPr>
              <w:t xml:space="preserve"> the 13</w:t>
            </w:r>
            <w:r w:rsidRPr="008612D2">
              <w:rPr>
                <w:rFonts w:ascii="Arial" w:eastAsia="Arial,Arial,Arial,Arial,Times N" w:hAnsi="Arial" w:cs="Arial"/>
                <w:color w:val="000000" w:themeColor="text1"/>
                <w:sz w:val="24"/>
                <w:szCs w:val="24"/>
                <w:vertAlign w:val="superscript"/>
              </w:rPr>
              <w:t>th</w:t>
            </w:r>
            <w:r>
              <w:rPr>
                <w:rFonts w:ascii="Arial" w:eastAsia="Arial,Arial,Arial,Arial,Times N" w:hAnsi="Arial" w:cs="Arial"/>
                <w:color w:val="000000" w:themeColor="text1"/>
                <w:sz w:val="24"/>
                <w:szCs w:val="24"/>
              </w:rPr>
              <w:t xml:space="preserve"> month bonus detail </w:t>
            </w:r>
            <w:r w:rsidR="00726F15">
              <w:rPr>
                <w:rFonts w:ascii="Arial" w:eastAsia="Arial,Arial,Arial,Arial,Times N" w:hAnsi="Arial" w:cs="Arial"/>
                <w:color w:val="000000" w:themeColor="text1"/>
                <w:sz w:val="24"/>
                <w:szCs w:val="24"/>
              </w:rPr>
              <w:t>does not exist, then do not allow addition of bonus.</w:t>
            </w:r>
          </w:p>
        </w:tc>
      </w:tr>
    </w:tbl>
    <w:p w14:paraId="29EAAC1D" w14:textId="3364E6C7" w:rsidR="00BB6648" w:rsidRDefault="00BB6648" w:rsidP="00BB6648">
      <w:pPr>
        <w:spacing w:after="240" w:line="240" w:lineRule="auto"/>
        <w:rPr>
          <w:rFonts w:ascii="Arial" w:eastAsia="Times New Roman" w:hAnsi="Arial" w:cs="Arial"/>
          <w:sz w:val="24"/>
          <w:szCs w:val="24"/>
        </w:rPr>
      </w:pPr>
      <w:r w:rsidRPr="009A26E7">
        <w:rPr>
          <w:rFonts w:ascii="Arial" w:eastAsia="Times New Roman" w:hAnsi="Arial" w:cs="Arial"/>
          <w:sz w:val="24"/>
          <w:szCs w:val="24"/>
        </w:rPr>
        <w:br/>
      </w:r>
    </w:p>
    <w:p w14:paraId="40F62E5E" w14:textId="3228EB38" w:rsidR="00726F15" w:rsidRDefault="00726F15" w:rsidP="00BB6648">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726F15" w:rsidRPr="009A26E7" w14:paraId="727FC6D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2B99A7"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B29EB8" w14:textId="1AF12381"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3</w:t>
            </w:r>
          </w:p>
        </w:tc>
      </w:tr>
      <w:tr w:rsidR="00726F15" w:rsidRPr="009A26E7" w14:paraId="406890FB"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FC29AE"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D7D08E" w14:textId="71CE79F0"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Cola</w:t>
            </w:r>
            <w:r w:rsidRPr="008612D2">
              <w:rPr>
                <w:rFonts w:ascii="Arial" w:eastAsia="Arial,Arial,Arial,Arial,Times N" w:hAnsi="Arial" w:cs="Arial"/>
                <w:color w:val="000000" w:themeColor="text1"/>
                <w:sz w:val="24"/>
                <w:szCs w:val="24"/>
              </w:rPr>
              <w:t xml:space="preserve"> Bonus Details</w:t>
            </w:r>
          </w:p>
        </w:tc>
      </w:tr>
      <w:tr w:rsidR="00726F15" w:rsidRPr="009A26E7" w14:paraId="279932E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68ECC45" w14:textId="77777777" w:rsidR="00726F15" w:rsidRPr="009A26E7" w:rsidRDefault="00726F15" w:rsidP="00726F1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3F39CD" w14:textId="441C442A" w:rsidR="00726F15" w:rsidRPr="009A26E7" w:rsidRDefault="00726F15" w:rsidP="00726F15">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add an Cola</w:t>
            </w:r>
            <w:r w:rsidRPr="008612D2">
              <w:rPr>
                <w:rFonts w:ascii="Arial" w:eastAsia="Arial,Arial,Arial,Arial,Times N" w:hAnsi="Arial" w:cs="Arial"/>
                <w:color w:val="000000" w:themeColor="text1"/>
                <w:sz w:val="24"/>
                <w:szCs w:val="24"/>
              </w:rPr>
              <w:t xml:space="preserve"> Bonus Details</w:t>
            </w:r>
            <w:r>
              <w:rPr>
                <w:rFonts w:ascii="Arial" w:eastAsia="Arial,Arial,Arial,Arial,Times N" w:hAnsi="Arial" w:cs="Arial"/>
                <w:color w:val="000000" w:themeColor="text1"/>
                <w:sz w:val="24"/>
                <w:szCs w:val="24"/>
              </w:rPr>
              <w:t xml:space="preserve"> adjustment to the payroll of the guard</w:t>
            </w:r>
          </w:p>
        </w:tc>
      </w:tr>
      <w:tr w:rsidR="00726F15" w:rsidRPr="009A26E7" w14:paraId="61BCE902"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43BCE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B3186D" w14:textId="7F20B171"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wants to add</w:t>
            </w:r>
            <w:r>
              <w:rPr>
                <w:rFonts w:ascii="Arial" w:eastAsia="Arial,Arial,Arial,Arial,Times N" w:hAnsi="Arial" w:cs="Arial"/>
                <w:color w:val="000000" w:themeColor="text1"/>
                <w:sz w:val="24"/>
                <w:szCs w:val="24"/>
              </w:rPr>
              <w:t>/adjust</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Cola</w:t>
            </w:r>
            <w:r w:rsidRPr="008612D2">
              <w:rPr>
                <w:rFonts w:ascii="Arial" w:eastAsia="Arial,Arial,Arial,Arial,Times N" w:hAnsi="Arial" w:cs="Arial"/>
                <w:color w:val="000000" w:themeColor="text1"/>
                <w:sz w:val="24"/>
                <w:szCs w:val="24"/>
              </w:rPr>
              <w:t xml:space="preserve"> bonus details to a guard</w:t>
            </w:r>
          </w:p>
        </w:tc>
      </w:tr>
      <w:tr w:rsidR="00726F15" w:rsidRPr="009A26E7" w14:paraId="1A3FD50C"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43E2A5"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5AA383"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726F15" w:rsidRPr="009A26E7" w14:paraId="377ACF51"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DCFBF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BAD499" w14:textId="690B4F83"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Pr>
                <w:rFonts w:ascii="Arial" w:eastAsia="Arial,Arial,Arial,Arial,Times N" w:hAnsi="Arial" w:cs="Arial"/>
                <w:color w:val="000000" w:themeColor="text1"/>
                <w:sz w:val="24"/>
                <w:szCs w:val="24"/>
              </w:rPr>
              <w:t>or wants to add a bonus detail</w:t>
            </w:r>
            <w:r w:rsidRPr="009A26E7">
              <w:rPr>
                <w:rFonts w:ascii="Arial" w:eastAsia="Arial,Arial,Arial,Arial,Times N" w:hAnsi="Arial" w:cs="Arial"/>
                <w:color w:val="000000" w:themeColor="text1"/>
                <w:sz w:val="24"/>
                <w:szCs w:val="24"/>
              </w:rPr>
              <w:t xml:space="preserve">, the manager can </w:t>
            </w:r>
            <w:r>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it in the system.</w:t>
            </w:r>
          </w:p>
        </w:tc>
      </w:tr>
      <w:tr w:rsidR="00726F15" w:rsidRPr="009A26E7" w14:paraId="4003DF54"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70392E"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4E82FC"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d Payroll Adjustment</w:t>
            </w:r>
          </w:p>
        </w:tc>
      </w:tr>
      <w:tr w:rsidR="00726F15" w:rsidRPr="009A26E7" w14:paraId="63FF2DA1"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9B74ED"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E19904" w14:textId="77777777" w:rsidR="00726F15" w:rsidRPr="009A26E7" w:rsidRDefault="00726F15" w:rsidP="00315C49">
            <w:pPr>
              <w:numPr>
                <w:ilvl w:val="0"/>
                <w:numId w:val="10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1EB7FE1B" w14:textId="77777777" w:rsidR="00726F15" w:rsidRDefault="00726F15" w:rsidP="00315C49">
            <w:pPr>
              <w:numPr>
                <w:ilvl w:val="0"/>
                <w:numId w:val="10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payroll details must be existing.</w:t>
            </w:r>
          </w:p>
          <w:p w14:paraId="139C0882" w14:textId="590D7C7B" w:rsidR="00726F15" w:rsidRPr="009A26E7" w:rsidRDefault="00726F15" w:rsidP="00315C49">
            <w:pPr>
              <w:numPr>
                <w:ilvl w:val="0"/>
                <w:numId w:val="108"/>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manager wants to adjust, the Cola bonus detail must be existing.</w:t>
            </w:r>
          </w:p>
        </w:tc>
      </w:tr>
      <w:tr w:rsidR="00726F15" w:rsidRPr="009A26E7" w14:paraId="2B792B2A"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86617D"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6BE" w14:textId="1527F25F" w:rsidR="00726F15" w:rsidRPr="009A26E7" w:rsidRDefault="00726F15" w:rsidP="00315C49">
            <w:pPr>
              <w:numPr>
                <w:ilvl w:val="0"/>
                <w:numId w:val="10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 xml:space="preserve">Cola bonus </w:t>
            </w:r>
            <w:r w:rsidRPr="009A26E7">
              <w:rPr>
                <w:rFonts w:ascii="Arial" w:eastAsia="Arial,Arial,Arial,Arial,Times N" w:hAnsi="Arial" w:cs="Arial"/>
                <w:color w:val="000000" w:themeColor="text1"/>
                <w:sz w:val="24"/>
                <w:szCs w:val="24"/>
              </w:rPr>
              <w:t xml:space="preserve">details </w:t>
            </w:r>
            <w:r>
              <w:rPr>
                <w:rFonts w:ascii="Arial" w:eastAsia="Arial,Arial,Arial,Arial,Times N" w:hAnsi="Arial" w:cs="Arial"/>
                <w:color w:val="000000" w:themeColor="text1"/>
                <w:sz w:val="24"/>
                <w:szCs w:val="24"/>
              </w:rPr>
              <w:t>are adjusted.</w:t>
            </w:r>
          </w:p>
        </w:tc>
      </w:tr>
      <w:tr w:rsidR="00726F15" w:rsidRPr="009A26E7" w14:paraId="6AA0115C"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79B2B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C9E2C1"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690D02DE" w14:textId="77777777" w:rsidR="00726F15" w:rsidRPr="008612D2" w:rsidRDefault="00726F15" w:rsidP="00EB419F">
            <w:pPr>
              <w:pStyle w:val="ListParagraph"/>
              <w:numPr>
                <w:ilvl w:val="4"/>
                <w:numId w:val="158"/>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3333E91F" w14:textId="77777777" w:rsidR="00726F15" w:rsidRPr="008612D2" w:rsidRDefault="00726F15" w:rsidP="00EB419F">
            <w:pPr>
              <w:pStyle w:val="ListParagraph"/>
              <w:numPr>
                <w:ilvl w:val="4"/>
                <w:numId w:val="158"/>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6983285F" w14:textId="77777777" w:rsidR="00726F15" w:rsidRPr="008612D2" w:rsidRDefault="00726F15" w:rsidP="00EB419F">
            <w:pPr>
              <w:pStyle w:val="ListParagraph"/>
              <w:numPr>
                <w:ilvl w:val="4"/>
                <w:numId w:val="158"/>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67B0A3BE" w14:textId="77777777" w:rsidR="00726F15" w:rsidRPr="008612D2" w:rsidRDefault="00726F15" w:rsidP="00EB419F">
            <w:pPr>
              <w:pStyle w:val="ListParagraph"/>
              <w:numPr>
                <w:ilvl w:val="4"/>
                <w:numId w:val="158"/>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bonus detail.</w:t>
            </w:r>
          </w:p>
          <w:p w14:paraId="7E86AB0D" w14:textId="77777777" w:rsidR="00726F15" w:rsidRPr="009A26E7" w:rsidRDefault="00726F15" w:rsidP="00EB419F">
            <w:pPr>
              <w:pStyle w:val="ListParagraph"/>
              <w:numPr>
                <w:ilvl w:val="4"/>
                <w:numId w:val="158"/>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5D1BAB" w14:textId="77777777" w:rsidR="00726F15" w:rsidRPr="009A26E7" w:rsidRDefault="00726F15" w:rsidP="00726F15">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73DA1B81" w14:textId="77777777" w:rsidR="00EB419F"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115E21D2" w14:textId="77777777" w:rsidR="00EB419F" w:rsidRDefault="00EB419F" w:rsidP="00EB419F">
            <w:pPr>
              <w:spacing w:after="0" w:line="240" w:lineRule="auto"/>
              <w:rPr>
                <w:rFonts w:ascii="Arial" w:eastAsia="Times New Roman" w:hAnsi="Arial" w:cs="Arial"/>
                <w:color w:val="000000"/>
                <w:sz w:val="24"/>
                <w:szCs w:val="24"/>
              </w:rPr>
            </w:pPr>
          </w:p>
          <w:p w14:paraId="634435CD" w14:textId="77777777" w:rsidR="00EB419F" w:rsidRPr="009A26E7"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4AD0E25F" w14:textId="77777777" w:rsidR="00EB419F" w:rsidRDefault="00EB419F" w:rsidP="00EB41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4A893BBD" w14:textId="77777777" w:rsidR="00EB419F" w:rsidRDefault="00EB419F" w:rsidP="00EB419F">
            <w:pPr>
              <w:spacing w:after="0" w:line="240" w:lineRule="auto"/>
              <w:rPr>
                <w:rFonts w:ascii="Arial" w:eastAsia="Times New Roman" w:hAnsi="Arial" w:cs="Arial"/>
                <w:color w:val="000000"/>
                <w:sz w:val="24"/>
                <w:szCs w:val="24"/>
              </w:rPr>
            </w:pPr>
          </w:p>
          <w:p w14:paraId="0DC5AAB7" w14:textId="77777777" w:rsidR="00EB419F" w:rsidRDefault="00EB419F" w:rsidP="00EB419F">
            <w:pPr>
              <w:spacing w:after="0" w:line="240" w:lineRule="auto"/>
              <w:rPr>
                <w:rFonts w:ascii="Arial" w:eastAsia="Times New Roman" w:hAnsi="Arial" w:cs="Arial"/>
                <w:color w:val="000000"/>
                <w:sz w:val="24"/>
                <w:szCs w:val="24"/>
              </w:rPr>
            </w:pPr>
          </w:p>
          <w:p w14:paraId="7332D4EA" w14:textId="77777777" w:rsidR="00EB419F" w:rsidRDefault="00EB419F" w:rsidP="00EB419F">
            <w:pPr>
              <w:spacing w:after="0" w:line="240" w:lineRule="auto"/>
              <w:rPr>
                <w:rFonts w:ascii="Arial" w:eastAsia="Times New Roman" w:hAnsi="Arial" w:cs="Arial"/>
                <w:color w:val="000000"/>
                <w:sz w:val="24"/>
                <w:szCs w:val="24"/>
              </w:rPr>
            </w:pPr>
          </w:p>
          <w:p w14:paraId="565DE17B" w14:textId="106CBDA8" w:rsidR="00726F15" w:rsidRPr="00EB419F" w:rsidRDefault="00EB419F" w:rsidP="00726F1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726F15" w:rsidRPr="009A26E7" w14:paraId="2A36A78D"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C6E2EC"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C2BCE" w14:textId="77777777" w:rsidR="00726F15" w:rsidRPr="008612D2" w:rsidRDefault="00726F15" w:rsidP="00EB419F">
            <w:pPr>
              <w:pStyle w:val="ListParagraph"/>
              <w:numPr>
                <w:ilvl w:val="5"/>
                <w:numId w:val="158"/>
              </w:num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If the payroll does not exist, then do a</w:t>
            </w:r>
            <w:r>
              <w:rPr>
                <w:rFonts w:ascii="Arial" w:eastAsia="Arial,Arial,Arial,Arial,Times N" w:hAnsi="Arial" w:cs="Arial"/>
                <w:color w:val="000000" w:themeColor="text1"/>
                <w:sz w:val="24"/>
                <w:szCs w:val="24"/>
              </w:rPr>
              <w:t>llow addition of bonus</w:t>
            </w:r>
            <w:r w:rsidRPr="008612D2">
              <w:rPr>
                <w:rFonts w:ascii="Arial" w:eastAsia="Arial,Arial,Arial,Arial,Times N" w:hAnsi="Arial" w:cs="Arial"/>
                <w:color w:val="000000" w:themeColor="text1"/>
                <w:sz w:val="24"/>
                <w:szCs w:val="24"/>
              </w:rPr>
              <w:t>.</w:t>
            </w:r>
            <w:r w:rsidRPr="008612D2">
              <w:rPr>
                <w:rFonts w:ascii="Arial" w:eastAsia="Arial,Arial,Arial,Times New Rom" w:hAnsi="Arial" w:cs="Arial"/>
                <w:sz w:val="24"/>
                <w:szCs w:val="24"/>
              </w:rPr>
              <w:t xml:space="preserve"> </w:t>
            </w:r>
          </w:p>
          <w:p w14:paraId="4E298741" w14:textId="6DB66D44" w:rsidR="00726F15" w:rsidRPr="008612D2" w:rsidRDefault="00726F15" w:rsidP="00EB419F">
            <w:pPr>
              <w:pStyle w:val="ListParagraph"/>
              <w:numPr>
                <w:ilvl w:val="5"/>
                <w:numId w:val="158"/>
              </w:num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wants to adjust and the Cola bonus detail does not exist, then do not allow addition of bonus.</w:t>
            </w:r>
          </w:p>
        </w:tc>
      </w:tr>
    </w:tbl>
    <w:p w14:paraId="66D47E89" w14:textId="77777777" w:rsidR="00726F15" w:rsidRPr="009A26E7" w:rsidRDefault="00726F15" w:rsidP="00BB6648">
      <w:pPr>
        <w:spacing w:after="240" w:line="240" w:lineRule="auto"/>
        <w:rPr>
          <w:rFonts w:ascii="Arial" w:eastAsia="Times New Roman" w:hAnsi="Arial" w:cs="Arial"/>
          <w:sz w:val="24"/>
          <w:szCs w:val="24"/>
        </w:rPr>
      </w:pPr>
    </w:p>
    <w:p w14:paraId="4D8542A0" w14:textId="24185554" w:rsidR="002E38EC" w:rsidRDefault="002E38EC" w:rsidP="002E38EC">
      <w:pPr>
        <w:spacing w:after="240" w:line="240" w:lineRule="auto"/>
        <w:rPr>
          <w:rFonts w:ascii="Arial" w:eastAsia="Times New Roman" w:hAnsi="Arial" w:cs="Arial"/>
          <w:sz w:val="24"/>
          <w:szCs w:val="24"/>
        </w:rPr>
      </w:pPr>
      <w:r w:rsidRPr="009A26E7">
        <w:rPr>
          <w:rFonts w:ascii="Arial" w:eastAsia="Times New Roman" w:hAnsi="Arial" w:cs="Arial"/>
          <w:sz w:val="24"/>
          <w:szCs w:val="24"/>
        </w:rPr>
        <w:br/>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726F15" w:rsidRPr="009A26E7" w14:paraId="40E91329"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440AF"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B2580F" w14:textId="34F6BD24"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4</w:t>
            </w:r>
          </w:p>
        </w:tc>
      </w:tr>
      <w:tr w:rsidR="00726F15" w:rsidRPr="009A26E7" w14:paraId="3AAE371E"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90F25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AD193D" w14:textId="126BAA5D"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Emergency Allowance</w:t>
            </w:r>
            <w:r w:rsidRPr="008612D2">
              <w:rPr>
                <w:rFonts w:ascii="Arial" w:eastAsia="Arial,Arial,Arial,Arial,Times N" w:hAnsi="Arial" w:cs="Arial"/>
                <w:color w:val="000000" w:themeColor="text1"/>
                <w:sz w:val="24"/>
                <w:szCs w:val="24"/>
              </w:rPr>
              <w:t xml:space="preserve"> Bonus Details</w:t>
            </w:r>
          </w:p>
        </w:tc>
      </w:tr>
      <w:tr w:rsidR="00726F15" w:rsidRPr="009A26E7" w14:paraId="47610639"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853A69" w14:textId="77777777" w:rsidR="00726F15" w:rsidRPr="009A26E7" w:rsidRDefault="00726F15" w:rsidP="00726F1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1EB70B" w14:textId="3350B25F" w:rsidR="00726F15" w:rsidRPr="009A26E7" w:rsidRDefault="00726F15" w:rsidP="00726F15">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add an Emergency Allowance</w:t>
            </w:r>
            <w:r w:rsidRPr="008612D2">
              <w:rPr>
                <w:rFonts w:ascii="Arial" w:eastAsia="Arial,Arial,Arial,Arial,Times N" w:hAnsi="Arial" w:cs="Arial"/>
                <w:color w:val="000000" w:themeColor="text1"/>
                <w:sz w:val="24"/>
                <w:szCs w:val="24"/>
              </w:rPr>
              <w:t xml:space="preserve"> Bonus Details</w:t>
            </w:r>
            <w:r>
              <w:rPr>
                <w:rFonts w:ascii="Arial" w:eastAsia="Arial,Arial,Arial,Arial,Times N" w:hAnsi="Arial" w:cs="Arial"/>
                <w:color w:val="000000" w:themeColor="text1"/>
                <w:sz w:val="24"/>
                <w:szCs w:val="24"/>
              </w:rPr>
              <w:t xml:space="preserve"> adjustment to the payroll of the guard</w:t>
            </w:r>
          </w:p>
        </w:tc>
      </w:tr>
      <w:tr w:rsidR="00726F15" w:rsidRPr="009A26E7" w14:paraId="3ABAF0AD"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38A1C1"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A25C47" w14:textId="242C17AE"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wants to add</w:t>
            </w:r>
            <w:r>
              <w:rPr>
                <w:rFonts w:ascii="Arial" w:eastAsia="Arial,Arial,Arial,Arial,Times N" w:hAnsi="Arial" w:cs="Arial"/>
                <w:color w:val="000000" w:themeColor="text1"/>
                <w:sz w:val="24"/>
                <w:szCs w:val="24"/>
              </w:rPr>
              <w:t>/adjust</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Emergency Allowance</w:t>
            </w:r>
            <w:r w:rsidRPr="008612D2">
              <w:rPr>
                <w:rFonts w:ascii="Arial" w:eastAsia="Arial,Arial,Arial,Arial,Times N" w:hAnsi="Arial" w:cs="Arial"/>
                <w:color w:val="000000" w:themeColor="text1"/>
                <w:sz w:val="24"/>
                <w:szCs w:val="24"/>
              </w:rPr>
              <w:t xml:space="preserve"> bonus details to a guard</w:t>
            </w:r>
          </w:p>
        </w:tc>
      </w:tr>
      <w:tr w:rsidR="00726F15" w:rsidRPr="009A26E7" w14:paraId="60E5CED3"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FF15E"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CB78CA"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726F15" w:rsidRPr="009A26E7" w14:paraId="70B00795"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3C4EA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A1C931"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Pr>
                <w:rFonts w:ascii="Arial" w:eastAsia="Arial,Arial,Arial,Arial,Times N" w:hAnsi="Arial" w:cs="Arial"/>
                <w:color w:val="000000" w:themeColor="text1"/>
                <w:sz w:val="24"/>
                <w:szCs w:val="24"/>
              </w:rPr>
              <w:t>or wants to add a bonus detail</w:t>
            </w:r>
            <w:r w:rsidRPr="009A26E7">
              <w:rPr>
                <w:rFonts w:ascii="Arial" w:eastAsia="Arial,Arial,Arial,Arial,Times N" w:hAnsi="Arial" w:cs="Arial"/>
                <w:color w:val="000000" w:themeColor="text1"/>
                <w:sz w:val="24"/>
                <w:szCs w:val="24"/>
              </w:rPr>
              <w:t xml:space="preserve">, the manager can </w:t>
            </w:r>
            <w:r>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it in the system.</w:t>
            </w:r>
          </w:p>
        </w:tc>
      </w:tr>
      <w:tr w:rsidR="00726F15" w:rsidRPr="009A26E7" w14:paraId="564B6D35"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1FD478"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26C47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d Payroll Adjustment</w:t>
            </w:r>
          </w:p>
        </w:tc>
      </w:tr>
      <w:tr w:rsidR="00726F15" w:rsidRPr="009A26E7" w14:paraId="084148D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A966A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D379FE" w14:textId="77777777" w:rsidR="00726F15" w:rsidRPr="009A26E7" w:rsidRDefault="00726F15" w:rsidP="00315C49">
            <w:pPr>
              <w:numPr>
                <w:ilvl w:val="0"/>
                <w:numId w:val="1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0AFBEC01" w14:textId="77777777" w:rsidR="00726F15" w:rsidRDefault="00726F15" w:rsidP="00315C49">
            <w:pPr>
              <w:numPr>
                <w:ilvl w:val="0"/>
                <w:numId w:val="11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payroll details must be existing.</w:t>
            </w:r>
          </w:p>
          <w:p w14:paraId="7D9996F6" w14:textId="5A61BEC2" w:rsidR="00726F15" w:rsidRPr="009A26E7" w:rsidRDefault="00726F15" w:rsidP="00315C49">
            <w:pPr>
              <w:numPr>
                <w:ilvl w:val="0"/>
                <w:numId w:val="110"/>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manager wants to adjust, the Emergency Allowance bonus detail must be existing.</w:t>
            </w:r>
          </w:p>
        </w:tc>
      </w:tr>
      <w:tr w:rsidR="00726F15" w:rsidRPr="009A26E7" w14:paraId="16142CA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94221E"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DB3B7" w14:textId="15C44F10" w:rsidR="00726F15" w:rsidRPr="009A26E7" w:rsidRDefault="00726F15" w:rsidP="00315C49">
            <w:pPr>
              <w:numPr>
                <w:ilvl w:val="0"/>
                <w:numId w:val="11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 xml:space="preserve">Emergency Allowance bonus </w:t>
            </w:r>
            <w:r w:rsidRPr="009A26E7">
              <w:rPr>
                <w:rFonts w:ascii="Arial" w:eastAsia="Arial,Arial,Arial,Arial,Times N" w:hAnsi="Arial" w:cs="Arial"/>
                <w:color w:val="000000" w:themeColor="text1"/>
                <w:sz w:val="24"/>
                <w:szCs w:val="24"/>
              </w:rPr>
              <w:t xml:space="preserve">details </w:t>
            </w:r>
            <w:r>
              <w:rPr>
                <w:rFonts w:ascii="Arial" w:eastAsia="Arial,Arial,Arial,Arial,Times N" w:hAnsi="Arial" w:cs="Arial"/>
                <w:color w:val="000000" w:themeColor="text1"/>
                <w:sz w:val="24"/>
                <w:szCs w:val="24"/>
              </w:rPr>
              <w:t>are adjusted.</w:t>
            </w:r>
          </w:p>
        </w:tc>
      </w:tr>
      <w:tr w:rsidR="00726F15" w:rsidRPr="009A26E7" w14:paraId="4DD594D5"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01CCD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1C73EE"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59835CC" w14:textId="77777777" w:rsidR="00726F15" w:rsidRPr="008612D2" w:rsidRDefault="00726F15" w:rsidP="00315C49">
            <w:pPr>
              <w:pStyle w:val="ListParagraph"/>
              <w:numPr>
                <w:ilvl w:val="4"/>
                <w:numId w:val="11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0B549FC4" w14:textId="77777777" w:rsidR="00726F15" w:rsidRPr="008612D2" w:rsidRDefault="00726F15" w:rsidP="00315C49">
            <w:pPr>
              <w:pStyle w:val="ListParagraph"/>
              <w:numPr>
                <w:ilvl w:val="4"/>
                <w:numId w:val="11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4881CEB6" w14:textId="77777777" w:rsidR="00726F15" w:rsidRPr="008612D2" w:rsidRDefault="00726F15" w:rsidP="00315C49">
            <w:pPr>
              <w:pStyle w:val="ListParagraph"/>
              <w:numPr>
                <w:ilvl w:val="4"/>
                <w:numId w:val="11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36E3F1E9" w14:textId="77777777" w:rsidR="00726F15" w:rsidRPr="008612D2" w:rsidRDefault="00726F15" w:rsidP="00315C49">
            <w:pPr>
              <w:pStyle w:val="ListParagraph"/>
              <w:numPr>
                <w:ilvl w:val="4"/>
                <w:numId w:val="11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bonus detail.</w:t>
            </w:r>
          </w:p>
          <w:p w14:paraId="61C450A8" w14:textId="77777777" w:rsidR="00726F15" w:rsidRPr="009A26E7" w:rsidRDefault="00726F15" w:rsidP="00315C49">
            <w:pPr>
              <w:pStyle w:val="ListParagraph"/>
              <w:numPr>
                <w:ilvl w:val="4"/>
                <w:numId w:val="11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573524" w14:textId="77777777" w:rsidR="00726F15" w:rsidRPr="009A26E7" w:rsidRDefault="00726F15" w:rsidP="00726F15">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3AE39EA1"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49494C19" w14:textId="77777777" w:rsidR="00B20C37" w:rsidRDefault="00B20C37" w:rsidP="00B20C37">
            <w:pPr>
              <w:spacing w:after="0" w:line="240" w:lineRule="auto"/>
              <w:rPr>
                <w:rFonts w:ascii="Arial" w:eastAsia="Times New Roman" w:hAnsi="Arial" w:cs="Arial"/>
                <w:color w:val="000000"/>
                <w:sz w:val="24"/>
                <w:szCs w:val="24"/>
              </w:rPr>
            </w:pPr>
          </w:p>
          <w:p w14:paraId="1BF92B1C" w14:textId="77777777" w:rsidR="00B20C37" w:rsidRPr="009A26E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40F78459"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729D267E" w14:textId="77777777" w:rsidR="00B20C37" w:rsidRDefault="00B20C37" w:rsidP="00B20C37">
            <w:pPr>
              <w:spacing w:after="0" w:line="240" w:lineRule="auto"/>
              <w:rPr>
                <w:rFonts w:ascii="Arial" w:eastAsia="Times New Roman" w:hAnsi="Arial" w:cs="Arial"/>
                <w:color w:val="000000"/>
                <w:sz w:val="24"/>
                <w:szCs w:val="24"/>
              </w:rPr>
            </w:pPr>
          </w:p>
          <w:p w14:paraId="11DA99A6" w14:textId="77777777" w:rsidR="00B20C37" w:rsidRDefault="00B20C37" w:rsidP="00B20C37">
            <w:pPr>
              <w:spacing w:after="0" w:line="240" w:lineRule="auto"/>
              <w:rPr>
                <w:rFonts w:ascii="Arial" w:eastAsia="Times New Roman" w:hAnsi="Arial" w:cs="Arial"/>
                <w:color w:val="000000"/>
                <w:sz w:val="24"/>
                <w:szCs w:val="24"/>
              </w:rPr>
            </w:pPr>
          </w:p>
          <w:p w14:paraId="0A45421C" w14:textId="77777777" w:rsidR="00B20C37" w:rsidRDefault="00B20C37" w:rsidP="00B20C37">
            <w:pPr>
              <w:spacing w:after="0" w:line="240" w:lineRule="auto"/>
              <w:rPr>
                <w:rFonts w:ascii="Arial" w:eastAsia="Times New Roman" w:hAnsi="Arial" w:cs="Arial"/>
                <w:color w:val="000000"/>
                <w:sz w:val="24"/>
                <w:szCs w:val="24"/>
              </w:rPr>
            </w:pPr>
          </w:p>
          <w:p w14:paraId="32FA77E0" w14:textId="1A50DDE4" w:rsidR="00726F15" w:rsidRPr="00B20C37" w:rsidRDefault="00B20C37" w:rsidP="00726F1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726F15" w:rsidRPr="009A26E7" w14:paraId="2A3DF4F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BB7BA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83B26C" w14:textId="77777777" w:rsidR="00726F15" w:rsidRPr="008612D2" w:rsidRDefault="00726F15" w:rsidP="00315C49">
            <w:pPr>
              <w:pStyle w:val="ListParagraph"/>
              <w:numPr>
                <w:ilvl w:val="5"/>
                <w:numId w:val="112"/>
              </w:num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If the payroll does not exist, then do a</w:t>
            </w:r>
            <w:r>
              <w:rPr>
                <w:rFonts w:ascii="Arial" w:eastAsia="Arial,Arial,Arial,Arial,Times N" w:hAnsi="Arial" w:cs="Arial"/>
                <w:color w:val="000000" w:themeColor="text1"/>
                <w:sz w:val="24"/>
                <w:szCs w:val="24"/>
              </w:rPr>
              <w:t>llow addition of bonus</w:t>
            </w:r>
            <w:r w:rsidRPr="008612D2">
              <w:rPr>
                <w:rFonts w:ascii="Arial" w:eastAsia="Arial,Arial,Arial,Arial,Times N" w:hAnsi="Arial" w:cs="Arial"/>
                <w:color w:val="000000" w:themeColor="text1"/>
                <w:sz w:val="24"/>
                <w:szCs w:val="24"/>
              </w:rPr>
              <w:t>.</w:t>
            </w:r>
            <w:r w:rsidRPr="008612D2">
              <w:rPr>
                <w:rFonts w:ascii="Arial" w:eastAsia="Arial,Arial,Arial,Times New Rom" w:hAnsi="Arial" w:cs="Arial"/>
                <w:sz w:val="24"/>
                <w:szCs w:val="24"/>
              </w:rPr>
              <w:t xml:space="preserve"> </w:t>
            </w:r>
          </w:p>
          <w:p w14:paraId="5B60C3A2" w14:textId="279BD812" w:rsidR="00726F15" w:rsidRPr="008612D2" w:rsidRDefault="00726F15" w:rsidP="00315C49">
            <w:pPr>
              <w:pStyle w:val="ListParagraph"/>
              <w:numPr>
                <w:ilvl w:val="5"/>
                <w:numId w:val="112"/>
              </w:num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wants to adjust and the Emergency Allowance bonus detail does not exist, then do not allow addition of bonus.</w:t>
            </w:r>
          </w:p>
        </w:tc>
      </w:tr>
    </w:tbl>
    <w:p w14:paraId="548E3EB2" w14:textId="5F3922A6" w:rsidR="00726F15" w:rsidRDefault="00726F15" w:rsidP="002E38EC">
      <w:pPr>
        <w:spacing w:after="240" w:line="240" w:lineRule="auto"/>
        <w:rPr>
          <w:rFonts w:ascii="Arial" w:eastAsia="Times New Roman" w:hAnsi="Arial" w:cs="Arial"/>
          <w:sz w:val="24"/>
          <w:szCs w:val="24"/>
        </w:rPr>
      </w:pPr>
    </w:p>
    <w:p w14:paraId="2DF32F0B" w14:textId="4F27C61C" w:rsidR="00726F15" w:rsidRDefault="00726F15"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726F15" w:rsidRPr="009A26E7" w14:paraId="11E39CB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CAB39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58A5F7" w14:textId="5570CF87"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5</w:t>
            </w:r>
          </w:p>
        </w:tc>
      </w:tr>
      <w:tr w:rsidR="00726F15" w:rsidRPr="009A26E7" w14:paraId="321BFD9D"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00FEB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387638" w14:textId="78C35938"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Cash Bonds</w:t>
            </w:r>
            <w:r w:rsidRPr="008612D2">
              <w:rPr>
                <w:rFonts w:ascii="Arial" w:eastAsia="Arial,Arial,Arial,Arial,Times N" w:hAnsi="Arial" w:cs="Arial"/>
                <w:color w:val="000000" w:themeColor="text1"/>
                <w:sz w:val="24"/>
                <w:szCs w:val="24"/>
              </w:rPr>
              <w:t xml:space="preserve"> Bonus Details</w:t>
            </w:r>
          </w:p>
        </w:tc>
      </w:tr>
      <w:tr w:rsidR="00726F15" w:rsidRPr="009A26E7" w14:paraId="73DBADDD"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DD3D82" w14:textId="77777777" w:rsidR="00726F15" w:rsidRPr="009A26E7" w:rsidRDefault="00726F15" w:rsidP="00726F1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8D9D63" w14:textId="1150708A" w:rsidR="00726F15" w:rsidRPr="009A26E7" w:rsidRDefault="00726F15" w:rsidP="00726F15">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add an Cash Bonds</w:t>
            </w:r>
            <w:r w:rsidRPr="008612D2">
              <w:rPr>
                <w:rFonts w:ascii="Arial" w:eastAsia="Arial,Arial,Arial,Arial,Times N" w:hAnsi="Arial" w:cs="Arial"/>
                <w:color w:val="000000" w:themeColor="text1"/>
                <w:sz w:val="24"/>
                <w:szCs w:val="24"/>
              </w:rPr>
              <w:t xml:space="preserve"> Bonus Details</w:t>
            </w:r>
            <w:r>
              <w:rPr>
                <w:rFonts w:ascii="Arial" w:eastAsia="Arial,Arial,Arial,Arial,Times N" w:hAnsi="Arial" w:cs="Arial"/>
                <w:color w:val="000000" w:themeColor="text1"/>
                <w:sz w:val="24"/>
                <w:szCs w:val="24"/>
              </w:rPr>
              <w:t xml:space="preserve"> adjustment to the payroll of the guard</w:t>
            </w:r>
          </w:p>
        </w:tc>
      </w:tr>
      <w:tr w:rsidR="00726F15" w:rsidRPr="009A26E7" w14:paraId="5A1D0A05"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A9DB6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525895" w14:textId="7576DFDC"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wants to add</w:t>
            </w:r>
            <w:r>
              <w:rPr>
                <w:rFonts w:ascii="Arial" w:eastAsia="Arial,Arial,Arial,Arial,Times N" w:hAnsi="Arial" w:cs="Arial"/>
                <w:color w:val="000000" w:themeColor="text1"/>
                <w:sz w:val="24"/>
                <w:szCs w:val="24"/>
              </w:rPr>
              <w:t>/adjust</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Cash Bonds</w:t>
            </w:r>
            <w:r w:rsidRPr="008612D2">
              <w:rPr>
                <w:rFonts w:ascii="Arial" w:eastAsia="Arial,Arial,Arial,Arial,Times N" w:hAnsi="Arial" w:cs="Arial"/>
                <w:color w:val="000000" w:themeColor="text1"/>
                <w:sz w:val="24"/>
                <w:szCs w:val="24"/>
              </w:rPr>
              <w:t xml:space="preserve"> bonus details to a guard</w:t>
            </w:r>
          </w:p>
        </w:tc>
      </w:tr>
      <w:tr w:rsidR="00726F15" w:rsidRPr="009A26E7" w14:paraId="7B9FDDC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163D0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2F2B61"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726F15" w:rsidRPr="009A26E7" w14:paraId="2C270398"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0D4988"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CABFA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Pr>
                <w:rFonts w:ascii="Arial" w:eastAsia="Arial,Arial,Arial,Arial,Times N" w:hAnsi="Arial" w:cs="Arial"/>
                <w:color w:val="000000" w:themeColor="text1"/>
                <w:sz w:val="24"/>
                <w:szCs w:val="24"/>
              </w:rPr>
              <w:t>or wants to add a bonus detail</w:t>
            </w:r>
            <w:r w:rsidRPr="009A26E7">
              <w:rPr>
                <w:rFonts w:ascii="Arial" w:eastAsia="Arial,Arial,Arial,Arial,Times N" w:hAnsi="Arial" w:cs="Arial"/>
                <w:color w:val="000000" w:themeColor="text1"/>
                <w:sz w:val="24"/>
                <w:szCs w:val="24"/>
              </w:rPr>
              <w:t xml:space="preserve">, the manager can </w:t>
            </w:r>
            <w:r>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it in the system.</w:t>
            </w:r>
          </w:p>
        </w:tc>
      </w:tr>
      <w:tr w:rsidR="00726F15" w:rsidRPr="009A26E7" w14:paraId="7B1AB41B"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C1B25C"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E472F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d Payroll Adjustment</w:t>
            </w:r>
          </w:p>
        </w:tc>
      </w:tr>
      <w:tr w:rsidR="00726F15" w:rsidRPr="009A26E7" w14:paraId="0D333EF2"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7C7C4D"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B95FA1" w14:textId="77777777" w:rsidR="00726F15" w:rsidRPr="009A26E7" w:rsidRDefault="00726F15" w:rsidP="00315C49">
            <w:pPr>
              <w:numPr>
                <w:ilvl w:val="0"/>
                <w:numId w:val="11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76966C2A" w14:textId="77777777" w:rsidR="00726F15" w:rsidRDefault="00726F15" w:rsidP="00315C49">
            <w:pPr>
              <w:numPr>
                <w:ilvl w:val="0"/>
                <w:numId w:val="11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payroll details must be existing.</w:t>
            </w:r>
          </w:p>
          <w:p w14:paraId="03C08ECF" w14:textId="283432EA" w:rsidR="00726F15" w:rsidRPr="009A26E7" w:rsidRDefault="00726F15" w:rsidP="00315C49">
            <w:pPr>
              <w:numPr>
                <w:ilvl w:val="0"/>
                <w:numId w:val="11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manager wants to adjust, the Cash Bonds bonus detail must be existing.</w:t>
            </w:r>
          </w:p>
        </w:tc>
      </w:tr>
      <w:tr w:rsidR="00726F15" w:rsidRPr="009A26E7" w14:paraId="6DA22266"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026FAF"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832EAB" w14:textId="7B85108F" w:rsidR="00726F15" w:rsidRPr="009A26E7" w:rsidRDefault="00726F15" w:rsidP="00315C49">
            <w:pPr>
              <w:numPr>
                <w:ilvl w:val="0"/>
                <w:numId w:val="11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 xml:space="preserve">Cash Bonds bonus </w:t>
            </w:r>
            <w:r w:rsidRPr="009A26E7">
              <w:rPr>
                <w:rFonts w:ascii="Arial" w:eastAsia="Arial,Arial,Arial,Arial,Times N" w:hAnsi="Arial" w:cs="Arial"/>
                <w:color w:val="000000" w:themeColor="text1"/>
                <w:sz w:val="24"/>
                <w:szCs w:val="24"/>
              </w:rPr>
              <w:t xml:space="preserve">details </w:t>
            </w:r>
            <w:r>
              <w:rPr>
                <w:rFonts w:ascii="Arial" w:eastAsia="Arial,Arial,Arial,Arial,Times N" w:hAnsi="Arial" w:cs="Arial"/>
                <w:color w:val="000000" w:themeColor="text1"/>
                <w:sz w:val="24"/>
                <w:szCs w:val="24"/>
              </w:rPr>
              <w:t>are adjusted.</w:t>
            </w:r>
          </w:p>
        </w:tc>
      </w:tr>
      <w:tr w:rsidR="00726F15" w:rsidRPr="009A26E7" w14:paraId="42341676"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0E907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C86D1C"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90EA324" w14:textId="77777777" w:rsidR="00726F15" w:rsidRPr="008612D2" w:rsidRDefault="00726F15" w:rsidP="00315C49">
            <w:pPr>
              <w:pStyle w:val="ListParagraph"/>
              <w:numPr>
                <w:ilvl w:val="4"/>
                <w:numId w:val="11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319566A2" w14:textId="77777777" w:rsidR="00726F15" w:rsidRPr="008612D2" w:rsidRDefault="00726F15" w:rsidP="00315C49">
            <w:pPr>
              <w:pStyle w:val="ListParagraph"/>
              <w:numPr>
                <w:ilvl w:val="4"/>
                <w:numId w:val="11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4B8F246D" w14:textId="77777777" w:rsidR="00726F15" w:rsidRPr="008612D2" w:rsidRDefault="00726F15" w:rsidP="00315C49">
            <w:pPr>
              <w:pStyle w:val="ListParagraph"/>
              <w:numPr>
                <w:ilvl w:val="4"/>
                <w:numId w:val="11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4D753FB1" w14:textId="77777777" w:rsidR="00726F15" w:rsidRPr="008612D2" w:rsidRDefault="00726F15" w:rsidP="00315C49">
            <w:pPr>
              <w:pStyle w:val="ListParagraph"/>
              <w:numPr>
                <w:ilvl w:val="4"/>
                <w:numId w:val="11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bonus detail.</w:t>
            </w:r>
          </w:p>
          <w:p w14:paraId="261937D4" w14:textId="77777777" w:rsidR="00726F15" w:rsidRPr="009A26E7" w:rsidRDefault="00726F15" w:rsidP="00315C49">
            <w:pPr>
              <w:pStyle w:val="ListParagraph"/>
              <w:numPr>
                <w:ilvl w:val="4"/>
                <w:numId w:val="11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7F8148" w14:textId="77777777" w:rsidR="00726F15" w:rsidRPr="009A26E7" w:rsidRDefault="00726F15" w:rsidP="00726F15">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6BD9DCAF"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1FF41838" w14:textId="77777777" w:rsidR="00B20C37" w:rsidRDefault="00B20C37" w:rsidP="00B20C37">
            <w:pPr>
              <w:spacing w:after="0" w:line="240" w:lineRule="auto"/>
              <w:rPr>
                <w:rFonts w:ascii="Arial" w:eastAsia="Times New Roman" w:hAnsi="Arial" w:cs="Arial"/>
                <w:color w:val="000000"/>
                <w:sz w:val="24"/>
                <w:szCs w:val="24"/>
              </w:rPr>
            </w:pPr>
          </w:p>
          <w:p w14:paraId="7251CC85" w14:textId="77777777" w:rsidR="00B20C37" w:rsidRPr="009A26E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472002A7"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32128FB8" w14:textId="77777777" w:rsidR="00B20C37" w:rsidRDefault="00B20C37" w:rsidP="00B20C37">
            <w:pPr>
              <w:spacing w:after="0" w:line="240" w:lineRule="auto"/>
              <w:rPr>
                <w:rFonts w:ascii="Arial" w:eastAsia="Times New Roman" w:hAnsi="Arial" w:cs="Arial"/>
                <w:color w:val="000000"/>
                <w:sz w:val="24"/>
                <w:szCs w:val="24"/>
              </w:rPr>
            </w:pPr>
          </w:p>
          <w:p w14:paraId="0D205186" w14:textId="77777777" w:rsidR="00B20C37" w:rsidRDefault="00B20C37" w:rsidP="00B20C37">
            <w:pPr>
              <w:spacing w:after="0" w:line="240" w:lineRule="auto"/>
              <w:rPr>
                <w:rFonts w:ascii="Arial" w:eastAsia="Times New Roman" w:hAnsi="Arial" w:cs="Arial"/>
                <w:color w:val="000000"/>
                <w:sz w:val="24"/>
                <w:szCs w:val="24"/>
              </w:rPr>
            </w:pPr>
          </w:p>
          <w:p w14:paraId="2BE446B1" w14:textId="77777777" w:rsidR="00B20C37" w:rsidRDefault="00B20C37" w:rsidP="00B20C37">
            <w:pPr>
              <w:spacing w:after="0" w:line="240" w:lineRule="auto"/>
              <w:rPr>
                <w:rFonts w:ascii="Arial" w:eastAsia="Times New Roman" w:hAnsi="Arial" w:cs="Arial"/>
                <w:color w:val="000000"/>
                <w:sz w:val="24"/>
                <w:szCs w:val="24"/>
              </w:rPr>
            </w:pPr>
          </w:p>
          <w:p w14:paraId="5298925F" w14:textId="141678E6" w:rsidR="00726F15" w:rsidRPr="00B20C37" w:rsidRDefault="00B20C37" w:rsidP="00726F1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726F15" w:rsidRPr="009A26E7" w14:paraId="6337E17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E7F70"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7BCBF8" w14:textId="77777777" w:rsidR="00726F15" w:rsidRPr="008612D2" w:rsidRDefault="00726F15" w:rsidP="00315C49">
            <w:pPr>
              <w:pStyle w:val="ListParagraph"/>
              <w:numPr>
                <w:ilvl w:val="5"/>
                <w:numId w:val="115"/>
              </w:num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If the payroll does not exist, then do a</w:t>
            </w:r>
            <w:r>
              <w:rPr>
                <w:rFonts w:ascii="Arial" w:eastAsia="Arial,Arial,Arial,Arial,Times N" w:hAnsi="Arial" w:cs="Arial"/>
                <w:color w:val="000000" w:themeColor="text1"/>
                <w:sz w:val="24"/>
                <w:szCs w:val="24"/>
              </w:rPr>
              <w:t>llow addition of bonus</w:t>
            </w:r>
            <w:r w:rsidRPr="008612D2">
              <w:rPr>
                <w:rFonts w:ascii="Arial" w:eastAsia="Arial,Arial,Arial,Arial,Times N" w:hAnsi="Arial" w:cs="Arial"/>
                <w:color w:val="000000" w:themeColor="text1"/>
                <w:sz w:val="24"/>
                <w:szCs w:val="24"/>
              </w:rPr>
              <w:t>.</w:t>
            </w:r>
            <w:r w:rsidRPr="008612D2">
              <w:rPr>
                <w:rFonts w:ascii="Arial" w:eastAsia="Arial,Arial,Arial,Times New Rom" w:hAnsi="Arial" w:cs="Arial"/>
                <w:sz w:val="24"/>
                <w:szCs w:val="24"/>
              </w:rPr>
              <w:t xml:space="preserve"> </w:t>
            </w:r>
          </w:p>
          <w:p w14:paraId="094CD299" w14:textId="3A913728" w:rsidR="00726F15" w:rsidRPr="008612D2" w:rsidRDefault="00726F15" w:rsidP="00315C49">
            <w:pPr>
              <w:pStyle w:val="ListParagraph"/>
              <w:numPr>
                <w:ilvl w:val="5"/>
                <w:numId w:val="115"/>
              </w:num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wants to adjust and the Cash Bonds bonus detail does not exist, then do not allow addition of bonus.</w:t>
            </w:r>
          </w:p>
        </w:tc>
      </w:tr>
    </w:tbl>
    <w:p w14:paraId="43E80553" w14:textId="30F57140" w:rsidR="00726F15" w:rsidRDefault="00726F15" w:rsidP="002E38EC">
      <w:pPr>
        <w:spacing w:after="240" w:line="240" w:lineRule="auto"/>
        <w:rPr>
          <w:rFonts w:ascii="Arial" w:eastAsia="Times New Roman" w:hAnsi="Arial" w:cs="Arial"/>
          <w:sz w:val="24"/>
          <w:szCs w:val="24"/>
        </w:rPr>
      </w:pPr>
    </w:p>
    <w:p w14:paraId="53066669" w14:textId="1C18D82F" w:rsidR="00726F15" w:rsidRDefault="00726F15"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726F15" w:rsidRPr="009A26E7" w14:paraId="11B6EEE4"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0B857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0BE759" w14:textId="2D43CFC8"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6</w:t>
            </w:r>
          </w:p>
        </w:tc>
      </w:tr>
      <w:tr w:rsidR="00726F15" w:rsidRPr="009A26E7" w14:paraId="1411FBA1"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F76517"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EDE909" w14:textId="6B6C6F9C"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Cash Advance</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Deduction</w:t>
            </w:r>
            <w:r w:rsidRPr="008612D2">
              <w:rPr>
                <w:rFonts w:ascii="Arial" w:eastAsia="Arial,Arial,Arial,Arial,Times N" w:hAnsi="Arial" w:cs="Arial"/>
                <w:color w:val="000000" w:themeColor="text1"/>
                <w:sz w:val="24"/>
                <w:szCs w:val="24"/>
              </w:rPr>
              <w:t xml:space="preserve"> Details</w:t>
            </w:r>
          </w:p>
        </w:tc>
      </w:tr>
      <w:tr w:rsidR="00726F15" w:rsidRPr="009A26E7" w14:paraId="24033E2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EEFE9F" w14:textId="77777777" w:rsidR="00726F15" w:rsidRPr="009A26E7" w:rsidRDefault="00726F15" w:rsidP="00726F1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AAD6E7" w14:textId="31B5F5D5" w:rsidR="00726F15" w:rsidRPr="009A26E7" w:rsidRDefault="00726F15" w:rsidP="00726F15">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add an Cash Advance</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Deduction</w:t>
            </w:r>
            <w:r w:rsidRPr="008612D2">
              <w:rPr>
                <w:rFonts w:ascii="Arial" w:eastAsia="Arial,Arial,Arial,Arial,Times N" w:hAnsi="Arial" w:cs="Arial"/>
                <w:color w:val="000000" w:themeColor="text1"/>
                <w:sz w:val="24"/>
                <w:szCs w:val="24"/>
              </w:rPr>
              <w:t xml:space="preserve"> Details</w:t>
            </w:r>
            <w:r>
              <w:rPr>
                <w:rFonts w:ascii="Arial" w:eastAsia="Arial,Arial,Arial,Arial,Times N" w:hAnsi="Arial" w:cs="Arial"/>
                <w:color w:val="000000" w:themeColor="text1"/>
                <w:sz w:val="24"/>
                <w:szCs w:val="24"/>
              </w:rPr>
              <w:t xml:space="preserve"> adjustment to the payroll of the guard</w:t>
            </w:r>
          </w:p>
        </w:tc>
      </w:tr>
      <w:tr w:rsidR="00726F15" w:rsidRPr="009A26E7" w14:paraId="6485EF19"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7416AA"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964FF3" w14:textId="1D4AA0DA" w:rsidR="00726F15" w:rsidRPr="009A26E7" w:rsidRDefault="00726F15" w:rsidP="00726F15">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Manager wants to add</w:t>
            </w:r>
            <w:r>
              <w:rPr>
                <w:rFonts w:ascii="Arial" w:eastAsia="Arial,Arial,Arial,Arial,Times N" w:hAnsi="Arial" w:cs="Arial"/>
                <w:color w:val="000000" w:themeColor="text1"/>
                <w:sz w:val="24"/>
                <w:szCs w:val="24"/>
              </w:rPr>
              <w:t>/adjust</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Cash Advance</w:t>
            </w:r>
            <w:r w:rsidRPr="008612D2">
              <w:rPr>
                <w:rFonts w:ascii="Arial" w:eastAsia="Arial,Arial,Arial,Arial,Times N" w:hAnsi="Arial" w:cs="Arial"/>
                <w:color w:val="000000" w:themeColor="text1"/>
                <w:sz w:val="24"/>
                <w:szCs w:val="24"/>
              </w:rPr>
              <w:t xml:space="preserve"> </w:t>
            </w:r>
            <w:r>
              <w:rPr>
                <w:rFonts w:ascii="Arial" w:eastAsia="Arial,Arial,Arial,Arial,Times N" w:hAnsi="Arial" w:cs="Arial"/>
                <w:color w:val="000000" w:themeColor="text1"/>
                <w:sz w:val="24"/>
                <w:szCs w:val="24"/>
              </w:rPr>
              <w:t>Deduction</w:t>
            </w:r>
            <w:r w:rsidRPr="008612D2">
              <w:rPr>
                <w:rFonts w:ascii="Arial" w:eastAsia="Arial,Arial,Arial,Arial,Times N" w:hAnsi="Arial" w:cs="Arial"/>
                <w:color w:val="000000" w:themeColor="text1"/>
                <w:sz w:val="24"/>
                <w:szCs w:val="24"/>
              </w:rPr>
              <w:t xml:space="preserve"> details to a guard</w:t>
            </w:r>
          </w:p>
        </w:tc>
      </w:tr>
      <w:tr w:rsidR="00726F15" w:rsidRPr="009A26E7" w14:paraId="2AAEF97E"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32796A"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68772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726F15" w:rsidRPr="009A26E7" w14:paraId="4DD2B7DD"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A6273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3B08F1" w14:textId="58266F88"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If the manager made an inaccurate </w:t>
            </w:r>
            <w:r>
              <w:rPr>
                <w:rFonts w:ascii="Arial" w:eastAsia="Arial,Arial,Arial,Arial,Times N" w:hAnsi="Arial" w:cs="Arial"/>
                <w:color w:val="000000" w:themeColor="text1"/>
                <w:sz w:val="24"/>
                <w:szCs w:val="24"/>
              </w:rPr>
              <w:t>or wants to add a Deduction detail</w:t>
            </w:r>
            <w:r w:rsidRPr="009A26E7">
              <w:rPr>
                <w:rFonts w:ascii="Arial" w:eastAsia="Arial,Arial,Arial,Arial,Times N" w:hAnsi="Arial" w:cs="Arial"/>
                <w:color w:val="000000" w:themeColor="text1"/>
                <w:sz w:val="24"/>
                <w:szCs w:val="24"/>
              </w:rPr>
              <w:t xml:space="preserve">, the manager can </w:t>
            </w:r>
            <w:r>
              <w:rPr>
                <w:rFonts w:ascii="Arial" w:eastAsia="Arial,Arial,Arial,Arial,Times N" w:hAnsi="Arial" w:cs="Arial"/>
                <w:color w:val="000000" w:themeColor="text1"/>
                <w:sz w:val="24"/>
                <w:szCs w:val="24"/>
              </w:rPr>
              <w:t>adjust</w:t>
            </w:r>
            <w:r w:rsidRPr="009A26E7">
              <w:rPr>
                <w:rFonts w:ascii="Arial" w:eastAsia="Arial,Arial,Arial,Arial,Times N" w:hAnsi="Arial" w:cs="Arial"/>
                <w:color w:val="000000" w:themeColor="text1"/>
                <w:sz w:val="24"/>
                <w:szCs w:val="24"/>
              </w:rPr>
              <w:t xml:space="preserve"> it in the system.</w:t>
            </w:r>
          </w:p>
        </w:tc>
      </w:tr>
      <w:tr w:rsidR="00726F15" w:rsidRPr="009A26E7" w14:paraId="5D7FE587"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E4853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D7951B"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Pr>
                <w:rFonts w:ascii="Arial" w:eastAsia="Arial,Arial,Arial,Arial,Times N" w:hAnsi="Arial" w:cs="Arial"/>
                <w:color w:val="000000" w:themeColor="text1"/>
                <w:sz w:val="24"/>
                <w:szCs w:val="24"/>
              </w:rPr>
              <w:t>Includes</w:t>
            </w:r>
            <w:r w:rsidRPr="009A26E7">
              <w:rPr>
                <w:rFonts w:ascii="Arial" w:eastAsia="Arial,Arial,Arial,Arial,Times N" w:hAnsi="Arial" w:cs="Arial"/>
                <w:color w:val="000000" w:themeColor="text1"/>
                <w:sz w:val="24"/>
                <w:szCs w:val="24"/>
              </w:rPr>
              <w:t xml:space="preserve">&gt; </w:t>
            </w:r>
            <w:r>
              <w:rPr>
                <w:rFonts w:ascii="Arial" w:eastAsia="Arial,Arial,Arial,Arial,Times N" w:hAnsi="Arial" w:cs="Arial"/>
                <w:color w:val="000000" w:themeColor="text1"/>
                <w:sz w:val="24"/>
                <w:szCs w:val="24"/>
              </w:rPr>
              <w:t>Add Payroll Adjustment</w:t>
            </w:r>
          </w:p>
        </w:tc>
      </w:tr>
      <w:tr w:rsidR="00726F15" w:rsidRPr="009A26E7" w14:paraId="1C08800A"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95592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897F8A" w14:textId="77777777" w:rsidR="00726F15" w:rsidRPr="009A26E7" w:rsidRDefault="00726F15" w:rsidP="00315C49">
            <w:pPr>
              <w:numPr>
                <w:ilvl w:val="0"/>
                <w:numId w:val="11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details must be existing.</w:t>
            </w:r>
          </w:p>
          <w:p w14:paraId="3FEE9338" w14:textId="77777777" w:rsidR="00726F15" w:rsidRDefault="00726F15" w:rsidP="00315C49">
            <w:pPr>
              <w:numPr>
                <w:ilvl w:val="0"/>
                <w:numId w:val="117"/>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payroll details must be existing.</w:t>
            </w:r>
          </w:p>
          <w:p w14:paraId="3E92AD20" w14:textId="7C4429EC" w:rsidR="00726F15" w:rsidRPr="009A26E7" w:rsidRDefault="00726F15" w:rsidP="00315C49">
            <w:pPr>
              <w:numPr>
                <w:ilvl w:val="0"/>
                <w:numId w:val="11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If the manager wants to adjust, the Cash Advance Deduction detail must be existing.</w:t>
            </w:r>
          </w:p>
        </w:tc>
      </w:tr>
      <w:tr w:rsidR="00726F15" w:rsidRPr="009A26E7" w14:paraId="1A7C402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24CA31"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6D6303" w14:textId="38C06E55" w:rsidR="00726F15" w:rsidRPr="009A26E7" w:rsidRDefault="00726F15" w:rsidP="00315C49">
            <w:pPr>
              <w:numPr>
                <w:ilvl w:val="0"/>
                <w:numId w:val="11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 xml:space="preserve">Cash Advance Deduction </w:t>
            </w:r>
            <w:r w:rsidRPr="009A26E7">
              <w:rPr>
                <w:rFonts w:ascii="Arial" w:eastAsia="Arial,Arial,Arial,Arial,Times N" w:hAnsi="Arial" w:cs="Arial"/>
                <w:color w:val="000000" w:themeColor="text1"/>
                <w:sz w:val="24"/>
                <w:szCs w:val="24"/>
              </w:rPr>
              <w:t xml:space="preserve">details </w:t>
            </w:r>
            <w:r>
              <w:rPr>
                <w:rFonts w:ascii="Arial" w:eastAsia="Arial,Arial,Arial,Arial,Times N" w:hAnsi="Arial" w:cs="Arial"/>
                <w:color w:val="000000" w:themeColor="text1"/>
                <w:sz w:val="24"/>
                <w:szCs w:val="24"/>
              </w:rPr>
              <w:t>are adjusted.</w:t>
            </w:r>
          </w:p>
        </w:tc>
      </w:tr>
      <w:tr w:rsidR="00726F15" w:rsidRPr="009A26E7" w14:paraId="6174DD2F"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B7199A"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5DEA36"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6FEED51C" w14:textId="77777777" w:rsidR="00726F15" w:rsidRPr="008612D2" w:rsidRDefault="00726F15" w:rsidP="00315C49">
            <w:pPr>
              <w:pStyle w:val="ListParagraph"/>
              <w:numPr>
                <w:ilvl w:val="4"/>
                <w:numId w:val="11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selects guards with payroll form list.</w:t>
            </w:r>
          </w:p>
          <w:p w14:paraId="3872758E" w14:textId="77777777" w:rsidR="00726F15" w:rsidRPr="008612D2" w:rsidRDefault="00726F15" w:rsidP="00315C49">
            <w:pPr>
              <w:pStyle w:val="ListParagraph"/>
              <w:numPr>
                <w:ilvl w:val="4"/>
                <w:numId w:val="11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View Details Button”</w:t>
            </w:r>
          </w:p>
          <w:p w14:paraId="1A148F19" w14:textId="77777777" w:rsidR="00726F15" w:rsidRPr="008612D2" w:rsidRDefault="00726F15" w:rsidP="00315C49">
            <w:pPr>
              <w:pStyle w:val="ListParagraph"/>
              <w:numPr>
                <w:ilvl w:val="4"/>
                <w:numId w:val="11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Adjust” Button.</w:t>
            </w:r>
          </w:p>
          <w:p w14:paraId="21C262A3" w14:textId="32C16D01" w:rsidR="00726F15" w:rsidRPr="008612D2" w:rsidRDefault="00726F15" w:rsidP="00315C49">
            <w:pPr>
              <w:pStyle w:val="ListParagraph"/>
              <w:numPr>
                <w:ilvl w:val="4"/>
                <w:numId w:val="11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Deduction detail.</w:t>
            </w:r>
          </w:p>
          <w:p w14:paraId="394ED5AA" w14:textId="77777777" w:rsidR="00726F15" w:rsidRPr="009A26E7" w:rsidRDefault="00726F15" w:rsidP="00315C49">
            <w:pPr>
              <w:pStyle w:val="ListParagraph"/>
              <w:numPr>
                <w:ilvl w:val="4"/>
                <w:numId w:val="11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67BB6B" w14:textId="77777777" w:rsidR="00726F15" w:rsidRPr="009A26E7" w:rsidRDefault="00726F15" w:rsidP="00726F15">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5A1EB009"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66542056" w14:textId="77777777" w:rsidR="00B20C37" w:rsidRDefault="00B20C37" w:rsidP="00B20C37">
            <w:pPr>
              <w:spacing w:after="0" w:line="240" w:lineRule="auto"/>
              <w:rPr>
                <w:rFonts w:ascii="Arial" w:eastAsia="Times New Roman" w:hAnsi="Arial" w:cs="Arial"/>
                <w:color w:val="000000"/>
                <w:sz w:val="24"/>
                <w:szCs w:val="24"/>
              </w:rPr>
            </w:pPr>
          </w:p>
          <w:p w14:paraId="44695FA1" w14:textId="77777777" w:rsidR="00B20C37" w:rsidRPr="009A26E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19867BE8" w14:textId="77777777" w:rsidR="00B20C37" w:rsidRDefault="00B20C37" w:rsidP="00B20C37">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adjustments form</w:t>
            </w:r>
          </w:p>
          <w:p w14:paraId="574C33A5" w14:textId="77777777" w:rsidR="00B20C37" w:rsidRDefault="00B20C37" w:rsidP="00B20C37">
            <w:pPr>
              <w:spacing w:after="0" w:line="240" w:lineRule="auto"/>
              <w:rPr>
                <w:rFonts w:ascii="Arial" w:eastAsia="Times New Roman" w:hAnsi="Arial" w:cs="Arial"/>
                <w:color w:val="000000"/>
                <w:sz w:val="24"/>
                <w:szCs w:val="24"/>
              </w:rPr>
            </w:pPr>
          </w:p>
          <w:p w14:paraId="21661BE8" w14:textId="77777777" w:rsidR="00B20C37" w:rsidRDefault="00B20C37" w:rsidP="00B20C37">
            <w:pPr>
              <w:spacing w:after="0" w:line="240" w:lineRule="auto"/>
              <w:rPr>
                <w:rFonts w:ascii="Arial" w:eastAsia="Times New Roman" w:hAnsi="Arial" w:cs="Arial"/>
                <w:color w:val="000000"/>
                <w:sz w:val="24"/>
                <w:szCs w:val="24"/>
              </w:rPr>
            </w:pPr>
          </w:p>
          <w:p w14:paraId="65495A63" w14:textId="77777777" w:rsidR="00B20C37" w:rsidRDefault="00B20C37" w:rsidP="00B20C37">
            <w:pPr>
              <w:spacing w:after="0" w:line="240" w:lineRule="auto"/>
              <w:rPr>
                <w:rFonts w:ascii="Arial" w:eastAsia="Times New Roman" w:hAnsi="Arial" w:cs="Arial"/>
                <w:color w:val="000000"/>
                <w:sz w:val="24"/>
                <w:szCs w:val="24"/>
              </w:rPr>
            </w:pPr>
          </w:p>
          <w:p w14:paraId="2F86CD0B" w14:textId="7C47B929" w:rsidR="00726F15" w:rsidRPr="00B20C37" w:rsidRDefault="00B20C37" w:rsidP="00726F1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The adjustment is save in the system</w:t>
            </w:r>
          </w:p>
        </w:tc>
      </w:tr>
      <w:tr w:rsidR="00726F15" w:rsidRPr="009A26E7" w14:paraId="48DB2040" w14:textId="77777777" w:rsidTr="00726F15">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564B2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8D493F" w14:textId="6481EBC3" w:rsidR="00726F15" w:rsidRPr="008612D2" w:rsidRDefault="00726F15" w:rsidP="00315C49">
            <w:pPr>
              <w:pStyle w:val="ListParagraph"/>
              <w:numPr>
                <w:ilvl w:val="5"/>
                <w:numId w:val="116"/>
              </w:num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If the payroll does not exist, then do a</w:t>
            </w:r>
            <w:r>
              <w:rPr>
                <w:rFonts w:ascii="Arial" w:eastAsia="Arial,Arial,Arial,Arial,Times N" w:hAnsi="Arial" w:cs="Arial"/>
                <w:color w:val="000000" w:themeColor="text1"/>
                <w:sz w:val="24"/>
                <w:szCs w:val="24"/>
              </w:rPr>
              <w:t>llow addition of Deduction</w:t>
            </w:r>
            <w:r w:rsidRPr="008612D2">
              <w:rPr>
                <w:rFonts w:ascii="Arial" w:eastAsia="Arial,Arial,Arial,Arial,Times N" w:hAnsi="Arial" w:cs="Arial"/>
                <w:color w:val="000000" w:themeColor="text1"/>
                <w:sz w:val="24"/>
                <w:szCs w:val="24"/>
              </w:rPr>
              <w:t>.</w:t>
            </w:r>
            <w:r w:rsidRPr="008612D2">
              <w:rPr>
                <w:rFonts w:ascii="Arial" w:eastAsia="Arial,Arial,Arial,Times New Rom" w:hAnsi="Arial" w:cs="Arial"/>
                <w:sz w:val="24"/>
                <w:szCs w:val="24"/>
              </w:rPr>
              <w:t xml:space="preserve"> </w:t>
            </w:r>
          </w:p>
          <w:p w14:paraId="7F3FACF5" w14:textId="64D1A0FC" w:rsidR="00726F15" w:rsidRPr="008612D2" w:rsidRDefault="00726F15" w:rsidP="00315C49">
            <w:pPr>
              <w:pStyle w:val="ListParagraph"/>
              <w:numPr>
                <w:ilvl w:val="5"/>
                <w:numId w:val="116"/>
              </w:num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wants to adjust and the Cash Advance Deduction detail does not exist, then do not allow addition of Deduction.</w:t>
            </w:r>
          </w:p>
        </w:tc>
      </w:tr>
    </w:tbl>
    <w:p w14:paraId="002A4A8F" w14:textId="3B598595" w:rsidR="00726F15" w:rsidRDefault="00726F15" w:rsidP="002E38EC">
      <w:pPr>
        <w:spacing w:after="240" w:line="240" w:lineRule="auto"/>
        <w:rPr>
          <w:rFonts w:ascii="Arial" w:eastAsia="Times New Roman" w:hAnsi="Arial" w:cs="Arial"/>
          <w:sz w:val="24"/>
          <w:szCs w:val="24"/>
        </w:rPr>
      </w:pPr>
    </w:p>
    <w:p w14:paraId="74667D04" w14:textId="77777777" w:rsidR="00726F15" w:rsidRPr="009A26E7" w:rsidRDefault="00726F15"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957"/>
        <w:gridCol w:w="3075"/>
        <w:gridCol w:w="3570"/>
      </w:tblGrid>
      <w:tr w:rsidR="002E38EC" w:rsidRPr="009A26E7" w14:paraId="5B896946"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59CF0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678C97" w14:textId="69E761B7" w:rsidR="002E38EC" w:rsidRPr="009A26E7" w:rsidRDefault="00726F15"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7</w:t>
            </w:r>
          </w:p>
        </w:tc>
      </w:tr>
      <w:tr w:rsidR="002E38EC" w:rsidRPr="009A26E7" w14:paraId="58811941"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989C5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B27D64" w14:textId="782DC1F0" w:rsidR="002E38EC" w:rsidRPr="009A26E7" w:rsidRDefault="00726F15" w:rsidP="7574746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Add Holidays</w:t>
            </w:r>
          </w:p>
        </w:tc>
      </w:tr>
      <w:tr w:rsidR="002E38EC" w:rsidRPr="009A26E7" w14:paraId="19A788EB"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B2A7BB"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D997F6" w14:textId="0604736E" w:rsidR="002E38EC" w:rsidRPr="009A26E7" w:rsidRDefault="00726F15" w:rsidP="7574746E">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wants to add a holiday as basis for payroll calculations.</w:t>
            </w:r>
          </w:p>
        </w:tc>
      </w:tr>
      <w:tr w:rsidR="002E38EC" w:rsidRPr="009A26E7" w14:paraId="2564A57F"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3C5CF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C72F0B" w14:textId="1C0724FD" w:rsidR="002E38EC" w:rsidRPr="009A26E7" w:rsidRDefault="00726F15" w:rsidP="7574746E">
            <w:pPr>
              <w:spacing w:after="0" w:line="240" w:lineRule="auto"/>
              <w:rPr>
                <w:rFonts w:ascii="Arial" w:eastAsia="Arial,Arial,Arial,Times New Rom" w:hAnsi="Arial" w:cs="Arial"/>
                <w:sz w:val="24"/>
                <w:szCs w:val="24"/>
              </w:rPr>
            </w:pPr>
            <w:r w:rsidRPr="00726F15">
              <w:rPr>
                <w:rFonts w:ascii="Arial" w:eastAsia="Arial,Arial,Arial,Arial,Times N" w:hAnsi="Arial" w:cs="Arial"/>
                <w:color w:val="000000" w:themeColor="text1"/>
                <w:sz w:val="24"/>
                <w:szCs w:val="24"/>
              </w:rPr>
              <w:t>Manager wants to add a holiday detail as basis for payroll calculations</w:t>
            </w:r>
            <w:r>
              <w:rPr>
                <w:rFonts w:ascii="Arial" w:eastAsia="Arial,Arial,Arial,Arial,Times N" w:hAnsi="Arial" w:cs="Arial"/>
                <w:color w:val="000000" w:themeColor="text1"/>
                <w:sz w:val="24"/>
                <w:szCs w:val="24"/>
              </w:rPr>
              <w:t>.</w:t>
            </w:r>
          </w:p>
        </w:tc>
      </w:tr>
      <w:tr w:rsidR="002E38EC" w:rsidRPr="009A26E7" w14:paraId="67774C44"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2DAD3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5AD3A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2E38EC" w:rsidRPr="009A26E7" w14:paraId="00968F80"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B5C45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3B00B2" w14:textId="2F8ACB06" w:rsidR="002E38EC" w:rsidRPr="009A26E7" w:rsidRDefault="00726F15" w:rsidP="7574746E">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 xml:space="preserve">The manager can add new holidays as basis for payroll calculations. </w:t>
            </w:r>
          </w:p>
        </w:tc>
      </w:tr>
      <w:tr w:rsidR="002E38EC" w:rsidRPr="009A26E7" w14:paraId="664B47F3"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0BC50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920809" w14:textId="33D488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sidR="00726F15">
              <w:rPr>
                <w:rFonts w:ascii="Arial" w:eastAsia="Arial,Arial,Arial,Arial,Times N" w:hAnsi="Arial" w:cs="Arial"/>
                <w:color w:val="000000" w:themeColor="text1"/>
                <w:sz w:val="24"/>
                <w:szCs w:val="24"/>
              </w:rPr>
              <w:t>Edit Holidays</w:t>
            </w:r>
          </w:p>
        </w:tc>
      </w:tr>
      <w:tr w:rsidR="002E38EC" w:rsidRPr="009A26E7" w14:paraId="2DC11EBF"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14357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F35999" w14:textId="61C9D618" w:rsidR="002E38EC" w:rsidRPr="009A26E7" w:rsidRDefault="7574746E" w:rsidP="00315C49">
            <w:pPr>
              <w:numPr>
                <w:ilvl w:val="0"/>
                <w:numId w:val="2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sidR="00726F15">
              <w:rPr>
                <w:rFonts w:ascii="Arial" w:eastAsia="Arial,Arial,Arial,Arial,Times N" w:hAnsi="Arial" w:cs="Arial"/>
                <w:color w:val="000000" w:themeColor="text1"/>
                <w:sz w:val="24"/>
                <w:szCs w:val="24"/>
              </w:rPr>
              <w:t>new holiday details must be existing</w:t>
            </w:r>
          </w:p>
        </w:tc>
      </w:tr>
      <w:tr w:rsidR="002E38EC" w:rsidRPr="009A26E7" w14:paraId="7C68DFFE"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C548E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8A6C47" w14:textId="219BBB16" w:rsidR="002E38EC" w:rsidRPr="009A26E7" w:rsidRDefault="7574746E" w:rsidP="00315C49">
            <w:pPr>
              <w:numPr>
                <w:ilvl w:val="0"/>
                <w:numId w:val="2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sidR="00726F15">
              <w:rPr>
                <w:rFonts w:ascii="Arial" w:eastAsia="Arial,Arial,Arial,Arial,Times N" w:hAnsi="Arial" w:cs="Arial"/>
                <w:color w:val="000000" w:themeColor="text1"/>
                <w:sz w:val="24"/>
                <w:szCs w:val="24"/>
              </w:rPr>
              <w:t>holiday details are added</w:t>
            </w:r>
            <w:r w:rsidRPr="009A26E7">
              <w:rPr>
                <w:rFonts w:ascii="Arial" w:eastAsia="Arial,Arial,Arial,Arial,Times N" w:hAnsi="Arial" w:cs="Arial"/>
                <w:color w:val="000000" w:themeColor="text1"/>
                <w:sz w:val="24"/>
                <w:szCs w:val="24"/>
              </w:rPr>
              <w:t>.</w:t>
            </w:r>
          </w:p>
        </w:tc>
      </w:tr>
      <w:tr w:rsidR="002E38EC" w:rsidRPr="009A26E7" w14:paraId="6A92326C"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660B6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6267B0"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6F9BB42" w14:textId="77777777" w:rsidR="002E38EC" w:rsidRDefault="00726F15" w:rsidP="00315C49">
            <w:pPr>
              <w:pStyle w:val="ListParagraph"/>
              <w:numPr>
                <w:ilvl w:val="4"/>
                <w:numId w:val="119"/>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clicks “Configure Holidays” button.</w:t>
            </w:r>
          </w:p>
          <w:p w14:paraId="5ED09D22" w14:textId="77777777" w:rsidR="00726F15" w:rsidRDefault="00726F15" w:rsidP="00315C49">
            <w:pPr>
              <w:pStyle w:val="ListParagraph"/>
              <w:numPr>
                <w:ilvl w:val="4"/>
                <w:numId w:val="119"/>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selects a date from the calendar.</w:t>
            </w:r>
          </w:p>
          <w:p w14:paraId="026CAAF2" w14:textId="77777777" w:rsidR="00726F15" w:rsidRDefault="00726F15" w:rsidP="00315C49">
            <w:pPr>
              <w:pStyle w:val="ListParagraph"/>
              <w:numPr>
                <w:ilvl w:val="4"/>
                <w:numId w:val="119"/>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encodes additional details for the holiday.</w:t>
            </w:r>
          </w:p>
          <w:p w14:paraId="34AF1D58" w14:textId="52A6D45D" w:rsidR="00726F15" w:rsidRPr="00726F15" w:rsidRDefault="00726F15" w:rsidP="00315C49">
            <w:pPr>
              <w:pStyle w:val="ListParagraph"/>
              <w:numPr>
                <w:ilvl w:val="4"/>
                <w:numId w:val="119"/>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clicks “Save” to add the holiday details</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0580FA" w14:textId="77777777" w:rsidR="002E38EC" w:rsidRPr="009A26E7" w:rsidRDefault="7574746E" w:rsidP="7574746E">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016A9B45" w14:textId="77777777" w:rsidR="002E38EC" w:rsidRDefault="007836EC"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Configure Holiday Form</w:t>
            </w:r>
          </w:p>
          <w:p w14:paraId="2C96AADE" w14:textId="7EFC8541" w:rsidR="007836EC" w:rsidRDefault="007836EC"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2 Show list of holidays</w:t>
            </w:r>
          </w:p>
          <w:p w14:paraId="5A4E0FC0" w14:textId="77777777" w:rsidR="007836EC" w:rsidRDefault="007836EC"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2.1 Show add mode for calendar</w:t>
            </w:r>
          </w:p>
          <w:p w14:paraId="038971E1" w14:textId="77777777" w:rsidR="007836EC" w:rsidRDefault="007836EC" w:rsidP="7574746E">
            <w:pPr>
              <w:spacing w:after="0" w:line="240" w:lineRule="auto"/>
              <w:rPr>
                <w:rFonts w:ascii="Arial" w:eastAsia="Arial,Arial,Arial,Times New Rom" w:hAnsi="Arial" w:cs="Arial"/>
                <w:sz w:val="24"/>
                <w:szCs w:val="24"/>
              </w:rPr>
            </w:pPr>
          </w:p>
          <w:p w14:paraId="373521BA" w14:textId="77777777" w:rsidR="007836EC" w:rsidRDefault="007836EC" w:rsidP="7574746E">
            <w:pPr>
              <w:spacing w:after="0" w:line="240" w:lineRule="auto"/>
              <w:rPr>
                <w:rFonts w:ascii="Arial" w:eastAsia="Arial,Arial,Arial,Times New Rom" w:hAnsi="Arial" w:cs="Arial"/>
                <w:sz w:val="24"/>
                <w:szCs w:val="24"/>
              </w:rPr>
            </w:pPr>
          </w:p>
          <w:p w14:paraId="23B47799" w14:textId="77777777" w:rsidR="007836EC" w:rsidRDefault="007836EC" w:rsidP="7574746E">
            <w:pPr>
              <w:spacing w:after="0" w:line="240" w:lineRule="auto"/>
              <w:rPr>
                <w:rFonts w:ascii="Arial" w:eastAsia="Arial,Arial,Arial,Times New Rom" w:hAnsi="Arial" w:cs="Arial"/>
                <w:sz w:val="24"/>
                <w:szCs w:val="24"/>
              </w:rPr>
            </w:pPr>
          </w:p>
          <w:p w14:paraId="1731BFA7" w14:textId="5701EB65" w:rsidR="007836EC" w:rsidRPr="009A26E7" w:rsidRDefault="007836EC"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4.1 The holiday is saved in the system</w:t>
            </w:r>
          </w:p>
        </w:tc>
      </w:tr>
      <w:tr w:rsidR="002E38EC" w:rsidRPr="009A26E7" w14:paraId="7BF4AEE8" w14:textId="77777777" w:rsidTr="7574746E">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54163"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CA38E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74E6E9B2" w14:textId="77777777" w:rsidR="002E38EC" w:rsidRPr="009A26E7" w:rsidRDefault="002E38EC" w:rsidP="002E38EC">
      <w:pPr>
        <w:spacing w:after="240" w:line="240" w:lineRule="auto"/>
        <w:rPr>
          <w:rFonts w:ascii="Arial" w:eastAsia="Times New Roman" w:hAnsi="Arial" w:cs="Arial"/>
          <w:sz w:val="24"/>
          <w:szCs w:val="24"/>
        </w:rPr>
      </w:pPr>
      <w:r w:rsidRPr="009A26E7">
        <w:rPr>
          <w:rFonts w:ascii="Arial" w:eastAsia="Times New Roman" w:hAnsi="Arial" w:cs="Arial"/>
          <w:sz w:val="24"/>
          <w:szCs w:val="24"/>
        </w:rPr>
        <w:br/>
      </w:r>
      <w:r w:rsidRPr="009A26E7">
        <w:rPr>
          <w:rFonts w:ascii="Arial" w:eastAsia="Times New Roman" w:hAnsi="Arial" w:cs="Arial"/>
          <w:sz w:val="24"/>
          <w:szCs w:val="24"/>
        </w:rPr>
        <w:br/>
      </w:r>
      <w:r w:rsidRPr="009A26E7">
        <w:rPr>
          <w:rFonts w:ascii="Arial" w:eastAsia="Times New Roman" w:hAnsi="Arial" w:cs="Arial"/>
          <w:sz w:val="24"/>
          <w:szCs w:val="24"/>
        </w:rPr>
        <w:br/>
      </w:r>
      <w:r w:rsidRPr="009A26E7">
        <w:rPr>
          <w:rFonts w:ascii="Arial" w:eastAsia="Times New Roman" w:hAnsi="Arial" w:cs="Arial"/>
          <w:sz w:val="24"/>
          <w:szCs w:val="24"/>
        </w:rPr>
        <w:br/>
      </w:r>
    </w:p>
    <w:p w14:paraId="59A055C3" w14:textId="77777777" w:rsidR="002E38EC" w:rsidRPr="009A26E7" w:rsidRDefault="002E38EC" w:rsidP="002E38EC">
      <w:pPr>
        <w:spacing w:after="240" w:line="240" w:lineRule="auto"/>
        <w:rPr>
          <w:rFonts w:ascii="Arial" w:eastAsia="Times New Roman" w:hAnsi="Arial" w:cs="Arial"/>
          <w:sz w:val="24"/>
          <w:szCs w:val="24"/>
        </w:rPr>
      </w:pPr>
    </w:p>
    <w:p w14:paraId="7706FCAB" w14:textId="77777777" w:rsidR="002E38EC" w:rsidRPr="009A26E7" w:rsidRDefault="002E38EC"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957"/>
        <w:gridCol w:w="3075"/>
        <w:gridCol w:w="3570"/>
      </w:tblGrid>
      <w:tr w:rsidR="00726F15" w:rsidRPr="009A26E7" w14:paraId="7E7C1C6D"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E7334E"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A8240E" w14:textId="6A6A7A82"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8</w:t>
            </w:r>
          </w:p>
        </w:tc>
      </w:tr>
      <w:tr w:rsidR="00726F15" w:rsidRPr="009A26E7" w14:paraId="37EA505F"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5B7EA6"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16ACA7" w14:textId="1B675EB0"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Edit Holidays</w:t>
            </w:r>
          </w:p>
        </w:tc>
      </w:tr>
      <w:tr w:rsidR="00726F15" w:rsidRPr="009A26E7" w14:paraId="46E1D94A"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1A0DDA" w14:textId="77777777" w:rsidR="00726F15" w:rsidRPr="009A26E7" w:rsidRDefault="00726F15" w:rsidP="00726F15">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9226A9" w14:textId="2B4427A7" w:rsidR="00726F15" w:rsidRPr="009A26E7" w:rsidRDefault="00726F15" w:rsidP="00726F15">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wants to update a holiday as basis for payroll calculations.</w:t>
            </w:r>
          </w:p>
        </w:tc>
      </w:tr>
      <w:tr w:rsidR="00726F15" w:rsidRPr="009A26E7" w14:paraId="514817EB"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59D90D"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E8BA83" w14:textId="5332CCE2" w:rsidR="00726F15" w:rsidRPr="009A26E7" w:rsidRDefault="00726F15" w:rsidP="00726F15">
            <w:pPr>
              <w:spacing w:after="0" w:line="240" w:lineRule="auto"/>
              <w:rPr>
                <w:rFonts w:ascii="Arial" w:eastAsia="Arial,Arial,Arial,Times New Rom" w:hAnsi="Arial" w:cs="Arial"/>
                <w:sz w:val="24"/>
                <w:szCs w:val="24"/>
              </w:rPr>
            </w:pPr>
            <w:r w:rsidRPr="00726F15">
              <w:rPr>
                <w:rFonts w:ascii="Arial" w:eastAsia="Arial,Arial,Arial,Arial,Times N" w:hAnsi="Arial" w:cs="Arial"/>
                <w:color w:val="000000" w:themeColor="text1"/>
                <w:sz w:val="24"/>
                <w:szCs w:val="24"/>
              </w:rPr>
              <w:t xml:space="preserve">Manager wants to </w:t>
            </w:r>
            <w:r>
              <w:rPr>
                <w:rFonts w:ascii="Arial" w:eastAsia="Arial,Arial,Arial,Arial,Times N" w:hAnsi="Arial" w:cs="Arial"/>
                <w:color w:val="000000" w:themeColor="text1"/>
                <w:sz w:val="24"/>
                <w:szCs w:val="24"/>
              </w:rPr>
              <w:t>update</w:t>
            </w:r>
            <w:r w:rsidRPr="00726F15">
              <w:rPr>
                <w:rFonts w:ascii="Arial" w:eastAsia="Arial,Arial,Arial,Arial,Times N" w:hAnsi="Arial" w:cs="Arial"/>
                <w:color w:val="000000" w:themeColor="text1"/>
                <w:sz w:val="24"/>
                <w:szCs w:val="24"/>
              </w:rPr>
              <w:t xml:space="preserve"> a holiday detail as basis for payroll calculations</w:t>
            </w:r>
            <w:r>
              <w:rPr>
                <w:rFonts w:ascii="Arial" w:eastAsia="Arial,Arial,Arial,Arial,Times N" w:hAnsi="Arial" w:cs="Arial"/>
                <w:color w:val="000000" w:themeColor="text1"/>
                <w:sz w:val="24"/>
                <w:szCs w:val="24"/>
              </w:rPr>
              <w:t>.</w:t>
            </w:r>
          </w:p>
        </w:tc>
      </w:tr>
      <w:tr w:rsidR="00726F15" w:rsidRPr="009A26E7" w14:paraId="3E794B23"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CA7487"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E536EF"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726F15" w:rsidRPr="009A26E7" w14:paraId="1844CD9D"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444F29"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DC2BE" w14:textId="7E3320EC" w:rsidR="00726F15" w:rsidRPr="009A26E7" w:rsidRDefault="00726F15" w:rsidP="00726F15">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 xml:space="preserve">The manager can update new holiday details as basis for payroll calculations. </w:t>
            </w:r>
          </w:p>
        </w:tc>
      </w:tr>
      <w:tr w:rsidR="00726F15" w:rsidRPr="009A26E7" w14:paraId="66B405F1"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90CAAA"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BBB24D"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lt;Extends&gt; </w:t>
            </w:r>
            <w:r>
              <w:rPr>
                <w:rFonts w:ascii="Arial" w:eastAsia="Arial,Arial,Arial,Arial,Times N" w:hAnsi="Arial" w:cs="Arial"/>
                <w:color w:val="000000" w:themeColor="text1"/>
                <w:sz w:val="24"/>
                <w:szCs w:val="24"/>
              </w:rPr>
              <w:t>Edit Holidays</w:t>
            </w:r>
          </w:p>
        </w:tc>
      </w:tr>
      <w:tr w:rsidR="00726F15" w:rsidRPr="009A26E7" w14:paraId="4A9F1B5F"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54E3D1"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B486AC" w14:textId="77777777" w:rsidR="00726F15" w:rsidRPr="009A26E7" w:rsidRDefault="00726F15" w:rsidP="00315C49">
            <w:pPr>
              <w:numPr>
                <w:ilvl w:val="0"/>
                <w:numId w:val="12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new holiday details must be existing</w:t>
            </w:r>
          </w:p>
        </w:tc>
      </w:tr>
      <w:tr w:rsidR="00726F15" w:rsidRPr="009A26E7" w14:paraId="702E9156"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E9EFC4"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00D64" w14:textId="136B1158" w:rsidR="00726F15" w:rsidRPr="009A26E7" w:rsidRDefault="00726F15" w:rsidP="00315C49">
            <w:pPr>
              <w:numPr>
                <w:ilvl w:val="0"/>
                <w:numId w:val="12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holiday details are updated</w:t>
            </w:r>
            <w:r w:rsidRPr="009A26E7">
              <w:rPr>
                <w:rFonts w:ascii="Arial" w:eastAsia="Arial,Arial,Arial,Arial,Times N" w:hAnsi="Arial" w:cs="Arial"/>
                <w:color w:val="000000" w:themeColor="text1"/>
                <w:sz w:val="24"/>
                <w:szCs w:val="24"/>
              </w:rPr>
              <w:t>.</w:t>
            </w:r>
          </w:p>
        </w:tc>
      </w:tr>
      <w:tr w:rsidR="00726F15" w:rsidRPr="009A26E7" w14:paraId="1FB72132"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8A928B"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24B389" w14:textId="77777777" w:rsidR="00726F15" w:rsidRDefault="00726F15" w:rsidP="00726F15">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4B089531" w14:textId="75BCE8F6" w:rsidR="00726F15" w:rsidRDefault="00726F15"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clicks “Configure Holidays” button.</w:t>
            </w:r>
          </w:p>
          <w:p w14:paraId="6B42117D" w14:textId="4BFF34A1" w:rsidR="00430C9F" w:rsidRDefault="00430C9F"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selects a date to be configure in the list.</w:t>
            </w:r>
          </w:p>
          <w:p w14:paraId="1892E320" w14:textId="48BA4CE3" w:rsidR="00430C9F" w:rsidRDefault="00430C9F"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ger clicks “Remove” to remove the old details of the holiday.</w:t>
            </w:r>
          </w:p>
          <w:p w14:paraId="23504D8C" w14:textId="4FAE06BF" w:rsidR="00726F15" w:rsidRDefault="00726F15"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 xml:space="preserve">Manager selects a </w:t>
            </w:r>
            <w:r w:rsidR="00430C9F">
              <w:rPr>
                <w:rFonts w:ascii="Arial" w:eastAsia="Arial,Arial,Arial,Times New Rom" w:hAnsi="Arial" w:cs="Arial"/>
                <w:color w:val="000000" w:themeColor="text1"/>
                <w:sz w:val="24"/>
                <w:szCs w:val="24"/>
              </w:rPr>
              <w:t xml:space="preserve">new </w:t>
            </w:r>
            <w:r>
              <w:rPr>
                <w:rFonts w:ascii="Arial" w:eastAsia="Arial,Arial,Arial,Times New Rom" w:hAnsi="Arial" w:cs="Arial"/>
                <w:color w:val="000000" w:themeColor="text1"/>
                <w:sz w:val="24"/>
                <w:szCs w:val="24"/>
              </w:rPr>
              <w:t>date from the calendar.</w:t>
            </w:r>
          </w:p>
          <w:p w14:paraId="5ABBB80B" w14:textId="77777777" w:rsidR="00726F15" w:rsidRDefault="00726F15"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encodes additional details for the holiday.</w:t>
            </w:r>
          </w:p>
          <w:p w14:paraId="6E906312" w14:textId="77777777" w:rsidR="00726F15" w:rsidRPr="00726F15" w:rsidRDefault="00726F15" w:rsidP="00315C49">
            <w:pPr>
              <w:pStyle w:val="ListParagraph"/>
              <w:numPr>
                <w:ilvl w:val="4"/>
                <w:numId w:val="122"/>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clicks “Save” to add the holiday details</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35AB04" w14:textId="77777777" w:rsidR="00726F15" w:rsidRPr="009A26E7" w:rsidRDefault="00726F15" w:rsidP="00726F15">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12FEA724" w14:textId="77777777" w:rsidR="007836EC"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Configure Holiday Form</w:t>
            </w:r>
          </w:p>
          <w:p w14:paraId="4E5ED5FC" w14:textId="77777777" w:rsidR="007836EC"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2 Show list of holidays</w:t>
            </w:r>
          </w:p>
          <w:p w14:paraId="27441072" w14:textId="77777777" w:rsidR="007836EC"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2.1 Show add mode for calendar</w:t>
            </w:r>
          </w:p>
          <w:p w14:paraId="7937AE77" w14:textId="732A9AA9" w:rsidR="007836EC" w:rsidRDefault="007836EC" w:rsidP="007836EC">
            <w:pPr>
              <w:spacing w:after="0" w:line="240" w:lineRule="auto"/>
              <w:rPr>
                <w:rFonts w:ascii="Arial" w:eastAsia="Arial,Arial,Arial,Times New Rom" w:hAnsi="Arial" w:cs="Arial"/>
                <w:sz w:val="24"/>
                <w:szCs w:val="24"/>
              </w:rPr>
            </w:pPr>
          </w:p>
          <w:p w14:paraId="447C303E" w14:textId="4079CBC8" w:rsidR="007836EC"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3.1 Remove the old info from the system</w:t>
            </w:r>
          </w:p>
          <w:p w14:paraId="682D0F41" w14:textId="77777777" w:rsidR="007836EC" w:rsidRDefault="007836EC" w:rsidP="007836EC">
            <w:pPr>
              <w:spacing w:after="0" w:line="240" w:lineRule="auto"/>
              <w:rPr>
                <w:rFonts w:ascii="Arial" w:eastAsia="Arial,Arial,Arial,Times New Rom" w:hAnsi="Arial" w:cs="Arial"/>
                <w:sz w:val="24"/>
                <w:szCs w:val="24"/>
              </w:rPr>
            </w:pPr>
          </w:p>
          <w:p w14:paraId="23AF0C8D" w14:textId="77777777" w:rsidR="007836EC" w:rsidRDefault="007836EC" w:rsidP="007836EC">
            <w:pPr>
              <w:spacing w:after="0" w:line="240" w:lineRule="auto"/>
              <w:rPr>
                <w:rFonts w:ascii="Arial" w:eastAsia="Arial,Arial,Arial,Times New Rom" w:hAnsi="Arial" w:cs="Arial"/>
                <w:sz w:val="24"/>
                <w:szCs w:val="24"/>
              </w:rPr>
            </w:pPr>
          </w:p>
          <w:p w14:paraId="2F68A820" w14:textId="77777777" w:rsidR="00726F15"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4.1 Show add mode for the new holiday</w:t>
            </w:r>
          </w:p>
          <w:p w14:paraId="0040FF68" w14:textId="77777777" w:rsidR="007836EC" w:rsidRDefault="007836EC" w:rsidP="007836EC">
            <w:pPr>
              <w:spacing w:after="0" w:line="240" w:lineRule="auto"/>
              <w:rPr>
                <w:rFonts w:ascii="Arial" w:eastAsia="Arial,Arial,Arial,Times New Rom" w:hAnsi="Arial" w:cs="Arial"/>
                <w:sz w:val="24"/>
                <w:szCs w:val="24"/>
              </w:rPr>
            </w:pPr>
          </w:p>
          <w:p w14:paraId="57ECF1B3" w14:textId="77777777" w:rsidR="007836EC" w:rsidRDefault="007836EC" w:rsidP="007836EC">
            <w:pPr>
              <w:spacing w:after="0" w:line="240" w:lineRule="auto"/>
              <w:rPr>
                <w:rFonts w:ascii="Arial" w:eastAsia="Arial,Arial,Arial,Times New Rom" w:hAnsi="Arial" w:cs="Arial"/>
                <w:sz w:val="24"/>
                <w:szCs w:val="24"/>
              </w:rPr>
            </w:pPr>
          </w:p>
          <w:p w14:paraId="6A7319CB" w14:textId="77777777" w:rsidR="007836EC" w:rsidRDefault="007836EC" w:rsidP="007836EC">
            <w:pPr>
              <w:spacing w:after="0" w:line="240" w:lineRule="auto"/>
              <w:rPr>
                <w:rFonts w:ascii="Arial" w:eastAsia="Arial,Arial,Arial,Times New Rom" w:hAnsi="Arial" w:cs="Arial"/>
                <w:sz w:val="24"/>
                <w:szCs w:val="24"/>
              </w:rPr>
            </w:pPr>
          </w:p>
          <w:p w14:paraId="09EE8D80" w14:textId="7C6EDD41" w:rsidR="007836EC" w:rsidRPr="009A26E7" w:rsidRDefault="007836EC" w:rsidP="007836EC">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6.1 The current holiday information is saved in the system</w:t>
            </w:r>
          </w:p>
        </w:tc>
      </w:tr>
      <w:tr w:rsidR="00726F15" w:rsidRPr="009A26E7" w14:paraId="07A01351" w14:textId="77777777" w:rsidTr="00726F15">
        <w:tc>
          <w:tcPr>
            <w:tcW w:w="19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814FC2"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64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DA217" w14:textId="77777777" w:rsidR="00726F15" w:rsidRPr="009A26E7" w:rsidRDefault="00726F15" w:rsidP="00726F15">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62181C5D" w14:textId="77777777" w:rsidR="002E38EC" w:rsidRPr="009A26E7" w:rsidRDefault="002E38EC" w:rsidP="002E38EC">
      <w:pPr>
        <w:spacing w:after="240" w:line="240" w:lineRule="auto"/>
        <w:rPr>
          <w:rFonts w:ascii="Arial" w:eastAsia="Times New Roman" w:hAnsi="Arial" w:cs="Arial"/>
          <w:sz w:val="24"/>
          <w:szCs w:val="24"/>
        </w:rPr>
      </w:pPr>
    </w:p>
    <w:p w14:paraId="5204F985" w14:textId="64F63E48" w:rsidR="002E38EC" w:rsidRDefault="002E38EC"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430C9F" w:rsidRPr="009A26E7" w14:paraId="05CF1BB4"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3F203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C4892B" w14:textId="04D0B1C6"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39</w:t>
            </w:r>
          </w:p>
        </w:tc>
      </w:tr>
      <w:tr w:rsidR="00430C9F" w:rsidRPr="009A26E7" w14:paraId="400DBC65"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67D23"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DBA31E" w14:textId="57F3581F" w:rsidR="00430C9F" w:rsidRPr="009A26E7" w:rsidRDefault="00430C9F" w:rsidP="00430C9F">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Basic Pay</w:t>
            </w:r>
          </w:p>
        </w:tc>
      </w:tr>
      <w:tr w:rsidR="00430C9F" w:rsidRPr="009A26E7" w14:paraId="1F74D50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A014A54" w14:textId="77777777" w:rsidR="00430C9F" w:rsidRPr="009A26E7" w:rsidRDefault="00430C9F" w:rsidP="00430C9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8D57F9" w14:textId="49A43CD5" w:rsidR="00430C9F" w:rsidRPr="009A26E7" w:rsidRDefault="00430C9F" w:rsidP="00430C9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has current information about the basic pay as basis for the payroll.</w:t>
            </w:r>
          </w:p>
        </w:tc>
      </w:tr>
      <w:tr w:rsidR="00430C9F" w:rsidRPr="009A26E7" w14:paraId="0FD640AB"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1D6B1F"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A36E95" w14:textId="43544401" w:rsidR="00430C9F" w:rsidRPr="009A26E7" w:rsidRDefault="00430C9F" w:rsidP="00430C9F">
            <w:pPr>
              <w:spacing w:after="0" w:line="240" w:lineRule="auto"/>
              <w:rPr>
                <w:rFonts w:ascii="Arial" w:eastAsia="Arial,Arial,Arial,Times New Rom" w:hAnsi="Arial" w:cs="Arial"/>
                <w:sz w:val="24"/>
                <w:szCs w:val="24"/>
              </w:rPr>
            </w:pPr>
            <w:r w:rsidRPr="00430C9F">
              <w:rPr>
                <w:rFonts w:ascii="Arial" w:eastAsia="Arial,Arial,Arial,Arial,Times N" w:hAnsi="Arial" w:cs="Arial"/>
                <w:color w:val="000000" w:themeColor="text1"/>
                <w:sz w:val="24"/>
                <w:szCs w:val="24"/>
              </w:rPr>
              <w:t>Manager wants to adjust the basic pay of the employees</w:t>
            </w:r>
          </w:p>
        </w:tc>
      </w:tr>
      <w:tr w:rsidR="00430C9F" w:rsidRPr="009A26E7" w14:paraId="2609AD1B"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7BA13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E54EB8"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430C9F" w:rsidRPr="009A26E7" w14:paraId="28D986A0"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42AA7E"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937AC5" w14:textId="0EC69F36"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has current information of employee’s basic pay, then the manager can adjust it.</w:t>
            </w:r>
          </w:p>
        </w:tc>
      </w:tr>
      <w:tr w:rsidR="00430C9F" w:rsidRPr="009A26E7" w14:paraId="72880ED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0E5E4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446FF7" w14:textId="734A256B" w:rsidR="00430C9F" w:rsidRPr="009A26E7" w:rsidRDefault="00430C9F" w:rsidP="00430C9F">
            <w:pPr>
              <w:spacing w:after="0" w:line="240" w:lineRule="auto"/>
              <w:rPr>
                <w:rFonts w:ascii="Arial" w:eastAsia="Arial,Arial,Arial,Times New Rom" w:hAnsi="Arial" w:cs="Arial"/>
                <w:sz w:val="24"/>
                <w:szCs w:val="24"/>
              </w:rPr>
            </w:pPr>
          </w:p>
        </w:tc>
      </w:tr>
      <w:tr w:rsidR="00430C9F" w:rsidRPr="009A26E7" w14:paraId="3A968845"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AE9CE8"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941FD8" w14:textId="6E573A22" w:rsidR="00430C9F" w:rsidRPr="009A26E7" w:rsidRDefault="00430C9F" w:rsidP="00315C49">
            <w:pPr>
              <w:numPr>
                <w:ilvl w:val="0"/>
                <w:numId w:val="123"/>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old basic pay details must be existing.</w:t>
            </w:r>
          </w:p>
        </w:tc>
      </w:tr>
      <w:tr w:rsidR="00430C9F" w:rsidRPr="009A26E7" w14:paraId="1C228F3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F6A100"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8B3FFB" w14:textId="59C9D32F" w:rsidR="00430C9F" w:rsidRPr="009A26E7" w:rsidRDefault="00430C9F" w:rsidP="00315C49">
            <w:pPr>
              <w:numPr>
                <w:ilvl w:val="0"/>
                <w:numId w:val="124"/>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current basic pay details are added.</w:t>
            </w:r>
          </w:p>
        </w:tc>
      </w:tr>
      <w:tr w:rsidR="00430C9F" w:rsidRPr="009A26E7" w14:paraId="5C100280"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DD4E1A"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0A37D3" w14:textId="77777777" w:rsidR="00430C9F" w:rsidRDefault="00430C9F" w:rsidP="00430C9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75CBD6AC" w14:textId="6C6A0365" w:rsidR="00430C9F" w:rsidRPr="00430C9F" w:rsidRDefault="00430C9F" w:rsidP="00315C49">
            <w:pPr>
              <w:pStyle w:val="ListParagraph"/>
              <w:numPr>
                <w:ilvl w:val="4"/>
                <w:numId w:val="12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Configure Rates” button.</w:t>
            </w:r>
          </w:p>
          <w:p w14:paraId="5069C6FB" w14:textId="77777777" w:rsidR="00430C9F" w:rsidRPr="00430C9F" w:rsidRDefault="00430C9F" w:rsidP="00315C49">
            <w:pPr>
              <w:pStyle w:val="ListParagraph"/>
              <w:numPr>
                <w:ilvl w:val="4"/>
                <w:numId w:val="12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Basic Pay” button.</w:t>
            </w:r>
          </w:p>
          <w:p w14:paraId="671A6586" w14:textId="135A323E" w:rsidR="00430C9F" w:rsidRPr="00430C9F" w:rsidRDefault="00430C9F" w:rsidP="00315C49">
            <w:pPr>
              <w:pStyle w:val="ListParagraph"/>
              <w:numPr>
                <w:ilvl w:val="4"/>
                <w:numId w:val="12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the edit button.</w:t>
            </w:r>
          </w:p>
          <w:p w14:paraId="63300AFA" w14:textId="77777777" w:rsidR="00430C9F" w:rsidRPr="00430C9F" w:rsidRDefault="00430C9F" w:rsidP="00315C49">
            <w:pPr>
              <w:pStyle w:val="ListParagraph"/>
              <w:numPr>
                <w:ilvl w:val="4"/>
                <w:numId w:val="12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current basic pay information.</w:t>
            </w:r>
          </w:p>
          <w:p w14:paraId="6417C174" w14:textId="4B37611C" w:rsidR="00430C9F" w:rsidRPr="009A26E7" w:rsidRDefault="00430C9F" w:rsidP="00315C49">
            <w:pPr>
              <w:pStyle w:val="ListParagraph"/>
              <w:numPr>
                <w:ilvl w:val="4"/>
                <w:numId w:val="12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657393" w14:textId="77777777" w:rsidR="00430C9F" w:rsidRPr="009A26E7" w:rsidRDefault="00430C9F" w:rsidP="00430C9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150FD8F3" w14:textId="278F7B5D" w:rsidR="00430C9F"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configure rates button</w:t>
            </w:r>
          </w:p>
          <w:p w14:paraId="1C029036" w14:textId="77777777" w:rsidR="007836EC" w:rsidRDefault="007836EC" w:rsidP="00430C9F">
            <w:pPr>
              <w:spacing w:after="0" w:line="240" w:lineRule="auto"/>
              <w:rPr>
                <w:rFonts w:ascii="Arial" w:eastAsia="Times New Roman" w:hAnsi="Arial" w:cs="Arial"/>
                <w:color w:val="000000"/>
                <w:sz w:val="24"/>
                <w:szCs w:val="24"/>
              </w:rPr>
            </w:pPr>
          </w:p>
          <w:p w14:paraId="44D0AF56" w14:textId="49578AEC" w:rsidR="007836EC" w:rsidRDefault="007836EC" w:rsidP="00430C9F">
            <w:pPr>
              <w:spacing w:after="0" w:line="240" w:lineRule="auto"/>
              <w:rPr>
                <w:rFonts w:ascii="Arial" w:eastAsia="Times New Roman" w:hAnsi="Arial" w:cs="Arial"/>
                <w:color w:val="000000"/>
                <w:sz w:val="24"/>
                <w:szCs w:val="24"/>
              </w:rPr>
            </w:pPr>
          </w:p>
          <w:p w14:paraId="3E795A06" w14:textId="60B611E8" w:rsidR="007836EC"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the Edit Basic Pay page</w:t>
            </w:r>
          </w:p>
          <w:p w14:paraId="4A7EB7F3" w14:textId="2E201E59" w:rsidR="007836EC"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Basic Pay Edit Mode</w:t>
            </w:r>
          </w:p>
          <w:p w14:paraId="21391187" w14:textId="013F9262" w:rsidR="007836EC" w:rsidRDefault="007836EC" w:rsidP="00430C9F">
            <w:pPr>
              <w:spacing w:after="0" w:line="240" w:lineRule="auto"/>
              <w:rPr>
                <w:rFonts w:ascii="Arial" w:eastAsia="Times New Roman" w:hAnsi="Arial" w:cs="Arial"/>
                <w:color w:val="000000"/>
                <w:sz w:val="24"/>
                <w:szCs w:val="24"/>
              </w:rPr>
            </w:pPr>
          </w:p>
          <w:p w14:paraId="7EDF788A" w14:textId="348A0BBC" w:rsidR="007836EC" w:rsidRDefault="007836EC" w:rsidP="00430C9F">
            <w:pPr>
              <w:spacing w:after="0" w:line="240" w:lineRule="auto"/>
              <w:rPr>
                <w:rFonts w:ascii="Arial" w:eastAsia="Times New Roman" w:hAnsi="Arial" w:cs="Arial"/>
                <w:color w:val="000000"/>
                <w:sz w:val="24"/>
                <w:szCs w:val="24"/>
              </w:rPr>
            </w:pPr>
          </w:p>
          <w:p w14:paraId="2EF0F900" w14:textId="7FD4F5C4" w:rsidR="007836EC" w:rsidRDefault="007836EC" w:rsidP="00430C9F">
            <w:pPr>
              <w:spacing w:after="0" w:line="240" w:lineRule="auto"/>
              <w:rPr>
                <w:rFonts w:ascii="Arial" w:eastAsia="Times New Roman" w:hAnsi="Arial" w:cs="Arial"/>
                <w:color w:val="000000"/>
                <w:sz w:val="24"/>
                <w:szCs w:val="24"/>
              </w:rPr>
            </w:pPr>
          </w:p>
          <w:p w14:paraId="27E56128" w14:textId="64DA0FB8" w:rsidR="007836EC" w:rsidRDefault="007836EC" w:rsidP="00430C9F">
            <w:pPr>
              <w:spacing w:after="0" w:line="240" w:lineRule="auto"/>
              <w:rPr>
                <w:rFonts w:ascii="Arial" w:eastAsia="Times New Roman" w:hAnsi="Arial" w:cs="Arial"/>
                <w:color w:val="000000"/>
                <w:sz w:val="24"/>
                <w:szCs w:val="24"/>
              </w:rPr>
            </w:pPr>
          </w:p>
          <w:p w14:paraId="2963285B" w14:textId="5D4DE3BF" w:rsidR="00430C9F" w:rsidRPr="007836EC"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5.1 Save the current Basic Pay Info.</w:t>
            </w:r>
          </w:p>
        </w:tc>
      </w:tr>
      <w:tr w:rsidR="00430C9F" w:rsidRPr="009A26E7" w14:paraId="0708CC8A"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3CC15D"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58FDAF" w14:textId="68319504" w:rsidR="00430C9F" w:rsidRPr="00430C9F" w:rsidRDefault="00430C9F" w:rsidP="00430C9F">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None</w:t>
            </w:r>
          </w:p>
        </w:tc>
      </w:tr>
    </w:tbl>
    <w:p w14:paraId="55C03EC0" w14:textId="6AB8BD47" w:rsidR="00430C9F" w:rsidRDefault="00430C9F" w:rsidP="002E38EC">
      <w:pPr>
        <w:spacing w:after="240" w:line="240" w:lineRule="auto"/>
        <w:rPr>
          <w:rFonts w:ascii="Arial" w:eastAsia="Times New Roman" w:hAnsi="Arial" w:cs="Arial"/>
          <w:sz w:val="24"/>
          <w:szCs w:val="24"/>
        </w:rPr>
      </w:pPr>
    </w:p>
    <w:p w14:paraId="4C423026" w14:textId="1E40F1D1" w:rsidR="00430C9F" w:rsidRDefault="00430C9F" w:rsidP="002E38EC">
      <w:pPr>
        <w:spacing w:after="240" w:line="240" w:lineRule="auto"/>
        <w:rPr>
          <w:rFonts w:ascii="Arial" w:eastAsia="Times New Roman" w:hAnsi="Arial" w:cs="Arial"/>
          <w:sz w:val="24"/>
          <w:szCs w:val="24"/>
        </w:rPr>
      </w:pPr>
    </w:p>
    <w:p w14:paraId="7843BD9B" w14:textId="6E549BE7" w:rsidR="00430C9F" w:rsidRDefault="002E38EC" w:rsidP="00430C9F">
      <w:pPr>
        <w:spacing w:after="240" w:line="240" w:lineRule="auto"/>
        <w:rPr>
          <w:rFonts w:ascii="Arial" w:eastAsia="Times New Roman" w:hAnsi="Arial" w:cs="Arial"/>
          <w:sz w:val="24"/>
          <w:szCs w:val="24"/>
        </w:rPr>
      </w:pPr>
      <w:r w:rsidRPr="009A26E7">
        <w:rPr>
          <w:rFonts w:ascii="Arial" w:eastAsia="Times New Roman" w:hAnsi="Arial" w:cs="Arial"/>
          <w:sz w:val="24"/>
          <w:szCs w:val="24"/>
        </w:rPr>
        <w:br/>
      </w:r>
      <w:r w:rsidRPr="009A26E7">
        <w:rPr>
          <w:rFonts w:ascii="Arial" w:eastAsia="Times New Roman" w:hAnsi="Arial" w:cs="Arial"/>
        </w:rPr>
        <w:br/>
      </w:r>
      <w:r w:rsidRPr="009A26E7">
        <w:rPr>
          <w:rFonts w:ascii="Arial" w:eastAsia="Times New Roman" w:hAnsi="Arial" w:cs="Arial"/>
        </w:rPr>
        <w:br/>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430C9F" w:rsidRPr="009A26E7" w14:paraId="380F20D3"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B3AD00"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00E2F2" w14:textId="25C12058"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0</w:t>
            </w:r>
          </w:p>
        </w:tc>
      </w:tr>
      <w:tr w:rsidR="00430C9F" w:rsidRPr="009A26E7" w14:paraId="60E33C52"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6B205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C53DDE" w14:textId="6E30085A" w:rsidR="00430C9F" w:rsidRPr="009A26E7" w:rsidRDefault="00430C9F" w:rsidP="00430C9F">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Rates Multipliers</w:t>
            </w:r>
          </w:p>
        </w:tc>
      </w:tr>
      <w:tr w:rsidR="00430C9F" w:rsidRPr="009A26E7" w14:paraId="27139AD5"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8E0B5B" w14:textId="77777777" w:rsidR="00430C9F" w:rsidRPr="009A26E7" w:rsidRDefault="00430C9F" w:rsidP="00430C9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56554F" w14:textId="2CE069DB" w:rsidR="00430C9F" w:rsidRPr="009A26E7" w:rsidRDefault="00430C9F" w:rsidP="00430C9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has current information about the Rates Multipliers as basis for the payroll.</w:t>
            </w:r>
          </w:p>
        </w:tc>
      </w:tr>
      <w:tr w:rsidR="00430C9F" w:rsidRPr="009A26E7" w14:paraId="68F7BC70"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79CC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B5FEAB" w14:textId="44998B50" w:rsidR="00430C9F" w:rsidRPr="009A26E7" w:rsidRDefault="00430C9F" w:rsidP="00430C9F">
            <w:pPr>
              <w:spacing w:after="0" w:line="240" w:lineRule="auto"/>
              <w:rPr>
                <w:rFonts w:ascii="Arial" w:eastAsia="Arial,Arial,Arial,Times New Rom" w:hAnsi="Arial" w:cs="Arial"/>
                <w:sz w:val="24"/>
                <w:szCs w:val="24"/>
              </w:rPr>
            </w:pPr>
            <w:r w:rsidRPr="00430C9F">
              <w:rPr>
                <w:rFonts w:ascii="Arial" w:eastAsia="Arial,Arial,Arial,Arial,Times N" w:hAnsi="Arial" w:cs="Arial"/>
                <w:color w:val="000000" w:themeColor="text1"/>
                <w:sz w:val="24"/>
                <w:szCs w:val="24"/>
              </w:rPr>
              <w:t xml:space="preserve">Manager wants to adjust the </w:t>
            </w:r>
            <w:r>
              <w:rPr>
                <w:rFonts w:ascii="Arial" w:eastAsia="Arial,Arial,Arial,Arial,Times N" w:hAnsi="Arial" w:cs="Arial"/>
                <w:color w:val="000000" w:themeColor="text1"/>
                <w:sz w:val="24"/>
                <w:szCs w:val="24"/>
              </w:rPr>
              <w:t>Rates Multipliers</w:t>
            </w:r>
            <w:r w:rsidRPr="00430C9F">
              <w:rPr>
                <w:rFonts w:ascii="Arial" w:eastAsia="Arial,Arial,Arial,Arial,Times N" w:hAnsi="Arial" w:cs="Arial"/>
                <w:color w:val="000000" w:themeColor="text1"/>
                <w:sz w:val="24"/>
                <w:szCs w:val="24"/>
              </w:rPr>
              <w:t xml:space="preserve"> of the employees</w:t>
            </w:r>
          </w:p>
        </w:tc>
      </w:tr>
      <w:tr w:rsidR="00430C9F" w:rsidRPr="009A26E7" w14:paraId="15BB71E1"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04F81F"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F7229"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430C9F" w:rsidRPr="009A26E7" w14:paraId="206C5C72"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0C8D31"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918371" w14:textId="41BDC3DD"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has current information of employee’s Rates Multipliers, then the manager can adjust it.</w:t>
            </w:r>
          </w:p>
        </w:tc>
      </w:tr>
      <w:tr w:rsidR="00430C9F" w:rsidRPr="009A26E7" w14:paraId="446AD1CD"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234572"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2C23EA" w14:textId="77777777" w:rsidR="00430C9F" w:rsidRPr="009A26E7" w:rsidRDefault="00430C9F" w:rsidP="00430C9F">
            <w:pPr>
              <w:spacing w:after="0" w:line="240" w:lineRule="auto"/>
              <w:rPr>
                <w:rFonts w:ascii="Arial" w:eastAsia="Arial,Arial,Arial,Times New Rom" w:hAnsi="Arial" w:cs="Arial"/>
                <w:sz w:val="24"/>
                <w:szCs w:val="24"/>
              </w:rPr>
            </w:pPr>
          </w:p>
        </w:tc>
      </w:tr>
      <w:tr w:rsidR="00430C9F" w:rsidRPr="009A26E7" w14:paraId="399DD880"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FF80CF"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FD6F25" w14:textId="0C53EF40" w:rsidR="00430C9F" w:rsidRPr="009A26E7" w:rsidRDefault="00430C9F" w:rsidP="00315C49">
            <w:pPr>
              <w:numPr>
                <w:ilvl w:val="0"/>
                <w:numId w:val="12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old Rates Multipliers details must be existing.</w:t>
            </w:r>
          </w:p>
        </w:tc>
      </w:tr>
      <w:tr w:rsidR="00430C9F" w:rsidRPr="009A26E7" w14:paraId="6A073616"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877C4A"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B82243" w14:textId="00D6C4B0" w:rsidR="00430C9F" w:rsidRPr="009A26E7" w:rsidRDefault="00430C9F" w:rsidP="00315C49">
            <w:pPr>
              <w:numPr>
                <w:ilvl w:val="0"/>
                <w:numId w:val="12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current Rates Multipliers details are added.</w:t>
            </w:r>
          </w:p>
        </w:tc>
      </w:tr>
      <w:tr w:rsidR="00430C9F" w:rsidRPr="009A26E7" w14:paraId="3DFB0591"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B2CA5A"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09A8CD" w14:textId="77777777" w:rsidR="00430C9F" w:rsidRDefault="00430C9F" w:rsidP="00430C9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49D8C9A" w14:textId="77777777" w:rsidR="00430C9F" w:rsidRPr="00430C9F" w:rsidRDefault="00430C9F" w:rsidP="00315C49">
            <w:pPr>
              <w:pStyle w:val="ListParagraph"/>
              <w:numPr>
                <w:ilvl w:val="4"/>
                <w:numId w:val="12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Configure Rates” button.</w:t>
            </w:r>
          </w:p>
          <w:p w14:paraId="7B27B866" w14:textId="79A600C5" w:rsidR="00430C9F" w:rsidRPr="00430C9F" w:rsidRDefault="00430C9F" w:rsidP="00315C49">
            <w:pPr>
              <w:pStyle w:val="ListParagraph"/>
              <w:numPr>
                <w:ilvl w:val="4"/>
                <w:numId w:val="12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Rates Multipliers” button.</w:t>
            </w:r>
          </w:p>
          <w:p w14:paraId="3DDA13B2" w14:textId="77777777" w:rsidR="00430C9F" w:rsidRPr="00430C9F" w:rsidRDefault="00430C9F" w:rsidP="00315C49">
            <w:pPr>
              <w:pStyle w:val="ListParagraph"/>
              <w:numPr>
                <w:ilvl w:val="4"/>
                <w:numId w:val="12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the edit button.</w:t>
            </w:r>
          </w:p>
          <w:p w14:paraId="72326A34" w14:textId="22FAF4D2" w:rsidR="00430C9F" w:rsidRPr="00430C9F" w:rsidRDefault="00430C9F" w:rsidP="00315C49">
            <w:pPr>
              <w:pStyle w:val="ListParagraph"/>
              <w:numPr>
                <w:ilvl w:val="4"/>
                <w:numId w:val="12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current Rates Multipliers information.</w:t>
            </w:r>
          </w:p>
          <w:p w14:paraId="1321453B" w14:textId="77777777" w:rsidR="00430C9F" w:rsidRPr="009A26E7" w:rsidRDefault="00430C9F" w:rsidP="00315C49">
            <w:pPr>
              <w:pStyle w:val="ListParagraph"/>
              <w:numPr>
                <w:ilvl w:val="4"/>
                <w:numId w:val="126"/>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69911E" w14:textId="77777777" w:rsidR="00430C9F" w:rsidRPr="009A26E7" w:rsidRDefault="00430C9F" w:rsidP="00430C9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60D5BC7E" w14:textId="77777777"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configure rates button</w:t>
            </w:r>
          </w:p>
          <w:p w14:paraId="02AD249D" w14:textId="77777777" w:rsidR="007836EC" w:rsidRDefault="007836EC" w:rsidP="007836EC">
            <w:pPr>
              <w:spacing w:after="0" w:line="240" w:lineRule="auto"/>
              <w:rPr>
                <w:rFonts w:ascii="Arial" w:eastAsia="Times New Roman" w:hAnsi="Arial" w:cs="Arial"/>
                <w:color w:val="000000"/>
                <w:sz w:val="24"/>
                <w:szCs w:val="24"/>
              </w:rPr>
            </w:pPr>
          </w:p>
          <w:p w14:paraId="476251A8" w14:textId="77777777" w:rsidR="007836EC" w:rsidRDefault="007836EC" w:rsidP="007836EC">
            <w:pPr>
              <w:spacing w:after="0" w:line="240" w:lineRule="auto"/>
              <w:rPr>
                <w:rFonts w:ascii="Arial" w:eastAsia="Times New Roman" w:hAnsi="Arial" w:cs="Arial"/>
                <w:color w:val="000000"/>
                <w:sz w:val="24"/>
                <w:szCs w:val="24"/>
              </w:rPr>
            </w:pPr>
          </w:p>
          <w:p w14:paraId="21E383D6" w14:textId="50402B65"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2.1 Show the Edit </w:t>
            </w:r>
            <w:r>
              <w:rPr>
                <w:rFonts w:ascii="Arial" w:eastAsia="Arial,Arial,Arial,Times New Rom" w:hAnsi="Arial" w:cs="Arial"/>
                <w:color w:val="000000" w:themeColor="text1"/>
                <w:sz w:val="24"/>
                <w:szCs w:val="24"/>
              </w:rPr>
              <w:t>Rates Multipliers</w:t>
            </w:r>
            <w:r>
              <w:rPr>
                <w:rFonts w:ascii="Arial" w:eastAsia="Times New Roman" w:hAnsi="Arial" w:cs="Arial"/>
                <w:color w:val="000000"/>
                <w:sz w:val="24"/>
                <w:szCs w:val="24"/>
              </w:rPr>
              <w:t xml:space="preserve"> page</w:t>
            </w:r>
          </w:p>
          <w:p w14:paraId="30455F24" w14:textId="7A0F55F4"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3.1 Show </w:t>
            </w:r>
            <w:r>
              <w:rPr>
                <w:rFonts w:ascii="Arial" w:eastAsia="Arial,Arial,Arial,Times New Rom" w:hAnsi="Arial" w:cs="Arial"/>
                <w:color w:val="000000" w:themeColor="text1"/>
                <w:sz w:val="24"/>
                <w:szCs w:val="24"/>
              </w:rPr>
              <w:t>Rates Multipliers</w:t>
            </w:r>
            <w:r>
              <w:rPr>
                <w:rFonts w:ascii="Arial" w:eastAsia="Times New Roman" w:hAnsi="Arial" w:cs="Arial"/>
                <w:color w:val="000000"/>
                <w:sz w:val="24"/>
                <w:szCs w:val="24"/>
              </w:rPr>
              <w:t xml:space="preserve"> Edit Mode</w:t>
            </w:r>
          </w:p>
          <w:p w14:paraId="705FBCF8" w14:textId="77777777" w:rsidR="007836EC" w:rsidRDefault="007836EC" w:rsidP="007836EC">
            <w:pPr>
              <w:spacing w:after="0" w:line="240" w:lineRule="auto"/>
              <w:rPr>
                <w:rFonts w:ascii="Arial" w:eastAsia="Times New Roman" w:hAnsi="Arial" w:cs="Arial"/>
                <w:color w:val="000000"/>
                <w:sz w:val="24"/>
                <w:szCs w:val="24"/>
              </w:rPr>
            </w:pPr>
          </w:p>
          <w:p w14:paraId="1A5C009B" w14:textId="4BBC6020" w:rsidR="007836EC" w:rsidRDefault="007836EC" w:rsidP="007836EC">
            <w:pPr>
              <w:spacing w:after="0" w:line="240" w:lineRule="auto"/>
              <w:rPr>
                <w:rFonts w:ascii="Arial" w:eastAsia="Times New Roman" w:hAnsi="Arial" w:cs="Arial"/>
                <w:color w:val="000000"/>
                <w:sz w:val="24"/>
                <w:szCs w:val="24"/>
              </w:rPr>
            </w:pPr>
          </w:p>
          <w:p w14:paraId="568FEFCE" w14:textId="77777777" w:rsidR="007836EC" w:rsidRDefault="007836EC" w:rsidP="007836EC">
            <w:pPr>
              <w:spacing w:after="0" w:line="240" w:lineRule="auto"/>
              <w:rPr>
                <w:rFonts w:ascii="Arial" w:eastAsia="Times New Roman" w:hAnsi="Arial" w:cs="Arial"/>
                <w:color w:val="000000"/>
                <w:sz w:val="24"/>
                <w:szCs w:val="24"/>
              </w:rPr>
            </w:pPr>
          </w:p>
          <w:p w14:paraId="622EF1B1" w14:textId="4F396EAF" w:rsidR="00430C9F" w:rsidRPr="007836EC"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5.1 Save the current </w:t>
            </w:r>
            <w:r>
              <w:rPr>
                <w:rFonts w:ascii="Arial" w:eastAsia="Arial,Arial,Arial,Times New Rom" w:hAnsi="Arial" w:cs="Arial"/>
                <w:color w:val="000000" w:themeColor="text1"/>
                <w:sz w:val="24"/>
                <w:szCs w:val="24"/>
              </w:rPr>
              <w:t>Rates Multipliers</w:t>
            </w:r>
            <w:r>
              <w:rPr>
                <w:rFonts w:ascii="Arial" w:eastAsia="Times New Roman" w:hAnsi="Arial" w:cs="Arial"/>
                <w:color w:val="000000"/>
                <w:sz w:val="24"/>
                <w:szCs w:val="24"/>
              </w:rPr>
              <w:t xml:space="preserve"> Info.</w:t>
            </w:r>
          </w:p>
        </w:tc>
      </w:tr>
      <w:tr w:rsidR="00430C9F" w:rsidRPr="009A26E7" w14:paraId="6D321F67"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116597"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732A7F" w14:textId="2EA5414F" w:rsidR="00430C9F" w:rsidRPr="00430C9F" w:rsidRDefault="00430C9F" w:rsidP="00315C49">
            <w:pPr>
              <w:pStyle w:val="ListParagraph"/>
              <w:numPr>
                <w:ilvl w:val="5"/>
                <w:numId w:val="126"/>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 encoded details are not valid, as checked by manager, then do not save the current details.</w:t>
            </w:r>
          </w:p>
        </w:tc>
      </w:tr>
    </w:tbl>
    <w:p w14:paraId="3EEDD0B9" w14:textId="5FC45A78" w:rsidR="00430C9F" w:rsidRDefault="00430C9F" w:rsidP="00430C9F">
      <w:pPr>
        <w:spacing w:after="240" w:line="240" w:lineRule="auto"/>
        <w:rPr>
          <w:rFonts w:ascii="Arial" w:eastAsia="Times New Roman" w:hAnsi="Arial" w:cs="Arial"/>
          <w:sz w:val="24"/>
          <w:szCs w:val="24"/>
        </w:rPr>
      </w:pPr>
    </w:p>
    <w:p w14:paraId="0ACF9F43" w14:textId="60D5338C" w:rsidR="00430C9F" w:rsidRDefault="00430C9F" w:rsidP="00430C9F">
      <w:pPr>
        <w:spacing w:after="240" w:line="240" w:lineRule="auto"/>
        <w:rPr>
          <w:rFonts w:ascii="Arial" w:eastAsia="Times New Roman" w:hAnsi="Arial" w:cs="Arial"/>
          <w:sz w:val="24"/>
          <w:szCs w:val="24"/>
        </w:rPr>
      </w:pPr>
    </w:p>
    <w:p w14:paraId="6E27692F" w14:textId="7465E790" w:rsidR="00430C9F" w:rsidRDefault="00430C9F" w:rsidP="00430C9F">
      <w:pPr>
        <w:spacing w:after="240" w:line="240" w:lineRule="auto"/>
        <w:rPr>
          <w:rFonts w:ascii="Arial" w:eastAsia="Times New Roman" w:hAnsi="Arial" w:cs="Arial"/>
          <w:sz w:val="24"/>
          <w:szCs w:val="24"/>
        </w:rPr>
      </w:pPr>
    </w:p>
    <w:p w14:paraId="047172DB" w14:textId="77777777" w:rsidR="00430C9F" w:rsidRPr="009A26E7" w:rsidRDefault="00430C9F" w:rsidP="00430C9F">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430C9F" w:rsidRPr="009A26E7" w14:paraId="1B45689A"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5A03F1"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55F930" w14:textId="0A33D31C"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1</w:t>
            </w:r>
          </w:p>
        </w:tc>
      </w:tr>
      <w:tr w:rsidR="00430C9F" w:rsidRPr="009A26E7" w14:paraId="271234EA"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CA9E5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28FA2D" w14:textId="16C4CF9A" w:rsidR="00430C9F" w:rsidRPr="009A26E7" w:rsidRDefault="00430C9F" w:rsidP="00430C9F">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SSS Benefit</w:t>
            </w:r>
          </w:p>
        </w:tc>
      </w:tr>
      <w:tr w:rsidR="00430C9F" w:rsidRPr="009A26E7" w14:paraId="191C0E60"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84C110" w14:textId="77777777" w:rsidR="00430C9F" w:rsidRPr="009A26E7" w:rsidRDefault="00430C9F" w:rsidP="00430C9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EF444C" w14:textId="7CD42C39" w:rsidR="00430C9F" w:rsidRPr="009A26E7" w:rsidRDefault="00430C9F" w:rsidP="00430C9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has current information about the SSS Benefit as basis for the payroll.</w:t>
            </w:r>
          </w:p>
        </w:tc>
      </w:tr>
      <w:tr w:rsidR="00430C9F" w:rsidRPr="009A26E7" w14:paraId="4BD6D62B"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603424"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BD3CEB" w14:textId="50D645D8" w:rsidR="00430C9F" w:rsidRPr="009A26E7" w:rsidRDefault="00430C9F" w:rsidP="00430C9F">
            <w:pPr>
              <w:spacing w:after="0" w:line="240" w:lineRule="auto"/>
              <w:rPr>
                <w:rFonts w:ascii="Arial" w:eastAsia="Arial,Arial,Arial,Times New Rom" w:hAnsi="Arial" w:cs="Arial"/>
                <w:sz w:val="24"/>
                <w:szCs w:val="24"/>
              </w:rPr>
            </w:pPr>
            <w:r w:rsidRPr="00430C9F">
              <w:rPr>
                <w:rFonts w:ascii="Arial" w:eastAsia="Arial,Arial,Arial,Arial,Times N" w:hAnsi="Arial" w:cs="Arial"/>
                <w:color w:val="000000" w:themeColor="text1"/>
                <w:sz w:val="24"/>
                <w:szCs w:val="24"/>
              </w:rPr>
              <w:t xml:space="preserve">Manager wants to adjust the </w:t>
            </w:r>
            <w:r>
              <w:rPr>
                <w:rFonts w:ascii="Arial" w:eastAsia="Arial,Arial,Arial,Arial,Times N" w:hAnsi="Arial" w:cs="Arial"/>
                <w:color w:val="000000" w:themeColor="text1"/>
                <w:sz w:val="24"/>
                <w:szCs w:val="24"/>
              </w:rPr>
              <w:t>SSS Benefit</w:t>
            </w:r>
            <w:r w:rsidRPr="00430C9F">
              <w:rPr>
                <w:rFonts w:ascii="Arial" w:eastAsia="Arial,Arial,Arial,Arial,Times N" w:hAnsi="Arial" w:cs="Arial"/>
                <w:color w:val="000000" w:themeColor="text1"/>
                <w:sz w:val="24"/>
                <w:szCs w:val="24"/>
              </w:rPr>
              <w:t xml:space="preserve"> of the employees</w:t>
            </w:r>
          </w:p>
        </w:tc>
      </w:tr>
      <w:tr w:rsidR="00430C9F" w:rsidRPr="009A26E7" w14:paraId="53AE4A9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E2FE73"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48388D"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430C9F" w:rsidRPr="009A26E7" w14:paraId="6AF9F3FF"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708D19"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E1D6CA" w14:textId="2F775538"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has current information of employee’s SSS Benefit, then the manager can adjust it.</w:t>
            </w:r>
          </w:p>
        </w:tc>
      </w:tr>
      <w:tr w:rsidR="00430C9F" w:rsidRPr="009A26E7" w14:paraId="0E83131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127E11"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7B1289" w14:textId="77777777" w:rsidR="00430C9F" w:rsidRPr="009A26E7" w:rsidRDefault="00430C9F" w:rsidP="00430C9F">
            <w:pPr>
              <w:spacing w:after="0" w:line="240" w:lineRule="auto"/>
              <w:rPr>
                <w:rFonts w:ascii="Arial" w:eastAsia="Arial,Arial,Arial,Times New Rom" w:hAnsi="Arial" w:cs="Arial"/>
                <w:sz w:val="24"/>
                <w:szCs w:val="24"/>
              </w:rPr>
            </w:pPr>
          </w:p>
        </w:tc>
      </w:tr>
      <w:tr w:rsidR="00430C9F" w:rsidRPr="009A26E7" w14:paraId="327AD082"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806D30"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E9B2BD" w14:textId="0215B590" w:rsidR="00430C9F" w:rsidRPr="009A26E7" w:rsidRDefault="00430C9F" w:rsidP="00315C49">
            <w:pPr>
              <w:numPr>
                <w:ilvl w:val="0"/>
                <w:numId w:val="134"/>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old SSS Benefit details must be existing.</w:t>
            </w:r>
          </w:p>
        </w:tc>
      </w:tr>
      <w:tr w:rsidR="00430C9F" w:rsidRPr="009A26E7" w14:paraId="0DCE5BE2"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9DC88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22601F" w14:textId="6651BF85" w:rsidR="00430C9F" w:rsidRPr="009A26E7" w:rsidRDefault="00430C9F" w:rsidP="00315C49">
            <w:pPr>
              <w:numPr>
                <w:ilvl w:val="0"/>
                <w:numId w:val="13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current SSS Benefit details are added.</w:t>
            </w:r>
          </w:p>
        </w:tc>
      </w:tr>
      <w:tr w:rsidR="00430C9F" w:rsidRPr="009A26E7" w14:paraId="2B78DABC"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A79FAE"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A5A0FC" w14:textId="77777777" w:rsidR="00430C9F" w:rsidRDefault="00430C9F" w:rsidP="00430C9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621DEE63" w14:textId="77777777" w:rsidR="00430C9F" w:rsidRPr="00430C9F" w:rsidRDefault="00430C9F" w:rsidP="00315C49">
            <w:pPr>
              <w:pStyle w:val="ListParagraph"/>
              <w:numPr>
                <w:ilvl w:val="4"/>
                <w:numId w:val="13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Configure Rates” button.</w:t>
            </w:r>
          </w:p>
          <w:p w14:paraId="314F3C22" w14:textId="537B35B3" w:rsidR="00430C9F" w:rsidRPr="00430C9F" w:rsidRDefault="00430C9F" w:rsidP="00315C49">
            <w:pPr>
              <w:pStyle w:val="ListParagraph"/>
              <w:numPr>
                <w:ilvl w:val="4"/>
                <w:numId w:val="13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SS Benefit” button.</w:t>
            </w:r>
          </w:p>
          <w:p w14:paraId="47C2BAF8" w14:textId="77777777" w:rsidR="00430C9F" w:rsidRPr="00430C9F" w:rsidRDefault="00430C9F" w:rsidP="00315C49">
            <w:pPr>
              <w:pStyle w:val="ListParagraph"/>
              <w:numPr>
                <w:ilvl w:val="4"/>
                <w:numId w:val="13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the edit button.</w:t>
            </w:r>
          </w:p>
          <w:p w14:paraId="148B9509" w14:textId="68AE2DAA" w:rsidR="00430C9F" w:rsidRPr="00430C9F" w:rsidRDefault="00430C9F" w:rsidP="00315C49">
            <w:pPr>
              <w:pStyle w:val="ListParagraph"/>
              <w:numPr>
                <w:ilvl w:val="4"/>
                <w:numId w:val="13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current SSS Benefit information.</w:t>
            </w:r>
          </w:p>
          <w:p w14:paraId="49E1450C" w14:textId="77777777" w:rsidR="00430C9F" w:rsidRPr="009A26E7" w:rsidRDefault="00430C9F" w:rsidP="00315C49">
            <w:pPr>
              <w:pStyle w:val="ListParagraph"/>
              <w:numPr>
                <w:ilvl w:val="4"/>
                <w:numId w:val="132"/>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22C1D6" w14:textId="77777777" w:rsidR="00430C9F" w:rsidRPr="009A26E7" w:rsidRDefault="00430C9F" w:rsidP="00430C9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580DE9A6" w14:textId="77777777"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configure rates button</w:t>
            </w:r>
          </w:p>
          <w:p w14:paraId="28C9667D" w14:textId="77777777" w:rsidR="007836EC" w:rsidRDefault="007836EC" w:rsidP="007836EC">
            <w:pPr>
              <w:spacing w:after="0" w:line="240" w:lineRule="auto"/>
              <w:rPr>
                <w:rFonts w:ascii="Arial" w:eastAsia="Times New Roman" w:hAnsi="Arial" w:cs="Arial"/>
                <w:color w:val="000000"/>
                <w:sz w:val="24"/>
                <w:szCs w:val="24"/>
              </w:rPr>
            </w:pPr>
          </w:p>
          <w:p w14:paraId="516D9370" w14:textId="77777777" w:rsidR="007836EC" w:rsidRDefault="007836EC" w:rsidP="007836EC">
            <w:pPr>
              <w:spacing w:after="0" w:line="240" w:lineRule="auto"/>
              <w:rPr>
                <w:rFonts w:ascii="Arial" w:eastAsia="Times New Roman" w:hAnsi="Arial" w:cs="Arial"/>
                <w:color w:val="000000"/>
                <w:sz w:val="24"/>
                <w:szCs w:val="24"/>
              </w:rPr>
            </w:pPr>
          </w:p>
          <w:p w14:paraId="73BE1B35" w14:textId="67ADFF61"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2.1 Show the Edit </w:t>
            </w:r>
            <w:r w:rsidR="00FC1382">
              <w:rPr>
                <w:rFonts w:ascii="Arial" w:eastAsia="Arial,Arial,Arial,Times New Rom" w:hAnsi="Arial" w:cs="Arial"/>
                <w:color w:val="000000" w:themeColor="text1"/>
                <w:sz w:val="24"/>
                <w:szCs w:val="24"/>
              </w:rPr>
              <w:t>SSS Benefit</w:t>
            </w:r>
            <w:r>
              <w:rPr>
                <w:rFonts w:ascii="Arial" w:eastAsia="Times New Roman" w:hAnsi="Arial" w:cs="Arial"/>
                <w:color w:val="000000"/>
                <w:sz w:val="24"/>
                <w:szCs w:val="24"/>
              </w:rPr>
              <w:t xml:space="preserve"> page</w:t>
            </w:r>
          </w:p>
          <w:p w14:paraId="5F26B331" w14:textId="3AC6C256" w:rsidR="007836EC" w:rsidRDefault="007836EC" w:rsidP="007836E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3.1 Show </w:t>
            </w:r>
            <w:r w:rsidR="00FC1382">
              <w:rPr>
                <w:rFonts w:ascii="Arial" w:eastAsia="Arial,Arial,Arial,Times New Rom" w:hAnsi="Arial" w:cs="Arial"/>
                <w:color w:val="000000" w:themeColor="text1"/>
                <w:sz w:val="24"/>
                <w:szCs w:val="24"/>
              </w:rPr>
              <w:t>SSS Benefit</w:t>
            </w:r>
            <w:r>
              <w:rPr>
                <w:rFonts w:ascii="Arial" w:eastAsia="Times New Roman" w:hAnsi="Arial" w:cs="Arial"/>
                <w:color w:val="000000"/>
                <w:sz w:val="24"/>
                <w:szCs w:val="24"/>
              </w:rPr>
              <w:t xml:space="preserve"> Edit Mode</w:t>
            </w:r>
          </w:p>
          <w:p w14:paraId="6AB55137" w14:textId="77777777" w:rsidR="007836EC" w:rsidRDefault="007836EC" w:rsidP="007836EC">
            <w:pPr>
              <w:spacing w:after="0" w:line="240" w:lineRule="auto"/>
              <w:rPr>
                <w:rFonts w:ascii="Arial" w:eastAsia="Times New Roman" w:hAnsi="Arial" w:cs="Arial"/>
                <w:color w:val="000000"/>
                <w:sz w:val="24"/>
                <w:szCs w:val="24"/>
              </w:rPr>
            </w:pPr>
          </w:p>
          <w:p w14:paraId="48F992D5" w14:textId="77777777" w:rsidR="007836EC" w:rsidRDefault="007836EC" w:rsidP="007836EC">
            <w:pPr>
              <w:spacing w:after="0" w:line="240" w:lineRule="auto"/>
              <w:rPr>
                <w:rFonts w:ascii="Arial" w:eastAsia="Times New Roman" w:hAnsi="Arial" w:cs="Arial"/>
                <w:color w:val="000000"/>
                <w:sz w:val="24"/>
                <w:szCs w:val="24"/>
              </w:rPr>
            </w:pPr>
          </w:p>
          <w:p w14:paraId="2982C5C7" w14:textId="69661498" w:rsidR="007836EC" w:rsidRDefault="007836EC" w:rsidP="007836EC">
            <w:pPr>
              <w:spacing w:after="0" w:line="240" w:lineRule="auto"/>
              <w:rPr>
                <w:rFonts w:ascii="Arial" w:eastAsia="Times New Roman" w:hAnsi="Arial" w:cs="Arial"/>
                <w:color w:val="000000"/>
                <w:sz w:val="24"/>
                <w:szCs w:val="24"/>
              </w:rPr>
            </w:pPr>
          </w:p>
          <w:p w14:paraId="0C30FC84" w14:textId="77777777" w:rsidR="00FC1382" w:rsidRDefault="00FC1382" w:rsidP="007836EC">
            <w:pPr>
              <w:spacing w:after="0" w:line="240" w:lineRule="auto"/>
              <w:rPr>
                <w:rFonts w:ascii="Arial" w:eastAsia="Times New Roman" w:hAnsi="Arial" w:cs="Arial"/>
                <w:color w:val="000000"/>
                <w:sz w:val="24"/>
                <w:szCs w:val="24"/>
              </w:rPr>
            </w:pPr>
          </w:p>
          <w:p w14:paraId="17582464" w14:textId="1233E172" w:rsidR="00430C9F" w:rsidRPr="00FC1382" w:rsidRDefault="007836EC"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5.1 Save the current </w:t>
            </w:r>
            <w:r w:rsidR="00FC1382">
              <w:rPr>
                <w:rFonts w:ascii="Arial" w:eastAsia="Arial,Arial,Arial,Times New Rom" w:hAnsi="Arial" w:cs="Arial"/>
                <w:color w:val="000000" w:themeColor="text1"/>
                <w:sz w:val="24"/>
                <w:szCs w:val="24"/>
              </w:rPr>
              <w:t>SSS Benefit</w:t>
            </w:r>
            <w:r>
              <w:rPr>
                <w:rFonts w:ascii="Arial" w:eastAsia="Times New Roman" w:hAnsi="Arial" w:cs="Arial"/>
                <w:color w:val="000000"/>
                <w:sz w:val="24"/>
                <w:szCs w:val="24"/>
              </w:rPr>
              <w:t xml:space="preserve"> Info.</w:t>
            </w:r>
          </w:p>
        </w:tc>
      </w:tr>
      <w:tr w:rsidR="00430C9F" w:rsidRPr="009A26E7" w14:paraId="0483DCAD"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6C1FEF"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11F22A" w14:textId="548E434B" w:rsidR="00430C9F" w:rsidRPr="00430C9F" w:rsidRDefault="00430C9F" w:rsidP="00315C49">
            <w:pPr>
              <w:pStyle w:val="ListParagraph"/>
              <w:numPr>
                <w:ilvl w:val="5"/>
                <w:numId w:val="132"/>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 encoded details are not valid, as checked by manager, then do not save the current details.</w:t>
            </w:r>
          </w:p>
        </w:tc>
      </w:tr>
    </w:tbl>
    <w:p w14:paraId="33C1A0B8" w14:textId="77777777" w:rsidR="002E38EC" w:rsidRPr="009A26E7" w:rsidRDefault="002E38EC" w:rsidP="002E38EC">
      <w:pPr>
        <w:spacing w:after="240" w:line="240" w:lineRule="auto"/>
        <w:rPr>
          <w:rFonts w:ascii="Arial" w:eastAsia="Times New Roman" w:hAnsi="Arial" w:cs="Arial"/>
          <w:sz w:val="24"/>
          <w:szCs w:val="24"/>
        </w:rPr>
      </w:pPr>
    </w:p>
    <w:p w14:paraId="7A94BD65" w14:textId="706A2E6A" w:rsidR="002E38EC" w:rsidRDefault="002E38EC" w:rsidP="002E38EC">
      <w:pPr>
        <w:spacing w:after="240" w:line="240" w:lineRule="auto"/>
        <w:rPr>
          <w:rFonts w:ascii="Arial" w:eastAsia="Times New Roman" w:hAnsi="Arial" w:cs="Arial"/>
        </w:rPr>
      </w:pPr>
    </w:p>
    <w:p w14:paraId="34838B99" w14:textId="5EBC0DD2" w:rsidR="00430C9F" w:rsidRDefault="00430C9F" w:rsidP="002E38EC">
      <w:pPr>
        <w:spacing w:after="240" w:line="240" w:lineRule="auto"/>
        <w:rPr>
          <w:rFonts w:ascii="Arial" w:eastAsia="Times New Roman" w:hAnsi="Arial" w:cs="Arial"/>
        </w:rPr>
      </w:pPr>
    </w:p>
    <w:p w14:paraId="6F6B0C06" w14:textId="4722EF32" w:rsidR="00430C9F" w:rsidRDefault="00430C9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430C9F" w:rsidRPr="009A26E7" w14:paraId="33C516C6"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AD734D"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2D1D2D" w14:textId="074EDC08" w:rsidR="00430C9F" w:rsidRPr="009A26E7" w:rsidRDefault="000B7E8F" w:rsidP="00430C9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2</w:t>
            </w:r>
          </w:p>
        </w:tc>
      </w:tr>
      <w:tr w:rsidR="00430C9F" w:rsidRPr="009A26E7" w14:paraId="2B14D55B"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077216"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B08CC2" w14:textId="61A4D2E9" w:rsidR="00430C9F" w:rsidRPr="009A26E7" w:rsidRDefault="00430C9F" w:rsidP="00430C9F">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Pr>
                <w:rFonts w:ascii="Arial" w:eastAsia="Arial,Arial,Arial,Arial,Times N" w:hAnsi="Arial" w:cs="Arial"/>
                <w:color w:val="000000" w:themeColor="text1"/>
                <w:sz w:val="24"/>
                <w:szCs w:val="24"/>
              </w:rPr>
              <w:t>Withholding Tax</w:t>
            </w:r>
          </w:p>
        </w:tc>
      </w:tr>
      <w:tr w:rsidR="00430C9F" w:rsidRPr="009A26E7" w14:paraId="0EB5F07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49C698" w14:textId="77777777" w:rsidR="00430C9F" w:rsidRPr="009A26E7" w:rsidRDefault="00430C9F" w:rsidP="00430C9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549A72" w14:textId="1B0CF0D3" w:rsidR="00430C9F" w:rsidRPr="009A26E7" w:rsidRDefault="00430C9F" w:rsidP="00430C9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has current information about the Withholding Tax as basis for the payroll.</w:t>
            </w:r>
          </w:p>
        </w:tc>
      </w:tr>
      <w:tr w:rsidR="00430C9F" w:rsidRPr="009A26E7" w14:paraId="6658D6F6"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D6D22E"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4A1D74" w14:textId="694B36AD" w:rsidR="00430C9F" w:rsidRPr="009A26E7" w:rsidRDefault="00430C9F" w:rsidP="00430C9F">
            <w:pPr>
              <w:spacing w:after="0" w:line="240" w:lineRule="auto"/>
              <w:rPr>
                <w:rFonts w:ascii="Arial" w:eastAsia="Arial,Arial,Arial,Times New Rom" w:hAnsi="Arial" w:cs="Arial"/>
                <w:sz w:val="24"/>
                <w:szCs w:val="24"/>
              </w:rPr>
            </w:pPr>
            <w:r w:rsidRPr="00430C9F">
              <w:rPr>
                <w:rFonts w:ascii="Arial" w:eastAsia="Arial,Arial,Arial,Arial,Times N" w:hAnsi="Arial" w:cs="Arial"/>
                <w:color w:val="000000" w:themeColor="text1"/>
                <w:sz w:val="24"/>
                <w:szCs w:val="24"/>
              </w:rPr>
              <w:t xml:space="preserve">Manager wants to adjust the </w:t>
            </w:r>
            <w:r>
              <w:rPr>
                <w:rFonts w:ascii="Arial" w:eastAsia="Arial,Arial,Arial,Arial,Times N" w:hAnsi="Arial" w:cs="Arial"/>
                <w:color w:val="000000" w:themeColor="text1"/>
                <w:sz w:val="24"/>
                <w:szCs w:val="24"/>
              </w:rPr>
              <w:t>Withholding Tax</w:t>
            </w:r>
            <w:r w:rsidRPr="00430C9F">
              <w:rPr>
                <w:rFonts w:ascii="Arial" w:eastAsia="Arial,Arial,Arial,Arial,Times N" w:hAnsi="Arial" w:cs="Arial"/>
                <w:color w:val="000000" w:themeColor="text1"/>
                <w:sz w:val="24"/>
                <w:szCs w:val="24"/>
              </w:rPr>
              <w:t xml:space="preserve"> of the employees</w:t>
            </w:r>
          </w:p>
        </w:tc>
      </w:tr>
      <w:tr w:rsidR="00430C9F" w:rsidRPr="009A26E7" w14:paraId="547FC735"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3B83E4"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3FAA93"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430C9F" w:rsidRPr="009A26E7" w14:paraId="45AAA70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0A1532"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BE9F2" w14:textId="37A07932"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If the manager has current information of employee’s Withholding Tax, then the manager can adjust it.</w:t>
            </w:r>
          </w:p>
        </w:tc>
      </w:tr>
      <w:tr w:rsidR="00430C9F" w:rsidRPr="009A26E7" w14:paraId="6770E65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D6A7A3"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E9E7DD" w14:textId="77777777" w:rsidR="00430C9F" w:rsidRPr="009A26E7" w:rsidRDefault="00430C9F" w:rsidP="00430C9F">
            <w:pPr>
              <w:spacing w:after="0" w:line="240" w:lineRule="auto"/>
              <w:rPr>
                <w:rFonts w:ascii="Arial" w:eastAsia="Arial,Arial,Arial,Times New Rom" w:hAnsi="Arial" w:cs="Arial"/>
                <w:sz w:val="24"/>
                <w:szCs w:val="24"/>
              </w:rPr>
            </w:pPr>
          </w:p>
        </w:tc>
      </w:tr>
      <w:tr w:rsidR="00430C9F" w:rsidRPr="009A26E7" w14:paraId="4E0423F2"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41AEB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D94A4B" w14:textId="61F7C680" w:rsidR="00430C9F" w:rsidRPr="009A26E7" w:rsidRDefault="00430C9F" w:rsidP="00315C49">
            <w:pPr>
              <w:numPr>
                <w:ilvl w:val="0"/>
                <w:numId w:val="131"/>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old Withholding Tax details must be existing.</w:t>
            </w:r>
          </w:p>
        </w:tc>
      </w:tr>
      <w:tr w:rsidR="00430C9F" w:rsidRPr="009A26E7" w14:paraId="18C5E6E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E3C8C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99D67B" w14:textId="4E5C82F6" w:rsidR="00430C9F" w:rsidRPr="009A26E7" w:rsidRDefault="00430C9F" w:rsidP="00315C49">
            <w:pPr>
              <w:numPr>
                <w:ilvl w:val="0"/>
                <w:numId w:val="13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current Withholding Tax details are added.</w:t>
            </w:r>
          </w:p>
        </w:tc>
      </w:tr>
      <w:tr w:rsidR="00430C9F" w:rsidRPr="009A26E7" w14:paraId="2D8DE231"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380AEC"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080C3A" w14:textId="77777777" w:rsidR="00430C9F" w:rsidRDefault="00430C9F" w:rsidP="00430C9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FC9D6BA" w14:textId="77777777" w:rsidR="00430C9F" w:rsidRPr="00430C9F" w:rsidRDefault="00430C9F" w:rsidP="00315C49">
            <w:pPr>
              <w:pStyle w:val="ListParagraph"/>
              <w:numPr>
                <w:ilvl w:val="4"/>
                <w:numId w:val="129"/>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Configure Rates” button.</w:t>
            </w:r>
          </w:p>
          <w:p w14:paraId="3D3F6640" w14:textId="2D325834" w:rsidR="00430C9F" w:rsidRPr="00430C9F" w:rsidRDefault="00430C9F" w:rsidP="00315C49">
            <w:pPr>
              <w:pStyle w:val="ListParagraph"/>
              <w:numPr>
                <w:ilvl w:val="4"/>
                <w:numId w:val="129"/>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Withholding Tax” button.</w:t>
            </w:r>
          </w:p>
          <w:p w14:paraId="4442866F" w14:textId="77777777" w:rsidR="00430C9F" w:rsidRPr="00430C9F" w:rsidRDefault="00430C9F" w:rsidP="00315C49">
            <w:pPr>
              <w:pStyle w:val="ListParagraph"/>
              <w:numPr>
                <w:ilvl w:val="4"/>
                <w:numId w:val="129"/>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the edit button.</w:t>
            </w:r>
          </w:p>
          <w:p w14:paraId="472C1A5A" w14:textId="50B64CA8" w:rsidR="00430C9F" w:rsidRPr="00430C9F" w:rsidRDefault="00430C9F" w:rsidP="00315C49">
            <w:pPr>
              <w:pStyle w:val="ListParagraph"/>
              <w:numPr>
                <w:ilvl w:val="4"/>
                <w:numId w:val="129"/>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encodes the current Withholding Tax information.</w:t>
            </w:r>
          </w:p>
          <w:p w14:paraId="01FBDA39" w14:textId="77777777" w:rsidR="00430C9F" w:rsidRPr="009A26E7" w:rsidRDefault="00430C9F" w:rsidP="00315C49">
            <w:pPr>
              <w:pStyle w:val="ListParagraph"/>
              <w:numPr>
                <w:ilvl w:val="4"/>
                <w:numId w:val="129"/>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EF62EC" w14:textId="77777777" w:rsidR="00430C9F" w:rsidRPr="009A26E7" w:rsidRDefault="00430C9F" w:rsidP="00430C9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2BA18DB6" w14:textId="77777777"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configure rates button</w:t>
            </w:r>
          </w:p>
          <w:p w14:paraId="6FC65715" w14:textId="77777777" w:rsidR="00FC1382" w:rsidRDefault="00FC1382" w:rsidP="00FC1382">
            <w:pPr>
              <w:spacing w:after="0" w:line="240" w:lineRule="auto"/>
              <w:rPr>
                <w:rFonts w:ascii="Arial" w:eastAsia="Times New Roman" w:hAnsi="Arial" w:cs="Arial"/>
                <w:color w:val="000000"/>
                <w:sz w:val="24"/>
                <w:szCs w:val="24"/>
              </w:rPr>
            </w:pPr>
          </w:p>
          <w:p w14:paraId="2707A3E9" w14:textId="77777777" w:rsidR="00FC1382" w:rsidRDefault="00FC1382" w:rsidP="00FC1382">
            <w:pPr>
              <w:spacing w:after="0" w:line="240" w:lineRule="auto"/>
              <w:rPr>
                <w:rFonts w:ascii="Arial" w:eastAsia="Times New Roman" w:hAnsi="Arial" w:cs="Arial"/>
                <w:color w:val="000000"/>
                <w:sz w:val="24"/>
                <w:szCs w:val="24"/>
              </w:rPr>
            </w:pPr>
          </w:p>
          <w:p w14:paraId="6B27EF0B" w14:textId="62A2FB1D"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2.1 Show the Edit </w:t>
            </w:r>
            <w:r>
              <w:rPr>
                <w:rFonts w:ascii="Arial" w:eastAsia="Arial,Arial,Arial,Times New Rom" w:hAnsi="Arial" w:cs="Arial"/>
                <w:color w:val="000000" w:themeColor="text1"/>
                <w:sz w:val="24"/>
                <w:szCs w:val="24"/>
              </w:rPr>
              <w:t>Withholding Tax</w:t>
            </w:r>
            <w:r>
              <w:rPr>
                <w:rFonts w:ascii="Arial" w:eastAsia="Times New Roman" w:hAnsi="Arial" w:cs="Arial"/>
                <w:color w:val="000000"/>
                <w:sz w:val="24"/>
                <w:szCs w:val="24"/>
              </w:rPr>
              <w:t xml:space="preserve"> page</w:t>
            </w:r>
          </w:p>
          <w:p w14:paraId="218885CB" w14:textId="77777777" w:rsidR="00FC1382" w:rsidRDefault="00FC1382" w:rsidP="00FC1382">
            <w:pPr>
              <w:spacing w:after="0" w:line="240" w:lineRule="auto"/>
              <w:rPr>
                <w:rFonts w:ascii="Arial" w:eastAsia="Times New Roman" w:hAnsi="Arial" w:cs="Arial"/>
                <w:color w:val="000000"/>
                <w:sz w:val="24"/>
                <w:szCs w:val="24"/>
              </w:rPr>
            </w:pPr>
          </w:p>
          <w:p w14:paraId="760A6B2F" w14:textId="06565A8B"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3.1 Show </w:t>
            </w:r>
            <w:r>
              <w:rPr>
                <w:rFonts w:ascii="Arial" w:eastAsia="Arial,Arial,Arial,Times New Rom" w:hAnsi="Arial" w:cs="Arial"/>
                <w:color w:val="000000" w:themeColor="text1"/>
                <w:sz w:val="24"/>
                <w:szCs w:val="24"/>
              </w:rPr>
              <w:t>Withholding Tax</w:t>
            </w:r>
            <w:r>
              <w:rPr>
                <w:rFonts w:ascii="Arial" w:eastAsia="Times New Roman" w:hAnsi="Arial" w:cs="Arial"/>
                <w:color w:val="000000"/>
                <w:sz w:val="24"/>
                <w:szCs w:val="24"/>
              </w:rPr>
              <w:t xml:space="preserve"> Edit Mode</w:t>
            </w:r>
          </w:p>
          <w:p w14:paraId="08BEE363" w14:textId="77777777" w:rsidR="00FC1382" w:rsidRDefault="00FC1382" w:rsidP="00FC1382">
            <w:pPr>
              <w:spacing w:after="0" w:line="240" w:lineRule="auto"/>
              <w:rPr>
                <w:rFonts w:ascii="Arial" w:eastAsia="Times New Roman" w:hAnsi="Arial" w:cs="Arial"/>
                <w:color w:val="000000"/>
                <w:sz w:val="24"/>
                <w:szCs w:val="24"/>
              </w:rPr>
            </w:pPr>
          </w:p>
          <w:p w14:paraId="335EBB8D" w14:textId="5EB61998" w:rsidR="00FC1382" w:rsidRDefault="00FC1382" w:rsidP="00FC1382">
            <w:pPr>
              <w:spacing w:after="0" w:line="240" w:lineRule="auto"/>
              <w:rPr>
                <w:rFonts w:ascii="Arial" w:eastAsia="Times New Roman" w:hAnsi="Arial" w:cs="Arial"/>
                <w:color w:val="000000"/>
                <w:sz w:val="24"/>
                <w:szCs w:val="24"/>
              </w:rPr>
            </w:pPr>
          </w:p>
          <w:p w14:paraId="544DDE39" w14:textId="77777777" w:rsidR="00FC1382" w:rsidRDefault="00FC1382" w:rsidP="00FC1382">
            <w:pPr>
              <w:spacing w:after="0" w:line="240" w:lineRule="auto"/>
              <w:rPr>
                <w:rFonts w:ascii="Arial" w:eastAsia="Times New Roman" w:hAnsi="Arial" w:cs="Arial"/>
                <w:color w:val="000000"/>
                <w:sz w:val="24"/>
                <w:szCs w:val="24"/>
              </w:rPr>
            </w:pPr>
          </w:p>
          <w:p w14:paraId="59EB28ED" w14:textId="697D1004" w:rsidR="00430C9F" w:rsidRPr="00FC1382" w:rsidRDefault="00FC1382"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5.1 Save the current </w:t>
            </w:r>
            <w:r>
              <w:rPr>
                <w:rFonts w:ascii="Arial" w:eastAsia="Arial,Arial,Arial,Times New Rom" w:hAnsi="Arial" w:cs="Arial"/>
                <w:color w:val="000000" w:themeColor="text1"/>
                <w:sz w:val="24"/>
                <w:szCs w:val="24"/>
              </w:rPr>
              <w:t>Withholding Tax</w:t>
            </w:r>
            <w:r>
              <w:rPr>
                <w:rFonts w:ascii="Arial" w:eastAsia="Times New Roman" w:hAnsi="Arial" w:cs="Arial"/>
                <w:color w:val="000000"/>
                <w:sz w:val="24"/>
                <w:szCs w:val="24"/>
              </w:rPr>
              <w:t xml:space="preserve"> Info.</w:t>
            </w:r>
          </w:p>
        </w:tc>
      </w:tr>
      <w:tr w:rsidR="00430C9F" w:rsidRPr="009A26E7" w14:paraId="357E8F26"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2B4054"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4F97C8" w14:textId="77777777" w:rsidR="00430C9F" w:rsidRPr="00430C9F" w:rsidRDefault="00430C9F" w:rsidP="00315C49">
            <w:pPr>
              <w:pStyle w:val="ListParagraph"/>
              <w:numPr>
                <w:ilvl w:val="5"/>
                <w:numId w:val="129"/>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 encoded details are not valid, as checked by manager, then do not save the current details.</w:t>
            </w:r>
          </w:p>
        </w:tc>
      </w:tr>
    </w:tbl>
    <w:p w14:paraId="223F26F6" w14:textId="631046D0" w:rsidR="00430C9F" w:rsidRDefault="00430C9F" w:rsidP="002E38EC">
      <w:pPr>
        <w:spacing w:after="240" w:line="240" w:lineRule="auto"/>
        <w:rPr>
          <w:rFonts w:ascii="Arial" w:eastAsia="Times New Roman" w:hAnsi="Arial" w:cs="Arial"/>
        </w:rPr>
      </w:pPr>
    </w:p>
    <w:p w14:paraId="02798D08" w14:textId="5920A1A8" w:rsidR="00430C9F" w:rsidRDefault="00430C9F" w:rsidP="002E38EC">
      <w:pPr>
        <w:spacing w:after="240" w:line="240" w:lineRule="auto"/>
        <w:rPr>
          <w:rFonts w:ascii="Arial" w:eastAsia="Times New Roman" w:hAnsi="Arial" w:cs="Arial"/>
        </w:rPr>
      </w:pPr>
    </w:p>
    <w:p w14:paraId="53E685D1" w14:textId="689244C5" w:rsidR="00430C9F" w:rsidRDefault="00430C9F" w:rsidP="002E38EC">
      <w:pPr>
        <w:spacing w:after="240" w:line="240" w:lineRule="auto"/>
        <w:rPr>
          <w:rFonts w:ascii="Arial" w:eastAsia="Times New Roman" w:hAnsi="Arial" w:cs="Arial"/>
        </w:rPr>
      </w:pPr>
    </w:p>
    <w:p w14:paraId="4E6523D0" w14:textId="486EE752" w:rsidR="00430C9F" w:rsidRDefault="00430C9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01"/>
        <w:gridCol w:w="3013"/>
        <w:gridCol w:w="3806"/>
      </w:tblGrid>
      <w:tr w:rsidR="00430C9F" w:rsidRPr="009A26E7" w14:paraId="719D2BCF"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8D12D1"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79433" w14:textId="1E57E1C8" w:rsidR="00430C9F" w:rsidRPr="009A26E7" w:rsidRDefault="000B7E8F" w:rsidP="00430C9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3</w:t>
            </w:r>
          </w:p>
        </w:tc>
      </w:tr>
      <w:tr w:rsidR="00430C9F" w:rsidRPr="009A26E7" w14:paraId="24DB8A47"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A6A8C0"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A48DAA" w14:textId="28E97D66" w:rsidR="00430C9F" w:rsidRPr="009A26E7" w:rsidRDefault="00430C9F" w:rsidP="00430C9F">
            <w:pPr>
              <w:spacing w:after="0" w:line="240" w:lineRule="auto"/>
              <w:rPr>
                <w:rFonts w:ascii="Arial" w:eastAsia="Arial,Arial,Arial,Times New Rom" w:hAnsi="Arial" w:cs="Arial"/>
                <w:sz w:val="24"/>
                <w:szCs w:val="24"/>
              </w:rPr>
            </w:pPr>
            <w:r w:rsidRPr="008612D2">
              <w:rPr>
                <w:rFonts w:ascii="Arial" w:eastAsia="Arial,Arial,Arial,Arial,Times N" w:hAnsi="Arial" w:cs="Arial"/>
                <w:color w:val="000000" w:themeColor="text1"/>
                <w:sz w:val="24"/>
                <w:szCs w:val="24"/>
              </w:rPr>
              <w:t xml:space="preserve">Adjust </w:t>
            </w:r>
            <w:r w:rsidR="000B7E8F">
              <w:rPr>
                <w:rFonts w:ascii="Arial" w:eastAsia="Arial,Arial,Arial,Arial,Times N" w:hAnsi="Arial" w:cs="Arial"/>
                <w:color w:val="000000" w:themeColor="text1"/>
                <w:sz w:val="24"/>
                <w:szCs w:val="24"/>
              </w:rPr>
              <w:t>Global Rates</w:t>
            </w:r>
          </w:p>
        </w:tc>
      </w:tr>
      <w:tr w:rsidR="00430C9F" w:rsidRPr="009A26E7" w14:paraId="3C2BCC4E"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547F44" w14:textId="77777777" w:rsidR="00430C9F" w:rsidRPr="009A26E7" w:rsidRDefault="00430C9F" w:rsidP="00430C9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A31364" w14:textId="652C6091" w:rsidR="00430C9F" w:rsidRPr="009A26E7" w:rsidRDefault="00430C9F" w:rsidP="00430C9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Manager has current information about the </w:t>
            </w:r>
            <w:r w:rsidR="000B7E8F">
              <w:rPr>
                <w:rFonts w:ascii="Arial" w:eastAsia="Arial,Arial,Arial,Arial,Times N" w:hAnsi="Arial" w:cs="Arial"/>
                <w:color w:val="000000" w:themeColor="text1"/>
                <w:sz w:val="24"/>
                <w:szCs w:val="24"/>
              </w:rPr>
              <w:t>Global Rates</w:t>
            </w:r>
            <w:r>
              <w:rPr>
                <w:rFonts w:ascii="Arial" w:eastAsia="Arial,Arial,Arial,Arial,Times N" w:hAnsi="Arial" w:cs="Arial"/>
                <w:color w:val="000000" w:themeColor="text1"/>
                <w:sz w:val="24"/>
                <w:szCs w:val="24"/>
              </w:rPr>
              <w:t xml:space="preserve"> as basis for the payroll.</w:t>
            </w:r>
          </w:p>
        </w:tc>
      </w:tr>
      <w:tr w:rsidR="00430C9F" w:rsidRPr="009A26E7" w14:paraId="3779CE7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49922B"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79608C" w14:textId="70A10119" w:rsidR="00430C9F" w:rsidRPr="009A26E7" w:rsidRDefault="00430C9F" w:rsidP="00430C9F">
            <w:pPr>
              <w:spacing w:after="0" w:line="240" w:lineRule="auto"/>
              <w:rPr>
                <w:rFonts w:ascii="Arial" w:eastAsia="Arial,Arial,Arial,Times New Rom" w:hAnsi="Arial" w:cs="Arial"/>
                <w:sz w:val="24"/>
                <w:szCs w:val="24"/>
              </w:rPr>
            </w:pPr>
            <w:r w:rsidRPr="00430C9F">
              <w:rPr>
                <w:rFonts w:ascii="Arial" w:eastAsia="Arial,Arial,Arial,Arial,Times N" w:hAnsi="Arial" w:cs="Arial"/>
                <w:color w:val="000000" w:themeColor="text1"/>
                <w:sz w:val="24"/>
                <w:szCs w:val="24"/>
              </w:rPr>
              <w:t xml:space="preserve">Manager wants to adjust the </w:t>
            </w:r>
            <w:r w:rsidR="000B7E8F">
              <w:rPr>
                <w:rFonts w:ascii="Arial" w:eastAsia="Arial,Arial,Arial,Arial,Times N" w:hAnsi="Arial" w:cs="Arial"/>
                <w:color w:val="000000" w:themeColor="text1"/>
                <w:sz w:val="24"/>
                <w:szCs w:val="24"/>
              </w:rPr>
              <w:t>Global Rates</w:t>
            </w:r>
            <w:r w:rsidRPr="00430C9F">
              <w:rPr>
                <w:rFonts w:ascii="Arial" w:eastAsia="Arial,Arial,Arial,Arial,Times N" w:hAnsi="Arial" w:cs="Arial"/>
                <w:color w:val="000000" w:themeColor="text1"/>
                <w:sz w:val="24"/>
                <w:szCs w:val="24"/>
              </w:rPr>
              <w:t xml:space="preserve"> of the employees</w:t>
            </w:r>
          </w:p>
        </w:tc>
      </w:tr>
      <w:tr w:rsidR="00430C9F" w:rsidRPr="009A26E7" w14:paraId="42CE60D9"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F2DC36"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F6DECE"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w:t>
            </w:r>
          </w:p>
        </w:tc>
      </w:tr>
      <w:tr w:rsidR="00430C9F" w:rsidRPr="009A26E7" w14:paraId="626852DC"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6640C6"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F9A89" w14:textId="761000E3" w:rsidR="00430C9F" w:rsidRPr="009A26E7" w:rsidRDefault="00430C9F" w:rsidP="00430C9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 xml:space="preserve">If the manager has current information of employee’s </w:t>
            </w:r>
            <w:r w:rsidR="000B7E8F">
              <w:rPr>
                <w:rFonts w:ascii="Arial" w:eastAsia="Arial,Arial,Arial,Arial,Times N" w:hAnsi="Arial" w:cs="Arial"/>
                <w:color w:val="000000" w:themeColor="text1"/>
                <w:sz w:val="24"/>
                <w:szCs w:val="24"/>
              </w:rPr>
              <w:t>Global Rates</w:t>
            </w:r>
            <w:r>
              <w:rPr>
                <w:rFonts w:ascii="Arial" w:eastAsia="Arial,Arial,Arial,Arial,Times N" w:hAnsi="Arial" w:cs="Arial"/>
                <w:color w:val="000000" w:themeColor="text1"/>
                <w:sz w:val="24"/>
                <w:szCs w:val="24"/>
              </w:rPr>
              <w:t>, then the manager can adjust it.</w:t>
            </w:r>
          </w:p>
        </w:tc>
      </w:tr>
      <w:tr w:rsidR="00430C9F" w:rsidRPr="009A26E7" w14:paraId="1A92980E"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3FB1A4"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8EB3C0" w14:textId="77777777" w:rsidR="00430C9F" w:rsidRPr="009A26E7" w:rsidRDefault="00430C9F" w:rsidP="00430C9F">
            <w:pPr>
              <w:spacing w:after="0" w:line="240" w:lineRule="auto"/>
              <w:rPr>
                <w:rFonts w:ascii="Arial" w:eastAsia="Arial,Arial,Arial,Times New Rom" w:hAnsi="Arial" w:cs="Arial"/>
                <w:sz w:val="24"/>
                <w:szCs w:val="24"/>
              </w:rPr>
            </w:pPr>
          </w:p>
        </w:tc>
      </w:tr>
      <w:tr w:rsidR="00430C9F" w:rsidRPr="009A26E7" w14:paraId="4FD0AD36"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E0199F"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4395A5" w14:textId="7651FDA9" w:rsidR="00430C9F" w:rsidRPr="009A26E7" w:rsidRDefault="00430C9F" w:rsidP="00315C49">
            <w:pPr>
              <w:numPr>
                <w:ilvl w:val="0"/>
                <w:numId w:val="13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old </w:t>
            </w:r>
            <w:r w:rsidR="000B7E8F">
              <w:rPr>
                <w:rFonts w:ascii="Arial" w:eastAsia="Arial,Arial,Arial,Arial,Times N" w:hAnsi="Arial" w:cs="Arial"/>
                <w:color w:val="000000" w:themeColor="text1"/>
                <w:sz w:val="24"/>
                <w:szCs w:val="24"/>
              </w:rPr>
              <w:t>Global Rates</w:t>
            </w:r>
            <w:r>
              <w:rPr>
                <w:rFonts w:ascii="Arial" w:eastAsia="Arial,Arial,Arial,Arial,Times N" w:hAnsi="Arial" w:cs="Arial"/>
                <w:color w:val="000000" w:themeColor="text1"/>
                <w:sz w:val="24"/>
                <w:szCs w:val="24"/>
              </w:rPr>
              <w:t xml:space="preserve"> details must be existing.</w:t>
            </w:r>
          </w:p>
        </w:tc>
      </w:tr>
      <w:tr w:rsidR="00430C9F" w:rsidRPr="009A26E7" w14:paraId="06395F0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91DB6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9A5EF2" w14:textId="592BAFAC" w:rsidR="00430C9F" w:rsidRPr="009A26E7" w:rsidRDefault="00430C9F" w:rsidP="00315C49">
            <w:pPr>
              <w:numPr>
                <w:ilvl w:val="0"/>
                <w:numId w:val="13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 xml:space="preserve">current </w:t>
            </w:r>
            <w:r w:rsidR="000B7E8F">
              <w:rPr>
                <w:rFonts w:ascii="Arial" w:eastAsia="Arial,Arial,Arial,Arial,Times N" w:hAnsi="Arial" w:cs="Arial"/>
                <w:color w:val="000000" w:themeColor="text1"/>
                <w:sz w:val="24"/>
                <w:szCs w:val="24"/>
              </w:rPr>
              <w:t>Global Rates</w:t>
            </w:r>
            <w:r>
              <w:rPr>
                <w:rFonts w:ascii="Arial" w:eastAsia="Arial,Arial,Arial,Arial,Times N" w:hAnsi="Arial" w:cs="Arial"/>
                <w:color w:val="000000" w:themeColor="text1"/>
                <w:sz w:val="24"/>
                <w:szCs w:val="24"/>
              </w:rPr>
              <w:t xml:space="preserve"> details are added.</w:t>
            </w:r>
          </w:p>
        </w:tc>
      </w:tr>
      <w:tr w:rsidR="00430C9F" w:rsidRPr="009A26E7" w14:paraId="335C63F8"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FF65B5"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30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EDCC9D" w14:textId="77777777" w:rsidR="00430C9F" w:rsidRDefault="00430C9F" w:rsidP="00430C9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46CF602D" w14:textId="77777777" w:rsidR="00430C9F" w:rsidRPr="00430C9F" w:rsidRDefault="00430C9F" w:rsidP="00315C49">
            <w:pPr>
              <w:pStyle w:val="ListParagraph"/>
              <w:numPr>
                <w:ilvl w:val="4"/>
                <w:numId w:val="13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Configure Rates” button.</w:t>
            </w:r>
          </w:p>
          <w:p w14:paraId="1CA98095" w14:textId="07C86FAF" w:rsidR="00430C9F" w:rsidRPr="00430C9F" w:rsidRDefault="00430C9F" w:rsidP="00315C49">
            <w:pPr>
              <w:pStyle w:val="ListParagraph"/>
              <w:numPr>
                <w:ilvl w:val="4"/>
                <w:numId w:val="13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w:t>
            </w:r>
            <w:r w:rsidR="000B7E8F">
              <w:rPr>
                <w:rFonts w:ascii="Arial" w:eastAsia="Arial,Arial,Arial,Times New Rom" w:hAnsi="Arial" w:cs="Arial"/>
                <w:color w:val="000000" w:themeColor="text1"/>
                <w:sz w:val="24"/>
                <w:szCs w:val="24"/>
              </w:rPr>
              <w:t>Global Rates</w:t>
            </w:r>
            <w:r>
              <w:rPr>
                <w:rFonts w:ascii="Arial" w:eastAsia="Arial,Arial,Arial,Times New Rom" w:hAnsi="Arial" w:cs="Arial"/>
                <w:color w:val="000000" w:themeColor="text1"/>
                <w:sz w:val="24"/>
                <w:szCs w:val="24"/>
              </w:rPr>
              <w:t>” button.</w:t>
            </w:r>
          </w:p>
          <w:p w14:paraId="2DB68CA0" w14:textId="77777777" w:rsidR="00430C9F" w:rsidRPr="00430C9F" w:rsidRDefault="00430C9F" w:rsidP="00315C49">
            <w:pPr>
              <w:pStyle w:val="ListParagraph"/>
              <w:numPr>
                <w:ilvl w:val="4"/>
                <w:numId w:val="13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the edit button.</w:t>
            </w:r>
          </w:p>
          <w:p w14:paraId="4F3DAE51" w14:textId="24E15959" w:rsidR="00430C9F" w:rsidRPr="00430C9F" w:rsidRDefault="00430C9F" w:rsidP="00315C49">
            <w:pPr>
              <w:pStyle w:val="ListParagraph"/>
              <w:numPr>
                <w:ilvl w:val="4"/>
                <w:numId w:val="13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 xml:space="preserve">Manager encodes the current </w:t>
            </w:r>
            <w:r w:rsidR="000B7E8F">
              <w:rPr>
                <w:rFonts w:ascii="Arial" w:eastAsia="Arial,Arial,Arial,Times New Rom" w:hAnsi="Arial" w:cs="Arial"/>
                <w:color w:val="000000" w:themeColor="text1"/>
                <w:sz w:val="24"/>
                <w:szCs w:val="24"/>
              </w:rPr>
              <w:t>Global Rates</w:t>
            </w:r>
            <w:r>
              <w:rPr>
                <w:rFonts w:ascii="Arial" w:eastAsia="Arial,Arial,Arial,Times New Rom" w:hAnsi="Arial" w:cs="Arial"/>
                <w:color w:val="000000" w:themeColor="text1"/>
                <w:sz w:val="24"/>
                <w:szCs w:val="24"/>
              </w:rPr>
              <w:t xml:space="preserve"> information.</w:t>
            </w:r>
          </w:p>
          <w:p w14:paraId="0C552B40" w14:textId="77777777" w:rsidR="00430C9F" w:rsidRPr="009A26E7" w:rsidRDefault="00430C9F" w:rsidP="00315C49">
            <w:pPr>
              <w:pStyle w:val="ListParagraph"/>
              <w:numPr>
                <w:ilvl w:val="4"/>
                <w:numId w:val="135"/>
              </w:numPr>
              <w:spacing w:after="0" w:line="240" w:lineRule="auto"/>
              <w:rPr>
                <w:rFonts w:ascii="Arial" w:eastAsia="Arial,Arial,Arial,Times New Rom" w:hAnsi="Arial" w:cs="Arial"/>
                <w:sz w:val="24"/>
                <w:szCs w:val="24"/>
              </w:rPr>
            </w:pPr>
            <w:r>
              <w:rPr>
                <w:rFonts w:ascii="Arial" w:eastAsia="Arial,Arial,Arial,Times New Rom" w:hAnsi="Arial" w:cs="Arial"/>
                <w:color w:val="000000" w:themeColor="text1"/>
                <w:sz w:val="24"/>
                <w:szCs w:val="24"/>
              </w:rPr>
              <w:t>Manager clicks “Save” button.</w:t>
            </w:r>
          </w:p>
        </w:tc>
        <w:tc>
          <w:tcPr>
            <w:tcW w:w="38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68F737" w14:textId="77777777" w:rsidR="00430C9F" w:rsidRPr="009A26E7" w:rsidRDefault="00430C9F" w:rsidP="00430C9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06512442" w14:textId="77777777"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configure rates button</w:t>
            </w:r>
          </w:p>
          <w:p w14:paraId="71E89DAA" w14:textId="77777777" w:rsidR="00FC1382" w:rsidRDefault="00FC1382" w:rsidP="00FC1382">
            <w:pPr>
              <w:spacing w:after="0" w:line="240" w:lineRule="auto"/>
              <w:rPr>
                <w:rFonts w:ascii="Arial" w:eastAsia="Times New Roman" w:hAnsi="Arial" w:cs="Arial"/>
                <w:color w:val="000000"/>
                <w:sz w:val="24"/>
                <w:szCs w:val="24"/>
              </w:rPr>
            </w:pPr>
          </w:p>
          <w:p w14:paraId="03F56A9D" w14:textId="77777777" w:rsidR="00FC1382" w:rsidRDefault="00FC1382" w:rsidP="00FC1382">
            <w:pPr>
              <w:spacing w:after="0" w:line="240" w:lineRule="auto"/>
              <w:rPr>
                <w:rFonts w:ascii="Arial" w:eastAsia="Times New Roman" w:hAnsi="Arial" w:cs="Arial"/>
                <w:color w:val="000000"/>
                <w:sz w:val="24"/>
                <w:szCs w:val="24"/>
              </w:rPr>
            </w:pPr>
          </w:p>
          <w:p w14:paraId="7907B337" w14:textId="55E38D2B"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2.1 Show the Edit </w:t>
            </w:r>
            <w:r>
              <w:rPr>
                <w:rFonts w:ascii="Arial" w:eastAsia="Arial,Arial,Arial,Arial,Times N" w:hAnsi="Arial" w:cs="Arial"/>
                <w:color w:val="000000" w:themeColor="text1"/>
                <w:sz w:val="24"/>
                <w:szCs w:val="24"/>
              </w:rPr>
              <w:t>Global Rates</w:t>
            </w:r>
            <w:r>
              <w:rPr>
                <w:rFonts w:ascii="Arial" w:eastAsia="Times New Roman" w:hAnsi="Arial" w:cs="Arial"/>
                <w:color w:val="000000"/>
                <w:sz w:val="24"/>
                <w:szCs w:val="24"/>
              </w:rPr>
              <w:t xml:space="preserve"> page</w:t>
            </w:r>
          </w:p>
          <w:p w14:paraId="37734F4D" w14:textId="0C4C2AE8" w:rsidR="00FC1382" w:rsidRDefault="00FC1382" w:rsidP="00FC1382">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3.1 Show </w:t>
            </w:r>
            <w:r>
              <w:rPr>
                <w:rFonts w:ascii="Arial" w:eastAsia="Arial,Arial,Arial,Arial,Times N" w:hAnsi="Arial" w:cs="Arial"/>
                <w:color w:val="000000" w:themeColor="text1"/>
                <w:sz w:val="24"/>
                <w:szCs w:val="24"/>
              </w:rPr>
              <w:t>Global Rates</w:t>
            </w:r>
            <w:r>
              <w:rPr>
                <w:rFonts w:ascii="Arial" w:eastAsia="Times New Roman" w:hAnsi="Arial" w:cs="Arial"/>
                <w:color w:val="000000"/>
                <w:sz w:val="24"/>
                <w:szCs w:val="24"/>
              </w:rPr>
              <w:t xml:space="preserve"> Edit Mode</w:t>
            </w:r>
          </w:p>
          <w:p w14:paraId="5DB5FC6F" w14:textId="77777777" w:rsidR="00FC1382" w:rsidRDefault="00FC1382" w:rsidP="00FC1382">
            <w:pPr>
              <w:spacing w:after="0" w:line="240" w:lineRule="auto"/>
              <w:rPr>
                <w:rFonts w:ascii="Arial" w:eastAsia="Times New Roman" w:hAnsi="Arial" w:cs="Arial"/>
                <w:color w:val="000000"/>
                <w:sz w:val="24"/>
                <w:szCs w:val="24"/>
              </w:rPr>
            </w:pPr>
          </w:p>
          <w:p w14:paraId="29A228C2" w14:textId="77777777" w:rsidR="00FC1382" w:rsidRDefault="00FC1382" w:rsidP="00FC1382">
            <w:pPr>
              <w:spacing w:after="0" w:line="240" w:lineRule="auto"/>
              <w:rPr>
                <w:rFonts w:ascii="Arial" w:eastAsia="Times New Roman" w:hAnsi="Arial" w:cs="Arial"/>
                <w:color w:val="000000"/>
                <w:sz w:val="24"/>
                <w:szCs w:val="24"/>
              </w:rPr>
            </w:pPr>
          </w:p>
          <w:p w14:paraId="4D026CAC" w14:textId="77777777" w:rsidR="00FC1382" w:rsidRDefault="00FC1382" w:rsidP="00FC1382">
            <w:pPr>
              <w:spacing w:after="0" w:line="240" w:lineRule="auto"/>
              <w:rPr>
                <w:rFonts w:ascii="Arial" w:eastAsia="Times New Roman" w:hAnsi="Arial" w:cs="Arial"/>
                <w:color w:val="000000"/>
                <w:sz w:val="24"/>
                <w:szCs w:val="24"/>
              </w:rPr>
            </w:pPr>
          </w:p>
          <w:p w14:paraId="710FE649" w14:textId="77777777" w:rsidR="00FC1382" w:rsidRDefault="00FC1382" w:rsidP="00FC1382">
            <w:pPr>
              <w:spacing w:after="0" w:line="240" w:lineRule="auto"/>
              <w:rPr>
                <w:rFonts w:ascii="Arial" w:eastAsia="Times New Roman" w:hAnsi="Arial" w:cs="Arial"/>
                <w:color w:val="000000"/>
                <w:sz w:val="24"/>
                <w:szCs w:val="24"/>
              </w:rPr>
            </w:pPr>
          </w:p>
          <w:p w14:paraId="1EC980BC" w14:textId="03331092" w:rsidR="00430C9F" w:rsidRPr="00FC1382" w:rsidRDefault="00FC1382" w:rsidP="00430C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5.1 Save the current </w:t>
            </w:r>
            <w:r>
              <w:rPr>
                <w:rFonts w:ascii="Arial" w:eastAsia="Arial,Arial,Arial,Arial,Times N" w:hAnsi="Arial" w:cs="Arial"/>
                <w:color w:val="000000" w:themeColor="text1"/>
                <w:sz w:val="24"/>
                <w:szCs w:val="24"/>
              </w:rPr>
              <w:t>Global Rates</w:t>
            </w:r>
            <w:r>
              <w:rPr>
                <w:rFonts w:ascii="Arial" w:eastAsia="Times New Roman" w:hAnsi="Arial" w:cs="Arial"/>
                <w:color w:val="000000"/>
                <w:sz w:val="24"/>
                <w:szCs w:val="24"/>
              </w:rPr>
              <w:t xml:space="preserve"> Info.</w:t>
            </w:r>
          </w:p>
        </w:tc>
      </w:tr>
      <w:tr w:rsidR="00430C9F" w:rsidRPr="009A26E7" w14:paraId="72B155E5" w14:textId="77777777" w:rsidTr="00430C9F">
        <w:tc>
          <w:tcPr>
            <w:tcW w:w="18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3F95B" w14:textId="77777777" w:rsidR="00430C9F" w:rsidRPr="009A26E7" w:rsidRDefault="00430C9F" w:rsidP="00430C9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8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321736" w14:textId="77777777" w:rsidR="00430C9F" w:rsidRPr="00430C9F" w:rsidRDefault="00430C9F" w:rsidP="00315C49">
            <w:pPr>
              <w:pStyle w:val="ListParagraph"/>
              <w:numPr>
                <w:ilvl w:val="5"/>
                <w:numId w:val="135"/>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 encoded details are not valid, as checked by manager, then do not save the current details.</w:t>
            </w:r>
          </w:p>
        </w:tc>
      </w:tr>
    </w:tbl>
    <w:p w14:paraId="61AD0F73" w14:textId="27EE2B75" w:rsidR="00430C9F" w:rsidRDefault="00430C9F" w:rsidP="002E38EC">
      <w:pPr>
        <w:spacing w:after="240" w:line="240" w:lineRule="auto"/>
        <w:rPr>
          <w:rFonts w:ascii="Arial" w:eastAsia="Times New Roman" w:hAnsi="Arial" w:cs="Arial"/>
        </w:rPr>
      </w:pPr>
    </w:p>
    <w:p w14:paraId="7705E8C3" w14:textId="77777777" w:rsidR="00430C9F" w:rsidRDefault="00430C9F" w:rsidP="002E38EC">
      <w:pPr>
        <w:spacing w:after="240" w:line="240" w:lineRule="auto"/>
        <w:rPr>
          <w:rFonts w:ascii="Arial" w:eastAsia="Times New Roman" w:hAnsi="Arial" w:cs="Arial"/>
        </w:rPr>
      </w:pPr>
    </w:p>
    <w:p w14:paraId="58548FB0" w14:textId="55A5CC1B" w:rsidR="00430C9F" w:rsidRDefault="00430C9F" w:rsidP="002E38EC">
      <w:pPr>
        <w:spacing w:after="240" w:line="240" w:lineRule="auto"/>
        <w:rPr>
          <w:rFonts w:ascii="Arial" w:eastAsia="Times New Roman" w:hAnsi="Arial" w:cs="Arial"/>
        </w:rPr>
      </w:pPr>
    </w:p>
    <w:p w14:paraId="54941008" w14:textId="633204AE" w:rsidR="00430C9F" w:rsidRDefault="00430C9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910"/>
        <w:gridCol w:w="3450"/>
      </w:tblGrid>
      <w:tr w:rsidR="000B7E8F" w:rsidRPr="009A26E7" w14:paraId="31D4320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962A84"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E9F7CD" w14:textId="4D89A5D7"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4</w:t>
            </w:r>
          </w:p>
        </w:tc>
      </w:tr>
      <w:tr w:rsidR="000B7E8F" w:rsidRPr="009A26E7" w14:paraId="7427345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9076CF"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2AC07D" w14:textId="34BBF5AC"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View Payroll </w:t>
            </w:r>
            <w:r>
              <w:rPr>
                <w:rFonts w:ascii="Arial" w:eastAsia="Arial,Arial,Arial,Arial,Times N" w:hAnsi="Arial" w:cs="Arial"/>
                <w:color w:val="000000" w:themeColor="text1"/>
                <w:sz w:val="24"/>
                <w:szCs w:val="24"/>
              </w:rPr>
              <w:t>Rates</w:t>
            </w:r>
          </w:p>
        </w:tc>
      </w:tr>
      <w:tr w:rsidR="000B7E8F" w:rsidRPr="009A26E7" w14:paraId="71713CB4"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1062B3" w14:textId="77777777" w:rsidR="000B7E8F" w:rsidRPr="009A26E7" w:rsidRDefault="000B7E8F" w:rsidP="000B7E8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A72632" w14:textId="1DE94F1A" w:rsidR="000B7E8F" w:rsidRPr="009A26E7" w:rsidRDefault="000B7E8F" w:rsidP="000B7E8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wants to view or check the rates as basis for the payroll</w:t>
            </w:r>
          </w:p>
        </w:tc>
      </w:tr>
      <w:tr w:rsidR="000B7E8F" w:rsidRPr="009A26E7" w14:paraId="393C8EEE"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32BEDA"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D0759B" w14:textId="36432CF3" w:rsidR="000B7E8F" w:rsidRPr="009A26E7" w:rsidRDefault="000B7E8F" w:rsidP="000B7E8F">
            <w:pPr>
              <w:spacing w:after="0" w:line="240" w:lineRule="auto"/>
              <w:rPr>
                <w:rFonts w:ascii="Arial" w:eastAsia="Arial,Arial,Arial,Times New Rom" w:hAnsi="Arial" w:cs="Arial"/>
                <w:sz w:val="24"/>
                <w:szCs w:val="24"/>
              </w:rPr>
            </w:pPr>
            <w:r w:rsidRPr="000B7E8F">
              <w:rPr>
                <w:rFonts w:ascii="Arial" w:eastAsia="Arial,Arial,Arial,Arial,Times N" w:hAnsi="Arial" w:cs="Arial"/>
                <w:color w:val="000000" w:themeColor="text1"/>
                <w:sz w:val="24"/>
                <w:szCs w:val="24"/>
              </w:rPr>
              <w:t>Manager wants to view the rates of the payroll</w:t>
            </w:r>
          </w:p>
        </w:tc>
      </w:tr>
      <w:tr w:rsidR="000B7E8F" w:rsidRPr="009A26E7" w14:paraId="6D75D483"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40F35"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0860C9" w14:textId="23C28348"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0B7E8F" w:rsidRPr="009A26E7" w14:paraId="58F02C23"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668918"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A63FF3" w14:textId="6A42EF8F"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manager</w:t>
            </w:r>
            <w:r w:rsidRPr="009A26E7">
              <w:rPr>
                <w:rFonts w:ascii="Arial" w:eastAsia="Arial,Arial,Arial,Arial,Times N" w:hAnsi="Arial" w:cs="Arial"/>
                <w:color w:val="000000" w:themeColor="text1"/>
                <w:sz w:val="24"/>
                <w:szCs w:val="24"/>
              </w:rPr>
              <w:t xml:space="preserve"> can view the </w:t>
            </w:r>
            <w:r>
              <w:rPr>
                <w:rFonts w:ascii="Arial" w:eastAsia="Arial,Arial,Arial,Arial,Times N" w:hAnsi="Arial" w:cs="Arial"/>
                <w:color w:val="000000" w:themeColor="text1"/>
                <w:sz w:val="24"/>
                <w:szCs w:val="24"/>
              </w:rPr>
              <w:t>payroll rates</w:t>
            </w:r>
          </w:p>
        </w:tc>
      </w:tr>
      <w:tr w:rsidR="000B7E8F" w:rsidRPr="009A26E7" w14:paraId="34206CC6"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DA12E9"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14201B" w14:textId="77777777" w:rsidR="000B7E8F" w:rsidRPr="009A26E7" w:rsidRDefault="000B7E8F" w:rsidP="000B7E8F">
            <w:pPr>
              <w:spacing w:after="0" w:line="240" w:lineRule="auto"/>
              <w:rPr>
                <w:rFonts w:ascii="Arial" w:eastAsia="Times New Roman" w:hAnsi="Arial" w:cs="Arial"/>
                <w:sz w:val="24"/>
                <w:szCs w:val="24"/>
              </w:rPr>
            </w:pPr>
          </w:p>
        </w:tc>
      </w:tr>
      <w:tr w:rsidR="000B7E8F" w:rsidRPr="009A26E7" w14:paraId="6C138486"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F9ADE9"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91B683" w14:textId="3BEAF27D" w:rsidR="000B7E8F" w:rsidRPr="009A26E7" w:rsidRDefault="000B7E8F" w:rsidP="00315C49">
            <w:pPr>
              <w:numPr>
                <w:ilvl w:val="0"/>
                <w:numId w:val="2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payrolls </w:t>
            </w:r>
            <w:r>
              <w:rPr>
                <w:rFonts w:ascii="Arial" w:eastAsia="Arial,Arial,Arial,Arial,Times N" w:hAnsi="Arial" w:cs="Arial"/>
                <w:color w:val="000000" w:themeColor="text1"/>
                <w:sz w:val="24"/>
                <w:szCs w:val="24"/>
              </w:rPr>
              <w:t xml:space="preserve">rates </w:t>
            </w:r>
            <w:r w:rsidRPr="009A26E7">
              <w:rPr>
                <w:rFonts w:ascii="Arial" w:eastAsia="Arial,Arial,Arial,Arial,Times N" w:hAnsi="Arial" w:cs="Arial"/>
                <w:color w:val="000000" w:themeColor="text1"/>
                <w:sz w:val="24"/>
                <w:szCs w:val="24"/>
              </w:rPr>
              <w:t>must be stored in the system.</w:t>
            </w:r>
          </w:p>
        </w:tc>
      </w:tr>
      <w:tr w:rsidR="000B7E8F" w:rsidRPr="009A26E7" w14:paraId="47EEA20C"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CFE6B7"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D2D2D3" w14:textId="61BB1536" w:rsidR="000B7E8F" w:rsidRPr="009A26E7" w:rsidRDefault="000B7E8F" w:rsidP="00315C49">
            <w:pPr>
              <w:numPr>
                <w:ilvl w:val="0"/>
                <w:numId w:val="27"/>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Payroll rates are shown to the manager.</w:t>
            </w:r>
          </w:p>
        </w:tc>
      </w:tr>
      <w:tr w:rsidR="000B7E8F" w:rsidRPr="009A26E7" w14:paraId="1169EF64"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CB8572"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2EDC86" w14:textId="77777777" w:rsidR="000B7E8F" w:rsidRDefault="000B7E8F" w:rsidP="000B7E8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33582CB" w14:textId="28D23065" w:rsidR="000B7E8F" w:rsidRPr="000B7E8F" w:rsidRDefault="000B7E8F" w:rsidP="00315C49">
            <w:pPr>
              <w:pStyle w:val="ListParagraph"/>
              <w:numPr>
                <w:ilvl w:val="4"/>
                <w:numId w:val="138"/>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clicks “Configure Rates” button.</w:t>
            </w:r>
          </w:p>
        </w:tc>
        <w:tc>
          <w:tcPr>
            <w:tcW w:w="3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E7612B" w14:textId="77777777" w:rsidR="000B7E8F" w:rsidRPr="009A26E7" w:rsidRDefault="000B7E8F" w:rsidP="000B7E8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2D6B88C0" w14:textId="4245CF82" w:rsidR="000B7E8F" w:rsidRPr="009A26E7" w:rsidRDefault="00FC1382" w:rsidP="000B7E8F">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Configure Rates to user</w:t>
            </w:r>
          </w:p>
        </w:tc>
      </w:tr>
      <w:tr w:rsidR="000B7E8F" w:rsidRPr="009A26E7" w14:paraId="2F59280F"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11874D"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8062C0"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10EA60C1" w14:textId="3C2907C9" w:rsidR="000B7E8F" w:rsidRDefault="000B7E8F" w:rsidP="002E38EC">
      <w:pPr>
        <w:spacing w:after="240" w:line="240" w:lineRule="auto"/>
        <w:rPr>
          <w:rFonts w:ascii="Arial" w:eastAsia="Times New Roman" w:hAnsi="Arial" w:cs="Arial"/>
        </w:rPr>
      </w:pPr>
    </w:p>
    <w:p w14:paraId="0D1C8642" w14:textId="3A82BE0E" w:rsidR="000B7E8F" w:rsidRDefault="000B7E8F" w:rsidP="002E38EC">
      <w:pPr>
        <w:spacing w:after="240" w:line="240" w:lineRule="auto"/>
        <w:rPr>
          <w:rFonts w:ascii="Arial" w:eastAsia="Times New Roman" w:hAnsi="Arial" w:cs="Arial"/>
        </w:rPr>
      </w:pPr>
    </w:p>
    <w:p w14:paraId="44C1FA0D" w14:textId="364D8A8A" w:rsidR="000B7E8F" w:rsidRDefault="000B7E8F" w:rsidP="002E38EC">
      <w:pPr>
        <w:spacing w:after="240" w:line="240" w:lineRule="auto"/>
        <w:rPr>
          <w:rFonts w:ascii="Arial" w:eastAsia="Times New Roman" w:hAnsi="Arial" w:cs="Arial"/>
        </w:rPr>
      </w:pPr>
    </w:p>
    <w:p w14:paraId="57C8B0B7" w14:textId="6C3F52DB" w:rsidR="000B7E8F" w:rsidRDefault="000B7E8F" w:rsidP="002E38EC">
      <w:pPr>
        <w:spacing w:after="240" w:line="240" w:lineRule="auto"/>
        <w:rPr>
          <w:rFonts w:ascii="Arial" w:eastAsia="Times New Roman" w:hAnsi="Arial" w:cs="Arial"/>
        </w:rPr>
      </w:pPr>
    </w:p>
    <w:p w14:paraId="545A7EB0" w14:textId="7B6F404A" w:rsidR="000B7E8F" w:rsidRDefault="000B7E8F" w:rsidP="002E38EC">
      <w:pPr>
        <w:spacing w:after="240" w:line="240" w:lineRule="auto"/>
        <w:rPr>
          <w:rFonts w:ascii="Arial" w:eastAsia="Times New Roman" w:hAnsi="Arial" w:cs="Arial"/>
        </w:rPr>
      </w:pPr>
    </w:p>
    <w:p w14:paraId="7602495F" w14:textId="1C6FF09C" w:rsidR="000B7E8F" w:rsidRDefault="000B7E8F" w:rsidP="002E38EC">
      <w:pPr>
        <w:spacing w:after="240" w:line="240" w:lineRule="auto"/>
        <w:rPr>
          <w:rFonts w:ascii="Arial" w:eastAsia="Times New Roman" w:hAnsi="Arial" w:cs="Arial"/>
        </w:rPr>
      </w:pPr>
    </w:p>
    <w:p w14:paraId="0D6E3FA8" w14:textId="3C8CE896" w:rsidR="000B7E8F" w:rsidRDefault="000B7E8F" w:rsidP="002E38EC">
      <w:pPr>
        <w:spacing w:after="240" w:line="240" w:lineRule="auto"/>
        <w:rPr>
          <w:rFonts w:ascii="Arial" w:eastAsia="Times New Roman" w:hAnsi="Arial" w:cs="Arial"/>
        </w:rPr>
      </w:pPr>
    </w:p>
    <w:p w14:paraId="04C39D89" w14:textId="3094347B" w:rsidR="000B7E8F" w:rsidRDefault="000B7E8F" w:rsidP="002E38EC">
      <w:pPr>
        <w:spacing w:after="240" w:line="240" w:lineRule="auto"/>
        <w:rPr>
          <w:rFonts w:ascii="Arial" w:eastAsia="Times New Roman" w:hAnsi="Arial" w:cs="Arial"/>
        </w:rPr>
      </w:pPr>
    </w:p>
    <w:p w14:paraId="40AE306B" w14:textId="72D96975" w:rsidR="000B7E8F" w:rsidRDefault="000B7E8F" w:rsidP="002E38EC">
      <w:pPr>
        <w:spacing w:after="240" w:line="240" w:lineRule="auto"/>
        <w:rPr>
          <w:rFonts w:ascii="Arial" w:eastAsia="Times New Roman" w:hAnsi="Arial" w:cs="Arial"/>
        </w:rPr>
      </w:pPr>
    </w:p>
    <w:p w14:paraId="19AFACCF" w14:textId="425FB85B" w:rsidR="000B7E8F" w:rsidRDefault="000B7E8F" w:rsidP="002E38EC">
      <w:pPr>
        <w:spacing w:after="240" w:line="240" w:lineRule="auto"/>
        <w:rPr>
          <w:rFonts w:ascii="Arial" w:eastAsia="Times New Roman" w:hAnsi="Arial" w:cs="Arial"/>
        </w:rPr>
      </w:pPr>
    </w:p>
    <w:p w14:paraId="6D305186" w14:textId="0721DD04" w:rsidR="000B7E8F" w:rsidRDefault="000B7E8F" w:rsidP="002E38EC">
      <w:pPr>
        <w:spacing w:after="240" w:line="240" w:lineRule="auto"/>
        <w:rPr>
          <w:rFonts w:ascii="Arial" w:eastAsia="Times New Roman" w:hAnsi="Arial" w:cs="Arial"/>
        </w:rPr>
      </w:pPr>
    </w:p>
    <w:p w14:paraId="3928A298" w14:textId="77777777" w:rsidR="000B7E8F" w:rsidRDefault="000B7E8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910"/>
        <w:gridCol w:w="3450"/>
      </w:tblGrid>
      <w:tr w:rsidR="000B7E8F" w:rsidRPr="009A26E7" w14:paraId="4B0FA267"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EC8FFB"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5C3FFE" w14:textId="1E2CC03A"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5</w:t>
            </w:r>
          </w:p>
        </w:tc>
      </w:tr>
      <w:tr w:rsidR="000B7E8F" w:rsidRPr="009A26E7" w14:paraId="3A6F1DCE"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D62CED"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86476F" w14:textId="7C34BF6F"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View </w:t>
            </w:r>
            <w:r>
              <w:rPr>
                <w:rFonts w:ascii="Arial" w:eastAsia="Arial,Arial,Arial,Arial,Times N" w:hAnsi="Arial" w:cs="Arial"/>
                <w:color w:val="000000" w:themeColor="text1"/>
                <w:sz w:val="24"/>
                <w:szCs w:val="24"/>
              </w:rPr>
              <w:t>List of Guards with Payroll</w:t>
            </w:r>
          </w:p>
        </w:tc>
      </w:tr>
      <w:tr w:rsidR="000B7E8F" w:rsidRPr="009A26E7" w14:paraId="6EBB4BB4"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D72F51" w14:textId="77777777" w:rsidR="000B7E8F" w:rsidRPr="009A26E7" w:rsidRDefault="000B7E8F" w:rsidP="000B7E8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3F26AC" w14:textId="6EAD0159" w:rsidR="000B7E8F" w:rsidRPr="009A26E7" w:rsidRDefault="000B7E8F" w:rsidP="000B7E8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or the agency clerk wants to view or check the guards with an existing payroll.</w:t>
            </w:r>
          </w:p>
        </w:tc>
      </w:tr>
      <w:tr w:rsidR="000B7E8F" w:rsidRPr="009A26E7" w14:paraId="4E7229A0"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543393"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4B6519" w14:textId="3C9EFDCC" w:rsidR="000B7E8F" w:rsidRPr="009A26E7" w:rsidRDefault="000B7E8F" w:rsidP="000B7E8F">
            <w:pPr>
              <w:spacing w:after="0" w:line="240" w:lineRule="auto"/>
              <w:rPr>
                <w:rFonts w:ascii="Arial" w:eastAsia="Arial,Arial,Arial,Times New Rom" w:hAnsi="Arial" w:cs="Arial"/>
                <w:sz w:val="24"/>
                <w:szCs w:val="24"/>
              </w:rPr>
            </w:pPr>
            <w:r w:rsidRPr="000B7E8F">
              <w:rPr>
                <w:rFonts w:ascii="Arial" w:eastAsia="Arial,Arial,Arial,Arial,Times N" w:hAnsi="Arial" w:cs="Arial"/>
                <w:color w:val="000000" w:themeColor="text1"/>
                <w:sz w:val="24"/>
                <w:szCs w:val="24"/>
              </w:rPr>
              <w:t xml:space="preserve">Manager </w:t>
            </w:r>
            <w:r>
              <w:rPr>
                <w:rFonts w:ascii="Arial" w:eastAsia="Arial,Arial,Arial,Arial,Times N" w:hAnsi="Arial" w:cs="Arial"/>
                <w:color w:val="000000" w:themeColor="text1"/>
                <w:sz w:val="24"/>
                <w:szCs w:val="24"/>
              </w:rPr>
              <w:t xml:space="preserve">or the agency clerk </w:t>
            </w:r>
            <w:r w:rsidRPr="000B7E8F">
              <w:rPr>
                <w:rFonts w:ascii="Arial" w:eastAsia="Arial,Arial,Arial,Arial,Times N" w:hAnsi="Arial" w:cs="Arial"/>
                <w:color w:val="000000" w:themeColor="text1"/>
                <w:sz w:val="24"/>
                <w:szCs w:val="24"/>
              </w:rPr>
              <w:t>wants to view the list of guards with payroll</w:t>
            </w:r>
          </w:p>
        </w:tc>
      </w:tr>
      <w:tr w:rsidR="000B7E8F" w:rsidRPr="009A26E7" w14:paraId="183205D2"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B3CC26"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AB8C4B" w14:textId="5F84EE38"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 Agency Clerk</w:t>
            </w:r>
          </w:p>
        </w:tc>
      </w:tr>
      <w:tr w:rsidR="000B7E8F" w:rsidRPr="009A26E7" w14:paraId="70B87DB8"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160455"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B10FD0" w14:textId="22231CC6"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The </w:t>
            </w:r>
            <w:r>
              <w:rPr>
                <w:rFonts w:ascii="Arial" w:eastAsia="Arial,Arial,Arial,Arial,Times N" w:hAnsi="Arial" w:cs="Arial"/>
                <w:color w:val="000000" w:themeColor="text1"/>
                <w:sz w:val="24"/>
                <w:szCs w:val="24"/>
              </w:rPr>
              <w:t>user</w:t>
            </w:r>
            <w:r w:rsidRPr="009A26E7">
              <w:rPr>
                <w:rFonts w:ascii="Arial" w:eastAsia="Arial,Arial,Arial,Arial,Times N" w:hAnsi="Arial" w:cs="Arial"/>
                <w:color w:val="000000" w:themeColor="text1"/>
                <w:sz w:val="24"/>
                <w:szCs w:val="24"/>
              </w:rPr>
              <w:t xml:space="preserve"> can view the </w:t>
            </w:r>
            <w:r>
              <w:rPr>
                <w:rFonts w:ascii="Arial" w:eastAsia="Arial,Arial,Arial,Arial,Times N" w:hAnsi="Arial" w:cs="Arial"/>
                <w:color w:val="000000" w:themeColor="text1"/>
                <w:sz w:val="24"/>
                <w:szCs w:val="24"/>
              </w:rPr>
              <w:t>payroll rates</w:t>
            </w:r>
          </w:p>
        </w:tc>
      </w:tr>
      <w:tr w:rsidR="000B7E8F" w:rsidRPr="009A26E7" w14:paraId="22EA2BF5"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BBEFE8"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EF7F0E" w14:textId="77777777" w:rsidR="000B7E8F" w:rsidRPr="009A26E7" w:rsidRDefault="000B7E8F" w:rsidP="000B7E8F">
            <w:pPr>
              <w:spacing w:after="0" w:line="240" w:lineRule="auto"/>
              <w:rPr>
                <w:rFonts w:ascii="Arial" w:eastAsia="Times New Roman" w:hAnsi="Arial" w:cs="Arial"/>
                <w:sz w:val="24"/>
                <w:szCs w:val="24"/>
              </w:rPr>
            </w:pPr>
          </w:p>
        </w:tc>
      </w:tr>
      <w:tr w:rsidR="000B7E8F" w:rsidRPr="009A26E7" w14:paraId="4C2256BC"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A510D3"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8338AF" w14:textId="28E3A962" w:rsidR="000B7E8F" w:rsidRPr="009A26E7" w:rsidRDefault="000B7E8F" w:rsidP="00315C49">
            <w:pPr>
              <w:numPr>
                <w:ilvl w:val="0"/>
                <w:numId w:val="13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payrolls </w:t>
            </w:r>
            <w:r>
              <w:rPr>
                <w:rFonts w:ascii="Arial" w:eastAsia="Arial,Arial,Arial,Arial,Times N" w:hAnsi="Arial" w:cs="Arial"/>
                <w:color w:val="000000" w:themeColor="text1"/>
                <w:sz w:val="24"/>
                <w:szCs w:val="24"/>
              </w:rPr>
              <w:t xml:space="preserve">details </w:t>
            </w:r>
            <w:r w:rsidRPr="009A26E7">
              <w:rPr>
                <w:rFonts w:ascii="Arial" w:eastAsia="Arial,Arial,Arial,Arial,Times N" w:hAnsi="Arial" w:cs="Arial"/>
                <w:color w:val="000000" w:themeColor="text1"/>
                <w:sz w:val="24"/>
                <w:szCs w:val="24"/>
              </w:rPr>
              <w:t>must be stored in the system.</w:t>
            </w:r>
          </w:p>
        </w:tc>
      </w:tr>
      <w:tr w:rsidR="000B7E8F" w:rsidRPr="009A26E7" w14:paraId="28DBACB5"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6636DF"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53FB47" w14:textId="24C07384" w:rsidR="000B7E8F" w:rsidRPr="009A26E7" w:rsidRDefault="000B7E8F" w:rsidP="00315C49">
            <w:pPr>
              <w:numPr>
                <w:ilvl w:val="0"/>
                <w:numId w:val="140"/>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Payroll details are shown to the manager.</w:t>
            </w:r>
          </w:p>
        </w:tc>
      </w:tr>
      <w:tr w:rsidR="000B7E8F" w:rsidRPr="009A26E7" w14:paraId="570FAE1C"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7D7466"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E71BF5" w14:textId="77777777" w:rsidR="000B7E8F" w:rsidRDefault="000B7E8F" w:rsidP="000B7E8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26287AF8" w14:textId="34B80840" w:rsidR="000B7E8F" w:rsidRPr="000B7E8F" w:rsidRDefault="000B7E8F" w:rsidP="00315C49">
            <w:pPr>
              <w:pStyle w:val="ListParagraph"/>
              <w:numPr>
                <w:ilvl w:val="4"/>
                <w:numId w:val="141"/>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Manager / Agency Clerk click “View Employees” button under the Payroll Module.</w:t>
            </w:r>
          </w:p>
        </w:tc>
        <w:tc>
          <w:tcPr>
            <w:tcW w:w="3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024465" w14:textId="77777777" w:rsidR="000B7E8F" w:rsidRPr="009A26E7" w:rsidRDefault="000B7E8F" w:rsidP="000B7E8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4406E1C2" w14:textId="0022DE7E" w:rsidR="000B7E8F" w:rsidRPr="009A26E7" w:rsidRDefault="00FC1382" w:rsidP="000B7E8F">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list of guards with payroll</w:t>
            </w:r>
          </w:p>
        </w:tc>
      </w:tr>
      <w:tr w:rsidR="000B7E8F" w:rsidRPr="009A26E7" w14:paraId="7299DF28"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9751D3"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2AC379"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1412F872" w14:textId="77777777" w:rsidR="000B7E8F" w:rsidRDefault="000B7E8F" w:rsidP="000B7E8F">
      <w:pPr>
        <w:spacing w:after="240" w:line="240" w:lineRule="auto"/>
        <w:rPr>
          <w:rFonts w:ascii="Arial" w:eastAsia="Times New Roman" w:hAnsi="Arial" w:cs="Arial"/>
        </w:rPr>
      </w:pPr>
    </w:p>
    <w:p w14:paraId="3C99A962" w14:textId="77777777" w:rsidR="000B7E8F" w:rsidRDefault="000B7E8F" w:rsidP="002E38EC">
      <w:pPr>
        <w:spacing w:after="240" w:line="240" w:lineRule="auto"/>
        <w:rPr>
          <w:rFonts w:ascii="Arial" w:eastAsia="Times New Roman" w:hAnsi="Arial" w:cs="Arial"/>
        </w:rPr>
      </w:pPr>
    </w:p>
    <w:p w14:paraId="1B9E3398" w14:textId="120EBDFD" w:rsidR="000B7E8F" w:rsidRDefault="000B7E8F" w:rsidP="002E38EC">
      <w:pPr>
        <w:spacing w:after="240" w:line="240" w:lineRule="auto"/>
        <w:rPr>
          <w:rFonts w:ascii="Arial" w:eastAsia="Times New Roman" w:hAnsi="Arial" w:cs="Arial"/>
        </w:rPr>
      </w:pPr>
    </w:p>
    <w:p w14:paraId="5A9B433D" w14:textId="377FF5C6" w:rsidR="000B7E8F" w:rsidRDefault="000B7E8F" w:rsidP="002E38EC">
      <w:pPr>
        <w:spacing w:after="240" w:line="240" w:lineRule="auto"/>
        <w:rPr>
          <w:rFonts w:ascii="Arial" w:eastAsia="Times New Roman" w:hAnsi="Arial" w:cs="Arial"/>
        </w:rPr>
      </w:pPr>
    </w:p>
    <w:p w14:paraId="430487BE" w14:textId="30B57646" w:rsidR="000B7E8F" w:rsidRDefault="000B7E8F" w:rsidP="002E38EC">
      <w:pPr>
        <w:spacing w:after="240" w:line="240" w:lineRule="auto"/>
        <w:rPr>
          <w:rFonts w:ascii="Arial" w:eastAsia="Times New Roman" w:hAnsi="Arial" w:cs="Arial"/>
        </w:rPr>
      </w:pPr>
    </w:p>
    <w:p w14:paraId="3C872981" w14:textId="6DAD93FD" w:rsidR="000B7E8F" w:rsidRDefault="000B7E8F" w:rsidP="002E38EC">
      <w:pPr>
        <w:spacing w:after="240" w:line="240" w:lineRule="auto"/>
        <w:rPr>
          <w:rFonts w:ascii="Arial" w:eastAsia="Times New Roman" w:hAnsi="Arial" w:cs="Arial"/>
        </w:rPr>
      </w:pPr>
    </w:p>
    <w:p w14:paraId="37133803" w14:textId="7E566AE1" w:rsidR="000B7E8F" w:rsidRDefault="000B7E8F" w:rsidP="002E38EC">
      <w:pPr>
        <w:spacing w:after="240" w:line="240" w:lineRule="auto"/>
        <w:rPr>
          <w:rFonts w:ascii="Arial" w:eastAsia="Times New Roman" w:hAnsi="Arial" w:cs="Arial"/>
        </w:rPr>
      </w:pPr>
    </w:p>
    <w:p w14:paraId="544F3020" w14:textId="1BD4D9E5" w:rsidR="000B7E8F" w:rsidRDefault="000B7E8F" w:rsidP="002E38EC">
      <w:pPr>
        <w:spacing w:after="240" w:line="240" w:lineRule="auto"/>
        <w:rPr>
          <w:rFonts w:ascii="Arial" w:eastAsia="Times New Roman" w:hAnsi="Arial" w:cs="Arial"/>
        </w:rPr>
      </w:pPr>
    </w:p>
    <w:p w14:paraId="4FB7EE7F" w14:textId="3505D6B8" w:rsidR="000B7E8F" w:rsidRDefault="000B7E8F" w:rsidP="002E38EC">
      <w:pPr>
        <w:spacing w:after="240" w:line="240" w:lineRule="auto"/>
        <w:rPr>
          <w:rFonts w:ascii="Arial" w:eastAsia="Times New Roman" w:hAnsi="Arial" w:cs="Arial"/>
        </w:rPr>
      </w:pPr>
    </w:p>
    <w:p w14:paraId="3C0B2FEE" w14:textId="015E968C" w:rsidR="000B7E8F" w:rsidRDefault="000B7E8F" w:rsidP="002E38EC">
      <w:pPr>
        <w:spacing w:after="240" w:line="240" w:lineRule="auto"/>
        <w:rPr>
          <w:rFonts w:ascii="Arial" w:eastAsia="Times New Roman" w:hAnsi="Arial" w:cs="Arial"/>
        </w:rPr>
      </w:pPr>
    </w:p>
    <w:p w14:paraId="24C222BF" w14:textId="77777777" w:rsidR="000B7E8F" w:rsidRPr="009A26E7" w:rsidRDefault="000B7E8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910"/>
        <w:gridCol w:w="3450"/>
      </w:tblGrid>
      <w:tr w:rsidR="002E38EC" w:rsidRPr="009A26E7" w14:paraId="6D9BC31A"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32C76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1869B3" w14:textId="63478F5C" w:rsidR="002E38EC" w:rsidRPr="009A26E7" w:rsidRDefault="000B7E8F" w:rsidP="00DB505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6</w:t>
            </w:r>
          </w:p>
        </w:tc>
      </w:tr>
      <w:tr w:rsidR="002E38EC" w:rsidRPr="009A26E7" w14:paraId="0E70ECDD"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98BCC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8FBDCA" w14:textId="589E06C5"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View </w:t>
            </w:r>
            <w:r w:rsidR="00085939">
              <w:rPr>
                <w:rFonts w:ascii="Arial" w:eastAsia="Arial,Arial,Arial,Arial,Times N" w:hAnsi="Arial" w:cs="Arial"/>
                <w:color w:val="000000" w:themeColor="text1"/>
                <w:sz w:val="24"/>
                <w:szCs w:val="24"/>
              </w:rPr>
              <w:t>Salary Report</w:t>
            </w:r>
          </w:p>
        </w:tc>
      </w:tr>
      <w:tr w:rsidR="002E38EC" w:rsidRPr="009A26E7" w14:paraId="3A8DDFDE"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3BA524"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3B1B2A"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Payroll Summary is generated.</w:t>
            </w:r>
          </w:p>
        </w:tc>
      </w:tr>
      <w:tr w:rsidR="002E38EC" w:rsidRPr="009A26E7" w14:paraId="43C4F16B"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D217A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E2FB0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wants to view the payroll.</w:t>
            </w:r>
          </w:p>
        </w:tc>
      </w:tr>
      <w:tr w:rsidR="002E38EC" w:rsidRPr="009A26E7" w14:paraId="2A6AD543"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E605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73254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Agency Clerk</w:t>
            </w:r>
          </w:p>
        </w:tc>
      </w:tr>
      <w:tr w:rsidR="002E38EC" w:rsidRPr="009A26E7" w14:paraId="5BBFC4E1"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84407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A9AF8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user can view the summary of the payrolls</w:t>
            </w:r>
          </w:p>
        </w:tc>
      </w:tr>
      <w:tr w:rsidR="002E38EC" w:rsidRPr="009A26E7" w14:paraId="2C442545"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F0C8D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570ABF"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4B870EE7"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56806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892CC4" w14:textId="77777777" w:rsidR="002E38EC" w:rsidRPr="009A26E7" w:rsidRDefault="7574746E" w:rsidP="00315C49">
            <w:pPr>
              <w:numPr>
                <w:ilvl w:val="0"/>
                <w:numId w:val="142"/>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payrolls must be stored in the system.</w:t>
            </w:r>
          </w:p>
        </w:tc>
      </w:tr>
      <w:tr w:rsidR="002E38EC" w:rsidRPr="009A26E7" w14:paraId="1E97659C"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539A7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5AC729" w14:textId="77777777" w:rsidR="002E38EC" w:rsidRPr="009A26E7" w:rsidRDefault="7574746E" w:rsidP="00315C49">
            <w:pPr>
              <w:numPr>
                <w:ilvl w:val="0"/>
                <w:numId w:val="143"/>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Payroll Summary is generated.</w:t>
            </w:r>
          </w:p>
        </w:tc>
      </w:tr>
      <w:tr w:rsidR="002E38EC" w:rsidRPr="009A26E7" w14:paraId="3D3F7F80"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21D2F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AF1DC8" w14:textId="3D7C9558" w:rsidR="000B7E8F" w:rsidRDefault="000B7E8F" w:rsidP="000B7E8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01E63B79" w14:textId="77777777" w:rsidR="000B7E8F" w:rsidRDefault="7574746E" w:rsidP="00315C49">
            <w:pPr>
              <w:pStyle w:val="ListParagraph"/>
              <w:numPr>
                <w:ilvl w:val="4"/>
                <w:numId w:val="144"/>
              </w:numPr>
              <w:spacing w:after="0" w:line="240" w:lineRule="auto"/>
              <w:rPr>
                <w:rFonts w:ascii="Arial" w:eastAsia="Arial,Arial,Arial,Times New Rom" w:hAnsi="Arial" w:cs="Arial"/>
                <w:color w:val="000000" w:themeColor="text1"/>
                <w:sz w:val="24"/>
                <w:szCs w:val="24"/>
              </w:rPr>
            </w:pPr>
            <w:r w:rsidRPr="000B7E8F">
              <w:rPr>
                <w:rFonts w:ascii="Arial" w:eastAsia="Arial,Arial,Arial,Times New Rom" w:hAnsi="Arial" w:cs="Arial"/>
                <w:color w:val="000000" w:themeColor="text1"/>
                <w:sz w:val="24"/>
                <w:szCs w:val="24"/>
              </w:rPr>
              <w:t>The Agency Clerk is tasked by the manager to give payroll summary of guards.</w:t>
            </w:r>
          </w:p>
          <w:p w14:paraId="53076ABA" w14:textId="7E061194" w:rsidR="002E38EC" w:rsidRPr="000B7E8F" w:rsidRDefault="7574746E" w:rsidP="00315C49">
            <w:pPr>
              <w:pStyle w:val="ListParagraph"/>
              <w:numPr>
                <w:ilvl w:val="4"/>
                <w:numId w:val="144"/>
              </w:numPr>
              <w:spacing w:after="0" w:line="240" w:lineRule="auto"/>
              <w:rPr>
                <w:rFonts w:ascii="Arial" w:eastAsia="Arial,Arial,Arial,Times New Rom" w:hAnsi="Arial" w:cs="Arial"/>
                <w:color w:val="000000" w:themeColor="text1"/>
                <w:sz w:val="24"/>
                <w:szCs w:val="24"/>
              </w:rPr>
            </w:pPr>
            <w:r w:rsidRPr="000B7E8F">
              <w:rPr>
                <w:rFonts w:ascii="Arial" w:eastAsia="Arial,Arial,Arial,Times New Rom" w:hAnsi="Arial" w:cs="Arial"/>
                <w:sz w:val="24"/>
                <w:szCs w:val="24"/>
              </w:rPr>
              <w:t xml:space="preserve">The Agency Clerk </w:t>
            </w:r>
            <w:r w:rsidR="000B7E8F">
              <w:rPr>
                <w:rFonts w:ascii="Arial" w:eastAsia="Arial,Arial,Arial,Times New Rom" w:hAnsi="Arial" w:cs="Arial"/>
                <w:sz w:val="24"/>
                <w:szCs w:val="24"/>
              </w:rPr>
              <w:t>clicks</w:t>
            </w:r>
            <w:r w:rsidRPr="000B7E8F">
              <w:rPr>
                <w:rFonts w:ascii="Arial" w:eastAsia="Arial,Arial,Arial,Times New Rom" w:hAnsi="Arial" w:cs="Arial"/>
                <w:sz w:val="24"/>
                <w:szCs w:val="24"/>
              </w:rPr>
              <w:t xml:space="preserve"> the View </w:t>
            </w:r>
            <w:r w:rsidR="00FC1382">
              <w:rPr>
                <w:rFonts w:ascii="Arial" w:eastAsia="Arial,Arial,Arial,Times New Rom" w:hAnsi="Arial" w:cs="Arial"/>
                <w:sz w:val="24"/>
                <w:szCs w:val="24"/>
              </w:rPr>
              <w:t>Salary</w:t>
            </w:r>
            <w:r w:rsidRPr="000B7E8F">
              <w:rPr>
                <w:rFonts w:ascii="Arial" w:eastAsia="Arial,Arial,Arial,Times New Rom" w:hAnsi="Arial" w:cs="Arial"/>
                <w:sz w:val="24"/>
                <w:szCs w:val="24"/>
              </w:rPr>
              <w:t xml:space="preserve"> </w:t>
            </w:r>
            <w:r w:rsidR="00FC1382">
              <w:rPr>
                <w:rFonts w:ascii="Arial" w:eastAsia="Arial,Arial,Arial,Times New Rom" w:hAnsi="Arial" w:cs="Arial"/>
                <w:sz w:val="24"/>
                <w:szCs w:val="24"/>
              </w:rPr>
              <w:t>Report</w:t>
            </w:r>
            <w:r w:rsidRPr="000B7E8F">
              <w:rPr>
                <w:rFonts w:ascii="Arial" w:eastAsia="Arial,Arial,Arial,Times New Rom" w:hAnsi="Arial" w:cs="Arial"/>
                <w:sz w:val="24"/>
                <w:szCs w:val="24"/>
              </w:rPr>
              <w:t xml:space="preserve"> button. </w:t>
            </w:r>
          </w:p>
        </w:tc>
        <w:tc>
          <w:tcPr>
            <w:tcW w:w="3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96388F" w14:textId="77777777" w:rsidR="002E38EC" w:rsidRPr="009A26E7" w:rsidRDefault="7574746E" w:rsidP="7574746E">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4404C1BB" w14:textId="77777777" w:rsidR="002E38EC" w:rsidRPr="009A26E7" w:rsidRDefault="002E38EC" w:rsidP="002E38EC">
            <w:pPr>
              <w:spacing w:after="0" w:line="240" w:lineRule="auto"/>
              <w:rPr>
                <w:rFonts w:ascii="Arial" w:eastAsia="Times New Roman" w:hAnsi="Arial" w:cs="Arial"/>
                <w:color w:val="000000"/>
                <w:sz w:val="24"/>
                <w:szCs w:val="24"/>
              </w:rPr>
            </w:pPr>
          </w:p>
          <w:p w14:paraId="0588FF79" w14:textId="77777777" w:rsidR="002E38EC" w:rsidRPr="009A26E7" w:rsidRDefault="002E38EC" w:rsidP="002E38EC">
            <w:pPr>
              <w:spacing w:after="0" w:line="240" w:lineRule="auto"/>
              <w:rPr>
                <w:rFonts w:ascii="Arial" w:eastAsia="Times New Roman" w:hAnsi="Arial" w:cs="Arial"/>
                <w:color w:val="000000"/>
                <w:sz w:val="24"/>
                <w:szCs w:val="24"/>
              </w:rPr>
            </w:pPr>
          </w:p>
          <w:p w14:paraId="3DF38A33" w14:textId="77777777" w:rsidR="002E38EC" w:rsidRDefault="002E38EC" w:rsidP="7574746E">
            <w:pPr>
              <w:spacing w:after="0" w:line="240" w:lineRule="auto"/>
              <w:rPr>
                <w:rFonts w:ascii="Arial" w:eastAsia="Arial,Arial,Arial,Times New Rom" w:hAnsi="Arial" w:cs="Arial"/>
                <w:sz w:val="24"/>
                <w:szCs w:val="24"/>
              </w:rPr>
            </w:pPr>
          </w:p>
          <w:p w14:paraId="6AF233E2" w14:textId="77777777" w:rsidR="00FC1382" w:rsidRDefault="00FC1382" w:rsidP="7574746E">
            <w:pPr>
              <w:spacing w:after="0" w:line="240" w:lineRule="auto"/>
              <w:rPr>
                <w:rFonts w:ascii="Arial" w:eastAsia="Arial,Arial,Arial,Times New Rom" w:hAnsi="Arial" w:cs="Arial"/>
                <w:sz w:val="24"/>
                <w:szCs w:val="24"/>
              </w:rPr>
            </w:pPr>
          </w:p>
          <w:p w14:paraId="68C09E9E" w14:textId="77777777" w:rsidR="00FC1382" w:rsidRDefault="00FC1382" w:rsidP="7574746E">
            <w:pPr>
              <w:spacing w:after="0" w:line="240" w:lineRule="auto"/>
              <w:rPr>
                <w:rFonts w:ascii="Arial" w:eastAsia="Arial,Arial,Arial,Times New Rom" w:hAnsi="Arial" w:cs="Arial"/>
                <w:sz w:val="24"/>
                <w:szCs w:val="24"/>
              </w:rPr>
            </w:pPr>
          </w:p>
          <w:p w14:paraId="0D4222D8" w14:textId="0DE69841" w:rsidR="00FC1382" w:rsidRPr="009A26E7" w:rsidRDefault="00FC1382" w:rsidP="7574746E">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2.1 Show Salary Report page to user.</w:t>
            </w:r>
          </w:p>
        </w:tc>
      </w:tr>
      <w:tr w:rsidR="002E38EC" w:rsidRPr="009A26E7" w14:paraId="42032C40"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0B32D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9ED5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0EC560A7" w14:textId="77777777" w:rsidR="002E38EC" w:rsidRPr="009A26E7" w:rsidRDefault="002E38EC" w:rsidP="002E38EC">
      <w:pPr>
        <w:spacing w:after="240" w:line="240" w:lineRule="auto"/>
        <w:rPr>
          <w:rFonts w:ascii="Arial" w:eastAsia="Times New Roman" w:hAnsi="Arial" w:cs="Arial"/>
        </w:rPr>
      </w:pPr>
      <w:r w:rsidRPr="009A26E7">
        <w:rPr>
          <w:rFonts w:ascii="Arial" w:eastAsia="Times New Roman" w:hAnsi="Arial" w:cs="Arial"/>
          <w:sz w:val="24"/>
          <w:szCs w:val="24"/>
        </w:rPr>
        <w:br/>
      </w:r>
      <w:r w:rsidRPr="009A26E7">
        <w:rPr>
          <w:rFonts w:ascii="Arial" w:eastAsia="Times New Roman" w:hAnsi="Arial" w:cs="Arial"/>
          <w:sz w:val="24"/>
          <w:szCs w:val="24"/>
        </w:rPr>
        <w:br/>
      </w:r>
      <w:r w:rsidRPr="009A26E7">
        <w:rPr>
          <w:rFonts w:ascii="Arial" w:eastAsia="Times New Roman" w:hAnsi="Arial" w:cs="Arial"/>
          <w:sz w:val="24"/>
          <w:szCs w:val="24"/>
        </w:rPr>
        <w:br/>
      </w:r>
    </w:p>
    <w:p w14:paraId="4519B27F" w14:textId="77777777" w:rsidR="002E38EC" w:rsidRPr="009A26E7" w:rsidRDefault="002E38EC" w:rsidP="002E38EC">
      <w:pPr>
        <w:spacing w:after="240" w:line="240" w:lineRule="auto"/>
        <w:rPr>
          <w:rFonts w:ascii="Arial" w:eastAsia="Times New Roman" w:hAnsi="Arial" w:cs="Arial"/>
        </w:rPr>
      </w:pPr>
    </w:p>
    <w:p w14:paraId="05E18516" w14:textId="77777777" w:rsidR="002E38EC" w:rsidRPr="009A26E7" w:rsidRDefault="002E38EC" w:rsidP="002E38EC">
      <w:pPr>
        <w:spacing w:after="240" w:line="240" w:lineRule="auto"/>
        <w:rPr>
          <w:rFonts w:ascii="Arial" w:eastAsia="Times New Roman" w:hAnsi="Arial" w:cs="Arial"/>
        </w:rPr>
      </w:pPr>
    </w:p>
    <w:p w14:paraId="37BB5364" w14:textId="77777777" w:rsidR="002E38EC" w:rsidRPr="009A26E7" w:rsidRDefault="002E38EC" w:rsidP="002E38EC">
      <w:pPr>
        <w:spacing w:after="240" w:line="240" w:lineRule="auto"/>
        <w:rPr>
          <w:rFonts w:ascii="Arial" w:eastAsia="Times New Roman" w:hAnsi="Arial" w:cs="Arial"/>
        </w:rPr>
      </w:pPr>
    </w:p>
    <w:p w14:paraId="287AF839" w14:textId="77777777" w:rsidR="002E38EC" w:rsidRPr="009A26E7" w:rsidRDefault="002E38EC" w:rsidP="002E38EC">
      <w:pPr>
        <w:spacing w:after="240" w:line="240" w:lineRule="auto"/>
        <w:rPr>
          <w:rFonts w:ascii="Arial" w:eastAsia="Times New Roman" w:hAnsi="Arial" w:cs="Arial"/>
        </w:rPr>
      </w:pPr>
    </w:p>
    <w:p w14:paraId="109174D5" w14:textId="77777777" w:rsidR="002E38EC" w:rsidRPr="009A26E7" w:rsidRDefault="002E38EC" w:rsidP="002E38EC">
      <w:pPr>
        <w:spacing w:after="240" w:line="240" w:lineRule="auto"/>
        <w:rPr>
          <w:rFonts w:ascii="Arial" w:eastAsia="Times New Roman" w:hAnsi="Arial" w:cs="Arial"/>
        </w:rPr>
      </w:pPr>
    </w:p>
    <w:p w14:paraId="373BC5DA" w14:textId="77777777" w:rsidR="002E38EC" w:rsidRPr="009A26E7" w:rsidRDefault="002E38EC" w:rsidP="002E38EC">
      <w:pPr>
        <w:spacing w:after="240" w:line="240" w:lineRule="auto"/>
        <w:rPr>
          <w:rFonts w:ascii="Arial" w:eastAsia="Times New Roman" w:hAnsi="Arial" w:cs="Arial"/>
        </w:rPr>
      </w:pPr>
    </w:p>
    <w:p w14:paraId="0B221810" w14:textId="77777777" w:rsidR="002E38EC" w:rsidRPr="009A26E7" w:rsidRDefault="002E38EC"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910"/>
        <w:gridCol w:w="3450"/>
      </w:tblGrid>
      <w:tr w:rsidR="000B7E8F" w:rsidRPr="009A26E7" w14:paraId="6C641A78"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B4C62A"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231186" w14:textId="0102A57C"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7</w:t>
            </w:r>
          </w:p>
        </w:tc>
      </w:tr>
      <w:tr w:rsidR="000B7E8F" w:rsidRPr="009A26E7" w14:paraId="66144A5B"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5850CC"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08ED4" w14:textId="27E6D3B0"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View </w:t>
            </w:r>
            <w:r>
              <w:rPr>
                <w:rFonts w:ascii="Arial" w:eastAsia="Arial,Arial,Arial,Arial,Times N" w:hAnsi="Arial" w:cs="Arial"/>
                <w:color w:val="000000" w:themeColor="text1"/>
                <w:sz w:val="24"/>
                <w:szCs w:val="24"/>
              </w:rPr>
              <w:t>Guard Adjustment History</w:t>
            </w:r>
          </w:p>
        </w:tc>
      </w:tr>
      <w:tr w:rsidR="000B7E8F" w:rsidRPr="009A26E7" w14:paraId="017919DB"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758244" w14:textId="77777777" w:rsidR="000B7E8F" w:rsidRPr="009A26E7" w:rsidRDefault="000B7E8F" w:rsidP="000B7E8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13322F" w14:textId="06FF67C0" w:rsidR="000B7E8F" w:rsidRPr="009A26E7" w:rsidRDefault="000B7E8F" w:rsidP="000B7E8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Guard Adjustment History is shown to the user.</w:t>
            </w:r>
          </w:p>
        </w:tc>
      </w:tr>
      <w:tr w:rsidR="000B7E8F" w:rsidRPr="009A26E7" w14:paraId="15951F47"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E1A5CD"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A268A3" w14:textId="24720518" w:rsidR="000B7E8F" w:rsidRPr="009A26E7" w:rsidRDefault="000B7E8F" w:rsidP="000B7E8F">
            <w:pPr>
              <w:spacing w:after="0" w:line="240" w:lineRule="auto"/>
              <w:rPr>
                <w:rFonts w:ascii="Arial" w:eastAsia="Arial,Arial,Arial,Times New Rom" w:hAnsi="Arial" w:cs="Arial"/>
                <w:sz w:val="24"/>
                <w:szCs w:val="24"/>
              </w:rPr>
            </w:pPr>
            <w:r w:rsidRPr="000B7E8F">
              <w:rPr>
                <w:rFonts w:ascii="Arial" w:eastAsia="Arial,Arial,Arial,Arial,Times N" w:hAnsi="Arial" w:cs="Arial"/>
                <w:color w:val="000000" w:themeColor="text1"/>
                <w:sz w:val="24"/>
                <w:szCs w:val="24"/>
              </w:rPr>
              <w:t xml:space="preserve">Manager </w:t>
            </w:r>
            <w:r>
              <w:rPr>
                <w:rFonts w:ascii="Arial" w:eastAsia="Arial,Arial,Arial,Arial,Times N" w:hAnsi="Arial" w:cs="Arial"/>
                <w:color w:val="000000" w:themeColor="text1"/>
                <w:sz w:val="24"/>
                <w:szCs w:val="24"/>
              </w:rPr>
              <w:t xml:space="preserve">or agency clerk </w:t>
            </w:r>
            <w:r w:rsidRPr="000B7E8F">
              <w:rPr>
                <w:rFonts w:ascii="Arial" w:eastAsia="Arial,Arial,Arial,Arial,Times N" w:hAnsi="Arial" w:cs="Arial"/>
                <w:color w:val="000000" w:themeColor="text1"/>
                <w:sz w:val="24"/>
                <w:szCs w:val="24"/>
              </w:rPr>
              <w:t>wants to view the history of adjustments for a guard</w:t>
            </w:r>
          </w:p>
        </w:tc>
      </w:tr>
      <w:tr w:rsidR="000B7E8F" w:rsidRPr="009A26E7" w14:paraId="07907FB9"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DDB1CD"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FAB222"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Manager, Agency Clerk</w:t>
            </w:r>
          </w:p>
        </w:tc>
      </w:tr>
      <w:tr w:rsidR="000B7E8F" w:rsidRPr="009A26E7" w14:paraId="19228382"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80869E"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92DE5" w14:textId="3CC5C1B4"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he user can view the</w:t>
            </w:r>
            <w:r>
              <w:rPr>
                <w:rFonts w:ascii="Arial" w:eastAsia="Arial,Arial,Arial,Arial,Times N" w:hAnsi="Arial" w:cs="Arial"/>
                <w:color w:val="000000" w:themeColor="text1"/>
                <w:sz w:val="24"/>
                <w:szCs w:val="24"/>
              </w:rPr>
              <w:t xml:space="preserve"> adjustment made to the payroll of the guard</w:t>
            </w:r>
          </w:p>
        </w:tc>
      </w:tr>
      <w:tr w:rsidR="000B7E8F" w:rsidRPr="009A26E7" w14:paraId="6681DE56"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1BD97B"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7339EC" w14:textId="77777777" w:rsidR="000B7E8F" w:rsidRPr="009A26E7" w:rsidRDefault="000B7E8F" w:rsidP="000B7E8F">
            <w:pPr>
              <w:spacing w:after="0" w:line="240" w:lineRule="auto"/>
              <w:rPr>
                <w:rFonts w:ascii="Arial" w:eastAsia="Times New Roman" w:hAnsi="Arial" w:cs="Arial"/>
                <w:sz w:val="24"/>
                <w:szCs w:val="24"/>
              </w:rPr>
            </w:pPr>
          </w:p>
        </w:tc>
      </w:tr>
      <w:tr w:rsidR="000B7E8F" w:rsidRPr="009A26E7" w14:paraId="460F2BF2"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3B6DA6"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EA3C11" w14:textId="4E423306" w:rsidR="000B7E8F" w:rsidRPr="009A26E7" w:rsidRDefault="000B7E8F" w:rsidP="00315C49">
            <w:pPr>
              <w:numPr>
                <w:ilvl w:val="0"/>
                <w:numId w:val="145"/>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payroll adjustments </w:t>
            </w:r>
            <w:r w:rsidRPr="009A26E7">
              <w:rPr>
                <w:rFonts w:ascii="Arial" w:eastAsia="Arial,Arial,Arial,Arial,Times N" w:hAnsi="Arial" w:cs="Arial"/>
                <w:color w:val="000000" w:themeColor="text1"/>
                <w:sz w:val="24"/>
                <w:szCs w:val="24"/>
              </w:rPr>
              <w:t>must be stored in the system.</w:t>
            </w:r>
          </w:p>
        </w:tc>
      </w:tr>
      <w:tr w:rsidR="000B7E8F" w:rsidRPr="009A26E7" w14:paraId="71B2F540"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15BF9A"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6444E0" w14:textId="6E668DC6" w:rsidR="000B7E8F" w:rsidRPr="009A26E7" w:rsidRDefault="000B7E8F" w:rsidP="00315C49">
            <w:pPr>
              <w:numPr>
                <w:ilvl w:val="0"/>
                <w:numId w:val="146"/>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Payroll </w:t>
            </w:r>
            <w:r>
              <w:rPr>
                <w:rFonts w:ascii="Arial" w:eastAsia="Arial,Arial,Arial,Arial,Times N" w:hAnsi="Arial" w:cs="Arial"/>
                <w:color w:val="000000" w:themeColor="text1"/>
                <w:sz w:val="24"/>
                <w:szCs w:val="24"/>
              </w:rPr>
              <w:t>adjustment history</w:t>
            </w:r>
            <w:r w:rsidRPr="009A26E7">
              <w:rPr>
                <w:rFonts w:ascii="Arial" w:eastAsia="Arial,Arial,Arial,Arial,Times N" w:hAnsi="Arial" w:cs="Arial"/>
                <w:color w:val="000000" w:themeColor="text1"/>
                <w:sz w:val="24"/>
                <w:szCs w:val="24"/>
              </w:rPr>
              <w:t xml:space="preserve"> is </w:t>
            </w:r>
            <w:r>
              <w:rPr>
                <w:rFonts w:ascii="Arial" w:eastAsia="Arial,Arial,Arial,Arial,Times N" w:hAnsi="Arial" w:cs="Arial"/>
                <w:color w:val="000000" w:themeColor="text1"/>
                <w:sz w:val="24"/>
                <w:szCs w:val="24"/>
              </w:rPr>
              <w:t>shown to the user</w:t>
            </w:r>
            <w:r w:rsidRPr="009A26E7">
              <w:rPr>
                <w:rFonts w:ascii="Arial" w:eastAsia="Arial,Arial,Arial,Arial,Times N" w:hAnsi="Arial" w:cs="Arial"/>
                <w:color w:val="000000" w:themeColor="text1"/>
                <w:sz w:val="24"/>
                <w:szCs w:val="24"/>
              </w:rPr>
              <w:t>.</w:t>
            </w:r>
          </w:p>
        </w:tc>
      </w:tr>
      <w:tr w:rsidR="000B7E8F" w:rsidRPr="009A26E7" w14:paraId="63CBB719"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779B12"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85076F" w14:textId="77777777" w:rsidR="000B7E8F" w:rsidRDefault="000B7E8F" w:rsidP="000B7E8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853E0D9" w14:textId="77777777" w:rsidR="000B7E8F" w:rsidRDefault="000B7E8F" w:rsidP="00315C49">
            <w:pPr>
              <w:pStyle w:val="ListParagraph"/>
              <w:numPr>
                <w:ilvl w:val="4"/>
                <w:numId w:val="147"/>
              </w:numPr>
              <w:spacing w:after="0" w:line="240" w:lineRule="auto"/>
              <w:rPr>
                <w:rFonts w:ascii="Arial" w:eastAsia="Arial,Arial,Arial,Times New Rom" w:hAnsi="Arial" w:cs="Arial"/>
                <w:color w:val="000000" w:themeColor="text1"/>
                <w:sz w:val="24"/>
                <w:szCs w:val="24"/>
              </w:rPr>
            </w:pPr>
            <w:r w:rsidRPr="000B7E8F">
              <w:rPr>
                <w:rFonts w:ascii="Arial" w:eastAsia="Arial,Arial,Arial,Times New Rom" w:hAnsi="Arial" w:cs="Arial"/>
                <w:color w:val="000000" w:themeColor="text1"/>
                <w:sz w:val="24"/>
                <w:szCs w:val="24"/>
              </w:rPr>
              <w:t xml:space="preserve">The </w:t>
            </w:r>
            <w:r>
              <w:rPr>
                <w:rFonts w:ascii="Arial" w:eastAsia="Arial,Arial,Arial,Times New Rom" w:hAnsi="Arial" w:cs="Arial"/>
                <w:color w:val="000000" w:themeColor="text1"/>
                <w:sz w:val="24"/>
                <w:szCs w:val="24"/>
              </w:rPr>
              <w:t>User selects a guard with a payroll from the list.</w:t>
            </w:r>
          </w:p>
          <w:p w14:paraId="01942748" w14:textId="77777777" w:rsidR="000B7E8F" w:rsidRDefault="000B7E8F" w:rsidP="00315C49">
            <w:pPr>
              <w:pStyle w:val="ListParagraph"/>
              <w:numPr>
                <w:ilvl w:val="4"/>
                <w:numId w:val="147"/>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The user views the details of the guard.</w:t>
            </w:r>
          </w:p>
          <w:p w14:paraId="5165EE8E" w14:textId="77777777" w:rsidR="000B7E8F" w:rsidRDefault="000B7E8F" w:rsidP="00315C49">
            <w:pPr>
              <w:pStyle w:val="ListParagraph"/>
              <w:numPr>
                <w:ilvl w:val="4"/>
                <w:numId w:val="147"/>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The user selects a payroll period.</w:t>
            </w:r>
          </w:p>
          <w:p w14:paraId="0C3880B1" w14:textId="769C163F" w:rsidR="000B7E8F" w:rsidRPr="000B7E8F" w:rsidRDefault="000B7E8F" w:rsidP="00315C49">
            <w:pPr>
              <w:pStyle w:val="ListParagraph"/>
              <w:numPr>
                <w:ilvl w:val="4"/>
                <w:numId w:val="147"/>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The user clicks “Adjustments” button.</w:t>
            </w:r>
            <w:r w:rsidRPr="000B7E8F">
              <w:rPr>
                <w:rFonts w:ascii="Arial" w:eastAsia="Arial,Arial,Arial,Times New Rom" w:hAnsi="Arial" w:cs="Arial"/>
                <w:sz w:val="24"/>
                <w:szCs w:val="24"/>
              </w:rPr>
              <w:t xml:space="preserve"> </w:t>
            </w:r>
          </w:p>
        </w:tc>
        <w:tc>
          <w:tcPr>
            <w:tcW w:w="3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ADCD7B" w14:textId="77777777" w:rsidR="000B7E8F" w:rsidRPr="009A26E7" w:rsidRDefault="000B7E8F" w:rsidP="000B7E8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1CB0D6F4" w14:textId="29EE7458" w:rsidR="000B7E8F"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47331E70" w14:textId="77777777" w:rsidR="00FC1382" w:rsidRDefault="00FC1382" w:rsidP="000B7E8F">
            <w:pPr>
              <w:spacing w:after="0" w:line="240" w:lineRule="auto"/>
              <w:rPr>
                <w:rFonts w:ascii="Arial" w:eastAsia="Times New Roman" w:hAnsi="Arial" w:cs="Arial"/>
                <w:color w:val="000000"/>
                <w:sz w:val="24"/>
                <w:szCs w:val="24"/>
              </w:rPr>
            </w:pPr>
          </w:p>
          <w:p w14:paraId="4D4A8DE0" w14:textId="15430D61" w:rsidR="00FC1382"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m</w:t>
            </w:r>
          </w:p>
          <w:p w14:paraId="48650AFE" w14:textId="531FFD57" w:rsidR="00FC1382"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Show list of payroll period</w:t>
            </w:r>
          </w:p>
          <w:p w14:paraId="0D46D5AA" w14:textId="3892FCF0" w:rsidR="00FC1382" w:rsidRDefault="00FC1382" w:rsidP="000B7E8F">
            <w:pPr>
              <w:spacing w:after="0" w:line="240" w:lineRule="auto"/>
              <w:rPr>
                <w:rFonts w:ascii="Arial" w:eastAsia="Times New Roman" w:hAnsi="Arial" w:cs="Arial"/>
                <w:color w:val="000000"/>
                <w:sz w:val="24"/>
                <w:szCs w:val="24"/>
              </w:rPr>
            </w:pPr>
          </w:p>
          <w:p w14:paraId="0F2399B0" w14:textId="69D3FBA5" w:rsidR="000B7E8F" w:rsidRPr="00FC1382"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4.1 Show list of adjustments to user</w:t>
            </w:r>
          </w:p>
        </w:tc>
      </w:tr>
      <w:tr w:rsidR="000B7E8F" w:rsidRPr="009A26E7" w14:paraId="3285BD6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3C22D6"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111CAC"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7723B2D1" w14:textId="77777777" w:rsidR="002E38EC" w:rsidRPr="009A26E7" w:rsidRDefault="002E38EC" w:rsidP="002E38EC">
      <w:pPr>
        <w:spacing w:after="240" w:line="240" w:lineRule="auto"/>
        <w:rPr>
          <w:rFonts w:ascii="Arial" w:eastAsia="Times New Roman" w:hAnsi="Arial" w:cs="Arial"/>
        </w:rPr>
      </w:pPr>
    </w:p>
    <w:p w14:paraId="2F9003D9" w14:textId="77777777" w:rsidR="002E38EC" w:rsidRPr="009A26E7" w:rsidRDefault="002E38EC" w:rsidP="002E38EC">
      <w:pPr>
        <w:spacing w:after="240" w:line="240" w:lineRule="auto"/>
        <w:rPr>
          <w:rFonts w:ascii="Arial" w:eastAsia="Times New Roman" w:hAnsi="Arial" w:cs="Arial"/>
        </w:rPr>
      </w:pPr>
    </w:p>
    <w:p w14:paraId="42F0627D" w14:textId="788D4646" w:rsidR="002E38EC" w:rsidRDefault="002E38EC" w:rsidP="002E38EC">
      <w:pPr>
        <w:spacing w:after="240" w:line="240" w:lineRule="auto"/>
        <w:rPr>
          <w:rFonts w:ascii="Arial" w:eastAsia="Times New Roman" w:hAnsi="Arial" w:cs="Arial"/>
        </w:rPr>
      </w:pPr>
    </w:p>
    <w:p w14:paraId="5ECDF30C" w14:textId="7C480C18" w:rsidR="000B7E8F" w:rsidRDefault="000B7E8F" w:rsidP="002E38EC">
      <w:pPr>
        <w:spacing w:after="240" w:line="240" w:lineRule="auto"/>
        <w:rPr>
          <w:rFonts w:ascii="Arial" w:eastAsia="Times New Roman" w:hAnsi="Arial" w:cs="Arial"/>
        </w:rPr>
      </w:pPr>
    </w:p>
    <w:p w14:paraId="7304F764" w14:textId="12B32C97" w:rsidR="000B7E8F" w:rsidRDefault="000B7E8F" w:rsidP="002E38EC">
      <w:pPr>
        <w:spacing w:after="240" w:line="240" w:lineRule="auto"/>
        <w:rPr>
          <w:rFonts w:ascii="Arial" w:eastAsia="Times New Roman" w:hAnsi="Arial" w:cs="Arial"/>
        </w:rPr>
      </w:pPr>
    </w:p>
    <w:p w14:paraId="7EC25A38" w14:textId="12193D50" w:rsidR="000B7E8F" w:rsidRDefault="000B7E8F" w:rsidP="002E38EC">
      <w:pPr>
        <w:spacing w:after="240" w:line="240" w:lineRule="auto"/>
        <w:rPr>
          <w:rFonts w:ascii="Arial" w:eastAsia="Times New Roman" w:hAnsi="Arial" w:cs="Arial"/>
        </w:rPr>
      </w:pPr>
    </w:p>
    <w:p w14:paraId="6D51D185" w14:textId="607B7E08" w:rsidR="000B7E8F" w:rsidRDefault="000B7E8F" w:rsidP="002E38EC">
      <w:pPr>
        <w:spacing w:after="240" w:line="240" w:lineRule="auto"/>
        <w:rPr>
          <w:rFonts w:ascii="Arial" w:eastAsia="Times New Roman" w:hAnsi="Arial" w:cs="Arial"/>
        </w:rPr>
      </w:pPr>
    </w:p>
    <w:p w14:paraId="7C9EE82C" w14:textId="77777777" w:rsidR="000B7E8F" w:rsidRPr="009A26E7" w:rsidRDefault="000B7E8F"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910"/>
        <w:gridCol w:w="3450"/>
      </w:tblGrid>
      <w:tr w:rsidR="000B7E8F" w:rsidRPr="009A26E7" w14:paraId="1824D2E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8297A3"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0014A5" w14:textId="0ACFBFD2" w:rsidR="000B7E8F" w:rsidRPr="009A26E7" w:rsidRDefault="000B7E8F" w:rsidP="000B7E8F">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8</w:t>
            </w:r>
          </w:p>
        </w:tc>
      </w:tr>
      <w:tr w:rsidR="000B7E8F" w:rsidRPr="009A26E7" w14:paraId="7AF15553"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BC0DBC"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67BE03" w14:textId="5EA5900F" w:rsidR="000B7E8F" w:rsidRPr="009A26E7" w:rsidRDefault="00085939" w:rsidP="000B7E8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Approve Guard Payroll</w:t>
            </w:r>
          </w:p>
        </w:tc>
      </w:tr>
      <w:tr w:rsidR="000B7E8F" w:rsidRPr="009A26E7" w14:paraId="3167907B"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6341FF" w14:textId="77777777" w:rsidR="000B7E8F" w:rsidRPr="009A26E7" w:rsidRDefault="000B7E8F" w:rsidP="000B7E8F">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E79C64" w14:textId="41CD5693" w:rsidR="000B7E8F" w:rsidRPr="009A26E7" w:rsidRDefault="00085939" w:rsidP="000B7E8F">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checked the calculations of the payroll and is now ready to be transferred to the guard.</w:t>
            </w:r>
          </w:p>
        </w:tc>
      </w:tr>
      <w:tr w:rsidR="000B7E8F" w:rsidRPr="009A26E7" w14:paraId="6E45352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1E8497"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D180C1" w14:textId="4857A8FE" w:rsidR="000B7E8F" w:rsidRPr="009A26E7" w:rsidRDefault="00085939" w:rsidP="000B7E8F">
            <w:pPr>
              <w:spacing w:after="0" w:line="240" w:lineRule="auto"/>
              <w:rPr>
                <w:rFonts w:ascii="Arial" w:eastAsia="Arial,Arial,Arial,Times New Rom" w:hAnsi="Arial" w:cs="Arial"/>
                <w:sz w:val="24"/>
                <w:szCs w:val="24"/>
              </w:rPr>
            </w:pPr>
            <w:r w:rsidRPr="00085939">
              <w:rPr>
                <w:rFonts w:ascii="Arial" w:eastAsia="Arial,Arial,Arial,Arial,Times N" w:hAnsi="Arial" w:cs="Arial"/>
                <w:color w:val="000000" w:themeColor="text1"/>
                <w:sz w:val="24"/>
                <w:szCs w:val="24"/>
              </w:rPr>
              <w:t>Manager approves the calculation of guards</w:t>
            </w:r>
          </w:p>
        </w:tc>
      </w:tr>
      <w:tr w:rsidR="000B7E8F" w:rsidRPr="009A26E7" w14:paraId="5189CBC3"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159047"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4CF619" w14:textId="342BC407" w:rsidR="000B7E8F" w:rsidRPr="009A26E7" w:rsidRDefault="00085939" w:rsidP="000B7E8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w:t>
            </w:r>
          </w:p>
        </w:tc>
      </w:tr>
      <w:tr w:rsidR="000B7E8F" w:rsidRPr="009A26E7" w14:paraId="5F96F96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5AD7E6"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196725" w14:textId="12F60B56" w:rsidR="000B7E8F" w:rsidRPr="009A26E7" w:rsidRDefault="00085939" w:rsidP="000B7E8F">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The manager, after checking, can now approve the payroll of the guard for it to finalize its computation.</w:t>
            </w:r>
          </w:p>
        </w:tc>
      </w:tr>
      <w:tr w:rsidR="000B7E8F" w:rsidRPr="009A26E7" w14:paraId="24D78C54"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EB44D4"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BC5362" w14:textId="4FB5159B" w:rsidR="000B7E8F" w:rsidRPr="009A26E7" w:rsidRDefault="00085939" w:rsidP="000B7E8F">
            <w:pPr>
              <w:spacing w:after="0" w:line="240" w:lineRule="auto"/>
              <w:rPr>
                <w:rFonts w:ascii="Arial" w:eastAsia="Times New Roman" w:hAnsi="Arial" w:cs="Arial"/>
                <w:sz w:val="24"/>
                <w:szCs w:val="24"/>
              </w:rPr>
            </w:pPr>
            <w:r>
              <w:rPr>
                <w:rFonts w:ascii="Arial" w:eastAsia="Times New Roman" w:hAnsi="Arial" w:cs="Arial"/>
                <w:sz w:val="24"/>
                <w:szCs w:val="24"/>
              </w:rPr>
              <w:t>&lt;Extends&gt; Transfer Money to Guard</w:t>
            </w:r>
          </w:p>
        </w:tc>
      </w:tr>
      <w:tr w:rsidR="000B7E8F" w:rsidRPr="009A26E7" w14:paraId="13AFF427"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2F2F0E"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A11A2D" w14:textId="77777777" w:rsidR="000B7E8F" w:rsidRDefault="000B7E8F" w:rsidP="00315C49">
            <w:pPr>
              <w:numPr>
                <w:ilvl w:val="0"/>
                <w:numId w:val="148"/>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 xml:space="preserve">The payroll </w:t>
            </w:r>
            <w:r w:rsidR="00085939">
              <w:rPr>
                <w:rFonts w:ascii="Arial" w:eastAsia="Arial,Arial,Arial,Arial,Times N" w:hAnsi="Arial" w:cs="Arial"/>
                <w:color w:val="000000" w:themeColor="text1"/>
                <w:sz w:val="24"/>
                <w:szCs w:val="24"/>
              </w:rPr>
              <w:t>details</w:t>
            </w:r>
            <w:r>
              <w:rPr>
                <w:rFonts w:ascii="Arial" w:eastAsia="Arial,Arial,Arial,Arial,Times N" w:hAnsi="Arial" w:cs="Arial"/>
                <w:color w:val="000000" w:themeColor="text1"/>
                <w:sz w:val="24"/>
                <w:szCs w:val="24"/>
              </w:rPr>
              <w:t xml:space="preserve"> </w:t>
            </w:r>
            <w:r w:rsidRPr="009A26E7">
              <w:rPr>
                <w:rFonts w:ascii="Arial" w:eastAsia="Arial,Arial,Arial,Arial,Times N" w:hAnsi="Arial" w:cs="Arial"/>
                <w:color w:val="000000" w:themeColor="text1"/>
                <w:sz w:val="24"/>
                <w:szCs w:val="24"/>
              </w:rPr>
              <w:t>must be stored in the system.</w:t>
            </w:r>
          </w:p>
          <w:p w14:paraId="392D234C" w14:textId="408DE12F" w:rsidR="00085939" w:rsidRPr="009A26E7" w:rsidRDefault="00085939" w:rsidP="00315C49">
            <w:pPr>
              <w:numPr>
                <w:ilvl w:val="0"/>
                <w:numId w:val="148"/>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manager must have checked the calculations</w:t>
            </w:r>
          </w:p>
        </w:tc>
      </w:tr>
      <w:tr w:rsidR="000B7E8F" w:rsidRPr="009A26E7" w14:paraId="012E990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3631F7"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27BA9B" w14:textId="17959BFE" w:rsidR="000B7E8F" w:rsidRPr="009A26E7" w:rsidRDefault="00085939" w:rsidP="00315C49">
            <w:pPr>
              <w:numPr>
                <w:ilvl w:val="0"/>
                <w:numId w:val="149"/>
              </w:numPr>
              <w:spacing w:after="0" w:line="240" w:lineRule="auto"/>
              <w:textAlignment w:val="baseline"/>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The payroll is finalized and approved</w:t>
            </w:r>
          </w:p>
        </w:tc>
      </w:tr>
      <w:tr w:rsidR="000B7E8F" w:rsidRPr="009A26E7" w14:paraId="0E032F31"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B1C81B"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56ABD9" w14:textId="77777777" w:rsidR="000B7E8F" w:rsidRDefault="000B7E8F" w:rsidP="000B7E8F">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460B6266" w14:textId="77777777" w:rsidR="000B7E8F" w:rsidRDefault="000B7E8F" w:rsidP="00315C49">
            <w:pPr>
              <w:pStyle w:val="ListParagraph"/>
              <w:numPr>
                <w:ilvl w:val="4"/>
                <w:numId w:val="150"/>
              </w:numPr>
              <w:spacing w:after="0" w:line="240" w:lineRule="auto"/>
              <w:rPr>
                <w:rFonts w:ascii="Arial" w:eastAsia="Arial,Arial,Arial,Times New Rom" w:hAnsi="Arial" w:cs="Arial"/>
                <w:color w:val="000000" w:themeColor="text1"/>
                <w:sz w:val="24"/>
                <w:szCs w:val="24"/>
              </w:rPr>
            </w:pPr>
            <w:r w:rsidRPr="000B7E8F">
              <w:rPr>
                <w:rFonts w:ascii="Arial" w:eastAsia="Arial,Arial,Arial,Times New Rom" w:hAnsi="Arial" w:cs="Arial"/>
                <w:color w:val="000000" w:themeColor="text1"/>
                <w:sz w:val="24"/>
                <w:szCs w:val="24"/>
              </w:rPr>
              <w:t xml:space="preserve">The </w:t>
            </w:r>
            <w:r>
              <w:rPr>
                <w:rFonts w:ascii="Arial" w:eastAsia="Arial,Arial,Arial,Times New Rom" w:hAnsi="Arial" w:cs="Arial"/>
                <w:color w:val="000000" w:themeColor="text1"/>
                <w:sz w:val="24"/>
                <w:szCs w:val="24"/>
              </w:rPr>
              <w:t>User selects a guard with a payroll from the list.</w:t>
            </w:r>
          </w:p>
          <w:p w14:paraId="3DCAB03B" w14:textId="77777777" w:rsidR="000B7E8F" w:rsidRDefault="000B7E8F" w:rsidP="00315C49">
            <w:pPr>
              <w:pStyle w:val="ListParagraph"/>
              <w:numPr>
                <w:ilvl w:val="4"/>
                <w:numId w:val="150"/>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The user views the details of the guard.</w:t>
            </w:r>
          </w:p>
          <w:p w14:paraId="22D70628" w14:textId="528BD2BE" w:rsidR="000B7E8F" w:rsidRPr="000B7E8F" w:rsidRDefault="000B7E8F" w:rsidP="00315C49">
            <w:pPr>
              <w:pStyle w:val="ListParagraph"/>
              <w:numPr>
                <w:ilvl w:val="4"/>
                <w:numId w:val="150"/>
              </w:numPr>
              <w:spacing w:after="0" w:line="240" w:lineRule="auto"/>
              <w:rPr>
                <w:rFonts w:ascii="Arial" w:eastAsia="Arial,Arial,Arial,Times New Rom" w:hAnsi="Arial" w:cs="Arial"/>
                <w:color w:val="000000" w:themeColor="text1"/>
                <w:sz w:val="24"/>
                <w:szCs w:val="24"/>
              </w:rPr>
            </w:pPr>
            <w:r>
              <w:rPr>
                <w:rFonts w:ascii="Arial" w:eastAsia="Arial,Arial,Arial,Times New Rom" w:hAnsi="Arial" w:cs="Arial"/>
                <w:color w:val="000000" w:themeColor="text1"/>
                <w:sz w:val="24"/>
                <w:szCs w:val="24"/>
              </w:rPr>
              <w:t>T</w:t>
            </w:r>
            <w:r w:rsidR="00085939">
              <w:rPr>
                <w:rFonts w:ascii="Arial" w:eastAsia="Arial,Arial,Arial,Times New Rom" w:hAnsi="Arial" w:cs="Arial"/>
                <w:color w:val="000000" w:themeColor="text1"/>
                <w:sz w:val="24"/>
                <w:szCs w:val="24"/>
              </w:rPr>
              <w:t>he user clicks the “Approve” button</w:t>
            </w:r>
            <w:r>
              <w:rPr>
                <w:rFonts w:ascii="Arial" w:eastAsia="Arial,Arial,Arial,Times New Rom" w:hAnsi="Arial" w:cs="Arial"/>
                <w:color w:val="000000" w:themeColor="text1"/>
                <w:sz w:val="24"/>
                <w:szCs w:val="24"/>
              </w:rPr>
              <w:t>.</w:t>
            </w:r>
            <w:r w:rsidRPr="000B7E8F">
              <w:rPr>
                <w:rFonts w:ascii="Arial" w:eastAsia="Arial,Arial,Arial,Times New Rom" w:hAnsi="Arial" w:cs="Arial"/>
                <w:sz w:val="24"/>
                <w:szCs w:val="24"/>
              </w:rPr>
              <w:t xml:space="preserve"> </w:t>
            </w:r>
          </w:p>
        </w:tc>
        <w:tc>
          <w:tcPr>
            <w:tcW w:w="3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13E1CF" w14:textId="77777777" w:rsidR="000B7E8F" w:rsidRPr="009A26E7" w:rsidRDefault="000B7E8F" w:rsidP="000B7E8F">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 xml:space="preserve">System: </w:t>
            </w:r>
          </w:p>
          <w:p w14:paraId="4BCA7B4B" w14:textId="418715E7" w:rsidR="000B7E8F"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1.1 Show list of guards with payroll</w:t>
            </w:r>
          </w:p>
          <w:p w14:paraId="31E8D5D2" w14:textId="77777777" w:rsidR="00FC1382" w:rsidRDefault="00FC1382" w:rsidP="000B7E8F">
            <w:pPr>
              <w:spacing w:after="0" w:line="240" w:lineRule="auto"/>
              <w:rPr>
                <w:rFonts w:ascii="Arial" w:eastAsia="Times New Roman" w:hAnsi="Arial" w:cs="Arial"/>
                <w:color w:val="000000"/>
                <w:sz w:val="24"/>
                <w:szCs w:val="24"/>
              </w:rPr>
            </w:pPr>
          </w:p>
          <w:p w14:paraId="44B8A9EE" w14:textId="172F6F7F" w:rsidR="00FC1382" w:rsidRPr="009A26E7"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2.1 Show view payroll details for the guard</w:t>
            </w:r>
          </w:p>
          <w:p w14:paraId="4C5FB081" w14:textId="21617479" w:rsidR="000B7E8F" w:rsidRPr="00FC1382" w:rsidRDefault="00FC1382" w:rsidP="000B7E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3.1 The payroll status is set to approved.</w:t>
            </w:r>
          </w:p>
        </w:tc>
      </w:tr>
      <w:tr w:rsidR="000B7E8F" w:rsidRPr="009A26E7" w14:paraId="202A61BA" w14:textId="77777777" w:rsidTr="000B7E8F">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36149D" w14:textId="77777777" w:rsidR="000B7E8F" w:rsidRPr="009A26E7" w:rsidRDefault="000B7E8F" w:rsidP="000B7E8F">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C18C26" w14:textId="301064E3" w:rsidR="000B7E8F" w:rsidRPr="00085939" w:rsidRDefault="00085939" w:rsidP="00315C49">
            <w:pPr>
              <w:pStyle w:val="ListParagraph"/>
              <w:numPr>
                <w:ilvl w:val="5"/>
                <w:numId w:val="150"/>
              </w:numPr>
              <w:spacing w:after="0" w:line="240" w:lineRule="auto"/>
              <w:rPr>
                <w:rFonts w:ascii="Arial" w:eastAsia="Arial,Arial,Arial,Times New Rom" w:hAnsi="Arial" w:cs="Arial"/>
                <w:sz w:val="24"/>
                <w:szCs w:val="24"/>
              </w:rPr>
            </w:pPr>
            <w:r>
              <w:rPr>
                <w:rFonts w:ascii="Arial" w:eastAsia="Arial,Arial,Arial,Times New Rom" w:hAnsi="Arial" w:cs="Arial"/>
                <w:sz w:val="24"/>
                <w:szCs w:val="24"/>
              </w:rPr>
              <w:t>If the calculation has some errors, the manager should not approve the payroll and make some adjustments.</w:t>
            </w:r>
          </w:p>
        </w:tc>
      </w:tr>
    </w:tbl>
    <w:p w14:paraId="1AFF3A44" w14:textId="77777777" w:rsidR="002E38EC" w:rsidRPr="009A26E7" w:rsidRDefault="002E38EC" w:rsidP="002E38EC">
      <w:pPr>
        <w:spacing w:after="240" w:line="240" w:lineRule="auto"/>
        <w:rPr>
          <w:rFonts w:ascii="Arial" w:eastAsia="Times New Roman" w:hAnsi="Arial" w:cs="Arial"/>
        </w:rPr>
      </w:pPr>
    </w:p>
    <w:p w14:paraId="4C6B08E9" w14:textId="77777777" w:rsidR="002E38EC" w:rsidRPr="009A26E7" w:rsidRDefault="002E38EC" w:rsidP="002E38EC">
      <w:pPr>
        <w:spacing w:after="240" w:line="240" w:lineRule="auto"/>
        <w:rPr>
          <w:rFonts w:ascii="Arial" w:eastAsia="Times New Roman" w:hAnsi="Arial" w:cs="Arial"/>
        </w:rPr>
      </w:pPr>
    </w:p>
    <w:p w14:paraId="4141B40D" w14:textId="77777777" w:rsidR="002E38EC" w:rsidRPr="009A26E7" w:rsidRDefault="002E38EC" w:rsidP="002E38EC">
      <w:pPr>
        <w:spacing w:after="240" w:line="240" w:lineRule="auto"/>
        <w:rPr>
          <w:rFonts w:ascii="Arial" w:eastAsia="Times New Roman" w:hAnsi="Arial" w:cs="Arial"/>
        </w:rPr>
      </w:pPr>
    </w:p>
    <w:p w14:paraId="10A535A9" w14:textId="77777777" w:rsidR="002E38EC" w:rsidRPr="009A26E7" w:rsidRDefault="002E38EC" w:rsidP="002E38EC">
      <w:pPr>
        <w:spacing w:after="240" w:line="240" w:lineRule="auto"/>
        <w:rPr>
          <w:rFonts w:ascii="Arial" w:eastAsia="Times New Roman" w:hAnsi="Arial" w:cs="Arial"/>
        </w:rPr>
      </w:pPr>
    </w:p>
    <w:p w14:paraId="2D084D31" w14:textId="518D0F6B" w:rsidR="002E38EC" w:rsidRDefault="002E38EC" w:rsidP="002E38EC">
      <w:pPr>
        <w:spacing w:after="240" w:line="240" w:lineRule="auto"/>
        <w:rPr>
          <w:rFonts w:ascii="Arial" w:eastAsia="Times New Roman" w:hAnsi="Arial" w:cs="Arial"/>
        </w:rPr>
      </w:pPr>
    </w:p>
    <w:p w14:paraId="2B95606D" w14:textId="1DC5469F" w:rsidR="00085939" w:rsidRDefault="00085939" w:rsidP="002E38EC">
      <w:pPr>
        <w:spacing w:after="240" w:line="240" w:lineRule="auto"/>
        <w:rPr>
          <w:rFonts w:ascii="Arial" w:eastAsia="Times New Roman" w:hAnsi="Arial" w:cs="Arial"/>
        </w:rPr>
      </w:pPr>
    </w:p>
    <w:p w14:paraId="3433130F" w14:textId="48D7B24F" w:rsidR="00085939" w:rsidRDefault="00085939" w:rsidP="002E38EC">
      <w:pPr>
        <w:spacing w:after="240" w:line="240" w:lineRule="auto"/>
        <w:rPr>
          <w:rFonts w:ascii="Arial" w:eastAsia="Times New Roman" w:hAnsi="Arial" w:cs="Arial"/>
        </w:rPr>
      </w:pPr>
    </w:p>
    <w:p w14:paraId="15E053DF" w14:textId="77777777" w:rsidR="00085939" w:rsidRPr="009A26E7" w:rsidRDefault="00085939"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941"/>
        <w:gridCol w:w="2646"/>
        <w:gridCol w:w="4033"/>
      </w:tblGrid>
      <w:tr w:rsidR="002E38EC" w:rsidRPr="009A26E7" w14:paraId="4A74195A"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861E8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4CFC33" w14:textId="23A57343" w:rsidR="002E38EC" w:rsidRPr="009A26E7" w:rsidRDefault="00085939" w:rsidP="7574746E">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49</w:t>
            </w:r>
          </w:p>
        </w:tc>
      </w:tr>
      <w:tr w:rsidR="002E38EC" w:rsidRPr="009A26E7" w14:paraId="79A387FC"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FD6FF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BCD0D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ransfer Money to Guards</w:t>
            </w:r>
          </w:p>
        </w:tc>
      </w:tr>
      <w:tr w:rsidR="002E38EC" w:rsidRPr="009A26E7" w14:paraId="2CA36A30"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A4D93E"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2EDB63"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money will be transferred to the guards</w:t>
            </w:r>
          </w:p>
        </w:tc>
      </w:tr>
      <w:tr w:rsidR="002E38EC" w:rsidRPr="009A26E7" w14:paraId="7C5E9ECE"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2D8BC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58310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ime to distribute money to guards and print individual pay slip.</w:t>
            </w:r>
          </w:p>
        </w:tc>
      </w:tr>
      <w:tr w:rsidR="002E38EC" w:rsidRPr="009A26E7" w14:paraId="648CA99B"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FF31E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2B6348"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5D51921F"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53811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8C2AC5"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If it is the 15th or 31st of the month, the manager will transfer the money to the guards.</w:t>
            </w:r>
          </w:p>
        </w:tc>
      </w:tr>
      <w:tr w:rsidR="002E38EC" w:rsidRPr="009A26E7" w14:paraId="7537B5B3"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5F95D7"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042621" w14:textId="156028EB"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lt;</w:t>
            </w:r>
            <w:r w:rsidR="00085939">
              <w:rPr>
                <w:rFonts w:ascii="Arial" w:eastAsia="Arial,Arial,Arial,Arial,Times N" w:hAnsi="Arial" w:cs="Arial"/>
                <w:color w:val="000000" w:themeColor="text1"/>
                <w:sz w:val="24"/>
                <w:szCs w:val="24"/>
              </w:rPr>
              <w:t>Extends</w:t>
            </w:r>
            <w:r w:rsidRPr="009A26E7">
              <w:rPr>
                <w:rFonts w:ascii="Arial" w:eastAsia="Arial,Arial,Arial,Arial,Times N" w:hAnsi="Arial" w:cs="Arial"/>
                <w:color w:val="000000" w:themeColor="text1"/>
                <w:sz w:val="24"/>
                <w:szCs w:val="24"/>
              </w:rPr>
              <w:t xml:space="preserve">&gt; </w:t>
            </w:r>
            <w:r w:rsidR="00085939">
              <w:rPr>
                <w:rFonts w:ascii="Arial" w:eastAsia="Arial,Arial,Arial,Arial,Times N" w:hAnsi="Arial" w:cs="Arial"/>
                <w:color w:val="000000" w:themeColor="text1"/>
                <w:sz w:val="24"/>
                <w:szCs w:val="24"/>
              </w:rPr>
              <w:t>Approve Guard Payroll</w:t>
            </w:r>
          </w:p>
        </w:tc>
      </w:tr>
      <w:tr w:rsidR="002E38EC" w:rsidRPr="009A26E7" w14:paraId="035AB203"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427BA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8E979A" w14:textId="77777777" w:rsidR="002E38EC" w:rsidRPr="009A26E7" w:rsidRDefault="7574746E" w:rsidP="00315C49">
            <w:pPr>
              <w:numPr>
                <w:ilvl w:val="0"/>
                <w:numId w:val="28"/>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wage must be calculated.</w:t>
            </w:r>
          </w:p>
        </w:tc>
      </w:tr>
      <w:tr w:rsidR="002E38EC" w:rsidRPr="009A26E7" w14:paraId="52DBF1E2"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6BC002"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B1D8EE" w14:textId="77777777" w:rsidR="002E38EC" w:rsidRPr="009A26E7" w:rsidRDefault="7574746E" w:rsidP="00315C49">
            <w:pPr>
              <w:numPr>
                <w:ilvl w:val="0"/>
                <w:numId w:val="29"/>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money will be transferred to the guards</w:t>
            </w:r>
          </w:p>
        </w:tc>
      </w:tr>
      <w:tr w:rsidR="002E38EC" w:rsidRPr="009A26E7" w14:paraId="1C09E64C"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DB599F"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6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59DD71" w14:textId="77777777" w:rsidR="00085939" w:rsidRDefault="00085939" w:rsidP="0008593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169CC4EC" w14:textId="073CBA09" w:rsidR="002E38EC" w:rsidRPr="00085939" w:rsidRDefault="7574746E" w:rsidP="00315C49">
            <w:pPr>
              <w:pStyle w:val="ListParagraph"/>
              <w:numPr>
                <w:ilvl w:val="4"/>
                <w:numId w:val="151"/>
              </w:numPr>
              <w:spacing w:after="0" w:line="240" w:lineRule="auto"/>
              <w:rPr>
                <w:rFonts w:ascii="Arial" w:eastAsia="Arial,Arial,Arial,Times New Rom" w:hAnsi="Arial" w:cs="Arial"/>
                <w:color w:val="000000" w:themeColor="text1"/>
                <w:sz w:val="24"/>
                <w:szCs w:val="24"/>
              </w:rPr>
            </w:pPr>
            <w:r w:rsidRPr="00085939">
              <w:rPr>
                <w:rFonts w:ascii="Arial" w:eastAsia="Arial,Arial,Arial,Arial,Times N" w:hAnsi="Arial" w:cs="Arial"/>
                <w:color w:val="000000" w:themeColor="text1"/>
                <w:sz w:val="24"/>
                <w:szCs w:val="24"/>
              </w:rPr>
              <w:t>When it is time to distribute money to guards, money is transferred to the guards.</w:t>
            </w:r>
          </w:p>
        </w:tc>
        <w:tc>
          <w:tcPr>
            <w:tcW w:w="40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3B5446" w14:textId="77777777" w:rsidR="002E38EC" w:rsidRPr="009A26E7" w:rsidRDefault="7574746E" w:rsidP="7574746E">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5A1CC04B"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Times New Roman" w:hAnsi="Arial" w:cs="Arial"/>
                <w:sz w:val="24"/>
                <w:szCs w:val="24"/>
              </w:rPr>
              <w:t>1.1 Transfer Money to Guards</w:t>
            </w:r>
          </w:p>
        </w:tc>
      </w:tr>
      <w:tr w:rsidR="002E38EC" w:rsidRPr="009A26E7" w14:paraId="7F0D3830" w14:textId="77777777" w:rsidTr="7574746E">
        <w:tc>
          <w:tcPr>
            <w:tcW w:w="19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D4BE69"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67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99A2F3" w14:textId="2C163DDB"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1. If the guard wage is not yet calculated</w:t>
            </w:r>
            <w:r w:rsidR="00085939">
              <w:rPr>
                <w:rFonts w:ascii="Arial" w:eastAsia="Arial,Arial,Arial,Arial,Times N" w:hAnsi="Arial" w:cs="Arial"/>
                <w:color w:val="000000" w:themeColor="text1"/>
                <w:sz w:val="24"/>
                <w:szCs w:val="24"/>
              </w:rPr>
              <w:t>/approved</w:t>
            </w:r>
            <w:r w:rsidRPr="009A26E7">
              <w:rPr>
                <w:rFonts w:ascii="Arial" w:eastAsia="Arial,Arial,Arial,Arial,Times N" w:hAnsi="Arial" w:cs="Arial"/>
                <w:color w:val="000000" w:themeColor="text1"/>
                <w:sz w:val="24"/>
                <w:szCs w:val="24"/>
              </w:rPr>
              <w:t>, then do not allow the transfer of money.</w:t>
            </w:r>
          </w:p>
        </w:tc>
      </w:tr>
    </w:tbl>
    <w:p w14:paraId="393189A4" w14:textId="7631202D" w:rsidR="002E38EC" w:rsidRDefault="002E38EC" w:rsidP="002E38EC">
      <w:pPr>
        <w:spacing w:after="240" w:line="240" w:lineRule="auto"/>
        <w:rPr>
          <w:rFonts w:ascii="Arial" w:eastAsia="Times New Roman" w:hAnsi="Arial" w:cs="Arial"/>
          <w:sz w:val="24"/>
          <w:szCs w:val="24"/>
        </w:rPr>
      </w:pPr>
      <w:r w:rsidRPr="009A26E7">
        <w:rPr>
          <w:rFonts w:ascii="Arial" w:eastAsia="Times New Roman" w:hAnsi="Arial" w:cs="Arial"/>
          <w:sz w:val="24"/>
          <w:szCs w:val="24"/>
        </w:rPr>
        <w:br/>
      </w:r>
    </w:p>
    <w:p w14:paraId="55AC503D" w14:textId="0E7408A6" w:rsidR="00085939" w:rsidRDefault="00085939" w:rsidP="002E38EC">
      <w:pPr>
        <w:spacing w:after="240" w:line="240" w:lineRule="auto"/>
        <w:rPr>
          <w:rFonts w:ascii="Arial" w:eastAsia="Times New Roman" w:hAnsi="Arial" w:cs="Arial"/>
          <w:sz w:val="24"/>
          <w:szCs w:val="24"/>
        </w:rPr>
      </w:pPr>
    </w:p>
    <w:p w14:paraId="147C9363" w14:textId="6DB1B616" w:rsidR="00085939" w:rsidRDefault="00085939" w:rsidP="002E38EC">
      <w:pPr>
        <w:spacing w:after="240" w:line="240" w:lineRule="auto"/>
        <w:rPr>
          <w:rFonts w:ascii="Arial" w:eastAsia="Times New Roman" w:hAnsi="Arial" w:cs="Arial"/>
          <w:sz w:val="24"/>
          <w:szCs w:val="24"/>
        </w:rPr>
      </w:pPr>
    </w:p>
    <w:p w14:paraId="55A34973" w14:textId="3657C93C" w:rsidR="00085939" w:rsidRDefault="00085939" w:rsidP="002E38EC">
      <w:pPr>
        <w:spacing w:after="240" w:line="240" w:lineRule="auto"/>
        <w:rPr>
          <w:rFonts w:ascii="Arial" w:eastAsia="Times New Roman" w:hAnsi="Arial" w:cs="Arial"/>
          <w:sz w:val="24"/>
          <w:szCs w:val="24"/>
        </w:rPr>
      </w:pPr>
    </w:p>
    <w:p w14:paraId="60CFCD59" w14:textId="3651344B" w:rsidR="00085939" w:rsidRDefault="00085939" w:rsidP="002E38EC">
      <w:pPr>
        <w:spacing w:after="240" w:line="240" w:lineRule="auto"/>
        <w:rPr>
          <w:rFonts w:ascii="Arial" w:eastAsia="Times New Roman" w:hAnsi="Arial" w:cs="Arial"/>
          <w:sz w:val="24"/>
          <w:szCs w:val="24"/>
        </w:rPr>
      </w:pPr>
    </w:p>
    <w:p w14:paraId="644FF743" w14:textId="0B965A91" w:rsidR="00085939" w:rsidRDefault="00085939" w:rsidP="002E38EC">
      <w:pPr>
        <w:spacing w:after="240" w:line="240" w:lineRule="auto"/>
        <w:rPr>
          <w:rFonts w:ascii="Arial" w:eastAsia="Times New Roman" w:hAnsi="Arial" w:cs="Arial"/>
          <w:sz w:val="24"/>
          <w:szCs w:val="24"/>
        </w:rPr>
      </w:pPr>
    </w:p>
    <w:p w14:paraId="221D197C" w14:textId="12F7BEF2" w:rsidR="00085939" w:rsidRDefault="00085939" w:rsidP="002E38EC">
      <w:pPr>
        <w:spacing w:after="240" w:line="240" w:lineRule="auto"/>
        <w:rPr>
          <w:rFonts w:ascii="Arial" w:eastAsia="Times New Roman" w:hAnsi="Arial" w:cs="Arial"/>
          <w:sz w:val="24"/>
          <w:szCs w:val="24"/>
        </w:rPr>
      </w:pPr>
    </w:p>
    <w:p w14:paraId="4564F586" w14:textId="77777777" w:rsidR="00085939" w:rsidRPr="009A26E7" w:rsidRDefault="00085939" w:rsidP="002E38EC">
      <w:pPr>
        <w:spacing w:after="240" w:line="240" w:lineRule="auto"/>
        <w:rPr>
          <w:rFonts w:ascii="Arial" w:eastAsia="Times New Roman" w:hAnsi="Arial" w:cs="Arial"/>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502"/>
        <w:gridCol w:w="3701"/>
      </w:tblGrid>
      <w:tr w:rsidR="00085939" w:rsidRPr="009A26E7" w14:paraId="63C12C7D"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89E022"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68563C" w14:textId="77777777" w:rsidR="00085939" w:rsidRPr="009A26E7" w:rsidRDefault="00085939" w:rsidP="00085939">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50</w:t>
            </w:r>
          </w:p>
        </w:tc>
      </w:tr>
      <w:tr w:rsidR="00085939" w:rsidRPr="009A26E7" w14:paraId="091E8DA2"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D49872"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E90981" w14:textId="12CB8380"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 xml:space="preserve">View </w:t>
            </w:r>
            <w:r>
              <w:rPr>
                <w:rFonts w:ascii="Arial" w:eastAsia="Arial,Arial,Arial,Arial,Times N" w:hAnsi="Arial" w:cs="Arial"/>
                <w:color w:val="000000" w:themeColor="text1"/>
                <w:sz w:val="24"/>
                <w:szCs w:val="24"/>
              </w:rPr>
              <w:t>Guard Pay Slip</w:t>
            </w:r>
          </w:p>
        </w:tc>
      </w:tr>
      <w:tr w:rsidR="00085939" w:rsidRPr="009A26E7" w14:paraId="7EF0EE29"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2C2563" w14:textId="77777777" w:rsidR="00085939" w:rsidRPr="009A26E7" w:rsidRDefault="00085939" w:rsidP="00085939">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A3473E" w14:textId="32CD179F" w:rsidR="00085939" w:rsidRPr="009A26E7" w:rsidRDefault="00085939" w:rsidP="00085939">
            <w:p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Guard Pay Slip preview is generated and shown to the manager</w:t>
            </w:r>
          </w:p>
        </w:tc>
      </w:tr>
      <w:tr w:rsidR="00085939" w:rsidRPr="009A26E7" w14:paraId="7CCA4CFC"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ED9686"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B487CA" w14:textId="3208ED7E" w:rsidR="00085939" w:rsidRPr="009A26E7" w:rsidRDefault="00085939" w:rsidP="00085939">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Manager wants to view the pay slip of the guard.</w:t>
            </w:r>
          </w:p>
        </w:tc>
      </w:tr>
      <w:tr w:rsidR="00085939" w:rsidRPr="009A26E7" w14:paraId="2A6EB49D"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F8625E"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E2B60C" w14:textId="77777777" w:rsidR="00085939" w:rsidRPr="009A26E7" w:rsidRDefault="00085939" w:rsidP="00085939">
            <w:pPr>
              <w:spacing w:after="0" w:line="240" w:lineRule="auto"/>
              <w:rPr>
                <w:rFonts w:ascii="Arial" w:eastAsia="Times New Roman" w:hAnsi="Arial" w:cs="Arial"/>
                <w:sz w:val="24"/>
                <w:szCs w:val="24"/>
              </w:rPr>
            </w:pPr>
          </w:p>
        </w:tc>
      </w:tr>
      <w:tr w:rsidR="00085939" w:rsidRPr="009A26E7" w14:paraId="1FA6BE7F"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13C519"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7D36A9" w14:textId="246FF6B6" w:rsidR="00085939" w:rsidRPr="009A26E7" w:rsidRDefault="00085939" w:rsidP="00085939">
            <w:pPr>
              <w:spacing w:after="0" w:line="240" w:lineRule="auto"/>
              <w:rPr>
                <w:rFonts w:ascii="Arial" w:eastAsia="Arial,Arial,Arial,Times New Rom" w:hAnsi="Arial" w:cs="Arial"/>
                <w:sz w:val="24"/>
                <w:szCs w:val="24"/>
              </w:rPr>
            </w:pPr>
            <w:r>
              <w:rPr>
                <w:rFonts w:ascii="Arial" w:eastAsia="Arial,Arial,Arial,Arial,Times N" w:hAnsi="Arial" w:cs="Arial"/>
                <w:color w:val="000000" w:themeColor="text1"/>
                <w:sz w:val="24"/>
                <w:szCs w:val="24"/>
              </w:rPr>
              <w:t>A pay slip preview will be shown to the manager and from then he can export it to a file.</w:t>
            </w:r>
          </w:p>
        </w:tc>
      </w:tr>
      <w:tr w:rsidR="00085939" w:rsidRPr="009A26E7" w14:paraId="64FCD14D"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E6E474"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D71992" w14:textId="77777777" w:rsidR="00085939" w:rsidRPr="009A26E7" w:rsidRDefault="00085939" w:rsidP="00085939">
            <w:pPr>
              <w:spacing w:after="0" w:line="240" w:lineRule="auto"/>
              <w:rPr>
                <w:rFonts w:ascii="Arial" w:eastAsia="Times New Roman" w:hAnsi="Arial" w:cs="Arial"/>
                <w:sz w:val="24"/>
                <w:szCs w:val="24"/>
              </w:rPr>
            </w:pPr>
          </w:p>
        </w:tc>
      </w:tr>
      <w:tr w:rsidR="00085939" w:rsidRPr="009A26E7" w14:paraId="72A206D8"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F659F4"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E5BD74" w14:textId="6BE659A8" w:rsidR="00085939" w:rsidRPr="009A26E7" w:rsidRDefault="00085939" w:rsidP="00315C49">
            <w:pPr>
              <w:numPr>
                <w:ilvl w:val="0"/>
                <w:numId w:val="3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w:t>
            </w:r>
            <w:r w:rsidR="00315C49">
              <w:rPr>
                <w:rFonts w:ascii="Arial" w:eastAsia="Arial,Arial,Arial,Arial,Times N" w:hAnsi="Arial" w:cs="Arial"/>
                <w:color w:val="000000" w:themeColor="text1"/>
                <w:sz w:val="24"/>
                <w:szCs w:val="24"/>
              </w:rPr>
              <w:t xml:space="preserve"> guard wages must be calculated and stored in the system.</w:t>
            </w:r>
          </w:p>
        </w:tc>
      </w:tr>
      <w:tr w:rsidR="00085939" w:rsidRPr="009A26E7" w14:paraId="4E22B1EA"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ED887A"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997B79" w14:textId="19335E03" w:rsidR="00085939" w:rsidRPr="009A26E7" w:rsidRDefault="00085939" w:rsidP="00315C49">
            <w:pPr>
              <w:numPr>
                <w:ilvl w:val="0"/>
                <w:numId w:val="3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 xml:space="preserve">The </w:t>
            </w:r>
            <w:r w:rsidR="00315C49">
              <w:rPr>
                <w:rFonts w:ascii="Arial" w:eastAsia="Arial,Arial,Arial,Arial,Times N" w:hAnsi="Arial" w:cs="Arial"/>
                <w:color w:val="000000" w:themeColor="text1"/>
                <w:sz w:val="24"/>
                <w:szCs w:val="24"/>
              </w:rPr>
              <w:t>Pay Slip is generated</w:t>
            </w:r>
          </w:p>
        </w:tc>
      </w:tr>
      <w:tr w:rsidR="00085939" w:rsidRPr="009A26E7" w14:paraId="65C0C821"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10397F"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5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7A8EA9" w14:textId="77777777" w:rsidR="00085939" w:rsidRDefault="00085939" w:rsidP="0008593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F7484AF" w14:textId="3A671865" w:rsidR="00085939" w:rsidRDefault="00085939" w:rsidP="00315C49">
            <w:pPr>
              <w:pStyle w:val="ListParagraph"/>
              <w:numPr>
                <w:ilvl w:val="4"/>
                <w:numId w:val="152"/>
              </w:numPr>
              <w:spacing w:after="0" w:line="240" w:lineRule="auto"/>
              <w:rPr>
                <w:rFonts w:ascii="Arial" w:eastAsia="Arial,Arial,Arial,Arial,Times N" w:hAnsi="Arial" w:cs="Arial"/>
                <w:color w:val="000000" w:themeColor="text1"/>
                <w:sz w:val="24"/>
                <w:szCs w:val="24"/>
              </w:rPr>
            </w:pPr>
            <w:r w:rsidRPr="00085939">
              <w:rPr>
                <w:rFonts w:ascii="Arial" w:eastAsia="Arial,Arial,Arial,Arial,Times N" w:hAnsi="Arial" w:cs="Arial"/>
                <w:color w:val="000000" w:themeColor="text1"/>
                <w:sz w:val="24"/>
                <w:szCs w:val="24"/>
              </w:rPr>
              <w:t>Manager or Manager clicks on the View Payroll Button.</w:t>
            </w:r>
          </w:p>
          <w:p w14:paraId="3289BF4D" w14:textId="768F57A6" w:rsidR="00315C49" w:rsidRPr="00315C49" w:rsidRDefault="00315C49" w:rsidP="00315C49">
            <w:pPr>
              <w:pStyle w:val="ListParagraph"/>
              <w:numPr>
                <w:ilvl w:val="4"/>
                <w:numId w:val="152"/>
              </w:numPr>
              <w:spacing w:after="0" w:line="240" w:lineRule="auto"/>
              <w:rPr>
                <w:rFonts w:ascii="Arial" w:eastAsia="Arial,Arial,Arial,Arial,Times N" w:hAnsi="Arial" w:cs="Arial"/>
                <w:color w:val="000000" w:themeColor="text1"/>
                <w:sz w:val="24"/>
                <w:szCs w:val="24"/>
              </w:rPr>
            </w:pPr>
            <w:r>
              <w:rPr>
                <w:rFonts w:ascii="Arial" w:eastAsia="Arial,Arial,Arial,Arial,Times N" w:hAnsi="Arial" w:cs="Arial"/>
                <w:color w:val="000000" w:themeColor="text1"/>
                <w:sz w:val="24"/>
                <w:szCs w:val="24"/>
              </w:rPr>
              <w:t>Manager clicks “Payslip” button.</w:t>
            </w:r>
          </w:p>
        </w:tc>
        <w:tc>
          <w:tcPr>
            <w:tcW w:w="3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7CB7FA" w14:textId="77777777" w:rsidR="00085939" w:rsidRPr="009A26E7" w:rsidRDefault="00085939" w:rsidP="00085939">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62ABCE3E" w14:textId="77777777" w:rsidR="00085939" w:rsidRDefault="00FC1382" w:rsidP="00085939">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1.1 Show view payroll details of guard</w:t>
            </w:r>
          </w:p>
          <w:p w14:paraId="16CB3BAC" w14:textId="77777777" w:rsidR="00FC1382" w:rsidRDefault="00FC1382" w:rsidP="00085939">
            <w:pPr>
              <w:spacing w:after="0" w:line="240" w:lineRule="auto"/>
              <w:rPr>
                <w:rFonts w:ascii="Arial" w:eastAsia="Arial,Arial,Arial,Times New Rom" w:hAnsi="Arial" w:cs="Arial"/>
                <w:sz w:val="24"/>
                <w:szCs w:val="24"/>
              </w:rPr>
            </w:pPr>
          </w:p>
          <w:p w14:paraId="5839C0A1" w14:textId="77777777" w:rsidR="00FC1382" w:rsidRDefault="00FC1382" w:rsidP="00085939">
            <w:pPr>
              <w:spacing w:after="0" w:line="240" w:lineRule="auto"/>
              <w:rPr>
                <w:rFonts w:ascii="Arial" w:eastAsia="Arial,Arial,Arial,Times New Rom" w:hAnsi="Arial" w:cs="Arial"/>
                <w:sz w:val="24"/>
                <w:szCs w:val="24"/>
              </w:rPr>
            </w:pPr>
          </w:p>
          <w:p w14:paraId="70AADBD7" w14:textId="2369D164" w:rsidR="00FC1382" w:rsidRPr="009A26E7" w:rsidRDefault="00FC1382" w:rsidP="00085939">
            <w:pPr>
              <w:spacing w:after="0" w:line="240" w:lineRule="auto"/>
              <w:rPr>
                <w:rFonts w:ascii="Arial" w:eastAsia="Arial,Arial,Arial,Times New Rom" w:hAnsi="Arial" w:cs="Arial"/>
                <w:sz w:val="24"/>
                <w:szCs w:val="24"/>
              </w:rPr>
            </w:pPr>
            <w:r>
              <w:rPr>
                <w:rFonts w:ascii="Arial" w:eastAsia="Arial,Arial,Arial,Times New Rom" w:hAnsi="Arial" w:cs="Arial"/>
                <w:sz w:val="24"/>
                <w:szCs w:val="24"/>
              </w:rPr>
              <w:t>2.1 Show pay slip preview to user</w:t>
            </w:r>
          </w:p>
        </w:tc>
      </w:tr>
      <w:tr w:rsidR="00085939" w:rsidRPr="009A26E7" w14:paraId="69981E27" w14:textId="77777777" w:rsidTr="00085939">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CA921A"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53A972" w14:textId="77777777" w:rsidR="00085939" w:rsidRPr="009A26E7" w:rsidRDefault="00085939" w:rsidP="00085939">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0BC9B0A9" w14:textId="77777777" w:rsidR="00085939" w:rsidRPr="009A26E7" w:rsidRDefault="00085939" w:rsidP="00085939">
      <w:pPr>
        <w:spacing w:after="0" w:line="480" w:lineRule="auto"/>
        <w:jc w:val="both"/>
        <w:rPr>
          <w:rFonts w:ascii="Arial" w:eastAsia="Arial,Arial,Arial,Arial,Times N" w:hAnsi="Arial" w:cs="Arial"/>
          <w:color w:val="000000" w:themeColor="text1"/>
          <w:sz w:val="24"/>
          <w:szCs w:val="24"/>
          <w:lang w:val="en-US"/>
        </w:rPr>
      </w:pPr>
    </w:p>
    <w:p w14:paraId="538B0BD9" w14:textId="77777777" w:rsidR="00085939" w:rsidRPr="009A26E7" w:rsidRDefault="00085939" w:rsidP="00085939">
      <w:pPr>
        <w:spacing w:after="0" w:line="480" w:lineRule="auto"/>
        <w:jc w:val="both"/>
        <w:rPr>
          <w:rFonts w:ascii="Arial" w:eastAsia="Arial,Arial,Arial,Arial,Times N" w:hAnsi="Arial" w:cs="Arial"/>
          <w:color w:val="000000" w:themeColor="text1"/>
          <w:sz w:val="24"/>
          <w:szCs w:val="24"/>
          <w:lang w:val="en-US"/>
        </w:rPr>
      </w:pPr>
    </w:p>
    <w:p w14:paraId="3C7A2A53" w14:textId="77777777" w:rsidR="002E38EC" w:rsidRPr="009A26E7" w:rsidRDefault="002E38EC" w:rsidP="002E38EC">
      <w:pPr>
        <w:spacing w:after="240" w:line="240" w:lineRule="auto"/>
        <w:rPr>
          <w:rFonts w:ascii="Arial" w:eastAsia="Times New Roman" w:hAnsi="Arial" w:cs="Arial"/>
          <w:sz w:val="24"/>
          <w:szCs w:val="24"/>
        </w:rPr>
      </w:pPr>
    </w:p>
    <w:p w14:paraId="35B69283" w14:textId="77777777" w:rsidR="002E38EC" w:rsidRPr="009A26E7" w:rsidRDefault="002E38EC" w:rsidP="002E38EC">
      <w:pPr>
        <w:spacing w:after="240" w:line="240" w:lineRule="auto"/>
        <w:rPr>
          <w:rFonts w:ascii="Arial" w:eastAsia="Times New Roman" w:hAnsi="Arial" w:cs="Arial"/>
          <w:sz w:val="24"/>
          <w:szCs w:val="24"/>
        </w:rPr>
      </w:pPr>
    </w:p>
    <w:p w14:paraId="381F75B2" w14:textId="77777777" w:rsidR="002E38EC" w:rsidRPr="009A26E7" w:rsidRDefault="002E38EC" w:rsidP="002E38EC">
      <w:pPr>
        <w:spacing w:after="240" w:line="240" w:lineRule="auto"/>
        <w:rPr>
          <w:rFonts w:ascii="Arial" w:eastAsia="Times New Roman" w:hAnsi="Arial" w:cs="Arial"/>
          <w:sz w:val="24"/>
          <w:szCs w:val="24"/>
        </w:rPr>
      </w:pPr>
    </w:p>
    <w:p w14:paraId="29F2F9CB" w14:textId="77777777" w:rsidR="002E38EC" w:rsidRPr="009A26E7" w:rsidRDefault="002E38EC" w:rsidP="002E38EC">
      <w:pPr>
        <w:spacing w:after="240" w:line="240" w:lineRule="auto"/>
        <w:rPr>
          <w:rFonts w:ascii="Arial" w:eastAsia="Times New Roman" w:hAnsi="Arial" w:cs="Arial"/>
        </w:rPr>
      </w:pPr>
    </w:p>
    <w:p w14:paraId="6965A933" w14:textId="77777777" w:rsidR="002E38EC" w:rsidRPr="009A26E7" w:rsidRDefault="002E38EC" w:rsidP="002E38EC">
      <w:pPr>
        <w:spacing w:after="240" w:line="240" w:lineRule="auto"/>
        <w:rPr>
          <w:rFonts w:ascii="Arial" w:eastAsia="Times New Roman" w:hAnsi="Arial" w:cs="Arial"/>
        </w:rPr>
      </w:pPr>
    </w:p>
    <w:p w14:paraId="658ED403" w14:textId="2E93CB3A" w:rsidR="002E38EC" w:rsidRDefault="002E38EC" w:rsidP="002E38EC">
      <w:pPr>
        <w:spacing w:after="240" w:line="240" w:lineRule="auto"/>
        <w:rPr>
          <w:rFonts w:ascii="Arial" w:eastAsia="Times New Roman" w:hAnsi="Arial" w:cs="Arial"/>
        </w:rPr>
      </w:pPr>
    </w:p>
    <w:p w14:paraId="76E82DF5" w14:textId="57A84043" w:rsidR="00085939" w:rsidRDefault="00085939" w:rsidP="002E38EC">
      <w:pPr>
        <w:spacing w:after="240" w:line="240" w:lineRule="auto"/>
        <w:rPr>
          <w:rFonts w:ascii="Arial" w:eastAsia="Times New Roman" w:hAnsi="Arial" w:cs="Arial"/>
        </w:rPr>
      </w:pPr>
    </w:p>
    <w:p w14:paraId="3C4A9830" w14:textId="77777777" w:rsidR="00C93E6E" w:rsidRPr="009A26E7" w:rsidRDefault="00C93E6E" w:rsidP="002E38EC">
      <w:pPr>
        <w:spacing w:after="240" w:line="240" w:lineRule="auto"/>
        <w:rPr>
          <w:rFonts w:ascii="Arial" w:eastAsia="Times New Roman" w:hAnsi="Arial" w:cs="Arial"/>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348"/>
        <w:gridCol w:w="2502"/>
        <w:gridCol w:w="3701"/>
      </w:tblGrid>
      <w:tr w:rsidR="002E38EC" w:rsidRPr="009A26E7" w14:paraId="5F1DA177"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68619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lastRenderedPageBreak/>
              <w:t>Use Case ID:</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73AF6C" w14:textId="0C814E88" w:rsidR="002E38EC" w:rsidRPr="009A26E7" w:rsidRDefault="00085939" w:rsidP="7574746E">
            <w:pPr>
              <w:spacing w:after="0" w:line="240" w:lineRule="auto"/>
              <w:rPr>
                <w:rFonts w:ascii="Arial" w:eastAsia="Arial,Arial,Arial,Times New Rom" w:hAnsi="Arial" w:cs="Arial"/>
                <w:sz w:val="24"/>
                <w:szCs w:val="24"/>
              </w:rPr>
            </w:pPr>
            <w:r>
              <w:rPr>
                <w:rFonts w:ascii="Arial" w:eastAsia="Arial,Arial,Arial,Arial,Times N" w:hAnsi="Arial" w:cs="Arial"/>
                <w:b/>
                <w:bCs/>
                <w:color w:val="000000" w:themeColor="text1"/>
                <w:sz w:val="24"/>
                <w:szCs w:val="24"/>
              </w:rPr>
              <w:t>51</w:t>
            </w:r>
          </w:p>
        </w:tc>
      </w:tr>
      <w:tr w:rsidR="002E38EC" w:rsidRPr="009A26E7" w14:paraId="48CFAE92"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C84D4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Use Case Name:</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48E6E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View List of Guard Wages</w:t>
            </w:r>
          </w:p>
        </w:tc>
      </w:tr>
      <w:tr w:rsidR="002E38EC" w:rsidRPr="009A26E7" w14:paraId="5C3BC138"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68F1C7" w14:textId="77777777" w:rsidR="002E38EC" w:rsidRPr="009A26E7" w:rsidRDefault="7574746E" w:rsidP="7574746E">
            <w:pPr>
              <w:spacing w:after="0" w:line="240" w:lineRule="auto"/>
              <w:rPr>
                <w:rFonts w:ascii="Arial" w:eastAsia="Arial,Arial,Arial,Arial,Times N" w:hAnsi="Arial" w:cs="Arial"/>
                <w:b/>
                <w:bCs/>
                <w:color w:val="000000" w:themeColor="text1"/>
                <w:sz w:val="24"/>
                <w:szCs w:val="24"/>
              </w:rPr>
            </w:pPr>
            <w:r w:rsidRPr="009A26E7">
              <w:rPr>
                <w:rFonts w:ascii="Arial" w:eastAsia="Arial,Arial,Arial,Arial,Times N" w:hAnsi="Arial" w:cs="Arial"/>
                <w:b/>
                <w:bCs/>
                <w:color w:val="000000" w:themeColor="text1"/>
                <w:sz w:val="24"/>
                <w:szCs w:val="24"/>
              </w:rPr>
              <w:t>Scenario:</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1037DB" w14:textId="77777777" w:rsidR="002E38EC" w:rsidRPr="009A26E7" w:rsidRDefault="7574746E" w:rsidP="7574746E">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Salary Report is generated</w:t>
            </w:r>
          </w:p>
        </w:tc>
      </w:tr>
      <w:tr w:rsidR="002E38EC" w:rsidRPr="009A26E7" w14:paraId="3667BE13"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707A80"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Triggering Event:</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1875B1"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Time to produce salary report.</w:t>
            </w:r>
          </w:p>
        </w:tc>
      </w:tr>
      <w:tr w:rsidR="002E38EC" w:rsidRPr="009A26E7" w14:paraId="47422269"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F3B04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Actor</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BE514F"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08A9FC7B"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2EE06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Description</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63831E"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Every one week, the system will produce a salary report.</w:t>
            </w:r>
          </w:p>
        </w:tc>
      </w:tr>
      <w:tr w:rsidR="002E38EC" w:rsidRPr="009A26E7" w14:paraId="6A3ED4D6"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47A158"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Related Use Case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5A2AE" w14:textId="77777777" w:rsidR="002E38EC" w:rsidRPr="009A26E7" w:rsidRDefault="002E38EC" w:rsidP="002E38EC">
            <w:pPr>
              <w:spacing w:after="0" w:line="240" w:lineRule="auto"/>
              <w:rPr>
                <w:rFonts w:ascii="Arial" w:eastAsia="Times New Roman" w:hAnsi="Arial" w:cs="Arial"/>
                <w:sz w:val="24"/>
                <w:szCs w:val="24"/>
              </w:rPr>
            </w:pPr>
          </w:p>
        </w:tc>
      </w:tr>
      <w:tr w:rsidR="002E38EC" w:rsidRPr="009A26E7" w14:paraId="7F79EC29"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77F79A"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recondition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628AF7" w14:textId="77777777" w:rsidR="002E38EC" w:rsidRPr="009A26E7" w:rsidRDefault="7574746E" w:rsidP="00FC1382">
            <w:pPr>
              <w:numPr>
                <w:ilvl w:val="0"/>
                <w:numId w:val="160"/>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guard wages must be calculated.</w:t>
            </w:r>
          </w:p>
        </w:tc>
      </w:tr>
      <w:tr w:rsidR="002E38EC" w:rsidRPr="009A26E7" w14:paraId="4A5D04CE"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65D736"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Post-conditions</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FDDEE6" w14:textId="77777777" w:rsidR="002E38EC" w:rsidRPr="009A26E7" w:rsidRDefault="7574746E" w:rsidP="00FC1382">
            <w:pPr>
              <w:numPr>
                <w:ilvl w:val="0"/>
                <w:numId w:val="161"/>
              </w:numPr>
              <w:spacing w:after="0" w:line="240" w:lineRule="auto"/>
              <w:textAlignment w:val="baseline"/>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The Salary Report is generated</w:t>
            </w:r>
          </w:p>
        </w:tc>
      </w:tr>
      <w:tr w:rsidR="002E38EC" w:rsidRPr="009A26E7" w14:paraId="02CC9BD9"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8E385C"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Flow of Events</w:t>
            </w:r>
          </w:p>
        </w:tc>
        <w:tc>
          <w:tcPr>
            <w:tcW w:w="25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08B2D3" w14:textId="77777777" w:rsidR="00085939" w:rsidRDefault="00085939" w:rsidP="00085939">
            <w:pPr>
              <w:spacing w:after="0" w:line="240" w:lineRule="auto"/>
              <w:rPr>
                <w:rFonts w:ascii="Arial" w:eastAsia="Arial,Arial,Arial,Arial,Times N" w:hAnsi="Arial" w:cs="Arial"/>
                <w:color w:val="000000" w:themeColor="text1"/>
                <w:sz w:val="24"/>
                <w:szCs w:val="24"/>
              </w:rPr>
            </w:pPr>
            <w:r w:rsidRPr="009A26E7">
              <w:rPr>
                <w:rFonts w:ascii="Arial" w:eastAsia="Arial,Arial,Arial,Arial,Times N" w:hAnsi="Arial" w:cs="Arial"/>
                <w:color w:val="000000" w:themeColor="text1"/>
                <w:sz w:val="24"/>
                <w:szCs w:val="24"/>
              </w:rPr>
              <w:t>Actor:</w:t>
            </w:r>
          </w:p>
          <w:p w14:paraId="3A6CE0CD" w14:textId="7A6B1DAC" w:rsidR="002E38EC" w:rsidRPr="00085939" w:rsidRDefault="7574746E" w:rsidP="00FC1382">
            <w:pPr>
              <w:pStyle w:val="ListParagraph"/>
              <w:numPr>
                <w:ilvl w:val="4"/>
                <w:numId w:val="159"/>
              </w:numPr>
              <w:spacing w:after="0" w:line="240" w:lineRule="auto"/>
              <w:rPr>
                <w:rFonts w:ascii="Arial" w:eastAsia="Arial,Arial,Arial,Times New Rom" w:hAnsi="Arial" w:cs="Arial"/>
                <w:color w:val="000000" w:themeColor="text1"/>
                <w:sz w:val="24"/>
                <w:szCs w:val="24"/>
              </w:rPr>
            </w:pPr>
            <w:r w:rsidRPr="00085939">
              <w:rPr>
                <w:rFonts w:ascii="Arial" w:eastAsia="Arial,Arial,Arial,Arial,Times N" w:hAnsi="Arial" w:cs="Arial"/>
                <w:color w:val="000000" w:themeColor="text1"/>
                <w:sz w:val="24"/>
                <w:szCs w:val="24"/>
              </w:rPr>
              <w:t>Manager or Manager clicks on the View Payroll</w:t>
            </w:r>
            <w:r w:rsidR="00085939">
              <w:rPr>
                <w:rFonts w:ascii="Arial" w:eastAsia="Arial,Arial,Arial,Arial,Times N" w:hAnsi="Arial" w:cs="Arial"/>
                <w:color w:val="000000" w:themeColor="text1"/>
                <w:sz w:val="24"/>
                <w:szCs w:val="24"/>
              </w:rPr>
              <w:t xml:space="preserve"> Summary</w:t>
            </w:r>
            <w:r w:rsidRPr="00085939">
              <w:rPr>
                <w:rFonts w:ascii="Arial" w:eastAsia="Arial,Arial,Arial,Arial,Times N" w:hAnsi="Arial" w:cs="Arial"/>
                <w:color w:val="000000" w:themeColor="text1"/>
                <w:sz w:val="24"/>
                <w:szCs w:val="24"/>
              </w:rPr>
              <w:t xml:space="preserve"> Button.</w:t>
            </w:r>
          </w:p>
          <w:p w14:paraId="7DF8E259" w14:textId="77777777" w:rsidR="002E38EC" w:rsidRPr="009A26E7" w:rsidRDefault="002E38EC" w:rsidP="002E38EC">
            <w:pPr>
              <w:spacing w:after="0" w:line="240" w:lineRule="auto"/>
              <w:rPr>
                <w:rFonts w:ascii="Arial" w:eastAsia="Times New Roman" w:hAnsi="Arial" w:cs="Arial"/>
                <w:sz w:val="24"/>
                <w:szCs w:val="24"/>
              </w:rPr>
            </w:pPr>
          </w:p>
        </w:tc>
        <w:tc>
          <w:tcPr>
            <w:tcW w:w="3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107448" w14:textId="77777777" w:rsidR="002E38EC" w:rsidRPr="009A26E7" w:rsidRDefault="7574746E" w:rsidP="7574746E">
            <w:pPr>
              <w:spacing w:after="0" w:line="240" w:lineRule="auto"/>
              <w:rPr>
                <w:rFonts w:ascii="Arial" w:eastAsia="Arial,Arial,Arial,Times New Rom" w:hAnsi="Arial" w:cs="Arial"/>
                <w:color w:val="000000" w:themeColor="text1"/>
                <w:sz w:val="24"/>
                <w:szCs w:val="24"/>
              </w:rPr>
            </w:pPr>
            <w:r w:rsidRPr="009A26E7">
              <w:rPr>
                <w:rFonts w:ascii="Arial" w:eastAsia="Arial,Arial,Arial,Arial,Times N" w:hAnsi="Arial" w:cs="Arial"/>
                <w:color w:val="000000" w:themeColor="text1"/>
                <w:sz w:val="24"/>
                <w:szCs w:val="24"/>
              </w:rPr>
              <w:t>System:</w:t>
            </w:r>
          </w:p>
          <w:p w14:paraId="2249C30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Times New Rom" w:hAnsi="Arial" w:cs="Arial"/>
                <w:color w:val="000000" w:themeColor="text1"/>
                <w:sz w:val="24"/>
                <w:szCs w:val="24"/>
              </w:rPr>
              <w:t>1.1 Show List of Guard Wages</w:t>
            </w:r>
          </w:p>
        </w:tc>
      </w:tr>
      <w:tr w:rsidR="002E38EC" w:rsidRPr="009A26E7" w14:paraId="7FF0BF9A" w14:textId="77777777" w:rsidTr="7574746E">
        <w:tc>
          <w:tcPr>
            <w:tcW w:w="2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838A4D"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b/>
                <w:bCs/>
                <w:color w:val="000000" w:themeColor="text1"/>
                <w:sz w:val="24"/>
                <w:szCs w:val="24"/>
              </w:rPr>
              <w:t>Exception</w:t>
            </w:r>
          </w:p>
        </w:tc>
        <w:tc>
          <w:tcPr>
            <w:tcW w:w="62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5DAE34" w14:textId="77777777" w:rsidR="002E38EC" w:rsidRPr="009A26E7" w:rsidRDefault="7574746E" w:rsidP="7574746E">
            <w:pPr>
              <w:spacing w:after="0" w:line="240" w:lineRule="auto"/>
              <w:rPr>
                <w:rFonts w:ascii="Arial" w:eastAsia="Arial,Arial,Arial,Times New Rom" w:hAnsi="Arial" w:cs="Arial"/>
                <w:sz w:val="24"/>
                <w:szCs w:val="24"/>
              </w:rPr>
            </w:pPr>
            <w:r w:rsidRPr="009A26E7">
              <w:rPr>
                <w:rFonts w:ascii="Arial" w:eastAsia="Arial,Arial,Arial,Arial,Times N" w:hAnsi="Arial" w:cs="Arial"/>
                <w:color w:val="000000" w:themeColor="text1"/>
                <w:sz w:val="24"/>
                <w:szCs w:val="24"/>
              </w:rPr>
              <w:t>None</w:t>
            </w:r>
          </w:p>
        </w:tc>
      </w:tr>
    </w:tbl>
    <w:p w14:paraId="31FDAEAB" w14:textId="41A06726"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41A202EF" w14:textId="72B013D5"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67F5C7CA" w14:textId="4D61E73B"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3FF0B0F4" w14:textId="20E7BE44"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757AE9A7" w14:textId="0827DCC4"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7C4CFD54" w14:textId="41043DEE" w:rsidR="002E38EC" w:rsidRPr="009A26E7" w:rsidRDefault="002E38EC" w:rsidP="002E38EC">
      <w:pPr>
        <w:spacing w:after="0" w:line="480" w:lineRule="auto"/>
        <w:jc w:val="both"/>
        <w:rPr>
          <w:rFonts w:ascii="Arial" w:eastAsia="Arial,Arial,Arial,Arial,Times N" w:hAnsi="Arial" w:cs="Arial"/>
          <w:color w:val="000000" w:themeColor="text1"/>
          <w:sz w:val="24"/>
          <w:szCs w:val="24"/>
          <w:lang w:val="en-US"/>
        </w:rPr>
      </w:pPr>
    </w:p>
    <w:p w14:paraId="5AC89CAA" w14:textId="7E7C43FB" w:rsidR="002E38EC" w:rsidRDefault="002E38EC" w:rsidP="002E38EC">
      <w:pPr>
        <w:spacing w:after="0" w:line="480" w:lineRule="auto"/>
        <w:jc w:val="both"/>
        <w:rPr>
          <w:rFonts w:ascii="Arial" w:eastAsia="Arial,Arial,Arial,Arial,Times N" w:hAnsi="Arial" w:cs="Arial"/>
          <w:color w:val="000000" w:themeColor="text1"/>
          <w:sz w:val="24"/>
          <w:szCs w:val="24"/>
          <w:lang w:val="en-US"/>
        </w:rPr>
      </w:pPr>
    </w:p>
    <w:p w14:paraId="7282EB5D" w14:textId="77777777" w:rsidR="00FC1382" w:rsidRPr="009A26E7" w:rsidRDefault="00FC1382" w:rsidP="002E38EC">
      <w:pPr>
        <w:spacing w:after="0" w:line="480" w:lineRule="auto"/>
        <w:jc w:val="both"/>
        <w:rPr>
          <w:rFonts w:ascii="Arial" w:eastAsia="Arial,Arial,Arial,Arial,Times N" w:hAnsi="Arial" w:cs="Arial"/>
          <w:color w:val="000000" w:themeColor="text1"/>
          <w:sz w:val="24"/>
          <w:szCs w:val="24"/>
          <w:lang w:val="en-US"/>
        </w:rPr>
      </w:pPr>
    </w:p>
    <w:p w14:paraId="0048DEF6" w14:textId="57EC1D8E" w:rsidR="002E38EC" w:rsidRDefault="002E38EC" w:rsidP="002E38EC">
      <w:pPr>
        <w:spacing w:after="0" w:line="480" w:lineRule="auto"/>
        <w:jc w:val="both"/>
        <w:rPr>
          <w:rFonts w:ascii="Arial" w:eastAsia="Arial,Arial,Arial,Arial,Times N" w:hAnsi="Arial" w:cs="Arial"/>
          <w:color w:val="000000" w:themeColor="text1"/>
          <w:sz w:val="24"/>
          <w:szCs w:val="24"/>
          <w:lang w:val="en-US"/>
        </w:rPr>
      </w:pPr>
    </w:p>
    <w:p w14:paraId="1836BD89" w14:textId="77777777" w:rsidR="0034128A" w:rsidRDefault="0034128A" w:rsidP="002E38EC">
      <w:pPr>
        <w:spacing w:after="0" w:line="480" w:lineRule="auto"/>
        <w:jc w:val="both"/>
        <w:rPr>
          <w:rFonts w:ascii="Arial" w:eastAsia="Arial,Arial,Arial,Arial,Times N" w:hAnsi="Arial" w:cs="Arial"/>
          <w:color w:val="000000" w:themeColor="text1"/>
          <w:sz w:val="24"/>
          <w:szCs w:val="24"/>
          <w:lang w:val="en-US"/>
        </w:rPr>
      </w:pPr>
    </w:p>
    <w:p w14:paraId="7A77BC3D" w14:textId="18693074" w:rsidR="00E8057A" w:rsidRPr="009A26E7" w:rsidRDefault="00E8057A" w:rsidP="002E38EC">
      <w:pPr>
        <w:spacing w:after="0" w:line="480" w:lineRule="auto"/>
        <w:jc w:val="both"/>
        <w:rPr>
          <w:rFonts w:ascii="Arial" w:eastAsia="Arial,Arial,Arial,Arial,Times N" w:hAnsi="Arial" w:cs="Arial"/>
          <w:color w:val="000000" w:themeColor="text1"/>
          <w:sz w:val="24"/>
          <w:szCs w:val="24"/>
          <w:lang w:val="en-US"/>
        </w:rPr>
      </w:pPr>
    </w:p>
    <w:p w14:paraId="299BD831" w14:textId="25488A2B" w:rsidR="00630E5D" w:rsidRPr="009A26E7" w:rsidRDefault="7574746E" w:rsidP="00877A93">
      <w:pPr>
        <w:pStyle w:val="ListParagraph"/>
        <w:numPr>
          <w:ilvl w:val="0"/>
          <w:numId w:val="5"/>
        </w:numPr>
        <w:spacing w:after="0" w:line="48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lastRenderedPageBreak/>
        <w:t>Sequence Diagrams</w:t>
      </w:r>
    </w:p>
    <w:p w14:paraId="2E424DC5" w14:textId="77883E8A" w:rsidR="00DE03B3" w:rsidRPr="009A26E7" w:rsidRDefault="7574746E" w:rsidP="00877A93">
      <w:pPr>
        <w:pStyle w:val="ListParagraph"/>
        <w:numPr>
          <w:ilvl w:val="1"/>
          <w:numId w:val="5"/>
        </w:numPr>
        <w:spacing w:after="0" w:line="480" w:lineRule="auto"/>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t>Guards Management System</w:t>
      </w:r>
    </w:p>
    <w:p w14:paraId="6A0C5B2A" w14:textId="16FFFBDB" w:rsidR="00517F85" w:rsidRPr="009A26E7" w:rsidRDefault="00E65182" w:rsidP="00DE03B3">
      <w:pPr>
        <w:spacing w:after="0" w:line="480" w:lineRule="auto"/>
        <w:jc w:val="both"/>
        <w:rPr>
          <w:rFonts w:ascii="Arial" w:eastAsia="Arial,Arial,Arial,Times New Rom" w:hAnsi="Arial" w:cs="Arial"/>
          <w:color w:val="000000" w:themeColor="text1"/>
          <w:sz w:val="24"/>
          <w:szCs w:val="24"/>
        </w:rPr>
      </w:pPr>
      <w:r>
        <w:rPr>
          <w:rFonts w:ascii="Arial" w:eastAsia="Arial,Arial,Arial,Times New Rom" w:hAnsi="Arial" w:cs="Arial"/>
          <w:noProof/>
          <w:color w:val="000000" w:themeColor="text1"/>
          <w:sz w:val="24"/>
          <w:szCs w:val="24"/>
          <w:lang w:val="en-US"/>
        </w:rPr>
        <w:pict w14:anchorId="7195BF0A">
          <v:shape id="_x0000_s1090" type="#_x0000_t75" style="position:absolute;left:0;text-align:left;margin-left:0;margin-top:15.85pt;width:431.65pt;height:216.25pt;z-index:-251658221;mso-position-horizontal-relative:text;mso-position-vertical-relative:text" wrapcoords="-38 0 -38 21525 21600 21525 21600 0 -38 0">
            <v:imagedata r:id="rId19" o:title="sq1"/>
            <w10:wrap type="tight"/>
          </v:shape>
        </w:pict>
      </w:r>
    </w:p>
    <w:p w14:paraId="4C330161"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35BF2C4E"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11581E8D"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07331591" w14:textId="4123D71B" w:rsidR="00DE03B3" w:rsidRPr="009A26E7" w:rsidRDefault="00DE03B3" w:rsidP="00DE03B3">
      <w:pPr>
        <w:spacing w:after="0" w:line="480" w:lineRule="auto"/>
        <w:jc w:val="both"/>
        <w:rPr>
          <w:rFonts w:ascii="Arial" w:eastAsia="Arial,Arial,Arial,Times New Rom" w:hAnsi="Arial" w:cs="Arial"/>
          <w:color w:val="000000" w:themeColor="text1"/>
          <w:sz w:val="24"/>
          <w:szCs w:val="24"/>
        </w:rPr>
      </w:pPr>
    </w:p>
    <w:p w14:paraId="6C31583F"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2B8CDE9B"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08CEBF39"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0F19E2B4"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4DAC0030"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193B1C6B"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521C269F"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4562C664" w14:textId="30875E81"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68CE20B1" w14:textId="77777777" w:rsidR="00517F85" w:rsidRPr="009A26E7" w:rsidRDefault="00517F85" w:rsidP="00DE03B3">
      <w:pPr>
        <w:spacing w:after="0" w:line="480" w:lineRule="auto"/>
        <w:jc w:val="both"/>
        <w:rPr>
          <w:rFonts w:ascii="Arial" w:eastAsia="Arial,Arial,Arial,Times New Rom" w:hAnsi="Arial" w:cs="Arial"/>
          <w:color w:val="000000" w:themeColor="text1"/>
          <w:sz w:val="24"/>
          <w:szCs w:val="24"/>
        </w:rPr>
      </w:pPr>
    </w:p>
    <w:p w14:paraId="6E7F71D2" w14:textId="6EE65C63" w:rsidR="00DE03B3" w:rsidRDefault="7574746E" w:rsidP="00877A93">
      <w:pPr>
        <w:pStyle w:val="ListParagraph"/>
        <w:numPr>
          <w:ilvl w:val="1"/>
          <w:numId w:val="5"/>
        </w:numPr>
        <w:spacing w:after="0" w:line="480" w:lineRule="auto"/>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lastRenderedPageBreak/>
        <w:t>Clients Management System</w:t>
      </w:r>
    </w:p>
    <w:p w14:paraId="1673416C" w14:textId="77777777" w:rsidR="00F74026" w:rsidRPr="00F74026" w:rsidRDefault="00F74026" w:rsidP="00F74026">
      <w:pPr>
        <w:spacing w:after="0" w:line="480" w:lineRule="auto"/>
        <w:jc w:val="both"/>
        <w:rPr>
          <w:rFonts w:ascii="Arial" w:eastAsia="Arial,Arial,Arial,Times New Rom" w:hAnsi="Arial" w:cs="Arial"/>
          <w:color w:val="000000" w:themeColor="text1"/>
          <w:sz w:val="24"/>
          <w:szCs w:val="24"/>
        </w:rPr>
      </w:pPr>
    </w:p>
    <w:p w14:paraId="4FF843B0" w14:textId="72E7B17B" w:rsidR="00630E5D" w:rsidRPr="009A26E7" w:rsidRDefault="00E65182" w:rsidP="00630E5D">
      <w:pPr>
        <w:spacing w:after="0" w:line="480" w:lineRule="auto"/>
        <w:jc w:val="both"/>
        <w:rPr>
          <w:rFonts w:ascii="Arial" w:eastAsia="Arial,Times New Roman" w:hAnsi="Arial" w:cs="Arial"/>
          <w:bCs/>
          <w:color w:val="000000" w:themeColor="text1"/>
          <w:sz w:val="24"/>
          <w:szCs w:val="24"/>
        </w:rPr>
      </w:pPr>
      <w:r>
        <w:rPr>
          <w:rFonts w:ascii="Arial" w:eastAsia="Arial,Times New Roman" w:hAnsi="Arial" w:cs="Arial"/>
          <w:bCs/>
          <w:noProof/>
          <w:color w:val="000000" w:themeColor="text1"/>
          <w:sz w:val="24"/>
          <w:szCs w:val="24"/>
          <w:lang w:val="en-US"/>
        </w:rPr>
        <w:pict w14:anchorId="3D90A63B">
          <v:shape id="_x0000_s1129" type="#_x0000_t75" style="position:absolute;left:0;text-align:left;margin-left:0;margin-top:0;width:430.95pt;height:196.7pt;z-index:-251658219;mso-position-horizontal-relative:text;mso-position-vertical-relative:text" wrapcoords="-38 0 -38 21518 21600 21518 21600 0 -38 0">
            <v:imagedata r:id="rId20" o:title="mod3"/>
            <w10:wrap type="tight"/>
          </v:shape>
        </w:pict>
      </w:r>
    </w:p>
    <w:p w14:paraId="159EB31A" w14:textId="1449AF34"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5C52F587" w14:textId="3BAF4680"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32E3434F" w14:textId="64E698C9"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59DEEB9B" w14:textId="77777777" w:rsidR="00517F85" w:rsidRPr="009A26E7" w:rsidRDefault="00517F85" w:rsidP="00630E5D">
      <w:pPr>
        <w:spacing w:after="0" w:line="480" w:lineRule="auto"/>
        <w:jc w:val="both"/>
        <w:rPr>
          <w:rFonts w:ascii="Arial" w:eastAsia="Arial,Times New Roman" w:hAnsi="Arial" w:cs="Arial"/>
          <w:bCs/>
          <w:color w:val="000000" w:themeColor="text1"/>
          <w:sz w:val="24"/>
          <w:szCs w:val="24"/>
        </w:rPr>
      </w:pPr>
    </w:p>
    <w:p w14:paraId="32429932" w14:textId="77777777" w:rsidR="00517F85" w:rsidRPr="009A26E7" w:rsidRDefault="00517F85" w:rsidP="00630E5D">
      <w:pPr>
        <w:spacing w:after="0" w:line="480" w:lineRule="auto"/>
        <w:jc w:val="both"/>
        <w:rPr>
          <w:rFonts w:ascii="Arial" w:eastAsia="Arial,Times New Roman" w:hAnsi="Arial" w:cs="Arial"/>
          <w:bCs/>
          <w:color w:val="000000" w:themeColor="text1"/>
          <w:sz w:val="24"/>
          <w:szCs w:val="24"/>
        </w:rPr>
      </w:pPr>
    </w:p>
    <w:p w14:paraId="4732D40D" w14:textId="77777777" w:rsidR="00517F85" w:rsidRPr="009A26E7" w:rsidRDefault="00517F85" w:rsidP="00630E5D">
      <w:pPr>
        <w:spacing w:after="0" w:line="480" w:lineRule="auto"/>
        <w:jc w:val="both"/>
        <w:rPr>
          <w:rFonts w:ascii="Arial" w:eastAsia="Arial,Times New Roman" w:hAnsi="Arial" w:cs="Arial"/>
          <w:bCs/>
          <w:color w:val="000000" w:themeColor="text1"/>
          <w:sz w:val="24"/>
          <w:szCs w:val="24"/>
        </w:rPr>
      </w:pPr>
    </w:p>
    <w:p w14:paraId="59EB8F2C" w14:textId="77777777" w:rsidR="00517F85" w:rsidRPr="009A26E7" w:rsidRDefault="00517F85" w:rsidP="00630E5D">
      <w:pPr>
        <w:spacing w:after="0" w:line="480" w:lineRule="auto"/>
        <w:jc w:val="both"/>
        <w:rPr>
          <w:rFonts w:ascii="Arial" w:eastAsia="Arial,Times New Roman" w:hAnsi="Arial" w:cs="Arial"/>
          <w:bCs/>
          <w:color w:val="000000" w:themeColor="text1"/>
          <w:sz w:val="24"/>
          <w:szCs w:val="24"/>
        </w:rPr>
      </w:pPr>
    </w:p>
    <w:p w14:paraId="2BFB40C2" w14:textId="77777777" w:rsidR="00517F85" w:rsidRPr="009A26E7" w:rsidRDefault="00517F85" w:rsidP="00630E5D">
      <w:pPr>
        <w:spacing w:after="0" w:line="480" w:lineRule="auto"/>
        <w:jc w:val="both"/>
        <w:rPr>
          <w:rFonts w:ascii="Arial" w:eastAsia="Arial,Times New Roman" w:hAnsi="Arial" w:cs="Arial"/>
          <w:bCs/>
          <w:color w:val="000000" w:themeColor="text1"/>
          <w:sz w:val="24"/>
          <w:szCs w:val="24"/>
        </w:rPr>
      </w:pPr>
    </w:p>
    <w:p w14:paraId="7D8034D4" w14:textId="2CDB6ED4"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7937736F" w14:textId="1E41320D"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4629E088" w14:textId="1B056DC0" w:rsidR="0029212D" w:rsidRDefault="0029212D" w:rsidP="00630E5D">
      <w:pPr>
        <w:spacing w:after="0" w:line="480" w:lineRule="auto"/>
        <w:jc w:val="both"/>
        <w:rPr>
          <w:rFonts w:ascii="Arial" w:eastAsia="Arial,Times New Roman" w:hAnsi="Arial" w:cs="Arial"/>
          <w:bCs/>
          <w:color w:val="000000" w:themeColor="text1"/>
          <w:sz w:val="24"/>
          <w:szCs w:val="24"/>
        </w:rPr>
      </w:pPr>
    </w:p>
    <w:p w14:paraId="3A5012C0" w14:textId="2AC084BB" w:rsidR="00F74026" w:rsidRDefault="00F74026" w:rsidP="00630E5D">
      <w:pPr>
        <w:spacing w:after="0" w:line="480" w:lineRule="auto"/>
        <w:jc w:val="both"/>
        <w:rPr>
          <w:rFonts w:ascii="Arial" w:eastAsia="Arial,Times New Roman" w:hAnsi="Arial" w:cs="Arial"/>
          <w:bCs/>
          <w:color w:val="000000" w:themeColor="text1"/>
          <w:sz w:val="24"/>
          <w:szCs w:val="24"/>
        </w:rPr>
      </w:pPr>
    </w:p>
    <w:p w14:paraId="294F7F4D" w14:textId="57CA8404" w:rsidR="00F74026" w:rsidRPr="009A26E7" w:rsidRDefault="00F74026" w:rsidP="00630E5D">
      <w:pPr>
        <w:spacing w:after="0" w:line="480" w:lineRule="auto"/>
        <w:jc w:val="both"/>
        <w:rPr>
          <w:rFonts w:ascii="Arial" w:eastAsia="Arial,Times New Roman" w:hAnsi="Arial" w:cs="Arial"/>
          <w:bCs/>
          <w:color w:val="000000" w:themeColor="text1"/>
          <w:sz w:val="24"/>
          <w:szCs w:val="24"/>
        </w:rPr>
      </w:pPr>
    </w:p>
    <w:p w14:paraId="10E643E2" w14:textId="14498238" w:rsidR="00630E5D" w:rsidRPr="009A26E7" w:rsidRDefault="7574746E" w:rsidP="00877A93">
      <w:pPr>
        <w:pStyle w:val="ListParagraph"/>
        <w:numPr>
          <w:ilvl w:val="1"/>
          <w:numId w:val="5"/>
        </w:numPr>
        <w:spacing w:after="0" w:line="480" w:lineRule="auto"/>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lastRenderedPageBreak/>
        <w:t>Assignments and Duty Schedules Management System</w:t>
      </w:r>
    </w:p>
    <w:p w14:paraId="25F39B01" w14:textId="77777777" w:rsidR="0035186F" w:rsidRPr="009A26E7" w:rsidRDefault="0035186F" w:rsidP="0035186F">
      <w:pPr>
        <w:spacing w:after="0" w:line="480" w:lineRule="auto"/>
        <w:jc w:val="both"/>
        <w:rPr>
          <w:rFonts w:ascii="Arial" w:eastAsia="Arial,Arial,Arial,Times New Rom" w:hAnsi="Arial" w:cs="Arial"/>
          <w:color w:val="000000" w:themeColor="text1"/>
          <w:sz w:val="24"/>
          <w:szCs w:val="24"/>
        </w:rPr>
      </w:pPr>
    </w:p>
    <w:p w14:paraId="05FD1E3D" w14:textId="10EAAAE4" w:rsidR="00630E5D" w:rsidRPr="009A26E7" w:rsidRDefault="00E65182" w:rsidP="00630E5D">
      <w:pPr>
        <w:spacing w:after="0" w:line="480" w:lineRule="auto"/>
        <w:jc w:val="both"/>
        <w:rPr>
          <w:rFonts w:ascii="Arial" w:eastAsia="Arial,Times New Roman" w:hAnsi="Arial" w:cs="Arial"/>
          <w:bCs/>
          <w:color w:val="000000" w:themeColor="text1"/>
          <w:sz w:val="24"/>
          <w:szCs w:val="24"/>
        </w:rPr>
      </w:pPr>
      <w:r>
        <w:rPr>
          <w:rFonts w:ascii="Arial" w:eastAsia="Arial,Times New Roman" w:hAnsi="Arial" w:cs="Arial"/>
          <w:bCs/>
          <w:noProof/>
          <w:color w:val="000000" w:themeColor="text1"/>
          <w:sz w:val="24"/>
          <w:szCs w:val="24"/>
          <w:lang w:val="en-US"/>
        </w:rPr>
        <w:pict w14:anchorId="15AA9930">
          <v:shape id="_x0000_s1157" type="#_x0000_t75" style="position:absolute;left:0;text-align:left;margin-left:0;margin-top:0;width:431.8pt;height:388.45pt;z-index:-251658214;mso-position-horizontal-relative:text;mso-position-vertical-relative:text" wrapcoords="-38 0 -38 21558 21600 21558 21600 0 -38 0">
            <v:imagedata r:id="rId21" o:title="SQMOd3"/>
            <w10:wrap type="tight"/>
          </v:shape>
        </w:pict>
      </w:r>
    </w:p>
    <w:p w14:paraId="303A5FBF" w14:textId="19654213"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5CA4A10D" w14:textId="77777777"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0F8D4096" w14:textId="3362BCF5"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6DF7D7F8" w14:textId="28BE9815"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32DD2629" w14:textId="4D3735C1"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191923BA" w14:textId="471F4990"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4518CDCD" w14:textId="69CEAF5C" w:rsidR="00630E5D" w:rsidRPr="009A26E7" w:rsidRDefault="7574746E" w:rsidP="00877A93">
      <w:pPr>
        <w:pStyle w:val="ListParagraph"/>
        <w:numPr>
          <w:ilvl w:val="1"/>
          <w:numId w:val="5"/>
        </w:numPr>
        <w:spacing w:after="0" w:line="480" w:lineRule="auto"/>
        <w:jc w:val="both"/>
        <w:rPr>
          <w:rFonts w:ascii="Arial" w:eastAsia="Arial,Arial,Arial,Times New Rom" w:hAnsi="Arial" w:cs="Arial"/>
          <w:color w:val="000000" w:themeColor="text1"/>
          <w:sz w:val="24"/>
          <w:szCs w:val="24"/>
        </w:rPr>
      </w:pPr>
      <w:r w:rsidRPr="009A26E7">
        <w:rPr>
          <w:rFonts w:ascii="Arial" w:eastAsia="Arial,Arial,Arial,Times New Rom" w:hAnsi="Arial" w:cs="Arial"/>
          <w:color w:val="000000" w:themeColor="text1"/>
          <w:sz w:val="24"/>
          <w:szCs w:val="24"/>
        </w:rPr>
        <w:lastRenderedPageBreak/>
        <w:t>Payroll Management System</w:t>
      </w:r>
    </w:p>
    <w:p w14:paraId="392A4E77" w14:textId="77777777" w:rsidR="00547EFB" w:rsidRPr="009A26E7" w:rsidRDefault="00547EFB" w:rsidP="00547EFB">
      <w:pPr>
        <w:spacing w:after="0" w:line="480" w:lineRule="auto"/>
        <w:jc w:val="both"/>
        <w:rPr>
          <w:rFonts w:ascii="Arial" w:eastAsia="Arial,Times New Roman" w:hAnsi="Arial" w:cs="Arial"/>
          <w:bCs/>
          <w:color w:val="000000" w:themeColor="text1"/>
          <w:sz w:val="24"/>
          <w:szCs w:val="24"/>
        </w:rPr>
      </w:pPr>
    </w:p>
    <w:p w14:paraId="7B13DCE7" w14:textId="5960288B" w:rsidR="00630E5D" w:rsidRPr="009A26E7" w:rsidRDefault="00E65182" w:rsidP="00547EFB">
      <w:pPr>
        <w:rPr>
          <w:rFonts w:ascii="Arial" w:eastAsia="Arial,Times New Roman" w:hAnsi="Arial" w:cs="Arial"/>
          <w:bCs/>
          <w:color w:val="000000" w:themeColor="text1"/>
          <w:sz w:val="24"/>
          <w:szCs w:val="24"/>
        </w:rPr>
      </w:pPr>
      <w:r>
        <w:rPr>
          <w:rFonts w:ascii="Arial" w:eastAsia="Arial,Times New Roman" w:hAnsi="Arial" w:cs="Arial"/>
          <w:bCs/>
          <w:noProof/>
          <w:color w:val="000000" w:themeColor="text1"/>
          <w:sz w:val="24"/>
          <w:szCs w:val="24"/>
          <w:lang w:val="en-US"/>
        </w:rPr>
        <w:pict w14:anchorId="59003450">
          <v:shape id="_x0000_s1156" type="#_x0000_t75" style="position:absolute;margin-left:0;margin-top:0;width:431.5pt;height:419.15pt;z-index:-251658215;mso-position-horizontal-relative:text;mso-position-vertical-relative:text" wrapcoords="-38 0 -38 21561 21600 21561 21600 0 -38 0">
            <v:imagedata r:id="rId22" o:title="SQLMOD4"/>
            <w10:wrap type="tight"/>
          </v:shape>
        </w:pict>
      </w:r>
    </w:p>
    <w:p w14:paraId="40F8472E" w14:textId="2CD69F2B" w:rsidR="00630E5D" w:rsidRPr="009A26E7" w:rsidRDefault="00630E5D" w:rsidP="00630E5D">
      <w:pPr>
        <w:spacing w:after="0" w:line="480" w:lineRule="auto"/>
        <w:jc w:val="both"/>
        <w:rPr>
          <w:rFonts w:ascii="Arial" w:eastAsia="Arial,Times New Roman" w:hAnsi="Arial" w:cs="Arial"/>
          <w:bCs/>
          <w:color w:val="000000" w:themeColor="text1"/>
          <w:sz w:val="24"/>
          <w:szCs w:val="24"/>
        </w:rPr>
      </w:pPr>
    </w:p>
    <w:p w14:paraId="40A4F057" w14:textId="354E7D47" w:rsidR="00547EFB" w:rsidRPr="009A26E7" w:rsidRDefault="00547EFB" w:rsidP="00630E5D">
      <w:pPr>
        <w:spacing w:after="0" w:line="480" w:lineRule="auto"/>
        <w:jc w:val="both"/>
        <w:rPr>
          <w:rFonts w:ascii="Arial" w:eastAsia="Arial,Times New Roman" w:hAnsi="Arial" w:cs="Arial"/>
          <w:bCs/>
          <w:color w:val="000000" w:themeColor="text1"/>
          <w:sz w:val="24"/>
          <w:szCs w:val="24"/>
        </w:rPr>
      </w:pPr>
    </w:p>
    <w:p w14:paraId="1F28CCB6" w14:textId="27C716BD" w:rsidR="00547EFB" w:rsidRPr="009A26E7" w:rsidRDefault="00547EFB" w:rsidP="00630E5D">
      <w:pPr>
        <w:spacing w:after="0" w:line="480" w:lineRule="auto"/>
        <w:jc w:val="both"/>
        <w:rPr>
          <w:rFonts w:ascii="Arial" w:eastAsia="Arial,Times New Roman" w:hAnsi="Arial" w:cs="Arial"/>
          <w:bCs/>
          <w:color w:val="000000" w:themeColor="text1"/>
          <w:sz w:val="24"/>
          <w:szCs w:val="24"/>
        </w:rPr>
      </w:pPr>
    </w:p>
    <w:p w14:paraId="1BC01F7D" w14:textId="655C0189" w:rsidR="00547EFB" w:rsidRPr="009A26E7" w:rsidRDefault="00547EFB" w:rsidP="00630E5D">
      <w:pPr>
        <w:spacing w:after="0" w:line="480" w:lineRule="auto"/>
        <w:jc w:val="both"/>
        <w:rPr>
          <w:rFonts w:ascii="Arial" w:eastAsia="Arial,Times New Roman" w:hAnsi="Arial" w:cs="Arial"/>
          <w:bCs/>
          <w:color w:val="000000" w:themeColor="text1"/>
          <w:sz w:val="24"/>
          <w:szCs w:val="24"/>
        </w:rPr>
      </w:pPr>
    </w:p>
    <w:p w14:paraId="42BFE64A" w14:textId="1870AAF3" w:rsidR="00547EFB" w:rsidRPr="009A26E7" w:rsidRDefault="00547EFB" w:rsidP="00630E5D">
      <w:pPr>
        <w:spacing w:after="0" w:line="480" w:lineRule="auto"/>
        <w:jc w:val="both"/>
        <w:rPr>
          <w:rFonts w:ascii="Arial" w:eastAsia="Arial,Times New Roman" w:hAnsi="Arial" w:cs="Arial"/>
          <w:bCs/>
          <w:color w:val="000000" w:themeColor="text1"/>
          <w:sz w:val="24"/>
          <w:szCs w:val="24"/>
        </w:rPr>
      </w:pPr>
    </w:p>
    <w:p w14:paraId="2C5EFA11" w14:textId="3685F337" w:rsidR="00326B2C" w:rsidRDefault="7574746E" w:rsidP="00326B2C">
      <w:pPr>
        <w:pStyle w:val="ListParagraph"/>
        <w:numPr>
          <w:ilvl w:val="0"/>
          <w:numId w:val="5"/>
        </w:numPr>
        <w:spacing w:after="0" w:line="480" w:lineRule="auto"/>
        <w:jc w:val="both"/>
        <w:rPr>
          <w:rFonts w:ascii="Arial" w:eastAsia="Arial,Arial,Arial,Times New Rom" w:hAnsi="Arial" w:cs="Arial"/>
          <w:b/>
          <w:bCs/>
          <w:color w:val="000000" w:themeColor="text1"/>
          <w:sz w:val="24"/>
          <w:szCs w:val="24"/>
        </w:rPr>
      </w:pPr>
      <w:r w:rsidRPr="009A26E7">
        <w:rPr>
          <w:rFonts w:ascii="Arial" w:eastAsia="Arial,Arial,Arial,Times New Rom" w:hAnsi="Arial" w:cs="Arial"/>
          <w:b/>
          <w:bCs/>
          <w:color w:val="000000" w:themeColor="text1"/>
          <w:sz w:val="24"/>
          <w:szCs w:val="24"/>
        </w:rPr>
        <w:lastRenderedPageBreak/>
        <w:t>Domain Class Diagram</w:t>
      </w:r>
    </w:p>
    <w:p w14:paraId="383B65EE" w14:textId="31077061" w:rsidR="006D6620" w:rsidRDefault="006D6620" w:rsidP="006D6620">
      <w:pPr>
        <w:pStyle w:val="ListParagraph"/>
        <w:numPr>
          <w:ilvl w:val="1"/>
          <w:numId w:val="5"/>
        </w:numPr>
        <w:spacing w:after="0" w:line="480" w:lineRule="auto"/>
        <w:jc w:val="both"/>
        <w:rPr>
          <w:rFonts w:ascii="Arial" w:eastAsia="Arial,Arial,Arial,Times New Rom" w:hAnsi="Arial" w:cs="Arial"/>
          <w:b/>
          <w:bCs/>
          <w:color w:val="000000" w:themeColor="text1"/>
          <w:sz w:val="24"/>
          <w:szCs w:val="24"/>
        </w:rPr>
      </w:pPr>
      <w:r>
        <w:rPr>
          <w:rFonts w:ascii="Arial" w:eastAsia="Arial,Arial,Arial,Times New Rom" w:hAnsi="Arial" w:cs="Arial"/>
          <w:b/>
          <w:bCs/>
          <w:color w:val="000000" w:themeColor="text1"/>
          <w:sz w:val="24"/>
          <w:szCs w:val="24"/>
        </w:rPr>
        <w:t>MSA Database</w:t>
      </w:r>
    </w:p>
    <w:p w14:paraId="056EFF00" w14:textId="61D81960"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3A525E74" w14:textId="663EB4A6"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0EA52710" w14:textId="367D0D41"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76724F8D" w14:textId="3742E651"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5A2C8B97" w14:textId="1C8A8ECA" w:rsidR="00C40308" w:rsidRDefault="00DD1E09" w:rsidP="00C40308">
      <w:pPr>
        <w:spacing w:after="0" w:line="480" w:lineRule="auto"/>
        <w:jc w:val="both"/>
        <w:rPr>
          <w:rFonts w:ascii="Arial" w:eastAsia="Arial,Arial,Arial,Times New Rom" w:hAnsi="Arial" w:cs="Arial"/>
          <w:b/>
          <w:bCs/>
          <w:color w:val="000000" w:themeColor="text1"/>
          <w:sz w:val="24"/>
          <w:szCs w:val="24"/>
        </w:rPr>
      </w:pPr>
      <w:r>
        <w:rPr>
          <w:rFonts w:ascii="Arial" w:eastAsia="Arial,Arial,Arial,Times New Rom" w:hAnsi="Arial" w:cs="Arial"/>
          <w:b/>
          <w:bCs/>
          <w:noProof/>
          <w:color w:val="000000" w:themeColor="text1"/>
          <w:sz w:val="24"/>
          <w:szCs w:val="24"/>
        </w:rPr>
        <w:drawing>
          <wp:anchor distT="0" distB="0" distL="114300" distR="114300" simplePos="0" relativeHeight="251696161" behindDoc="1" locked="0" layoutInCell="1" allowOverlap="1" wp14:anchorId="78E8AE54" wp14:editId="5CA0764C">
            <wp:simplePos x="0" y="0"/>
            <wp:positionH relativeFrom="column">
              <wp:posOffset>-855345</wp:posOffset>
            </wp:positionH>
            <wp:positionV relativeFrom="paragraph">
              <wp:posOffset>346710</wp:posOffset>
            </wp:positionV>
            <wp:extent cx="7541895" cy="3773805"/>
            <wp:effectExtent l="0" t="1905" r="0" b="0"/>
            <wp:wrapTight wrapText="bothSides">
              <wp:wrapPolygon edited="0">
                <wp:start x="-5" y="21589"/>
                <wp:lineTo x="21545" y="21589"/>
                <wp:lineTo x="21545" y="109"/>
                <wp:lineTo x="-5" y="109"/>
                <wp:lineTo x="-5" y="21589"/>
              </wp:wrapPolygon>
            </wp:wrapTight>
            <wp:docPr id="34" name="Picture 34" descr="C:\Users\AJ Pasigado\AppData\Local\Microsoft\Windows\INetCache\Content.Word\E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AJ Pasigado\AppData\Local\Microsoft\Windows\INetCache\Content.Word\ERD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7541895" cy="3773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A889FB" w14:textId="3872B751"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7213D1D9" w14:textId="54B91AB8"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20B57DB1" w14:textId="42E0714F"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3767B00D" w14:textId="6CF3615C"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4FEAF1DE" w14:textId="16563ACF"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051AC715" w14:textId="5C5CAF6B"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6AC2776E" w14:textId="78CEE1D8"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33BB1DC5" w14:textId="4CF8A818"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7A558352" w14:textId="0B889F37"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1350ACE4" w14:textId="2B18819F"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66316B0E" w14:textId="4CDA2772"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68282411" w14:textId="66302DFD"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616133E6" w14:textId="50F8872B"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69666EBC" w14:textId="001F6F51"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50FE1825" w14:textId="10A7D286" w:rsid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1144147B" w14:textId="77777777" w:rsidR="00C40308" w:rsidRPr="00C40308" w:rsidRDefault="00C40308" w:rsidP="00C40308">
      <w:pPr>
        <w:spacing w:after="0" w:line="480" w:lineRule="auto"/>
        <w:jc w:val="both"/>
        <w:rPr>
          <w:rFonts w:ascii="Arial" w:eastAsia="Arial,Arial,Arial,Times New Rom" w:hAnsi="Arial" w:cs="Arial"/>
          <w:b/>
          <w:bCs/>
          <w:color w:val="000000" w:themeColor="text1"/>
          <w:sz w:val="24"/>
          <w:szCs w:val="24"/>
        </w:rPr>
      </w:pPr>
    </w:p>
    <w:p w14:paraId="206D95BE" w14:textId="637F0CB0" w:rsidR="006D6620" w:rsidRDefault="006D6620" w:rsidP="006D6620">
      <w:pPr>
        <w:pStyle w:val="ListParagraph"/>
        <w:numPr>
          <w:ilvl w:val="1"/>
          <w:numId w:val="5"/>
        </w:numPr>
        <w:spacing w:after="0" w:line="480" w:lineRule="auto"/>
        <w:jc w:val="both"/>
        <w:rPr>
          <w:rFonts w:ascii="Arial" w:eastAsia="Arial,Arial,Arial,Times New Rom" w:hAnsi="Arial" w:cs="Arial"/>
          <w:b/>
          <w:bCs/>
          <w:color w:val="000000" w:themeColor="text1"/>
          <w:sz w:val="24"/>
          <w:szCs w:val="24"/>
        </w:rPr>
      </w:pPr>
      <w:r>
        <w:rPr>
          <w:rFonts w:ascii="Arial" w:eastAsia="Arial,Arial,Arial,Times New Rom" w:hAnsi="Arial" w:cs="Arial"/>
          <w:b/>
          <w:bCs/>
          <w:color w:val="000000" w:themeColor="text1"/>
          <w:sz w:val="24"/>
          <w:szCs w:val="24"/>
        </w:rPr>
        <w:lastRenderedPageBreak/>
        <w:t>Archive Database</w:t>
      </w:r>
    </w:p>
    <w:p w14:paraId="4415932B" w14:textId="7F9B1A8C" w:rsidR="006D6620" w:rsidRPr="006D6620" w:rsidRDefault="006D6620" w:rsidP="006D6620">
      <w:pPr>
        <w:spacing w:after="0" w:line="480" w:lineRule="auto"/>
        <w:jc w:val="both"/>
        <w:rPr>
          <w:rFonts w:ascii="Arial" w:eastAsia="Arial,Arial,Arial,Times New Rom" w:hAnsi="Arial" w:cs="Arial"/>
          <w:b/>
          <w:bCs/>
          <w:color w:val="000000" w:themeColor="text1"/>
          <w:sz w:val="24"/>
          <w:szCs w:val="24"/>
        </w:rPr>
      </w:pPr>
    </w:p>
    <w:p w14:paraId="260B85DC" w14:textId="2E84C711" w:rsidR="006D6620" w:rsidRPr="006D6620" w:rsidRDefault="006D6620" w:rsidP="006D6620">
      <w:pPr>
        <w:spacing w:after="0" w:line="480" w:lineRule="auto"/>
        <w:jc w:val="both"/>
        <w:rPr>
          <w:rFonts w:ascii="Arial" w:eastAsia="Arial,Arial,Arial,Times New Rom" w:hAnsi="Arial" w:cs="Arial"/>
          <w:b/>
          <w:bCs/>
          <w:color w:val="000000" w:themeColor="text1"/>
          <w:sz w:val="24"/>
          <w:szCs w:val="24"/>
        </w:rPr>
      </w:pPr>
    </w:p>
    <w:p w14:paraId="66759849" w14:textId="7BE4AB5F" w:rsidR="0029212D" w:rsidRPr="009A26E7" w:rsidRDefault="00DD1E09" w:rsidP="0029212D">
      <w:pPr>
        <w:spacing w:after="0" w:line="480" w:lineRule="auto"/>
        <w:jc w:val="both"/>
        <w:rPr>
          <w:rFonts w:ascii="Arial" w:hAnsi="Arial" w:cs="Arial"/>
        </w:rPr>
      </w:pPr>
      <w:r>
        <w:rPr>
          <w:rFonts w:ascii="Arial" w:hAnsi="Arial" w:cs="Arial"/>
          <w:noProof/>
        </w:rPr>
        <w:drawing>
          <wp:anchor distT="0" distB="0" distL="114300" distR="114300" simplePos="0" relativeHeight="251697185" behindDoc="1" locked="0" layoutInCell="1" allowOverlap="1" wp14:anchorId="47F058D0" wp14:editId="6634DE8D">
            <wp:simplePos x="0" y="0"/>
            <wp:positionH relativeFrom="column">
              <wp:posOffset>8255</wp:posOffset>
            </wp:positionH>
            <wp:positionV relativeFrom="paragraph">
              <wp:posOffset>309245</wp:posOffset>
            </wp:positionV>
            <wp:extent cx="5708650" cy="3906520"/>
            <wp:effectExtent l="5715" t="0" r="0" b="0"/>
            <wp:wrapTight wrapText="bothSides">
              <wp:wrapPolygon edited="0">
                <wp:start x="22" y="21632"/>
                <wp:lineTo x="21501" y="21632"/>
                <wp:lineTo x="21501" y="144"/>
                <wp:lineTo x="22" y="144"/>
                <wp:lineTo x="22" y="21632"/>
              </wp:wrapPolygon>
            </wp:wrapTight>
            <wp:docPr id="47" name="Picture 47" descr="C:\Users\AJ Pasigado\AppData\Local\Microsoft\Windows\INetCache\Content.Word\ERD2 - 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AJ Pasigado\AppData\Local\Microsoft\Windows\INetCache\Content.Word\ERD2 - Archiv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5708650" cy="3906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C6A7F3" w14:textId="731635CE" w:rsidR="0029212D" w:rsidRPr="009A26E7" w:rsidRDefault="0029212D" w:rsidP="0029212D">
      <w:pPr>
        <w:spacing w:after="0" w:line="480" w:lineRule="auto"/>
        <w:jc w:val="both"/>
        <w:rPr>
          <w:rFonts w:ascii="Arial" w:hAnsi="Arial" w:cs="Arial"/>
        </w:rPr>
      </w:pPr>
    </w:p>
    <w:p w14:paraId="2095C66E" w14:textId="5D403391" w:rsidR="0029212D" w:rsidRPr="009A26E7" w:rsidRDefault="0029212D" w:rsidP="0029212D">
      <w:pPr>
        <w:spacing w:after="0" w:line="480" w:lineRule="auto"/>
        <w:jc w:val="both"/>
        <w:rPr>
          <w:rFonts w:ascii="Arial" w:hAnsi="Arial" w:cs="Arial"/>
        </w:rPr>
      </w:pPr>
    </w:p>
    <w:p w14:paraId="757FAFF6" w14:textId="482CDB44" w:rsidR="0029212D" w:rsidRPr="009A26E7" w:rsidRDefault="0029212D" w:rsidP="0029212D">
      <w:pPr>
        <w:spacing w:after="0" w:line="480" w:lineRule="auto"/>
        <w:jc w:val="both"/>
        <w:rPr>
          <w:rFonts w:ascii="Arial" w:hAnsi="Arial" w:cs="Arial"/>
        </w:rPr>
      </w:pPr>
    </w:p>
    <w:p w14:paraId="619D860B" w14:textId="69FE6884" w:rsidR="0029212D" w:rsidRPr="009A26E7" w:rsidRDefault="0029212D" w:rsidP="0029212D">
      <w:pPr>
        <w:spacing w:after="0" w:line="480" w:lineRule="auto"/>
        <w:jc w:val="both"/>
        <w:rPr>
          <w:rFonts w:ascii="Arial" w:hAnsi="Arial" w:cs="Arial"/>
        </w:rPr>
      </w:pPr>
      <w:bookmarkStart w:id="0" w:name="_GoBack"/>
    </w:p>
    <w:bookmarkEnd w:id="0"/>
    <w:p w14:paraId="40CA26C1" w14:textId="46A3CAB7" w:rsidR="0029212D" w:rsidRPr="009A26E7" w:rsidRDefault="0029212D" w:rsidP="0029212D">
      <w:pPr>
        <w:spacing w:after="0" w:line="480" w:lineRule="auto"/>
        <w:jc w:val="both"/>
        <w:rPr>
          <w:rFonts w:ascii="Arial" w:hAnsi="Arial" w:cs="Arial"/>
        </w:rPr>
      </w:pPr>
    </w:p>
    <w:p w14:paraId="239A519C" w14:textId="7ABD5BD4" w:rsidR="0029212D" w:rsidRPr="009A26E7" w:rsidRDefault="0029212D" w:rsidP="0029212D">
      <w:pPr>
        <w:spacing w:after="0" w:line="480" w:lineRule="auto"/>
        <w:jc w:val="both"/>
        <w:rPr>
          <w:rFonts w:ascii="Arial" w:hAnsi="Arial" w:cs="Arial"/>
        </w:rPr>
      </w:pPr>
    </w:p>
    <w:p w14:paraId="61E01E25" w14:textId="6726E288" w:rsidR="0029212D" w:rsidRPr="009A26E7" w:rsidRDefault="0029212D" w:rsidP="0029212D">
      <w:pPr>
        <w:spacing w:after="0" w:line="480" w:lineRule="auto"/>
        <w:jc w:val="both"/>
        <w:rPr>
          <w:rFonts w:ascii="Arial" w:hAnsi="Arial" w:cs="Arial"/>
        </w:rPr>
      </w:pPr>
    </w:p>
    <w:p w14:paraId="3569D54C" w14:textId="27DE5CF5" w:rsidR="0029212D" w:rsidRPr="009A26E7" w:rsidRDefault="0029212D" w:rsidP="0029212D">
      <w:pPr>
        <w:spacing w:after="0" w:line="480" w:lineRule="auto"/>
        <w:jc w:val="both"/>
        <w:rPr>
          <w:rFonts w:ascii="Arial" w:hAnsi="Arial" w:cs="Arial"/>
        </w:rPr>
      </w:pPr>
    </w:p>
    <w:p w14:paraId="44634690" w14:textId="7A877856" w:rsidR="0029212D" w:rsidRPr="009A26E7" w:rsidRDefault="0029212D" w:rsidP="0029212D">
      <w:pPr>
        <w:spacing w:after="0" w:line="480" w:lineRule="auto"/>
        <w:jc w:val="both"/>
        <w:rPr>
          <w:rFonts w:ascii="Arial" w:hAnsi="Arial" w:cs="Arial"/>
        </w:rPr>
      </w:pPr>
    </w:p>
    <w:p w14:paraId="172E7928" w14:textId="4A7A5D8C" w:rsidR="0029212D" w:rsidRPr="009A26E7" w:rsidRDefault="0029212D" w:rsidP="0029212D">
      <w:pPr>
        <w:spacing w:after="0" w:line="480" w:lineRule="auto"/>
        <w:jc w:val="both"/>
        <w:rPr>
          <w:rFonts w:ascii="Arial" w:hAnsi="Arial" w:cs="Arial"/>
        </w:rPr>
      </w:pPr>
    </w:p>
    <w:p w14:paraId="5363A38B" w14:textId="6BD8ACE7" w:rsidR="0029212D" w:rsidRPr="009A26E7" w:rsidRDefault="0029212D" w:rsidP="0029212D">
      <w:pPr>
        <w:spacing w:after="0" w:line="480" w:lineRule="auto"/>
        <w:jc w:val="both"/>
        <w:rPr>
          <w:rFonts w:ascii="Arial" w:hAnsi="Arial" w:cs="Arial"/>
        </w:rPr>
      </w:pPr>
    </w:p>
    <w:p w14:paraId="726E0177" w14:textId="2EDCF153" w:rsidR="0029212D" w:rsidRPr="009A26E7" w:rsidRDefault="0029212D" w:rsidP="0029212D">
      <w:pPr>
        <w:spacing w:after="0" w:line="480" w:lineRule="auto"/>
        <w:jc w:val="both"/>
        <w:rPr>
          <w:rFonts w:ascii="Arial" w:hAnsi="Arial" w:cs="Arial"/>
        </w:rPr>
      </w:pPr>
    </w:p>
    <w:p w14:paraId="6D22C994" w14:textId="350EC30D" w:rsidR="0029212D" w:rsidRPr="009A26E7" w:rsidRDefault="0029212D" w:rsidP="0029212D">
      <w:pPr>
        <w:spacing w:after="0" w:line="480" w:lineRule="auto"/>
        <w:jc w:val="both"/>
        <w:rPr>
          <w:rFonts w:ascii="Arial" w:hAnsi="Arial" w:cs="Arial"/>
        </w:rPr>
      </w:pPr>
    </w:p>
    <w:p w14:paraId="125D8764" w14:textId="6FC8F064" w:rsidR="0029212D" w:rsidRPr="009A26E7" w:rsidRDefault="0029212D" w:rsidP="0029212D">
      <w:pPr>
        <w:spacing w:after="0" w:line="480" w:lineRule="auto"/>
        <w:jc w:val="both"/>
        <w:rPr>
          <w:rFonts w:ascii="Arial" w:hAnsi="Arial" w:cs="Arial"/>
        </w:rPr>
      </w:pPr>
    </w:p>
    <w:p w14:paraId="0ABB208C" w14:textId="77777777" w:rsidR="0029212D" w:rsidRPr="009A26E7" w:rsidRDefault="0029212D" w:rsidP="0029212D">
      <w:pPr>
        <w:spacing w:after="0" w:line="480" w:lineRule="auto"/>
        <w:jc w:val="both"/>
        <w:rPr>
          <w:rFonts w:ascii="Arial" w:hAnsi="Arial" w:cs="Arial"/>
        </w:rPr>
      </w:pPr>
    </w:p>
    <w:p w14:paraId="6701202D" w14:textId="4E121AB9" w:rsidR="0029212D" w:rsidRPr="009A26E7" w:rsidRDefault="0029212D" w:rsidP="0029212D">
      <w:pPr>
        <w:spacing w:after="0" w:line="480" w:lineRule="auto"/>
        <w:jc w:val="both"/>
        <w:rPr>
          <w:rFonts w:ascii="Arial" w:hAnsi="Arial" w:cs="Arial"/>
        </w:rPr>
      </w:pPr>
    </w:p>
    <w:p w14:paraId="5D109285" w14:textId="238B35F6" w:rsidR="0029212D" w:rsidRPr="009A26E7" w:rsidRDefault="0029212D" w:rsidP="0029212D">
      <w:pPr>
        <w:spacing w:after="0" w:line="480" w:lineRule="auto"/>
        <w:jc w:val="both"/>
        <w:rPr>
          <w:rFonts w:ascii="Arial" w:hAnsi="Arial" w:cs="Arial"/>
        </w:rPr>
      </w:pPr>
    </w:p>
    <w:p w14:paraId="76EF6ED9" w14:textId="2C2E501D" w:rsidR="0029212D" w:rsidRPr="009A26E7" w:rsidRDefault="0029212D" w:rsidP="0029212D">
      <w:pPr>
        <w:spacing w:after="0" w:line="480" w:lineRule="auto"/>
        <w:jc w:val="both"/>
        <w:rPr>
          <w:rFonts w:ascii="Arial" w:hAnsi="Arial" w:cs="Arial"/>
        </w:rPr>
      </w:pPr>
    </w:p>
    <w:p w14:paraId="4B6606FA" w14:textId="07885E12" w:rsidR="0029212D" w:rsidRDefault="0029212D" w:rsidP="0029212D">
      <w:pPr>
        <w:spacing w:after="0" w:line="480" w:lineRule="auto"/>
        <w:jc w:val="both"/>
        <w:rPr>
          <w:rFonts w:ascii="Arial" w:hAnsi="Arial" w:cs="Arial"/>
        </w:rPr>
      </w:pPr>
    </w:p>
    <w:p w14:paraId="4BFB8741" w14:textId="364C077A" w:rsidR="00A66884" w:rsidRDefault="00A66884" w:rsidP="0029212D">
      <w:pPr>
        <w:spacing w:after="0" w:line="480" w:lineRule="auto"/>
        <w:jc w:val="both"/>
        <w:rPr>
          <w:rFonts w:ascii="Arial" w:hAnsi="Arial" w:cs="Arial"/>
        </w:rPr>
      </w:pPr>
    </w:p>
    <w:p w14:paraId="3F5024D3" w14:textId="7C9AF591" w:rsidR="004340DA" w:rsidRPr="009A26E7" w:rsidRDefault="004340DA" w:rsidP="00547EFB">
      <w:pPr>
        <w:spacing w:after="0" w:line="480" w:lineRule="auto"/>
        <w:jc w:val="both"/>
        <w:rPr>
          <w:rFonts w:ascii="Arial" w:hAnsi="Arial" w:cs="Arial"/>
        </w:rPr>
      </w:pPr>
    </w:p>
    <w:p w14:paraId="2CDFA671" w14:textId="5AA727E2" w:rsidR="00C72E7B" w:rsidRPr="009A26E7" w:rsidRDefault="00AD11E5" w:rsidP="00877A93">
      <w:pPr>
        <w:pStyle w:val="ListParagraph"/>
        <w:numPr>
          <w:ilvl w:val="0"/>
          <w:numId w:val="5"/>
        </w:numPr>
        <w:spacing w:after="0" w:line="480" w:lineRule="auto"/>
        <w:jc w:val="both"/>
        <w:rPr>
          <w:rFonts w:ascii="Arial" w:eastAsia="Arial,Arial,Arial,Times New Rom" w:hAnsi="Arial" w:cs="Arial"/>
          <w:b/>
          <w:bCs/>
          <w:color w:val="000000" w:themeColor="text1"/>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60321" behindDoc="1" locked="0" layoutInCell="1" allowOverlap="1" wp14:anchorId="3AF998CA" wp14:editId="4C8798FB">
            <wp:simplePos x="0" y="0"/>
            <wp:positionH relativeFrom="column">
              <wp:posOffset>0</wp:posOffset>
            </wp:positionH>
            <wp:positionV relativeFrom="paragraph">
              <wp:posOffset>4210050</wp:posOffset>
            </wp:positionV>
            <wp:extent cx="5484495" cy="3859530"/>
            <wp:effectExtent l="0" t="0" r="1905" b="7620"/>
            <wp:wrapTight wrapText="bothSides">
              <wp:wrapPolygon edited="0">
                <wp:start x="0" y="0"/>
                <wp:lineTo x="0" y="21536"/>
                <wp:lineTo x="21532" y="21536"/>
                <wp:lineTo x="21532" y="0"/>
                <wp:lineTo x="0" y="0"/>
              </wp:wrapPolygon>
            </wp:wrapTight>
            <wp:docPr id="6" name="Picture 6" descr="C:\Users\AJ Pasigado\AppData\Local\Microsoft\Windows\INetCache\Content.Word\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Users\AJ Pasigado\AppData\Local\Microsoft\Windows\INetCache\Content.Word\Dashboar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4495" cy="3859530"/>
                    </a:xfrm>
                    <a:prstGeom prst="rect">
                      <a:avLst/>
                    </a:prstGeom>
                    <a:noFill/>
                    <a:ln>
                      <a:noFill/>
                    </a:ln>
                  </pic:spPr>
                </pic:pic>
              </a:graphicData>
            </a:graphic>
            <wp14:sizeRelH relativeFrom="page">
              <wp14:pctWidth>0</wp14:pctWidth>
            </wp14:sizeRelH>
            <wp14:sizeRelV relativeFrom="page">
              <wp14:pctHeight>0</wp14:pctHeight>
            </wp14:sizeRelV>
          </wp:anchor>
        </w:drawing>
      </w:r>
      <w:r w:rsidR="001317E4">
        <w:rPr>
          <w:rFonts w:ascii="Arial" w:eastAsia="Arial,Arial,Arial,Times New Rom" w:hAnsi="Arial" w:cs="Arial"/>
          <w:b/>
          <w:bCs/>
          <w:color w:val="000000" w:themeColor="text1"/>
          <w:sz w:val="24"/>
          <w:szCs w:val="24"/>
        </w:rPr>
        <w:t>Screenshots</w:t>
      </w:r>
    </w:p>
    <w:p w14:paraId="1B011997" w14:textId="53D76385" w:rsidR="00C72E7B"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drawing>
          <wp:anchor distT="0" distB="0" distL="114300" distR="114300" simplePos="0" relativeHeight="251659297" behindDoc="1" locked="0" layoutInCell="1" allowOverlap="1" wp14:anchorId="11569DA9" wp14:editId="2C344024">
            <wp:simplePos x="0" y="0"/>
            <wp:positionH relativeFrom="column">
              <wp:posOffset>0</wp:posOffset>
            </wp:positionH>
            <wp:positionV relativeFrom="paragraph">
              <wp:posOffset>0</wp:posOffset>
            </wp:positionV>
            <wp:extent cx="5483860" cy="3697605"/>
            <wp:effectExtent l="0" t="0" r="2540" b="0"/>
            <wp:wrapTight wrapText="bothSides">
              <wp:wrapPolygon edited="0">
                <wp:start x="0" y="0"/>
                <wp:lineTo x="0" y="21478"/>
                <wp:lineTo x="21535" y="21478"/>
                <wp:lineTo x="21535" y="0"/>
                <wp:lineTo x="0" y="0"/>
              </wp:wrapPolygon>
            </wp:wrapTight>
            <wp:docPr id="3" name="Picture 3" descr="C:\Users\AJ Pasigado\AppData\Local\Microsoft\Windows\INetCache\Content.Word\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AJ Pasigado\AppData\Local\Microsoft\Windows\INetCache\Content.Word\Logi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3860" cy="3697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592A1" w14:textId="50E9D318" w:rsidR="000C4EA3" w:rsidRPr="00AD11E5" w:rsidRDefault="00AD11E5" w:rsidP="00C72E7B">
      <w:pPr>
        <w:pStyle w:val="ListParagraph"/>
        <w:numPr>
          <w:ilvl w:val="0"/>
          <w:numId w:val="60"/>
        </w:numPr>
        <w:spacing w:after="0" w:line="480" w:lineRule="auto"/>
        <w:jc w:val="both"/>
        <w:rPr>
          <w:rFonts w:ascii="Arial" w:eastAsia="Arial" w:hAnsi="Arial" w:cs="Arial"/>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61345" behindDoc="1" locked="0" layoutInCell="1" allowOverlap="1" wp14:anchorId="4BE7C3FF" wp14:editId="24A8AF5A">
            <wp:simplePos x="0" y="0"/>
            <wp:positionH relativeFrom="column">
              <wp:posOffset>-635</wp:posOffset>
            </wp:positionH>
            <wp:positionV relativeFrom="paragraph">
              <wp:posOffset>4252640</wp:posOffset>
            </wp:positionV>
            <wp:extent cx="5480050" cy="3884930"/>
            <wp:effectExtent l="0" t="0" r="6350" b="1270"/>
            <wp:wrapTight wrapText="bothSides">
              <wp:wrapPolygon edited="0">
                <wp:start x="0" y="0"/>
                <wp:lineTo x="0" y="21501"/>
                <wp:lineTo x="21550" y="21501"/>
                <wp:lineTo x="21550" y="0"/>
                <wp:lineTo x="0" y="0"/>
              </wp:wrapPolygon>
            </wp:wrapTight>
            <wp:docPr id="9" name="Picture 9" descr="C:\Users\AJ Pasigado\AppData\Local\Microsoft\Windows\INetCache\Content.Word\G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J Pasigado\AppData\Local\Microsoft\Windows\INetCache\Content.Word\GMain.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0050" cy="38849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69537" behindDoc="1" locked="0" layoutInCell="1" allowOverlap="1" wp14:anchorId="5C732EAA" wp14:editId="4303AC69">
            <wp:simplePos x="0" y="0"/>
            <wp:positionH relativeFrom="column">
              <wp:posOffset>0</wp:posOffset>
            </wp:positionH>
            <wp:positionV relativeFrom="paragraph">
              <wp:posOffset>443</wp:posOffset>
            </wp:positionV>
            <wp:extent cx="5479415" cy="3875405"/>
            <wp:effectExtent l="0" t="0" r="6985" b="0"/>
            <wp:wrapTight wrapText="bothSides">
              <wp:wrapPolygon edited="0">
                <wp:start x="0" y="0"/>
                <wp:lineTo x="0" y="21448"/>
                <wp:lineTo x="21552" y="21448"/>
                <wp:lineTo x="21552" y="0"/>
                <wp:lineTo x="0" y="0"/>
              </wp:wrapPolygon>
            </wp:wrapTight>
            <wp:docPr id="21" name="Picture 21" descr="C:\Users\AJ Pasigado\AppData\Local\Microsoft\Windows\INetCache\Content.Word\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C:\Users\AJ Pasigado\AppData\Local\Microsoft\Windows\INetCache\Content.Word\Setting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9415" cy="3875405"/>
                    </a:xfrm>
                    <a:prstGeom prst="rect">
                      <a:avLst/>
                    </a:prstGeom>
                    <a:noFill/>
                    <a:ln>
                      <a:noFill/>
                    </a:ln>
                  </pic:spPr>
                </pic:pic>
              </a:graphicData>
            </a:graphic>
            <wp14:sizeRelH relativeFrom="page">
              <wp14:pctWidth>0</wp14:pctWidth>
            </wp14:sizeRelH>
            <wp14:sizeRelV relativeFrom="page">
              <wp14:pctHeight>0</wp14:pctHeight>
            </wp14:sizeRelV>
          </wp:anchor>
        </w:drawing>
      </w:r>
      <w:r w:rsidR="7574746E" w:rsidRPr="009A26E7">
        <w:rPr>
          <w:rFonts w:ascii="Arial" w:eastAsia="Arial" w:hAnsi="Arial" w:cs="Arial"/>
          <w:sz w:val="24"/>
          <w:szCs w:val="24"/>
        </w:rPr>
        <w:t>Guards Management System</w:t>
      </w:r>
    </w:p>
    <w:p w14:paraId="3740CA7A" w14:textId="78E35402" w:rsidR="006A3BF8" w:rsidRPr="009A26E7" w:rsidRDefault="00AD11E5" w:rsidP="00C72E7B">
      <w:pPr>
        <w:spacing w:after="0" w:line="480" w:lineRule="auto"/>
        <w:jc w:val="both"/>
        <w:rPr>
          <w:rFonts w:ascii="Arial" w:eastAsia="Arial,Times New Roman" w:hAnsi="Arial" w:cs="Arial"/>
          <w:b/>
          <w:color w:val="000000" w:themeColor="text1"/>
          <w:sz w:val="24"/>
          <w:szCs w:val="24"/>
        </w:rPr>
      </w:pPr>
      <w:r>
        <w:rPr>
          <w:rFonts w:ascii="Arial" w:eastAsia="Arial" w:hAnsi="Arial" w:cs="Arial"/>
          <w:noProof/>
          <w:sz w:val="24"/>
          <w:szCs w:val="24"/>
        </w:rPr>
        <w:lastRenderedPageBreak/>
        <w:drawing>
          <wp:anchor distT="0" distB="0" distL="114300" distR="114300" simplePos="0" relativeHeight="251662369" behindDoc="1" locked="0" layoutInCell="1" allowOverlap="1" wp14:anchorId="7F8AE43B" wp14:editId="2673304D">
            <wp:simplePos x="0" y="0"/>
            <wp:positionH relativeFrom="column">
              <wp:posOffset>635</wp:posOffset>
            </wp:positionH>
            <wp:positionV relativeFrom="paragraph">
              <wp:posOffset>339873</wp:posOffset>
            </wp:positionV>
            <wp:extent cx="5479415" cy="3881120"/>
            <wp:effectExtent l="0" t="0" r="6985" b="5080"/>
            <wp:wrapTight wrapText="bothSides">
              <wp:wrapPolygon edited="0">
                <wp:start x="0" y="0"/>
                <wp:lineTo x="0" y="21522"/>
                <wp:lineTo x="21552" y="21522"/>
                <wp:lineTo x="21552" y="0"/>
                <wp:lineTo x="0" y="0"/>
              </wp:wrapPolygon>
            </wp:wrapTight>
            <wp:docPr id="10" name="Picture 10" descr="C:\Users\AJ Pasigado\AppData\Local\Microsoft\Windows\INetCache\Content.Word\G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AJ Pasigado\AppData\Local\Microsoft\Windows\INetCache\Content.Word\GAd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79415" cy="3881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68513" behindDoc="1" locked="0" layoutInCell="1" allowOverlap="1" wp14:anchorId="33108E22" wp14:editId="4B64E649">
            <wp:simplePos x="0" y="0"/>
            <wp:positionH relativeFrom="column">
              <wp:posOffset>0</wp:posOffset>
            </wp:positionH>
            <wp:positionV relativeFrom="paragraph">
              <wp:posOffset>0</wp:posOffset>
            </wp:positionV>
            <wp:extent cx="5479415" cy="3875405"/>
            <wp:effectExtent l="0" t="0" r="6985" b="0"/>
            <wp:wrapTight wrapText="bothSides">
              <wp:wrapPolygon edited="0">
                <wp:start x="0" y="0"/>
                <wp:lineTo x="0" y="21448"/>
                <wp:lineTo x="21552" y="21448"/>
                <wp:lineTo x="21552" y="0"/>
                <wp:lineTo x="0" y="0"/>
              </wp:wrapPolygon>
            </wp:wrapTight>
            <wp:docPr id="20" name="Picture 20" descr="C:\Users\AJ Pasigado\AppData\Local\Microsoft\Windows\INetCache\Content.Word\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Users\AJ Pasigado\AppData\Local\Microsoft\Windows\INetCache\Content.Word\Setting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9415" cy="38754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63393" behindDoc="1" locked="0" layoutInCell="1" allowOverlap="1" wp14:anchorId="5911A449" wp14:editId="208ACABE">
            <wp:simplePos x="0" y="0"/>
            <wp:positionH relativeFrom="column">
              <wp:posOffset>0</wp:posOffset>
            </wp:positionH>
            <wp:positionV relativeFrom="paragraph">
              <wp:posOffset>4359378</wp:posOffset>
            </wp:positionV>
            <wp:extent cx="5479415" cy="3864610"/>
            <wp:effectExtent l="0" t="0" r="6985" b="2540"/>
            <wp:wrapTight wrapText="bothSides">
              <wp:wrapPolygon edited="0">
                <wp:start x="0" y="0"/>
                <wp:lineTo x="0" y="21508"/>
                <wp:lineTo x="21552" y="21508"/>
                <wp:lineTo x="21552" y="0"/>
                <wp:lineTo x="0" y="0"/>
              </wp:wrapPolygon>
            </wp:wrapTight>
            <wp:docPr id="13" name="Picture 13" descr="C:\Users\AJ Pasigado\AppData\Local\Microsoft\Windows\INetCache\Content.Word\G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AJ Pasigado\AppData\Local\Microsoft\Windows\INetCache\Content.Word\GEdi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9415" cy="3864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07AEC" w14:textId="1AF3201E" w:rsidR="00377F7A" w:rsidRPr="009A26E7" w:rsidRDefault="00AD11E5" w:rsidP="00C72E7B">
      <w:pPr>
        <w:spacing w:after="0" w:line="480" w:lineRule="auto"/>
        <w:jc w:val="both"/>
        <w:rPr>
          <w:rFonts w:ascii="Arial" w:eastAsia="Arial,Times New Roman" w:hAnsi="Arial" w:cs="Arial"/>
          <w:b/>
          <w:color w:val="000000" w:themeColor="text1"/>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65441" behindDoc="1" locked="0" layoutInCell="1" allowOverlap="1" wp14:anchorId="0F481CBC" wp14:editId="3A2C0DD3">
            <wp:simplePos x="0" y="0"/>
            <wp:positionH relativeFrom="column">
              <wp:posOffset>-180162</wp:posOffset>
            </wp:positionH>
            <wp:positionV relativeFrom="paragraph">
              <wp:posOffset>4129893</wp:posOffset>
            </wp:positionV>
            <wp:extent cx="5485765" cy="3863340"/>
            <wp:effectExtent l="0" t="0" r="635" b="3810"/>
            <wp:wrapTight wrapText="bothSides">
              <wp:wrapPolygon edited="0">
                <wp:start x="0" y="0"/>
                <wp:lineTo x="0" y="21515"/>
                <wp:lineTo x="21527" y="21515"/>
                <wp:lineTo x="21527" y="0"/>
                <wp:lineTo x="0" y="0"/>
              </wp:wrapPolygon>
            </wp:wrapTight>
            <wp:docPr id="15" name="Picture 15" descr="C:\Users\AJ Pasigado\AppData\Local\Microsoft\Windows\INetCache\Content.Word\GRepo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AJ Pasigado\AppData\Local\Microsoft\Windows\INetCache\Content.Word\GReports.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5765" cy="38633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64417" behindDoc="1" locked="0" layoutInCell="1" allowOverlap="1" wp14:anchorId="1A371CBE" wp14:editId="6F84F024">
            <wp:simplePos x="0" y="0"/>
            <wp:positionH relativeFrom="column">
              <wp:posOffset>-183929</wp:posOffset>
            </wp:positionH>
            <wp:positionV relativeFrom="paragraph">
              <wp:posOffset>473</wp:posOffset>
            </wp:positionV>
            <wp:extent cx="5482590" cy="3883660"/>
            <wp:effectExtent l="0" t="0" r="3810" b="2540"/>
            <wp:wrapTight wrapText="bothSides">
              <wp:wrapPolygon edited="0">
                <wp:start x="0" y="0"/>
                <wp:lineTo x="0" y="21508"/>
                <wp:lineTo x="21540" y="21508"/>
                <wp:lineTo x="21540" y="0"/>
                <wp:lineTo x="0" y="0"/>
              </wp:wrapPolygon>
            </wp:wrapTight>
            <wp:docPr id="14" name="Picture 14" descr="C:\Users\AJ Pasigado\AppData\Local\Microsoft\Windows\INetCache\Content.Word\G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Users\AJ Pasigado\AppData\Local\Microsoft\Windows\INetCache\Content.Word\GVie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2590" cy="3883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729FC8" w14:textId="21B2D8BB" w:rsidR="00950B70" w:rsidRPr="009A26E7" w:rsidRDefault="00AD11E5" w:rsidP="00950B70">
      <w:pPr>
        <w:pStyle w:val="ListParagraph"/>
        <w:spacing w:after="0" w:line="480" w:lineRule="auto"/>
        <w:ind w:left="1080"/>
        <w:jc w:val="both"/>
        <w:rPr>
          <w:rFonts w:ascii="Arial" w:eastAsia="Arial,Times New Roman" w:hAnsi="Arial" w:cs="Arial"/>
          <w:b/>
          <w:color w:val="000000" w:themeColor="text1"/>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67489" behindDoc="1" locked="0" layoutInCell="1" allowOverlap="1" wp14:anchorId="39950D20" wp14:editId="20AFCE14">
            <wp:simplePos x="0" y="0"/>
            <wp:positionH relativeFrom="column">
              <wp:posOffset>-114315</wp:posOffset>
            </wp:positionH>
            <wp:positionV relativeFrom="paragraph">
              <wp:posOffset>4043872</wp:posOffset>
            </wp:positionV>
            <wp:extent cx="5476875" cy="3889375"/>
            <wp:effectExtent l="0" t="0" r="9525" b="0"/>
            <wp:wrapTight wrapText="bothSides">
              <wp:wrapPolygon edited="0">
                <wp:start x="0" y="0"/>
                <wp:lineTo x="0" y="21477"/>
                <wp:lineTo x="21562" y="21477"/>
                <wp:lineTo x="21562" y="0"/>
                <wp:lineTo x="0" y="0"/>
              </wp:wrapPolygon>
            </wp:wrapTight>
            <wp:docPr id="17" name="Picture 17" descr="C:\Users\AJ Pasigado\AppData\Local\Microsoft\Windows\INetCache\Content.Word\GArchiv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AJ Pasigado\AppData\Local\Microsoft\Windows\INetCache\Content.Word\GArchive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6875" cy="38893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Times New Roman" w:hAnsi="Arial" w:cs="Arial"/>
          <w:b/>
          <w:noProof/>
          <w:color w:val="000000" w:themeColor="text1"/>
          <w:sz w:val="24"/>
          <w:szCs w:val="24"/>
        </w:rPr>
        <w:drawing>
          <wp:anchor distT="0" distB="0" distL="114300" distR="114300" simplePos="0" relativeHeight="251666465" behindDoc="1" locked="0" layoutInCell="1" allowOverlap="1" wp14:anchorId="58093BDA" wp14:editId="664D9BAE">
            <wp:simplePos x="0" y="0"/>
            <wp:positionH relativeFrom="column">
              <wp:posOffset>-116958</wp:posOffset>
            </wp:positionH>
            <wp:positionV relativeFrom="paragraph">
              <wp:posOffset>118</wp:posOffset>
            </wp:positionV>
            <wp:extent cx="5479415" cy="3853815"/>
            <wp:effectExtent l="0" t="0" r="6985" b="0"/>
            <wp:wrapTight wrapText="bothSides">
              <wp:wrapPolygon edited="0">
                <wp:start x="0" y="0"/>
                <wp:lineTo x="0" y="21461"/>
                <wp:lineTo x="21552" y="21461"/>
                <wp:lineTo x="21552" y="0"/>
                <wp:lineTo x="0" y="0"/>
              </wp:wrapPolygon>
            </wp:wrapTight>
            <wp:docPr id="16" name="Picture 16" descr="C:\Users\AJ Pasigado\AppData\Local\Microsoft\Windows\INetCache\Content.Word\G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AJ Pasigado\AppData\Local\Microsoft\Windows\INetCache\Content.Word\GArchiv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9415" cy="3853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2E0167" w14:textId="1D8896ED" w:rsidR="00C72E7B" w:rsidRPr="009A26E7" w:rsidRDefault="00AD11E5" w:rsidP="00315C49">
      <w:pPr>
        <w:pStyle w:val="ListParagraph"/>
        <w:numPr>
          <w:ilvl w:val="0"/>
          <w:numId w:val="60"/>
        </w:numPr>
        <w:spacing w:after="0" w:line="480" w:lineRule="auto"/>
        <w:jc w:val="both"/>
        <w:rPr>
          <w:rFonts w:ascii="Arial" w:eastAsia="Arial,Times New Roman" w:hAnsi="Arial" w:cs="Arial"/>
          <w:b/>
          <w:bCs/>
          <w:color w:val="000000" w:themeColor="text1"/>
          <w:sz w:val="24"/>
          <w:szCs w:val="24"/>
        </w:rPr>
      </w:pPr>
      <w:r>
        <w:rPr>
          <w:rFonts w:ascii="Arial" w:eastAsia="Arial" w:hAnsi="Arial" w:cs="Arial"/>
          <w:noProof/>
          <w:sz w:val="24"/>
          <w:szCs w:val="24"/>
        </w:rPr>
        <w:lastRenderedPageBreak/>
        <w:drawing>
          <wp:anchor distT="0" distB="0" distL="114300" distR="114300" simplePos="0" relativeHeight="251671585" behindDoc="1" locked="0" layoutInCell="1" allowOverlap="1" wp14:anchorId="06D264F1" wp14:editId="4CCBCDF9">
            <wp:simplePos x="0" y="0"/>
            <wp:positionH relativeFrom="column">
              <wp:posOffset>-63795</wp:posOffset>
            </wp:positionH>
            <wp:positionV relativeFrom="paragraph">
              <wp:posOffset>4359481</wp:posOffset>
            </wp:positionV>
            <wp:extent cx="5478145" cy="3865880"/>
            <wp:effectExtent l="0" t="0" r="8255" b="1270"/>
            <wp:wrapTight wrapText="bothSides">
              <wp:wrapPolygon edited="0">
                <wp:start x="0" y="0"/>
                <wp:lineTo x="0" y="21501"/>
                <wp:lineTo x="21557" y="21501"/>
                <wp:lineTo x="21557" y="0"/>
                <wp:lineTo x="0" y="0"/>
              </wp:wrapPolygon>
            </wp:wrapTight>
            <wp:docPr id="23" name="Picture 23" descr="C:\Users\AJ Pasigado\AppData\Local\Microsoft\Windows\INetCache\Content.Word\C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Users\AJ Pasigado\AppData\Local\Microsoft\Windows\INetCache\Content.Word\CAd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8145" cy="38658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Times New Roman" w:hAnsi="Arial" w:cs="Arial"/>
          <w:b/>
          <w:noProof/>
          <w:color w:val="000000" w:themeColor="text1"/>
          <w:sz w:val="24"/>
          <w:szCs w:val="24"/>
        </w:rPr>
        <w:drawing>
          <wp:anchor distT="0" distB="0" distL="114300" distR="114300" simplePos="0" relativeHeight="251670561" behindDoc="1" locked="0" layoutInCell="1" allowOverlap="1" wp14:anchorId="6E841E55" wp14:editId="10AFB81E">
            <wp:simplePos x="0" y="0"/>
            <wp:positionH relativeFrom="column">
              <wp:posOffset>-63795</wp:posOffset>
            </wp:positionH>
            <wp:positionV relativeFrom="paragraph">
              <wp:posOffset>314444</wp:posOffset>
            </wp:positionV>
            <wp:extent cx="5483225" cy="3860165"/>
            <wp:effectExtent l="0" t="0" r="3175" b="6985"/>
            <wp:wrapTight wrapText="bothSides">
              <wp:wrapPolygon edited="0">
                <wp:start x="0" y="0"/>
                <wp:lineTo x="0" y="21532"/>
                <wp:lineTo x="21537" y="21532"/>
                <wp:lineTo x="21537" y="0"/>
                <wp:lineTo x="0" y="0"/>
              </wp:wrapPolygon>
            </wp:wrapTight>
            <wp:docPr id="22" name="Picture 22" descr="C:\Users\AJ Pasigado\AppData\Local\Microsoft\Windows\INetCache\Content.Word\C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AJ Pasigado\AppData\Local\Microsoft\Windows\INetCache\Content.Word\CMai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3225" cy="3860165"/>
                    </a:xfrm>
                    <a:prstGeom prst="rect">
                      <a:avLst/>
                    </a:prstGeom>
                    <a:noFill/>
                    <a:ln>
                      <a:noFill/>
                    </a:ln>
                  </pic:spPr>
                </pic:pic>
              </a:graphicData>
            </a:graphic>
            <wp14:sizeRelH relativeFrom="page">
              <wp14:pctWidth>0</wp14:pctWidth>
            </wp14:sizeRelH>
            <wp14:sizeRelV relativeFrom="page">
              <wp14:pctHeight>0</wp14:pctHeight>
            </wp14:sizeRelV>
          </wp:anchor>
        </w:drawing>
      </w:r>
      <w:r w:rsidR="7574746E" w:rsidRPr="009A26E7">
        <w:rPr>
          <w:rFonts w:ascii="Arial" w:eastAsia="Arial" w:hAnsi="Arial" w:cs="Arial"/>
          <w:sz w:val="24"/>
          <w:szCs w:val="24"/>
        </w:rPr>
        <w:t>Clients Management System</w:t>
      </w:r>
    </w:p>
    <w:p w14:paraId="3824B0BB" w14:textId="5CB225B8" w:rsidR="00547EFB"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72609" behindDoc="1" locked="0" layoutInCell="1" allowOverlap="1" wp14:anchorId="418E7A7A" wp14:editId="0E6ECB12">
            <wp:simplePos x="0" y="0"/>
            <wp:positionH relativeFrom="column">
              <wp:posOffset>-11430</wp:posOffset>
            </wp:positionH>
            <wp:positionV relativeFrom="paragraph">
              <wp:posOffset>0</wp:posOffset>
            </wp:positionV>
            <wp:extent cx="5483225" cy="3882390"/>
            <wp:effectExtent l="0" t="0" r="3175" b="3810"/>
            <wp:wrapTight wrapText="bothSides">
              <wp:wrapPolygon edited="0">
                <wp:start x="0" y="0"/>
                <wp:lineTo x="0" y="21515"/>
                <wp:lineTo x="21537" y="21515"/>
                <wp:lineTo x="21537" y="0"/>
                <wp:lineTo x="0" y="0"/>
              </wp:wrapPolygon>
            </wp:wrapTight>
            <wp:docPr id="25" name="Picture 25" descr="C:\Users\AJ Pasigado\AppData\Local\Microsoft\Windows\INetCache\Content.Word\C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Users\AJ Pasigado\AppData\Local\Microsoft\Windows\INetCache\Content.Word\CEdi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3225" cy="38823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73633" behindDoc="1" locked="0" layoutInCell="1" allowOverlap="1" wp14:anchorId="0089C6F5" wp14:editId="52BBEC8D">
            <wp:simplePos x="0" y="0"/>
            <wp:positionH relativeFrom="column">
              <wp:posOffset>-10928</wp:posOffset>
            </wp:positionH>
            <wp:positionV relativeFrom="paragraph">
              <wp:posOffset>4263390</wp:posOffset>
            </wp:positionV>
            <wp:extent cx="5478145" cy="3860165"/>
            <wp:effectExtent l="0" t="0" r="8255" b="6985"/>
            <wp:wrapTight wrapText="bothSides">
              <wp:wrapPolygon edited="0">
                <wp:start x="0" y="0"/>
                <wp:lineTo x="0" y="21532"/>
                <wp:lineTo x="21557" y="21532"/>
                <wp:lineTo x="21557" y="0"/>
                <wp:lineTo x="0" y="0"/>
              </wp:wrapPolygon>
            </wp:wrapTight>
            <wp:docPr id="26" name="Picture 26" descr="C:\Users\AJ Pasigado\AppData\Local\Microsoft\Windows\INetCache\Content.Word\C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Users\AJ Pasigado\AppData\Local\Microsoft\Windows\INetCache\Content.Word\CVie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8145" cy="3860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E0DA17" w14:textId="66F8C6DE" w:rsidR="00AD11E5"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74657" behindDoc="1" locked="0" layoutInCell="1" allowOverlap="1" wp14:anchorId="1C2071A3" wp14:editId="5A891249">
            <wp:simplePos x="0" y="0"/>
            <wp:positionH relativeFrom="column">
              <wp:posOffset>0</wp:posOffset>
            </wp:positionH>
            <wp:positionV relativeFrom="paragraph">
              <wp:posOffset>325</wp:posOffset>
            </wp:positionV>
            <wp:extent cx="5483225" cy="3849370"/>
            <wp:effectExtent l="0" t="0" r="3175" b="0"/>
            <wp:wrapTight wrapText="bothSides">
              <wp:wrapPolygon edited="0">
                <wp:start x="0" y="0"/>
                <wp:lineTo x="0" y="21486"/>
                <wp:lineTo x="21537" y="21486"/>
                <wp:lineTo x="21537" y="0"/>
                <wp:lineTo x="0" y="0"/>
              </wp:wrapPolygon>
            </wp:wrapTight>
            <wp:docPr id="27" name="Picture 27" descr="C:\Users\AJ Pasigado\AppData\Local\Microsoft\Windows\INetCache\Content.Word\CRepo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AJ Pasigado\AppData\Local\Microsoft\Windows\INetCache\Content.Word\CReport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3225" cy="3849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E5F69" w14:textId="70156929" w:rsidR="00AD11E5" w:rsidRDefault="00AD11E5" w:rsidP="00C72E7B">
      <w:pPr>
        <w:spacing w:after="0" w:line="480" w:lineRule="auto"/>
        <w:jc w:val="both"/>
        <w:rPr>
          <w:rFonts w:ascii="Arial" w:eastAsia="Times New Roman" w:hAnsi="Arial" w:cs="Arial"/>
          <w:b/>
          <w:bCs/>
          <w:color w:val="000000"/>
          <w:sz w:val="24"/>
          <w:szCs w:val="24"/>
        </w:rPr>
      </w:pPr>
    </w:p>
    <w:p w14:paraId="792D7591" w14:textId="0475329C" w:rsidR="00AD11E5" w:rsidRDefault="00AD11E5" w:rsidP="00C72E7B">
      <w:pPr>
        <w:spacing w:after="0" w:line="480" w:lineRule="auto"/>
        <w:jc w:val="both"/>
        <w:rPr>
          <w:rFonts w:ascii="Arial" w:eastAsia="Times New Roman" w:hAnsi="Arial" w:cs="Arial"/>
          <w:b/>
          <w:bCs/>
          <w:color w:val="000000"/>
          <w:sz w:val="24"/>
          <w:szCs w:val="24"/>
        </w:rPr>
      </w:pPr>
    </w:p>
    <w:p w14:paraId="589E2A79" w14:textId="23D4D062" w:rsidR="00AD11E5" w:rsidRDefault="00AD11E5" w:rsidP="00C72E7B">
      <w:pPr>
        <w:spacing w:after="0" w:line="480" w:lineRule="auto"/>
        <w:jc w:val="both"/>
        <w:rPr>
          <w:rFonts w:ascii="Arial" w:eastAsia="Times New Roman" w:hAnsi="Arial" w:cs="Arial"/>
          <w:b/>
          <w:bCs/>
          <w:color w:val="000000"/>
          <w:sz w:val="24"/>
          <w:szCs w:val="24"/>
        </w:rPr>
      </w:pPr>
    </w:p>
    <w:p w14:paraId="0CB14D09" w14:textId="77777777" w:rsidR="00AD11E5" w:rsidRDefault="00AD11E5" w:rsidP="00C72E7B">
      <w:pPr>
        <w:spacing w:after="0" w:line="480" w:lineRule="auto"/>
        <w:jc w:val="both"/>
        <w:rPr>
          <w:rFonts w:ascii="Arial" w:eastAsia="Times New Roman" w:hAnsi="Arial" w:cs="Arial"/>
          <w:b/>
          <w:bCs/>
          <w:color w:val="000000"/>
          <w:sz w:val="24"/>
          <w:szCs w:val="24"/>
        </w:rPr>
      </w:pPr>
    </w:p>
    <w:p w14:paraId="621F5190" w14:textId="1BF1909C" w:rsidR="006D2FDA" w:rsidRDefault="006D2FDA" w:rsidP="00C72E7B">
      <w:pPr>
        <w:spacing w:after="0" w:line="480" w:lineRule="auto"/>
        <w:jc w:val="both"/>
        <w:rPr>
          <w:rFonts w:ascii="Arial" w:eastAsia="Times New Roman" w:hAnsi="Arial" w:cs="Arial"/>
          <w:b/>
          <w:bCs/>
          <w:color w:val="000000"/>
          <w:sz w:val="24"/>
          <w:szCs w:val="24"/>
        </w:rPr>
      </w:pPr>
    </w:p>
    <w:p w14:paraId="1D456CEB" w14:textId="2EEC9D47" w:rsidR="00AD11E5" w:rsidRDefault="00AD11E5" w:rsidP="00C72E7B">
      <w:pPr>
        <w:spacing w:after="0" w:line="480" w:lineRule="auto"/>
        <w:jc w:val="both"/>
        <w:rPr>
          <w:rFonts w:ascii="Arial" w:eastAsia="Times New Roman" w:hAnsi="Arial" w:cs="Arial"/>
          <w:b/>
          <w:bCs/>
          <w:color w:val="000000"/>
          <w:sz w:val="24"/>
          <w:szCs w:val="24"/>
        </w:rPr>
      </w:pPr>
    </w:p>
    <w:p w14:paraId="465A7B78" w14:textId="5B204C44" w:rsidR="00AD11E5" w:rsidRDefault="00AD11E5" w:rsidP="00C72E7B">
      <w:pPr>
        <w:spacing w:after="0" w:line="480" w:lineRule="auto"/>
        <w:jc w:val="both"/>
        <w:rPr>
          <w:rFonts w:ascii="Arial" w:eastAsia="Times New Roman" w:hAnsi="Arial" w:cs="Arial"/>
          <w:b/>
          <w:bCs/>
          <w:color w:val="000000"/>
          <w:sz w:val="24"/>
          <w:szCs w:val="24"/>
        </w:rPr>
      </w:pPr>
    </w:p>
    <w:p w14:paraId="011AB8E7" w14:textId="23F4586F" w:rsidR="00AD11E5" w:rsidRDefault="00AD11E5" w:rsidP="00C72E7B">
      <w:pPr>
        <w:spacing w:after="0" w:line="480" w:lineRule="auto"/>
        <w:jc w:val="both"/>
        <w:rPr>
          <w:rFonts w:ascii="Arial" w:eastAsia="Times New Roman" w:hAnsi="Arial" w:cs="Arial"/>
          <w:b/>
          <w:bCs/>
          <w:color w:val="000000"/>
          <w:sz w:val="24"/>
          <w:szCs w:val="24"/>
        </w:rPr>
      </w:pPr>
    </w:p>
    <w:p w14:paraId="6FF156DD" w14:textId="187CA76E" w:rsidR="00AD11E5" w:rsidRDefault="00AD11E5" w:rsidP="00C72E7B">
      <w:pPr>
        <w:spacing w:after="0" w:line="480" w:lineRule="auto"/>
        <w:jc w:val="both"/>
        <w:rPr>
          <w:rFonts w:ascii="Arial" w:eastAsia="Times New Roman" w:hAnsi="Arial" w:cs="Arial"/>
          <w:b/>
          <w:bCs/>
          <w:color w:val="000000"/>
          <w:sz w:val="24"/>
          <w:szCs w:val="24"/>
        </w:rPr>
      </w:pPr>
    </w:p>
    <w:p w14:paraId="012FD3EC" w14:textId="49847206" w:rsidR="00AD11E5" w:rsidRDefault="00AD11E5" w:rsidP="00C72E7B">
      <w:pPr>
        <w:spacing w:after="0" w:line="480" w:lineRule="auto"/>
        <w:jc w:val="both"/>
        <w:rPr>
          <w:rFonts w:ascii="Arial" w:eastAsia="Times New Roman" w:hAnsi="Arial" w:cs="Arial"/>
          <w:b/>
          <w:bCs/>
          <w:color w:val="000000"/>
          <w:sz w:val="24"/>
          <w:szCs w:val="24"/>
        </w:rPr>
      </w:pPr>
    </w:p>
    <w:p w14:paraId="79172525" w14:textId="623AA6F2" w:rsidR="00AD11E5" w:rsidRPr="00AD11E5" w:rsidRDefault="00AD11E5" w:rsidP="00C72E7B">
      <w:pPr>
        <w:spacing w:after="0" w:line="480" w:lineRule="auto"/>
        <w:jc w:val="both"/>
        <w:rPr>
          <w:rFonts w:ascii="Arial" w:eastAsia="Times New Roman" w:hAnsi="Arial" w:cs="Arial"/>
          <w:b/>
          <w:bCs/>
          <w:color w:val="000000"/>
          <w:sz w:val="24"/>
          <w:szCs w:val="24"/>
        </w:rPr>
      </w:pPr>
    </w:p>
    <w:p w14:paraId="6DE3E202" w14:textId="07B8DCD3" w:rsidR="006D2FDA" w:rsidRPr="009A26E7" w:rsidRDefault="00AD11E5" w:rsidP="00315C49">
      <w:pPr>
        <w:pStyle w:val="ListParagraph"/>
        <w:numPr>
          <w:ilvl w:val="0"/>
          <w:numId w:val="60"/>
        </w:numPr>
        <w:spacing w:after="0" w:line="480" w:lineRule="auto"/>
        <w:jc w:val="both"/>
        <w:rPr>
          <w:rFonts w:ascii="Arial" w:eastAsia="Arial,Times New Roman" w:hAnsi="Arial" w:cs="Arial"/>
          <w:b/>
          <w:bCs/>
          <w:color w:val="000000" w:themeColor="text1"/>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76705" behindDoc="1" locked="0" layoutInCell="1" allowOverlap="1" wp14:anchorId="29B0B3F7" wp14:editId="0132C605">
            <wp:simplePos x="0" y="0"/>
            <wp:positionH relativeFrom="column">
              <wp:posOffset>-340</wp:posOffset>
            </wp:positionH>
            <wp:positionV relativeFrom="paragraph">
              <wp:posOffset>4340225</wp:posOffset>
            </wp:positionV>
            <wp:extent cx="5478145" cy="3882390"/>
            <wp:effectExtent l="0" t="0" r="8255" b="3810"/>
            <wp:wrapTight wrapText="bothSides">
              <wp:wrapPolygon edited="0">
                <wp:start x="0" y="0"/>
                <wp:lineTo x="0" y="21515"/>
                <wp:lineTo x="21557" y="21515"/>
                <wp:lineTo x="21557" y="0"/>
                <wp:lineTo x="0" y="0"/>
              </wp:wrapPolygon>
            </wp:wrapTight>
            <wp:docPr id="29" name="Picture 29" descr="C:\Users\AJ Pasigado\AppData\Local\Microsoft\Windows\INetCache\Content.Word\SRequ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Users\AJ Pasigado\AppData\Local\Microsoft\Windows\INetCache\Content.Word\SReques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78145" cy="38823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75681" behindDoc="1" locked="0" layoutInCell="1" allowOverlap="1" wp14:anchorId="3F16EAF7" wp14:editId="47B1E68B">
            <wp:simplePos x="0" y="0"/>
            <wp:positionH relativeFrom="column">
              <wp:posOffset>0</wp:posOffset>
            </wp:positionH>
            <wp:positionV relativeFrom="paragraph">
              <wp:posOffset>287079</wp:posOffset>
            </wp:positionV>
            <wp:extent cx="5477510" cy="3853180"/>
            <wp:effectExtent l="0" t="0" r="8890" b="0"/>
            <wp:wrapTight wrapText="bothSides">
              <wp:wrapPolygon edited="0">
                <wp:start x="0" y="0"/>
                <wp:lineTo x="0" y="21465"/>
                <wp:lineTo x="21560" y="21465"/>
                <wp:lineTo x="21560" y="0"/>
                <wp:lineTo x="0" y="0"/>
              </wp:wrapPolygon>
            </wp:wrapTight>
            <wp:docPr id="28" name="Picture 28" descr="C:\Users\AJ Pasigado\AppData\Local\Microsoft\Windows\INetCache\Content.Word\SView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Users\AJ Pasigado\AppData\Local\Microsoft\Windows\INetCache\Content.Word\SViewReq.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7510" cy="3853180"/>
                    </a:xfrm>
                    <a:prstGeom prst="rect">
                      <a:avLst/>
                    </a:prstGeom>
                    <a:noFill/>
                    <a:ln>
                      <a:noFill/>
                    </a:ln>
                  </pic:spPr>
                </pic:pic>
              </a:graphicData>
            </a:graphic>
            <wp14:sizeRelH relativeFrom="page">
              <wp14:pctWidth>0</wp14:pctWidth>
            </wp14:sizeRelH>
            <wp14:sizeRelV relativeFrom="page">
              <wp14:pctHeight>0</wp14:pctHeight>
            </wp14:sizeRelV>
          </wp:anchor>
        </w:drawing>
      </w:r>
      <w:r w:rsidR="7574746E" w:rsidRPr="009A26E7">
        <w:rPr>
          <w:rFonts w:ascii="Arial" w:eastAsia="Arial" w:hAnsi="Arial" w:cs="Arial"/>
          <w:sz w:val="24"/>
          <w:szCs w:val="24"/>
        </w:rPr>
        <w:t xml:space="preserve">Assignments and Guard Schedules Management System </w:t>
      </w:r>
    </w:p>
    <w:p w14:paraId="4FDC1BA8" w14:textId="6FC85338" w:rsidR="006D2FDA"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78753" behindDoc="1" locked="0" layoutInCell="1" allowOverlap="1" wp14:anchorId="1E31DB1F" wp14:editId="6D8CA9B0">
            <wp:simplePos x="0" y="0"/>
            <wp:positionH relativeFrom="column">
              <wp:posOffset>-7620</wp:posOffset>
            </wp:positionH>
            <wp:positionV relativeFrom="paragraph">
              <wp:posOffset>4082902</wp:posOffset>
            </wp:positionV>
            <wp:extent cx="5485765" cy="3879215"/>
            <wp:effectExtent l="0" t="0" r="635" b="6985"/>
            <wp:wrapTight wrapText="bothSides">
              <wp:wrapPolygon edited="0">
                <wp:start x="0" y="0"/>
                <wp:lineTo x="0" y="21533"/>
                <wp:lineTo x="21527" y="21533"/>
                <wp:lineTo x="21527" y="0"/>
                <wp:lineTo x="0" y="0"/>
              </wp:wrapPolygon>
            </wp:wrapTight>
            <wp:docPr id="31" name="Picture 31" descr="C:\Users\AJ Pasigado\AppData\Local\Microsoft\Windows\INetCache\Content.Word\SAssignGu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Users\AJ Pasigado\AppData\Local\Microsoft\Windows\INetCache\Content.Word\SAssignGuard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5765" cy="38792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77729" behindDoc="1" locked="0" layoutInCell="1" allowOverlap="1" wp14:anchorId="6F39E51F" wp14:editId="1B14041C">
            <wp:simplePos x="0" y="0"/>
            <wp:positionH relativeFrom="column">
              <wp:posOffset>0</wp:posOffset>
            </wp:positionH>
            <wp:positionV relativeFrom="paragraph">
              <wp:posOffset>0</wp:posOffset>
            </wp:positionV>
            <wp:extent cx="5478145" cy="3855085"/>
            <wp:effectExtent l="0" t="0" r="8255" b="0"/>
            <wp:wrapTight wrapText="bothSides">
              <wp:wrapPolygon edited="0">
                <wp:start x="0" y="0"/>
                <wp:lineTo x="0" y="21454"/>
                <wp:lineTo x="21557" y="21454"/>
                <wp:lineTo x="21557" y="0"/>
                <wp:lineTo x="0" y="0"/>
              </wp:wrapPolygon>
            </wp:wrapTight>
            <wp:docPr id="30" name="Picture 30" descr="C:\Users\AJ Pasigado\AppData\Local\Microsoft\Windows\INetCache\Content.Word\SViewReD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Users\AJ Pasigado\AppData\Local\Microsoft\Windows\INetCache\Content.Word\SViewReDe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8145" cy="3855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0E8F27" w14:textId="476AB346" w:rsidR="006D2FDA"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80801" behindDoc="1" locked="0" layoutInCell="1" allowOverlap="1" wp14:anchorId="6F6ED541" wp14:editId="71E0E3C5">
            <wp:simplePos x="0" y="0"/>
            <wp:positionH relativeFrom="column">
              <wp:posOffset>0</wp:posOffset>
            </wp:positionH>
            <wp:positionV relativeFrom="paragraph">
              <wp:posOffset>4157330</wp:posOffset>
            </wp:positionV>
            <wp:extent cx="5483225" cy="3843020"/>
            <wp:effectExtent l="0" t="0" r="3175" b="5080"/>
            <wp:wrapTight wrapText="bothSides">
              <wp:wrapPolygon edited="0">
                <wp:start x="0" y="0"/>
                <wp:lineTo x="0" y="21521"/>
                <wp:lineTo x="21537" y="21521"/>
                <wp:lineTo x="21537" y="0"/>
                <wp:lineTo x="0" y="0"/>
              </wp:wrapPolygon>
            </wp:wrapTight>
            <wp:docPr id="33" name="Picture 33" descr="C:\Users\AJ Pasigado\AppData\Local\Microsoft\Windows\INetCache\Content.Word\SViewDuty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Users\AJ Pasigado\AppData\Local\Microsoft\Windows\INetCache\Content.Word\SViewDutyDetail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3225" cy="3843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79777" behindDoc="1" locked="0" layoutInCell="1" allowOverlap="1" wp14:anchorId="6DA9C82F" wp14:editId="66228618">
            <wp:simplePos x="0" y="0"/>
            <wp:positionH relativeFrom="column">
              <wp:posOffset>0</wp:posOffset>
            </wp:positionH>
            <wp:positionV relativeFrom="paragraph">
              <wp:posOffset>0</wp:posOffset>
            </wp:positionV>
            <wp:extent cx="5480050" cy="3863340"/>
            <wp:effectExtent l="0" t="0" r="6350" b="3810"/>
            <wp:wrapTight wrapText="bothSides">
              <wp:wrapPolygon edited="0">
                <wp:start x="0" y="0"/>
                <wp:lineTo x="0" y="21515"/>
                <wp:lineTo x="21550" y="21515"/>
                <wp:lineTo x="21550" y="0"/>
                <wp:lineTo x="0" y="0"/>
              </wp:wrapPolygon>
            </wp:wrapTight>
            <wp:docPr id="32" name="Picture 32" descr="C:\Users\AJ Pasigado\AppData\Local\Microsoft\Windows\INetCache\Content.Word\SViewAssign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Users\AJ Pasigado\AppData\Local\Microsoft\Windows\INetCache\Content.Word\SViewAssignment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0050" cy="3863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78160" w14:textId="46B1D7E5" w:rsidR="006D2FDA"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82849" behindDoc="1" locked="0" layoutInCell="1" allowOverlap="1" wp14:anchorId="574B4144" wp14:editId="4504172F">
            <wp:simplePos x="0" y="0"/>
            <wp:positionH relativeFrom="column">
              <wp:posOffset>0</wp:posOffset>
            </wp:positionH>
            <wp:positionV relativeFrom="paragraph">
              <wp:posOffset>4029282</wp:posOffset>
            </wp:positionV>
            <wp:extent cx="5479415" cy="3875405"/>
            <wp:effectExtent l="0" t="0" r="6985" b="0"/>
            <wp:wrapTight wrapText="bothSides">
              <wp:wrapPolygon edited="0">
                <wp:start x="0" y="0"/>
                <wp:lineTo x="0" y="21448"/>
                <wp:lineTo x="21552" y="21448"/>
                <wp:lineTo x="21552" y="0"/>
                <wp:lineTo x="0" y="0"/>
              </wp:wrapPolygon>
            </wp:wrapTight>
            <wp:docPr id="36" name="Picture 36" descr="C:\Users\AJ Pasigado\AppData\Local\Microsoft\Windows\INetCache\Content.Word\SViewA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Users\AJ Pasigado\AppData\Local\Microsoft\Windows\INetCache\Content.Word\SViewAt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79415" cy="38754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81825" behindDoc="1" locked="0" layoutInCell="1" allowOverlap="1" wp14:anchorId="284A601C" wp14:editId="68220A27">
            <wp:simplePos x="0" y="0"/>
            <wp:positionH relativeFrom="column">
              <wp:posOffset>-4445</wp:posOffset>
            </wp:positionH>
            <wp:positionV relativeFrom="paragraph">
              <wp:posOffset>-473</wp:posOffset>
            </wp:positionV>
            <wp:extent cx="5484495" cy="3881120"/>
            <wp:effectExtent l="0" t="0" r="1905" b="5080"/>
            <wp:wrapTight wrapText="bothSides">
              <wp:wrapPolygon edited="0">
                <wp:start x="0" y="0"/>
                <wp:lineTo x="0" y="21522"/>
                <wp:lineTo x="21532" y="21522"/>
                <wp:lineTo x="21532" y="0"/>
                <wp:lineTo x="0" y="0"/>
              </wp:wrapPolygon>
            </wp:wrapTight>
            <wp:docPr id="35" name="Picture 35" descr="C:\Users\AJ Pasigado\AppData\Local\Microsoft\Windows\INetCache\Content.Word\SAddDuty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Users\AJ Pasigado\AppData\Local\Microsoft\Windows\INetCache\Content.Word\SAddDutyDetail.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4495" cy="3881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2A1F61" w14:textId="2184707D" w:rsidR="006D2FDA"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84897" behindDoc="1" locked="0" layoutInCell="1" allowOverlap="1" wp14:anchorId="0B4C96FA" wp14:editId="271A220F">
            <wp:simplePos x="0" y="0"/>
            <wp:positionH relativeFrom="column">
              <wp:posOffset>8255</wp:posOffset>
            </wp:positionH>
            <wp:positionV relativeFrom="paragraph">
              <wp:posOffset>4040373</wp:posOffset>
            </wp:positionV>
            <wp:extent cx="5477510" cy="3853180"/>
            <wp:effectExtent l="0" t="0" r="8890" b="0"/>
            <wp:wrapTight wrapText="bothSides">
              <wp:wrapPolygon edited="0">
                <wp:start x="0" y="0"/>
                <wp:lineTo x="0" y="21465"/>
                <wp:lineTo x="21560" y="21465"/>
                <wp:lineTo x="21560" y="0"/>
                <wp:lineTo x="0" y="0"/>
              </wp:wrapPolygon>
            </wp:wrapTight>
            <wp:docPr id="38" name="Picture 38" descr="C:\Users\AJ Pasigado\AppData\Local\Microsoft\Windows\INetCache\Content.Word\SGuardHo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Users\AJ Pasigado\AppData\Local\Microsoft\Windows\INetCache\Content.Word\SGuardHoistor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77510" cy="3853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83873" behindDoc="1" locked="0" layoutInCell="1" allowOverlap="1" wp14:anchorId="3EE63F99" wp14:editId="33D329A8">
            <wp:simplePos x="0" y="0"/>
            <wp:positionH relativeFrom="column">
              <wp:posOffset>0</wp:posOffset>
            </wp:positionH>
            <wp:positionV relativeFrom="paragraph">
              <wp:posOffset>-236</wp:posOffset>
            </wp:positionV>
            <wp:extent cx="5485765" cy="3857625"/>
            <wp:effectExtent l="0" t="0" r="635" b="9525"/>
            <wp:wrapTight wrapText="bothSides">
              <wp:wrapPolygon edited="0">
                <wp:start x="0" y="0"/>
                <wp:lineTo x="0" y="21547"/>
                <wp:lineTo x="21527" y="21547"/>
                <wp:lineTo x="21527" y="0"/>
                <wp:lineTo x="0" y="0"/>
              </wp:wrapPolygon>
            </wp:wrapTight>
            <wp:docPr id="37" name="Picture 37" descr="C:\Users\AJ Pasigado\AppData\Local\Microsoft\Windows\INetCache\Content.Word\SAddAtt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AJ Pasigado\AppData\Local\Microsoft\Windows\INetCache\Content.Word\SAddAtte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5765" cy="3857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FEDCE" w14:textId="57B6E7D6" w:rsidR="006D2FDA" w:rsidRPr="009A26E7" w:rsidRDefault="006D2FDA" w:rsidP="00C72E7B">
      <w:pPr>
        <w:spacing w:after="0" w:line="480" w:lineRule="auto"/>
        <w:jc w:val="both"/>
        <w:rPr>
          <w:rFonts w:ascii="Arial" w:eastAsia="Times New Roman" w:hAnsi="Arial" w:cs="Arial"/>
          <w:b/>
          <w:bCs/>
          <w:color w:val="000000"/>
          <w:sz w:val="24"/>
          <w:szCs w:val="24"/>
        </w:rPr>
      </w:pPr>
    </w:p>
    <w:p w14:paraId="664C0010" w14:textId="5E0189F8" w:rsidR="006D2FDA" w:rsidRPr="009A26E7"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86945" behindDoc="1" locked="0" layoutInCell="1" allowOverlap="1" wp14:anchorId="73AC11D9" wp14:editId="14B08D6C">
            <wp:simplePos x="0" y="0"/>
            <wp:positionH relativeFrom="column">
              <wp:posOffset>17618</wp:posOffset>
            </wp:positionH>
            <wp:positionV relativeFrom="paragraph">
              <wp:posOffset>4093535</wp:posOffset>
            </wp:positionV>
            <wp:extent cx="5477510" cy="3853180"/>
            <wp:effectExtent l="0" t="0" r="8890" b="0"/>
            <wp:wrapTight wrapText="bothSides">
              <wp:wrapPolygon edited="0">
                <wp:start x="0" y="0"/>
                <wp:lineTo x="0" y="21465"/>
                <wp:lineTo x="21560" y="21465"/>
                <wp:lineTo x="21560" y="0"/>
                <wp:lineTo x="0" y="0"/>
              </wp:wrapPolygon>
            </wp:wrapTight>
            <wp:docPr id="40" name="Picture 40" descr="C:\Users\AJ Pasigado\AppData\Local\Microsoft\Windows\INetCache\Content.Word\SGuardHo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Users\AJ Pasigado\AppData\Local\Microsoft\Windows\INetCache\Content.Word\SGuardHoistor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77510" cy="3853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85921" behindDoc="1" locked="0" layoutInCell="1" allowOverlap="1" wp14:anchorId="7F6105CE" wp14:editId="39EEEB5B">
            <wp:simplePos x="0" y="0"/>
            <wp:positionH relativeFrom="column">
              <wp:posOffset>10633</wp:posOffset>
            </wp:positionH>
            <wp:positionV relativeFrom="paragraph">
              <wp:posOffset>89</wp:posOffset>
            </wp:positionV>
            <wp:extent cx="5484495" cy="3832225"/>
            <wp:effectExtent l="0" t="0" r="1905" b="0"/>
            <wp:wrapTight wrapText="bothSides">
              <wp:wrapPolygon edited="0">
                <wp:start x="0" y="0"/>
                <wp:lineTo x="0" y="21475"/>
                <wp:lineTo x="21532" y="21475"/>
                <wp:lineTo x="21532" y="0"/>
                <wp:lineTo x="0" y="0"/>
              </wp:wrapPolygon>
            </wp:wrapTight>
            <wp:docPr id="39" name="Picture 39" descr="C:\Users\AJ Pasigado\AppData\Local\Microsoft\Windows\INetCache\Content.Word\SUnas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Users\AJ Pasigado\AppData\Local\Microsoft\Windows\INetCache\Content.Word\SUnassig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4495" cy="3832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B93F4C" w14:textId="4D173837" w:rsidR="005746F9" w:rsidRPr="00AD11E5" w:rsidRDefault="00AD11E5" w:rsidP="00C72E7B">
      <w:pPr>
        <w:spacing w:after="0" w:line="480" w:lineRule="auto"/>
        <w:jc w:val="both"/>
        <w:rPr>
          <w:rFonts w:ascii="Arial" w:eastAsia="Times New Roman" w:hAnsi="Arial" w:cs="Arial"/>
          <w:b/>
          <w:bCs/>
          <w:color w:val="000000"/>
          <w:sz w:val="24"/>
          <w:szCs w:val="24"/>
        </w:rPr>
      </w:pPr>
      <w:r>
        <w:rPr>
          <w:rFonts w:ascii="Arial" w:eastAsia="Times New Roman" w:hAnsi="Arial" w:cs="Arial"/>
          <w:b/>
          <w:bCs/>
          <w:noProof/>
          <w:color w:val="000000"/>
          <w:sz w:val="24"/>
          <w:szCs w:val="24"/>
        </w:rPr>
        <w:lastRenderedPageBreak/>
        <w:drawing>
          <wp:anchor distT="0" distB="0" distL="114300" distR="114300" simplePos="0" relativeHeight="251688993" behindDoc="1" locked="0" layoutInCell="1" allowOverlap="1" wp14:anchorId="53B7BF6E" wp14:editId="65D1F89D">
            <wp:simplePos x="0" y="0"/>
            <wp:positionH relativeFrom="column">
              <wp:posOffset>0</wp:posOffset>
            </wp:positionH>
            <wp:positionV relativeFrom="paragraph">
              <wp:posOffset>3987209</wp:posOffset>
            </wp:positionV>
            <wp:extent cx="5476875" cy="3872865"/>
            <wp:effectExtent l="0" t="0" r="9525" b="0"/>
            <wp:wrapTight wrapText="bothSides">
              <wp:wrapPolygon edited="0">
                <wp:start x="0" y="0"/>
                <wp:lineTo x="0" y="21462"/>
                <wp:lineTo x="21562" y="21462"/>
                <wp:lineTo x="21562" y="0"/>
                <wp:lineTo x="0" y="0"/>
              </wp:wrapPolygon>
            </wp:wrapTight>
            <wp:docPr id="42" name="Picture 42" descr="C:\Users\AJ Pasigado\AppData\Local\Microsoft\Windows\INetCache\Content.Word\SRepo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Users\AJ Pasigado\AppData\Local\Microsoft\Windows\INetCache\Content.Word\SReport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76875" cy="38728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87969" behindDoc="1" locked="0" layoutInCell="1" allowOverlap="1" wp14:anchorId="289166B7" wp14:editId="4D4EA3FE">
            <wp:simplePos x="0" y="0"/>
            <wp:positionH relativeFrom="column">
              <wp:posOffset>106325</wp:posOffset>
            </wp:positionH>
            <wp:positionV relativeFrom="paragraph">
              <wp:posOffset>-281</wp:posOffset>
            </wp:positionV>
            <wp:extent cx="5476875" cy="3844290"/>
            <wp:effectExtent l="0" t="0" r="9525" b="3810"/>
            <wp:wrapTight wrapText="bothSides">
              <wp:wrapPolygon edited="0">
                <wp:start x="0" y="0"/>
                <wp:lineTo x="0" y="21514"/>
                <wp:lineTo x="21562" y="21514"/>
                <wp:lineTo x="21562" y="0"/>
                <wp:lineTo x="0" y="0"/>
              </wp:wrapPolygon>
            </wp:wrapTight>
            <wp:docPr id="41" name="Picture 41" descr="C:\Users\AJ Pasigado\AppData\Local\Microsoft\Windows\INetCache\Content.Word\SViewHis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Users\AJ Pasigado\AppData\Local\Microsoft\Windows\INetCache\Content.Word\SViewHist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6875" cy="3844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9CBCDC" w14:textId="0CF5CF3F" w:rsidR="002456CC" w:rsidRPr="002E2CA6" w:rsidRDefault="002E2CA6" w:rsidP="00C72E7B">
      <w:pPr>
        <w:pStyle w:val="ListParagraph"/>
        <w:numPr>
          <w:ilvl w:val="0"/>
          <w:numId w:val="60"/>
        </w:numPr>
        <w:spacing w:after="0" w:line="480" w:lineRule="auto"/>
        <w:jc w:val="both"/>
        <w:rPr>
          <w:rFonts w:ascii="Arial" w:eastAsia="Arial,Times New Roman" w:hAnsi="Arial" w:cs="Arial"/>
          <w:b/>
          <w:bCs/>
          <w:color w:val="000000" w:themeColor="text1"/>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90017" behindDoc="1" locked="0" layoutInCell="1" allowOverlap="1" wp14:anchorId="41A8165E" wp14:editId="1B0E40F9">
            <wp:simplePos x="0" y="0"/>
            <wp:positionH relativeFrom="column">
              <wp:posOffset>-164480</wp:posOffset>
            </wp:positionH>
            <wp:positionV relativeFrom="paragraph">
              <wp:posOffset>275797</wp:posOffset>
            </wp:positionV>
            <wp:extent cx="5479415" cy="3853815"/>
            <wp:effectExtent l="0" t="0" r="6985" b="0"/>
            <wp:wrapTight wrapText="bothSides">
              <wp:wrapPolygon edited="0">
                <wp:start x="0" y="0"/>
                <wp:lineTo x="0" y="21461"/>
                <wp:lineTo x="21552" y="21461"/>
                <wp:lineTo x="21552" y="0"/>
                <wp:lineTo x="0" y="0"/>
              </wp:wrapPolygon>
            </wp:wrapTight>
            <wp:docPr id="43" name="Picture 43" descr="C:\Users\AJ Pasigado\AppData\Local\Microsoft\Windows\INetCache\Content.Word\P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Users\AJ Pasigado\AppData\Local\Microsoft\Windows\INetCache\Content.Word\PEmploye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79415" cy="38538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000000"/>
          <w:sz w:val="24"/>
          <w:szCs w:val="24"/>
        </w:rPr>
        <w:drawing>
          <wp:anchor distT="0" distB="0" distL="114300" distR="114300" simplePos="0" relativeHeight="251695137" behindDoc="1" locked="0" layoutInCell="1" allowOverlap="1" wp14:anchorId="7804F62D" wp14:editId="374FEA16">
            <wp:simplePos x="0" y="0"/>
            <wp:positionH relativeFrom="column">
              <wp:posOffset>-170121</wp:posOffset>
            </wp:positionH>
            <wp:positionV relativeFrom="paragraph">
              <wp:posOffset>4274289</wp:posOffset>
            </wp:positionV>
            <wp:extent cx="5484495" cy="3875405"/>
            <wp:effectExtent l="0" t="0" r="1905" b="0"/>
            <wp:wrapTight wrapText="bothSides">
              <wp:wrapPolygon edited="0">
                <wp:start x="0" y="0"/>
                <wp:lineTo x="0" y="21448"/>
                <wp:lineTo x="21532" y="21448"/>
                <wp:lineTo x="21532" y="0"/>
                <wp:lineTo x="0" y="0"/>
              </wp:wrapPolygon>
            </wp:wrapTight>
            <wp:docPr id="19" name="Picture 19" descr="C:\Users\AJ Pasigado\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AJ Pasigado\AppData\Local\Microsoft\Windows\INetCache\Content.Word\Captur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4495" cy="3875405"/>
                    </a:xfrm>
                    <a:prstGeom prst="rect">
                      <a:avLst/>
                    </a:prstGeom>
                    <a:noFill/>
                    <a:ln>
                      <a:noFill/>
                    </a:ln>
                  </pic:spPr>
                </pic:pic>
              </a:graphicData>
            </a:graphic>
            <wp14:sizeRelH relativeFrom="page">
              <wp14:pctWidth>0</wp14:pctWidth>
            </wp14:sizeRelH>
            <wp14:sizeRelV relativeFrom="page">
              <wp14:pctHeight>0</wp14:pctHeight>
            </wp14:sizeRelV>
          </wp:anchor>
        </w:drawing>
      </w:r>
      <w:r w:rsidR="7574746E" w:rsidRPr="009A26E7">
        <w:rPr>
          <w:rFonts w:ascii="Arial" w:eastAsia="Arial" w:hAnsi="Arial" w:cs="Arial"/>
          <w:sz w:val="24"/>
          <w:szCs w:val="24"/>
        </w:rPr>
        <w:t>Payroll Management System</w:t>
      </w:r>
    </w:p>
    <w:p w14:paraId="26EA33FB" w14:textId="4EBA0049" w:rsidR="001D1322" w:rsidRPr="002E2CA6" w:rsidRDefault="002E2CA6" w:rsidP="00C72E7B">
      <w:pPr>
        <w:spacing w:after="0" w:line="480" w:lineRule="auto"/>
        <w:jc w:val="both"/>
        <w:rPr>
          <w:rFonts w:ascii="Arial" w:eastAsia="Times New Roman" w:hAnsi="Arial" w:cs="Arial"/>
          <w:b/>
          <w:bCs/>
          <w:color w:val="000000"/>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94113" behindDoc="1" locked="0" layoutInCell="1" allowOverlap="1" wp14:anchorId="5D6AB25A" wp14:editId="5079C2C7">
            <wp:simplePos x="0" y="0"/>
            <wp:positionH relativeFrom="column">
              <wp:posOffset>-170120</wp:posOffset>
            </wp:positionH>
            <wp:positionV relativeFrom="paragraph">
              <wp:posOffset>4221125</wp:posOffset>
            </wp:positionV>
            <wp:extent cx="5479415" cy="3870325"/>
            <wp:effectExtent l="0" t="0" r="6985" b="0"/>
            <wp:wrapTight wrapText="bothSides">
              <wp:wrapPolygon edited="0">
                <wp:start x="0" y="0"/>
                <wp:lineTo x="0" y="21476"/>
                <wp:lineTo x="21552" y="21476"/>
                <wp:lineTo x="21552" y="0"/>
                <wp:lineTo x="0" y="0"/>
              </wp:wrapPolygon>
            </wp:wrapTight>
            <wp:docPr id="18" name="Picture 18" descr="C:\Users\AJ Pasigado\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AJ Pasigado\AppData\Local\Microsoft\Windows\INetCache\Content.Word\Capture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79415" cy="3870325"/>
                    </a:xfrm>
                    <a:prstGeom prst="rect">
                      <a:avLst/>
                    </a:prstGeom>
                    <a:noFill/>
                    <a:ln>
                      <a:noFill/>
                    </a:ln>
                  </pic:spPr>
                </pic:pic>
              </a:graphicData>
            </a:graphic>
            <wp14:sizeRelH relativeFrom="page">
              <wp14:pctWidth>0</wp14:pctWidth>
            </wp14:sizeRelH>
            <wp14:sizeRelV relativeFrom="page">
              <wp14:pctHeight>0</wp14:pctHeight>
            </wp14:sizeRelV>
          </wp:anchor>
        </w:drawing>
      </w:r>
      <w:r w:rsidR="001317E4">
        <w:rPr>
          <w:rFonts w:ascii="Arial" w:eastAsia="Arial" w:hAnsi="Arial" w:cs="Arial"/>
          <w:noProof/>
          <w:sz w:val="24"/>
          <w:szCs w:val="24"/>
        </w:rPr>
        <w:drawing>
          <wp:anchor distT="0" distB="0" distL="114300" distR="114300" simplePos="0" relativeHeight="251691041" behindDoc="1" locked="0" layoutInCell="1" allowOverlap="1" wp14:anchorId="6318D0B8" wp14:editId="5769607A">
            <wp:simplePos x="0" y="0"/>
            <wp:positionH relativeFrom="column">
              <wp:posOffset>-148856</wp:posOffset>
            </wp:positionH>
            <wp:positionV relativeFrom="paragraph">
              <wp:posOffset>-236</wp:posOffset>
            </wp:positionV>
            <wp:extent cx="5479415" cy="3848100"/>
            <wp:effectExtent l="0" t="0" r="6985" b="0"/>
            <wp:wrapTight wrapText="bothSides">
              <wp:wrapPolygon edited="0">
                <wp:start x="0" y="0"/>
                <wp:lineTo x="0" y="21493"/>
                <wp:lineTo x="21552" y="21493"/>
                <wp:lineTo x="21552" y="0"/>
                <wp:lineTo x="0" y="0"/>
              </wp:wrapPolygon>
            </wp:wrapTight>
            <wp:docPr id="44" name="Picture 44" descr="C:\Users\AJ Pasigado\AppData\Local\Microsoft\Windows\INetCache\Content.Word\PAdjust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Users\AJ Pasigado\AppData\Local\Microsoft\Windows\INetCache\Content.Word\PAdjustment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9415" cy="384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9F3F90" w14:textId="02328902" w:rsidR="00E10E7B" w:rsidRPr="009A26E7" w:rsidRDefault="001317E4" w:rsidP="00C72E7B">
      <w:pPr>
        <w:spacing w:after="0" w:line="480" w:lineRule="auto"/>
        <w:jc w:val="both"/>
        <w:rPr>
          <w:rFonts w:ascii="Arial" w:eastAsia="Arial,Times New Roman" w:hAnsi="Arial" w:cs="Arial"/>
          <w:b/>
          <w:color w:val="000000" w:themeColor="text1"/>
          <w:sz w:val="24"/>
          <w:szCs w:val="24"/>
        </w:rPr>
      </w:pPr>
      <w:r>
        <w:rPr>
          <w:rFonts w:ascii="Arial" w:eastAsia="Arial,Times New Roman" w:hAnsi="Arial" w:cs="Arial"/>
          <w:b/>
          <w:noProof/>
          <w:color w:val="000000" w:themeColor="text1"/>
          <w:sz w:val="24"/>
          <w:szCs w:val="24"/>
        </w:rPr>
        <w:lastRenderedPageBreak/>
        <w:drawing>
          <wp:anchor distT="0" distB="0" distL="114300" distR="114300" simplePos="0" relativeHeight="251692065" behindDoc="1" locked="0" layoutInCell="1" allowOverlap="1" wp14:anchorId="4D598E0A" wp14:editId="22F247EE">
            <wp:simplePos x="0" y="0"/>
            <wp:positionH relativeFrom="column">
              <wp:posOffset>0</wp:posOffset>
            </wp:positionH>
            <wp:positionV relativeFrom="paragraph">
              <wp:posOffset>148</wp:posOffset>
            </wp:positionV>
            <wp:extent cx="5481320" cy="3896360"/>
            <wp:effectExtent l="0" t="0" r="5080" b="8890"/>
            <wp:wrapTight wrapText="bothSides">
              <wp:wrapPolygon edited="0">
                <wp:start x="0" y="0"/>
                <wp:lineTo x="0" y="21544"/>
                <wp:lineTo x="21545" y="21544"/>
                <wp:lineTo x="21545" y="0"/>
                <wp:lineTo x="0" y="0"/>
              </wp:wrapPolygon>
            </wp:wrapTight>
            <wp:docPr id="45" name="Picture 45" descr="C:\Users\AJ Pasigado\AppData\Local\Microsoft\Windows\INetCache\Content.Word\PConfigHoli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Users\AJ Pasigado\AppData\Local\Microsoft\Windows\INetCache\Content.Word\PConfigHoliday.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1320" cy="38963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Times New Roman" w:hAnsi="Arial" w:cs="Arial"/>
          <w:b/>
          <w:noProof/>
          <w:color w:val="000000" w:themeColor="text1"/>
          <w:sz w:val="24"/>
          <w:szCs w:val="24"/>
        </w:rPr>
        <w:drawing>
          <wp:anchor distT="0" distB="0" distL="114300" distR="114300" simplePos="0" relativeHeight="251693089" behindDoc="1" locked="0" layoutInCell="1" allowOverlap="1" wp14:anchorId="4046D8A4" wp14:editId="75A416CD">
            <wp:simplePos x="0" y="0"/>
            <wp:positionH relativeFrom="column">
              <wp:posOffset>0</wp:posOffset>
            </wp:positionH>
            <wp:positionV relativeFrom="paragraph">
              <wp:posOffset>3997842</wp:posOffset>
            </wp:positionV>
            <wp:extent cx="5476875" cy="3851275"/>
            <wp:effectExtent l="0" t="0" r="9525" b="0"/>
            <wp:wrapTight wrapText="bothSides">
              <wp:wrapPolygon edited="0">
                <wp:start x="0" y="0"/>
                <wp:lineTo x="0" y="21475"/>
                <wp:lineTo x="21562" y="21475"/>
                <wp:lineTo x="21562" y="0"/>
                <wp:lineTo x="0" y="0"/>
              </wp:wrapPolygon>
            </wp:wrapTight>
            <wp:docPr id="46" name="Picture 46" descr="C:\Users\AJ Pasigado\AppData\Local\Microsoft\Windows\INetCache\Content.Word\PayConfR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Users\AJ Pasigado\AppData\Local\Microsoft\Windows\INetCache\Content.Word\PayConfRates.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76875" cy="385127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ascii="Arial" w:eastAsiaTheme="minorHAnsi" w:hAnsi="Arial" w:cs="Arial"/>
          <w:color w:val="auto"/>
          <w:sz w:val="24"/>
          <w:szCs w:val="24"/>
          <w:lang w:val="en-PH"/>
        </w:rPr>
        <w:id w:val="-167870532"/>
        <w:docPartObj>
          <w:docPartGallery w:val="Bibliographies"/>
          <w:docPartUnique/>
        </w:docPartObj>
      </w:sdtPr>
      <w:sdtContent>
        <w:p w14:paraId="29DEA7C5" w14:textId="77777777" w:rsidR="00C72E7B" w:rsidRPr="009A26E7" w:rsidRDefault="7574746E" w:rsidP="7574746E">
          <w:pPr>
            <w:pStyle w:val="Heading1"/>
            <w:jc w:val="center"/>
            <w:rPr>
              <w:rFonts w:ascii="Arial" w:eastAsia="Arial" w:hAnsi="Arial" w:cs="Arial"/>
              <w:b/>
              <w:bCs/>
              <w:color w:val="auto"/>
              <w:sz w:val="24"/>
              <w:szCs w:val="24"/>
            </w:rPr>
          </w:pPr>
          <w:r w:rsidRPr="009A26E7">
            <w:rPr>
              <w:rFonts w:ascii="Arial" w:eastAsia="Arial" w:hAnsi="Arial" w:cs="Arial"/>
              <w:b/>
              <w:bCs/>
              <w:color w:val="auto"/>
              <w:sz w:val="24"/>
              <w:szCs w:val="24"/>
            </w:rPr>
            <w:t>REFERENCES</w:t>
          </w:r>
        </w:p>
        <w:p w14:paraId="5DD6E790" w14:textId="77777777" w:rsidR="00C72E7B" w:rsidRPr="009A26E7" w:rsidRDefault="00C72E7B" w:rsidP="00C72E7B">
          <w:pPr>
            <w:rPr>
              <w:rFonts w:ascii="Arial" w:hAnsi="Arial" w:cs="Arial"/>
              <w:lang w:val="en-US"/>
            </w:rPr>
          </w:pPr>
        </w:p>
        <w:sdt>
          <w:sdtPr>
            <w:rPr>
              <w:rFonts w:ascii="Arial" w:hAnsi="Arial" w:cs="Arial"/>
              <w:sz w:val="24"/>
              <w:szCs w:val="24"/>
            </w:rPr>
            <w:id w:val="-573587230"/>
            <w:bibliography/>
          </w:sdtPr>
          <w:sdtContent>
            <w:p w14:paraId="187E6598" w14:textId="77777777" w:rsidR="00C72E7B" w:rsidRPr="009A26E7" w:rsidRDefault="00C72E7B" w:rsidP="00C72E7B">
              <w:pPr>
                <w:pStyle w:val="Bibliography"/>
                <w:ind w:left="720" w:hanging="720"/>
                <w:rPr>
                  <w:rFonts w:ascii="Arial" w:hAnsi="Arial" w:cs="Arial"/>
                  <w:noProof/>
                  <w:sz w:val="24"/>
                  <w:szCs w:val="24"/>
                </w:rPr>
              </w:pPr>
              <w:r w:rsidRPr="009A26E7">
                <w:rPr>
                  <w:rFonts w:ascii="Arial" w:hAnsi="Arial" w:cs="Arial"/>
                  <w:sz w:val="24"/>
                  <w:szCs w:val="24"/>
                </w:rPr>
                <w:fldChar w:fldCharType="begin"/>
              </w:r>
              <w:r w:rsidRPr="009A26E7">
                <w:rPr>
                  <w:rFonts w:ascii="Arial" w:hAnsi="Arial" w:cs="Arial"/>
                  <w:sz w:val="24"/>
                  <w:szCs w:val="24"/>
                </w:rPr>
                <w:instrText xml:space="preserve"> BIBLIOGRAPHY </w:instrText>
              </w:r>
              <w:r w:rsidRPr="009A26E7">
                <w:rPr>
                  <w:rFonts w:ascii="Arial" w:hAnsi="Arial" w:cs="Arial"/>
                  <w:sz w:val="24"/>
                  <w:szCs w:val="24"/>
                </w:rPr>
                <w:fldChar w:fldCharType="separate"/>
              </w:r>
              <w:r w:rsidRPr="009A26E7">
                <w:rPr>
                  <w:rFonts w:ascii="Arial" w:hAnsi="Arial" w:cs="Arial"/>
                  <w:noProof/>
                  <w:sz w:val="24"/>
                  <w:szCs w:val="24"/>
                </w:rPr>
                <w:t>Laudon, K. C., &amp; Laudon, J. P. (2009). Management Information Systems: Managing the Digital Firm. Prentice Hall/CourseSmart.</w:t>
              </w:r>
            </w:p>
            <w:p w14:paraId="440C295F" w14:textId="77777777" w:rsidR="00C72E7B" w:rsidRPr="009A26E7" w:rsidRDefault="00C72E7B" w:rsidP="00C72E7B">
              <w:pPr>
                <w:pStyle w:val="Bibliography"/>
                <w:ind w:left="720" w:hanging="720"/>
                <w:rPr>
                  <w:rFonts w:ascii="Arial" w:hAnsi="Arial" w:cs="Arial"/>
                  <w:noProof/>
                  <w:sz w:val="24"/>
                  <w:szCs w:val="24"/>
                </w:rPr>
              </w:pPr>
              <w:r w:rsidRPr="009A26E7">
                <w:rPr>
                  <w:rFonts w:ascii="Arial" w:hAnsi="Arial" w:cs="Arial"/>
                  <w:noProof/>
                  <w:sz w:val="24"/>
                  <w:szCs w:val="24"/>
                </w:rPr>
                <w:t xml:space="preserve">Makabayan Security Agency. (2016). </w:t>
              </w:r>
              <w:r w:rsidRPr="009A26E7">
                <w:rPr>
                  <w:rFonts w:ascii="Arial" w:hAnsi="Arial" w:cs="Arial"/>
                  <w:i/>
                  <w:iCs/>
                  <w:noProof/>
                  <w:sz w:val="24"/>
                  <w:szCs w:val="24"/>
                </w:rPr>
                <w:t>Agency Profile.</w:t>
              </w:r>
              <w:r w:rsidRPr="009A26E7">
                <w:rPr>
                  <w:rFonts w:ascii="Arial" w:hAnsi="Arial" w:cs="Arial"/>
                  <w:noProof/>
                  <w:sz w:val="24"/>
                  <w:szCs w:val="24"/>
                </w:rPr>
                <w:t xml:space="preserve"> Davao City: Makabayan Security Agency.</w:t>
              </w:r>
            </w:p>
            <w:p w14:paraId="219C0159" w14:textId="77777777" w:rsidR="00C72E7B" w:rsidRPr="009A26E7" w:rsidRDefault="00C72E7B" w:rsidP="00C72E7B">
              <w:pPr>
                <w:pStyle w:val="Bibliography"/>
                <w:ind w:left="720" w:hanging="720"/>
                <w:rPr>
                  <w:rFonts w:ascii="Arial" w:hAnsi="Arial" w:cs="Arial"/>
                  <w:noProof/>
                  <w:sz w:val="24"/>
                  <w:szCs w:val="24"/>
                </w:rPr>
              </w:pPr>
              <w:r w:rsidRPr="009A26E7">
                <w:rPr>
                  <w:rFonts w:ascii="Arial" w:hAnsi="Arial" w:cs="Arial"/>
                  <w:noProof/>
                  <w:sz w:val="24"/>
                  <w:szCs w:val="24"/>
                </w:rPr>
                <w:t xml:space="preserve">Philippine Governement. (2016). </w:t>
              </w:r>
              <w:r w:rsidRPr="009A26E7">
                <w:rPr>
                  <w:rFonts w:ascii="Arial" w:hAnsi="Arial" w:cs="Arial"/>
                  <w:i/>
                  <w:iCs/>
                  <w:noProof/>
                  <w:sz w:val="24"/>
                  <w:szCs w:val="24"/>
                </w:rPr>
                <w:t>Implementing Rules and Regulations of Republic Act 10591.</w:t>
              </w:r>
              <w:r w:rsidRPr="009A26E7">
                <w:rPr>
                  <w:rFonts w:ascii="Arial" w:hAnsi="Arial" w:cs="Arial"/>
                  <w:noProof/>
                  <w:sz w:val="24"/>
                  <w:szCs w:val="24"/>
                </w:rPr>
                <w:t xml:space="preserve"> Retrieved from Philippine Governement: http://www.gov.ph/2013/12/07/implementing-rules-and-regulations-of-republic-act-no-10591/</w:t>
              </w:r>
            </w:p>
            <w:p w14:paraId="78EC7305" w14:textId="77777777" w:rsidR="00C72E7B" w:rsidRPr="009A26E7" w:rsidRDefault="00C72E7B" w:rsidP="00C72E7B">
              <w:pPr>
                <w:pStyle w:val="Bibliography"/>
                <w:ind w:left="720" w:hanging="720"/>
                <w:rPr>
                  <w:rFonts w:ascii="Arial" w:hAnsi="Arial" w:cs="Arial"/>
                  <w:noProof/>
                  <w:sz w:val="24"/>
                  <w:szCs w:val="24"/>
                </w:rPr>
              </w:pPr>
              <w:r w:rsidRPr="009A26E7">
                <w:rPr>
                  <w:rFonts w:ascii="Arial" w:hAnsi="Arial" w:cs="Arial"/>
                  <w:noProof/>
                  <w:sz w:val="24"/>
                  <w:szCs w:val="24"/>
                </w:rPr>
                <w:t xml:space="preserve">Small Business. (n.d.). </w:t>
              </w:r>
              <w:r w:rsidRPr="009A26E7">
                <w:rPr>
                  <w:rFonts w:ascii="Arial" w:hAnsi="Arial" w:cs="Arial"/>
                  <w:i/>
                  <w:iCs/>
                  <w:noProof/>
                  <w:sz w:val="24"/>
                  <w:szCs w:val="24"/>
                </w:rPr>
                <w:t>Administrative Functions Management Information System.</w:t>
              </w:r>
              <w:r w:rsidRPr="009A26E7">
                <w:rPr>
                  <w:rFonts w:ascii="Arial" w:hAnsi="Arial" w:cs="Arial"/>
                  <w:noProof/>
                  <w:sz w:val="24"/>
                  <w:szCs w:val="24"/>
                </w:rPr>
                <w:t xml:space="preserve"> Retrieved from Small Business: http://smallbusiness.chron.com/administrative-functions-management-information-system-78916.html</w:t>
              </w:r>
            </w:p>
            <w:p w14:paraId="22056FCB" w14:textId="77777777" w:rsidR="00C72E7B" w:rsidRPr="009A26E7" w:rsidRDefault="00C72E7B" w:rsidP="00C72E7B">
              <w:pPr>
                <w:rPr>
                  <w:rFonts w:ascii="Arial" w:hAnsi="Arial" w:cs="Arial"/>
                </w:rPr>
              </w:pPr>
              <w:r w:rsidRPr="009A26E7">
                <w:rPr>
                  <w:rFonts w:ascii="Arial" w:hAnsi="Arial" w:cs="Arial"/>
                  <w:b/>
                  <w:bCs/>
                  <w:noProof/>
                  <w:sz w:val="24"/>
                  <w:szCs w:val="24"/>
                </w:rPr>
                <w:fldChar w:fldCharType="end"/>
              </w:r>
            </w:p>
          </w:sdtContent>
        </w:sdt>
      </w:sdtContent>
    </w:sdt>
    <w:p w14:paraId="459E84A7"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6D53E690" w14:textId="77777777" w:rsidR="00C72E7B" w:rsidRPr="009A26E7" w:rsidRDefault="00C72E7B" w:rsidP="00C72E7B">
      <w:pPr>
        <w:spacing w:after="0" w:line="480" w:lineRule="auto"/>
        <w:jc w:val="both"/>
        <w:rPr>
          <w:rFonts w:ascii="Arial" w:eastAsia="Times New Roman" w:hAnsi="Arial" w:cs="Arial"/>
          <w:b/>
          <w:bCs/>
          <w:color w:val="000000"/>
          <w:sz w:val="24"/>
          <w:szCs w:val="24"/>
        </w:rPr>
      </w:pPr>
    </w:p>
    <w:p w14:paraId="46C111BB" w14:textId="77777777" w:rsidR="00210E12" w:rsidRPr="009A26E7" w:rsidRDefault="00210E12" w:rsidP="00913470">
      <w:pPr>
        <w:rPr>
          <w:rFonts w:ascii="Arial" w:hAnsi="Arial" w:cs="Arial"/>
        </w:rPr>
      </w:pPr>
    </w:p>
    <w:p w14:paraId="77D210AA" w14:textId="77777777" w:rsidR="00C72E7B" w:rsidRPr="009A26E7" w:rsidRDefault="00C72E7B" w:rsidP="00913470">
      <w:pPr>
        <w:rPr>
          <w:rFonts w:ascii="Arial" w:hAnsi="Arial" w:cs="Arial"/>
        </w:rPr>
      </w:pPr>
    </w:p>
    <w:p w14:paraId="50D652E0" w14:textId="77777777" w:rsidR="00C72E7B" w:rsidRPr="009A26E7" w:rsidRDefault="00C72E7B" w:rsidP="00913470">
      <w:pPr>
        <w:rPr>
          <w:rFonts w:ascii="Arial" w:hAnsi="Arial" w:cs="Arial"/>
        </w:rPr>
      </w:pPr>
    </w:p>
    <w:p w14:paraId="493644CD" w14:textId="77777777" w:rsidR="00C72E7B" w:rsidRPr="009A26E7" w:rsidRDefault="00C72E7B" w:rsidP="00913470">
      <w:pPr>
        <w:rPr>
          <w:rFonts w:ascii="Arial" w:hAnsi="Arial" w:cs="Arial"/>
        </w:rPr>
      </w:pPr>
    </w:p>
    <w:p w14:paraId="41FA35C1" w14:textId="77777777" w:rsidR="00C72E7B" w:rsidRPr="009A26E7" w:rsidRDefault="00C72E7B" w:rsidP="00913470">
      <w:pPr>
        <w:rPr>
          <w:rFonts w:ascii="Arial" w:hAnsi="Arial" w:cs="Arial"/>
        </w:rPr>
      </w:pPr>
    </w:p>
    <w:p w14:paraId="36ECF951" w14:textId="77777777" w:rsidR="00C72E7B" w:rsidRPr="009A26E7" w:rsidRDefault="00C72E7B" w:rsidP="00913470">
      <w:pPr>
        <w:rPr>
          <w:rFonts w:ascii="Arial" w:hAnsi="Arial" w:cs="Arial"/>
        </w:rPr>
      </w:pPr>
    </w:p>
    <w:p w14:paraId="3C2567DA" w14:textId="77777777" w:rsidR="00C72E7B" w:rsidRPr="009A26E7" w:rsidRDefault="00C72E7B" w:rsidP="00913470">
      <w:pPr>
        <w:rPr>
          <w:rFonts w:ascii="Arial" w:hAnsi="Arial" w:cs="Arial"/>
        </w:rPr>
      </w:pPr>
    </w:p>
    <w:p w14:paraId="020DDE5B" w14:textId="77777777" w:rsidR="00C72E7B" w:rsidRPr="009A26E7" w:rsidRDefault="00C72E7B" w:rsidP="00913470">
      <w:pPr>
        <w:rPr>
          <w:rFonts w:ascii="Arial" w:hAnsi="Arial" w:cs="Arial"/>
        </w:rPr>
      </w:pPr>
    </w:p>
    <w:p w14:paraId="6917F976" w14:textId="77777777" w:rsidR="00C72E7B" w:rsidRPr="009A26E7" w:rsidRDefault="00C72E7B" w:rsidP="00913470">
      <w:pPr>
        <w:rPr>
          <w:rFonts w:ascii="Arial" w:hAnsi="Arial" w:cs="Arial"/>
        </w:rPr>
      </w:pPr>
    </w:p>
    <w:p w14:paraId="57CA0ABF" w14:textId="77777777" w:rsidR="00C72E7B" w:rsidRPr="009A26E7" w:rsidRDefault="00C72E7B" w:rsidP="00913470">
      <w:pPr>
        <w:rPr>
          <w:rFonts w:ascii="Arial" w:hAnsi="Arial" w:cs="Arial"/>
        </w:rPr>
      </w:pPr>
    </w:p>
    <w:p w14:paraId="7D0B1AEC" w14:textId="77777777" w:rsidR="00C72E7B" w:rsidRPr="009A26E7" w:rsidRDefault="00C72E7B" w:rsidP="00913470">
      <w:pPr>
        <w:rPr>
          <w:rFonts w:ascii="Arial" w:hAnsi="Arial" w:cs="Arial"/>
        </w:rPr>
      </w:pPr>
    </w:p>
    <w:p w14:paraId="2E14D243" w14:textId="77777777" w:rsidR="00C72E7B" w:rsidRPr="009A26E7" w:rsidRDefault="00C72E7B" w:rsidP="00913470">
      <w:pPr>
        <w:rPr>
          <w:rFonts w:ascii="Arial" w:hAnsi="Arial" w:cs="Arial"/>
        </w:rPr>
      </w:pPr>
    </w:p>
    <w:p w14:paraId="6FD317FF" w14:textId="77777777" w:rsidR="00C72E7B" w:rsidRPr="009A26E7" w:rsidRDefault="00C72E7B" w:rsidP="00913470">
      <w:pPr>
        <w:rPr>
          <w:rFonts w:ascii="Arial" w:hAnsi="Arial" w:cs="Arial"/>
        </w:rPr>
      </w:pPr>
    </w:p>
    <w:p w14:paraId="104C92AB" w14:textId="49CB7A6F" w:rsidR="00C72E7B" w:rsidRPr="009A26E7" w:rsidRDefault="00C72E7B" w:rsidP="00913470">
      <w:pPr>
        <w:rPr>
          <w:rFonts w:ascii="Arial" w:hAnsi="Arial" w:cs="Arial"/>
        </w:rPr>
      </w:pPr>
    </w:p>
    <w:p w14:paraId="1E24D7E8" w14:textId="77777777" w:rsidR="00547EFB" w:rsidRPr="009A26E7" w:rsidRDefault="00547EFB" w:rsidP="00913470">
      <w:pPr>
        <w:rPr>
          <w:rFonts w:ascii="Arial" w:hAnsi="Arial" w:cs="Arial"/>
        </w:rPr>
      </w:pPr>
    </w:p>
    <w:p w14:paraId="64A35581" w14:textId="286565D4" w:rsidR="00C72E7B" w:rsidRPr="009A26E7" w:rsidRDefault="7574746E" w:rsidP="7574746E">
      <w:pPr>
        <w:jc w:val="center"/>
        <w:rPr>
          <w:rFonts w:ascii="Arial" w:eastAsia="Arial" w:hAnsi="Arial" w:cs="Arial"/>
          <w:b/>
          <w:bCs/>
          <w:sz w:val="24"/>
          <w:szCs w:val="24"/>
        </w:rPr>
      </w:pPr>
      <w:r w:rsidRPr="009A26E7">
        <w:rPr>
          <w:rFonts w:ascii="Arial" w:eastAsia="Arial" w:hAnsi="Arial" w:cs="Arial"/>
          <w:b/>
          <w:bCs/>
          <w:sz w:val="24"/>
          <w:szCs w:val="24"/>
        </w:rPr>
        <w:lastRenderedPageBreak/>
        <w:t>APPENDICES</w:t>
      </w:r>
    </w:p>
    <w:p w14:paraId="55004ECE" w14:textId="2653E63C" w:rsidR="00802034" w:rsidRDefault="00C40308" w:rsidP="4448D06B">
      <w:pPr>
        <w:jc w:val="center"/>
        <w:rPr>
          <w:rFonts w:ascii="Arial" w:eastAsia="Arial" w:hAnsi="Arial" w:cs="Arial"/>
          <w:b/>
          <w:bCs/>
          <w:sz w:val="24"/>
          <w:szCs w:val="24"/>
        </w:rPr>
      </w:pPr>
      <w:r>
        <w:rPr>
          <w:rFonts w:ascii="Arial" w:eastAsia="Arial" w:hAnsi="Arial" w:cs="Arial"/>
          <w:b/>
          <w:bCs/>
          <w:sz w:val="24"/>
          <w:szCs w:val="24"/>
        </w:rPr>
        <w:pict w14:anchorId="3A2083B1">
          <v:shape id="_x0000_i1025" type="#_x0000_t75" style="width:6in;height:597.75pt">
            <v:imagedata r:id="rId59" o:title="cleaN"/>
          </v:shape>
        </w:pict>
      </w:r>
    </w:p>
    <w:p w14:paraId="7BB45D9E" w14:textId="5F779F5D" w:rsidR="00F74026" w:rsidRDefault="00F74026" w:rsidP="4448D06B">
      <w:pPr>
        <w:jc w:val="center"/>
        <w:rPr>
          <w:rFonts w:ascii="Arial" w:eastAsia="Arial" w:hAnsi="Arial" w:cs="Arial"/>
          <w:b/>
          <w:bCs/>
          <w:sz w:val="24"/>
          <w:szCs w:val="24"/>
        </w:rPr>
      </w:pPr>
    </w:p>
    <w:p w14:paraId="0B29935F" w14:textId="4062F1CA" w:rsidR="004340DA" w:rsidRDefault="00E65182" w:rsidP="4448D06B">
      <w:pPr>
        <w:jc w:val="center"/>
        <w:rPr>
          <w:rFonts w:ascii="Arial" w:eastAsia="Arial" w:hAnsi="Arial" w:cs="Arial"/>
          <w:b/>
          <w:bCs/>
          <w:sz w:val="24"/>
          <w:szCs w:val="24"/>
        </w:rPr>
      </w:pPr>
      <w:r>
        <w:rPr>
          <w:rFonts w:ascii="Arial" w:eastAsia="Arial" w:hAnsi="Arial" w:cs="Arial"/>
          <w:b/>
          <w:bCs/>
          <w:noProof/>
          <w:sz w:val="24"/>
          <w:szCs w:val="24"/>
          <w:lang w:val="en-US"/>
        </w:rPr>
        <w:lastRenderedPageBreak/>
        <w:pict w14:anchorId="62BF13D5">
          <v:shape id="_x0000_s1130" type="#_x0000_t75" style="position:absolute;left:0;text-align:left;margin-left:111.45pt;margin-top:14.8pt;width:201.25pt;height:623.75pt;z-index:-251658218;mso-position-horizontal-relative:text;mso-position-vertical-relative:text" wrapcoords="-81 0 -81 21575 21600 21575 21600 0 -81 0">
            <v:imagedata r:id="rId60" o:title="New Doc 2017-02-23 (1)_1" croptop="2409f"/>
            <w10:wrap type="tight"/>
          </v:shape>
        </w:pict>
      </w:r>
      <w:r w:rsidR="00404615">
        <w:rPr>
          <w:rFonts w:ascii="Arial" w:eastAsia="Arial" w:hAnsi="Arial" w:cs="Arial"/>
          <w:b/>
          <w:bCs/>
          <w:sz w:val="24"/>
          <w:szCs w:val="24"/>
        </w:rPr>
        <w:tab/>
      </w:r>
    </w:p>
    <w:p w14:paraId="7C41EDA9" w14:textId="77777777" w:rsidR="004340DA" w:rsidRPr="004340DA" w:rsidRDefault="004340DA" w:rsidP="004340DA">
      <w:pPr>
        <w:rPr>
          <w:rFonts w:ascii="Arial" w:eastAsia="Arial" w:hAnsi="Arial" w:cs="Arial"/>
          <w:sz w:val="24"/>
          <w:szCs w:val="24"/>
        </w:rPr>
      </w:pPr>
    </w:p>
    <w:p w14:paraId="3588ADA4" w14:textId="77777777" w:rsidR="004340DA" w:rsidRPr="004340DA" w:rsidRDefault="004340DA" w:rsidP="004340DA">
      <w:pPr>
        <w:rPr>
          <w:rFonts w:ascii="Arial" w:eastAsia="Arial" w:hAnsi="Arial" w:cs="Arial"/>
          <w:sz w:val="24"/>
          <w:szCs w:val="24"/>
        </w:rPr>
      </w:pPr>
    </w:p>
    <w:p w14:paraId="060989C9" w14:textId="77777777" w:rsidR="004340DA" w:rsidRPr="004340DA" w:rsidRDefault="004340DA" w:rsidP="004340DA">
      <w:pPr>
        <w:rPr>
          <w:rFonts w:ascii="Arial" w:eastAsia="Arial" w:hAnsi="Arial" w:cs="Arial"/>
          <w:sz w:val="24"/>
          <w:szCs w:val="24"/>
        </w:rPr>
      </w:pPr>
    </w:p>
    <w:p w14:paraId="5128AF94" w14:textId="77777777" w:rsidR="004340DA" w:rsidRPr="004340DA" w:rsidRDefault="004340DA" w:rsidP="004340DA">
      <w:pPr>
        <w:rPr>
          <w:rFonts w:ascii="Arial" w:eastAsia="Arial" w:hAnsi="Arial" w:cs="Arial"/>
          <w:sz w:val="24"/>
          <w:szCs w:val="24"/>
        </w:rPr>
      </w:pPr>
    </w:p>
    <w:p w14:paraId="7E568F1B" w14:textId="77777777" w:rsidR="004340DA" w:rsidRPr="004340DA" w:rsidRDefault="004340DA" w:rsidP="004340DA">
      <w:pPr>
        <w:rPr>
          <w:rFonts w:ascii="Arial" w:eastAsia="Arial" w:hAnsi="Arial" w:cs="Arial"/>
          <w:sz w:val="24"/>
          <w:szCs w:val="24"/>
        </w:rPr>
      </w:pPr>
    </w:p>
    <w:p w14:paraId="40765FF2" w14:textId="77777777" w:rsidR="004340DA" w:rsidRPr="004340DA" w:rsidRDefault="004340DA" w:rsidP="004340DA">
      <w:pPr>
        <w:rPr>
          <w:rFonts w:ascii="Arial" w:eastAsia="Arial" w:hAnsi="Arial" w:cs="Arial"/>
          <w:sz w:val="24"/>
          <w:szCs w:val="24"/>
        </w:rPr>
      </w:pPr>
    </w:p>
    <w:p w14:paraId="28D2F8BE" w14:textId="77777777" w:rsidR="004340DA" w:rsidRPr="004340DA" w:rsidRDefault="004340DA" w:rsidP="004340DA">
      <w:pPr>
        <w:rPr>
          <w:rFonts w:ascii="Arial" w:eastAsia="Arial" w:hAnsi="Arial" w:cs="Arial"/>
          <w:sz w:val="24"/>
          <w:szCs w:val="24"/>
        </w:rPr>
      </w:pPr>
    </w:p>
    <w:p w14:paraId="70F15F46" w14:textId="77777777" w:rsidR="004340DA" w:rsidRPr="004340DA" w:rsidRDefault="004340DA" w:rsidP="004340DA">
      <w:pPr>
        <w:rPr>
          <w:rFonts w:ascii="Arial" w:eastAsia="Arial" w:hAnsi="Arial" w:cs="Arial"/>
          <w:sz w:val="24"/>
          <w:szCs w:val="24"/>
        </w:rPr>
      </w:pPr>
    </w:p>
    <w:p w14:paraId="312FB52F" w14:textId="77777777" w:rsidR="004340DA" w:rsidRPr="004340DA" w:rsidRDefault="004340DA" w:rsidP="004340DA">
      <w:pPr>
        <w:rPr>
          <w:rFonts w:ascii="Arial" w:eastAsia="Arial" w:hAnsi="Arial" w:cs="Arial"/>
          <w:sz w:val="24"/>
          <w:szCs w:val="24"/>
        </w:rPr>
      </w:pPr>
    </w:p>
    <w:p w14:paraId="4432F7E4" w14:textId="77777777" w:rsidR="004340DA" w:rsidRPr="004340DA" w:rsidRDefault="004340DA" w:rsidP="004340DA">
      <w:pPr>
        <w:rPr>
          <w:rFonts w:ascii="Arial" w:eastAsia="Arial" w:hAnsi="Arial" w:cs="Arial"/>
          <w:sz w:val="24"/>
          <w:szCs w:val="24"/>
        </w:rPr>
      </w:pPr>
    </w:p>
    <w:p w14:paraId="6B939065" w14:textId="77777777" w:rsidR="004340DA" w:rsidRPr="004340DA" w:rsidRDefault="004340DA" w:rsidP="004340DA">
      <w:pPr>
        <w:rPr>
          <w:rFonts w:ascii="Arial" w:eastAsia="Arial" w:hAnsi="Arial" w:cs="Arial"/>
          <w:sz w:val="24"/>
          <w:szCs w:val="24"/>
        </w:rPr>
      </w:pPr>
    </w:p>
    <w:p w14:paraId="75CE38E8" w14:textId="77777777" w:rsidR="004340DA" w:rsidRPr="004340DA" w:rsidRDefault="004340DA" w:rsidP="004340DA">
      <w:pPr>
        <w:rPr>
          <w:rFonts w:ascii="Arial" w:eastAsia="Arial" w:hAnsi="Arial" w:cs="Arial"/>
          <w:sz w:val="24"/>
          <w:szCs w:val="24"/>
        </w:rPr>
      </w:pPr>
    </w:p>
    <w:p w14:paraId="1710472D" w14:textId="77777777" w:rsidR="004340DA" w:rsidRPr="004340DA" w:rsidRDefault="004340DA" w:rsidP="004340DA">
      <w:pPr>
        <w:rPr>
          <w:rFonts w:ascii="Arial" w:eastAsia="Arial" w:hAnsi="Arial" w:cs="Arial"/>
          <w:sz w:val="24"/>
          <w:szCs w:val="24"/>
        </w:rPr>
      </w:pPr>
    </w:p>
    <w:p w14:paraId="6E744DF7" w14:textId="77777777" w:rsidR="004340DA" w:rsidRPr="004340DA" w:rsidRDefault="004340DA" w:rsidP="004340DA">
      <w:pPr>
        <w:rPr>
          <w:rFonts w:ascii="Arial" w:eastAsia="Arial" w:hAnsi="Arial" w:cs="Arial"/>
          <w:sz w:val="24"/>
          <w:szCs w:val="24"/>
        </w:rPr>
      </w:pPr>
    </w:p>
    <w:p w14:paraId="72560A3A" w14:textId="77777777" w:rsidR="004340DA" w:rsidRPr="004340DA" w:rsidRDefault="004340DA" w:rsidP="004340DA">
      <w:pPr>
        <w:rPr>
          <w:rFonts w:ascii="Arial" w:eastAsia="Arial" w:hAnsi="Arial" w:cs="Arial"/>
          <w:sz w:val="24"/>
          <w:szCs w:val="24"/>
        </w:rPr>
      </w:pPr>
    </w:p>
    <w:p w14:paraId="67FE1AE7" w14:textId="77777777" w:rsidR="004340DA" w:rsidRPr="004340DA" w:rsidRDefault="004340DA" w:rsidP="004340DA">
      <w:pPr>
        <w:rPr>
          <w:rFonts w:ascii="Arial" w:eastAsia="Arial" w:hAnsi="Arial" w:cs="Arial"/>
          <w:sz w:val="24"/>
          <w:szCs w:val="24"/>
        </w:rPr>
      </w:pPr>
    </w:p>
    <w:p w14:paraId="30ABFC46" w14:textId="77777777" w:rsidR="004340DA" w:rsidRPr="004340DA" w:rsidRDefault="004340DA" w:rsidP="004340DA">
      <w:pPr>
        <w:rPr>
          <w:rFonts w:ascii="Arial" w:eastAsia="Arial" w:hAnsi="Arial" w:cs="Arial"/>
          <w:sz w:val="24"/>
          <w:szCs w:val="24"/>
        </w:rPr>
      </w:pPr>
    </w:p>
    <w:p w14:paraId="1BEA12C0" w14:textId="77777777" w:rsidR="004340DA" w:rsidRPr="004340DA" w:rsidRDefault="004340DA" w:rsidP="004340DA">
      <w:pPr>
        <w:rPr>
          <w:rFonts w:ascii="Arial" w:eastAsia="Arial" w:hAnsi="Arial" w:cs="Arial"/>
          <w:sz w:val="24"/>
          <w:szCs w:val="24"/>
        </w:rPr>
      </w:pPr>
    </w:p>
    <w:p w14:paraId="4DA98624" w14:textId="77777777" w:rsidR="004340DA" w:rsidRPr="004340DA" w:rsidRDefault="004340DA" w:rsidP="004340DA">
      <w:pPr>
        <w:rPr>
          <w:rFonts w:ascii="Arial" w:eastAsia="Arial" w:hAnsi="Arial" w:cs="Arial"/>
          <w:sz w:val="24"/>
          <w:szCs w:val="24"/>
        </w:rPr>
      </w:pPr>
    </w:p>
    <w:p w14:paraId="42CA7C82" w14:textId="77777777" w:rsidR="004340DA" w:rsidRPr="004340DA" w:rsidRDefault="004340DA" w:rsidP="004340DA">
      <w:pPr>
        <w:rPr>
          <w:rFonts w:ascii="Arial" w:eastAsia="Arial" w:hAnsi="Arial" w:cs="Arial"/>
          <w:sz w:val="24"/>
          <w:szCs w:val="24"/>
        </w:rPr>
      </w:pPr>
    </w:p>
    <w:p w14:paraId="345E2193" w14:textId="77777777" w:rsidR="004340DA" w:rsidRPr="004340DA" w:rsidRDefault="004340DA" w:rsidP="004340DA">
      <w:pPr>
        <w:rPr>
          <w:rFonts w:ascii="Arial" w:eastAsia="Arial" w:hAnsi="Arial" w:cs="Arial"/>
          <w:sz w:val="24"/>
          <w:szCs w:val="24"/>
        </w:rPr>
      </w:pPr>
    </w:p>
    <w:p w14:paraId="5CFFDE21" w14:textId="77777777" w:rsidR="004340DA" w:rsidRPr="004340DA" w:rsidRDefault="004340DA" w:rsidP="004340DA">
      <w:pPr>
        <w:rPr>
          <w:rFonts w:ascii="Arial" w:eastAsia="Arial" w:hAnsi="Arial" w:cs="Arial"/>
          <w:sz w:val="24"/>
          <w:szCs w:val="24"/>
        </w:rPr>
      </w:pPr>
    </w:p>
    <w:p w14:paraId="23AA5704" w14:textId="77777777" w:rsidR="004340DA" w:rsidRPr="004340DA" w:rsidRDefault="004340DA" w:rsidP="004340DA">
      <w:pPr>
        <w:rPr>
          <w:rFonts w:ascii="Arial" w:eastAsia="Arial" w:hAnsi="Arial" w:cs="Arial"/>
          <w:sz w:val="24"/>
          <w:szCs w:val="24"/>
        </w:rPr>
      </w:pPr>
    </w:p>
    <w:p w14:paraId="16ECC89D" w14:textId="77777777" w:rsidR="004340DA" w:rsidRPr="004340DA" w:rsidRDefault="004340DA" w:rsidP="004340DA">
      <w:pPr>
        <w:rPr>
          <w:rFonts w:ascii="Arial" w:eastAsia="Arial" w:hAnsi="Arial" w:cs="Arial"/>
          <w:sz w:val="24"/>
          <w:szCs w:val="24"/>
        </w:rPr>
      </w:pPr>
    </w:p>
    <w:p w14:paraId="2EE2B3F1" w14:textId="2C6762E8" w:rsidR="004340DA" w:rsidRDefault="004340DA" w:rsidP="004340DA">
      <w:pPr>
        <w:rPr>
          <w:rFonts w:ascii="Arial" w:eastAsia="Arial" w:hAnsi="Arial" w:cs="Arial"/>
          <w:sz w:val="24"/>
          <w:szCs w:val="24"/>
        </w:rPr>
      </w:pPr>
    </w:p>
    <w:p w14:paraId="30562F33" w14:textId="7ACE4D30" w:rsidR="004340DA" w:rsidRPr="009A26E7" w:rsidRDefault="004340DA" w:rsidP="004340DA">
      <w:pPr>
        <w:spacing w:after="0" w:line="480" w:lineRule="auto"/>
        <w:jc w:val="both"/>
        <w:rPr>
          <w:rFonts w:ascii="Arial" w:hAnsi="Arial" w:cs="Arial"/>
        </w:rPr>
      </w:pPr>
      <w:r>
        <w:rPr>
          <w:rFonts w:ascii="Arial" w:hAnsi="Arial" w:cs="Arial"/>
          <w:noProof/>
          <w:lang w:val="en-US"/>
        </w:rPr>
        <mc:AlternateContent>
          <mc:Choice Requires="wps">
            <w:drawing>
              <wp:anchor distT="0" distB="0" distL="114300" distR="114300" simplePos="0" relativeHeight="251658263" behindDoc="0" locked="0" layoutInCell="1" allowOverlap="1" wp14:anchorId="512893F9" wp14:editId="481B5567">
                <wp:simplePos x="0" y="0"/>
                <wp:positionH relativeFrom="column">
                  <wp:posOffset>5143500</wp:posOffset>
                </wp:positionH>
                <wp:positionV relativeFrom="paragraph">
                  <wp:posOffset>-571500</wp:posOffset>
                </wp:positionV>
                <wp:extent cx="457200" cy="342900"/>
                <wp:effectExtent l="0" t="0" r="0" b="0"/>
                <wp:wrapNone/>
                <wp:docPr id="4" name="Rectangle 4"/>
                <wp:cNvGraphicFramePr/>
                <a:graphic xmlns:a="http://schemas.openxmlformats.org/drawingml/2006/main">
                  <a:graphicData uri="http://schemas.microsoft.com/office/word/2010/wordprocessingShape">
                    <wps:wsp>
                      <wps:cNvSpPr/>
                      <wps:spPr>
                        <a:xfrm>
                          <a:off x="0" y="0"/>
                          <a:ext cx="45720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A728E1" id="Rectangle 4" o:spid="_x0000_s1026" style="position:absolute;margin-left:405pt;margin-top:-45pt;width:36pt;height:27pt;z-index:2516582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" fillcolor="white [3212]" stroked="f" strokeweight="1pt"/>
            </w:pict>
          </mc:Fallback>
        </mc:AlternateContent>
      </w:r>
    </w:p>
    <w:p w14:paraId="3FE8F0EF" w14:textId="005B6942" w:rsidR="004340DA" w:rsidRPr="004340DA" w:rsidRDefault="004340DA" w:rsidP="004340DA">
      <w:pPr>
        <w:rPr>
          <w:rFonts w:ascii="Arial" w:eastAsia="Arial" w:hAnsi="Arial" w:cs="Arial"/>
          <w:sz w:val="24"/>
          <w:szCs w:val="24"/>
        </w:rPr>
      </w:pPr>
    </w:p>
    <w:sectPr w:rsidR="004340DA" w:rsidRPr="004340DA" w:rsidSect="002B0E97">
      <w:pgSz w:w="12240" w:h="15840" w:code="1"/>
      <w:pgMar w:top="1440" w:right="1440" w:bottom="1440" w:left="2160" w:header="720" w:footer="72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0FEB3" w14:textId="77777777" w:rsidR="00E65182" w:rsidRDefault="00E65182" w:rsidP="00913470">
      <w:pPr>
        <w:spacing w:after="0" w:line="240" w:lineRule="auto"/>
      </w:pPr>
      <w:r>
        <w:separator/>
      </w:r>
    </w:p>
  </w:endnote>
  <w:endnote w:type="continuationSeparator" w:id="0">
    <w:p w14:paraId="6E5B9FFC" w14:textId="77777777" w:rsidR="00E65182" w:rsidRDefault="00E65182" w:rsidP="00913470">
      <w:pPr>
        <w:spacing w:after="0" w:line="240" w:lineRule="auto"/>
      </w:pPr>
      <w:r>
        <w:continuationSeparator/>
      </w:r>
    </w:p>
  </w:endnote>
  <w:endnote w:type="continuationNotice" w:id="1">
    <w:p w14:paraId="71A2BCB3" w14:textId="77777777" w:rsidR="00E65182" w:rsidRDefault="00E65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Times New Roma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Arial,Arial,Times New Rom">
    <w:altName w:val="Arial"/>
    <w:panose1 w:val="00000000000000000000"/>
    <w:charset w:val="00"/>
    <w:family w:val="roman"/>
    <w:notTrueType/>
    <w:pitch w:val="default"/>
  </w:font>
  <w:font w:name="Arial,Arial,Times New Roman">
    <w:altName w:val="Times New Roman"/>
    <w:panose1 w:val="00000000000000000000"/>
    <w:charset w:val="00"/>
    <w:family w:val="roman"/>
    <w:notTrueType/>
    <w:pitch w:val="default"/>
  </w:font>
  <w:font w:name="Arial,Arial,Arial,Arial,Times N">
    <w:altName w:val="Arial"/>
    <w:panose1 w:val="00000000000000000000"/>
    <w:charset w:val="00"/>
    <w:family w:val="roman"/>
    <w:notTrueType/>
    <w:pitch w:val="default"/>
  </w:font>
  <w:font w:name="Arial,">
    <w:altName w:val="Times New Roman"/>
    <w:panose1 w:val="00000000000000000000"/>
    <w:charset w:val="00"/>
    <w:family w:val="roman"/>
    <w:notTrueType/>
    <w:pitch w:val="default"/>
  </w:font>
  <w:font w:name="Arial,Arial,Times New Roman,Ti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29A0" w14:textId="0ADD69A6" w:rsidR="00E65182" w:rsidRDefault="00E65182">
    <w:pPr>
      <w:pStyle w:val="Footer"/>
    </w:pPr>
  </w:p>
  <w:p w14:paraId="6B2AA96B" w14:textId="77777777" w:rsidR="00E65182" w:rsidRDefault="00E65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27274" w14:textId="77777777" w:rsidR="00E65182" w:rsidRDefault="00E65182" w:rsidP="00913470">
      <w:pPr>
        <w:spacing w:after="0" w:line="240" w:lineRule="auto"/>
      </w:pPr>
      <w:r>
        <w:separator/>
      </w:r>
    </w:p>
  </w:footnote>
  <w:footnote w:type="continuationSeparator" w:id="0">
    <w:p w14:paraId="603A017B" w14:textId="77777777" w:rsidR="00E65182" w:rsidRDefault="00E65182" w:rsidP="00913470">
      <w:pPr>
        <w:spacing w:after="0" w:line="240" w:lineRule="auto"/>
      </w:pPr>
      <w:r>
        <w:continuationSeparator/>
      </w:r>
    </w:p>
  </w:footnote>
  <w:footnote w:type="continuationNotice" w:id="1">
    <w:p w14:paraId="38FD1CC9" w14:textId="77777777" w:rsidR="00E65182" w:rsidRDefault="00E651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E5BB" w14:textId="0F43EEE0" w:rsidR="00E65182" w:rsidRDefault="00E65182">
    <w:pPr>
      <w:pStyle w:val="Header"/>
      <w:jc w:val="right"/>
    </w:pPr>
  </w:p>
  <w:p w14:paraId="29DB1C77" w14:textId="77777777" w:rsidR="00E65182" w:rsidRDefault="00E651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402367"/>
      <w:docPartObj>
        <w:docPartGallery w:val="Page Numbers (Top of Page)"/>
        <w:docPartUnique/>
      </w:docPartObj>
    </w:sdtPr>
    <w:sdtEndPr>
      <w:rPr>
        <w:noProof/>
      </w:rPr>
    </w:sdtEndPr>
    <w:sdtContent>
      <w:p w14:paraId="50F5A114" w14:textId="4BA3DF6B" w:rsidR="00E65182" w:rsidRDefault="00E65182">
        <w:pPr>
          <w:pStyle w:val="Header"/>
          <w:jc w:val="right"/>
        </w:pPr>
        <w:r>
          <w:fldChar w:fldCharType="begin"/>
        </w:r>
        <w:r>
          <w:instrText xml:space="preserve"> PAGE  \* Arabic  \* MERGEFORMAT </w:instrText>
        </w:r>
        <w:r>
          <w:fldChar w:fldCharType="separate"/>
        </w:r>
        <w:r w:rsidR="00DD1E09">
          <w:rPr>
            <w:noProof/>
          </w:rPr>
          <w:t>84</w:t>
        </w:r>
        <w:r>
          <w:fldChar w:fldCharType="end"/>
        </w:r>
      </w:p>
    </w:sdtContent>
  </w:sdt>
  <w:p w14:paraId="7A314D2F" w14:textId="77777777" w:rsidR="00E65182" w:rsidRDefault="00E651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4C86"/>
    <w:multiLevelType w:val="multilevel"/>
    <w:tmpl w:val="07825A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4B593B"/>
    <w:multiLevelType w:val="multilevel"/>
    <w:tmpl w:val="8948F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4637B"/>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04071FD9"/>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42947EE"/>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4475558"/>
    <w:multiLevelType w:val="multilevel"/>
    <w:tmpl w:val="B27E3BA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4A02250"/>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53F6ABF"/>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060344B1"/>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63F4384"/>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7480A3E"/>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08794484"/>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09D020C6"/>
    <w:multiLevelType w:val="multilevel"/>
    <w:tmpl w:val="F09E5F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0B21178E"/>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0B393551"/>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0B532CB4"/>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C787C0B"/>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0C84634E"/>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104A15EB"/>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104B374A"/>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1054207D"/>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11713FB5"/>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9F276C"/>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120E5E4F"/>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12435AC8"/>
    <w:multiLevelType w:val="hybridMultilevel"/>
    <w:tmpl w:val="8FD6B0D2"/>
    <w:lvl w:ilvl="0" w:tplc="F6AEF3C0">
      <w:start w:val="1"/>
      <w:numFmt w:val="upp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27F3C9F"/>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29C185D"/>
    <w:multiLevelType w:val="multilevel"/>
    <w:tmpl w:val="94D070C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141D43B6"/>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15AA6064"/>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15F213F4"/>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19BC7957"/>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9D9422C"/>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1A3B6CE2"/>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1DA44136"/>
    <w:multiLevelType w:val="multilevel"/>
    <w:tmpl w:val="E6DAD0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1DA74457"/>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E6D7C52"/>
    <w:multiLevelType w:val="multilevel"/>
    <w:tmpl w:val="2F8A5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1E8626D8"/>
    <w:multiLevelType w:val="multilevel"/>
    <w:tmpl w:val="E758A45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01F0CC9"/>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208256B4"/>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20DE28A7"/>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223456EB"/>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22D038CD"/>
    <w:multiLevelType w:val="multilevel"/>
    <w:tmpl w:val="BEAECF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22D872D7"/>
    <w:multiLevelType w:val="multilevel"/>
    <w:tmpl w:val="041607F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22F7257C"/>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23425230"/>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235A67F1"/>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23DC799E"/>
    <w:multiLevelType w:val="multilevel"/>
    <w:tmpl w:val="2F8A5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25D10E2C"/>
    <w:multiLevelType w:val="multilevel"/>
    <w:tmpl w:val="7E8655A0"/>
    <w:lvl w:ilvl="0">
      <w:start w:val="1"/>
      <w:numFmt w:val="decimal"/>
      <w:lvlText w:val="%1."/>
      <w:lvlJc w:val="left"/>
      <w:pPr>
        <w:tabs>
          <w:tab w:val="num" w:pos="360"/>
        </w:tabs>
        <w:ind w:left="360" w:hanging="360"/>
      </w:pPr>
    </w:lvl>
    <w:lvl w:ilvl="1">
      <w:start w:val="2"/>
      <w:numFmt w:val="lowerRoman"/>
      <w:lvlText w:val="%2."/>
      <w:lvlJc w:val="left"/>
      <w:pPr>
        <w:ind w:left="1440" w:hanging="720"/>
      </w:pPr>
      <w:rPr>
        <w:rFonts w:ascii="Arial" w:eastAsiaTheme="minorHAnsi" w:hAnsi="Arial" w:cs="Arial" w:hint="default"/>
        <w:sz w:val="24"/>
        <w:szCs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266C371E"/>
    <w:multiLevelType w:val="multilevel"/>
    <w:tmpl w:val="52ECB40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275760F1"/>
    <w:multiLevelType w:val="multilevel"/>
    <w:tmpl w:val="7E2E355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7760B07"/>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27FE7A6B"/>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A2A395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2A732959"/>
    <w:multiLevelType w:val="multilevel"/>
    <w:tmpl w:val="D58E452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B551C59"/>
    <w:multiLevelType w:val="multilevel"/>
    <w:tmpl w:val="E6DAD0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15:restartNumberingAfterBreak="0">
    <w:nsid w:val="2DF25FE8"/>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EC31FAC"/>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2F19028D"/>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8" w15:restartNumberingAfterBreak="0">
    <w:nsid w:val="2F631724"/>
    <w:multiLevelType w:val="hybridMultilevel"/>
    <w:tmpl w:val="8FD6B0D2"/>
    <w:lvl w:ilvl="0" w:tplc="F6AEF3C0">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0920DA9"/>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15:restartNumberingAfterBreak="0">
    <w:nsid w:val="30EC7CAD"/>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1" w15:restartNumberingAfterBreak="0">
    <w:nsid w:val="31AC4F8D"/>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2" w15:restartNumberingAfterBreak="0">
    <w:nsid w:val="33C96014"/>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353453F7"/>
    <w:multiLevelType w:val="multilevel"/>
    <w:tmpl w:val="F88257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4" w15:restartNumberingAfterBreak="0">
    <w:nsid w:val="35AE075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5" w15:restartNumberingAfterBreak="0">
    <w:nsid w:val="36300855"/>
    <w:multiLevelType w:val="multilevel"/>
    <w:tmpl w:val="0B0414E8"/>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6" w15:restartNumberingAfterBreak="0">
    <w:nsid w:val="36940B6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37712BA4"/>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8" w15:restartNumberingAfterBreak="0">
    <w:nsid w:val="37BB52E5"/>
    <w:multiLevelType w:val="multilevel"/>
    <w:tmpl w:val="2F8A5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9" w15:restartNumberingAfterBreak="0">
    <w:nsid w:val="392A4AF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3B01668C"/>
    <w:multiLevelType w:val="multilevel"/>
    <w:tmpl w:val="2F8A5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3DA46A92"/>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 w15:restartNumberingAfterBreak="0">
    <w:nsid w:val="3F2413BB"/>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3" w15:restartNumberingAfterBreak="0">
    <w:nsid w:val="3FC2380F"/>
    <w:multiLevelType w:val="multilevel"/>
    <w:tmpl w:val="E6DAD0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4" w15:restartNumberingAfterBreak="0">
    <w:nsid w:val="3FD1657B"/>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400A0A20"/>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40762927"/>
    <w:multiLevelType w:val="multilevel"/>
    <w:tmpl w:val="F46425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42B3202B"/>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8" w15:restartNumberingAfterBreak="0">
    <w:nsid w:val="44803138"/>
    <w:multiLevelType w:val="multilevel"/>
    <w:tmpl w:val="BB7E810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9" w15:restartNumberingAfterBreak="0">
    <w:nsid w:val="45645E8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46723BB6"/>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15:restartNumberingAfterBreak="0">
    <w:nsid w:val="478E4BA2"/>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2" w15:restartNumberingAfterBreak="0">
    <w:nsid w:val="47B70347"/>
    <w:multiLevelType w:val="multilevel"/>
    <w:tmpl w:val="97D0804E"/>
    <w:lvl w:ilvl="0">
      <w:start w:val="1"/>
      <w:numFmt w:val="decimal"/>
      <w:lvlText w:val="%1."/>
      <w:lvlJc w:val="left"/>
      <w:pPr>
        <w:tabs>
          <w:tab w:val="num" w:pos="360"/>
        </w:tabs>
        <w:ind w:left="360" w:hanging="360"/>
      </w:pPr>
    </w:lvl>
    <w:lvl w:ilvl="1">
      <w:start w:val="4"/>
      <w:numFmt w:val="lowerRoman"/>
      <w:lvlText w:val="%2."/>
      <w:lvlJc w:val="left"/>
      <w:pPr>
        <w:ind w:left="1440" w:hanging="72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49BE37C8"/>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4" w15:restartNumberingAfterBreak="0">
    <w:nsid w:val="4AEA3ED2"/>
    <w:multiLevelType w:val="hybridMultilevel"/>
    <w:tmpl w:val="8FD6B0D2"/>
    <w:lvl w:ilvl="0" w:tplc="F6AEF3C0">
      <w:start w:val="1"/>
      <w:numFmt w:val="upp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4B8871EA"/>
    <w:multiLevelType w:val="multilevel"/>
    <w:tmpl w:val="E6DAD0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 w15:restartNumberingAfterBreak="0">
    <w:nsid w:val="4CD07BD0"/>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4D626258"/>
    <w:multiLevelType w:val="hybridMultilevel"/>
    <w:tmpl w:val="29143F9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41E431BC">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4D806511"/>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9" w15:restartNumberingAfterBreak="0">
    <w:nsid w:val="4DE0423C"/>
    <w:multiLevelType w:val="multilevel"/>
    <w:tmpl w:val="8BE4343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E4324EF"/>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EC342FF"/>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2" w15:restartNumberingAfterBreak="0">
    <w:nsid w:val="50494FFA"/>
    <w:multiLevelType w:val="multilevel"/>
    <w:tmpl w:val="0360D07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3" w15:restartNumberingAfterBreak="0">
    <w:nsid w:val="51057079"/>
    <w:multiLevelType w:val="multilevel"/>
    <w:tmpl w:val="1DBE678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4" w15:restartNumberingAfterBreak="0">
    <w:nsid w:val="517B19B6"/>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1B12901"/>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6" w15:restartNumberingAfterBreak="0">
    <w:nsid w:val="51F15E28"/>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7" w15:restartNumberingAfterBreak="0">
    <w:nsid w:val="544517B8"/>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8" w15:restartNumberingAfterBreak="0">
    <w:nsid w:val="555B3CD8"/>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9" w15:restartNumberingAfterBreak="0">
    <w:nsid w:val="55E27663"/>
    <w:multiLevelType w:val="multilevel"/>
    <w:tmpl w:val="0B0414E8"/>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00" w15:restartNumberingAfterBreak="0">
    <w:nsid w:val="56F65253"/>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763D5A"/>
    <w:multiLevelType w:val="multilevel"/>
    <w:tmpl w:val="C338F0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597A6445"/>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3" w15:restartNumberingAfterBreak="0">
    <w:nsid w:val="5A3F7237"/>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4" w15:restartNumberingAfterBreak="0">
    <w:nsid w:val="5AAB0FC5"/>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AAD6D42"/>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6" w15:restartNumberingAfterBreak="0">
    <w:nsid w:val="5AD73CA6"/>
    <w:multiLevelType w:val="multilevel"/>
    <w:tmpl w:val="DD9E93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7" w15:restartNumberingAfterBreak="0">
    <w:nsid w:val="5B1E51D0"/>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8" w15:restartNumberingAfterBreak="0">
    <w:nsid w:val="5B5E7DE7"/>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9" w15:restartNumberingAfterBreak="0">
    <w:nsid w:val="5D2341B0"/>
    <w:multiLevelType w:val="multilevel"/>
    <w:tmpl w:val="B03EDCD0"/>
    <w:lvl w:ilvl="0">
      <w:start w:val="1"/>
      <w:numFmt w:val="decimal"/>
      <w:lvlText w:val="%1."/>
      <w:lvlJc w:val="left"/>
      <w:pPr>
        <w:tabs>
          <w:tab w:val="num" w:pos="360"/>
        </w:tabs>
        <w:ind w:left="360" w:hanging="360"/>
      </w:pPr>
    </w:lvl>
    <w:lvl w:ilvl="1">
      <w:start w:val="4"/>
      <w:numFmt w:val="lowerRoman"/>
      <w:lvlText w:val="%2."/>
      <w:lvlJc w:val="left"/>
      <w:pPr>
        <w:ind w:left="1440" w:hanging="72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0" w15:restartNumberingAfterBreak="0">
    <w:nsid w:val="5D2F2E0A"/>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1" w15:restartNumberingAfterBreak="0">
    <w:nsid w:val="5D972417"/>
    <w:multiLevelType w:val="multilevel"/>
    <w:tmpl w:val="97D0804E"/>
    <w:lvl w:ilvl="0">
      <w:start w:val="1"/>
      <w:numFmt w:val="decimal"/>
      <w:lvlText w:val="%1."/>
      <w:lvlJc w:val="left"/>
      <w:pPr>
        <w:tabs>
          <w:tab w:val="num" w:pos="360"/>
        </w:tabs>
        <w:ind w:left="360" w:hanging="360"/>
      </w:pPr>
    </w:lvl>
    <w:lvl w:ilvl="1">
      <w:start w:val="4"/>
      <w:numFmt w:val="lowerRoman"/>
      <w:lvlText w:val="%2."/>
      <w:lvlJc w:val="left"/>
      <w:pPr>
        <w:ind w:left="1440" w:hanging="72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2" w15:restartNumberingAfterBreak="0">
    <w:nsid w:val="5E005F84"/>
    <w:multiLevelType w:val="multilevel"/>
    <w:tmpl w:val="7E8655A0"/>
    <w:lvl w:ilvl="0">
      <w:start w:val="1"/>
      <w:numFmt w:val="decimal"/>
      <w:lvlText w:val="%1."/>
      <w:lvlJc w:val="left"/>
      <w:pPr>
        <w:tabs>
          <w:tab w:val="num" w:pos="720"/>
        </w:tabs>
        <w:ind w:left="720" w:hanging="360"/>
      </w:pPr>
    </w:lvl>
    <w:lvl w:ilvl="1">
      <w:start w:val="2"/>
      <w:numFmt w:val="lowerRoman"/>
      <w:lvlText w:val="%2."/>
      <w:lvlJc w:val="left"/>
      <w:pPr>
        <w:ind w:left="2610" w:hanging="720"/>
      </w:pPr>
      <w:rPr>
        <w:rFonts w:ascii="Arial" w:eastAsiaTheme="minorHAnsi" w:hAnsi="Arial" w:cs="Arial"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E7D38AD"/>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4" w15:restartNumberingAfterBreak="0">
    <w:nsid w:val="5E7E4AC4"/>
    <w:multiLevelType w:val="multilevel"/>
    <w:tmpl w:val="48F8E026"/>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15" w15:restartNumberingAfterBreak="0">
    <w:nsid w:val="5F422C2B"/>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6" w15:restartNumberingAfterBreak="0">
    <w:nsid w:val="5F7F51B6"/>
    <w:multiLevelType w:val="multilevel"/>
    <w:tmpl w:val="E6DAD0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7" w15:restartNumberingAfterBreak="0">
    <w:nsid w:val="604D3D85"/>
    <w:multiLevelType w:val="multilevel"/>
    <w:tmpl w:val="98881C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8" w15:restartNumberingAfterBreak="0">
    <w:nsid w:val="60527A4C"/>
    <w:multiLevelType w:val="multilevel"/>
    <w:tmpl w:val="2EB4109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6064337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0" w15:restartNumberingAfterBreak="0">
    <w:nsid w:val="60916F16"/>
    <w:multiLevelType w:val="hybridMultilevel"/>
    <w:tmpl w:val="D3AE4F88"/>
    <w:lvl w:ilvl="0" w:tplc="548281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0C23885"/>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2" w15:restartNumberingAfterBreak="0">
    <w:nsid w:val="62510A86"/>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3" w15:restartNumberingAfterBreak="0">
    <w:nsid w:val="62650805"/>
    <w:multiLevelType w:val="multilevel"/>
    <w:tmpl w:val="513AADAA"/>
    <w:lvl w:ilvl="0">
      <w:start w:val="1"/>
      <w:numFmt w:val="decimal"/>
      <w:lvlText w:val="%1."/>
      <w:lvlJc w:val="left"/>
      <w:pPr>
        <w:tabs>
          <w:tab w:val="num" w:pos="360"/>
        </w:tabs>
        <w:ind w:left="360" w:hanging="360"/>
      </w:pPr>
    </w:lvl>
    <w:lvl w:ilvl="1">
      <w:start w:val="1"/>
      <w:numFmt w:val="decimal"/>
      <w:lvlText w:val="%2."/>
      <w:lvlJc w:val="left"/>
      <w:pPr>
        <w:ind w:left="360" w:hanging="360"/>
      </w:pPr>
      <w:rPr>
        <w:rFonts w:ascii="Arial" w:eastAsiaTheme="minorHAnsi" w:hAnsi="Arial" w:cs="Arial" w:hint="default"/>
        <w:color w:val="auto"/>
        <w:sz w:val="22"/>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4" w15:restartNumberingAfterBreak="0">
    <w:nsid w:val="655D7396"/>
    <w:multiLevelType w:val="multilevel"/>
    <w:tmpl w:val="4CCA5CF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color w:val="00000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79A5114"/>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6" w15:restartNumberingAfterBreak="0">
    <w:nsid w:val="68357D57"/>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7" w15:restartNumberingAfterBreak="0">
    <w:nsid w:val="68903CBF"/>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8" w15:restartNumberingAfterBreak="0">
    <w:nsid w:val="6A24288A"/>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9" w15:restartNumberingAfterBreak="0">
    <w:nsid w:val="6A690BBE"/>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0" w15:restartNumberingAfterBreak="0">
    <w:nsid w:val="6A7C7648"/>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1" w15:restartNumberingAfterBreak="0">
    <w:nsid w:val="6AB85928"/>
    <w:multiLevelType w:val="hybridMultilevel"/>
    <w:tmpl w:val="DF6A96F2"/>
    <w:lvl w:ilvl="0" w:tplc="5482819C">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C0D0455"/>
    <w:multiLevelType w:val="multilevel"/>
    <w:tmpl w:val="DA2AFE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CE72CE5"/>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D632B16"/>
    <w:multiLevelType w:val="multilevel"/>
    <w:tmpl w:val="2F8A5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5" w15:restartNumberingAfterBreak="0">
    <w:nsid w:val="6D7E3EA9"/>
    <w:multiLevelType w:val="multilevel"/>
    <w:tmpl w:val="7E8655A0"/>
    <w:lvl w:ilvl="0">
      <w:start w:val="1"/>
      <w:numFmt w:val="decimal"/>
      <w:lvlText w:val="%1."/>
      <w:lvlJc w:val="left"/>
      <w:pPr>
        <w:tabs>
          <w:tab w:val="num" w:pos="360"/>
        </w:tabs>
        <w:ind w:left="360" w:hanging="360"/>
      </w:pPr>
    </w:lvl>
    <w:lvl w:ilvl="1">
      <w:start w:val="2"/>
      <w:numFmt w:val="lowerRoman"/>
      <w:lvlText w:val="%2."/>
      <w:lvlJc w:val="left"/>
      <w:pPr>
        <w:ind w:left="1440" w:hanging="720"/>
      </w:pPr>
      <w:rPr>
        <w:rFonts w:ascii="Arial" w:eastAsiaTheme="minorHAnsi" w:hAnsi="Arial" w:cs="Arial" w:hint="default"/>
        <w:sz w:val="24"/>
        <w:szCs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6" w15:restartNumberingAfterBreak="0">
    <w:nsid w:val="6E992CA5"/>
    <w:multiLevelType w:val="multilevel"/>
    <w:tmpl w:val="CC6240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7" w15:restartNumberingAfterBreak="0">
    <w:nsid w:val="6EE516D0"/>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8" w15:restartNumberingAfterBreak="0">
    <w:nsid w:val="70D03D92"/>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9" w15:restartNumberingAfterBreak="0">
    <w:nsid w:val="70ED7C97"/>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0" w15:restartNumberingAfterBreak="0">
    <w:nsid w:val="716F742A"/>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1" w15:restartNumberingAfterBreak="0">
    <w:nsid w:val="720753AC"/>
    <w:multiLevelType w:val="multilevel"/>
    <w:tmpl w:val="8948F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35262E9"/>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3" w15:restartNumberingAfterBreak="0">
    <w:nsid w:val="739163A0"/>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4" w15:restartNumberingAfterBreak="0">
    <w:nsid w:val="7497196D"/>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5" w15:restartNumberingAfterBreak="0">
    <w:nsid w:val="74C7485F"/>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6" w15:restartNumberingAfterBreak="0">
    <w:nsid w:val="74D26638"/>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7" w15:restartNumberingAfterBreak="0">
    <w:nsid w:val="76160B43"/>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360"/>
        </w:tabs>
        <w:ind w:left="3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8" w15:restartNumberingAfterBreak="0">
    <w:nsid w:val="7729280D"/>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9" w15:restartNumberingAfterBreak="0">
    <w:nsid w:val="77512C24"/>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0" w15:restartNumberingAfterBreak="0">
    <w:nsid w:val="794F2B08"/>
    <w:multiLevelType w:val="multilevel"/>
    <w:tmpl w:val="313081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797303F5"/>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2" w15:restartNumberingAfterBreak="0">
    <w:nsid w:val="7B1F256E"/>
    <w:multiLevelType w:val="multilevel"/>
    <w:tmpl w:val="B7A49A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3" w15:restartNumberingAfterBreak="0">
    <w:nsid w:val="7B431F7C"/>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4" w15:restartNumberingAfterBreak="0">
    <w:nsid w:val="7DBF67BD"/>
    <w:multiLevelType w:val="multilevel"/>
    <w:tmpl w:val="F81AB966"/>
    <w:lvl w:ilvl="0">
      <w:start w:val="1"/>
      <w:numFmt w:val="decimal"/>
      <w:lvlText w:val="%1."/>
      <w:lvlJc w:val="left"/>
      <w:pPr>
        <w:tabs>
          <w:tab w:val="num" w:pos="360"/>
        </w:tabs>
        <w:ind w:left="360" w:hanging="360"/>
      </w:pPr>
    </w:lvl>
    <w:lvl w:ilvl="1">
      <w:start w:val="3"/>
      <w:numFmt w:val="lowerRoman"/>
      <w:lvlText w:val="%2."/>
      <w:lvlJc w:val="left"/>
      <w:pPr>
        <w:ind w:left="1440" w:hanging="720"/>
      </w:pPr>
      <w:rPr>
        <w:rFonts w:eastAsia="Arial,Times New Roman" w:hint="default"/>
        <w:color w:val="000000" w:themeColor="text1"/>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5" w15:restartNumberingAfterBreak="0">
    <w:nsid w:val="7EB255AD"/>
    <w:multiLevelType w:val="multilevel"/>
    <w:tmpl w:val="48F8E026"/>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56" w15:restartNumberingAfterBreak="0">
    <w:nsid w:val="7F064DCA"/>
    <w:multiLevelType w:val="hybridMultilevel"/>
    <w:tmpl w:val="1F52EDC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7" w15:restartNumberingAfterBreak="0">
    <w:nsid w:val="7F1930A9"/>
    <w:multiLevelType w:val="multilevel"/>
    <w:tmpl w:val="8E6656D2"/>
    <w:lvl w:ilvl="0">
      <w:start w:val="1"/>
      <w:numFmt w:val="decimal"/>
      <w:lvlText w:val="%1."/>
      <w:lvlJc w:val="left"/>
      <w:pPr>
        <w:ind w:left="0" w:firstLine="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60"/>
        </w:tabs>
        <w:ind w:left="360" w:hanging="360"/>
      </w:pPr>
      <w:rPr>
        <w:rFonts w:hint="default"/>
      </w:rPr>
    </w:lvl>
    <w:lvl w:ilvl="5">
      <w:start w:val="1"/>
      <w:numFmt w:val="decimal"/>
      <w:lvlText w:val="%6."/>
      <w:lvlJc w:val="left"/>
      <w:pPr>
        <w:tabs>
          <w:tab w:val="num" w:pos="360"/>
        </w:tabs>
        <w:ind w:left="36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8" w15:restartNumberingAfterBreak="0">
    <w:nsid w:val="7FCF73EE"/>
    <w:multiLevelType w:val="multilevel"/>
    <w:tmpl w:val="6082FA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9" w15:restartNumberingAfterBreak="0">
    <w:nsid w:val="7FD60159"/>
    <w:multiLevelType w:val="multilevel"/>
    <w:tmpl w:val="CC6240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0" w15:restartNumberingAfterBreak="0">
    <w:nsid w:val="7FEC5440"/>
    <w:multiLevelType w:val="multilevel"/>
    <w:tmpl w:val="6AAA86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8"/>
  </w:num>
  <w:num w:numId="2">
    <w:abstractNumId w:val="84"/>
  </w:num>
  <w:num w:numId="3">
    <w:abstractNumId w:val="24"/>
  </w:num>
  <w:num w:numId="4">
    <w:abstractNumId w:val="156"/>
  </w:num>
  <w:num w:numId="5">
    <w:abstractNumId w:val="87"/>
  </w:num>
  <w:num w:numId="6">
    <w:abstractNumId w:val="141"/>
  </w:num>
  <w:num w:numId="7">
    <w:abstractNumId w:val="89"/>
    <w:lvlOverride w:ilvl="0">
      <w:lvl w:ilvl="0">
        <w:numFmt w:val="decimal"/>
        <w:lvlText w:val="%1."/>
        <w:lvlJc w:val="left"/>
      </w:lvl>
    </w:lvlOverride>
  </w:num>
  <w:num w:numId="8">
    <w:abstractNumId w:val="132"/>
    <w:lvlOverride w:ilvl="0">
      <w:lvl w:ilvl="0">
        <w:numFmt w:val="decimal"/>
        <w:lvlText w:val="%1."/>
        <w:lvlJc w:val="left"/>
      </w:lvl>
    </w:lvlOverride>
  </w:num>
  <w:num w:numId="9">
    <w:abstractNumId w:val="124"/>
    <w:lvlOverride w:ilvl="0">
      <w:lvl w:ilvl="0">
        <w:numFmt w:val="decimal"/>
        <w:lvlText w:val="%1."/>
        <w:lvlJc w:val="left"/>
      </w:lvl>
    </w:lvlOverride>
  </w:num>
  <w:num w:numId="10">
    <w:abstractNumId w:val="41"/>
  </w:num>
  <w:num w:numId="11">
    <w:abstractNumId w:val="93"/>
  </w:num>
  <w:num w:numId="12">
    <w:abstractNumId w:val="42"/>
  </w:num>
  <w:num w:numId="13">
    <w:abstractNumId w:val="63"/>
  </w:num>
  <w:num w:numId="14">
    <w:abstractNumId w:val="76"/>
  </w:num>
  <w:num w:numId="15">
    <w:abstractNumId w:val="12"/>
  </w:num>
  <w:num w:numId="16">
    <w:abstractNumId w:val="26"/>
  </w:num>
  <w:num w:numId="17">
    <w:abstractNumId w:val="0"/>
  </w:num>
  <w:num w:numId="18">
    <w:abstractNumId w:val="78"/>
  </w:num>
  <w:num w:numId="19">
    <w:abstractNumId w:val="106"/>
  </w:num>
  <w:num w:numId="20">
    <w:abstractNumId w:val="154"/>
  </w:num>
  <w:num w:numId="21">
    <w:abstractNumId w:val="49"/>
  </w:num>
  <w:num w:numId="22">
    <w:abstractNumId w:val="155"/>
  </w:num>
  <w:num w:numId="23">
    <w:abstractNumId w:val="99"/>
  </w:num>
  <w:num w:numId="24">
    <w:abstractNumId w:val="40"/>
  </w:num>
  <w:num w:numId="25">
    <w:abstractNumId w:val="137"/>
  </w:num>
  <w:num w:numId="26">
    <w:abstractNumId w:val="116"/>
  </w:num>
  <w:num w:numId="27">
    <w:abstractNumId w:val="134"/>
  </w:num>
  <w:num w:numId="28">
    <w:abstractNumId w:val="92"/>
  </w:num>
  <w:num w:numId="29">
    <w:abstractNumId w:val="117"/>
  </w:num>
  <w:num w:numId="30">
    <w:abstractNumId w:val="111"/>
  </w:num>
  <w:num w:numId="31">
    <w:abstractNumId w:val="159"/>
  </w:num>
  <w:num w:numId="32">
    <w:abstractNumId w:val="103"/>
  </w:num>
  <w:num w:numId="33">
    <w:abstractNumId w:val="126"/>
  </w:num>
  <w:num w:numId="34">
    <w:abstractNumId w:val="6"/>
  </w:num>
  <w:num w:numId="35">
    <w:abstractNumId w:val="4"/>
  </w:num>
  <w:num w:numId="36">
    <w:abstractNumId w:val="121"/>
  </w:num>
  <w:num w:numId="37">
    <w:abstractNumId w:val="149"/>
  </w:num>
  <w:num w:numId="38">
    <w:abstractNumId w:val="96"/>
  </w:num>
  <w:num w:numId="39">
    <w:abstractNumId w:val="122"/>
  </w:num>
  <w:num w:numId="40">
    <w:abstractNumId w:val="160"/>
  </w:num>
  <w:num w:numId="41">
    <w:abstractNumId w:val="104"/>
  </w:num>
  <w:num w:numId="42">
    <w:abstractNumId w:val="72"/>
  </w:num>
  <w:num w:numId="43">
    <w:abstractNumId w:val="62"/>
  </w:num>
  <w:num w:numId="44">
    <w:abstractNumId w:val="13"/>
  </w:num>
  <w:num w:numId="45">
    <w:abstractNumId w:val="128"/>
  </w:num>
  <w:num w:numId="46">
    <w:abstractNumId w:val="145"/>
  </w:num>
  <w:num w:numId="47">
    <w:abstractNumId w:val="45"/>
  </w:num>
  <w:num w:numId="48">
    <w:abstractNumId w:val="8"/>
  </w:num>
  <w:num w:numId="49">
    <w:abstractNumId w:val="142"/>
  </w:num>
  <w:num w:numId="50">
    <w:abstractNumId w:val="109"/>
  </w:num>
  <w:num w:numId="51">
    <w:abstractNumId w:val="77"/>
  </w:num>
  <w:num w:numId="52">
    <w:abstractNumId w:val="123"/>
  </w:num>
  <w:num w:numId="53">
    <w:abstractNumId w:val="102"/>
  </w:num>
  <w:num w:numId="54">
    <w:abstractNumId w:val="47"/>
  </w:num>
  <w:num w:numId="55">
    <w:abstractNumId w:val="130"/>
  </w:num>
  <w:num w:numId="56">
    <w:abstractNumId w:val="112"/>
  </w:num>
  <w:num w:numId="57">
    <w:abstractNumId w:val="9"/>
  </w:num>
  <w:num w:numId="58">
    <w:abstractNumId w:val="150"/>
  </w:num>
  <w:num w:numId="59">
    <w:abstractNumId w:val="5"/>
  </w:num>
  <w:num w:numId="60">
    <w:abstractNumId w:val="131"/>
  </w:num>
  <w:num w:numId="61">
    <w:abstractNumId w:val="120"/>
  </w:num>
  <w:num w:numId="62">
    <w:abstractNumId w:val="135"/>
  </w:num>
  <w:num w:numId="63">
    <w:abstractNumId w:val="1"/>
  </w:num>
  <w:num w:numId="64">
    <w:abstractNumId w:val="16"/>
  </w:num>
  <w:num w:numId="65">
    <w:abstractNumId w:val="133"/>
  </w:num>
  <w:num w:numId="66">
    <w:abstractNumId w:val="25"/>
  </w:num>
  <w:num w:numId="67">
    <w:abstractNumId w:val="100"/>
  </w:num>
  <w:num w:numId="68">
    <w:abstractNumId w:val="15"/>
  </w:num>
  <w:num w:numId="69">
    <w:abstractNumId w:val="2"/>
  </w:num>
  <w:num w:numId="70">
    <w:abstractNumId w:val="88"/>
  </w:num>
  <w:num w:numId="71">
    <w:abstractNumId w:val="60"/>
  </w:num>
  <w:num w:numId="72">
    <w:abstractNumId w:val="30"/>
  </w:num>
  <w:num w:numId="73">
    <w:abstractNumId w:val="108"/>
  </w:num>
  <w:num w:numId="74">
    <w:abstractNumId w:val="55"/>
  </w:num>
  <w:num w:numId="75">
    <w:abstractNumId w:val="52"/>
  </w:num>
  <w:num w:numId="76">
    <w:abstractNumId w:val="90"/>
  </w:num>
  <w:num w:numId="77">
    <w:abstractNumId w:val="94"/>
  </w:num>
  <w:num w:numId="78">
    <w:abstractNumId w:val="32"/>
  </w:num>
  <w:num w:numId="79">
    <w:abstractNumId w:val="51"/>
  </w:num>
  <w:num w:numId="80">
    <w:abstractNumId w:val="21"/>
  </w:num>
  <w:num w:numId="81">
    <w:abstractNumId w:val="31"/>
  </w:num>
  <w:num w:numId="82">
    <w:abstractNumId w:val="50"/>
  </w:num>
  <w:num w:numId="83">
    <w:abstractNumId w:val="129"/>
  </w:num>
  <w:num w:numId="84">
    <w:abstractNumId w:val="95"/>
  </w:num>
  <w:num w:numId="85">
    <w:abstractNumId w:val="43"/>
  </w:num>
  <w:num w:numId="86">
    <w:abstractNumId w:val="110"/>
  </w:num>
  <w:num w:numId="87">
    <w:abstractNumId w:val="79"/>
  </w:num>
  <w:num w:numId="88">
    <w:abstractNumId w:val="127"/>
  </w:num>
  <w:num w:numId="89">
    <w:abstractNumId w:val="107"/>
  </w:num>
  <w:num w:numId="90">
    <w:abstractNumId w:val="28"/>
  </w:num>
  <w:num w:numId="91">
    <w:abstractNumId w:val="97"/>
  </w:num>
  <w:num w:numId="92">
    <w:abstractNumId w:val="66"/>
  </w:num>
  <w:num w:numId="93">
    <w:abstractNumId w:val="113"/>
  </w:num>
  <w:num w:numId="94">
    <w:abstractNumId w:val="7"/>
  </w:num>
  <w:num w:numId="95">
    <w:abstractNumId w:val="10"/>
  </w:num>
  <w:num w:numId="96">
    <w:abstractNumId w:val="115"/>
  </w:num>
  <w:num w:numId="97">
    <w:abstractNumId w:val="34"/>
  </w:num>
  <w:num w:numId="98">
    <w:abstractNumId w:val="144"/>
  </w:num>
  <w:num w:numId="99">
    <w:abstractNumId w:val="27"/>
  </w:num>
  <w:num w:numId="100">
    <w:abstractNumId w:val="98"/>
  </w:num>
  <w:num w:numId="101">
    <w:abstractNumId w:val="81"/>
  </w:num>
  <w:num w:numId="102">
    <w:abstractNumId w:val="140"/>
  </w:num>
  <w:num w:numId="103">
    <w:abstractNumId w:val="147"/>
  </w:num>
  <w:num w:numId="104">
    <w:abstractNumId w:val="69"/>
  </w:num>
  <w:num w:numId="105">
    <w:abstractNumId w:val="39"/>
  </w:num>
  <w:num w:numId="106">
    <w:abstractNumId w:val="17"/>
  </w:num>
  <w:num w:numId="107">
    <w:abstractNumId w:val="125"/>
  </w:num>
  <w:num w:numId="108">
    <w:abstractNumId w:val="29"/>
  </w:num>
  <w:num w:numId="109">
    <w:abstractNumId w:val="57"/>
  </w:num>
  <w:num w:numId="110">
    <w:abstractNumId w:val="148"/>
  </w:num>
  <w:num w:numId="111">
    <w:abstractNumId w:val="143"/>
  </w:num>
  <w:num w:numId="112">
    <w:abstractNumId w:val="146"/>
  </w:num>
  <w:num w:numId="113">
    <w:abstractNumId w:val="56"/>
  </w:num>
  <w:num w:numId="114">
    <w:abstractNumId w:val="83"/>
  </w:num>
  <w:num w:numId="115">
    <w:abstractNumId w:val="139"/>
  </w:num>
  <w:num w:numId="116">
    <w:abstractNumId w:val="74"/>
  </w:num>
  <w:num w:numId="117">
    <w:abstractNumId w:val="3"/>
  </w:num>
  <w:num w:numId="118">
    <w:abstractNumId w:val="20"/>
  </w:num>
  <w:num w:numId="119">
    <w:abstractNumId w:val="64"/>
  </w:num>
  <w:num w:numId="120">
    <w:abstractNumId w:val="114"/>
  </w:num>
  <w:num w:numId="121">
    <w:abstractNumId w:val="65"/>
  </w:num>
  <w:num w:numId="122">
    <w:abstractNumId w:val="37"/>
  </w:num>
  <w:num w:numId="123">
    <w:abstractNumId w:val="44"/>
  </w:num>
  <w:num w:numId="124">
    <w:abstractNumId w:val="38"/>
  </w:num>
  <w:num w:numId="125">
    <w:abstractNumId w:val="157"/>
  </w:num>
  <w:num w:numId="126">
    <w:abstractNumId w:val="61"/>
  </w:num>
  <w:num w:numId="127">
    <w:abstractNumId w:val="59"/>
  </w:num>
  <w:num w:numId="128">
    <w:abstractNumId w:val="22"/>
  </w:num>
  <w:num w:numId="129">
    <w:abstractNumId w:val="14"/>
  </w:num>
  <w:num w:numId="130">
    <w:abstractNumId w:val="105"/>
  </w:num>
  <w:num w:numId="131">
    <w:abstractNumId w:val="11"/>
  </w:num>
  <w:num w:numId="132">
    <w:abstractNumId w:val="138"/>
  </w:num>
  <w:num w:numId="133">
    <w:abstractNumId w:val="152"/>
  </w:num>
  <w:num w:numId="134">
    <w:abstractNumId w:val="86"/>
  </w:num>
  <w:num w:numId="135">
    <w:abstractNumId w:val="91"/>
  </w:num>
  <w:num w:numId="136">
    <w:abstractNumId w:val="80"/>
  </w:num>
  <w:num w:numId="137">
    <w:abstractNumId w:val="158"/>
  </w:num>
  <w:num w:numId="138">
    <w:abstractNumId w:val="19"/>
  </w:num>
  <w:num w:numId="139">
    <w:abstractNumId w:val="33"/>
  </w:num>
  <w:num w:numId="140">
    <w:abstractNumId w:val="68"/>
  </w:num>
  <w:num w:numId="141">
    <w:abstractNumId w:val="119"/>
  </w:num>
  <w:num w:numId="142">
    <w:abstractNumId w:val="85"/>
  </w:num>
  <w:num w:numId="143">
    <w:abstractNumId w:val="70"/>
  </w:num>
  <w:num w:numId="144">
    <w:abstractNumId w:val="23"/>
  </w:num>
  <w:num w:numId="145">
    <w:abstractNumId w:val="73"/>
  </w:num>
  <w:num w:numId="146">
    <w:abstractNumId w:val="46"/>
  </w:num>
  <w:num w:numId="147">
    <w:abstractNumId w:val="67"/>
  </w:num>
  <w:num w:numId="148">
    <w:abstractNumId w:val="54"/>
  </w:num>
  <w:num w:numId="149">
    <w:abstractNumId w:val="35"/>
  </w:num>
  <w:num w:numId="150">
    <w:abstractNumId w:val="18"/>
  </w:num>
  <w:num w:numId="151">
    <w:abstractNumId w:val="75"/>
  </w:num>
  <w:num w:numId="152">
    <w:abstractNumId w:val="151"/>
  </w:num>
  <w:num w:numId="153">
    <w:abstractNumId w:val="48"/>
  </w:num>
  <w:num w:numId="154">
    <w:abstractNumId w:val="101"/>
  </w:num>
  <w:num w:numId="155">
    <w:abstractNumId w:val="53"/>
  </w:num>
  <w:num w:numId="156">
    <w:abstractNumId w:val="118"/>
  </w:num>
  <w:num w:numId="157">
    <w:abstractNumId w:val="36"/>
  </w:num>
  <w:num w:numId="158">
    <w:abstractNumId w:val="153"/>
  </w:num>
  <w:num w:numId="159">
    <w:abstractNumId w:val="71"/>
  </w:num>
  <w:num w:numId="160">
    <w:abstractNumId w:val="82"/>
  </w:num>
  <w:num w:numId="161">
    <w:abstractNumId w:val="136"/>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PH" w:vendorID="64" w:dllVersion="0" w:nlCheck="1" w:checkStyle="0"/>
  <w:activeWritingStyle w:appName="MSWord" w:lang="en-US" w:vendorID="64" w:dllVersion="0" w:nlCheck="1" w:checkStyle="0"/>
  <w:activeWritingStyle w:appName="MSWord" w:lang="en-PH" w:vendorID="64" w:dllVersion="6" w:nlCheck="1" w:checkStyle="0"/>
  <w:activeWritingStyle w:appName="MSWord" w:lang="en-US" w:vendorID="64" w:dllVersion="6" w:nlCheck="1" w:checkStyle="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zE3NDAyNjc0tTBW0lEKTi0uzszPAykwrAUADoNI5SwAAAA="/>
  </w:docVars>
  <w:rsids>
    <w:rsidRoot w:val="00913470"/>
    <w:rsid w:val="00000BD4"/>
    <w:rsid w:val="000069CB"/>
    <w:rsid w:val="00012EF7"/>
    <w:rsid w:val="00015122"/>
    <w:rsid w:val="00020783"/>
    <w:rsid w:val="00026E51"/>
    <w:rsid w:val="000306F5"/>
    <w:rsid w:val="00073A8B"/>
    <w:rsid w:val="00076B17"/>
    <w:rsid w:val="0008529B"/>
    <w:rsid w:val="00085939"/>
    <w:rsid w:val="000906A8"/>
    <w:rsid w:val="0009169F"/>
    <w:rsid w:val="00093722"/>
    <w:rsid w:val="000A0A49"/>
    <w:rsid w:val="000A0F94"/>
    <w:rsid w:val="000A138F"/>
    <w:rsid w:val="000A71FB"/>
    <w:rsid w:val="000B7E8F"/>
    <w:rsid w:val="000C0A75"/>
    <w:rsid w:val="000C1B6D"/>
    <w:rsid w:val="000C4EA3"/>
    <w:rsid w:val="001167DA"/>
    <w:rsid w:val="00123FA1"/>
    <w:rsid w:val="001317E4"/>
    <w:rsid w:val="00131DC0"/>
    <w:rsid w:val="0014570D"/>
    <w:rsid w:val="00152216"/>
    <w:rsid w:val="0017155A"/>
    <w:rsid w:val="00174BC7"/>
    <w:rsid w:val="00175C06"/>
    <w:rsid w:val="0018222D"/>
    <w:rsid w:val="00191419"/>
    <w:rsid w:val="00192FD5"/>
    <w:rsid w:val="00196EEF"/>
    <w:rsid w:val="001A416A"/>
    <w:rsid w:val="001A6536"/>
    <w:rsid w:val="001B1945"/>
    <w:rsid w:val="001B592D"/>
    <w:rsid w:val="001B5B12"/>
    <w:rsid w:val="001C00AB"/>
    <w:rsid w:val="001C1541"/>
    <w:rsid w:val="001C7ECD"/>
    <w:rsid w:val="001D1322"/>
    <w:rsid w:val="001E056D"/>
    <w:rsid w:val="001E477B"/>
    <w:rsid w:val="001E5C93"/>
    <w:rsid w:val="001F7FC6"/>
    <w:rsid w:val="00202E58"/>
    <w:rsid w:val="00203FCC"/>
    <w:rsid w:val="00210E12"/>
    <w:rsid w:val="00211D94"/>
    <w:rsid w:val="00214323"/>
    <w:rsid w:val="00215ACC"/>
    <w:rsid w:val="00220148"/>
    <w:rsid w:val="002207C7"/>
    <w:rsid w:val="002412F7"/>
    <w:rsid w:val="002456CC"/>
    <w:rsid w:val="00250535"/>
    <w:rsid w:val="002516FF"/>
    <w:rsid w:val="002646E3"/>
    <w:rsid w:val="00264AAD"/>
    <w:rsid w:val="002672CB"/>
    <w:rsid w:val="00270E68"/>
    <w:rsid w:val="00270F84"/>
    <w:rsid w:val="002729FF"/>
    <w:rsid w:val="0027408C"/>
    <w:rsid w:val="00286D53"/>
    <w:rsid w:val="0029212D"/>
    <w:rsid w:val="00294929"/>
    <w:rsid w:val="002A3AAC"/>
    <w:rsid w:val="002A6562"/>
    <w:rsid w:val="002B0E97"/>
    <w:rsid w:val="002B471E"/>
    <w:rsid w:val="002B5356"/>
    <w:rsid w:val="002C32A0"/>
    <w:rsid w:val="002D3484"/>
    <w:rsid w:val="002D4A95"/>
    <w:rsid w:val="002E2CA6"/>
    <w:rsid w:val="002E38EC"/>
    <w:rsid w:val="002E4226"/>
    <w:rsid w:val="002E4779"/>
    <w:rsid w:val="002E49C9"/>
    <w:rsid w:val="002F1CE8"/>
    <w:rsid w:val="002F37C2"/>
    <w:rsid w:val="00315C49"/>
    <w:rsid w:val="00323833"/>
    <w:rsid w:val="00324D18"/>
    <w:rsid w:val="00326B2C"/>
    <w:rsid w:val="0034128A"/>
    <w:rsid w:val="0034649A"/>
    <w:rsid w:val="0035186F"/>
    <w:rsid w:val="00361ACE"/>
    <w:rsid w:val="00371192"/>
    <w:rsid w:val="003728DE"/>
    <w:rsid w:val="00377F7A"/>
    <w:rsid w:val="00386A66"/>
    <w:rsid w:val="0039583E"/>
    <w:rsid w:val="003A0B2A"/>
    <w:rsid w:val="003A34CD"/>
    <w:rsid w:val="003A495A"/>
    <w:rsid w:val="003B0882"/>
    <w:rsid w:val="003D5EA9"/>
    <w:rsid w:val="003F556D"/>
    <w:rsid w:val="003F645A"/>
    <w:rsid w:val="00404615"/>
    <w:rsid w:val="00405F2D"/>
    <w:rsid w:val="004150C3"/>
    <w:rsid w:val="004155CE"/>
    <w:rsid w:val="00430C9F"/>
    <w:rsid w:val="0043240D"/>
    <w:rsid w:val="004340DA"/>
    <w:rsid w:val="00435113"/>
    <w:rsid w:val="00436945"/>
    <w:rsid w:val="00440750"/>
    <w:rsid w:val="004435F8"/>
    <w:rsid w:val="004537D1"/>
    <w:rsid w:val="00453993"/>
    <w:rsid w:val="00454FF0"/>
    <w:rsid w:val="00457A39"/>
    <w:rsid w:val="00460ADB"/>
    <w:rsid w:val="00466FAD"/>
    <w:rsid w:val="00473713"/>
    <w:rsid w:val="00483606"/>
    <w:rsid w:val="00483892"/>
    <w:rsid w:val="004A3D0A"/>
    <w:rsid w:val="004A6DE1"/>
    <w:rsid w:val="004B1348"/>
    <w:rsid w:val="004C1D4E"/>
    <w:rsid w:val="004D06B7"/>
    <w:rsid w:val="004D3A5D"/>
    <w:rsid w:val="004E3E2F"/>
    <w:rsid w:val="004F7E40"/>
    <w:rsid w:val="00505EC1"/>
    <w:rsid w:val="00517F85"/>
    <w:rsid w:val="005212E6"/>
    <w:rsid w:val="0052476C"/>
    <w:rsid w:val="005257BB"/>
    <w:rsid w:val="00540B5B"/>
    <w:rsid w:val="00544073"/>
    <w:rsid w:val="00544A40"/>
    <w:rsid w:val="00544C3C"/>
    <w:rsid w:val="0054771F"/>
    <w:rsid w:val="00547EFB"/>
    <w:rsid w:val="005525B6"/>
    <w:rsid w:val="0057074F"/>
    <w:rsid w:val="005746F9"/>
    <w:rsid w:val="00575D6C"/>
    <w:rsid w:val="0058411D"/>
    <w:rsid w:val="00586346"/>
    <w:rsid w:val="0058756F"/>
    <w:rsid w:val="00597DBB"/>
    <w:rsid w:val="005A32CE"/>
    <w:rsid w:val="005A6B4A"/>
    <w:rsid w:val="005C48C1"/>
    <w:rsid w:val="005D1830"/>
    <w:rsid w:val="005D3C12"/>
    <w:rsid w:val="005D4568"/>
    <w:rsid w:val="005E3162"/>
    <w:rsid w:val="005F30FC"/>
    <w:rsid w:val="00601679"/>
    <w:rsid w:val="00601A05"/>
    <w:rsid w:val="00610BC7"/>
    <w:rsid w:val="0061184B"/>
    <w:rsid w:val="00622AF4"/>
    <w:rsid w:val="006259CC"/>
    <w:rsid w:val="00630E5D"/>
    <w:rsid w:val="0064199E"/>
    <w:rsid w:val="006422C1"/>
    <w:rsid w:val="006432F7"/>
    <w:rsid w:val="00646E90"/>
    <w:rsid w:val="006475FF"/>
    <w:rsid w:val="00651584"/>
    <w:rsid w:val="006548A1"/>
    <w:rsid w:val="0065632A"/>
    <w:rsid w:val="0066105D"/>
    <w:rsid w:val="00665415"/>
    <w:rsid w:val="00666748"/>
    <w:rsid w:val="00675504"/>
    <w:rsid w:val="00681002"/>
    <w:rsid w:val="00682F5F"/>
    <w:rsid w:val="00690AA1"/>
    <w:rsid w:val="006A3BF8"/>
    <w:rsid w:val="006A431B"/>
    <w:rsid w:val="006A796B"/>
    <w:rsid w:val="006B2287"/>
    <w:rsid w:val="006B43F9"/>
    <w:rsid w:val="006B7512"/>
    <w:rsid w:val="006B78E7"/>
    <w:rsid w:val="006C4C88"/>
    <w:rsid w:val="006C4E7D"/>
    <w:rsid w:val="006D2FDA"/>
    <w:rsid w:val="006D4D20"/>
    <w:rsid w:val="006D6620"/>
    <w:rsid w:val="006E1C27"/>
    <w:rsid w:val="006F0286"/>
    <w:rsid w:val="006F51B3"/>
    <w:rsid w:val="007026BF"/>
    <w:rsid w:val="007105CB"/>
    <w:rsid w:val="00711004"/>
    <w:rsid w:val="007221EE"/>
    <w:rsid w:val="007232B9"/>
    <w:rsid w:val="00726F15"/>
    <w:rsid w:val="00727187"/>
    <w:rsid w:val="00732836"/>
    <w:rsid w:val="007444B9"/>
    <w:rsid w:val="0077168B"/>
    <w:rsid w:val="00771B45"/>
    <w:rsid w:val="007729E9"/>
    <w:rsid w:val="0077457A"/>
    <w:rsid w:val="007748DD"/>
    <w:rsid w:val="007763B6"/>
    <w:rsid w:val="007836EC"/>
    <w:rsid w:val="0078578B"/>
    <w:rsid w:val="00792F8B"/>
    <w:rsid w:val="0079663E"/>
    <w:rsid w:val="007A2922"/>
    <w:rsid w:val="007A5975"/>
    <w:rsid w:val="007B291F"/>
    <w:rsid w:val="007C79F0"/>
    <w:rsid w:val="007D73FD"/>
    <w:rsid w:val="007E0787"/>
    <w:rsid w:val="007E4D97"/>
    <w:rsid w:val="007F2507"/>
    <w:rsid w:val="007F3E3C"/>
    <w:rsid w:val="007F64F5"/>
    <w:rsid w:val="00802034"/>
    <w:rsid w:val="0081474C"/>
    <w:rsid w:val="00814C03"/>
    <w:rsid w:val="00820849"/>
    <w:rsid w:val="008334B8"/>
    <w:rsid w:val="008409C3"/>
    <w:rsid w:val="00845784"/>
    <w:rsid w:val="00850056"/>
    <w:rsid w:val="008612D2"/>
    <w:rsid w:val="00862C3F"/>
    <w:rsid w:val="00865147"/>
    <w:rsid w:val="00871C3A"/>
    <w:rsid w:val="00877A93"/>
    <w:rsid w:val="008817AB"/>
    <w:rsid w:val="0089061A"/>
    <w:rsid w:val="008A5C66"/>
    <w:rsid w:val="008A71FF"/>
    <w:rsid w:val="008B1765"/>
    <w:rsid w:val="008B4736"/>
    <w:rsid w:val="008C6566"/>
    <w:rsid w:val="008C76AC"/>
    <w:rsid w:val="008D1419"/>
    <w:rsid w:val="008D1B9D"/>
    <w:rsid w:val="008D465B"/>
    <w:rsid w:val="008D7893"/>
    <w:rsid w:val="008E3925"/>
    <w:rsid w:val="008E7B32"/>
    <w:rsid w:val="008F0D2E"/>
    <w:rsid w:val="008F40B2"/>
    <w:rsid w:val="00901CFE"/>
    <w:rsid w:val="00913470"/>
    <w:rsid w:val="00914C75"/>
    <w:rsid w:val="00914D1E"/>
    <w:rsid w:val="0091756A"/>
    <w:rsid w:val="009218C7"/>
    <w:rsid w:val="00926C7D"/>
    <w:rsid w:val="009327FA"/>
    <w:rsid w:val="009347DD"/>
    <w:rsid w:val="009406B1"/>
    <w:rsid w:val="0094094A"/>
    <w:rsid w:val="009448A9"/>
    <w:rsid w:val="00950B70"/>
    <w:rsid w:val="00952CCD"/>
    <w:rsid w:val="009560CE"/>
    <w:rsid w:val="009605E8"/>
    <w:rsid w:val="00961FC7"/>
    <w:rsid w:val="009706D2"/>
    <w:rsid w:val="00971101"/>
    <w:rsid w:val="00972BDF"/>
    <w:rsid w:val="00973722"/>
    <w:rsid w:val="00981F3E"/>
    <w:rsid w:val="009847FE"/>
    <w:rsid w:val="009850A7"/>
    <w:rsid w:val="00991A68"/>
    <w:rsid w:val="00993263"/>
    <w:rsid w:val="009941D5"/>
    <w:rsid w:val="00996A93"/>
    <w:rsid w:val="009A26E7"/>
    <w:rsid w:val="009A4A6F"/>
    <w:rsid w:val="009B4203"/>
    <w:rsid w:val="009B5064"/>
    <w:rsid w:val="009D0B97"/>
    <w:rsid w:val="009D39B5"/>
    <w:rsid w:val="009D61C9"/>
    <w:rsid w:val="009D774F"/>
    <w:rsid w:val="009E4287"/>
    <w:rsid w:val="009E764C"/>
    <w:rsid w:val="009F12D6"/>
    <w:rsid w:val="00A00553"/>
    <w:rsid w:val="00A16A72"/>
    <w:rsid w:val="00A21CE2"/>
    <w:rsid w:val="00A3095D"/>
    <w:rsid w:val="00A31CCA"/>
    <w:rsid w:val="00A43010"/>
    <w:rsid w:val="00A436F5"/>
    <w:rsid w:val="00A61E1A"/>
    <w:rsid w:val="00A621D0"/>
    <w:rsid w:val="00A641ED"/>
    <w:rsid w:val="00A66884"/>
    <w:rsid w:val="00A763CB"/>
    <w:rsid w:val="00A80544"/>
    <w:rsid w:val="00A807D3"/>
    <w:rsid w:val="00A847B1"/>
    <w:rsid w:val="00A860AF"/>
    <w:rsid w:val="00A8700F"/>
    <w:rsid w:val="00A9210D"/>
    <w:rsid w:val="00AA38A7"/>
    <w:rsid w:val="00AA7A02"/>
    <w:rsid w:val="00AB4C62"/>
    <w:rsid w:val="00AB583B"/>
    <w:rsid w:val="00AC3DF9"/>
    <w:rsid w:val="00AC4477"/>
    <w:rsid w:val="00AC499A"/>
    <w:rsid w:val="00AD11E5"/>
    <w:rsid w:val="00AD3436"/>
    <w:rsid w:val="00AF3316"/>
    <w:rsid w:val="00B00BA2"/>
    <w:rsid w:val="00B01801"/>
    <w:rsid w:val="00B050DC"/>
    <w:rsid w:val="00B10089"/>
    <w:rsid w:val="00B1051F"/>
    <w:rsid w:val="00B10EA8"/>
    <w:rsid w:val="00B15EE9"/>
    <w:rsid w:val="00B165ED"/>
    <w:rsid w:val="00B17A45"/>
    <w:rsid w:val="00B17F7A"/>
    <w:rsid w:val="00B20C37"/>
    <w:rsid w:val="00B23E44"/>
    <w:rsid w:val="00B25692"/>
    <w:rsid w:val="00B265E2"/>
    <w:rsid w:val="00B30024"/>
    <w:rsid w:val="00B40421"/>
    <w:rsid w:val="00B430E7"/>
    <w:rsid w:val="00B500CB"/>
    <w:rsid w:val="00B51276"/>
    <w:rsid w:val="00B571E6"/>
    <w:rsid w:val="00B62165"/>
    <w:rsid w:val="00B653F3"/>
    <w:rsid w:val="00B85379"/>
    <w:rsid w:val="00B877D2"/>
    <w:rsid w:val="00B911D1"/>
    <w:rsid w:val="00B94EB7"/>
    <w:rsid w:val="00B96032"/>
    <w:rsid w:val="00BB1CDC"/>
    <w:rsid w:val="00BB6648"/>
    <w:rsid w:val="00BC1DB0"/>
    <w:rsid w:val="00BF0D0B"/>
    <w:rsid w:val="00BF2867"/>
    <w:rsid w:val="00BF5B4C"/>
    <w:rsid w:val="00BF6C26"/>
    <w:rsid w:val="00C141B7"/>
    <w:rsid w:val="00C14D1A"/>
    <w:rsid w:val="00C327F7"/>
    <w:rsid w:val="00C40308"/>
    <w:rsid w:val="00C43D08"/>
    <w:rsid w:val="00C562DB"/>
    <w:rsid w:val="00C56DA0"/>
    <w:rsid w:val="00C57FC9"/>
    <w:rsid w:val="00C66816"/>
    <w:rsid w:val="00C67A6D"/>
    <w:rsid w:val="00C72446"/>
    <w:rsid w:val="00C72E7B"/>
    <w:rsid w:val="00C8386E"/>
    <w:rsid w:val="00C87C85"/>
    <w:rsid w:val="00C93E6E"/>
    <w:rsid w:val="00CA2832"/>
    <w:rsid w:val="00CA4D8F"/>
    <w:rsid w:val="00CA7AD1"/>
    <w:rsid w:val="00CB4CC9"/>
    <w:rsid w:val="00CD467A"/>
    <w:rsid w:val="00CE1545"/>
    <w:rsid w:val="00CF48DE"/>
    <w:rsid w:val="00CF6C6D"/>
    <w:rsid w:val="00D01A60"/>
    <w:rsid w:val="00D02230"/>
    <w:rsid w:val="00D029AB"/>
    <w:rsid w:val="00D079E0"/>
    <w:rsid w:val="00D104F2"/>
    <w:rsid w:val="00D16522"/>
    <w:rsid w:val="00D206B2"/>
    <w:rsid w:val="00D2170B"/>
    <w:rsid w:val="00D3113C"/>
    <w:rsid w:val="00D4014C"/>
    <w:rsid w:val="00D47BBD"/>
    <w:rsid w:val="00D50215"/>
    <w:rsid w:val="00D52885"/>
    <w:rsid w:val="00D551CD"/>
    <w:rsid w:val="00D55DE7"/>
    <w:rsid w:val="00D70149"/>
    <w:rsid w:val="00D71711"/>
    <w:rsid w:val="00D8012E"/>
    <w:rsid w:val="00D93D28"/>
    <w:rsid w:val="00D961EA"/>
    <w:rsid w:val="00DA73EF"/>
    <w:rsid w:val="00DB0E1D"/>
    <w:rsid w:val="00DB3295"/>
    <w:rsid w:val="00DB41D9"/>
    <w:rsid w:val="00DB5059"/>
    <w:rsid w:val="00DC70E7"/>
    <w:rsid w:val="00DD1E09"/>
    <w:rsid w:val="00DD2D6F"/>
    <w:rsid w:val="00DE03B3"/>
    <w:rsid w:val="00DE1914"/>
    <w:rsid w:val="00DF6D92"/>
    <w:rsid w:val="00DF7941"/>
    <w:rsid w:val="00E004B5"/>
    <w:rsid w:val="00E10E7B"/>
    <w:rsid w:val="00E16B9A"/>
    <w:rsid w:val="00E17955"/>
    <w:rsid w:val="00E2255F"/>
    <w:rsid w:val="00E23738"/>
    <w:rsid w:val="00E316B3"/>
    <w:rsid w:val="00E37EB9"/>
    <w:rsid w:val="00E37F6E"/>
    <w:rsid w:val="00E403B6"/>
    <w:rsid w:val="00E4768F"/>
    <w:rsid w:val="00E501F1"/>
    <w:rsid w:val="00E51431"/>
    <w:rsid w:val="00E51504"/>
    <w:rsid w:val="00E519A6"/>
    <w:rsid w:val="00E51F95"/>
    <w:rsid w:val="00E619CD"/>
    <w:rsid w:val="00E649C1"/>
    <w:rsid w:val="00E64FEF"/>
    <w:rsid w:val="00E65182"/>
    <w:rsid w:val="00E71961"/>
    <w:rsid w:val="00E775ED"/>
    <w:rsid w:val="00E8057A"/>
    <w:rsid w:val="00E8204E"/>
    <w:rsid w:val="00E9430C"/>
    <w:rsid w:val="00EA46E7"/>
    <w:rsid w:val="00EA7D59"/>
    <w:rsid w:val="00EB39A6"/>
    <w:rsid w:val="00EB419F"/>
    <w:rsid w:val="00EC1726"/>
    <w:rsid w:val="00EC460F"/>
    <w:rsid w:val="00ED79D6"/>
    <w:rsid w:val="00ED7B7B"/>
    <w:rsid w:val="00EE1FF7"/>
    <w:rsid w:val="00EF419B"/>
    <w:rsid w:val="00EF5971"/>
    <w:rsid w:val="00F02D1E"/>
    <w:rsid w:val="00F07229"/>
    <w:rsid w:val="00F17659"/>
    <w:rsid w:val="00F30FA7"/>
    <w:rsid w:val="00F52067"/>
    <w:rsid w:val="00F564F5"/>
    <w:rsid w:val="00F6489D"/>
    <w:rsid w:val="00F66392"/>
    <w:rsid w:val="00F67E95"/>
    <w:rsid w:val="00F72435"/>
    <w:rsid w:val="00F73943"/>
    <w:rsid w:val="00F74026"/>
    <w:rsid w:val="00F80DEA"/>
    <w:rsid w:val="00F816A9"/>
    <w:rsid w:val="00F81E19"/>
    <w:rsid w:val="00F84C81"/>
    <w:rsid w:val="00F8708B"/>
    <w:rsid w:val="00F92DDB"/>
    <w:rsid w:val="00F94090"/>
    <w:rsid w:val="00F96B3F"/>
    <w:rsid w:val="00FB4C33"/>
    <w:rsid w:val="00FC1382"/>
    <w:rsid w:val="00FC6AD3"/>
    <w:rsid w:val="00FD04F7"/>
    <w:rsid w:val="00FE0902"/>
    <w:rsid w:val="00FF0931"/>
    <w:rsid w:val="00FF2253"/>
    <w:rsid w:val="0AA43E4C"/>
    <w:rsid w:val="16C0FCEA"/>
    <w:rsid w:val="180F2CDA"/>
    <w:rsid w:val="233E138F"/>
    <w:rsid w:val="23A08C77"/>
    <w:rsid w:val="24127DD4"/>
    <w:rsid w:val="287F73E1"/>
    <w:rsid w:val="29623A03"/>
    <w:rsid w:val="2DF0B8B0"/>
    <w:rsid w:val="33678194"/>
    <w:rsid w:val="3422E2DA"/>
    <w:rsid w:val="34377DFE"/>
    <w:rsid w:val="35FB1363"/>
    <w:rsid w:val="3813F4E0"/>
    <w:rsid w:val="3A99C8E8"/>
    <w:rsid w:val="3BC4E021"/>
    <w:rsid w:val="3F09F0BB"/>
    <w:rsid w:val="4448D06B"/>
    <w:rsid w:val="48CF09B7"/>
    <w:rsid w:val="48FADEC4"/>
    <w:rsid w:val="4A2BAC85"/>
    <w:rsid w:val="4CB55B3A"/>
    <w:rsid w:val="5471B22A"/>
    <w:rsid w:val="61F0E35F"/>
    <w:rsid w:val="622D3070"/>
    <w:rsid w:val="64170403"/>
    <w:rsid w:val="658C40BF"/>
    <w:rsid w:val="659B7864"/>
    <w:rsid w:val="6D643B99"/>
    <w:rsid w:val="7139DE2C"/>
    <w:rsid w:val="715F3A38"/>
    <w:rsid w:val="718D0203"/>
    <w:rsid w:val="73967FF2"/>
    <w:rsid w:val="7447A55D"/>
    <w:rsid w:val="745524CB"/>
    <w:rsid w:val="7574746E"/>
    <w:rsid w:val="798E657C"/>
    <w:rsid w:val="7E17DA65"/>
    <w:rsid w:val="7EAF3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8DFF2F4"/>
  <w15:chartTrackingRefBased/>
  <w15:docId w15:val="{DC34D40A-132D-412E-BB77-6D849ADFD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470"/>
    <w:rPr>
      <w:lang w:val="en-PH"/>
    </w:rPr>
  </w:style>
  <w:style w:type="paragraph" w:styleId="Heading1">
    <w:name w:val="heading 1"/>
    <w:basedOn w:val="Normal"/>
    <w:next w:val="Normal"/>
    <w:link w:val="Heading1Char"/>
    <w:uiPriority w:val="9"/>
    <w:qFormat/>
    <w:rsid w:val="00C72E7B"/>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E7B"/>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913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470"/>
    <w:rPr>
      <w:lang w:val="en-PH"/>
    </w:rPr>
  </w:style>
  <w:style w:type="paragraph" w:styleId="Header">
    <w:name w:val="header"/>
    <w:basedOn w:val="Normal"/>
    <w:link w:val="HeaderChar"/>
    <w:uiPriority w:val="99"/>
    <w:unhideWhenUsed/>
    <w:rsid w:val="00913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470"/>
    <w:rPr>
      <w:lang w:val="en-PH"/>
    </w:rPr>
  </w:style>
  <w:style w:type="paragraph" w:styleId="ListParagraph">
    <w:name w:val="List Paragraph"/>
    <w:basedOn w:val="Normal"/>
    <w:uiPriority w:val="34"/>
    <w:qFormat/>
    <w:rsid w:val="006548A1"/>
    <w:pPr>
      <w:ind w:left="720"/>
      <w:contextualSpacing/>
    </w:pPr>
  </w:style>
  <w:style w:type="table" w:styleId="TableGrid">
    <w:name w:val="Table Grid"/>
    <w:basedOn w:val="TableNormal"/>
    <w:uiPriority w:val="59"/>
    <w:rsid w:val="00654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72E7B"/>
  </w:style>
  <w:style w:type="paragraph" w:customStyle="1" w:styleId="msonormal0">
    <w:name w:val="msonormal"/>
    <w:basedOn w:val="Normal"/>
    <w:rsid w:val="007A29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7A2922"/>
  </w:style>
  <w:style w:type="paragraph" w:styleId="NormalWeb">
    <w:name w:val="Normal (Web)"/>
    <w:basedOn w:val="Normal"/>
    <w:uiPriority w:val="99"/>
    <w:semiHidden/>
    <w:unhideWhenUsed/>
    <w:rsid w:val="006422C1"/>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1Light">
    <w:name w:val="Grid Table 1 Light"/>
    <w:basedOn w:val="TableNormal"/>
    <w:uiPriority w:val="46"/>
    <w:rsid w:val="00ED79D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9E764C"/>
    <w:pPr>
      <w:spacing w:after="0" w:line="240" w:lineRule="auto"/>
    </w:pPr>
    <w:rPr>
      <w:rFonts w:eastAsiaTheme="minorEastAsia"/>
    </w:rPr>
  </w:style>
  <w:style w:type="character" w:customStyle="1" w:styleId="NoSpacingChar">
    <w:name w:val="No Spacing Char"/>
    <w:basedOn w:val="DefaultParagraphFont"/>
    <w:link w:val="NoSpacing"/>
    <w:uiPriority w:val="1"/>
    <w:rsid w:val="009E764C"/>
    <w:rPr>
      <w:rFonts w:eastAsiaTheme="minorEastAsia"/>
    </w:rPr>
  </w:style>
  <w:style w:type="paragraph" w:customStyle="1" w:styleId="Heading11">
    <w:name w:val="Heading 11"/>
    <w:basedOn w:val="Normal"/>
    <w:next w:val="Normal"/>
    <w:uiPriority w:val="9"/>
    <w:qFormat/>
    <w:rsid w:val="002E38EC"/>
    <w:pPr>
      <w:keepNext/>
      <w:keepLines/>
      <w:spacing w:before="240" w:after="0"/>
      <w:outlineLvl w:val="0"/>
    </w:pPr>
    <w:rPr>
      <w:rFonts w:ascii="Calibri Light" w:eastAsia="Times New Roman" w:hAnsi="Calibri Light" w:cs="Times New Roman"/>
      <w:color w:val="2F5496"/>
      <w:sz w:val="32"/>
      <w:szCs w:val="32"/>
      <w:lang w:val="en-US"/>
    </w:rPr>
  </w:style>
  <w:style w:type="numbering" w:customStyle="1" w:styleId="NoList1">
    <w:name w:val="No List1"/>
    <w:next w:val="NoList"/>
    <w:uiPriority w:val="99"/>
    <w:semiHidden/>
    <w:unhideWhenUsed/>
    <w:rsid w:val="002E38EC"/>
  </w:style>
  <w:style w:type="paragraph" w:customStyle="1" w:styleId="Footer1">
    <w:name w:val="Footer1"/>
    <w:basedOn w:val="Normal"/>
    <w:next w:val="Footer"/>
    <w:uiPriority w:val="99"/>
    <w:unhideWhenUsed/>
    <w:rsid w:val="002E38EC"/>
    <w:pPr>
      <w:tabs>
        <w:tab w:val="center" w:pos="4680"/>
        <w:tab w:val="right" w:pos="9360"/>
      </w:tabs>
      <w:spacing w:after="0" w:line="240" w:lineRule="auto"/>
    </w:pPr>
    <w:rPr>
      <w:rFonts w:cs="Times New Roman"/>
      <w:lang w:eastAsia="x-none"/>
    </w:rPr>
  </w:style>
  <w:style w:type="paragraph" w:customStyle="1" w:styleId="Header1">
    <w:name w:val="Header1"/>
    <w:basedOn w:val="Normal"/>
    <w:next w:val="Header"/>
    <w:uiPriority w:val="99"/>
    <w:unhideWhenUsed/>
    <w:rsid w:val="002E38EC"/>
    <w:pPr>
      <w:tabs>
        <w:tab w:val="center" w:pos="4680"/>
        <w:tab w:val="right" w:pos="9360"/>
      </w:tabs>
      <w:spacing w:after="0" w:line="240" w:lineRule="auto"/>
    </w:pPr>
    <w:rPr>
      <w:rFonts w:cs="Times New Roman"/>
      <w:lang w:eastAsia="x-none"/>
    </w:rPr>
  </w:style>
  <w:style w:type="paragraph" w:customStyle="1" w:styleId="ListParagraph1">
    <w:name w:val="List Paragraph1"/>
    <w:basedOn w:val="Normal"/>
    <w:next w:val="ListParagraph"/>
    <w:uiPriority w:val="34"/>
    <w:qFormat/>
    <w:rsid w:val="002E38EC"/>
    <w:pPr>
      <w:ind w:left="720"/>
      <w:contextualSpacing/>
    </w:pPr>
    <w:rPr>
      <w:rFonts w:eastAsia="Times New Roman" w:cs="Times New Roman"/>
    </w:rPr>
  </w:style>
  <w:style w:type="table" w:customStyle="1" w:styleId="TableGrid1">
    <w:name w:val="Table Grid1"/>
    <w:basedOn w:val="TableNormal"/>
    <w:next w:val="TableGrid"/>
    <w:uiPriority w:val="39"/>
    <w:rsid w:val="002E38EC"/>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2E38EC"/>
    <w:rPr>
      <w:rFonts w:eastAsia="Times New Roman" w:cs="Times New Roman"/>
    </w:rPr>
  </w:style>
  <w:style w:type="table" w:customStyle="1" w:styleId="GridTable1Light1">
    <w:name w:val="Grid Table 1 Light1"/>
    <w:basedOn w:val="TableNormal"/>
    <w:next w:val="GridTable1Light"/>
    <w:uiPriority w:val="46"/>
    <w:rsid w:val="002E38EC"/>
    <w:pPr>
      <w:spacing w:after="0" w:line="240" w:lineRule="auto"/>
    </w:pPr>
    <w:rPr>
      <w:rFonts w:eastAsia="Times New Roman"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rFonts w:cs="Times New Roman"/>
        <w:b/>
        <w:bCs/>
      </w:rPr>
      <w:tblPr/>
      <w:tcPr>
        <w:tcBorders>
          <w:bottom w:val="single" w:sz="12" w:space="0" w:color="666666"/>
        </w:tcBorders>
      </w:tcPr>
    </w:tblStylePr>
    <w:tblStylePr w:type="lastRow">
      <w:rPr>
        <w:rFonts w:cs="Times New Roman"/>
        <w:b/>
        <w:bCs/>
      </w:rPr>
      <w:tblPr/>
      <w:tcPr>
        <w:tcBorders>
          <w:top w:val="double" w:sz="2" w:space="0" w:color="666666"/>
        </w:tcBorders>
      </w:tcPr>
    </w:tblStylePr>
    <w:tblStylePr w:type="firstCol">
      <w:rPr>
        <w:rFonts w:cs="Times New Roman"/>
        <w:b/>
        <w:bCs/>
      </w:rPr>
    </w:tblStylePr>
    <w:tblStylePr w:type="lastCol">
      <w:rPr>
        <w:rFonts w:cs="Times New Roman"/>
        <w:b/>
        <w:bCs/>
      </w:rPr>
    </w:tblStylePr>
  </w:style>
  <w:style w:type="paragraph" w:customStyle="1" w:styleId="NoSpacing1">
    <w:name w:val="No Spacing1"/>
    <w:next w:val="NoSpacing"/>
    <w:uiPriority w:val="1"/>
    <w:qFormat/>
    <w:rsid w:val="002E38EC"/>
    <w:pPr>
      <w:spacing w:after="0" w:line="240" w:lineRule="auto"/>
    </w:pPr>
    <w:rPr>
      <w:rFonts w:eastAsia="Times New Roman" w:cs="Times New Roman"/>
    </w:rPr>
  </w:style>
  <w:style w:type="character" w:customStyle="1" w:styleId="Heading1Char1">
    <w:name w:val="Heading 1 Char1"/>
    <w:basedOn w:val="DefaultParagraphFont"/>
    <w:uiPriority w:val="9"/>
    <w:rsid w:val="002E38EC"/>
    <w:rPr>
      <w:rFonts w:asciiTheme="majorHAnsi" w:eastAsiaTheme="majorEastAsia" w:hAnsiTheme="majorHAnsi" w:cstheme="majorBidi"/>
      <w:color w:val="2F5496" w:themeColor="accent1" w:themeShade="BF"/>
      <w:sz w:val="32"/>
      <w:szCs w:val="32"/>
    </w:rPr>
  </w:style>
  <w:style w:type="character" w:customStyle="1" w:styleId="FooterChar1">
    <w:name w:val="Footer Char1"/>
    <w:basedOn w:val="DefaultParagraphFont"/>
    <w:uiPriority w:val="99"/>
    <w:semiHidden/>
    <w:rsid w:val="002E38EC"/>
  </w:style>
  <w:style w:type="character" w:customStyle="1" w:styleId="HeaderChar1">
    <w:name w:val="Header Char1"/>
    <w:basedOn w:val="DefaultParagraphFont"/>
    <w:uiPriority w:val="99"/>
    <w:semiHidden/>
    <w:rsid w:val="002E38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97413">
      <w:bodyDiv w:val="1"/>
      <w:marLeft w:val="0"/>
      <w:marRight w:val="0"/>
      <w:marTop w:val="0"/>
      <w:marBottom w:val="0"/>
      <w:divBdr>
        <w:top w:val="none" w:sz="0" w:space="0" w:color="auto"/>
        <w:left w:val="none" w:sz="0" w:space="0" w:color="auto"/>
        <w:bottom w:val="none" w:sz="0" w:space="0" w:color="auto"/>
        <w:right w:val="none" w:sz="0" w:space="0" w:color="auto"/>
      </w:divBdr>
    </w:div>
    <w:div w:id="1197161183">
      <w:bodyDiv w:val="1"/>
      <w:marLeft w:val="0"/>
      <w:marRight w:val="0"/>
      <w:marTop w:val="0"/>
      <w:marBottom w:val="0"/>
      <w:divBdr>
        <w:top w:val="none" w:sz="0" w:space="0" w:color="auto"/>
        <w:left w:val="none" w:sz="0" w:space="0" w:color="auto"/>
        <w:bottom w:val="none" w:sz="0" w:space="0" w:color="auto"/>
        <w:right w:val="none" w:sz="0" w:space="0" w:color="auto"/>
      </w:divBdr>
      <w:divsChild>
        <w:div w:id="876818719">
          <w:marLeft w:val="0"/>
          <w:marRight w:val="0"/>
          <w:marTop w:val="0"/>
          <w:marBottom w:val="0"/>
          <w:divBdr>
            <w:top w:val="none" w:sz="0" w:space="0" w:color="auto"/>
            <w:left w:val="none" w:sz="0" w:space="0" w:color="auto"/>
            <w:bottom w:val="none" w:sz="0" w:space="0" w:color="auto"/>
            <w:right w:val="none" w:sz="0" w:space="0" w:color="auto"/>
          </w:divBdr>
        </w:div>
        <w:div w:id="891428945">
          <w:marLeft w:val="0"/>
          <w:marRight w:val="0"/>
          <w:marTop w:val="0"/>
          <w:marBottom w:val="0"/>
          <w:divBdr>
            <w:top w:val="none" w:sz="0" w:space="0" w:color="auto"/>
            <w:left w:val="none" w:sz="0" w:space="0" w:color="auto"/>
            <w:bottom w:val="none" w:sz="0" w:space="0" w:color="auto"/>
            <w:right w:val="none" w:sz="0" w:space="0" w:color="auto"/>
          </w:divBdr>
        </w:div>
        <w:div w:id="1879704238">
          <w:marLeft w:val="0"/>
          <w:marRight w:val="0"/>
          <w:marTop w:val="0"/>
          <w:marBottom w:val="0"/>
          <w:divBdr>
            <w:top w:val="none" w:sz="0" w:space="0" w:color="auto"/>
            <w:left w:val="none" w:sz="0" w:space="0" w:color="auto"/>
            <w:bottom w:val="none" w:sz="0" w:space="0" w:color="auto"/>
            <w:right w:val="none" w:sz="0" w:space="0" w:color="auto"/>
          </w:divBdr>
        </w:div>
        <w:div w:id="16395594">
          <w:marLeft w:val="0"/>
          <w:marRight w:val="0"/>
          <w:marTop w:val="0"/>
          <w:marBottom w:val="0"/>
          <w:divBdr>
            <w:top w:val="none" w:sz="0" w:space="0" w:color="auto"/>
            <w:left w:val="none" w:sz="0" w:space="0" w:color="auto"/>
            <w:bottom w:val="none" w:sz="0" w:space="0" w:color="auto"/>
            <w:right w:val="none" w:sz="0" w:space="0" w:color="auto"/>
          </w:divBdr>
        </w:div>
        <w:div w:id="851144363">
          <w:marLeft w:val="0"/>
          <w:marRight w:val="0"/>
          <w:marTop w:val="0"/>
          <w:marBottom w:val="0"/>
          <w:divBdr>
            <w:top w:val="none" w:sz="0" w:space="0" w:color="auto"/>
            <w:left w:val="none" w:sz="0" w:space="0" w:color="auto"/>
            <w:bottom w:val="none" w:sz="0" w:space="0" w:color="auto"/>
            <w:right w:val="none" w:sz="0" w:space="0" w:color="auto"/>
          </w:divBdr>
        </w:div>
        <w:div w:id="770661513">
          <w:marLeft w:val="0"/>
          <w:marRight w:val="0"/>
          <w:marTop w:val="0"/>
          <w:marBottom w:val="0"/>
          <w:divBdr>
            <w:top w:val="none" w:sz="0" w:space="0" w:color="auto"/>
            <w:left w:val="none" w:sz="0" w:space="0" w:color="auto"/>
            <w:bottom w:val="none" w:sz="0" w:space="0" w:color="auto"/>
            <w:right w:val="none" w:sz="0" w:space="0" w:color="auto"/>
          </w:divBdr>
        </w:div>
        <w:div w:id="519516190">
          <w:marLeft w:val="0"/>
          <w:marRight w:val="0"/>
          <w:marTop w:val="0"/>
          <w:marBottom w:val="0"/>
          <w:divBdr>
            <w:top w:val="none" w:sz="0" w:space="0" w:color="auto"/>
            <w:left w:val="none" w:sz="0" w:space="0" w:color="auto"/>
            <w:bottom w:val="none" w:sz="0" w:space="0" w:color="auto"/>
            <w:right w:val="none" w:sz="0" w:space="0" w:color="auto"/>
          </w:divBdr>
        </w:div>
        <w:div w:id="1301884263">
          <w:marLeft w:val="0"/>
          <w:marRight w:val="0"/>
          <w:marTop w:val="0"/>
          <w:marBottom w:val="0"/>
          <w:divBdr>
            <w:top w:val="none" w:sz="0" w:space="0" w:color="auto"/>
            <w:left w:val="none" w:sz="0" w:space="0" w:color="auto"/>
            <w:bottom w:val="none" w:sz="0" w:space="0" w:color="auto"/>
            <w:right w:val="none" w:sz="0" w:space="0" w:color="auto"/>
          </w:divBdr>
        </w:div>
        <w:div w:id="369232648">
          <w:marLeft w:val="0"/>
          <w:marRight w:val="0"/>
          <w:marTop w:val="0"/>
          <w:marBottom w:val="0"/>
          <w:divBdr>
            <w:top w:val="none" w:sz="0" w:space="0" w:color="auto"/>
            <w:left w:val="none" w:sz="0" w:space="0" w:color="auto"/>
            <w:bottom w:val="none" w:sz="0" w:space="0" w:color="auto"/>
            <w:right w:val="none" w:sz="0" w:space="0" w:color="auto"/>
          </w:divBdr>
        </w:div>
        <w:div w:id="1087772863">
          <w:marLeft w:val="0"/>
          <w:marRight w:val="0"/>
          <w:marTop w:val="0"/>
          <w:marBottom w:val="0"/>
          <w:divBdr>
            <w:top w:val="none" w:sz="0" w:space="0" w:color="auto"/>
            <w:left w:val="none" w:sz="0" w:space="0" w:color="auto"/>
            <w:bottom w:val="none" w:sz="0" w:space="0" w:color="auto"/>
            <w:right w:val="none" w:sz="0" w:space="0" w:color="auto"/>
          </w:divBdr>
        </w:div>
        <w:div w:id="486047710">
          <w:marLeft w:val="0"/>
          <w:marRight w:val="0"/>
          <w:marTop w:val="0"/>
          <w:marBottom w:val="0"/>
          <w:divBdr>
            <w:top w:val="none" w:sz="0" w:space="0" w:color="auto"/>
            <w:left w:val="none" w:sz="0" w:space="0" w:color="auto"/>
            <w:bottom w:val="none" w:sz="0" w:space="0" w:color="auto"/>
            <w:right w:val="none" w:sz="0" w:space="0" w:color="auto"/>
          </w:divBdr>
        </w:div>
        <w:div w:id="480082808">
          <w:marLeft w:val="0"/>
          <w:marRight w:val="0"/>
          <w:marTop w:val="0"/>
          <w:marBottom w:val="0"/>
          <w:divBdr>
            <w:top w:val="none" w:sz="0" w:space="0" w:color="auto"/>
            <w:left w:val="none" w:sz="0" w:space="0" w:color="auto"/>
            <w:bottom w:val="none" w:sz="0" w:space="0" w:color="auto"/>
            <w:right w:val="none" w:sz="0" w:space="0" w:color="auto"/>
          </w:divBdr>
        </w:div>
      </w:divsChild>
    </w:div>
    <w:div w:id="123889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u09</b:Tag>
    <b:SourceType>BookSection</b:SourceType>
    <b:Guid>{05DF9C14-4B71-458A-BD2D-E8CA7964C99B}</b:Guid>
    <b:Author>
      <b:Author>
        <b:NameList>
          <b:Person>
            <b:Last>Laudon</b:Last>
            <b:First>Kenneth</b:First>
            <b:Middle>C.</b:Middle>
          </b:Person>
          <b:Person>
            <b:Last>Laudon</b:Last>
            <b:First>Jane</b:First>
            <b:Middle>P.</b:Middle>
          </b:Person>
        </b:NameList>
      </b:Author>
    </b:Author>
    <b:Title>Management Information Systems: Managing the Digital Firm</b:Title>
    <b:Year>2009</b:Year>
    <b:Publisher>Prentice Hall/CourseSmart</b:Publisher>
    <b:Pages>164</b:Pages>
    <b:RefOrder>1</b:RefOrder>
  </b:Source>
  <b:Source>
    <b:Tag>Sma</b:Tag>
    <b:SourceType>DocumentFromInternetSite</b:SourceType>
    <b:Guid>{ACB31BEF-9776-47C1-87B3-ED272A66AEC3}</b:Guid>
    <b:Title>Administrative Functions Management Information System</b:Title>
    <b:Author>
      <b:Author>
        <b:Corporate>Small Business</b:Corporate>
      </b:Author>
    </b:Author>
    <b:InternetSiteTitle>Small Business</b:InternetSiteTitle>
    <b:URL>http://smallbusiness.chron.com/administrative-functions-management-information-system-78916.html</b:URL>
    <b:RefOrder>2</b:RefOrder>
  </b:Source>
  <b:Source>
    <b:Tag>Mak16</b:Tag>
    <b:SourceType>Report</b:SourceType>
    <b:Guid>{9D59E292-70E0-4145-BBA7-A248A94979E1}</b:Guid>
    <b:Title>Agency Profile</b:Title>
    <b:Year>2016</b:Year>
    <b:Author>
      <b:Author>
        <b:Corporate>Makabayan Security Agency</b:Corporate>
      </b:Author>
    </b:Author>
    <b:Publisher>Makabayan Security Agency</b:Publisher>
    <b:City>Davao City</b:City>
    <b:RefOrder>3</b:RefOrder>
  </b:Source>
  <b:Source>
    <b:Tag>Phi16</b:Tag>
    <b:SourceType>DocumentFromInternetSite</b:SourceType>
    <b:Guid>{EF07B56C-7EE8-4B8C-9A71-779DF2EF7AEB}</b:Guid>
    <b:Author>
      <b:Author>
        <b:Corporate>Philippine Governement</b:Corporate>
      </b:Author>
    </b:Author>
    <b:Title>Implementing Rules and Regulations of Republic Act 10591</b:Title>
    <b:Year>2016</b:Year>
    <b:City>http://www.gov.ph/2013/12/07/implementing-rules-and-regulations-of-republic-act-no-10591/</b:City>
    <b:InternetSiteTitle>Philippine Governement</b:InternetSiteTitle>
    <b:URL>http://www.gov.ph/2013/12/07/implementing-rules-and-regulations-of-republic-act-no-10591/</b:URL>
    <b:RefOrder>4</b:RefOrder>
  </b:Source>
</b:Sources>
</file>

<file path=customXml/itemProps1.xml><?xml version="1.0" encoding="utf-8"?>
<ds:datastoreItem xmlns:ds="http://schemas.openxmlformats.org/officeDocument/2006/customXml" ds:itemID="{394898DA-1253-4495-9612-F298BF367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03</Pages>
  <Words>10559</Words>
  <Characters>60191</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John Bibit Pasigado</dc:creator>
  <cp:keywords/>
  <dc:description/>
  <cp:lastModifiedBy>AJ Pasigado</cp:lastModifiedBy>
  <cp:revision>20</cp:revision>
  <dcterms:created xsi:type="dcterms:W3CDTF">2017-08-25T08:37:00Z</dcterms:created>
  <dcterms:modified xsi:type="dcterms:W3CDTF">2017-09-06T10:04:00Z</dcterms:modified>
</cp:coreProperties>
</file>